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2DD05" w14:textId="1EBD0B94" w:rsidR="00DB4596" w:rsidRDefault="00555088" w:rsidP="00B86363">
      <w:pPr>
        <w:pStyle w:val="Heading1"/>
        <w:jc w:val="center"/>
      </w:pPr>
      <w:r w:rsidRPr="00B86363">
        <w:rPr>
          <w:sz w:val="24"/>
          <w:szCs w:val="24"/>
        </w:rPr>
        <w:t>ΑΓΙΟΝ ΟΡΟΣ</w:t>
      </w:r>
      <w:r w:rsidRPr="00B86363">
        <w:rPr>
          <w:rFonts w:cstheme="minorHAnsi"/>
          <w:sz w:val="24"/>
          <w:szCs w:val="24"/>
        </w:rPr>
        <w:t>·</w:t>
      </w:r>
      <w:r w:rsidRPr="00B86363">
        <w:rPr>
          <w:sz w:val="24"/>
          <w:szCs w:val="24"/>
        </w:rPr>
        <w:t xml:space="preserve"> ΤΟΜΟΣ Α΄</w:t>
      </w:r>
    </w:p>
    <w:p w14:paraId="4602DD06" w14:textId="73577FD3" w:rsidR="00DB4596" w:rsidRPr="00307F60" w:rsidRDefault="00555088">
      <w:r w:rsidRPr="00307F60">
        <w:t xml:space="preserve">Ξηροποτάμου 268, ΑΝΘΟΛΟΓΙΑ, αι. </w:t>
      </w:r>
      <w:r w:rsidR="00916164" w:rsidRPr="00307F60">
        <w:t>18ος</w:t>
      </w:r>
      <w:r w:rsidRPr="00307F60">
        <w:t xml:space="preserve"> (1746), χφ. Ιωάννου Παπαδοπούλου</w:t>
      </w:r>
    </w:p>
    <w:p w14:paraId="4602DD07" w14:textId="60117306" w:rsidR="00DB4596" w:rsidRPr="00307F60" w:rsidRDefault="00555088">
      <w:r w:rsidRPr="00307F60">
        <w:t>169</w:t>
      </w:r>
      <w:r w:rsidRPr="00307F60">
        <w:rPr>
          <w:vertAlign w:val="superscript"/>
          <w:lang w:val="en-US"/>
        </w:rPr>
        <w:t>r</w:t>
      </w:r>
      <w:r w:rsidRPr="00307F60">
        <w:t xml:space="preserve"> </w:t>
      </w:r>
      <w:r w:rsidR="00DE3C38" w:rsidRPr="00307F60">
        <w:t xml:space="preserve">[κράτημα] </w:t>
      </w:r>
      <w:r w:rsidRPr="00307F60">
        <w:t>Ποίημα του [Θεοφάνους] Καρύκη· ήχος πλ. α΄.</w:t>
      </w:r>
      <w:r w:rsidR="00E37AC6" w:rsidRPr="00307F60">
        <w:t xml:space="preserve"> {</w:t>
      </w:r>
      <w:r w:rsidR="00307F60" w:rsidRPr="00307F60">
        <w:rPr>
          <w:highlight w:val="cyan"/>
        </w:rPr>
        <w:t xml:space="preserve">Κράτημα </w:t>
      </w:r>
      <w:r w:rsidR="00E37AC6" w:rsidRPr="00307F60">
        <w:rPr>
          <w:highlight w:val="cyan"/>
        </w:rPr>
        <w:t xml:space="preserve">2 ή </w:t>
      </w:r>
      <w:r w:rsidR="00307F60" w:rsidRPr="00307F60">
        <w:rPr>
          <w:highlight w:val="cyan"/>
        </w:rPr>
        <w:t xml:space="preserve">Κράτημα </w:t>
      </w:r>
      <w:r w:rsidR="00E37AC6" w:rsidRPr="00307F60">
        <w:rPr>
          <w:highlight w:val="cyan"/>
        </w:rPr>
        <w:t>3</w:t>
      </w:r>
      <w:r w:rsidR="00E37AC6" w:rsidRPr="00307F60">
        <w:t>}</w:t>
      </w:r>
      <w:r w:rsidR="005257C6">
        <w:t xml:space="preserve"> {</w:t>
      </w:r>
      <w:r w:rsidR="005257C6" w:rsidRPr="005257C6">
        <w:rPr>
          <w:highlight w:val="red"/>
        </w:rPr>
        <w:t>ασαφές.</w:t>
      </w:r>
      <w:r w:rsidR="005257C6">
        <w:t>}</w:t>
      </w:r>
    </w:p>
    <w:p w14:paraId="4602DD08" w14:textId="77777777" w:rsidR="00DB4596" w:rsidRDefault="00DB4596"/>
    <w:p w14:paraId="4602DD09" w14:textId="0DA34A31" w:rsidR="00DB4596" w:rsidRDefault="00555088">
      <w:r>
        <w:t xml:space="preserve">Ξηροποτάμου 279, ΕΚΛΟΓΗ ΣΤΙΧΗΡΑΡΙΟΥ, αι. </w:t>
      </w:r>
      <w:r w:rsidR="00916164">
        <w:t>17ος</w:t>
      </w:r>
      <w:r>
        <w:t xml:space="preserve"> (α΄ μισό), απαρχές των καλοφωνικών ειρμών</w:t>
      </w:r>
    </w:p>
    <w:p w14:paraId="4602DD0A" w14:textId="77777777" w:rsidR="00DB4596" w:rsidRDefault="00555088">
      <w:r>
        <w:t>[75</w:t>
      </w:r>
      <w:r>
        <w:rPr>
          <w:vertAlign w:val="superscript"/>
          <w:lang w:val="en-US"/>
        </w:rPr>
        <w:t>v</w:t>
      </w:r>
      <w:r>
        <w:t>-103</w:t>
      </w:r>
      <w:r>
        <w:rPr>
          <w:vertAlign w:val="superscript"/>
          <w:lang w:val="en-US"/>
        </w:rPr>
        <w:t>v</w:t>
      </w:r>
      <w:r>
        <w:t>] Περιέχονται ανωνύμως και αναμίξ κρατήματα και καλοφωνικοί ειρμοί με μέλος προ των γνωστών καλοφωνικών ειρμών των Μπαλασίου, Γερμανού και άλλων. Υποθέτω ότι προέρχονται από τον Θεοφάνη Καρύκη. Οι ειρμοί είναι οι ακόλουθοι:</w:t>
      </w:r>
    </w:p>
    <w:p w14:paraId="4602DD0B" w14:textId="69A8D599" w:rsidR="00DB4596" w:rsidRDefault="00555088" w:rsidP="008B6882">
      <w:r>
        <w:t>90</w:t>
      </w:r>
      <w:r>
        <w:rPr>
          <w:vertAlign w:val="superscript"/>
          <w:lang w:val="en-US"/>
        </w:rPr>
        <w:t>r</w:t>
      </w:r>
      <w:r>
        <w:t xml:space="preserve"> Την ζωοδόχον πηγήν</w:t>
      </w:r>
    </w:p>
    <w:p w14:paraId="4602DD0C" w14:textId="2B13513B" w:rsidR="00DB4596" w:rsidRDefault="00555088" w:rsidP="008B6882">
      <w:r>
        <w:t>90</w:t>
      </w:r>
      <w:r>
        <w:rPr>
          <w:vertAlign w:val="superscript"/>
          <w:lang w:val="en-US"/>
        </w:rPr>
        <w:t>v</w:t>
      </w:r>
      <w:r>
        <w:t xml:space="preserve"> Λίθον ον απεδοκίμασαν</w:t>
      </w:r>
    </w:p>
    <w:p w14:paraId="4602DD0D" w14:textId="78B80484" w:rsidR="00DB4596" w:rsidRDefault="00555088" w:rsidP="008B6882">
      <w:r>
        <w:t>94</w:t>
      </w:r>
      <w:r>
        <w:rPr>
          <w:vertAlign w:val="superscript"/>
          <w:lang w:val="en-US"/>
        </w:rPr>
        <w:t>v</w:t>
      </w:r>
      <w:r>
        <w:t xml:space="preserve"> Παιδοτόκον παρθένον</w:t>
      </w:r>
    </w:p>
    <w:p w14:paraId="5DE28076" w14:textId="77777777" w:rsidR="008B6882" w:rsidRDefault="00555088" w:rsidP="008B6882">
      <w:r>
        <w:t>96</w:t>
      </w:r>
      <w:r>
        <w:rPr>
          <w:vertAlign w:val="superscript"/>
          <w:lang w:val="en-US"/>
        </w:rPr>
        <w:t>r</w:t>
      </w:r>
      <w:r>
        <w:t xml:space="preserve"> Χείρας εκπετάσας</w:t>
      </w:r>
    </w:p>
    <w:p w14:paraId="4602DD0E" w14:textId="4A0C42D4" w:rsidR="00DB4596" w:rsidRDefault="008B6882" w:rsidP="008B6882">
      <w:r>
        <w:t>96</w:t>
      </w:r>
      <w:r>
        <w:rPr>
          <w:vertAlign w:val="superscript"/>
          <w:lang w:val="en-US"/>
        </w:rPr>
        <w:t>r</w:t>
      </w:r>
      <w:r>
        <w:t xml:space="preserve"> </w:t>
      </w:r>
      <w:r w:rsidR="00555088">
        <w:t>Εύα μεν το της παρακοής</w:t>
      </w:r>
    </w:p>
    <w:p w14:paraId="4602DD0F" w14:textId="6D9391AE" w:rsidR="00DB4596" w:rsidRDefault="00555088" w:rsidP="008B6882">
      <w:r>
        <w:t>100</w:t>
      </w:r>
      <w:r>
        <w:rPr>
          <w:vertAlign w:val="superscript"/>
          <w:lang w:val="en-US"/>
        </w:rPr>
        <w:t>r</w:t>
      </w:r>
      <w:r>
        <w:t xml:space="preserve"> Χριστός μου δύναμις, ακολοθούμενος υπό ηχήματος «ποίημα του Χρυσάφη»· ήχος βαρύς </w:t>
      </w:r>
    </w:p>
    <w:p w14:paraId="4602DD10" w14:textId="531ED648" w:rsidR="00DB4596" w:rsidRDefault="00555088">
      <w:r>
        <w:t>103</w:t>
      </w:r>
      <w:r>
        <w:rPr>
          <w:vertAlign w:val="superscript"/>
          <w:lang w:val="en-US"/>
        </w:rPr>
        <w:t>v</w:t>
      </w:r>
      <w:r>
        <w:rPr>
          <w:vertAlign w:val="superscript"/>
        </w:rPr>
        <w:t xml:space="preserve"> </w:t>
      </w:r>
      <w:r>
        <w:t xml:space="preserve">Ειρμός καλλωπισμένος, εις ευθυμίας λεγόμενος· ήχος πλ. δ΄ </w:t>
      </w:r>
      <w:r>
        <w:rPr>
          <w:i/>
        </w:rPr>
        <w:t>Εκκαύσατε την κάμινον</w:t>
      </w:r>
      <w:r>
        <w:br/>
        <w:t xml:space="preserve">Ακολουθείται υπό κρατήματος ελλιπούς· εξέπεσαν φύλλα πέρα του φ. 104 </w:t>
      </w:r>
      <w:r w:rsidRPr="006E384C">
        <w:t>{</w:t>
      </w:r>
      <w:r>
        <w:rPr>
          <w:highlight w:val="cyan"/>
        </w:rPr>
        <w:t>δεν λέει αν αυτός ο καλοφωνικός είναι του Θεοφάνους Καρύκη</w:t>
      </w:r>
      <w:r w:rsidR="00BF4792" w:rsidRPr="00BF4792">
        <w:rPr>
          <w:highlight w:val="cyan"/>
        </w:rPr>
        <w:t>.</w:t>
      </w:r>
      <w:r w:rsidR="00BF4792">
        <w:rPr>
          <w:highlight w:val="cyan"/>
        </w:rPr>
        <w:t xml:space="preserve"> Προεκτείνοντας τη σκέψη του</w:t>
      </w:r>
      <w:r w:rsidR="00BF4792" w:rsidRPr="00BF4792">
        <w:rPr>
          <w:highlight w:val="cyan"/>
        </w:rPr>
        <w:t xml:space="preserve"> Cernătescu </w:t>
      </w:r>
      <w:r w:rsidR="00BF4792">
        <w:rPr>
          <w:highlight w:val="cyan"/>
        </w:rPr>
        <w:t>μάλλον είναι</w:t>
      </w:r>
      <w:r w:rsidR="00BF4792" w:rsidRPr="00BF4792">
        <w:rPr>
          <w:highlight w:val="cyan"/>
        </w:rPr>
        <w:t>.</w:t>
      </w:r>
      <w:r w:rsidRPr="006E384C">
        <w:t>}</w:t>
      </w:r>
    </w:p>
    <w:p w14:paraId="4602DD11" w14:textId="77777777" w:rsidR="00DB4596" w:rsidRDefault="00DB4596"/>
    <w:p w14:paraId="4602DD12" w14:textId="4E53C0A6" w:rsidR="00DB4596" w:rsidRDefault="00555088">
      <w:r>
        <w:t xml:space="preserve">Ξηροποτάμου 291, ΜΑΘΗΜΑΤΑΡΙΟ, αι. </w:t>
      </w:r>
      <w:r w:rsidR="007A21AD">
        <w:t>18ος</w:t>
      </w:r>
      <w:r>
        <w:t xml:space="preserve"> (α΄ μισό), χφ. αδήλου. Πολύ πιθανόν να είναι χφ. του Ιωάννη Παπαδοπούλου</w:t>
      </w:r>
    </w:p>
    <w:p w14:paraId="4602DD13" w14:textId="18FD628F" w:rsidR="00DB4596" w:rsidRDefault="00555088">
      <w:r>
        <w:t>137</w:t>
      </w:r>
      <w:r>
        <w:rPr>
          <w:vertAlign w:val="superscript"/>
          <w:lang w:val="en-US"/>
        </w:rPr>
        <w:t>v</w:t>
      </w:r>
      <w:r>
        <w:t xml:space="preserve"> </w:t>
      </w:r>
      <w:r w:rsidR="00F13F5C">
        <w:t>[</w:t>
      </w:r>
      <w:r w:rsidR="00F13F5C" w:rsidRPr="00F13F5C">
        <w:t>Κράτημα</w:t>
      </w:r>
      <w:r w:rsidR="00F13F5C">
        <w:t xml:space="preserve">] </w:t>
      </w:r>
      <w:r>
        <w:t>Γαβριήλ ιερομονάχου, εκαλλωπίσθη παρά του [Θεοφάνους] Καρύκη· ήχος β΄.</w:t>
      </w:r>
    </w:p>
    <w:p w14:paraId="4602DD14" w14:textId="52B0F985" w:rsidR="00DB4596" w:rsidRDefault="00555088">
      <w:r>
        <w:t>142</w:t>
      </w:r>
      <w:r>
        <w:rPr>
          <w:vertAlign w:val="superscript"/>
          <w:lang w:val="en-US"/>
        </w:rPr>
        <w:t>r</w:t>
      </w:r>
      <w:r>
        <w:t xml:space="preserve"> Έτερα νέα, χαρμόσυνα, ποιηθέντα παρά διαφόρων ποιητών. Των αυτών, ως άνω </w:t>
      </w:r>
      <w:r>
        <w:rPr>
          <w:highlight w:val="cyan"/>
        </w:rPr>
        <w:t>{</w:t>
      </w:r>
      <w:r w:rsidR="00BE6546">
        <w:rPr>
          <w:highlight w:val="cyan"/>
        </w:rPr>
        <w:t>πριν είχε αναφέρει τον Καρύκη</w:t>
      </w:r>
      <w:r>
        <w:rPr>
          <w:highlight w:val="cyan"/>
        </w:rPr>
        <w:t>}</w:t>
      </w:r>
      <w:r>
        <w:t>, ποιητών και του Αρσενίου ιερομονάχου του μικρού και Χουρμουζίου ιερέως.</w:t>
      </w:r>
      <w:r w:rsidR="005257C6">
        <w:t xml:space="preserve"> {</w:t>
      </w:r>
      <w:r w:rsidR="005257C6" w:rsidRPr="005257C6">
        <w:rPr>
          <w:highlight w:val="red"/>
        </w:rPr>
        <w:t>ασαφές.</w:t>
      </w:r>
      <w:r w:rsidR="005257C6">
        <w:t>}</w:t>
      </w:r>
    </w:p>
    <w:p w14:paraId="4602DD15" w14:textId="77777777" w:rsidR="00DB4596" w:rsidRDefault="00DB4596"/>
    <w:p w14:paraId="4602DD16" w14:textId="107EC816" w:rsidR="00DB4596" w:rsidRDefault="00555088">
      <w:r>
        <w:t xml:space="preserve">Ξηροποτάμου 305, ΑΝΘΟΛΟΓΙΑ, αι. </w:t>
      </w:r>
      <w:r w:rsidR="007A21AD">
        <w:t>18ος</w:t>
      </w:r>
      <w:r>
        <w:t xml:space="preserve"> (τέλη</w:t>
      </w:r>
      <w:r w:rsidR="00E6145E">
        <w:t>)</w:t>
      </w:r>
      <w:r>
        <w:t xml:space="preserve"> </w:t>
      </w:r>
      <w:r w:rsidR="00E6145E">
        <w:t>–</w:t>
      </w:r>
      <w:r>
        <w:t xml:space="preserve"> </w:t>
      </w:r>
      <w:r w:rsidR="00E6145E">
        <w:t>(</w:t>
      </w:r>
      <w:r>
        <w:t>αρχές)</w:t>
      </w:r>
      <w:r w:rsidR="00E6145E">
        <w:t xml:space="preserve"> 19ος</w:t>
      </w:r>
      <w:r>
        <w:t>, χφ. Δαμασκηνού Αγραφορενδινιώτη</w:t>
      </w:r>
    </w:p>
    <w:p w14:paraId="4602DD17" w14:textId="288427D2" w:rsidR="00DB4596" w:rsidRDefault="00555088">
      <w:r>
        <w:t>310</w:t>
      </w:r>
      <w:r>
        <w:rPr>
          <w:vertAlign w:val="superscript"/>
          <w:lang w:val="en-US"/>
        </w:rPr>
        <w:t>v</w:t>
      </w:r>
      <w:r>
        <w:t xml:space="preserve"> Κράτημα εθνικόν του [Θεοφάνους] Καρύκη· ήχος πλ. α΄.</w:t>
      </w:r>
      <w:r w:rsidR="001D6CA5">
        <w:t xml:space="preserve"> </w:t>
      </w:r>
      <w:r w:rsidR="001D6CA5" w:rsidRPr="009D7AD8">
        <w:rPr>
          <w:rFonts w:cs="Times New Roman"/>
          <w:iCs/>
        </w:rPr>
        <w:t>(</w:t>
      </w:r>
      <w:r w:rsidR="001D6CA5" w:rsidRPr="00C43C89">
        <w:rPr>
          <w:rFonts w:cs="Times New Roman"/>
          <w:b/>
          <w:bCs/>
        </w:rPr>
        <w:t>κράτημα Α</w:t>
      </w:r>
      <w:r w:rsidR="001D6CA5">
        <w:rPr>
          <w:rFonts w:cs="Times New Roman"/>
        </w:rPr>
        <w:t xml:space="preserve"> με τον οθωμανικό στίχο στο τέλος</w:t>
      </w:r>
      <w:r w:rsidR="001D6CA5" w:rsidRPr="009D7AD8">
        <w:rPr>
          <w:rFonts w:cs="Times New Roman"/>
          <w:iCs/>
        </w:rPr>
        <w:t>)</w:t>
      </w:r>
      <w:r w:rsidR="001D6CA5">
        <w:rPr>
          <w:rFonts w:cs="Times New Roman"/>
          <w:iCs/>
        </w:rPr>
        <w:t xml:space="preserve"> </w:t>
      </w:r>
      <w:r w:rsidR="001D6CA5">
        <w:rPr>
          <w:rFonts w:cs="Times New Roman"/>
        </w:rPr>
        <w:t>{</w:t>
      </w:r>
      <w:r w:rsidR="001D6CA5" w:rsidRPr="00F3757E">
        <w:rPr>
          <w:rFonts w:cs="Times New Roman"/>
          <w:highlight w:val="cyan"/>
        </w:rPr>
        <w:t>Καλαϊτζίδης 2020, σ 85</w:t>
      </w:r>
      <w:r w:rsidR="001D6CA5">
        <w:rPr>
          <w:rFonts w:cs="Times New Roman"/>
        </w:rPr>
        <w:t>}</w:t>
      </w:r>
      <w:r w:rsidR="0068207F">
        <w:br/>
      </w:r>
      <w:r>
        <w:rPr>
          <w:color w:val="00B0F0"/>
        </w:rPr>
        <w:t>[Ακολουθεί] έτερον περσικόν, ήχος πλ. δ΄</w:t>
      </w:r>
      <w:r>
        <w:t>.</w:t>
      </w:r>
    </w:p>
    <w:p w14:paraId="4602DD18" w14:textId="77777777" w:rsidR="00DB4596" w:rsidRDefault="00555088">
      <w:r>
        <w:t>312</w:t>
      </w:r>
      <w:r>
        <w:rPr>
          <w:vertAlign w:val="superscript"/>
          <w:lang w:val="en-US"/>
        </w:rPr>
        <w:t>r</w:t>
      </w:r>
      <w:r>
        <w:t xml:space="preserve"> Μπεστές, ήτοι τραγούδιον τούρκικον, πάνυ καλόν και ηδύτατον· ήχος πλ. α΄ </w:t>
      </w:r>
      <w:r>
        <w:rPr>
          <w:i/>
        </w:rPr>
        <w:t>νε Του ϊσαχμη τισεμ</w:t>
      </w:r>
      <w:r>
        <w:t xml:space="preserve"> </w:t>
      </w:r>
      <w:r w:rsidRPr="00357A85">
        <w:t>{</w:t>
      </w:r>
      <w:r>
        <w:rPr>
          <w:highlight w:val="cyan"/>
        </w:rPr>
        <w:t>δεν λέει τίποτα για τον μελοποιεί. Προφανώς δεν είναι του Καρύκη</w:t>
      </w:r>
      <w:r w:rsidRPr="00357A85">
        <w:t>}</w:t>
      </w:r>
    </w:p>
    <w:p w14:paraId="4602DD19" w14:textId="77777777" w:rsidR="00DB4596" w:rsidRDefault="00DB4596"/>
    <w:p w14:paraId="4602DD1A" w14:textId="4FD97983" w:rsidR="00DB4596" w:rsidRDefault="00555088">
      <w:r>
        <w:lastRenderedPageBreak/>
        <w:t xml:space="preserve">Ξηροποτάμου 307, ΠΑΠΑΔΙΚΗ, αι. </w:t>
      </w:r>
      <w:r w:rsidR="007A21AD">
        <w:t>18ος</w:t>
      </w:r>
      <w:r>
        <w:t xml:space="preserve"> (1767 και 1770), χφ. Αναστασίου Βάϊα</w:t>
      </w:r>
    </w:p>
    <w:p w14:paraId="4602DD1B" w14:textId="4D7D1343" w:rsidR="00DB4596" w:rsidRDefault="00555088">
      <w:pPr>
        <w:rPr>
          <w:i/>
        </w:rPr>
      </w:pPr>
      <w:r>
        <w:t>[299</w:t>
      </w:r>
      <w:r>
        <w:rPr>
          <w:vertAlign w:val="superscript"/>
          <w:lang w:val="en-US"/>
        </w:rPr>
        <w:t>v</w:t>
      </w:r>
      <w:r>
        <w:t>-306</w:t>
      </w:r>
      <w:r>
        <w:rPr>
          <w:vertAlign w:val="superscript"/>
          <w:lang w:val="en-US"/>
        </w:rPr>
        <w:t>r</w:t>
      </w:r>
      <w:r w:rsidRPr="00357A85">
        <w:t xml:space="preserve">] </w:t>
      </w:r>
      <w:r w:rsidR="004A2B90" w:rsidRPr="004A2B90">
        <w:t>[</w:t>
      </w:r>
      <w:r>
        <w:rPr>
          <w:highlight w:val="cyan"/>
        </w:rPr>
        <w:t>Χερουβικό</w:t>
      </w:r>
      <w:r w:rsidR="004A2B90" w:rsidRPr="004A2B90">
        <w:t>]</w:t>
      </w:r>
      <w:r w:rsidRPr="00357A85">
        <w:t xml:space="preserve"> Θεοφάνους</w:t>
      </w:r>
      <w:r>
        <w:t xml:space="preserve"> πατριάρχου του Καρύκη· ήχος πλ. α΄ </w:t>
      </w:r>
      <w:r>
        <w:rPr>
          <w:i/>
        </w:rPr>
        <w:t>Οι τα χερουβίμ</w:t>
      </w:r>
    </w:p>
    <w:p w14:paraId="4602DD1C" w14:textId="5866C02E" w:rsidR="00DB4596" w:rsidRDefault="00555088">
      <w:r>
        <w:t>[546</w:t>
      </w:r>
      <w:r>
        <w:rPr>
          <w:vertAlign w:val="superscript"/>
          <w:lang w:val="en-US"/>
        </w:rPr>
        <w:t>r</w:t>
      </w:r>
      <w:r>
        <w:t>-552</w:t>
      </w:r>
      <w:r>
        <w:rPr>
          <w:vertAlign w:val="superscript"/>
          <w:lang w:val="en-US"/>
        </w:rPr>
        <w:t>r</w:t>
      </w:r>
      <w:r>
        <w:t xml:space="preserve">] Κρατήματα παλαιά, διαφόρων ποιητών. </w:t>
      </w:r>
      <w:r>
        <w:rPr>
          <w:color w:val="00B0F0"/>
        </w:rPr>
        <w:t>Πλούσια συλλογή, συνθέσεις των</w:t>
      </w:r>
      <w:r>
        <w:t>· […] [Θεοφάνους] Καρύκη – καλλωπισμός, […].</w:t>
      </w:r>
      <w:r w:rsidR="00DE1B8D">
        <w:t xml:space="preserve"> {</w:t>
      </w:r>
      <w:r w:rsidR="00206091" w:rsidRPr="00BC63AE">
        <w:rPr>
          <w:highlight w:val="cyan"/>
        </w:rPr>
        <w:t>Μάλλον πρόκειται έναν από τους δύο καλλωπισμούς του Καρύκη (Μανουήλ Χρυσάφη , Γαβριήλ</w:t>
      </w:r>
      <w:r w:rsidR="00BC63AE" w:rsidRPr="00BC63AE">
        <w:rPr>
          <w:highlight w:val="cyan"/>
        </w:rPr>
        <w:t xml:space="preserve"> επίσκοπος Ιερισσού</w:t>
      </w:r>
      <w:r w:rsidR="00206091" w:rsidRPr="00BC63AE">
        <w:rPr>
          <w:highlight w:val="cyan"/>
        </w:rPr>
        <w:t>)</w:t>
      </w:r>
      <w:r w:rsidR="00DE1B8D">
        <w:t>}</w:t>
      </w:r>
      <w:r w:rsidR="00BC63AE">
        <w:t xml:space="preserve"> {</w:t>
      </w:r>
      <w:r w:rsidR="00BC63AE" w:rsidRPr="005257C6">
        <w:rPr>
          <w:highlight w:val="red"/>
        </w:rPr>
        <w:t>ασαφές.</w:t>
      </w:r>
      <w:r w:rsidR="00BC63AE">
        <w:t>}</w:t>
      </w:r>
    </w:p>
    <w:p w14:paraId="4602DD1D" w14:textId="38B56336" w:rsidR="00DB4596" w:rsidRPr="002D5489" w:rsidRDefault="00555088">
      <w:r>
        <w:t>[552</w:t>
      </w:r>
      <w:r>
        <w:rPr>
          <w:vertAlign w:val="superscript"/>
          <w:lang w:val="en-US"/>
        </w:rPr>
        <w:t>r</w:t>
      </w:r>
      <w:r>
        <w:t>-569</w:t>
      </w:r>
      <w:r>
        <w:rPr>
          <w:vertAlign w:val="superscript"/>
          <w:lang w:val="en-US"/>
        </w:rPr>
        <w:t>r</w:t>
      </w:r>
      <w:r>
        <w:t>] Έτερα κρατήματα των νεωτέρων διδασκάλων· […], Θεοφάνους πατριάρχου Καρύκη</w:t>
      </w:r>
      <w:r w:rsidR="00DE1B8D">
        <w:t xml:space="preserve"> {</w:t>
      </w:r>
      <w:r w:rsidR="00DE1B8D" w:rsidRPr="005257C6">
        <w:rPr>
          <w:highlight w:val="red"/>
        </w:rPr>
        <w:t>ασαφές.</w:t>
      </w:r>
      <w:r w:rsidR="00DE1B8D">
        <w:t>}</w:t>
      </w:r>
    </w:p>
    <w:p w14:paraId="4602DD1E" w14:textId="77777777" w:rsidR="00DB4596" w:rsidRDefault="00DB4596"/>
    <w:p w14:paraId="4602DD1F" w14:textId="1E6C5207" w:rsidR="00DB4596" w:rsidRDefault="00555088">
      <w:r>
        <w:t xml:space="preserve">Ξηροποτάμου 312, ΑΝΘΟΛΟΓΙΑ, αι. </w:t>
      </w:r>
      <w:r w:rsidR="007A21AD">
        <w:t>18ος</w:t>
      </w:r>
      <w:r>
        <w:t xml:space="preserve"> (τέλη)</w:t>
      </w:r>
    </w:p>
    <w:p w14:paraId="4602DD20" w14:textId="4AA70A16" w:rsidR="00DB4596" w:rsidRDefault="00555088">
      <w:r>
        <w:t>[397</w:t>
      </w:r>
      <w:r>
        <w:rPr>
          <w:vertAlign w:val="superscript"/>
          <w:lang w:val="en-US"/>
        </w:rPr>
        <w:t>r</w:t>
      </w:r>
      <w:r>
        <w:t>-410</w:t>
      </w:r>
      <w:r>
        <w:rPr>
          <w:vertAlign w:val="superscript"/>
          <w:lang w:val="en-US"/>
        </w:rPr>
        <w:t>r</w:t>
      </w:r>
      <w:r>
        <w:t>] Ακολο</w:t>
      </w:r>
      <w:r w:rsidR="00337D99">
        <w:t>υ</w:t>
      </w:r>
      <w:r>
        <w:t>θούν κρατήματα</w:t>
      </w:r>
      <w:r>
        <w:rPr>
          <w:rFonts w:cstheme="minorHAnsi"/>
        </w:rPr>
        <w:t>·</w:t>
      </w:r>
      <w:r>
        <w:t xml:space="preserve"> Θεοφάνους πατριάρχου του Καρύκη, […] </w:t>
      </w:r>
      <w:r w:rsidRPr="00357A85">
        <w:t>{</w:t>
      </w:r>
      <w:r>
        <w:rPr>
          <w:highlight w:val="cyan"/>
        </w:rPr>
        <w:t>δεν ξέρουμε πόσα και ποιο/ποια είναι του Καρύκη</w:t>
      </w:r>
      <w:r w:rsidRPr="00357A85">
        <w:t>}</w:t>
      </w:r>
      <w:r w:rsidR="00337D99">
        <w:t xml:space="preserve"> {</w:t>
      </w:r>
      <w:r w:rsidR="00337D99" w:rsidRPr="005257C6">
        <w:rPr>
          <w:highlight w:val="red"/>
        </w:rPr>
        <w:t>ασαφές.</w:t>
      </w:r>
      <w:r w:rsidR="00337D99">
        <w:t>}</w:t>
      </w:r>
    </w:p>
    <w:p w14:paraId="4602DD21" w14:textId="77777777" w:rsidR="00DB4596" w:rsidRDefault="00DB4596"/>
    <w:p w14:paraId="4602DD22" w14:textId="046A64C0" w:rsidR="00DB4596" w:rsidRDefault="00555088">
      <w:r>
        <w:t xml:space="preserve">Ξηροποτάμου 313, ΑΝΘΟΛΟΓΙΑ, αι. </w:t>
      </w:r>
      <w:r w:rsidR="007A21AD">
        <w:t>18ος</w:t>
      </w:r>
      <w:r>
        <w:t xml:space="preserve"> (1794), χφ. Δαμασκηνού Αγραφορενδινιώτη</w:t>
      </w:r>
    </w:p>
    <w:p w14:paraId="4602DD23" w14:textId="3703921F" w:rsidR="00DB4596" w:rsidRDefault="00555088">
      <w:r>
        <w:t>486</w:t>
      </w:r>
      <w:r>
        <w:rPr>
          <w:vertAlign w:val="superscript"/>
          <w:lang w:val="en-US"/>
        </w:rPr>
        <w:t>r</w:t>
      </w:r>
      <w:r>
        <w:t xml:space="preserve"> [</w:t>
      </w:r>
      <w:r>
        <w:rPr>
          <w:color w:val="00B0F0"/>
        </w:rPr>
        <w:t>Κρατήματα</w:t>
      </w:r>
      <w:r>
        <w:t>]. Θεοφάνους πατριάρχου του Καρύκη, […]</w:t>
      </w:r>
      <w:r w:rsidR="00820D55">
        <w:t xml:space="preserve"> {</w:t>
      </w:r>
      <w:r w:rsidR="00820D55" w:rsidRPr="005257C6">
        <w:rPr>
          <w:highlight w:val="red"/>
        </w:rPr>
        <w:t>ασαφές.</w:t>
      </w:r>
      <w:r w:rsidR="00820D55">
        <w:t>}</w:t>
      </w:r>
    </w:p>
    <w:p w14:paraId="4602DD24" w14:textId="77777777" w:rsidR="00DB4596" w:rsidRDefault="00DB4596"/>
    <w:p w14:paraId="4602DD25" w14:textId="3EFD8CD0" w:rsidR="00DB4596" w:rsidRDefault="00555088">
      <w:r>
        <w:t xml:space="preserve">Ξηροποτάμου 317, ΑΝΘΟΛΟΓΙΑ, αι. </w:t>
      </w:r>
      <w:r w:rsidR="007A21AD">
        <w:t>18ος</w:t>
      </w:r>
      <w:r>
        <w:t xml:space="preserve"> (αρχές), χφ. αδήλου. Στο φ. 129</w:t>
      </w:r>
      <w:r>
        <w:rPr>
          <w:vertAlign w:val="superscript"/>
          <w:lang w:val="en-US"/>
        </w:rPr>
        <w:t>v</w:t>
      </w:r>
      <w:r>
        <w:t xml:space="preserve"> αναφέρει ότι είναι μαθητής του Αθανασίου Ιβηρίτου</w:t>
      </w:r>
    </w:p>
    <w:p w14:paraId="4602DD26" w14:textId="77777777" w:rsidR="00DB4596" w:rsidRDefault="00555088">
      <w:r>
        <w:t>[170</w:t>
      </w:r>
      <w:r>
        <w:rPr>
          <w:vertAlign w:val="superscript"/>
          <w:lang w:val="en-US"/>
        </w:rPr>
        <w:t>r</w:t>
      </w:r>
      <w:r>
        <w:t>-176</w:t>
      </w:r>
      <w:r>
        <w:rPr>
          <w:vertAlign w:val="superscript"/>
          <w:lang w:val="en-US"/>
        </w:rPr>
        <w:t>r</w:t>
      </w:r>
      <w:r>
        <w:t xml:space="preserve">] [χερουβικό] Του Κάρυκος [Θεοφάνους Καρύκη]· ήχος πλ. α΄ </w:t>
      </w:r>
      <w:r>
        <w:rPr>
          <w:i/>
        </w:rPr>
        <w:t>Οι τα χερουβίμ</w:t>
      </w:r>
    </w:p>
    <w:p w14:paraId="4602DD28" w14:textId="19466942" w:rsidR="00DB4596" w:rsidRDefault="00555088">
      <w:r>
        <w:t>[388</w:t>
      </w:r>
      <w:r>
        <w:rPr>
          <w:vertAlign w:val="superscript"/>
          <w:lang w:val="en-US"/>
        </w:rPr>
        <w:t>r</w:t>
      </w:r>
      <w:r>
        <w:t>-399</w:t>
      </w:r>
      <w:r>
        <w:rPr>
          <w:vertAlign w:val="superscript"/>
          <w:lang w:val="en-US"/>
        </w:rPr>
        <w:t>v</w:t>
      </w:r>
      <w:r>
        <w:t>] Αρχή και των κρατημάτων, άτινα λέγονται νάϊα, ποιηθέντα παρά Αρσενίου του μικρού.</w:t>
      </w:r>
      <w:r w:rsidR="00BB779A">
        <w:t xml:space="preserve"> </w:t>
      </w:r>
      <w:r>
        <w:rPr>
          <w:color w:val="00B0F0"/>
        </w:rPr>
        <w:t>Περιέχονται κρατήματα τινά και των</w:t>
      </w:r>
      <w:r>
        <w:t>· […], του Κάρυκος [Θεοφάνους Καρύκη], […]</w:t>
      </w:r>
      <w:r w:rsidR="00BB779A">
        <w:t xml:space="preserve"> {</w:t>
      </w:r>
      <w:r w:rsidR="00BB779A" w:rsidRPr="00BB779A">
        <w:rPr>
          <w:highlight w:val="cyan"/>
        </w:rPr>
        <w:t xml:space="preserve">μάλλον το </w:t>
      </w:r>
      <w:r w:rsidR="00582183" w:rsidRPr="00582183">
        <w:rPr>
          <w:highlight w:val="cyan"/>
        </w:rPr>
        <w:t xml:space="preserve">Κράτημα 3 </w:t>
      </w:r>
      <w:r w:rsidR="00BB779A" w:rsidRPr="00582183">
        <w:rPr>
          <w:highlight w:val="cyan"/>
        </w:rPr>
        <w:t xml:space="preserve">νάι </w:t>
      </w:r>
      <w:r w:rsidR="00BB779A" w:rsidRPr="00BB779A">
        <w:rPr>
          <w:highlight w:val="cyan"/>
        </w:rPr>
        <w:t>του Καρύκη σε ήχο πλ. α΄</w:t>
      </w:r>
      <w:r w:rsidR="00BB779A">
        <w:t>} {</w:t>
      </w:r>
      <w:r w:rsidR="00BB779A" w:rsidRPr="005257C6">
        <w:rPr>
          <w:highlight w:val="red"/>
        </w:rPr>
        <w:t>ασαφές.</w:t>
      </w:r>
      <w:r w:rsidR="00BB779A">
        <w:t>}</w:t>
      </w:r>
    </w:p>
    <w:p w14:paraId="4602DD29" w14:textId="77777777" w:rsidR="00DB4596" w:rsidRDefault="00DB4596"/>
    <w:p w14:paraId="4602DD2A" w14:textId="6F668F1B" w:rsidR="00DB4596" w:rsidRDefault="00555088">
      <w:r>
        <w:t xml:space="preserve">Ξηροποτάμου 318, ΣΥΛΛΟΓΗ ΕΞΗΓΗΣΕΩΝ, αι. </w:t>
      </w:r>
      <w:r w:rsidR="007A21AD">
        <w:t>19ος</w:t>
      </w:r>
      <w:r>
        <w:t xml:space="preserve"> (αρχές), Νέα Μέθοδος</w:t>
      </w:r>
    </w:p>
    <w:p w14:paraId="4602DD2B" w14:textId="77777777" w:rsidR="00DB4596" w:rsidRDefault="00555088">
      <w:r>
        <w:t>[140</w:t>
      </w:r>
      <w:r>
        <w:rPr>
          <w:vertAlign w:val="superscript"/>
          <w:lang w:val="en-US"/>
        </w:rPr>
        <w:t>r</w:t>
      </w:r>
      <w:r>
        <w:t xml:space="preserve"> κ. ε.] </w:t>
      </w:r>
      <w:r w:rsidRPr="00995916">
        <w:t>{</w:t>
      </w:r>
      <w:r>
        <w:rPr>
          <w:highlight w:val="cyan"/>
        </w:rPr>
        <w:t>Αναφέρεται στον κατάλογο των μουσικών</w:t>
      </w:r>
      <w:r w:rsidRPr="00995916">
        <w:t>}</w:t>
      </w:r>
      <w:r>
        <w:t xml:space="preserve"> Θεοφάνης Κωνσταντινουπόλεως</w:t>
      </w:r>
      <w:r>
        <w:rPr>
          <w:vertAlign w:val="subscript"/>
        </w:rPr>
        <w:t xml:space="preserve"> </w:t>
      </w:r>
      <w:r>
        <w:t>ο επίκλην Καρύκης</w:t>
      </w:r>
    </w:p>
    <w:p w14:paraId="4602DD2C" w14:textId="77777777" w:rsidR="00DB4596" w:rsidRDefault="00DB4596"/>
    <w:p w14:paraId="4602DD2D" w14:textId="3DEE4291" w:rsidR="00DB4596" w:rsidRDefault="00555088">
      <w:r>
        <w:t xml:space="preserve">Ξηροποτάμου 320, ΑΝΘΟΛΟΓΙΑ, αι. </w:t>
      </w:r>
      <w:r w:rsidR="007A21AD">
        <w:t>18ος</w:t>
      </w:r>
      <w:r>
        <w:t xml:space="preserve"> (͵αψμα΄-1741), χφ. Κωνσταντίνου εκ πόλεως Σινώπης</w:t>
      </w:r>
    </w:p>
    <w:p w14:paraId="4602DD2E" w14:textId="77777777" w:rsidR="00DB4596" w:rsidRDefault="00555088">
      <w:pPr>
        <w:rPr>
          <w:rFonts w:cstheme="minorHAnsi"/>
        </w:rPr>
      </w:pPr>
      <w:r>
        <w:t>[94</w:t>
      </w:r>
      <w:r>
        <w:rPr>
          <w:vertAlign w:val="superscript"/>
          <w:lang w:val="en-US"/>
        </w:rPr>
        <w:t>v</w:t>
      </w:r>
      <w:r>
        <w:t>-101</w:t>
      </w:r>
      <w:r>
        <w:rPr>
          <w:vertAlign w:val="superscript"/>
          <w:lang w:val="en-US"/>
        </w:rPr>
        <w:t>r</w:t>
      </w:r>
      <w:r>
        <w:t>] [Χερουβικό] Θεοφάνους Καρύκη</w:t>
      </w:r>
      <w:r>
        <w:rPr>
          <w:rFonts w:cstheme="minorHAnsi"/>
        </w:rPr>
        <w:t xml:space="preserve">· ήχος πλ. α΄ </w:t>
      </w:r>
      <w:r>
        <w:rPr>
          <w:rFonts w:cstheme="minorHAnsi"/>
          <w:i/>
        </w:rPr>
        <w:t>Οι τα χερουβίμ</w:t>
      </w:r>
    </w:p>
    <w:p w14:paraId="4602DD2F" w14:textId="77777777" w:rsidR="00DB4596" w:rsidRDefault="00555088">
      <w:pPr>
        <w:rPr>
          <w:rFonts w:cstheme="minorHAnsi"/>
        </w:rPr>
      </w:pPr>
      <w:r>
        <w:rPr>
          <w:rFonts w:cstheme="minorHAnsi"/>
        </w:rPr>
        <w:t>197</w:t>
      </w:r>
      <w:r>
        <w:rPr>
          <w:rFonts w:cstheme="minorHAnsi"/>
          <w:vertAlign w:val="superscript"/>
          <w:lang w:val="en-US"/>
        </w:rPr>
        <w:t>r</w:t>
      </w:r>
      <w:r>
        <w:rPr>
          <w:rFonts w:cstheme="minorHAnsi"/>
        </w:rPr>
        <w:t xml:space="preserve"> Κράτημα, το καλούμενον νάϊ, όπερ εποιήθη παρά κυρ Θεοφάνους του Καρύκη· ήχος α΄.</w:t>
      </w:r>
    </w:p>
    <w:p w14:paraId="4602DD30" w14:textId="77777777" w:rsidR="00DB4596" w:rsidRDefault="00DB4596">
      <w:pPr>
        <w:rPr>
          <w:rFonts w:cstheme="minorHAnsi"/>
        </w:rPr>
      </w:pPr>
    </w:p>
    <w:p w14:paraId="4602DD31" w14:textId="50FCFBFD" w:rsidR="00DB4596" w:rsidRPr="00FD353C" w:rsidRDefault="00555088">
      <w:pPr>
        <w:rPr>
          <w:rFonts w:cstheme="minorHAnsi"/>
        </w:rPr>
      </w:pPr>
      <w:r w:rsidRPr="00FD353C">
        <w:rPr>
          <w:rFonts w:cstheme="minorHAnsi"/>
        </w:rPr>
        <w:t xml:space="preserve">Ξηροποτάμου 323, ΑΝΘΟΛΟΓΙΑ, αι. </w:t>
      </w:r>
      <w:r w:rsidR="00156285" w:rsidRPr="00FD353C">
        <w:t>18ος</w:t>
      </w:r>
      <w:r w:rsidRPr="00FD353C">
        <w:rPr>
          <w:rFonts w:cstheme="minorHAnsi"/>
        </w:rPr>
        <w:t xml:space="preserve"> (1708), χφ. Παύλου ιερέως</w:t>
      </w:r>
    </w:p>
    <w:p w14:paraId="4602DD32" w14:textId="0877C18B" w:rsidR="00DB4596" w:rsidRPr="00FD353C" w:rsidRDefault="00555088">
      <w:pPr>
        <w:rPr>
          <w:rFonts w:cstheme="minorHAnsi"/>
        </w:rPr>
      </w:pPr>
      <w:r w:rsidRPr="00FD353C">
        <w:rPr>
          <w:rFonts w:cstheme="minorHAnsi"/>
        </w:rPr>
        <w:t>266</w:t>
      </w:r>
      <w:r w:rsidRPr="00FD353C">
        <w:rPr>
          <w:rFonts w:cstheme="minorHAnsi"/>
          <w:vertAlign w:val="superscript"/>
          <w:lang w:val="en-US"/>
        </w:rPr>
        <w:t>v</w:t>
      </w:r>
      <w:r w:rsidRPr="00FD353C">
        <w:rPr>
          <w:rFonts w:cstheme="minorHAnsi"/>
        </w:rPr>
        <w:t xml:space="preserve"> Αρχή και μερικών εθνικών κρατημάτων.</w:t>
      </w:r>
      <w:r w:rsidR="00E31141">
        <w:rPr>
          <w:rFonts w:cstheme="minorHAnsi"/>
        </w:rPr>
        <w:t xml:space="preserve"> </w:t>
      </w:r>
      <w:r w:rsidRPr="00FD353C">
        <w:rPr>
          <w:rFonts w:cstheme="minorHAnsi"/>
          <w:color w:val="00B0F0"/>
        </w:rPr>
        <w:t>Συνθέσεις των</w:t>
      </w:r>
      <w:r w:rsidRPr="00FD353C">
        <w:rPr>
          <w:rFonts w:cstheme="minorHAnsi"/>
        </w:rPr>
        <w:t>· Θεοφάνους πατριάρχου του Καρύκη, […]</w:t>
      </w:r>
      <w:r w:rsidR="00FD353C">
        <w:rPr>
          <w:rFonts w:cstheme="minorHAnsi"/>
        </w:rPr>
        <w:t xml:space="preserve"> </w:t>
      </w:r>
      <w:r w:rsidR="00FD353C">
        <w:t>{</w:t>
      </w:r>
      <w:r w:rsidR="00FD353C" w:rsidRPr="005257C6">
        <w:rPr>
          <w:highlight w:val="red"/>
        </w:rPr>
        <w:t>ασαφές.</w:t>
      </w:r>
      <w:r w:rsidR="00FD353C">
        <w:t>}</w:t>
      </w:r>
    </w:p>
    <w:p w14:paraId="4602DD33" w14:textId="77777777" w:rsidR="00DB4596" w:rsidRDefault="00DB4596">
      <w:pPr>
        <w:rPr>
          <w:rFonts w:cstheme="minorHAnsi"/>
        </w:rPr>
      </w:pPr>
    </w:p>
    <w:p w14:paraId="4602DD34" w14:textId="49076E2E" w:rsidR="00DB4596" w:rsidRDefault="00555088">
      <w:pPr>
        <w:rPr>
          <w:rFonts w:cstheme="minorHAnsi"/>
        </w:rPr>
      </w:pPr>
      <w:r>
        <w:rPr>
          <w:rFonts w:cstheme="minorHAnsi"/>
        </w:rPr>
        <w:lastRenderedPageBreak/>
        <w:t xml:space="preserve">Ξηροποτάμου 328, ΑΝΘΟΛΟΓΙΑ, αι. </w:t>
      </w:r>
      <w:r w:rsidR="00156285">
        <w:rPr>
          <w:rFonts w:cstheme="minorHAnsi"/>
        </w:rPr>
        <w:t>17ος</w:t>
      </w:r>
      <w:r>
        <w:rPr>
          <w:rFonts w:cstheme="minorHAnsi"/>
        </w:rPr>
        <w:t xml:space="preserve"> (τέλη-αρχές </w:t>
      </w:r>
      <w:r w:rsidR="00D92052">
        <w:rPr>
          <w:rFonts w:cstheme="minorHAnsi"/>
        </w:rPr>
        <w:t>18ος</w:t>
      </w:r>
      <w:r>
        <w:rPr>
          <w:rFonts w:cstheme="minorHAnsi"/>
        </w:rPr>
        <w:t>), χφ. αδήλου, μαθητής Μπαλασίου ιερέως και Αθανασίου ιερομονάχου</w:t>
      </w:r>
    </w:p>
    <w:p w14:paraId="4602DD35" w14:textId="77777777" w:rsidR="00DB4596" w:rsidRDefault="00555088">
      <w:pPr>
        <w:rPr>
          <w:rFonts w:cstheme="minorHAnsi"/>
        </w:rPr>
      </w:pPr>
      <w:r>
        <w:rPr>
          <w:rFonts w:cstheme="minorHAnsi"/>
        </w:rPr>
        <w:t>[68</w:t>
      </w:r>
      <w:r>
        <w:rPr>
          <w:rFonts w:cstheme="minorHAnsi"/>
          <w:vertAlign w:val="superscript"/>
          <w:lang w:val="en-US"/>
        </w:rPr>
        <w:t>v</w:t>
      </w:r>
      <w:r>
        <w:rPr>
          <w:rFonts w:cstheme="minorHAnsi"/>
        </w:rPr>
        <w:t>-77</w:t>
      </w:r>
      <w:r>
        <w:rPr>
          <w:rFonts w:cstheme="minorHAnsi"/>
          <w:vertAlign w:val="superscript"/>
          <w:lang w:val="en-US"/>
        </w:rPr>
        <w:t>v</w:t>
      </w:r>
      <w:r>
        <w:rPr>
          <w:rFonts w:cstheme="minorHAnsi"/>
        </w:rPr>
        <w:t xml:space="preserve">] [Χερουβικό] Θεοφάνους πατριάρχου του Καρύκη· ήχος πλ. α΄ </w:t>
      </w:r>
      <w:r>
        <w:rPr>
          <w:rFonts w:cstheme="minorHAnsi"/>
          <w:i/>
        </w:rPr>
        <w:t>Οι τα χερουβίμ</w:t>
      </w:r>
    </w:p>
    <w:p w14:paraId="4602DD36" w14:textId="77777777" w:rsidR="00DB4596" w:rsidRDefault="00555088">
      <w:pPr>
        <w:rPr>
          <w:rFonts w:cstheme="minorHAnsi"/>
        </w:rPr>
      </w:pPr>
      <w:r>
        <w:rPr>
          <w:rFonts w:cstheme="minorHAnsi"/>
        </w:rPr>
        <w:t>[160</w:t>
      </w:r>
      <w:r>
        <w:rPr>
          <w:rFonts w:cstheme="minorHAnsi"/>
          <w:vertAlign w:val="superscript"/>
          <w:lang w:val="en-US"/>
        </w:rPr>
        <w:t>r</w:t>
      </w:r>
      <w:r>
        <w:rPr>
          <w:rFonts w:cstheme="minorHAnsi"/>
        </w:rPr>
        <w:t>-162</w:t>
      </w:r>
      <w:r>
        <w:rPr>
          <w:rFonts w:cstheme="minorHAnsi"/>
          <w:vertAlign w:val="superscript"/>
          <w:lang w:val="en-US"/>
        </w:rPr>
        <w:t>v</w:t>
      </w:r>
      <w:r>
        <w:rPr>
          <w:rFonts w:cstheme="minorHAnsi"/>
        </w:rPr>
        <w:t xml:space="preserve">] </w:t>
      </w:r>
      <w:r>
        <w:rPr>
          <w:rFonts w:cstheme="minorHAnsi"/>
          <w:color w:val="00B0F0"/>
        </w:rPr>
        <w:t xml:space="preserve">κράτημα· ακολουθεί άλλο κράτημα </w:t>
      </w:r>
      <w:r>
        <w:rPr>
          <w:rFonts w:cstheme="minorHAnsi"/>
        </w:rPr>
        <w:t>Θεοφάνους πατριάρχου Καρύκη· ήχος πλ. α΄</w:t>
      </w:r>
    </w:p>
    <w:p w14:paraId="4602DD37" w14:textId="77777777" w:rsidR="00DB4596" w:rsidRDefault="00DB4596">
      <w:pPr>
        <w:rPr>
          <w:rFonts w:cstheme="minorHAnsi"/>
        </w:rPr>
      </w:pPr>
    </w:p>
    <w:p w14:paraId="4602DD38" w14:textId="014A0F12" w:rsidR="00DB4596" w:rsidRDefault="00555088">
      <w:pPr>
        <w:rPr>
          <w:rFonts w:cstheme="minorHAnsi"/>
        </w:rPr>
      </w:pPr>
      <w:r>
        <w:rPr>
          <w:rFonts w:cstheme="minorHAnsi"/>
        </w:rPr>
        <w:t xml:space="preserve">Ξηροποτάμου 330, ΠΑΠΑΔΙΚΗ ΝΕΑ, αι. </w:t>
      </w:r>
      <w:r w:rsidR="0085047B">
        <w:t>18ος</w:t>
      </w:r>
      <w:r>
        <w:rPr>
          <w:rFonts w:cstheme="minorHAnsi"/>
        </w:rPr>
        <w:t xml:space="preserve"> (1781-1782), χφ. Δημητρίου Λώτου</w:t>
      </w:r>
    </w:p>
    <w:p w14:paraId="4602DD39" w14:textId="74EEB836" w:rsidR="00DB4596" w:rsidRDefault="00555088">
      <w:pPr>
        <w:rPr>
          <w:rFonts w:cstheme="minorHAnsi"/>
        </w:rPr>
      </w:pPr>
      <w:r>
        <w:rPr>
          <w:rFonts w:cstheme="minorHAnsi"/>
        </w:rPr>
        <w:t>378</w:t>
      </w:r>
      <w:r>
        <w:rPr>
          <w:rFonts w:cstheme="minorHAnsi"/>
          <w:vertAlign w:val="superscript"/>
          <w:lang w:val="en-US"/>
        </w:rPr>
        <w:t>r</w:t>
      </w:r>
      <w:r>
        <w:rPr>
          <w:rFonts w:cstheme="minorHAnsi"/>
        </w:rPr>
        <w:t xml:space="preserve"> Κράτημα εθνικόν, του [Θεοφάνους] Καρύκη· ήχος πλ. α΄ </w:t>
      </w:r>
      <w:r>
        <w:rPr>
          <w:rFonts w:cstheme="minorHAnsi"/>
          <w:i/>
        </w:rPr>
        <w:t>Ανενε</w:t>
      </w:r>
      <w:r w:rsidR="00E33B8C">
        <w:rPr>
          <w:rFonts w:cstheme="minorHAnsi"/>
          <w:i/>
        </w:rPr>
        <w:t xml:space="preserve"> </w:t>
      </w:r>
      <w:r w:rsidR="00E33B8C" w:rsidRPr="009D7AD8">
        <w:rPr>
          <w:rFonts w:cs="Times New Roman"/>
          <w:iCs/>
        </w:rPr>
        <w:t>(</w:t>
      </w:r>
      <w:r w:rsidR="00E33B8C" w:rsidRPr="00C43C89">
        <w:rPr>
          <w:rFonts w:cs="Times New Roman"/>
          <w:b/>
          <w:bCs/>
        </w:rPr>
        <w:t>κράτημα Α</w:t>
      </w:r>
      <w:r w:rsidR="00E33B8C">
        <w:rPr>
          <w:rFonts w:cs="Times New Roman"/>
        </w:rPr>
        <w:t xml:space="preserve"> με τον οθωμανικό στίχο στο τέλος</w:t>
      </w:r>
      <w:r w:rsidR="00E33B8C" w:rsidRPr="009D7AD8">
        <w:rPr>
          <w:rFonts w:cs="Times New Roman"/>
          <w:iCs/>
        </w:rPr>
        <w:t>)</w:t>
      </w:r>
      <w:r w:rsidR="00E33B8C">
        <w:rPr>
          <w:rFonts w:cs="Times New Roman"/>
          <w:iCs/>
        </w:rPr>
        <w:t xml:space="preserve"> </w:t>
      </w:r>
      <w:r w:rsidR="00E33B8C">
        <w:rPr>
          <w:rFonts w:cs="Times New Roman"/>
        </w:rPr>
        <w:t>{</w:t>
      </w:r>
      <w:r w:rsidR="00E33B8C" w:rsidRPr="00F3757E">
        <w:rPr>
          <w:rFonts w:cs="Times New Roman"/>
          <w:highlight w:val="cyan"/>
        </w:rPr>
        <w:t>Καλαϊτζίδης 2020, σ 85</w:t>
      </w:r>
      <w:r w:rsidR="00E33B8C">
        <w:rPr>
          <w:rFonts w:cs="Times New Roman"/>
        </w:rPr>
        <w:t>}</w:t>
      </w:r>
    </w:p>
    <w:p w14:paraId="4602DD3A" w14:textId="78BF862C" w:rsidR="00DB4596" w:rsidRPr="00F538C2" w:rsidRDefault="00555088">
      <w:pPr>
        <w:rPr>
          <w:rFonts w:cstheme="minorHAnsi"/>
          <w:strike/>
        </w:rPr>
      </w:pPr>
      <w:r w:rsidRPr="00F538C2">
        <w:rPr>
          <w:rFonts w:cstheme="minorHAnsi"/>
          <w:strike/>
        </w:rPr>
        <w:t>379</w:t>
      </w:r>
      <w:r w:rsidRPr="00F538C2">
        <w:rPr>
          <w:rFonts w:cstheme="minorHAnsi"/>
          <w:strike/>
          <w:vertAlign w:val="superscript"/>
          <w:lang w:val="en-US"/>
        </w:rPr>
        <w:t>r</w:t>
      </w:r>
      <w:r w:rsidRPr="00F538C2">
        <w:rPr>
          <w:rFonts w:cstheme="minorHAnsi"/>
          <w:strike/>
        </w:rPr>
        <w:t xml:space="preserve"> Έτερον περσικόν· ήχος πλ. δ΄. {</w:t>
      </w:r>
      <w:r w:rsidRPr="00F538C2">
        <w:rPr>
          <w:rFonts w:cstheme="minorHAnsi"/>
          <w:strike/>
          <w:highlight w:val="cyan"/>
        </w:rPr>
        <w:t>αυτό δεν αναφέρει μελοποιό άρα πρόκειται για σύνθεση άλλου μελοποιού</w:t>
      </w:r>
      <w:r w:rsidRPr="00F538C2">
        <w:rPr>
          <w:rFonts w:cstheme="minorHAnsi"/>
          <w:strike/>
        </w:rPr>
        <w:t>}</w:t>
      </w:r>
      <w:r w:rsidR="00E0289D" w:rsidRPr="00F538C2">
        <w:rPr>
          <w:rFonts w:cstheme="minorHAnsi"/>
          <w:strike/>
        </w:rPr>
        <w:t xml:space="preserve"> </w:t>
      </w:r>
      <w:r w:rsidRPr="00F538C2">
        <w:rPr>
          <w:rFonts w:cstheme="minorHAnsi"/>
          <w:strike/>
          <w:color w:val="00B0F0"/>
        </w:rPr>
        <w:t>Τραγούδι Περσικόν μετά κρατήματος</w:t>
      </w:r>
      <w:r w:rsidRPr="00F538C2">
        <w:rPr>
          <w:rFonts w:cstheme="minorHAnsi"/>
          <w:strike/>
        </w:rPr>
        <w:t>.</w:t>
      </w:r>
    </w:p>
    <w:p w14:paraId="4602DD3B" w14:textId="77777777" w:rsidR="00DB4596" w:rsidRDefault="00DB4596">
      <w:pPr>
        <w:rPr>
          <w:rFonts w:cstheme="minorHAnsi"/>
        </w:rPr>
      </w:pPr>
    </w:p>
    <w:p w14:paraId="4602DD3C" w14:textId="19220A37" w:rsidR="00DB4596" w:rsidRDefault="00555088">
      <w:pPr>
        <w:rPr>
          <w:rFonts w:cstheme="minorHAnsi"/>
        </w:rPr>
      </w:pPr>
      <w:r>
        <w:rPr>
          <w:rFonts w:cstheme="minorHAnsi"/>
        </w:rPr>
        <w:t xml:space="preserve">Ξηροποτάμου 370, ΑΝΘΟΛΟΓΙΑ, αι. </w:t>
      </w:r>
      <w:r w:rsidR="0085047B">
        <w:t>18ος</w:t>
      </w:r>
      <w:r>
        <w:rPr>
          <w:rFonts w:cstheme="minorHAnsi"/>
        </w:rPr>
        <w:t xml:space="preserve"> (1758), χφ. {</w:t>
      </w:r>
      <w:r>
        <w:rPr>
          <w:rFonts w:cstheme="minorHAnsi"/>
          <w:color w:val="00B0F0"/>
        </w:rPr>
        <w:t>κυρίως του</w:t>
      </w:r>
      <w:r>
        <w:rPr>
          <w:rFonts w:cstheme="minorHAnsi"/>
        </w:rPr>
        <w:t>} Μιχαήλ Ψάλτης του αγίου Ιωάννου εις τους 1758.</w:t>
      </w:r>
    </w:p>
    <w:p w14:paraId="4602DD3D" w14:textId="77777777" w:rsidR="00DB4596" w:rsidRDefault="00555088">
      <w:r>
        <w:rPr>
          <w:rFonts w:cstheme="minorHAnsi"/>
        </w:rPr>
        <w:t>27</w:t>
      </w:r>
      <w:r>
        <w:rPr>
          <w:rFonts w:cstheme="minorHAnsi"/>
          <w:vertAlign w:val="superscript"/>
          <w:lang w:val="en-US"/>
        </w:rPr>
        <w:t>r</w:t>
      </w:r>
      <w:r>
        <w:rPr>
          <w:rFonts w:cstheme="minorHAnsi"/>
          <w:vertAlign w:val="superscript"/>
        </w:rPr>
        <w:t>-</w:t>
      </w:r>
      <w:r>
        <w:rPr>
          <w:rFonts w:cstheme="minorHAnsi"/>
          <w:vertAlign w:val="superscript"/>
          <w:lang w:val="en-US"/>
        </w:rPr>
        <w:t>v</w:t>
      </w:r>
      <w:r>
        <w:rPr>
          <w:rFonts w:cstheme="minorHAnsi"/>
        </w:rPr>
        <w:t xml:space="preserve"> Έτερον χερουβικόν, κυρ Χρυσάφου, του Καρύκη· ήχος πλ. α΄.</w:t>
      </w:r>
      <w:r>
        <w:rPr>
          <w:rFonts w:cstheme="minorHAnsi"/>
        </w:rPr>
        <w:br/>
      </w:r>
      <w:r>
        <w:rPr>
          <w:rFonts w:cstheme="minorHAnsi"/>
          <w:color w:val="00B0F0"/>
        </w:rPr>
        <w:t>Εδώ υπάρχει σύγχυση· πρόκειται περί συνθέσεως του Θεοφάνους Καρύκη</w:t>
      </w:r>
      <w:r>
        <w:rPr>
          <w:rFonts w:cstheme="minorHAnsi"/>
        </w:rPr>
        <w:t>.</w:t>
      </w:r>
    </w:p>
    <w:p w14:paraId="4602DD3E" w14:textId="77777777" w:rsidR="00DB4596" w:rsidRDefault="00DB4596">
      <w:pPr>
        <w:rPr>
          <w:rFonts w:cstheme="minorHAnsi"/>
        </w:rPr>
      </w:pPr>
    </w:p>
    <w:p w14:paraId="4602DD3F" w14:textId="64716502" w:rsidR="00DB4596" w:rsidRDefault="00555088">
      <w:pPr>
        <w:rPr>
          <w:rFonts w:cstheme="minorHAnsi"/>
        </w:rPr>
      </w:pPr>
      <w:r>
        <w:rPr>
          <w:rFonts w:cstheme="minorHAnsi"/>
        </w:rPr>
        <w:t xml:space="preserve">Ξηροποτάμου 380, ΠΑΠΑΔΙΚΗ, αι. </w:t>
      </w:r>
      <w:r w:rsidR="0085047B">
        <w:t>18ος</w:t>
      </w:r>
      <w:r>
        <w:rPr>
          <w:rFonts w:cstheme="minorHAnsi"/>
        </w:rPr>
        <w:t xml:space="preserve"> (1759), χφ. Λαυρεντίου ιερομονάχου</w:t>
      </w:r>
    </w:p>
    <w:p w14:paraId="4602DD40" w14:textId="77777777" w:rsidR="00DB4596" w:rsidRDefault="00555088">
      <w:pPr>
        <w:rPr>
          <w:rFonts w:cstheme="minorHAnsi"/>
        </w:rPr>
      </w:pPr>
      <w:r>
        <w:rPr>
          <w:rFonts w:cstheme="minorHAnsi"/>
        </w:rPr>
        <w:t>[260</w:t>
      </w:r>
      <w:r>
        <w:rPr>
          <w:rFonts w:cstheme="minorHAnsi"/>
          <w:vertAlign w:val="superscript"/>
          <w:lang w:val="en-US"/>
        </w:rPr>
        <w:t>v</w:t>
      </w:r>
      <w:r>
        <w:rPr>
          <w:rFonts w:cstheme="minorHAnsi"/>
        </w:rPr>
        <w:t>-280</w:t>
      </w:r>
      <w:r>
        <w:rPr>
          <w:rFonts w:cstheme="minorHAnsi"/>
          <w:vertAlign w:val="superscript"/>
          <w:lang w:val="en-US"/>
        </w:rPr>
        <w:t>v</w:t>
      </w:r>
      <w:r>
        <w:rPr>
          <w:rFonts w:cstheme="minorHAnsi"/>
        </w:rPr>
        <w:t xml:space="preserve">] [χερουβικό] Θεοφάνου[ς] πατριάρχου· ήχος πλ. α΄ </w:t>
      </w:r>
      <w:r>
        <w:rPr>
          <w:rFonts w:cstheme="minorHAnsi"/>
          <w:i/>
        </w:rPr>
        <w:t>Οι τα χερουβίμ</w:t>
      </w:r>
    </w:p>
    <w:p w14:paraId="4602DD41" w14:textId="77777777" w:rsidR="00DB4596" w:rsidRDefault="00DB4596">
      <w:pPr>
        <w:rPr>
          <w:rFonts w:cstheme="minorHAnsi"/>
        </w:rPr>
      </w:pPr>
    </w:p>
    <w:p w14:paraId="4602DD42" w14:textId="56C41232" w:rsidR="00DB4596" w:rsidRDefault="00555088">
      <w:pPr>
        <w:rPr>
          <w:rFonts w:cstheme="minorHAnsi"/>
        </w:rPr>
      </w:pPr>
      <w:r>
        <w:rPr>
          <w:rFonts w:cstheme="minorHAnsi"/>
        </w:rPr>
        <w:t xml:space="preserve">Δοχειαρίου 310, ΜΑΘΗΜΑΤΑΡΙΟ – ΚΑΛΟΦΩΝΙΚΟ ΕΙΡΜΟΛΟΓΙΟ, αι. </w:t>
      </w:r>
      <w:r w:rsidR="0085047B">
        <w:t>18ος</w:t>
      </w:r>
      <w:r>
        <w:rPr>
          <w:rFonts w:cstheme="minorHAnsi"/>
        </w:rPr>
        <w:t xml:space="preserve"> (β΄ μισό)</w:t>
      </w:r>
    </w:p>
    <w:p w14:paraId="4602DD43" w14:textId="77777777" w:rsidR="00DB4596" w:rsidRDefault="00555088">
      <w:pPr>
        <w:rPr>
          <w:rFonts w:cstheme="minorHAnsi"/>
        </w:rPr>
      </w:pPr>
      <w:r>
        <w:rPr>
          <w:rFonts w:cstheme="minorHAnsi"/>
        </w:rPr>
        <w:t>[216</w:t>
      </w:r>
      <w:r>
        <w:rPr>
          <w:rFonts w:cstheme="minorHAnsi"/>
          <w:vertAlign w:val="superscript"/>
          <w:lang w:val="en-US"/>
        </w:rPr>
        <w:t>r</w:t>
      </w:r>
      <w:r>
        <w:rPr>
          <w:rFonts w:cstheme="minorHAnsi"/>
        </w:rPr>
        <w:t>-222</w:t>
      </w:r>
      <w:r>
        <w:rPr>
          <w:rFonts w:cstheme="minorHAnsi"/>
          <w:vertAlign w:val="superscript"/>
          <w:lang w:val="en-US"/>
        </w:rPr>
        <w:t>v</w:t>
      </w:r>
      <w:r>
        <w:rPr>
          <w:rFonts w:cstheme="minorHAnsi"/>
        </w:rPr>
        <w:t>] [κράτημα] Γαβριήλ ιερομονάχου – εκαλλωπίσθη παρά του Καρύκη</w:t>
      </w:r>
    </w:p>
    <w:p w14:paraId="4602DD44" w14:textId="77777777" w:rsidR="00DB4596" w:rsidRDefault="00555088">
      <w:pPr>
        <w:rPr>
          <w:rFonts w:cstheme="minorHAnsi"/>
        </w:rPr>
      </w:pPr>
      <w:r>
        <w:rPr>
          <w:rFonts w:cstheme="minorHAnsi"/>
        </w:rPr>
        <w:t>222</w:t>
      </w:r>
      <w:r>
        <w:rPr>
          <w:rFonts w:cstheme="minorHAnsi"/>
          <w:vertAlign w:val="superscript"/>
          <w:lang w:val="en-US"/>
        </w:rPr>
        <w:t>v</w:t>
      </w:r>
      <w:r>
        <w:rPr>
          <w:rFonts w:cstheme="minorHAnsi"/>
        </w:rPr>
        <w:t xml:space="preserve"> Έτερα [κρατήματα] νέα, πάνυ χαρμόσυνα, ποιηθέντα παρά διαφόρων ποιητών. […], Θεοφάνους πατριάρχου του Καρύκη – περσικόν, […]</w:t>
      </w:r>
    </w:p>
    <w:p w14:paraId="4602DD45" w14:textId="77777777" w:rsidR="00DB4596" w:rsidRDefault="00DB4596">
      <w:pPr>
        <w:rPr>
          <w:rFonts w:cstheme="minorHAnsi"/>
        </w:rPr>
      </w:pPr>
    </w:p>
    <w:p w14:paraId="4602DD46" w14:textId="44D15CA4" w:rsidR="00DB4596" w:rsidRDefault="00555088">
      <w:pPr>
        <w:rPr>
          <w:rFonts w:cstheme="minorHAnsi"/>
        </w:rPr>
      </w:pPr>
      <w:r>
        <w:rPr>
          <w:rFonts w:cstheme="minorHAnsi"/>
        </w:rPr>
        <w:t xml:space="preserve">Δοχειαρίου 321, ΑΝΘΟΛΟΓΙΑ, αι. </w:t>
      </w:r>
      <w:r w:rsidR="0085047B">
        <w:t>18ος</w:t>
      </w:r>
      <w:r>
        <w:rPr>
          <w:rFonts w:cstheme="minorHAnsi"/>
        </w:rPr>
        <w:t xml:space="preserve"> (μέσα), χφ. αδήλου, πιθανόν Ιγνατίου ιερομονάχου</w:t>
      </w:r>
    </w:p>
    <w:p w14:paraId="4602DD47" w14:textId="77777777" w:rsidR="00DB4596" w:rsidRDefault="00555088">
      <w:pPr>
        <w:rPr>
          <w:rFonts w:cstheme="minorHAnsi"/>
        </w:rPr>
      </w:pPr>
      <w:r>
        <w:rPr>
          <w:rFonts w:cstheme="minorHAnsi"/>
        </w:rPr>
        <w:t>126</w:t>
      </w:r>
      <w:r>
        <w:rPr>
          <w:rFonts w:cstheme="minorHAnsi"/>
          <w:vertAlign w:val="superscript"/>
          <w:lang w:val="en-US"/>
        </w:rPr>
        <w:t>r</w:t>
      </w:r>
      <w:r>
        <w:rPr>
          <w:rFonts w:cstheme="minorHAnsi"/>
        </w:rPr>
        <w:t xml:space="preserve"> [χερουβικό] Θεοφάνους πατριάρχου του Καρύκη· ήχος πλ. α΄ </w:t>
      </w:r>
      <w:r>
        <w:rPr>
          <w:rFonts w:cstheme="minorHAnsi"/>
          <w:i/>
        </w:rPr>
        <w:t>Οι τα χερουβίμ</w:t>
      </w:r>
    </w:p>
    <w:p w14:paraId="4602DD48" w14:textId="77777777" w:rsidR="00DB4596" w:rsidRDefault="00DB4596">
      <w:pPr>
        <w:rPr>
          <w:rFonts w:cstheme="minorHAnsi"/>
        </w:rPr>
      </w:pPr>
    </w:p>
    <w:p w14:paraId="4602DD49" w14:textId="0FD35DAE" w:rsidR="00DB4596" w:rsidRDefault="00555088">
      <w:pPr>
        <w:rPr>
          <w:rFonts w:cstheme="minorHAnsi"/>
        </w:rPr>
      </w:pPr>
      <w:r>
        <w:rPr>
          <w:rFonts w:cstheme="minorHAnsi"/>
        </w:rPr>
        <w:t xml:space="preserve">Δοχειαρίου 324, ΑΝΘΟΛΟΓΙΑ, αι. </w:t>
      </w:r>
      <w:r w:rsidR="0085047B">
        <w:rPr>
          <w:rFonts w:cstheme="minorHAnsi"/>
        </w:rPr>
        <w:t>17ος</w:t>
      </w:r>
      <w:r>
        <w:rPr>
          <w:rFonts w:cstheme="minorHAnsi"/>
        </w:rPr>
        <w:t xml:space="preserve"> (1686), χφ. Κοσμά Μακεδόνος</w:t>
      </w:r>
    </w:p>
    <w:p w14:paraId="4602DD4A" w14:textId="77777777" w:rsidR="00DB4596" w:rsidRDefault="00555088">
      <w:pPr>
        <w:rPr>
          <w:rFonts w:cstheme="minorHAnsi"/>
        </w:rPr>
      </w:pPr>
      <w:r>
        <w:rPr>
          <w:rFonts w:cstheme="minorHAnsi"/>
        </w:rPr>
        <w:t>[88</w:t>
      </w:r>
      <w:r>
        <w:rPr>
          <w:rFonts w:cstheme="minorHAnsi"/>
          <w:vertAlign w:val="superscript"/>
          <w:lang w:val="en-US"/>
        </w:rPr>
        <w:t>v</w:t>
      </w:r>
      <w:r>
        <w:rPr>
          <w:rFonts w:cstheme="minorHAnsi"/>
        </w:rPr>
        <w:t>-116</w:t>
      </w:r>
      <w:r>
        <w:rPr>
          <w:rFonts w:cstheme="minorHAnsi"/>
          <w:vertAlign w:val="superscript"/>
          <w:lang w:val="en-US"/>
        </w:rPr>
        <w:t>v</w:t>
      </w:r>
      <w:r>
        <w:rPr>
          <w:rFonts w:cstheme="minorHAnsi"/>
        </w:rPr>
        <w:t>] [χερουβικό] Θεοφάνους Καρύκη</w:t>
      </w:r>
    </w:p>
    <w:p w14:paraId="4602DD4B" w14:textId="77777777" w:rsidR="00DB4596" w:rsidRDefault="00555088">
      <w:pPr>
        <w:rPr>
          <w:rFonts w:cstheme="minorHAnsi"/>
        </w:rPr>
      </w:pPr>
      <w:r>
        <w:rPr>
          <w:rFonts w:cstheme="minorHAnsi"/>
        </w:rPr>
        <w:t>161</w:t>
      </w:r>
      <w:r>
        <w:rPr>
          <w:rFonts w:cstheme="minorHAnsi"/>
          <w:vertAlign w:val="superscript"/>
          <w:lang w:val="en-US"/>
        </w:rPr>
        <w:t>r</w:t>
      </w:r>
      <w:r>
        <w:rPr>
          <w:rFonts w:cstheme="minorHAnsi"/>
        </w:rPr>
        <w:t xml:space="preserve"> Του Καρύκη [Θεοφάνους]· ήχος α΄ </w:t>
      </w:r>
      <w:r>
        <w:rPr>
          <w:rFonts w:cstheme="minorHAnsi"/>
          <w:i/>
        </w:rPr>
        <w:t>Νυν αι δυνάμεις</w:t>
      </w:r>
    </w:p>
    <w:p w14:paraId="4602DD4C" w14:textId="77777777" w:rsidR="00DB4596" w:rsidRDefault="00555088">
      <w:pPr>
        <w:rPr>
          <w:rFonts w:cstheme="minorHAnsi"/>
        </w:rPr>
      </w:pPr>
      <w:r>
        <w:rPr>
          <w:rFonts w:cstheme="minorHAnsi"/>
        </w:rPr>
        <w:t>169</w:t>
      </w:r>
      <w:r>
        <w:rPr>
          <w:rFonts w:cstheme="minorHAnsi"/>
          <w:vertAlign w:val="superscript"/>
          <w:lang w:val="en-US"/>
        </w:rPr>
        <w:t>r</w:t>
      </w:r>
      <w:r>
        <w:rPr>
          <w:rFonts w:cstheme="minorHAnsi"/>
        </w:rPr>
        <w:t xml:space="preserve"> Του Κάρυκος [Θεοφάνους]· ήχος πλ. α΄ </w:t>
      </w:r>
      <w:r>
        <w:rPr>
          <w:rFonts w:cstheme="minorHAnsi"/>
          <w:i/>
        </w:rPr>
        <w:t>Σιγησάτω</w:t>
      </w:r>
    </w:p>
    <w:p w14:paraId="4602DD4D" w14:textId="77777777" w:rsidR="00DB4596" w:rsidRDefault="00DB4596">
      <w:pPr>
        <w:rPr>
          <w:rFonts w:cstheme="minorHAnsi"/>
        </w:rPr>
      </w:pPr>
    </w:p>
    <w:p w14:paraId="4602DD4E" w14:textId="421CF47B" w:rsidR="00DB4596" w:rsidRDefault="00555088">
      <w:pPr>
        <w:rPr>
          <w:rFonts w:cstheme="minorHAnsi"/>
        </w:rPr>
      </w:pPr>
      <w:r>
        <w:rPr>
          <w:rFonts w:cstheme="minorHAnsi"/>
        </w:rPr>
        <w:t xml:space="preserve">Δοχειαρίου 332, ΑΝΘΟΛΟΓΙΑ, αι. </w:t>
      </w:r>
      <w:r w:rsidR="0085047B">
        <w:rPr>
          <w:rFonts w:cstheme="minorHAnsi"/>
        </w:rPr>
        <w:t>18ος</w:t>
      </w:r>
      <w:r>
        <w:rPr>
          <w:rFonts w:cstheme="minorHAnsi"/>
        </w:rPr>
        <w:t xml:space="preserve"> (1760-͵αψξδ΄), χφ Παϊσίου ιερομονάχου</w:t>
      </w:r>
    </w:p>
    <w:p w14:paraId="4602DD4F" w14:textId="77777777" w:rsidR="00DB4596" w:rsidRDefault="00555088">
      <w:pPr>
        <w:rPr>
          <w:rFonts w:cstheme="minorHAnsi"/>
        </w:rPr>
      </w:pPr>
      <w:r>
        <w:rPr>
          <w:rFonts w:cstheme="minorHAnsi"/>
        </w:rPr>
        <w:t>193</w:t>
      </w:r>
      <w:r>
        <w:rPr>
          <w:rFonts w:cstheme="minorHAnsi"/>
          <w:vertAlign w:val="superscript"/>
          <w:lang w:val="en-US"/>
        </w:rPr>
        <w:t>r</w:t>
      </w:r>
      <w:r>
        <w:rPr>
          <w:rFonts w:cstheme="minorHAnsi"/>
        </w:rPr>
        <w:t xml:space="preserve"> [χερουβικό] Θεοφάνους Καρύκη· ήχος πλ. α΄ </w:t>
      </w:r>
      <w:r>
        <w:rPr>
          <w:rFonts w:cstheme="minorHAnsi"/>
          <w:i/>
        </w:rPr>
        <w:t>Οι τα χερουβίμ</w:t>
      </w:r>
    </w:p>
    <w:p w14:paraId="4602DD50" w14:textId="77777777" w:rsidR="00DB4596" w:rsidRDefault="00DB4596">
      <w:pPr>
        <w:rPr>
          <w:rFonts w:cstheme="minorHAnsi"/>
        </w:rPr>
      </w:pPr>
    </w:p>
    <w:p w14:paraId="4602DD51" w14:textId="4A4E8C67" w:rsidR="00DB4596" w:rsidRDefault="00555088">
      <w:pPr>
        <w:rPr>
          <w:rFonts w:cstheme="minorHAnsi"/>
        </w:rPr>
      </w:pPr>
      <w:r>
        <w:rPr>
          <w:rFonts w:cstheme="minorHAnsi"/>
        </w:rPr>
        <w:t xml:space="preserve">Δοχειαρίου 335, ΑΙ ΤΡΕΙΣ ΜΕΓΑΛΑΙ ΩΡΑΙ – ΑΝΘΟΛΟΓΙΑ, αι. </w:t>
      </w:r>
      <w:r w:rsidR="00705936">
        <w:rPr>
          <w:rFonts w:cstheme="minorHAnsi"/>
        </w:rPr>
        <w:t>19ος</w:t>
      </w:r>
      <w:r>
        <w:rPr>
          <w:rFonts w:cstheme="minorHAnsi"/>
        </w:rPr>
        <w:t xml:space="preserve"> (α΄ μισό), σημειογραφία Νέας Μεθόδου (</w:t>
      </w:r>
      <w:r>
        <w:rPr>
          <w:rFonts w:cstheme="minorHAnsi"/>
          <w:color w:val="00B0F0"/>
        </w:rPr>
        <w:t>δεν πρόκειται για κάποιον από τους τρεις διδασκάλους ή για αντιγραφή από κώδικά τους. Πρόκειται μάλλον για κάποιον εξηγητή</w:t>
      </w:r>
      <w:r w:rsidRPr="00B86363">
        <w:rPr>
          <w:rFonts w:cstheme="minorHAnsi"/>
          <w:color w:val="00B0F0"/>
        </w:rPr>
        <w:t>,</w:t>
      </w:r>
      <w:r>
        <w:rPr>
          <w:rFonts w:cstheme="minorHAnsi"/>
          <w:color w:val="00B0F0"/>
        </w:rPr>
        <w:t xml:space="preserve"> πιθανώς αγιορείτη</w:t>
      </w:r>
      <w:r>
        <w:rPr>
          <w:rFonts w:cstheme="minorHAnsi"/>
        </w:rPr>
        <w:t>)</w:t>
      </w:r>
    </w:p>
    <w:p w14:paraId="4602DD52" w14:textId="77777777" w:rsidR="00DB4596" w:rsidRDefault="00555088">
      <w:pPr>
        <w:rPr>
          <w:rFonts w:cstheme="minorHAnsi"/>
        </w:rPr>
      </w:pPr>
      <w:r>
        <w:rPr>
          <w:rFonts w:cstheme="minorHAnsi"/>
        </w:rPr>
        <w:t>202</w:t>
      </w:r>
      <w:r>
        <w:rPr>
          <w:rFonts w:cstheme="minorHAnsi"/>
          <w:vertAlign w:val="superscript"/>
          <w:lang w:val="en-US"/>
        </w:rPr>
        <w:t>r</w:t>
      </w:r>
      <w:r>
        <w:rPr>
          <w:rFonts w:cstheme="minorHAnsi"/>
        </w:rPr>
        <w:t xml:space="preserve"> [κράτημα] Του μακαριωτάτου Μητροφάνους [Θεοφάνους] του Καρύκη, εξωτερικόν· ήχος πλ. α΄ Πα</w:t>
      </w:r>
    </w:p>
    <w:p w14:paraId="4602DD53" w14:textId="77777777" w:rsidR="00DB4596" w:rsidRDefault="00DB4596">
      <w:pPr>
        <w:rPr>
          <w:rFonts w:cstheme="minorHAnsi"/>
        </w:rPr>
      </w:pPr>
    </w:p>
    <w:p w14:paraId="4602DD54" w14:textId="75C4C2D0" w:rsidR="00DB4596" w:rsidRDefault="00555088">
      <w:pPr>
        <w:rPr>
          <w:rFonts w:cstheme="minorHAnsi"/>
        </w:rPr>
      </w:pPr>
      <w:r>
        <w:rPr>
          <w:rFonts w:cstheme="minorHAnsi"/>
        </w:rPr>
        <w:t xml:space="preserve">Δοχειαρίου 338, ΑΝΘΟΛΟΓΙΑ (νεωτέρων διδασκάλων), αι. </w:t>
      </w:r>
      <w:r w:rsidR="009673EE">
        <w:t>18ος</w:t>
      </w:r>
      <w:r w:rsidR="009673EE">
        <w:rPr>
          <w:rFonts w:cstheme="minorHAnsi"/>
        </w:rPr>
        <w:t xml:space="preserve"> </w:t>
      </w:r>
      <w:r>
        <w:rPr>
          <w:rFonts w:cstheme="minorHAnsi"/>
        </w:rPr>
        <w:t>(1767), χφ. Δημητρίου Λώτου</w:t>
      </w:r>
    </w:p>
    <w:p w14:paraId="4602DD55" w14:textId="77777777" w:rsidR="00DB4596" w:rsidRDefault="00555088">
      <w:pPr>
        <w:rPr>
          <w:rFonts w:cstheme="minorHAnsi"/>
          <w:i/>
        </w:rPr>
      </w:pPr>
      <w:r>
        <w:rPr>
          <w:rFonts w:cstheme="minorHAnsi"/>
        </w:rPr>
        <w:t>[212</w:t>
      </w:r>
      <w:r>
        <w:rPr>
          <w:rFonts w:cstheme="minorHAnsi"/>
          <w:vertAlign w:val="superscript"/>
          <w:lang w:val="en-US"/>
        </w:rPr>
        <w:t>v</w:t>
      </w:r>
      <w:r>
        <w:rPr>
          <w:rFonts w:cstheme="minorHAnsi"/>
        </w:rPr>
        <w:t>-220</w:t>
      </w:r>
      <w:r>
        <w:rPr>
          <w:rFonts w:cstheme="minorHAnsi"/>
          <w:vertAlign w:val="superscript"/>
          <w:lang w:val="en-US"/>
        </w:rPr>
        <w:t>v</w:t>
      </w:r>
      <w:r>
        <w:rPr>
          <w:rFonts w:cstheme="minorHAnsi"/>
        </w:rPr>
        <w:t xml:space="preserve">] [χερουβικό Θεοφάνους] Καρύκη· ήχος πλ. α΄ </w:t>
      </w:r>
      <w:r>
        <w:rPr>
          <w:rFonts w:cstheme="minorHAnsi"/>
          <w:i/>
        </w:rPr>
        <w:t>Οι τα χερουβίμ</w:t>
      </w:r>
    </w:p>
    <w:p w14:paraId="4602DD56" w14:textId="77777777" w:rsidR="00DB4596" w:rsidRDefault="00555088">
      <w:pPr>
        <w:rPr>
          <w:rFonts w:cstheme="minorHAnsi"/>
        </w:rPr>
      </w:pPr>
      <w:r>
        <w:rPr>
          <w:rFonts w:cstheme="minorHAnsi"/>
        </w:rPr>
        <w:t>242</w:t>
      </w:r>
      <w:r>
        <w:rPr>
          <w:rFonts w:cstheme="minorHAnsi"/>
          <w:vertAlign w:val="superscript"/>
          <w:lang w:val="en-US"/>
        </w:rPr>
        <w:t>r</w:t>
      </w:r>
      <w:r>
        <w:rPr>
          <w:rFonts w:cstheme="minorHAnsi"/>
        </w:rPr>
        <w:t xml:space="preserve"> [Θεοφάνους] Καρύκη· ήχος πλ. α΄ </w:t>
      </w:r>
      <w:r>
        <w:rPr>
          <w:rFonts w:cstheme="minorHAnsi"/>
          <w:i/>
        </w:rPr>
        <w:t>Σιγησάτω</w:t>
      </w:r>
    </w:p>
    <w:p w14:paraId="4602DD57" w14:textId="77777777" w:rsidR="00DB4596" w:rsidRDefault="00555088">
      <w:pPr>
        <w:rPr>
          <w:rFonts w:cstheme="minorHAnsi"/>
        </w:rPr>
      </w:pPr>
      <w:r>
        <w:rPr>
          <w:rFonts w:cstheme="minorHAnsi"/>
        </w:rPr>
        <w:t>305</w:t>
      </w:r>
      <w:r>
        <w:rPr>
          <w:rFonts w:cstheme="minorHAnsi"/>
          <w:vertAlign w:val="superscript"/>
          <w:lang w:val="en-US"/>
        </w:rPr>
        <w:t>r</w:t>
      </w:r>
      <w:r>
        <w:rPr>
          <w:rFonts w:cstheme="minorHAnsi"/>
        </w:rPr>
        <w:t xml:space="preserve"> [Θεοφάνους] Καρύκη· ήχος α΄ </w:t>
      </w:r>
      <w:r>
        <w:rPr>
          <w:rFonts w:cstheme="minorHAnsi"/>
          <w:i/>
        </w:rPr>
        <w:t>Νυν αι δυνάμεις</w:t>
      </w:r>
    </w:p>
    <w:p w14:paraId="4602DD58" w14:textId="77777777" w:rsidR="00DB4596" w:rsidRDefault="00555088">
      <w:pPr>
        <w:rPr>
          <w:rFonts w:cstheme="minorHAnsi"/>
        </w:rPr>
      </w:pPr>
      <w:r>
        <w:rPr>
          <w:rFonts w:cstheme="minorHAnsi"/>
        </w:rPr>
        <w:t>[310</w:t>
      </w:r>
      <w:r>
        <w:rPr>
          <w:rFonts w:cstheme="minorHAnsi"/>
          <w:vertAlign w:val="superscript"/>
          <w:lang w:val="en-US"/>
        </w:rPr>
        <w:t>v</w:t>
      </w:r>
      <w:r>
        <w:rPr>
          <w:rFonts w:cstheme="minorHAnsi"/>
        </w:rPr>
        <w:t>-329</w:t>
      </w:r>
      <w:r>
        <w:rPr>
          <w:rFonts w:cstheme="minorHAnsi"/>
          <w:vertAlign w:val="superscript"/>
          <w:lang w:val="en-US"/>
        </w:rPr>
        <w:t>v</w:t>
      </w:r>
      <w:r>
        <w:rPr>
          <w:rFonts w:cstheme="minorHAnsi"/>
        </w:rPr>
        <w:t xml:space="preserve">] Αρχή και μερικών εθνικών κρατημάτων. </w:t>
      </w:r>
      <w:r>
        <w:rPr>
          <w:rFonts w:cstheme="minorHAnsi"/>
          <w:color w:val="00B0F0"/>
        </w:rPr>
        <w:t>Αρκούντως πλούσια συλλογή κρατημάτων των μελουργών</w:t>
      </w:r>
      <w:r>
        <w:rPr>
          <w:rFonts w:cstheme="minorHAnsi"/>
        </w:rPr>
        <w:t>· […], Καρύκη, […].</w:t>
      </w:r>
    </w:p>
    <w:p w14:paraId="4602DD59" w14:textId="77777777" w:rsidR="00DB4596" w:rsidRDefault="00DB4596">
      <w:pPr>
        <w:rPr>
          <w:rFonts w:cstheme="minorHAnsi"/>
        </w:rPr>
      </w:pPr>
    </w:p>
    <w:p w14:paraId="4602DD5A" w14:textId="1F247F18" w:rsidR="00DB4596" w:rsidRDefault="00555088">
      <w:pPr>
        <w:rPr>
          <w:rFonts w:cstheme="minorHAnsi"/>
        </w:rPr>
      </w:pPr>
      <w:r>
        <w:rPr>
          <w:rFonts w:cstheme="minorHAnsi"/>
        </w:rPr>
        <w:t xml:space="preserve">Δοχειαρίου 363, ΑΝΘΟΛΟΓΙΑ, αι. </w:t>
      </w:r>
      <w:r w:rsidR="005252D6">
        <w:t>18ος</w:t>
      </w:r>
      <w:r w:rsidR="005252D6">
        <w:rPr>
          <w:rFonts w:cstheme="minorHAnsi"/>
        </w:rPr>
        <w:t xml:space="preserve"> </w:t>
      </w:r>
      <w:r>
        <w:rPr>
          <w:rFonts w:cstheme="minorHAnsi"/>
        </w:rPr>
        <w:t>(β΄ μισό), χφ. Νικολάου</w:t>
      </w:r>
    </w:p>
    <w:p w14:paraId="4602DD5B" w14:textId="77777777" w:rsidR="00DB4596" w:rsidRDefault="00555088">
      <w:pPr>
        <w:rPr>
          <w:rFonts w:cstheme="minorHAnsi"/>
        </w:rPr>
      </w:pPr>
      <w:r>
        <w:rPr>
          <w:rFonts w:cstheme="minorHAnsi"/>
        </w:rPr>
        <w:t>[384</w:t>
      </w:r>
      <w:r>
        <w:rPr>
          <w:rFonts w:cstheme="minorHAnsi"/>
          <w:vertAlign w:val="superscript"/>
          <w:lang w:val="en-US"/>
        </w:rPr>
        <w:t>r</w:t>
      </w:r>
      <w:r>
        <w:rPr>
          <w:rFonts w:cstheme="minorHAnsi"/>
        </w:rPr>
        <w:t>-392</w:t>
      </w:r>
      <w:r>
        <w:rPr>
          <w:rFonts w:cstheme="minorHAnsi"/>
          <w:vertAlign w:val="superscript"/>
          <w:lang w:val="en-US"/>
        </w:rPr>
        <w:t>r</w:t>
      </w:r>
      <w:r>
        <w:rPr>
          <w:rFonts w:cstheme="minorHAnsi"/>
        </w:rPr>
        <w:t>] [Κράτημα] Καρύκη· ήχος πλ. α΄</w:t>
      </w:r>
    </w:p>
    <w:p w14:paraId="4602DD5C" w14:textId="77777777" w:rsidR="00DB4596" w:rsidRDefault="00DB4596">
      <w:pPr>
        <w:rPr>
          <w:rFonts w:cstheme="minorHAnsi"/>
        </w:rPr>
      </w:pPr>
    </w:p>
    <w:p w14:paraId="4602DD5D" w14:textId="07F102CF" w:rsidR="00DB4596" w:rsidRDefault="00555088">
      <w:pPr>
        <w:rPr>
          <w:rFonts w:cstheme="minorHAnsi"/>
        </w:rPr>
      </w:pPr>
      <w:r>
        <w:rPr>
          <w:rFonts w:cstheme="minorHAnsi"/>
        </w:rPr>
        <w:t xml:space="preserve">Δοχειαρίου 372, ΑΝΑΣΤΑΣΙΜΑΤΑΡΙΟ – ΑΝΘΟΛΟΓΙΑ, αι. </w:t>
      </w:r>
      <w:r w:rsidR="005252D6">
        <w:t>18ος</w:t>
      </w:r>
      <w:r w:rsidR="005252D6">
        <w:rPr>
          <w:rFonts w:cstheme="minorHAnsi"/>
        </w:rPr>
        <w:t xml:space="preserve"> </w:t>
      </w:r>
      <w:r>
        <w:rPr>
          <w:rFonts w:cstheme="minorHAnsi"/>
        </w:rPr>
        <w:t>(α΄ μισό)</w:t>
      </w:r>
    </w:p>
    <w:p w14:paraId="4602DD5E" w14:textId="77777777" w:rsidR="00DB4596" w:rsidRDefault="00555088">
      <w:pPr>
        <w:rPr>
          <w:rFonts w:cstheme="minorHAnsi"/>
        </w:rPr>
      </w:pPr>
      <w:r>
        <w:rPr>
          <w:rFonts w:cstheme="minorHAnsi"/>
        </w:rPr>
        <w:t>285</w:t>
      </w:r>
      <w:r>
        <w:rPr>
          <w:rFonts w:cstheme="minorHAnsi"/>
          <w:vertAlign w:val="superscript"/>
          <w:lang w:val="en-US"/>
        </w:rPr>
        <w:t>v</w:t>
      </w:r>
      <w:r>
        <w:rPr>
          <w:rFonts w:cstheme="minorHAnsi"/>
        </w:rPr>
        <w:t xml:space="preserve"> [Χερουβικό] Του [Θεοφάνους] Καρύκη· ήχος πλ. α΄ </w:t>
      </w:r>
      <w:r>
        <w:rPr>
          <w:rFonts w:cstheme="minorHAnsi"/>
          <w:i/>
        </w:rPr>
        <w:t>Οι τα χερουβίμ</w:t>
      </w:r>
    </w:p>
    <w:p w14:paraId="4602DD5F" w14:textId="77777777" w:rsidR="00DB4596" w:rsidRDefault="00DB4596">
      <w:pPr>
        <w:rPr>
          <w:rFonts w:cstheme="minorHAnsi"/>
        </w:rPr>
      </w:pPr>
    </w:p>
    <w:p w14:paraId="4602DD60" w14:textId="18D4FDCB" w:rsidR="00DB4596" w:rsidRDefault="00555088">
      <w:pPr>
        <w:rPr>
          <w:rFonts w:cstheme="minorHAnsi"/>
        </w:rPr>
      </w:pPr>
      <w:r>
        <w:rPr>
          <w:rFonts w:cstheme="minorHAnsi"/>
        </w:rPr>
        <w:t xml:space="preserve">Δοχειαρίου 379, ΜΑΘΗΜΑΤΑΡΙΟ, αι. </w:t>
      </w:r>
      <w:r w:rsidR="005252D6">
        <w:t>17ος</w:t>
      </w:r>
      <w:r w:rsidR="005252D6">
        <w:rPr>
          <w:rFonts w:cstheme="minorHAnsi"/>
        </w:rPr>
        <w:t xml:space="preserve"> </w:t>
      </w:r>
      <w:r>
        <w:rPr>
          <w:rFonts w:cstheme="minorHAnsi"/>
        </w:rPr>
        <w:t>(α΄ μισό), χφ. Γεωργίου Πρωτοψάλτη από την Κω</w:t>
      </w:r>
    </w:p>
    <w:p w14:paraId="4602DD61" w14:textId="44D93C0D" w:rsidR="00DB4596" w:rsidRDefault="00555088">
      <w:pPr>
        <w:rPr>
          <w:rFonts w:cstheme="minorHAnsi"/>
        </w:rPr>
      </w:pPr>
      <w:r>
        <w:rPr>
          <w:rFonts w:cstheme="minorHAnsi"/>
        </w:rPr>
        <w:t>331</w:t>
      </w:r>
      <w:r>
        <w:rPr>
          <w:rFonts w:cstheme="minorHAnsi"/>
          <w:vertAlign w:val="superscript"/>
          <w:lang w:val="en-US"/>
        </w:rPr>
        <w:t>v</w:t>
      </w:r>
      <w:r>
        <w:rPr>
          <w:rFonts w:cstheme="minorHAnsi"/>
        </w:rPr>
        <w:t xml:space="preserve"> Το δε παρόν ποίημα του Χρυσάφη· εκαλλωπίσθη παρά του [Θεοφάνους] Καρύκη· </w:t>
      </w:r>
      <w:r w:rsidR="00F36E1C">
        <w:rPr>
          <w:rFonts w:cstheme="minorHAnsi"/>
        </w:rPr>
        <w:t>[</w:t>
      </w:r>
      <w:r>
        <w:rPr>
          <w:rFonts w:cstheme="minorHAnsi"/>
        </w:rPr>
        <w:t>ήχος</w:t>
      </w:r>
      <w:r w:rsidR="00F36E1C">
        <w:rPr>
          <w:rFonts w:cstheme="minorHAnsi"/>
        </w:rPr>
        <w:t>]</w:t>
      </w:r>
      <w:r>
        <w:rPr>
          <w:rFonts w:cstheme="minorHAnsi"/>
        </w:rPr>
        <w:t xml:space="preserve"> πλ. α΄ </w:t>
      </w:r>
      <w:r>
        <w:rPr>
          <w:rFonts w:cstheme="minorHAnsi"/>
          <w:i/>
        </w:rPr>
        <w:t>Δεύτε από θέας, γυναίκες</w:t>
      </w:r>
    </w:p>
    <w:p w14:paraId="4602DD62" w14:textId="77777777" w:rsidR="00DB4596" w:rsidRDefault="00DB4596">
      <w:pPr>
        <w:rPr>
          <w:rFonts w:cstheme="minorHAnsi"/>
        </w:rPr>
      </w:pPr>
    </w:p>
    <w:p w14:paraId="4602DD63" w14:textId="081F84FB" w:rsidR="00DB4596" w:rsidRDefault="00555088">
      <w:pPr>
        <w:rPr>
          <w:rFonts w:cstheme="minorHAnsi"/>
        </w:rPr>
      </w:pPr>
      <w:r>
        <w:rPr>
          <w:rFonts w:cstheme="minorHAnsi"/>
        </w:rPr>
        <w:t xml:space="preserve">Δοχειαρίου 380, ΑΝΑΣΤΑΣΙΜΑΤΑΡΙΟ (Χρυσάφη του νέου) – ΑΝΘΟΛΟΓΙΑ, αι. </w:t>
      </w:r>
      <w:r w:rsidR="00996F6B">
        <w:t>18ος</w:t>
      </w:r>
      <w:r>
        <w:rPr>
          <w:rFonts w:cstheme="minorHAnsi"/>
        </w:rPr>
        <w:t xml:space="preserve"> (μέσα)</w:t>
      </w:r>
    </w:p>
    <w:p w14:paraId="4602DD64" w14:textId="77777777" w:rsidR="00DB4596" w:rsidRDefault="00555088">
      <w:pPr>
        <w:rPr>
          <w:rFonts w:cstheme="minorHAnsi"/>
        </w:rPr>
      </w:pPr>
      <w:r>
        <w:rPr>
          <w:rFonts w:cstheme="minorHAnsi"/>
        </w:rPr>
        <w:t>[143</w:t>
      </w:r>
      <w:r>
        <w:rPr>
          <w:rFonts w:cstheme="minorHAnsi"/>
          <w:vertAlign w:val="superscript"/>
          <w:lang w:val="en-US"/>
        </w:rPr>
        <w:t>v</w:t>
      </w:r>
      <w:r>
        <w:rPr>
          <w:rFonts w:cstheme="minorHAnsi"/>
        </w:rPr>
        <w:t>-155</w:t>
      </w:r>
      <w:r>
        <w:rPr>
          <w:rFonts w:cstheme="minorHAnsi"/>
          <w:vertAlign w:val="superscript"/>
          <w:lang w:val="en-US"/>
        </w:rPr>
        <w:t>v</w:t>
      </w:r>
      <w:r>
        <w:rPr>
          <w:rFonts w:cstheme="minorHAnsi"/>
        </w:rPr>
        <w:t xml:space="preserve">] […] κοινωνικό Θεοφάνους ιερομονάχου </w:t>
      </w:r>
      <w:r w:rsidRPr="00995916">
        <w:rPr>
          <w:rFonts w:cstheme="minorHAnsi"/>
        </w:rPr>
        <w:t>{</w:t>
      </w:r>
      <w:r>
        <w:rPr>
          <w:rFonts w:cstheme="minorHAnsi"/>
          <w:highlight w:val="cyan"/>
        </w:rPr>
        <w:t>Δεν ξέρω αν είναι του Καρύκη. Πιθανώς, πρόκειται για λάθος αναφορά του Στάθη στο ευρετήριο. Πέρα από τον Καρύκη υπάρχει και Θεοφάνης αγιορείτης. Άρα, λογικά, θα μπορούσε να ταξινομηθεί εκεί.</w:t>
      </w:r>
      <w:r w:rsidRPr="00995916">
        <w:rPr>
          <w:rFonts w:cstheme="minorHAnsi"/>
        </w:rPr>
        <w:t>}</w:t>
      </w:r>
    </w:p>
    <w:p w14:paraId="4602DD65" w14:textId="77777777" w:rsidR="00DB4596" w:rsidRDefault="00DB4596">
      <w:pPr>
        <w:rPr>
          <w:rFonts w:cstheme="minorHAnsi"/>
        </w:rPr>
      </w:pPr>
    </w:p>
    <w:p w14:paraId="4602DD66" w14:textId="7EF1BC24" w:rsidR="00DB4596" w:rsidRDefault="00555088">
      <w:pPr>
        <w:rPr>
          <w:rFonts w:cstheme="minorHAnsi"/>
        </w:rPr>
      </w:pPr>
      <w:r>
        <w:rPr>
          <w:rFonts w:cstheme="minorHAnsi"/>
        </w:rPr>
        <w:t xml:space="preserve">Δοχειαρίου 386, ΑΝΘΟΛΟΓΙΑ, αι. </w:t>
      </w:r>
      <w:r w:rsidR="006A3E15">
        <w:rPr>
          <w:rFonts w:cstheme="minorHAnsi"/>
        </w:rPr>
        <w:t>17ος</w:t>
      </w:r>
      <w:r>
        <w:rPr>
          <w:rFonts w:cstheme="minorHAnsi"/>
        </w:rPr>
        <w:t xml:space="preserve"> (μέσα)</w:t>
      </w:r>
    </w:p>
    <w:p w14:paraId="4602DD67" w14:textId="77777777" w:rsidR="00DB4596" w:rsidRDefault="00555088">
      <w:pPr>
        <w:rPr>
          <w:rFonts w:cstheme="minorHAnsi"/>
        </w:rPr>
      </w:pPr>
      <w:r>
        <w:rPr>
          <w:rFonts w:cstheme="minorHAnsi"/>
        </w:rPr>
        <w:t>[14</w:t>
      </w:r>
      <w:r>
        <w:rPr>
          <w:rFonts w:cstheme="minorHAnsi"/>
          <w:vertAlign w:val="superscript"/>
          <w:lang w:val="en-US"/>
        </w:rPr>
        <w:t>r</w:t>
      </w:r>
      <w:r>
        <w:rPr>
          <w:rFonts w:cstheme="minorHAnsi"/>
        </w:rPr>
        <w:t>-90</w:t>
      </w:r>
      <w:r>
        <w:rPr>
          <w:rFonts w:cstheme="minorHAnsi"/>
          <w:vertAlign w:val="superscript"/>
          <w:lang w:val="en-US"/>
        </w:rPr>
        <w:t>r</w:t>
      </w:r>
      <w:r>
        <w:rPr>
          <w:rFonts w:cstheme="minorHAnsi"/>
        </w:rPr>
        <w:t xml:space="preserve">] [χερουβικό] Καρύκη· ήχος πλ. α΄ </w:t>
      </w:r>
      <w:r>
        <w:rPr>
          <w:rFonts w:cstheme="minorHAnsi"/>
          <w:i/>
        </w:rPr>
        <w:t>Οι τα χερουβίμ</w:t>
      </w:r>
    </w:p>
    <w:p w14:paraId="4602DD68" w14:textId="77777777" w:rsidR="00DB4596" w:rsidRPr="00F56B8E" w:rsidRDefault="00555088">
      <w:pPr>
        <w:rPr>
          <w:rFonts w:cstheme="minorHAnsi"/>
          <w:strike/>
        </w:rPr>
      </w:pPr>
      <w:r w:rsidRPr="00F56B8E">
        <w:rPr>
          <w:rFonts w:cstheme="minorHAnsi"/>
          <w:strike/>
        </w:rPr>
        <w:t>[181</w:t>
      </w:r>
      <w:r w:rsidRPr="00F56B8E">
        <w:rPr>
          <w:rFonts w:cstheme="minorHAnsi"/>
          <w:strike/>
          <w:vertAlign w:val="superscript"/>
          <w:lang w:val="en-US"/>
        </w:rPr>
        <w:t>r</w:t>
      </w:r>
      <w:r w:rsidRPr="00F56B8E">
        <w:rPr>
          <w:rFonts w:cstheme="minorHAnsi"/>
          <w:strike/>
        </w:rPr>
        <w:t>-206</w:t>
      </w:r>
      <w:r w:rsidRPr="00F56B8E">
        <w:rPr>
          <w:rFonts w:cstheme="minorHAnsi"/>
          <w:strike/>
          <w:vertAlign w:val="superscript"/>
          <w:lang w:val="en-US"/>
        </w:rPr>
        <w:t>v</w:t>
      </w:r>
      <w:r w:rsidRPr="00F56B8E">
        <w:rPr>
          <w:rFonts w:cstheme="minorHAnsi"/>
          <w:strike/>
        </w:rPr>
        <w:t>] {ήχημα} περσικόν {</w:t>
      </w:r>
      <w:r w:rsidRPr="00F56B8E">
        <w:rPr>
          <w:rFonts w:cstheme="minorHAnsi"/>
          <w:strike/>
          <w:highlight w:val="cyan"/>
        </w:rPr>
        <w:t>δεν ξέρουμε ποιανού συνθέτη άρα μάλλον δεν είναι του Καρύκη</w:t>
      </w:r>
      <w:r w:rsidRPr="00F56B8E">
        <w:rPr>
          <w:rFonts w:cstheme="minorHAnsi"/>
          <w:strike/>
        </w:rPr>
        <w:t>}</w:t>
      </w:r>
    </w:p>
    <w:p w14:paraId="4602DD69" w14:textId="71F3AE93" w:rsidR="00DB4596" w:rsidRDefault="00555088">
      <w:pPr>
        <w:rPr>
          <w:rFonts w:cstheme="minorHAnsi"/>
        </w:rPr>
      </w:pPr>
      <w:r>
        <w:rPr>
          <w:rFonts w:cstheme="minorHAnsi"/>
        </w:rPr>
        <w:lastRenderedPageBreak/>
        <w:t>[181</w:t>
      </w:r>
      <w:r>
        <w:rPr>
          <w:rFonts w:cstheme="minorHAnsi"/>
          <w:vertAlign w:val="superscript"/>
          <w:lang w:val="en-US"/>
        </w:rPr>
        <w:t>r</w:t>
      </w:r>
      <w:r>
        <w:rPr>
          <w:rFonts w:cstheme="minorHAnsi"/>
        </w:rPr>
        <w:t>-206</w:t>
      </w:r>
      <w:r>
        <w:rPr>
          <w:rFonts w:cstheme="minorHAnsi"/>
          <w:vertAlign w:val="superscript"/>
          <w:lang w:val="en-US"/>
        </w:rPr>
        <w:t>v</w:t>
      </w:r>
      <w:r>
        <w:rPr>
          <w:rFonts w:cstheme="minorHAnsi"/>
        </w:rPr>
        <w:t>] {</w:t>
      </w:r>
      <w:r w:rsidR="00CE0EDD" w:rsidRPr="00CE0EDD">
        <w:rPr>
          <w:rFonts w:cstheme="minorHAnsi"/>
          <w:highlight w:val="cyan"/>
        </w:rPr>
        <w:t>κράτημα</w:t>
      </w:r>
      <w:r>
        <w:rPr>
          <w:rFonts w:cstheme="minorHAnsi"/>
        </w:rPr>
        <w:t>} Θεοφάνους Καρύκη</w:t>
      </w:r>
      <w:r w:rsidR="00CE0EDD">
        <w:rPr>
          <w:rFonts w:cstheme="minorHAnsi"/>
        </w:rPr>
        <w:t xml:space="preserve"> {</w:t>
      </w:r>
      <w:r w:rsidR="00CE0EDD" w:rsidRPr="00CE0EDD">
        <w:rPr>
          <w:rFonts w:cstheme="minorHAnsi"/>
          <w:highlight w:val="cyan"/>
        </w:rPr>
        <w:t>Συνοπτική Καταλογογράφηση</w:t>
      </w:r>
      <w:r w:rsidR="00CE0EDD">
        <w:rPr>
          <w:rFonts w:cstheme="minorHAnsi"/>
        </w:rPr>
        <w:t>}</w:t>
      </w:r>
    </w:p>
    <w:p w14:paraId="4602DD6A" w14:textId="77777777" w:rsidR="00DB4596" w:rsidRDefault="00555088">
      <w:pPr>
        <w:rPr>
          <w:rFonts w:cstheme="minorHAnsi"/>
        </w:rPr>
      </w:pPr>
      <w:r>
        <w:rPr>
          <w:rFonts w:cstheme="minorHAnsi"/>
        </w:rPr>
        <w:t>225</w:t>
      </w:r>
      <w:r>
        <w:rPr>
          <w:rFonts w:cstheme="minorHAnsi"/>
          <w:vertAlign w:val="superscript"/>
          <w:lang w:val="en-US"/>
        </w:rPr>
        <w:t>v</w:t>
      </w:r>
      <w:r>
        <w:rPr>
          <w:rFonts w:cstheme="minorHAnsi"/>
        </w:rPr>
        <w:t xml:space="preserve"> Έτερον, του [Θεοφάνους] Καρύκη· ήχος α΄ </w:t>
      </w:r>
      <w:r>
        <w:rPr>
          <w:rFonts w:cstheme="minorHAnsi"/>
          <w:i/>
        </w:rPr>
        <w:t>Νυν αι δυνάμεις</w:t>
      </w:r>
    </w:p>
    <w:p w14:paraId="4602DD6B" w14:textId="77777777" w:rsidR="00DB4596" w:rsidRDefault="00DB4596">
      <w:pPr>
        <w:rPr>
          <w:rFonts w:cstheme="minorHAnsi"/>
        </w:rPr>
      </w:pPr>
    </w:p>
    <w:p w14:paraId="4602DD6C" w14:textId="3B55425B" w:rsidR="00DB4596" w:rsidRDefault="00555088">
      <w:pPr>
        <w:rPr>
          <w:rFonts w:cstheme="minorHAnsi"/>
        </w:rPr>
      </w:pPr>
      <w:r>
        <w:rPr>
          <w:rFonts w:cstheme="minorHAnsi"/>
        </w:rPr>
        <w:t xml:space="preserve">Δοχειαρίου 387, ΑΝΑΣΤΑΣΙΜΑΤΑΡΙΟ (Χρυσάφη του νέου) – ΑΝΘΟΛΟΓΙΑ, αι. </w:t>
      </w:r>
      <w:r w:rsidR="006A3E15">
        <w:t>18ος</w:t>
      </w:r>
      <w:r w:rsidR="006A3E15">
        <w:rPr>
          <w:rFonts w:cstheme="minorHAnsi"/>
        </w:rPr>
        <w:t xml:space="preserve"> </w:t>
      </w:r>
      <w:r>
        <w:rPr>
          <w:rFonts w:cstheme="minorHAnsi"/>
        </w:rPr>
        <w:t>(α΄ τέταρτο)</w:t>
      </w:r>
    </w:p>
    <w:p w14:paraId="4602DD6D" w14:textId="4073162D" w:rsidR="00DB4596" w:rsidRDefault="00555088">
      <w:pPr>
        <w:rPr>
          <w:rFonts w:cstheme="minorHAnsi"/>
        </w:rPr>
      </w:pPr>
      <w:r>
        <w:rPr>
          <w:rFonts w:cstheme="minorHAnsi"/>
        </w:rPr>
        <w:t>226</w:t>
      </w:r>
      <w:r>
        <w:rPr>
          <w:rFonts w:cstheme="minorHAnsi"/>
          <w:vertAlign w:val="superscript"/>
          <w:lang w:val="en-US"/>
        </w:rPr>
        <w:t>v</w:t>
      </w:r>
      <w:r>
        <w:rPr>
          <w:rFonts w:cstheme="minorHAnsi"/>
        </w:rPr>
        <w:t xml:space="preserve"> </w:t>
      </w:r>
      <w:r w:rsidR="00591E0C">
        <w:rPr>
          <w:rFonts w:cstheme="minorHAnsi"/>
        </w:rPr>
        <w:t xml:space="preserve">[κράτημα] </w:t>
      </w:r>
      <w:r>
        <w:rPr>
          <w:rFonts w:cstheme="minorHAnsi"/>
        </w:rPr>
        <w:t xml:space="preserve">Νάι του [Θεοφάνους] Καρύκη· ήχος πλ. α΄ </w:t>
      </w:r>
    </w:p>
    <w:p w14:paraId="4602DD6E" w14:textId="77777777" w:rsidR="00DB4596" w:rsidRDefault="00DB4596">
      <w:pPr>
        <w:rPr>
          <w:rFonts w:cstheme="minorHAnsi"/>
        </w:rPr>
      </w:pPr>
    </w:p>
    <w:p w14:paraId="4602DD6F" w14:textId="27122E71" w:rsidR="00DB4596" w:rsidRDefault="00555088">
      <w:pPr>
        <w:rPr>
          <w:rFonts w:cstheme="minorHAnsi"/>
        </w:rPr>
      </w:pPr>
      <w:r>
        <w:rPr>
          <w:rFonts w:cstheme="minorHAnsi"/>
        </w:rPr>
        <w:t xml:space="preserve">Δοχειαρίου 400, ΑΝΘΟΛΟΓΙΑ, αι. </w:t>
      </w:r>
      <w:r w:rsidR="006A3E15">
        <w:t>18ος</w:t>
      </w:r>
      <w:r w:rsidR="006A3E15">
        <w:rPr>
          <w:rFonts w:cstheme="minorHAnsi"/>
        </w:rPr>
        <w:t xml:space="preserve"> </w:t>
      </w:r>
      <w:r>
        <w:rPr>
          <w:rFonts w:cstheme="minorHAnsi"/>
        </w:rPr>
        <w:t>(1723), χφ. Κωνσταντίνου εκ Σινώπης</w:t>
      </w:r>
    </w:p>
    <w:p w14:paraId="4602DD70" w14:textId="77777777" w:rsidR="00DB4596" w:rsidRDefault="00555088">
      <w:pPr>
        <w:rPr>
          <w:rFonts w:cstheme="minorHAnsi"/>
        </w:rPr>
      </w:pPr>
      <w:r>
        <w:rPr>
          <w:rFonts w:cstheme="minorHAnsi"/>
        </w:rPr>
        <w:t>187</w:t>
      </w:r>
      <w:r>
        <w:rPr>
          <w:rFonts w:cstheme="minorHAnsi"/>
          <w:vertAlign w:val="superscript"/>
          <w:lang w:val="en-US"/>
        </w:rPr>
        <w:t>r</w:t>
      </w:r>
      <w:r>
        <w:rPr>
          <w:rFonts w:cstheme="minorHAnsi"/>
        </w:rPr>
        <w:t xml:space="preserve"> Κράτημα, το καλούμενον νάϊ, όπερ εποιήθη παρά κυρ Θεοφάνους του Καρύκη· ήχος α΄.</w:t>
      </w:r>
    </w:p>
    <w:p w14:paraId="4602DD71" w14:textId="77777777" w:rsidR="00DB4596" w:rsidRDefault="00DB4596">
      <w:pPr>
        <w:rPr>
          <w:rFonts w:ascii="Times New Roman" w:hAnsi="Times New Roman" w:cs="Times New Roman"/>
        </w:rPr>
      </w:pPr>
    </w:p>
    <w:p w14:paraId="4602DD72" w14:textId="5571F00D" w:rsidR="00DB4596" w:rsidRPr="009F29C2" w:rsidRDefault="00555088" w:rsidP="009F29C2">
      <w:pPr>
        <w:pStyle w:val="Heading1"/>
        <w:jc w:val="center"/>
        <w:rPr>
          <w:rFonts w:ascii="Times New Roman" w:hAnsi="Times New Roman"/>
          <w:sz w:val="24"/>
          <w:szCs w:val="24"/>
        </w:rPr>
      </w:pPr>
      <w:r w:rsidRPr="009F29C2">
        <w:rPr>
          <w:sz w:val="24"/>
          <w:szCs w:val="24"/>
        </w:rPr>
        <w:t>ΑΓΙΟΝ ΟΡΟΣ· ΤΟΜΟΣ Β΄</w:t>
      </w:r>
    </w:p>
    <w:p w14:paraId="4602DD73" w14:textId="4F91A33D" w:rsidR="00DB4596" w:rsidRDefault="00555088">
      <w:pPr>
        <w:rPr>
          <w:rFonts w:ascii="Times New Roman" w:hAnsi="Times New Roman" w:cs="Times New Roman"/>
        </w:rPr>
      </w:pPr>
      <w:r>
        <w:rPr>
          <w:rFonts w:cs="Times New Roman"/>
        </w:rPr>
        <w:t xml:space="preserve">Ξενοφώντος 106, ΑΝΘΟΛΟΓΙΑ, αι. </w:t>
      </w:r>
      <w:r w:rsidR="006A3E15">
        <w:rPr>
          <w:rFonts w:cs="Times New Roman"/>
        </w:rPr>
        <w:t>19ος</w:t>
      </w:r>
      <w:r>
        <w:rPr>
          <w:rFonts w:cs="Times New Roman"/>
        </w:rPr>
        <w:t xml:space="preserve"> (περί το 1840), σημειογραφία Νέας Μεθόδου</w:t>
      </w:r>
    </w:p>
    <w:p w14:paraId="4602DD74" w14:textId="139B62CB" w:rsidR="00DB4596" w:rsidRDefault="00555088">
      <w:pPr>
        <w:rPr>
          <w:rFonts w:ascii="Times New Roman" w:hAnsi="Times New Roman" w:cs="Times New Roman"/>
        </w:rPr>
      </w:pPr>
      <w:r>
        <w:rPr>
          <w:rFonts w:cs="Times New Roman"/>
        </w:rPr>
        <w:t>105</w:t>
      </w:r>
      <w:r>
        <w:rPr>
          <w:rFonts w:cs="Times New Roman"/>
          <w:vertAlign w:val="superscript"/>
        </w:rPr>
        <w:t>r</w:t>
      </w:r>
      <w:r>
        <w:rPr>
          <w:rFonts w:cs="Times New Roman"/>
        </w:rPr>
        <w:t xml:space="preserve"> </w:t>
      </w:r>
      <w:r w:rsidR="00AD67B1">
        <w:rPr>
          <w:rFonts w:cs="Times New Roman"/>
        </w:rPr>
        <w:t>[</w:t>
      </w:r>
      <w:r>
        <w:rPr>
          <w:rFonts w:cs="Times New Roman"/>
        </w:rPr>
        <w:t>Κράτημα</w:t>
      </w:r>
      <w:r w:rsidR="00AD67B1">
        <w:rPr>
          <w:rFonts w:cs="Times New Roman"/>
        </w:rPr>
        <w:t>]</w:t>
      </w:r>
      <w:r>
        <w:rPr>
          <w:rFonts w:cs="Times New Roman"/>
        </w:rPr>
        <w:t xml:space="preserve"> Του μακαριωτάτου Μητροφάνους [γρ. Θεοφάνους] του Καρύκη, εξωτερικόν· ήχος πλ. α΄, εξήγησις Γρηγορίου.</w:t>
      </w:r>
    </w:p>
    <w:p w14:paraId="4602DD75" w14:textId="77777777" w:rsidR="00DB4596" w:rsidRDefault="00DB4596">
      <w:pPr>
        <w:rPr>
          <w:rFonts w:ascii="Times New Roman" w:hAnsi="Times New Roman" w:cs="Times New Roman"/>
        </w:rPr>
      </w:pPr>
    </w:p>
    <w:p w14:paraId="4602DD76" w14:textId="5531F575" w:rsidR="00DB4596" w:rsidRDefault="00555088">
      <w:pPr>
        <w:rPr>
          <w:rFonts w:ascii="Times New Roman" w:hAnsi="Times New Roman" w:cs="Times New Roman"/>
        </w:rPr>
      </w:pPr>
      <w:r>
        <w:rPr>
          <w:rFonts w:cs="Times New Roman"/>
        </w:rPr>
        <w:t xml:space="preserve">Ξενοφώντος 114, ΑΝΘΟΛΟΓΙΑ, αι. </w:t>
      </w:r>
      <w:r w:rsidR="006A3E15">
        <w:t>18ος</w:t>
      </w:r>
      <w:r w:rsidR="006A3E15">
        <w:rPr>
          <w:rFonts w:cs="Times New Roman"/>
        </w:rPr>
        <w:t xml:space="preserve"> </w:t>
      </w:r>
      <w:r>
        <w:rPr>
          <w:rFonts w:cs="Times New Roman"/>
        </w:rPr>
        <w:t>(μέσα), χφ. αδήλου, μαθητής του Νεκταρίου ιερομονάχου Μυτιληναίου του Γρημάνη</w:t>
      </w:r>
    </w:p>
    <w:p w14:paraId="4602DD77" w14:textId="77777777" w:rsidR="00DB4596" w:rsidRDefault="00555088">
      <w:pPr>
        <w:rPr>
          <w:rFonts w:ascii="Times New Roman" w:hAnsi="Times New Roman" w:cs="Times New Roman"/>
        </w:rPr>
      </w:pPr>
      <w:r>
        <w:rPr>
          <w:rFonts w:cs="Times New Roman"/>
        </w:rPr>
        <w:t>[145</w:t>
      </w:r>
      <w:r>
        <w:rPr>
          <w:rFonts w:cs="Times New Roman"/>
          <w:vertAlign w:val="superscript"/>
          <w:lang w:val="en-US"/>
        </w:rPr>
        <w:t>r</w:t>
      </w:r>
      <w:r>
        <w:rPr>
          <w:rFonts w:cs="Times New Roman"/>
        </w:rPr>
        <w:t>-161</w:t>
      </w:r>
      <w:r>
        <w:rPr>
          <w:rFonts w:cs="Times New Roman"/>
          <w:vertAlign w:val="superscript"/>
          <w:lang w:val="en-US"/>
        </w:rPr>
        <w:t>v</w:t>
      </w:r>
      <w:r>
        <w:rPr>
          <w:rFonts w:cs="Times New Roman"/>
        </w:rPr>
        <w:t>] [χερουβικό] Καρύκη</w:t>
      </w:r>
    </w:p>
    <w:p w14:paraId="4602DD78" w14:textId="77777777" w:rsidR="00DB4596" w:rsidRDefault="00DB4596">
      <w:pPr>
        <w:rPr>
          <w:rFonts w:ascii="Times New Roman" w:hAnsi="Times New Roman" w:cs="Times New Roman"/>
        </w:rPr>
      </w:pPr>
    </w:p>
    <w:p w14:paraId="4602DD79" w14:textId="43BEDE00" w:rsidR="00DB4596" w:rsidRDefault="00995916">
      <w:pPr>
        <w:rPr>
          <w:rFonts w:ascii="Times New Roman" w:hAnsi="Times New Roman" w:cs="Times New Roman"/>
        </w:rPr>
      </w:pPr>
      <w:r w:rsidRPr="00995916">
        <w:rPr>
          <w:rFonts w:cs="Times New Roman"/>
        </w:rPr>
        <w:t>{</w:t>
      </w:r>
      <w:r w:rsidR="00555088">
        <w:rPr>
          <w:rFonts w:cs="Times New Roman"/>
          <w:highlight w:val="cyan"/>
        </w:rPr>
        <w:t>σελ. 39 του Β΄ καταλόγου του Αγίου όρος: πληροφορία άχρηστη</w:t>
      </w:r>
      <w:r>
        <w:rPr>
          <w:rFonts w:cs="Times New Roman"/>
        </w:rPr>
        <w:t>}</w:t>
      </w:r>
    </w:p>
    <w:p w14:paraId="4602DD7A" w14:textId="77777777" w:rsidR="00DB4596" w:rsidRDefault="00DB4596">
      <w:pPr>
        <w:rPr>
          <w:rFonts w:ascii="Times New Roman" w:hAnsi="Times New Roman" w:cs="Times New Roman"/>
        </w:rPr>
      </w:pPr>
    </w:p>
    <w:p w14:paraId="4602DD7B" w14:textId="20C08922" w:rsidR="00DB4596" w:rsidRDefault="00555088">
      <w:pPr>
        <w:rPr>
          <w:rFonts w:ascii="Times New Roman" w:hAnsi="Times New Roman" w:cs="Times New Roman"/>
        </w:rPr>
      </w:pPr>
      <w:r>
        <w:rPr>
          <w:rFonts w:cs="Times New Roman"/>
        </w:rPr>
        <w:t xml:space="preserve">Ξενοφώντος 128, ΑΝΘΟΛΟΓΙΑ, αι. </w:t>
      </w:r>
      <w:r w:rsidR="00CB2D35">
        <w:rPr>
          <w:rFonts w:cs="Times New Roman"/>
        </w:rPr>
        <w:t>17ος</w:t>
      </w:r>
      <w:r>
        <w:rPr>
          <w:rFonts w:cs="Times New Roman"/>
        </w:rPr>
        <w:t xml:space="preserve"> (1671), χφ. Χρυσάφη του νέου</w:t>
      </w:r>
    </w:p>
    <w:p w14:paraId="4602DD7C" w14:textId="7B7C5EF9" w:rsidR="00DB4596" w:rsidRPr="003C7639" w:rsidRDefault="00555088">
      <w:pPr>
        <w:rPr>
          <w:rFonts w:cs="Times New Roman"/>
        </w:rPr>
      </w:pPr>
      <w:r>
        <w:rPr>
          <w:rFonts w:cs="Times New Roman"/>
        </w:rPr>
        <w:t>233</w:t>
      </w:r>
      <w:r>
        <w:rPr>
          <w:rFonts w:cs="Times New Roman"/>
          <w:vertAlign w:val="superscript"/>
          <w:lang w:val="en-US"/>
        </w:rPr>
        <w:t>r</w:t>
      </w:r>
      <w:r>
        <w:rPr>
          <w:rFonts w:cs="Times New Roman"/>
        </w:rPr>
        <w:t xml:space="preserve"> Κράτημα το καλούμενον νάϊ, όπερ εποιήθει παρά κυρίου Θεοφάνους Πατριάρχου του Καρύκη· ήχος πλ. α΄.</w:t>
      </w:r>
      <w:r w:rsidR="003C7639">
        <w:rPr>
          <w:rFonts w:cs="Times New Roman"/>
        </w:rPr>
        <w:br/>
      </w:r>
      <w:r>
        <w:rPr>
          <w:rFonts w:cs="Times New Roman"/>
          <w:color w:val="00B0F0"/>
        </w:rPr>
        <w:t>Ακολουθεί και άλλο εις πλ. α΄ ήχον</w:t>
      </w:r>
      <w:r>
        <w:rPr>
          <w:rFonts w:cs="Times New Roman"/>
        </w:rPr>
        <w:t xml:space="preserve">. </w:t>
      </w:r>
      <w:r w:rsidRPr="00995916">
        <w:rPr>
          <w:rFonts w:cs="Times New Roman"/>
        </w:rPr>
        <w:t>{</w:t>
      </w:r>
      <w:r>
        <w:rPr>
          <w:rFonts w:cs="Times New Roman"/>
          <w:highlight w:val="cyan"/>
        </w:rPr>
        <w:t>δεν λέει ποιανού μελοποιού είναι</w:t>
      </w:r>
      <w:r w:rsidRPr="00995916">
        <w:rPr>
          <w:rFonts w:cs="Times New Roman"/>
        </w:rPr>
        <w:t>}</w:t>
      </w:r>
    </w:p>
    <w:p w14:paraId="4602DD7D" w14:textId="77777777" w:rsidR="00DB4596" w:rsidRDefault="00DB4596">
      <w:pPr>
        <w:rPr>
          <w:rFonts w:ascii="Times New Roman" w:hAnsi="Times New Roman" w:cs="Times New Roman"/>
        </w:rPr>
      </w:pPr>
    </w:p>
    <w:p w14:paraId="4602DD7E" w14:textId="782804DA" w:rsidR="00DB4596" w:rsidRDefault="00555088">
      <w:pPr>
        <w:rPr>
          <w:rFonts w:ascii="Times New Roman" w:hAnsi="Times New Roman" w:cs="Times New Roman"/>
        </w:rPr>
      </w:pPr>
      <w:r>
        <w:rPr>
          <w:rFonts w:cs="Times New Roman"/>
        </w:rPr>
        <w:t xml:space="preserve">Ξενοφώντος 137, ΑΝΘΟΛΟΓΙΑ, αι. </w:t>
      </w:r>
      <w:r w:rsidR="00442929">
        <w:t>18ος</w:t>
      </w:r>
    </w:p>
    <w:p w14:paraId="4602DD7F" w14:textId="77777777" w:rsidR="00DB4596" w:rsidRDefault="00555088">
      <w:pPr>
        <w:rPr>
          <w:rFonts w:ascii="Times New Roman" w:hAnsi="Times New Roman" w:cs="Times New Roman"/>
        </w:rPr>
      </w:pPr>
      <w:r>
        <w:rPr>
          <w:rFonts w:cs="Times New Roman"/>
        </w:rPr>
        <w:t>389</w:t>
      </w:r>
      <w:r>
        <w:rPr>
          <w:rFonts w:cs="Times New Roman"/>
          <w:vertAlign w:val="superscript"/>
          <w:lang w:val="en-US"/>
        </w:rPr>
        <w:t>r</w:t>
      </w:r>
      <w:r>
        <w:rPr>
          <w:rFonts w:cs="Times New Roman"/>
        </w:rPr>
        <w:t xml:space="preserve"> Ήχημα β΄ ήχου· κυρίου Γαβριήλ επισκόπου Ιερισσού, εκαλλωπίσθη υπό του [Θεοφάνους] Καρύκη.</w:t>
      </w:r>
    </w:p>
    <w:p w14:paraId="4602DD80" w14:textId="77777777" w:rsidR="00DB4596" w:rsidRDefault="00DB4596">
      <w:pPr>
        <w:rPr>
          <w:rFonts w:ascii="Times New Roman" w:hAnsi="Times New Roman" w:cs="Times New Roman"/>
        </w:rPr>
      </w:pPr>
    </w:p>
    <w:p w14:paraId="4602DD81" w14:textId="7BBA6F33" w:rsidR="00DB4596" w:rsidRDefault="00555088">
      <w:pPr>
        <w:rPr>
          <w:rFonts w:ascii="Times New Roman" w:hAnsi="Times New Roman" w:cs="Times New Roman"/>
        </w:rPr>
      </w:pPr>
      <w:r>
        <w:rPr>
          <w:rFonts w:cs="Times New Roman"/>
        </w:rPr>
        <w:t xml:space="preserve">Ξενοφώντος 158, ΑΝΘΟΛΟΓΙΑ ΕΓΚΟΛΠΙΟΣ, αι. </w:t>
      </w:r>
      <w:r w:rsidR="00442929">
        <w:t>18ος</w:t>
      </w:r>
      <w:r>
        <w:rPr>
          <w:rFonts w:cs="Times New Roman"/>
        </w:rPr>
        <w:t xml:space="preserve"> (αρχές), χφ. μάλλον του Κλήμη ιερομονάχου εκ της μονής Χουρεζίου</w:t>
      </w:r>
    </w:p>
    <w:p w14:paraId="4602DD82" w14:textId="77777777" w:rsidR="00DB4596" w:rsidRDefault="00555088">
      <w:pPr>
        <w:rPr>
          <w:rFonts w:ascii="Times New Roman" w:hAnsi="Times New Roman" w:cs="Times New Roman"/>
        </w:rPr>
      </w:pPr>
      <w:r>
        <w:rPr>
          <w:rFonts w:cs="Times New Roman"/>
        </w:rPr>
        <w:t>258</w:t>
      </w:r>
      <w:r>
        <w:rPr>
          <w:rFonts w:cs="Times New Roman"/>
          <w:vertAlign w:val="superscript"/>
          <w:lang w:val="en-US"/>
        </w:rPr>
        <w:t>v</w:t>
      </w:r>
      <w:r>
        <w:rPr>
          <w:rFonts w:cs="Times New Roman"/>
        </w:rPr>
        <w:t xml:space="preserve"> Έτερον του Κάρυκος [Θεοφάνους Καρύκη]· καλλώπισμα του Νέων Πατρών Γερμανού· ήχος α΄ </w:t>
      </w:r>
      <w:r>
        <w:rPr>
          <w:rFonts w:cs="Times New Roman"/>
          <w:i/>
        </w:rPr>
        <w:t>Νυν αι δυνάμεις</w:t>
      </w:r>
    </w:p>
    <w:p w14:paraId="4602DD83" w14:textId="77777777" w:rsidR="00DB4596" w:rsidRDefault="00DB4596">
      <w:pPr>
        <w:rPr>
          <w:rFonts w:ascii="Times New Roman" w:hAnsi="Times New Roman" w:cs="Times New Roman"/>
        </w:rPr>
      </w:pPr>
    </w:p>
    <w:p w14:paraId="4602DD84" w14:textId="68F38246" w:rsidR="00DB4596" w:rsidRDefault="00555088">
      <w:pPr>
        <w:rPr>
          <w:rFonts w:ascii="Times New Roman" w:hAnsi="Times New Roman" w:cs="Times New Roman"/>
        </w:rPr>
      </w:pPr>
      <w:r>
        <w:rPr>
          <w:rFonts w:cs="Times New Roman"/>
        </w:rPr>
        <w:lastRenderedPageBreak/>
        <w:t xml:space="preserve">Ξενοφώντος 171, ΑΝΘΟΛΟΓΙΑ, αι. </w:t>
      </w:r>
      <w:r w:rsidR="005F4117">
        <w:rPr>
          <w:rFonts w:cs="Times New Roman"/>
        </w:rPr>
        <w:t>17ος</w:t>
      </w:r>
      <w:r>
        <w:rPr>
          <w:rFonts w:cs="Times New Roman"/>
        </w:rPr>
        <w:t xml:space="preserve"> (αρχές)</w:t>
      </w:r>
    </w:p>
    <w:p w14:paraId="4602DD85" w14:textId="636D395D" w:rsidR="00DB4596" w:rsidRDefault="00995916">
      <w:pPr>
        <w:rPr>
          <w:rFonts w:ascii="Times New Roman" w:hAnsi="Times New Roman" w:cs="Times New Roman"/>
        </w:rPr>
      </w:pPr>
      <w:r w:rsidRPr="00995916">
        <w:rPr>
          <w:rFonts w:cs="Times New Roman"/>
        </w:rPr>
        <w:t>{</w:t>
      </w:r>
      <w:r w:rsidR="00555088">
        <w:rPr>
          <w:rFonts w:cs="Times New Roman"/>
          <w:highlight w:val="cyan"/>
        </w:rPr>
        <w:t>σελίδα καταλόγου 134 μάλλον το χερουβικό του Καρύκη. Είναι πολύ συνοπτική η καταλογογράφ</w:t>
      </w:r>
      <w:r w:rsidR="00F12392">
        <w:rPr>
          <w:rFonts w:cs="Times New Roman"/>
          <w:highlight w:val="cyan"/>
        </w:rPr>
        <w:t>η</w:t>
      </w:r>
      <w:r w:rsidR="00555088">
        <w:rPr>
          <w:rFonts w:cs="Times New Roman"/>
          <w:highlight w:val="cyan"/>
        </w:rPr>
        <w:t>ση.</w:t>
      </w:r>
      <w:r>
        <w:rPr>
          <w:rFonts w:cs="Times New Roman"/>
        </w:rPr>
        <w:t>}</w:t>
      </w:r>
    </w:p>
    <w:p w14:paraId="4602DD86" w14:textId="77777777" w:rsidR="00DB4596" w:rsidRDefault="00DB4596">
      <w:pPr>
        <w:rPr>
          <w:rFonts w:ascii="Times New Roman" w:hAnsi="Times New Roman" w:cs="Times New Roman"/>
        </w:rPr>
      </w:pPr>
    </w:p>
    <w:p w14:paraId="4602DD87" w14:textId="5AF4709D" w:rsidR="00DB4596" w:rsidRDefault="00555088">
      <w:pPr>
        <w:rPr>
          <w:rFonts w:ascii="Times New Roman" w:hAnsi="Times New Roman" w:cs="Times New Roman"/>
        </w:rPr>
      </w:pPr>
      <w:r>
        <w:rPr>
          <w:rFonts w:cs="Times New Roman"/>
        </w:rPr>
        <w:t xml:space="preserve">Παντελεήμονος 901, ΑΝΘΟΛΟΓΙΑ (Λειτουργίας) – ΜΑΘΗΜΑΤΑΡΙΟ, αι. </w:t>
      </w:r>
      <w:r w:rsidR="00751B95">
        <w:t>18ος</w:t>
      </w:r>
      <w:r>
        <w:rPr>
          <w:rFonts w:cs="Times New Roman"/>
        </w:rPr>
        <w:t xml:space="preserve"> (1734), χφ. Γερμανού Ολυμπιώτου</w:t>
      </w:r>
    </w:p>
    <w:p w14:paraId="4602DD88" w14:textId="77777777" w:rsidR="00DB4596" w:rsidRDefault="00555088">
      <w:pPr>
        <w:rPr>
          <w:rFonts w:ascii="Times New Roman" w:hAnsi="Times New Roman" w:cs="Times New Roman"/>
        </w:rPr>
      </w:pPr>
      <w:r>
        <w:rPr>
          <w:rFonts w:cs="Times New Roman"/>
        </w:rPr>
        <w:t>[146</w:t>
      </w:r>
      <w:r>
        <w:rPr>
          <w:rFonts w:cs="Times New Roman"/>
          <w:vertAlign w:val="superscript"/>
          <w:lang w:val="en-US"/>
        </w:rPr>
        <w:t>v</w:t>
      </w:r>
      <w:r>
        <w:rPr>
          <w:rFonts w:cs="Times New Roman"/>
        </w:rPr>
        <w:t>-151</w:t>
      </w:r>
      <w:r>
        <w:rPr>
          <w:rFonts w:cs="Times New Roman"/>
          <w:vertAlign w:val="superscript"/>
          <w:lang w:val="en-US"/>
        </w:rPr>
        <w:t>r</w:t>
      </w:r>
      <w:r>
        <w:rPr>
          <w:rFonts w:cs="Times New Roman"/>
        </w:rPr>
        <w:t>] Αρχή συν Θεώ αγίω και των κατ’ ήχον τερετιζόντων ηχημάτων, σμικρυνθέντων και παραλλαγέντων παρά του νεοφανούς Κουκουζέλη κυρ Ιωάσαφ. […].</w:t>
      </w:r>
      <w:r>
        <w:rPr>
          <w:rFonts w:cs="Times New Roman"/>
        </w:rPr>
        <w:br/>
      </w:r>
      <w:r>
        <w:rPr>
          <w:rFonts w:cs="Times New Roman"/>
          <w:color w:val="00B0F0"/>
        </w:rPr>
        <w:t>Ακολουθούν</w:t>
      </w:r>
      <w:r>
        <w:rPr>
          <w:rFonts w:cs="Times New Roman"/>
        </w:rPr>
        <w:t>· […], Γαβριήλ ιερομονάχου (εκαλλωπίσθη υπό Καρύκη), […]</w:t>
      </w:r>
    </w:p>
    <w:p w14:paraId="4602DD89" w14:textId="77777777" w:rsidR="00DB4596" w:rsidRDefault="00555088">
      <w:pPr>
        <w:rPr>
          <w:rFonts w:ascii="Times New Roman" w:hAnsi="Times New Roman" w:cs="Times New Roman"/>
        </w:rPr>
      </w:pPr>
      <w:r>
        <w:rPr>
          <w:rFonts w:cs="Times New Roman"/>
        </w:rPr>
        <w:t>[151</w:t>
      </w:r>
      <w:r>
        <w:rPr>
          <w:rFonts w:cs="Times New Roman"/>
          <w:vertAlign w:val="superscript"/>
          <w:lang w:val="en-US"/>
        </w:rPr>
        <w:t>r</w:t>
      </w:r>
      <w:r>
        <w:rPr>
          <w:rFonts w:cs="Times New Roman"/>
        </w:rPr>
        <w:t>-160</w:t>
      </w:r>
      <w:r>
        <w:rPr>
          <w:rFonts w:cs="Times New Roman"/>
          <w:vertAlign w:val="superscript"/>
          <w:lang w:val="en-US"/>
        </w:rPr>
        <w:t>v</w:t>
      </w:r>
      <w:r>
        <w:rPr>
          <w:rFonts w:cs="Times New Roman"/>
        </w:rPr>
        <w:t>] Έτερα κρατήματα εθνικά και πάνυ χαρμόσυνα. […], Θεοφάνους Καρύκη, […]</w:t>
      </w:r>
    </w:p>
    <w:p w14:paraId="4602DD8A" w14:textId="77777777" w:rsidR="00DB4596" w:rsidRDefault="00DB4596">
      <w:pPr>
        <w:rPr>
          <w:rFonts w:ascii="Times New Roman" w:hAnsi="Times New Roman" w:cs="Times New Roman"/>
        </w:rPr>
      </w:pPr>
    </w:p>
    <w:p w14:paraId="4602DD8B" w14:textId="0C89AE90" w:rsidR="00DB4596" w:rsidRDefault="00555088">
      <w:pPr>
        <w:rPr>
          <w:rFonts w:ascii="Times New Roman" w:hAnsi="Times New Roman" w:cs="Times New Roman"/>
        </w:rPr>
      </w:pPr>
      <w:r>
        <w:rPr>
          <w:rFonts w:cs="Times New Roman"/>
        </w:rPr>
        <w:t xml:space="preserve">Παντελεήμονος 927, ΑΝΘΟΛΟΓΙΑ, αι. </w:t>
      </w:r>
      <w:r w:rsidR="006020D7">
        <w:t>18ος</w:t>
      </w:r>
      <w:r>
        <w:rPr>
          <w:rFonts w:cs="Times New Roman"/>
        </w:rPr>
        <w:t xml:space="preserve"> (β΄ μισό), χφ. Δαμασκηνού Αγραφορενδινιώτη</w:t>
      </w:r>
    </w:p>
    <w:p w14:paraId="4602DD8C" w14:textId="77777777" w:rsidR="00DB4596" w:rsidRDefault="00555088">
      <w:pPr>
        <w:rPr>
          <w:rFonts w:ascii="Times New Roman" w:hAnsi="Times New Roman" w:cs="Times New Roman"/>
        </w:rPr>
      </w:pPr>
      <w:r>
        <w:rPr>
          <w:rFonts w:cs="Times New Roman"/>
        </w:rPr>
        <w:t>[206</w:t>
      </w:r>
      <w:r>
        <w:rPr>
          <w:rFonts w:cs="Times New Roman"/>
          <w:vertAlign w:val="superscript"/>
          <w:lang w:val="en-US"/>
        </w:rPr>
        <w:t>r</w:t>
      </w:r>
      <w:r>
        <w:rPr>
          <w:rFonts w:cs="Times New Roman"/>
        </w:rPr>
        <w:t>-211</w:t>
      </w:r>
      <w:r>
        <w:rPr>
          <w:rFonts w:cs="Times New Roman"/>
          <w:vertAlign w:val="superscript"/>
          <w:lang w:val="en-US"/>
        </w:rPr>
        <w:t>r</w:t>
      </w:r>
      <w:r>
        <w:rPr>
          <w:rFonts w:cs="Times New Roman"/>
        </w:rPr>
        <w:t xml:space="preserve">] κράτημα. </w:t>
      </w:r>
      <w:r>
        <w:rPr>
          <w:rFonts w:cs="Times New Roman"/>
          <w:color w:val="00B0F0"/>
        </w:rPr>
        <w:t>Ακολουθούν</w:t>
      </w:r>
      <w:r>
        <w:rPr>
          <w:rFonts w:cs="Times New Roman"/>
        </w:rPr>
        <w:t>· Θεοφάνους πατριάρχου του Καρύκη· ήχος βαρύς</w:t>
      </w:r>
    </w:p>
    <w:p w14:paraId="4602DD8D" w14:textId="77777777" w:rsidR="00DB4596" w:rsidRDefault="00DB4596">
      <w:pPr>
        <w:rPr>
          <w:rFonts w:ascii="Times New Roman" w:hAnsi="Times New Roman" w:cs="Times New Roman"/>
        </w:rPr>
      </w:pPr>
    </w:p>
    <w:p w14:paraId="4602DD8E" w14:textId="1E2281C1" w:rsidR="00DB4596" w:rsidRDefault="00555088">
      <w:pPr>
        <w:rPr>
          <w:rFonts w:ascii="Times New Roman" w:hAnsi="Times New Roman" w:cs="Times New Roman"/>
        </w:rPr>
      </w:pPr>
      <w:r>
        <w:rPr>
          <w:rFonts w:cs="Times New Roman"/>
        </w:rPr>
        <w:t xml:space="preserve">Παντελεήμονος 954, ΑΝΘΟΛΟΓΙΑ, αι. </w:t>
      </w:r>
      <w:r w:rsidR="006020D7">
        <w:t>18ος</w:t>
      </w:r>
      <w:r>
        <w:rPr>
          <w:rFonts w:cs="Times New Roman"/>
        </w:rPr>
        <w:t xml:space="preserve"> (μέσα)</w:t>
      </w:r>
    </w:p>
    <w:p w14:paraId="4602DD8F" w14:textId="77777777" w:rsidR="00DB4596" w:rsidRDefault="00555088">
      <w:pPr>
        <w:rPr>
          <w:rFonts w:ascii="Times New Roman" w:hAnsi="Times New Roman" w:cs="Times New Roman"/>
        </w:rPr>
      </w:pPr>
      <w:r>
        <w:rPr>
          <w:rFonts w:cs="Times New Roman"/>
        </w:rPr>
        <w:t>[89</w:t>
      </w:r>
      <w:r>
        <w:rPr>
          <w:rFonts w:cs="Times New Roman"/>
          <w:vertAlign w:val="superscript"/>
          <w:lang w:val="en-US"/>
        </w:rPr>
        <w:t>v</w:t>
      </w:r>
      <w:r>
        <w:rPr>
          <w:rFonts w:cs="Times New Roman"/>
        </w:rPr>
        <w:t>-103</w:t>
      </w:r>
      <w:r>
        <w:rPr>
          <w:rFonts w:cs="Times New Roman"/>
          <w:vertAlign w:val="superscript"/>
          <w:lang w:val="en-US"/>
        </w:rPr>
        <w:t>r</w:t>
      </w:r>
      <w:r>
        <w:rPr>
          <w:rFonts w:cs="Times New Roman"/>
        </w:rPr>
        <w:t xml:space="preserve">] [χερουβικό] Θεοφάνους πατριάρχου του Καρύκη· ήχος πλ. α΄ </w:t>
      </w:r>
      <w:r>
        <w:rPr>
          <w:rFonts w:cs="Times New Roman"/>
          <w:i/>
        </w:rPr>
        <w:t>Οι τα χερουβίμ</w:t>
      </w:r>
    </w:p>
    <w:p w14:paraId="4602DD90" w14:textId="77777777" w:rsidR="00DB4596" w:rsidRDefault="00DB4596">
      <w:pPr>
        <w:rPr>
          <w:rFonts w:ascii="Times New Roman" w:hAnsi="Times New Roman" w:cs="Times New Roman"/>
        </w:rPr>
      </w:pPr>
    </w:p>
    <w:p w14:paraId="4602DD91" w14:textId="37AA5B53" w:rsidR="00DB4596" w:rsidRDefault="00555088">
      <w:pPr>
        <w:rPr>
          <w:rFonts w:ascii="Times New Roman" w:hAnsi="Times New Roman" w:cs="Times New Roman"/>
        </w:rPr>
      </w:pPr>
      <w:r>
        <w:rPr>
          <w:rFonts w:cs="Times New Roman"/>
        </w:rPr>
        <w:t xml:space="preserve">Παντελεήμονος 958, ΑΝΘΟΛΟΓΙΑ, αι. </w:t>
      </w:r>
      <w:r w:rsidR="006020D7">
        <w:t>18ος</w:t>
      </w:r>
      <w:r>
        <w:rPr>
          <w:rFonts w:cs="Times New Roman"/>
        </w:rPr>
        <w:t xml:space="preserve"> (1767), χφ. Μακαρίου Παλαιολόγου του Πάτμιου</w:t>
      </w:r>
    </w:p>
    <w:p w14:paraId="4602DD92" w14:textId="49919593" w:rsidR="00DB4596" w:rsidRDefault="00555088">
      <w:pPr>
        <w:rPr>
          <w:rFonts w:cs="Times New Roman"/>
        </w:rPr>
      </w:pPr>
      <w:r>
        <w:rPr>
          <w:rFonts w:cs="Times New Roman"/>
        </w:rPr>
        <w:t>[σ. 249-σ. 271] [χερουβικά] Θεοφάνους πατριάρχου του Καρύκη (ήχος α΄, πλ. β΄)</w:t>
      </w:r>
    </w:p>
    <w:p w14:paraId="7123FBA5" w14:textId="38EB5D0B" w:rsidR="00792871" w:rsidRDefault="00792871">
      <w:pPr>
        <w:rPr>
          <w:rFonts w:ascii="Times New Roman" w:hAnsi="Times New Roman" w:cs="Times New Roman"/>
        </w:rPr>
      </w:pPr>
      <w:r>
        <w:rPr>
          <w:rFonts w:cs="Times New Roman"/>
        </w:rPr>
        <w:t>{</w:t>
      </w:r>
      <w:r w:rsidRPr="00792871">
        <w:rPr>
          <w:rFonts w:cs="Times New Roman"/>
          <w:highlight w:val="cyan"/>
        </w:rPr>
        <w:t>Είναι η μόνη περίπτωση που έχουμε χερουβικό Καρύκη</w:t>
      </w:r>
      <w:r w:rsidR="009F5799">
        <w:rPr>
          <w:rFonts w:cs="Times New Roman"/>
          <w:highlight w:val="cyan"/>
        </w:rPr>
        <w:t xml:space="preserve"> σε </w:t>
      </w:r>
      <w:r w:rsidR="009F5799" w:rsidRPr="00792871">
        <w:rPr>
          <w:rFonts w:cs="Times New Roman"/>
          <w:highlight w:val="cyan"/>
        </w:rPr>
        <w:t>πλ β</w:t>
      </w:r>
      <w:r w:rsidRPr="00792871">
        <w:rPr>
          <w:rFonts w:cs="Times New Roman"/>
          <w:highlight w:val="cyan"/>
        </w:rPr>
        <w:t>. Ο Καραγκούνης</w:t>
      </w:r>
      <w:r w:rsidR="00E37532">
        <w:rPr>
          <w:rFonts w:cs="Times New Roman"/>
          <w:highlight w:val="cyan"/>
        </w:rPr>
        <w:t xml:space="preserve"> (</w:t>
      </w:r>
      <w:r w:rsidR="00ED2071">
        <w:rPr>
          <w:rFonts w:cs="Times New Roman"/>
          <w:highlight w:val="cyan"/>
        </w:rPr>
        <w:t xml:space="preserve">2003, </w:t>
      </w:r>
      <w:r w:rsidR="00E37532">
        <w:rPr>
          <w:rFonts w:cs="Times New Roman"/>
          <w:highlight w:val="cyan"/>
        </w:rPr>
        <w:t>σ 293)</w:t>
      </w:r>
      <w:r w:rsidRPr="00792871">
        <w:rPr>
          <w:rFonts w:cs="Times New Roman"/>
          <w:highlight w:val="cyan"/>
        </w:rPr>
        <w:t xml:space="preserve"> αναφέρει ότι είναι επιφυλακτικός επειδή δεν του έχει κάνει αυτοψία αλλά το παίρνει από τον κατάλογο του Στάθη</w:t>
      </w:r>
      <w:r>
        <w:rPr>
          <w:rFonts w:cs="Times New Roman"/>
        </w:rPr>
        <w:t>}</w:t>
      </w:r>
    </w:p>
    <w:p w14:paraId="4602DD93" w14:textId="77777777" w:rsidR="00DB4596" w:rsidRDefault="00DB4596">
      <w:pPr>
        <w:rPr>
          <w:rFonts w:ascii="Times New Roman" w:hAnsi="Times New Roman" w:cs="Times New Roman"/>
        </w:rPr>
      </w:pPr>
    </w:p>
    <w:p w14:paraId="4602DD94" w14:textId="58616457" w:rsidR="00DB4596" w:rsidRPr="00B96ED1" w:rsidRDefault="00555088">
      <w:pPr>
        <w:rPr>
          <w:rFonts w:ascii="Times New Roman" w:hAnsi="Times New Roman" w:cs="Times New Roman"/>
        </w:rPr>
      </w:pPr>
      <w:r>
        <w:rPr>
          <w:rFonts w:cs="Times New Roman"/>
        </w:rPr>
        <w:t xml:space="preserve">Παντελεήμονος 959, ΑΝΘΟΛΟΓΙΑ, αι. </w:t>
      </w:r>
      <w:r w:rsidR="006020D7">
        <w:t>17ος</w:t>
      </w:r>
      <w:r>
        <w:rPr>
          <w:rFonts w:cs="Times New Roman"/>
        </w:rPr>
        <w:t xml:space="preserve"> (τέλη), χφ. αδήλου, μαθητής του Μαλαχίου μοναχού</w:t>
      </w:r>
    </w:p>
    <w:p w14:paraId="4602DD95" w14:textId="77777777" w:rsidR="00DB4596" w:rsidRDefault="00555088">
      <w:pPr>
        <w:rPr>
          <w:rFonts w:ascii="Times New Roman" w:hAnsi="Times New Roman" w:cs="Times New Roman"/>
        </w:rPr>
      </w:pPr>
      <w:r>
        <w:rPr>
          <w:rFonts w:cs="Times New Roman"/>
        </w:rPr>
        <w:t>92</w:t>
      </w:r>
      <w:r>
        <w:rPr>
          <w:rFonts w:cs="Times New Roman"/>
          <w:vertAlign w:val="superscript"/>
          <w:lang w:val="en-US"/>
        </w:rPr>
        <w:t>v</w:t>
      </w:r>
      <w:r>
        <w:rPr>
          <w:rFonts w:cs="Times New Roman"/>
        </w:rPr>
        <w:t xml:space="preserve"> [Θεοφάνους] Καρύκη· ήχος πλ. α΄ </w:t>
      </w:r>
      <w:r>
        <w:rPr>
          <w:rFonts w:cs="Times New Roman"/>
          <w:i/>
        </w:rPr>
        <w:t>Νυν αι δυνάμεις</w:t>
      </w:r>
    </w:p>
    <w:p w14:paraId="4602DD96" w14:textId="77777777" w:rsidR="00DB4596" w:rsidRDefault="00555088">
      <w:pPr>
        <w:rPr>
          <w:rFonts w:ascii="Times New Roman" w:hAnsi="Times New Roman" w:cs="Times New Roman"/>
        </w:rPr>
      </w:pPr>
      <w:r>
        <w:rPr>
          <w:rFonts w:cs="Times New Roman"/>
        </w:rPr>
        <w:t>98</w:t>
      </w:r>
      <w:r>
        <w:rPr>
          <w:rFonts w:cs="Times New Roman"/>
          <w:vertAlign w:val="superscript"/>
          <w:lang w:val="en-US"/>
        </w:rPr>
        <w:t>v</w:t>
      </w:r>
      <w:r>
        <w:rPr>
          <w:rFonts w:cs="Times New Roman"/>
        </w:rPr>
        <w:t xml:space="preserve"> [Θεοφάνους] Καρύκη· ήχος πλ. α΄ </w:t>
      </w:r>
      <w:r>
        <w:rPr>
          <w:rFonts w:cs="Times New Roman"/>
          <w:i/>
        </w:rPr>
        <w:t>Σιγησάτω</w:t>
      </w:r>
    </w:p>
    <w:p w14:paraId="4602DD97" w14:textId="77777777" w:rsidR="00DB4596" w:rsidRDefault="00555088">
      <w:pPr>
        <w:rPr>
          <w:rFonts w:ascii="Times New Roman" w:hAnsi="Times New Roman" w:cs="Times New Roman"/>
        </w:rPr>
      </w:pPr>
      <w:r>
        <w:rPr>
          <w:rFonts w:cs="Times New Roman"/>
        </w:rPr>
        <w:t>184</w:t>
      </w:r>
      <w:r>
        <w:rPr>
          <w:rFonts w:cs="Times New Roman"/>
          <w:vertAlign w:val="superscript"/>
          <w:lang w:val="en-US"/>
        </w:rPr>
        <w:t>v</w:t>
      </w:r>
      <w:r>
        <w:rPr>
          <w:rFonts w:cs="Times New Roman"/>
        </w:rPr>
        <w:t xml:space="preserve"> Κρατήματα ψαλλόμενα προς Ισμαηλιτών [εθνικά]· Θεοφάνους του Καρύκη· ήχος πλ. α΄</w:t>
      </w:r>
    </w:p>
    <w:p w14:paraId="4602DD98" w14:textId="77777777" w:rsidR="00DB4596" w:rsidRDefault="00555088">
      <w:pPr>
        <w:rPr>
          <w:rFonts w:ascii="Times New Roman" w:hAnsi="Times New Roman" w:cs="Times New Roman"/>
        </w:rPr>
      </w:pPr>
      <w:r>
        <w:rPr>
          <w:rFonts w:cs="Times New Roman"/>
        </w:rPr>
        <w:t>186</w:t>
      </w:r>
      <w:r>
        <w:rPr>
          <w:rFonts w:cs="Times New Roman"/>
          <w:vertAlign w:val="superscript"/>
          <w:lang w:val="en-US"/>
        </w:rPr>
        <w:t>v</w:t>
      </w:r>
      <w:r>
        <w:rPr>
          <w:rFonts w:cs="Times New Roman"/>
        </w:rPr>
        <w:t xml:space="preserve"> Ήχος πλ. α΄ Την ζωοδόχον πηγήν</w:t>
      </w:r>
    </w:p>
    <w:p w14:paraId="4602DD99" w14:textId="77777777" w:rsidR="00DB4596" w:rsidRDefault="00555088">
      <w:pPr>
        <w:rPr>
          <w:rFonts w:ascii="Times New Roman" w:hAnsi="Times New Roman" w:cs="Times New Roman"/>
        </w:rPr>
      </w:pPr>
      <w:r>
        <w:rPr>
          <w:rFonts w:cs="Times New Roman"/>
        </w:rPr>
        <w:t>Ειρμός μετά κρατήματος.</w:t>
      </w:r>
    </w:p>
    <w:p w14:paraId="4602DD9A" w14:textId="77777777" w:rsidR="00DB4596" w:rsidRDefault="00555088">
      <w:pPr>
        <w:rPr>
          <w:rFonts w:ascii="Times New Roman" w:hAnsi="Times New Roman" w:cs="Times New Roman"/>
        </w:rPr>
      </w:pPr>
      <w:r>
        <w:rPr>
          <w:rFonts w:cs="Times New Roman"/>
        </w:rPr>
        <w:t>188</w:t>
      </w:r>
      <w:r>
        <w:rPr>
          <w:rFonts w:cs="Times New Roman"/>
          <w:vertAlign w:val="superscript"/>
          <w:lang w:val="en-US"/>
        </w:rPr>
        <w:t>r</w:t>
      </w:r>
      <w:r>
        <w:rPr>
          <w:rFonts w:cs="Times New Roman"/>
        </w:rPr>
        <w:t xml:space="preserve"> Ήχος α΄ Η κάμινος, Σωτήρ, εδροσίζετο</w:t>
      </w:r>
    </w:p>
    <w:p w14:paraId="4602DD9B" w14:textId="77777777" w:rsidR="00DB4596" w:rsidRDefault="00555088">
      <w:pPr>
        <w:rPr>
          <w:rFonts w:ascii="Times New Roman" w:hAnsi="Times New Roman" w:cs="Times New Roman"/>
        </w:rPr>
      </w:pPr>
      <w:r>
        <w:rPr>
          <w:rFonts w:cs="Times New Roman"/>
        </w:rPr>
        <w:t>Ειρμός· κράτημα Κωνσταντίνου Αγχιλινού.</w:t>
      </w:r>
    </w:p>
    <w:p w14:paraId="4602DD9C" w14:textId="77777777" w:rsidR="00DB4596" w:rsidRDefault="00555088">
      <w:pPr>
        <w:rPr>
          <w:rFonts w:ascii="Times New Roman" w:hAnsi="Times New Roman" w:cs="Times New Roman"/>
        </w:rPr>
      </w:pPr>
      <w:r>
        <w:rPr>
          <w:rFonts w:cs="Times New Roman"/>
        </w:rPr>
        <w:t>191</w:t>
      </w:r>
      <w:r>
        <w:rPr>
          <w:rFonts w:cs="Times New Roman"/>
          <w:vertAlign w:val="superscript"/>
          <w:lang w:val="en-US"/>
        </w:rPr>
        <w:t>r</w:t>
      </w:r>
      <w:r>
        <w:rPr>
          <w:rFonts w:cs="Times New Roman"/>
        </w:rPr>
        <w:t xml:space="preserve"> Ήχος πλ. δ΄ Εκκαύσατε την κάμινον</w:t>
      </w:r>
    </w:p>
    <w:p w14:paraId="4602DD9D" w14:textId="77777777" w:rsidR="00DB4596" w:rsidRDefault="00555088">
      <w:pPr>
        <w:rPr>
          <w:rFonts w:ascii="Times New Roman" w:hAnsi="Times New Roman" w:cs="Times New Roman"/>
        </w:rPr>
      </w:pPr>
      <w:r>
        <w:rPr>
          <w:rFonts w:cs="Times New Roman"/>
        </w:rPr>
        <w:t>Ειρμός· κράτημα, εκλογή εκ της Ψαλτήρας.</w:t>
      </w:r>
    </w:p>
    <w:p w14:paraId="4602DD9E" w14:textId="77777777" w:rsidR="00DB4596" w:rsidRDefault="00DB4596">
      <w:pPr>
        <w:rPr>
          <w:rFonts w:ascii="Times New Roman" w:hAnsi="Times New Roman" w:cs="Times New Roman"/>
        </w:rPr>
      </w:pPr>
    </w:p>
    <w:p w14:paraId="4602DD9F" w14:textId="5F7A69B0" w:rsidR="00DB4596" w:rsidRDefault="00555088">
      <w:pPr>
        <w:rPr>
          <w:rFonts w:ascii="Times New Roman" w:hAnsi="Times New Roman" w:cs="Times New Roman"/>
        </w:rPr>
      </w:pPr>
      <w:r>
        <w:rPr>
          <w:rFonts w:cs="Times New Roman"/>
        </w:rPr>
        <w:t xml:space="preserve">Παντελεήμονος 965, ΑΝΘΟΛΟΓΙΑ, αι. </w:t>
      </w:r>
      <w:r w:rsidR="00E03CBD">
        <w:t>17ος</w:t>
      </w:r>
      <w:r>
        <w:rPr>
          <w:rFonts w:cs="Times New Roman"/>
        </w:rPr>
        <w:t xml:space="preserve"> (μέσα)</w:t>
      </w:r>
    </w:p>
    <w:p w14:paraId="4602DDA0" w14:textId="77777777" w:rsidR="00DB4596" w:rsidRDefault="00555088">
      <w:pPr>
        <w:rPr>
          <w:rFonts w:ascii="Times New Roman" w:hAnsi="Times New Roman" w:cs="Times New Roman"/>
        </w:rPr>
      </w:pPr>
      <w:r>
        <w:rPr>
          <w:rFonts w:cs="Times New Roman"/>
        </w:rPr>
        <w:t>75</w:t>
      </w:r>
      <w:r>
        <w:rPr>
          <w:rFonts w:cs="Times New Roman"/>
          <w:vertAlign w:val="superscript"/>
          <w:lang w:val="en-US"/>
        </w:rPr>
        <w:t>r</w:t>
      </w:r>
      <w:r>
        <w:rPr>
          <w:rFonts w:cs="Times New Roman"/>
        </w:rPr>
        <w:t xml:space="preserve"> Έτερον [Θεοφάνους Καρύκη]· ήχος πλ. α΄ </w:t>
      </w:r>
      <w:r>
        <w:rPr>
          <w:rFonts w:cs="Times New Roman"/>
          <w:i/>
        </w:rPr>
        <w:t>Νυν αι δυνάμεις</w:t>
      </w:r>
    </w:p>
    <w:p w14:paraId="2B6E9686" w14:textId="77777777" w:rsidR="00A92A23" w:rsidRDefault="00555088">
      <w:pPr>
        <w:rPr>
          <w:rFonts w:cs="Times New Roman"/>
        </w:rPr>
      </w:pPr>
      <w:r>
        <w:rPr>
          <w:rFonts w:cs="Times New Roman"/>
        </w:rPr>
        <w:t>87</w:t>
      </w:r>
      <w:r>
        <w:rPr>
          <w:rFonts w:cs="Times New Roman"/>
          <w:vertAlign w:val="superscript"/>
          <w:lang w:val="en-US"/>
        </w:rPr>
        <w:t>r</w:t>
      </w:r>
      <w:r>
        <w:rPr>
          <w:rFonts w:cs="Times New Roman"/>
        </w:rPr>
        <w:t xml:space="preserve"> Αρχή και των κατ’ ήχον η΄ ηχημάτων. Το μεν παρόν ποίημα του Χρυσάφη, εκαλλωπίσθη παρά του Καρύκη· ήχος α΄.</w:t>
      </w:r>
    </w:p>
    <w:p w14:paraId="4602DDA1" w14:textId="504C45BF" w:rsidR="00DB4596" w:rsidRDefault="00A92A23">
      <w:pPr>
        <w:rPr>
          <w:rFonts w:ascii="Times New Roman" w:hAnsi="Times New Roman" w:cs="Times New Roman"/>
        </w:rPr>
      </w:pPr>
      <w:r w:rsidRPr="00A92A23">
        <w:rPr>
          <w:rFonts w:cs="Times New Roman"/>
        </w:rPr>
        <w:t xml:space="preserve">[87r-97v] </w:t>
      </w:r>
      <w:r w:rsidR="00555088">
        <w:rPr>
          <w:rFonts w:cs="Times New Roman"/>
          <w:color w:val="00B0F0"/>
        </w:rPr>
        <w:t>Ακολουθούν</w:t>
      </w:r>
      <w:r w:rsidRPr="00A92A23">
        <w:rPr>
          <w:rFonts w:cs="Times New Roman"/>
          <w:color w:val="00B0F0"/>
        </w:rPr>
        <w:t xml:space="preserve"> [</w:t>
      </w:r>
      <w:r>
        <w:rPr>
          <w:rFonts w:cs="Times New Roman"/>
          <w:color w:val="00B0F0"/>
        </w:rPr>
        <w:t>κρατήματα</w:t>
      </w:r>
      <w:r w:rsidRPr="00A92A23">
        <w:rPr>
          <w:rFonts w:cs="Times New Roman"/>
          <w:color w:val="00B0F0"/>
        </w:rPr>
        <w:t>]</w:t>
      </w:r>
      <w:r w:rsidR="00555088">
        <w:rPr>
          <w:rFonts w:cs="Times New Roman"/>
        </w:rPr>
        <w:t>· Γαβριήλ μοναχού – καλλωπισθέν παρά του Καρύκη (ήχος β΄), και τα λοιπά της σειράς, ανωνύμως.</w:t>
      </w:r>
    </w:p>
    <w:p w14:paraId="4602DDA2" w14:textId="77777777" w:rsidR="00DB4596" w:rsidRDefault="00DB4596">
      <w:pPr>
        <w:rPr>
          <w:rFonts w:ascii="Times New Roman" w:hAnsi="Times New Roman" w:cs="Times New Roman"/>
        </w:rPr>
      </w:pPr>
    </w:p>
    <w:p w14:paraId="4602DDA3" w14:textId="44B2BF4B" w:rsidR="00DB4596" w:rsidRDefault="00555088">
      <w:pPr>
        <w:rPr>
          <w:rFonts w:ascii="Times New Roman" w:hAnsi="Times New Roman" w:cs="Times New Roman"/>
        </w:rPr>
      </w:pPr>
      <w:r>
        <w:rPr>
          <w:rFonts w:cs="Times New Roman"/>
        </w:rPr>
        <w:t xml:space="preserve">Παντελεήμονος 967, ΑΝΘΟΛΟΓΙΑ, αι. </w:t>
      </w:r>
      <w:r w:rsidR="006A236C">
        <w:t>18ος</w:t>
      </w:r>
      <w:r>
        <w:rPr>
          <w:rFonts w:cs="Times New Roman"/>
        </w:rPr>
        <w:t xml:space="preserve"> (αρχές)</w:t>
      </w:r>
    </w:p>
    <w:p w14:paraId="4602DDA4" w14:textId="77777777" w:rsidR="00DB4596" w:rsidRDefault="00555088">
      <w:pPr>
        <w:rPr>
          <w:rFonts w:ascii="Times New Roman" w:hAnsi="Times New Roman" w:cs="Times New Roman"/>
        </w:rPr>
      </w:pPr>
      <w:r>
        <w:rPr>
          <w:rFonts w:cs="Times New Roman"/>
        </w:rPr>
        <w:t>111</w:t>
      </w:r>
      <w:r>
        <w:rPr>
          <w:rFonts w:cs="Times New Roman"/>
          <w:vertAlign w:val="superscript"/>
          <w:lang w:val="en-US"/>
        </w:rPr>
        <w:t>v</w:t>
      </w:r>
      <w:r>
        <w:rPr>
          <w:rFonts w:cs="Times New Roman"/>
        </w:rPr>
        <w:t xml:space="preserve"> Το λεγόμενον νάϊ, προς των ισμαηλιτών· ήχος πλ. α΄.</w:t>
      </w:r>
    </w:p>
    <w:p w14:paraId="4602DDA5" w14:textId="77777777" w:rsidR="00DB4596" w:rsidRDefault="00555088">
      <w:pPr>
        <w:rPr>
          <w:rFonts w:ascii="Times New Roman" w:hAnsi="Times New Roman" w:cs="Times New Roman"/>
        </w:rPr>
      </w:pPr>
      <w:r>
        <w:rPr>
          <w:rFonts w:cs="Times New Roman"/>
          <w:color w:val="00B0F0"/>
        </w:rPr>
        <w:t>Κράτημα, του Θεοφάνους Καρύκη</w:t>
      </w:r>
      <w:r>
        <w:rPr>
          <w:rFonts w:cs="Times New Roman"/>
        </w:rPr>
        <w:t>.</w:t>
      </w:r>
    </w:p>
    <w:p w14:paraId="4602DDA6" w14:textId="77777777" w:rsidR="00DB4596" w:rsidRDefault="00DB4596">
      <w:pPr>
        <w:rPr>
          <w:rFonts w:ascii="Times New Roman" w:hAnsi="Times New Roman" w:cs="Times New Roman"/>
        </w:rPr>
      </w:pPr>
    </w:p>
    <w:p w14:paraId="4602DDA7" w14:textId="7D5CC95B" w:rsidR="00DB4596" w:rsidRDefault="00555088">
      <w:pPr>
        <w:rPr>
          <w:rFonts w:ascii="Times New Roman" w:hAnsi="Times New Roman" w:cs="Times New Roman"/>
        </w:rPr>
      </w:pPr>
      <w:r>
        <w:rPr>
          <w:rFonts w:cs="Times New Roman"/>
        </w:rPr>
        <w:t xml:space="preserve">Παντελεήμονος 972, ΑΝΘΟΛΟΓΙΑ (ΠΑΠΑΔΙΚΗ), αι. </w:t>
      </w:r>
      <w:r w:rsidR="006C6A5C">
        <w:t>18ος</w:t>
      </w:r>
      <w:r>
        <w:rPr>
          <w:rFonts w:cs="Times New Roman"/>
        </w:rPr>
        <w:t xml:space="preserve"> (μέσα)</w:t>
      </w:r>
    </w:p>
    <w:p w14:paraId="4602DDA8" w14:textId="77777777" w:rsidR="00DB4596" w:rsidRDefault="00555088">
      <w:pPr>
        <w:rPr>
          <w:rFonts w:ascii="Times New Roman" w:hAnsi="Times New Roman" w:cs="Times New Roman"/>
        </w:rPr>
      </w:pPr>
      <w:r>
        <w:rPr>
          <w:rFonts w:cs="Times New Roman"/>
        </w:rPr>
        <w:t>261</w:t>
      </w:r>
      <w:r>
        <w:rPr>
          <w:rFonts w:cs="Times New Roman"/>
          <w:vertAlign w:val="superscript"/>
          <w:lang w:val="en-US"/>
        </w:rPr>
        <w:t>v</w:t>
      </w:r>
      <w:r>
        <w:rPr>
          <w:rFonts w:cs="Times New Roman"/>
        </w:rPr>
        <w:t xml:space="preserve"> [χερουβικό Θεοφάνους] Καρύκη· ήχος πλ. α΄ </w:t>
      </w:r>
      <w:r>
        <w:rPr>
          <w:rFonts w:cs="Times New Roman"/>
          <w:i/>
        </w:rPr>
        <w:t>Οι τα χερουβίμ</w:t>
      </w:r>
    </w:p>
    <w:p w14:paraId="4602DDA9" w14:textId="77777777" w:rsidR="00DB4596" w:rsidRDefault="00DB4596">
      <w:pPr>
        <w:rPr>
          <w:rFonts w:ascii="Times New Roman" w:hAnsi="Times New Roman" w:cs="Times New Roman"/>
        </w:rPr>
      </w:pPr>
    </w:p>
    <w:p w14:paraId="4602DDAA" w14:textId="6F5EFC7E" w:rsidR="00DB4596" w:rsidRDefault="00555088">
      <w:pPr>
        <w:rPr>
          <w:rFonts w:ascii="Times New Roman" w:hAnsi="Times New Roman" w:cs="Times New Roman"/>
        </w:rPr>
      </w:pPr>
      <w:r>
        <w:rPr>
          <w:rFonts w:cs="Times New Roman"/>
        </w:rPr>
        <w:t xml:space="preserve">Παντελεήμονος 994, ΑΝΘΟΛΟΓΙΑ (ΠΑΠΑΔΙΚΗ), αι. </w:t>
      </w:r>
      <w:r w:rsidR="006C6A5C">
        <w:t>18ος</w:t>
      </w:r>
      <w:r>
        <w:rPr>
          <w:rFonts w:cs="Times New Roman"/>
        </w:rPr>
        <w:t xml:space="preserve"> (μέσα)</w:t>
      </w:r>
    </w:p>
    <w:p w14:paraId="4602DDAB" w14:textId="77777777" w:rsidR="00DB4596" w:rsidRDefault="00555088">
      <w:pPr>
        <w:rPr>
          <w:rFonts w:ascii="Times New Roman" w:hAnsi="Times New Roman" w:cs="Times New Roman"/>
        </w:rPr>
      </w:pPr>
      <w:r>
        <w:rPr>
          <w:rFonts w:cs="Times New Roman"/>
        </w:rPr>
        <w:t>241</w:t>
      </w:r>
      <w:r>
        <w:rPr>
          <w:rFonts w:cs="Times New Roman"/>
          <w:vertAlign w:val="superscript"/>
          <w:lang w:val="en-US"/>
        </w:rPr>
        <w:t>v</w:t>
      </w:r>
      <w:r>
        <w:rPr>
          <w:rFonts w:cs="Times New Roman"/>
        </w:rPr>
        <w:t xml:space="preserve"> [χερουβικό] Θεοφάνους πατριάρχου του Καρύκη· ήχος πλ. α΄ </w:t>
      </w:r>
      <w:r>
        <w:rPr>
          <w:rFonts w:cs="Times New Roman"/>
          <w:i/>
        </w:rPr>
        <w:t>Οι τα χερουβίμ</w:t>
      </w:r>
    </w:p>
    <w:p w14:paraId="4602DDAC" w14:textId="77777777" w:rsidR="00DB4596" w:rsidRDefault="00DB4596">
      <w:pPr>
        <w:rPr>
          <w:rFonts w:ascii="Times New Roman" w:hAnsi="Times New Roman" w:cs="Times New Roman"/>
        </w:rPr>
      </w:pPr>
    </w:p>
    <w:p w14:paraId="4602DDAD" w14:textId="39818C99" w:rsidR="00DB4596" w:rsidRDefault="00555088">
      <w:pPr>
        <w:rPr>
          <w:rFonts w:ascii="Times New Roman" w:hAnsi="Times New Roman" w:cs="Times New Roman"/>
        </w:rPr>
      </w:pPr>
      <w:r>
        <w:rPr>
          <w:rFonts w:cs="Times New Roman"/>
        </w:rPr>
        <w:t>Παντελεήμονος 1005, ΑΝΘΟΛΟΓΙΑ (ΠΑΠΑΔΙΚΗ), αι.</w:t>
      </w:r>
      <w:r w:rsidR="006C6A5C" w:rsidRPr="006C6A5C">
        <w:t xml:space="preserve"> </w:t>
      </w:r>
      <w:r w:rsidR="006C6A5C">
        <w:t>18ος</w:t>
      </w:r>
      <w:r>
        <w:rPr>
          <w:rFonts w:cs="Times New Roman"/>
        </w:rPr>
        <w:t xml:space="preserve"> (αρχές)</w:t>
      </w:r>
    </w:p>
    <w:p w14:paraId="4602DDAE" w14:textId="77777777" w:rsidR="00DB4596" w:rsidRDefault="00555088">
      <w:pPr>
        <w:rPr>
          <w:rFonts w:ascii="Times New Roman" w:hAnsi="Times New Roman" w:cs="Times New Roman"/>
        </w:rPr>
      </w:pPr>
      <w:r>
        <w:rPr>
          <w:rFonts w:cs="Times New Roman"/>
        </w:rPr>
        <w:t>[95</w:t>
      </w:r>
      <w:r>
        <w:rPr>
          <w:rFonts w:cs="Times New Roman"/>
          <w:vertAlign w:val="superscript"/>
          <w:lang w:val="en-US"/>
        </w:rPr>
        <w:t>v</w:t>
      </w:r>
      <w:r>
        <w:rPr>
          <w:rFonts w:cs="Times New Roman"/>
        </w:rPr>
        <w:t>-114</w:t>
      </w:r>
      <w:r>
        <w:rPr>
          <w:rFonts w:cs="Times New Roman"/>
          <w:vertAlign w:val="superscript"/>
          <w:lang w:val="en-US"/>
        </w:rPr>
        <w:t>r</w:t>
      </w:r>
      <w:r>
        <w:rPr>
          <w:rFonts w:cs="Times New Roman"/>
        </w:rPr>
        <w:t>] [χερουβικό] Θεοφάνους πατριάρχου Καρύκη</w:t>
      </w:r>
    </w:p>
    <w:p w14:paraId="4602DDAF" w14:textId="77777777" w:rsidR="00DB4596" w:rsidRDefault="00555088">
      <w:pPr>
        <w:rPr>
          <w:rFonts w:ascii="Times New Roman" w:hAnsi="Times New Roman" w:cs="Times New Roman"/>
        </w:rPr>
      </w:pPr>
      <w:r>
        <w:rPr>
          <w:rFonts w:cs="Times New Roman"/>
        </w:rPr>
        <w:t>238</w:t>
      </w:r>
      <w:r>
        <w:rPr>
          <w:rFonts w:cs="Times New Roman"/>
          <w:vertAlign w:val="superscript"/>
          <w:lang w:val="en-US"/>
        </w:rPr>
        <w:t>v</w:t>
      </w:r>
      <w:r>
        <w:rPr>
          <w:rFonts w:cs="Times New Roman"/>
        </w:rPr>
        <w:t xml:space="preserve"> Το παρόν νάϊ εστί ποίημα κυρ Θεοφάνους πατριάρχου Κωνσταντινουπόλεως· ήχος πλ. α΄ </w:t>
      </w:r>
      <w:r>
        <w:rPr>
          <w:rFonts w:cs="Times New Roman"/>
          <w:i/>
        </w:rPr>
        <w:t>Ανεανε</w:t>
      </w:r>
    </w:p>
    <w:p w14:paraId="4602DDB0" w14:textId="77777777" w:rsidR="00DB4596" w:rsidRDefault="00DB4596">
      <w:pPr>
        <w:rPr>
          <w:rFonts w:ascii="Times New Roman" w:hAnsi="Times New Roman" w:cs="Times New Roman"/>
        </w:rPr>
      </w:pPr>
    </w:p>
    <w:p w14:paraId="4602DDB1" w14:textId="168C8878" w:rsidR="00DB4596" w:rsidRDefault="00555088">
      <w:pPr>
        <w:rPr>
          <w:rFonts w:ascii="Times New Roman" w:hAnsi="Times New Roman" w:cs="Times New Roman"/>
        </w:rPr>
      </w:pPr>
      <w:r>
        <w:rPr>
          <w:rFonts w:cs="Times New Roman"/>
        </w:rPr>
        <w:t xml:space="preserve">Παντελεήμονος 1008, ΑΝΘΟΛΟΓΙΑ (ΠΑΠΑΔΙΚΗ), αι. </w:t>
      </w:r>
      <w:r w:rsidR="00486AF3">
        <w:t>17ος</w:t>
      </w:r>
      <w:r>
        <w:rPr>
          <w:rFonts w:cs="Times New Roman"/>
        </w:rPr>
        <w:t xml:space="preserve"> (δ΄ τέταρτο), χφ. Μπαλασίου ιερέως</w:t>
      </w:r>
    </w:p>
    <w:p w14:paraId="4602DDB2" w14:textId="77777777" w:rsidR="00DB4596" w:rsidRDefault="00555088">
      <w:pPr>
        <w:rPr>
          <w:rFonts w:ascii="Times New Roman" w:hAnsi="Times New Roman" w:cs="Times New Roman"/>
        </w:rPr>
      </w:pPr>
      <w:r>
        <w:rPr>
          <w:rFonts w:cs="Times New Roman"/>
        </w:rPr>
        <w:t>391</w:t>
      </w:r>
      <w:r>
        <w:rPr>
          <w:rFonts w:cs="Times New Roman"/>
          <w:vertAlign w:val="superscript"/>
          <w:lang w:val="en-US"/>
        </w:rPr>
        <w:t>v</w:t>
      </w:r>
      <w:r>
        <w:rPr>
          <w:rFonts w:cs="Times New Roman"/>
        </w:rPr>
        <w:t xml:space="preserve"> Χερουβικόν, ποίημα κυρίου Θεοφάνους Πατριάρχου του Καρύκη· ήχος α΄ </w:t>
      </w:r>
      <w:r>
        <w:rPr>
          <w:rFonts w:cs="Times New Roman"/>
          <w:i/>
        </w:rPr>
        <w:t>Οι τα χερουβίμ</w:t>
      </w:r>
    </w:p>
    <w:p w14:paraId="4602DDB3" w14:textId="77777777" w:rsidR="00DB4596" w:rsidRDefault="00DB4596">
      <w:pPr>
        <w:rPr>
          <w:rFonts w:ascii="Times New Roman" w:hAnsi="Times New Roman" w:cs="Times New Roman"/>
        </w:rPr>
      </w:pPr>
    </w:p>
    <w:p w14:paraId="4602DDB4" w14:textId="7D34491D" w:rsidR="00DB4596" w:rsidRDefault="00555088">
      <w:pPr>
        <w:rPr>
          <w:rFonts w:ascii="Times New Roman" w:hAnsi="Times New Roman" w:cs="Times New Roman"/>
        </w:rPr>
      </w:pPr>
      <w:r>
        <w:rPr>
          <w:rFonts w:cs="Times New Roman"/>
        </w:rPr>
        <w:t xml:space="preserve">Παντελεήμονος 1012, ΑΝΑΣΤΑΣΙΜΑΤΑΡΙΟ (Χρυσάφη του νέου) – ΑΝΘΟΛΟΓΙΑ, αι. </w:t>
      </w:r>
      <w:r w:rsidR="00396530">
        <w:t>18ος</w:t>
      </w:r>
      <w:r>
        <w:rPr>
          <w:rFonts w:cs="Times New Roman"/>
        </w:rPr>
        <w:t xml:space="preserve"> (1768)</w:t>
      </w:r>
    </w:p>
    <w:p w14:paraId="4602DDB5" w14:textId="77777777" w:rsidR="00DB4596" w:rsidRDefault="00555088">
      <w:pPr>
        <w:rPr>
          <w:rFonts w:ascii="Times New Roman" w:hAnsi="Times New Roman" w:cs="Times New Roman"/>
        </w:rPr>
      </w:pPr>
      <w:r>
        <w:rPr>
          <w:rFonts w:cs="Times New Roman"/>
        </w:rPr>
        <w:t>239</w:t>
      </w:r>
      <w:r>
        <w:rPr>
          <w:rFonts w:cs="Times New Roman"/>
          <w:vertAlign w:val="superscript"/>
          <w:lang w:val="en-US"/>
        </w:rPr>
        <w:t>v</w:t>
      </w:r>
      <w:r>
        <w:rPr>
          <w:rFonts w:cs="Times New Roman"/>
        </w:rPr>
        <w:t xml:space="preserve"> Ήχημα καλούμενον πεστρέφι· ποιηθέν παρά Θεοφάνους του Καρύκη· ήχος βαρύς </w:t>
      </w:r>
      <w:r>
        <w:rPr>
          <w:rFonts w:cs="Times New Roman"/>
          <w:i/>
        </w:rPr>
        <w:t>Νεϊνενε</w:t>
      </w:r>
    </w:p>
    <w:p w14:paraId="4602DDB6" w14:textId="16A98B9A" w:rsidR="00DB4596" w:rsidRDefault="00555088">
      <w:pPr>
        <w:rPr>
          <w:rFonts w:ascii="Times New Roman" w:hAnsi="Times New Roman" w:cs="Times New Roman"/>
        </w:rPr>
      </w:pPr>
      <w:r>
        <w:rPr>
          <w:rFonts w:cs="Times New Roman"/>
        </w:rPr>
        <w:t>241</w:t>
      </w:r>
      <w:r>
        <w:rPr>
          <w:rFonts w:cs="Times New Roman"/>
          <w:vertAlign w:val="superscript"/>
          <w:lang w:val="en-US"/>
        </w:rPr>
        <w:t>r</w:t>
      </w:r>
      <w:r>
        <w:rPr>
          <w:rFonts w:cs="Times New Roman"/>
        </w:rPr>
        <w:t xml:space="preserve"> Έτερον </w:t>
      </w:r>
      <w:r w:rsidR="003E18C2">
        <w:rPr>
          <w:rFonts w:cs="Times New Roman"/>
        </w:rPr>
        <w:t xml:space="preserve">[Κράτημα] </w:t>
      </w:r>
      <w:r>
        <w:rPr>
          <w:rFonts w:cs="Times New Roman"/>
        </w:rPr>
        <w:t>καλούμενον νάϊ, του αυτού κυρ Θεοφάνους Πατριάρχου του Καρύκη· ήχος πλ. α΄.</w:t>
      </w:r>
      <w:r w:rsidR="004D3B9A">
        <w:rPr>
          <w:rFonts w:cs="Times New Roman"/>
        </w:rPr>
        <w:t xml:space="preserve"> </w:t>
      </w:r>
      <w:r w:rsidR="004D3B9A" w:rsidRPr="009D7AD8">
        <w:rPr>
          <w:rFonts w:cs="Times New Roman"/>
          <w:iCs/>
        </w:rPr>
        <w:t>(</w:t>
      </w:r>
      <w:r w:rsidR="004D3B9A" w:rsidRPr="00C43C89">
        <w:rPr>
          <w:rFonts w:cs="Times New Roman"/>
          <w:b/>
          <w:bCs/>
        </w:rPr>
        <w:t>κράτημα Α</w:t>
      </w:r>
      <w:r w:rsidR="004D3B9A">
        <w:rPr>
          <w:rFonts w:cs="Times New Roman"/>
        </w:rPr>
        <w:t xml:space="preserve"> με τον οθωμανικό στίχο στο τέλος</w:t>
      </w:r>
      <w:r w:rsidR="004D3B9A" w:rsidRPr="009D7AD8">
        <w:rPr>
          <w:rFonts w:cs="Times New Roman"/>
          <w:iCs/>
        </w:rPr>
        <w:t>)</w:t>
      </w:r>
      <w:r w:rsidR="004D3B9A">
        <w:rPr>
          <w:rFonts w:cs="Times New Roman"/>
          <w:iCs/>
        </w:rPr>
        <w:t xml:space="preserve"> </w:t>
      </w:r>
      <w:r w:rsidR="004D3B9A">
        <w:rPr>
          <w:rFonts w:cs="Times New Roman"/>
        </w:rPr>
        <w:t>{</w:t>
      </w:r>
      <w:r w:rsidR="004D3B9A" w:rsidRPr="00F3757E">
        <w:rPr>
          <w:rFonts w:cs="Times New Roman"/>
          <w:highlight w:val="cyan"/>
        </w:rPr>
        <w:t>Καλαϊτζίδης 2020, σ 85</w:t>
      </w:r>
      <w:r w:rsidR="004D3B9A">
        <w:rPr>
          <w:rFonts w:cs="Times New Roman"/>
        </w:rPr>
        <w:t>}</w:t>
      </w:r>
    </w:p>
    <w:p w14:paraId="4602DDB7" w14:textId="77777777" w:rsidR="00DB4596" w:rsidRDefault="00DB4596">
      <w:pPr>
        <w:rPr>
          <w:rFonts w:ascii="Times New Roman" w:hAnsi="Times New Roman" w:cs="Times New Roman"/>
        </w:rPr>
      </w:pPr>
    </w:p>
    <w:p w14:paraId="4602DDB8" w14:textId="2F3A63D4" w:rsidR="00DB4596" w:rsidRDefault="00555088">
      <w:pPr>
        <w:rPr>
          <w:rFonts w:ascii="Times New Roman" w:hAnsi="Times New Roman" w:cs="Times New Roman"/>
        </w:rPr>
      </w:pPr>
      <w:r>
        <w:rPr>
          <w:rFonts w:cs="Times New Roman"/>
        </w:rPr>
        <w:t xml:space="preserve">Παντελεήμονος 1016, ΑΝΑΣΤΑΣΙΜΑΤΑΡΙΟ (Χρυσάφη του νέου) – ΑΝΘΟΛΟΓΙΑ, αι. </w:t>
      </w:r>
      <w:r w:rsidR="00634A38">
        <w:t>18ος</w:t>
      </w:r>
      <w:r>
        <w:rPr>
          <w:rFonts w:cs="Times New Roman"/>
        </w:rPr>
        <w:t xml:space="preserve"> (1728)</w:t>
      </w:r>
    </w:p>
    <w:p w14:paraId="4602DDB9" w14:textId="77777777" w:rsidR="00DB4596" w:rsidRDefault="00555088">
      <w:pPr>
        <w:rPr>
          <w:rFonts w:ascii="Times New Roman" w:hAnsi="Times New Roman" w:cs="Times New Roman"/>
        </w:rPr>
      </w:pPr>
      <w:r>
        <w:rPr>
          <w:rFonts w:cs="Times New Roman"/>
        </w:rPr>
        <w:t>172</w:t>
      </w:r>
      <w:r>
        <w:rPr>
          <w:rFonts w:cs="Times New Roman"/>
          <w:vertAlign w:val="superscript"/>
          <w:lang w:val="en-US"/>
        </w:rPr>
        <w:t>r</w:t>
      </w:r>
      <w:r>
        <w:rPr>
          <w:rFonts w:cs="Times New Roman"/>
        </w:rPr>
        <w:t xml:space="preserve"> [Χερουβικό] Θεοφάνους [Καρύκη]· ήχος πλ. α΄ </w:t>
      </w:r>
      <w:r>
        <w:rPr>
          <w:rFonts w:cs="Times New Roman"/>
          <w:i/>
        </w:rPr>
        <w:t>Οι τα χερουβίμ</w:t>
      </w:r>
    </w:p>
    <w:p w14:paraId="4602DDBA" w14:textId="77777777" w:rsidR="00DB4596" w:rsidRDefault="00555088">
      <w:pPr>
        <w:rPr>
          <w:rFonts w:ascii="Times New Roman" w:hAnsi="Times New Roman" w:cs="Times New Roman"/>
        </w:rPr>
      </w:pPr>
      <w:r>
        <w:rPr>
          <w:rFonts w:cs="Times New Roman"/>
        </w:rPr>
        <w:t>[297</w:t>
      </w:r>
      <w:r>
        <w:rPr>
          <w:rFonts w:cs="Times New Roman"/>
          <w:vertAlign w:val="superscript"/>
          <w:lang w:val="en-US"/>
        </w:rPr>
        <w:t>r</w:t>
      </w:r>
      <w:r>
        <w:rPr>
          <w:rFonts w:cs="Times New Roman"/>
        </w:rPr>
        <w:t>-328</w:t>
      </w:r>
      <w:r>
        <w:rPr>
          <w:rFonts w:cs="Times New Roman"/>
          <w:vertAlign w:val="superscript"/>
          <w:lang w:val="en-US"/>
        </w:rPr>
        <w:t>v</w:t>
      </w:r>
      <w:r>
        <w:rPr>
          <w:rFonts w:cs="Times New Roman"/>
        </w:rPr>
        <w:t>] {κρατήματα} Θεοφάνους του Καρύκη (ήχος α΄ και έτερος α΄).</w:t>
      </w:r>
    </w:p>
    <w:p w14:paraId="4602DDBB" w14:textId="77777777" w:rsidR="00DB4596" w:rsidRDefault="00DB4596">
      <w:pPr>
        <w:rPr>
          <w:rFonts w:ascii="Times New Roman" w:hAnsi="Times New Roman" w:cs="Times New Roman"/>
        </w:rPr>
      </w:pPr>
    </w:p>
    <w:p w14:paraId="4602DDBC" w14:textId="74F9404B" w:rsidR="00DB4596" w:rsidRDefault="00555088">
      <w:pPr>
        <w:rPr>
          <w:rFonts w:ascii="Times New Roman" w:hAnsi="Times New Roman" w:cs="Times New Roman"/>
        </w:rPr>
      </w:pPr>
      <w:r>
        <w:rPr>
          <w:rFonts w:cs="Times New Roman"/>
        </w:rPr>
        <w:t xml:space="preserve">Παντελεήμονος 1046, ΚΡΑΤΗΜΑΤΑΡΙΟ – ΜΑΘΗΜΑΤΑΡΙΟ, αι. </w:t>
      </w:r>
      <w:r w:rsidR="00634A38">
        <w:t>16ος</w:t>
      </w:r>
      <w:r w:rsidR="00634A38">
        <w:rPr>
          <w:rFonts w:cs="Times New Roman"/>
        </w:rPr>
        <w:t xml:space="preserve"> </w:t>
      </w:r>
      <w:r>
        <w:rPr>
          <w:rFonts w:cs="Times New Roman"/>
        </w:rPr>
        <w:t>(μέσα)</w:t>
      </w:r>
    </w:p>
    <w:p w14:paraId="4602DDBD" w14:textId="546D3E76" w:rsidR="00DB4596" w:rsidRDefault="00B936D7">
      <w:pPr>
        <w:rPr>
          <w:rFonts w:ascii="Times New Roman" w:hAnsi="Times New Roman" w:cs="Times New Roman"/>
        </w:rPr>
      </w:pPr>
      <w:r>
        <w:rPr>
          <w:rFonts w:cs="Times New Roman"/>
        </w:rPr>
        <w:t xml:space="preserve">Σύνθεση </w:t>
      </w:r>
      <w:r w:rsidR="00555088">
        <w:rPr>
          <w:rFonts w:cs="Times New Roman"/>
        </w:rPr>
        <w:t>του Καρύκη στα φύλλα 110-125. Συνοπτική καταλογογράφ</w:t>
      </w:r>
      <w:r w:rsidR="00F12392">
        <w:rPr>
          <w:rFonts w:cs="Times New Roman"/>
        </w:rPr>
        <w:t>η</w:t>
      </w:r>
      <w:r w:rsidR="00555088">
        <w:rPr>
          <w:rFonts w:cs="Times New Roman"/>
        </w:rPr>
        <w:t>ση</w:t>
      </w:r>
    </w:p>
    <w:p w14:paraId="4602DDBE" w14:textId="77777777" w:rsidR="00DB4596" w:rsidRDefault="00DB4596">
      <w:pPr>
        <w:rPr>
          <w:rFonts w:ascii="Times New Roman" w:hAnsi="Times New Roman" w:cs="Times New Roman"/>
        </w:rPr>
      </w:pPr>
    </w:p>
    <w:p w14:paraId="4602DDBF" w14:textId="3B8F741E" w:rsidR="00DB4596" w:rsidRDefault="00555088">
      <w:pPr>
        <w:rPr>
          <w:rFonts w:ascii="Times New Roman" w:hAnsi="Times New Roman" w:cs="Times New Roman"/>
        </w:rPr>
      </w:pPr>
      <w:r>
        <w:rPr>
          <w:rFonts w:cs="Times New Roman"/>
        </w:rPr>
        <w:t xml:space="preserve">Παντελεήμονος 1049, ΑΝΘΟΛΟΓΙΑ (θείας Λειτουργίας), αι. </w:t>
      </w:r>
      <w:r w:rsidR="00BC14E3">
        <w:t>17ος</w:t>
      </w:r>
      <w:r>
        <w:rPr>
          <w:rFonts w:cs="Times New Roman"/>
        </w:rPr>
        <w:t xml:space="preserve"> (μέσα)</w:t>
      </w:r>
    </w:p>
    <w:p w14:paraId="4602DDC0" w14:textId="77777777" w:rsidR="00DB4596" w:rsidRDefault="00555088">
      <w:pPr>
        <w:rPr>
          <w:rFonts w:ascii="Times New Roman" w:hAnsi="Times New Roman" w:cs="Times New Roman"/>
        </w:rPr>
      </w:pPr>
      <w:r>
        <w:rPr>
          <w:rFonts w:cs="Times New Roman"/>
        </w:rPr>
        <w:t>6</w:t>
      </w:r>
      <w:r>
        <w:rPr>
          <w:rFonts w:cs="Times New Roman"/>
          <w:vertAlign w:val="superscript"/>
          <w:lang w:val="en-US"/>
        </w:rPr>
        <w:t>r</w:t>
      </w:r>
      <w:r>
        <w:rPr>
          <w:rFonts w:cs="Times New Roman"/>
        </w:rPr>
        <w:t xml:space="preserve"> Θεοφάνους Καρύκη· ήχος πλ. α΄ </w:t>
      </w:r>
      <w:r>
        <w:rPr>
          <w:rFonts w:cs="Times New Roman"/>
          <w:i/>
        </w:rPr>
        <w:t>Οι τα χερουβίμ</w:t>
      </w:r>
    </w:p>
    <w:p w14:paraId="4602DDC1" w14:textId="77777777" w:rsidR="00DB4596" w:rsidRDefault="00DB4596">
      <w:pPr>
        <w:rPr>
          <w:rFonts w:ascii="Times New Roman" w:hAnsi="Times New Roman" w:cs="Times New Roman"/>
        </w:rPr>
      </w:pPr>
    </w:p>
    <w:p w14:paraId="4602DDC2" w14:textId="32E55D11" w:rsidR="00DB4596" w:rsidRDefault="00555088">
      <w:pPr>
        <w:rPr>
          <w:rFonts w:ascii="Times New Roman" w:hAnsi="Times New Roman" w:cs="Times New Roman"/>
        </w:rPr>
      </w:pPr>
      <w:r>
        <w:rPr>
          <w:rFonts w:cs="Times New Roman"/>
        </w:rPr>
        <w:t xml:space="preserve">Γρηγορίου 14, ΑΝΘΟΛΟΓΙΑ, αι. </w:t>
      </w:r>
      <w:r w:rsidR="00C756D1">
        <w:t>18ος</w:t>
      </w:r>
      <w:r w:rsidR="00C756D1">
        <w:rPr>
          <w:rFonts w:cs="Times New Roman"/>
        </w:rPr>
        <w:t xml:space="preserve"> </w:t>
      </w:r>
      <w:r>
        <w:rPr>
          <w:rFonts w:cs="Times New Roman"/>
        </w:rPr>
        <w:t>(β΄ τέταρτο)</w:t>
      </w:r>
    </w:p>
    <w:p w14:paraId="4602DDC3" w14:textId="77777777" w:rsidR="00DB4596" w:rsidRDefault="00555088">
      <w:pPr>
        <w:rPr>
          <w:rFonts w:ascii="Times New Roman" w:hAnsi="Times New Roman" w:cs="Times New Roman"/>
        </w:rPr>
      </w:pPr>
      <w:r>
        <w:rPr>
          <w:rFonts w:cs="Times New Roman"/>
        </w:rPr>
        <w:t>426</w:t>
      </w:r>
      <w:r>
        <w:rPr>
          <w:rFonts w:cs="Times New Roman"/>
          <w:vertAlign w:val="superscript"/>
          <w:lang w:val="en-US"/>
        </w:rPr>
        <w:t>r</w:t>
      </w:r>
      <w:r>
        <w:rPr>
          <w:rFonts w:cs="Times New Roman"/>
        </w:rPr>
        <w:t xml:space="preserve"> Κρατήματα οργανικά· [Αρσενίου του μικρού – Θεοφάνους Καρύκη]</w:t>
      </w:r>
    </w:p>
    <w:p w14:paraId="4602DDC4" w14:textId="77777777" w:rsidR="00DB4596" w:rsidRDefault="00DB4596">
      <w:pPr>
        <w:rPr>
          <w:rFonts w:ascii="Times New Roman" w:hAnsi="Times New Roman" w:cs="Times New Roman"/>
        </w:rPr>
      </w:pPr>
    </w:p>
    <w:p w14:paraId="4602DDC5" w14:textId="28AFB1EB" w:rsidR="00DB4596" w:rsidRDefault="00555088">
      <w:pPr>
        <w:rPr>
          <w:rFonts w:ascii="Times New Roman" w:hAnsi="Times New Roman" w:cs="Times New Roman"/>
        </w:rPr>
      </w:pPr>
      <w:r>
        <w:rPr>
          <w:rFonts w:cs="Times New Roman"/>
        </w:rPr>
        <w:t xml:space="preserve">Γρηγορίου 24, ΑΝΑΣΤΑΣΙΜΑΤΑΡΙΟ (Χρυσάφη του νέου) – ΑΝΘΟΛΟΓΙΑ, αι. </w:t>
      </w:r>
      <w:r w:rsidR="00267DE8">
        <w:t>18ος</w:t>
      </w:r>
      <w:r w:rsidR="00267DE8">
        <w:rPr>
          <w:rFonts w:cs="Times New Roman"/>
        </w:rPr>
        <w:t xml:space="preserve"> </w:t>
      </w:r>
      <w:r>
        <w:rPr>
          <w:rFonts w:cs="Times New Roman"/>
        </w:rPr>
        <w:t>(1736), χφ. Γερμανού ιερομονάχου Ολυμπιώτου</w:t>
      </w:r>
    </w:p>
    <w:p w14:paraId="4602DDC6" w14:textId="50D3E6CB" w:rsidR="00DB4596" w:rsidRDefault="00555088">
      <w:pPr>
        <w:rPr>
          <w:rFonts w:ascii="Times New Roman" w:hAnsi="Times New Roman" w:cs="Times New Roman"/>
        </w:rPr>
      </w:pPr>
      <w:r>
        <w:rPr>
          <w:rFonts w:cs="Times New Roman"/>
        </w:rPr>
        <w:t>[101</w:t>
      </w:r>
      <w:r>
        <w:rPr>
          <w:rFonts w:cs="Times New Roman"/>
          <w:vertAlign w:val="superscript"/>
          <w:lang w:val="en-US"/>
        </w:rPr>
        <w:t>r</w:t>
      </w:r>
      <w:r>
        <w:rPr>
          <w:rFonts w:cs="Times New Roman"/>
        </w:rPr>
        <w:t xml:space="preserve"> – 152</w:t>
      </w:r>
      <w:r>
        <w:rPr>
          <w:rFonts w:cs="Times New Roman"/>
          <w:vertAlign w:val="superscript"/>
          <w:lang w:val="en-US"/>
        </w:rPr>
        <w:t>v</w:t>
      </w:r>
      <w:r>
        <w:rPr>
          <w:rFonts w:cs="Times New Roman"/>
        </w:rPr>
        <w:t xml:space="preserve">] Χερουβικό Θεοφάνους Καρύκη </w:t>
      </w:r>
      <w:r w:rsidRPr="00222484">
        <w:rPr>
          <w:rFonts w:cs="Times New Roman"/>
        </w:rPr>
        <w:t>{</w:t>
      </w:r>
      <w:r>
        <w:rPr>
          <w:rFonts w:cs="Times New Roman"/>
          <w:highlight w:val="cyan"/>
        </w:rPr>
        <w:t>ελλιπής καταλογογράφ</w:t>
      </w:r>
      <w:r w:rsidR="00222484">
        <w:rPr>
          <w:rFonts w:cs="Times New Roman"/>
          <w:highlight w:val="cyan"/>
        </w:rPr>
        <w:t>η</w:t>
      </w:r>
      <w:r>
        <w:rPr>
          <w:rFonts w:cs="Times New Roman"/>
          <w:highlight w:val="cyan"/>
        </w:rPr>
        <w:t>ση</w:t>
      </w:r>
      <w:r w:rsidRPr="00222484">
        <w:rPr>
          <w:rFonts w:cs="Times New Roman"/>
        </w:rPr>
        <w:t>}</w:t>
      </w:r>
    </w:p>
    <w:p w14:paraId="4602DDC7" w14:textId="77777777" w:rsidR="00DB4596" w:rsidRDefault="00DB4596">
      <w:pPr>
        <w:rPr>
          <w:rFonts w:ascii="Times New Roman" w:hAnsi="Times New Roman" w:cs="Times New Roman"/>
        </w:rPr>
      </w:pPr>
    </w:p>
    <w:p w14:paraId="4602DDC8" w14:textId="531657DE" w:rsidR="00DB4596" w:rsidRDefault="00555088">
      <w:pPr>
        <w:rPr>
          <w:rFonts w:ascii="Times New Roman" w:hAnsi="Times New Roman" w:cs="Times New Roman"/>
        </w:rPr>
      </w:pPr>
      <w:r>
        <w:rPr>
          <w:rFonts w:cs="Times New Roman"/>
        </w:rPr>
        <w:t xml:space="preserve">Γρηγορίου 31 [31], ΑΝΘΟΛΟΓΙΑ (Χρυσάφη του νέου) – ΑΝΘΟΛΟΓΙΑ, αι. </w:t>
      </w:r>
      <w:r w:rsidR="00CD0626">
        <w:t>18ος</w:t>
      </w:r>
      <w:r w:rsidR="00CD0626">
        <w:rPr>
          <w:rFonts w:cs="Times New Roman"/>
        </w:rPr>
        <w:t xml:space="preserve"> </w:t>
      </w:r>
      <w:r>
        <w:rPr>
          <w:rFonts w:cs="Times New Roman"/>
        </w:rPr>
        <w:t>(β΄ μισό)</w:t>
      </w:r>
    </w:p>
    <w:p w14:paraId="4602DDC9" w14:textId="77777777" w:rsidR="00DB4596" w:rsidRDefault="00555088">
      <w:pPr>
        <w:rPr>
          <w:rFonts w:ascii="Times New Roman" w:hAnsi="Times New Roman" w:cs="Times New Roman"/>
        </w:rPr>
      </w:pPr>
      <w:r>
        <w:rPr>
          <w:rFonts w:cs="Times New Roman"/>
        </w:rPr>
        <w:t>307</w:t>
      </w:r>
      <w:r>
        <w:rPr>
          <w:rFonts w:cs="Times New Roman"/>
          <w:vertAlign w:val="superscript"/>
          <w:lang w:val="en-US"/>
        </w:rPr>
        <w:t>v</w:t>
      </w:r>
      <w:r>
        <w:rPr>
          <w:rFonts w:cs="Times New Roman"/>
        </w:rPr>
        <w:t xml:space="preserve"> Κράτημα· Θεοφάνους πατριάρχου του Καρύκη· ήχος πλ. α΄.</w:t>
      </w:r>
    </w:p>
    <w:p w14:paraId="4602DDCA" w14:textId="77777777" w:rsidR="00DB4596" w:rsidRDefault="00DB4596">
      <w:pPr>
        <w:rPr>
          <w:rFonts w:ascii="Times New Roman" w:hAnsi="Times New Roman" w:cs="Times New Roman"/>
        </w:rPr>
      </w:pPr>
    </w:p>
    <w:p w14:paraId="4602DDCB" w14:textId="3BA57231" w:rsidR="00DB4596" w:rsidRDefault="00555088">
      <w:pPr>
        <w:rPr>
          <w:rFonts w:ascii="Times New Roman" w:hAnsi="Times New Roman" w:cs="Times New Roman"/>
        </w:rPr>
      </w:pPr>
      <w:r>
        <w:rPr>
          <w:rFonts w:cs="Times New Roman"/>
        </w:rPr>
        <w:t xml:space="preserve">Γρηγορίου 32 [32], ΑΝΘΟΛΟΓΙΑ, αι. </w:t>
      </w:r>
      <w:r w:rsidR="00CD0626">
        <w:t>17ος</w:t>
      </w:r>
      <w:r>
        <w:rPr>
          <w:rFonts w:cs="Times New Roman"/>
        </w:rPr>
        <w:t xml:space="preserve"> (μέσα)</w:t>
      </w:r>
    </w:p>
    <w:p w14:paraId="4602DDCC" w14:textId="3A822A05" w:rsidR="00DB4596" w:rsidRDefault="00555088">
      <w:pPr>
        <w:rPr>
          <w:rFonts w:ascii="Times New Roman" w:hAnsi="Times New Roman" w:cs="Times New Roman"/>
        </w:rPr>
      </w:pPr>
      <w:r>
        <w:rPr>
          <w:rFonts w:cs="Times New Roman"/>
        </w:rPr>
        <w:t>[40</w:t>
      </w:r>
      <w:r>
        <w:rPr>
          <w:rFonts w:cs="Times New Roman"/>
          <w:vertAlign w:val="superscript"/>
          <w:lang w:val="en-US"/>
        </w:rPr>
        <w:t>r</w:t>
      </w:r>
      <w:r>
        <w:rPr>
          <w:rFonts w:cs="Times New Roman"/>
        </w:rPr>
        <w:t>-47</w:t>
      </w:r>
      <w:r>
        <w:rPr>
          <w:rFonts w:cs="Times New Roman"/>
          <w:vertAlign w:val="superscript"/>
          <w:lang w:val="en-US"/>
        </w:rPr>
        <w:t>r</w:t>
      </w:r>
      <w:r>
        <w:rPr>
          <w:rFonts w:cs="Times New Roman"/>
        </w:rPr>
        <w:t xml:space="preserve">] μάλλον Χερουβικό του Θεοφάνους Καρύκη. </w:t>
      </w:r>
      <w:r w:rsidRPr="00222484">
        <w:rPr>
          <w:rFonts w:cs="Times New Roman"/>
        </w:rPr>
        <w:t>{</w:t>
      </w:r>
      <w:r>
        <w:rPr>
          <w:rFonts w:cs="Times New Roman"/>
          <w:highlight w:val="cyan"/>
        </w:rPr>
        <w:t>Ελλιπής καταλογογράφ</w:t>
      </w:r>
      <w:r w:rsidR="00222484">
        <w:rPr>
          <w:rFonts w:cs="Times New Roman"/>
          <w:highlight w:val="cyan"/>
        </w:rPr>
        <w:t>η</w:t>
      </w:r>
      <w:r>
        <w:rPr>
          <w:rFonts w:cs="Times New Roman"/>
          <w:highlight w:val="cyan"/>
        </w:rPr>
        <w:t>ση</w:t>
      </w:r>
      <w:r w:rsidRPr="00222484">
        <w:rPr>
          <w:rFonts w:cs="Times New Roman"/>
        </w:rPr>
        <w:t>}</w:t>
      </w:r>
    </w:p>
    <w:p w14:paraId="4602DDCD" w14:textId="77777777" w:rsidR="00DB4596" w:rsidRDefault="00DB4596">
      <w:pPr>
        <w:rPr>
          <w:rFonts w:ascii="Times New Roman" w:hAnsi="Times New Roman" w:cs="Times New Roman"/>
        </w:rPr>
      </w:pPr>
    </w:p>
    <w:p w14:paraId="4602DDCE" w14:textId="12CDEACC" w:rsidR="00DB4596" w:rsidRDefault="00555088">
      <w:pPr>
        <w:rPr>
          <w:rFonts w:ascii="Times New Roman" w:hAnsi="Times New Roman" w:cs="Times New Roman"/>
        </w:rPr>
      </w:pPr>
      <w:r>
        <w:rPr>
          <w:rFonts w:cs="Times New Roman"/>
        </w:rPr>
        <w:t xml:space="preserve">Γρηγορίου 35 [38], ΑΝΑΣΤΑΣΙΜΑΤΑΡΙΟ (Χρυσάφη του νέου) – ΑΝΘΟΛΟΓΙΑ, αι. </w:t>
      </w:r>
      <w:r w:rsidR="00445095">
        <w:t>18ος</w:t>
      </w:r>
      <w:r w:rsidR="00445095">
        <w:rPr>
          <w:rFonts w:cs="Times New Roman"/>
        </w:rPr>
        <w:t xml:space="preserve"> </w:t>
      </w:r>
      <w:r>
        <w:rPr>
          <w:rFonts w:cs="Times New Roman"/>
        </w:rPr>
        <w:t>(περί τα μέσα)</w:t>
      </w:r>
    </w:p>
    <w:p w14:paraId="4602DDCF" w14:textId="77777777" w:rsidR="00DB4596" w:rsidRDefault="00555088">
      <w:pPr>
        <w:rPr>
          <w:rFonts w:ascii="Times New Roman" w:hAnsi="Times New Roman" w:cs="Times New Roman"/>
        </w:rPr>
      </w:pPr>
      <w:r>
        <w:rPr>
          <w:rFonts w:cs="Times New Roman"/>
        </w:rPr>
        <w:t>206</w:t>
      </w:r>
      <w:r>
        <w:rPr>
          <w:rFonts w:cs="Times New Roman"/>
          <w:vertAlign w:val="superscript"/>
          <w:lang w:val="en-US"/>
        </w:rPr>
        <w:t>r</w:t>
      </w:r>
      <w:r>
        <w:rPr>
          <w:rFonts w:cs="Times New Roman"/>
        </w:rPr>
        <w:t xml:space="preserve"> Νάϊ, ποίημα πατριάρχου [Θεοφάνους] του Καρύκη· ήχος α΄.</w:t>
      </w:r>
    </w:p>
    <w:p w14:paraId="4602DDD0" w14:textId="77777777" w:rsidR="00DB4596" w:rsidRDefault="00DB4596">
      <w:pPr>
        <w:rPr>
          <w:rFonts w:ascii="Times New Roman" w:hAnsi="Times New Roman" w:cs="Times New Roman"/>
        </w:rPr>
      </w:pPr>
    </w:p>
    <w:p w14:paraId="4602DDD1" w14:textId="0B6EA33B" w:rsidR="00DB4596" w:rsidRDefault="00555088">
      <w:pPr>
        <w:rPr>
          <w:rFonts w:ascii="Times New Roman" w:hAnsi="Times New Roman" w:cs="Times New Roman"/>
        </w:rPr>
      </w:pPr>
      <w:r>
        <w:rPr>
          <w:rFonts w:cs="Times New Roman"/>
        </w:rPr>
        <w:t>Διονυσίου 5</w:t>
      </w:r>
      <w:r w:rsidR="0086037C">
        <w:rPr>
          <w:rFonts w:cs="Times New Roman"/>
        </w:rPr>
        <w:t>7</w:t>
      </w:r>
      <w:r>
        <w:rPr>
          <w:rFonts w:cs="Times New Roman"/>
        </w:rPr>
        <w:t>8, ΑΝΑΣΤΑΣΙΜΑΤΑΡΙΟ</w:t>
      </w:r>
      <w:r w:rsidR="004A0EA5">
        <w:rPr>
          <w:rFonts w:cs="Times New Roman"/>
        </w:rPr>
        <w:t xml:space="preserve"> </w:t>
      </w:r>
      <w:r w:rsidR="004A0EA5" w:rsidRPr="004A0EA5">
        <w:rPr>
          <w:rFonts w:cs="Times New Roman"/>
        </w:rPr>
        <w:t>(Χρυσάφου του νέου)</w:t>
      </w:r>
      <w:r>
        <w:rPr>
          <w:rFonts w:cs="Times New Roman"/>
        </w:rPr>
        <w:t xml:space="preserve"> – ΑΝΘΟΛΟΓΙΑ, αι. </w:t>
      </w:r>
      <w:r w:rsidR="00445095">
        <w:t>18ος</w:t>
      </w:r>
      <w:r w:rsidR="00445095">
        <w:rPr>
          <w:rFonts w:cs="Times New Roman"/>
        </w:rPr>
        <w:t xml:space="preserve"> </w:t>
      </w:r>
      <w:r>
        <w:rPr>
          <w:rFonts w:cs="Times New Roman"/>
        </w:rPr>
        <w:t>(β΄ μισό)</w:t>
      </w:r>
    </w:p>
    <w:p w14:paraId="4602DDD2" w14:textId="1643F918" w:rsidR="00DB4596" w:rsidRDefault="00555088">
      <w:pPr>
        <w:rPr>
          <w:rFonts w:ascii="Times New Roman" w:hAnsi="Times New Roman" w:cs="Times New Roman"/>
        </w:rPr>
      </w:pPr>
      <w:r>
        <w:rPr>
          <w:rFonts w:cs="Times New Roman"/>
        </w:rPr>
        <w:t>[255</w:t>
      </w:r>
      <w:r>
        <w:rPr>
          <w:rFonts w:cs="Times New Roman"/>
          <w:vertAlign w:val="superscript"/>
          <w:lang w:val="en-US"/>
        </w:rPr>
        <w:t>r</w:t>
      </w:r>
      <w:r>
        <w:rPr>
          <w:rFonts w:cs="Times New Roman"/>
        </w:rPr>
        <w:t>-269</w:t>
      </w:r>
      <w:r>
        <w:rPr>
          <w:rFonts w:cs="Times New Roman"/>
          <w:vertAlign w:val="superscript"/>
          <w:lang w:val="en-US"/>
        </w:rPr>
        <w:t>r</w:t>
      </w:r>
      <w:r>
        <w:rPr>
          <w:rFonts w:cs="Times New Roman"/>
        </w:rPr>
        <w:t>] Κράτημα Καρύκη· ήχος πλ. α΄.</w:t>
      </w:r>
      <w:r w:rsidR="00024E2E">
        <w:rPr>
          <w:rFonts w:cs="Times New Roman"/>
        </w:rPr>
        <w:t xml:space="preserve"> {</w:t>
      </w:r>
      <w:r w:rsidR="00024E2E" w:rsidRPr="00024E2E">
        <w:rPr>
          <w:rFonts w:cs="Times New Roman"/>
          <w:highlight w:val="cyan"/>
        </w:rPr>
        <w:t>συνοπτική καταλογογράφηση</w:t>
      </w:r>
      <w:r w:rsidR="00024E2E">
        <w:rPr>
          <w:rFonts w:cs="Times New Roman"/>
        </w:rPr>
        <w:t>}</w:t>
      </w:r>
    </w:p>
    <w:p w14:paraId="4602DDD3" w14:textId="77777777" w:rsidR="00DB4596" w:rsidRDefault="00DB4596">
      <w:pPr>
        <w:rPr>
          <w:rFonts w:ascii="Times New Roman" w:hAnsi="Times New Roman" w:cs="Times New Roman"/>
        </w:rPr>
      </w:pPr>
    </w:p>
    <w:p w14:paraId="4602DDD4" w14:textId="78BDDEC7" w:rsidR="00DB4596" w:rsidRDefault="00555088">
      <w:pPr>
        <w:rPr>
          <w:rFonts w:ascii="Times New Roman" w:hAnsi="Times New Roman" w:cs="Times New Roman"/>
        </w:rPr>
      </w:pPr>
      <w:r>
        <w:rPr>
          <w:rFonts w:cs="Times New Roman"/>
        </w:rPr>
        <w:t xml:space="preserve">Διονυσίου 632, ΕΚΛΟΓΗ ΠΑΠΑΔΙΚΟΥ ΜΕΛΟΥΣ, αι. </w:t>
      </w:r>
      <w:r w:rsidR="00445095">
        <w:t>19ος</w:t>
      </w:r>
      <w:r w:rsidR="00445095">
        <w:rPr>
          <w:rFonts w:cs="Times New Roman"/>
        </w:rPr>
        <w:t xml:space="preserve"> </w:t>
      </w:r>
      <w:r>
        <w:rPr>
          <w:rFonts w:cs="Times New Roman"/>
        </w:rPr>
        <w:t>(α΄ μισό), Νέα μέθοδος</w:t>
      </w:r>
    </w:p>
    <w:p w14:paraId="4602DDD5" w14:textId="77777777" w:rsidR="00DB4596" w:rsidRDefault="00555088">
      <w:pPr>
        <w:rPr>
          <w:rFonts w:ascii="Times New Roman" w:hAnsi="Times New Roman" w:cs="Times New Roman"/>
        </w:rPr>
      </w:pPr>
      <w:r>
        <w:rPr>
          <w:rFonts w:cs="Times New Roman"/>
        </w:rPr>
        <w:lastRenderedPageBreak/>
        <w:t>100</w:t>
      </w:r>
      <w:r>
        <w:rPr>
          <w:rFonts w:cs="Times New Roman"/>
          <w:vertAlign w:val="superscript"/>
          <w:lang w:val="en-US"/>
        </w:rPr>
        <w:t>v</w:t>
      </w:r>
      <w:r>
        <w:rPr>
          <w:rFonts w:cs="Times New Roman"/>
        </w:rPr>
        <w:t xml:space="preserve"> Του μακαριωτάτου Μητροφάνους του Καρύκη, εξωτερικόν· ήχος πλ. α΄ Πα.</w:t>
      </w:r>
    </w:p>
    <w:p w14:paraId="4602DDD6" w14:textId="77777777" w:rsidR="00DB4596" w:rsidRDefault="00DB4596">
      <w:pPr>
        <w:rPr>
          <w:rFonts w:ascii="Times New Roman" w:hAnsi="Times New Roman" w:cs="Times New Roman"/>
        </w:rPr>
      </w:pPr>
    </w:p>
    <w:p w14:paraId="4602DDD7" w14:textId="0F1300E9" w:rsidR="00DB4596" w:rsidRPr="009F29C2" w:rsidRDefault="00555088" w:rsidP="009F29C2">
      <w:pPr>
        <w:pStyle w:val="Heading1"/>
        <w:jc w:val="center"/>
        <w:rPr>
          <w:rFonts w:ascii="Times New Roman" w:hAnsi="Times New Roman"/>
          <w:sz w:val="24"/>
          <w:szCs w:val="24"/>
        </w:rPr>
      </w:pPr>
      <w:r w:rsidRPr="009F29C2">
        <w:rPr>
          <w:sz w:val="24"/>
          <w:szCs w:val="24"/>
        </w:rPr>
        <w:t>ΑΓΙΟΝ ΟΡΟΣ· ΤΟΜΟΣ Γ΄</w:t>
      </w:r>
    </w:p>
    <w:p w14:paraId="4602DDD8" w14:textId="68A1E89B" w:rsidR="00DB4596" w:rsidRDefault="00555088">
      <w:pPr>
        <w:rPr>
          <w:rFonts w:ascii="Times New Roman" w:hAnsi="Times New Roman" w:cs="Times New Roman"/>
        </w:rPr>
      </w:pPr>
      <w:r>
        <w:rPr>
          <w:rFonts w:cs="Times New Roman"/>
        </w:rPr>
        <w:t xml:space="preserve">Αγίου Παύλου 16, ΑΝΘΟΛΟΓΙΑ, αι. </w:t>
      </w:r>
      <w:r w:rsidR="002B236F">
        <w:t>18ος</w:t>
      </w:r>
      <w:r w:rsidR="002B236F">
        <w:rPr>
          <w:rFonts w:cs="Times New Roman"/>
        </w:rPr>
        <w:t xml:space="preserve"> </w:t>
      </w:r>
      <w:r>
        <w:rPr>
          <w:rFonts w:cs="Times New Roman"/>
        </w:rPr>
        <w:t>(αρχές), χφ. αδήλου μαθητή του Μπαλάση</w:t>
      </w:r>
    </w:p>
    <w:p w14:paraId="4602DDD9" w14:textId="77777777" w:rsidR="00DB4596" w:rsidRDefault="00555088">
      <w:pPr>
        <w:rPr>
          <w:rFonts w:ascii="Times New Roman" w:hAnsi="Times New Roman" w:cs="Times New Roman"/>
        </w:rPr>
      </w:pPr>
      <w:r>
        <w:rPr>
          <w:rFonts w:cs="Times New Roman"/>
        </w:rPr>
        <w:t>[419 - 549] [χερουβικό] Θεοφάνους πατριάρχου του Καρύκη· ήχος πλ. α΄</w:t>
      </w:r>
    </w:p>
    <w:p w14:paraId="4602DDDA" w14:textId="77777777" w:rsidR="00DB4596" w:rsidRDefault="00DB4596">
      <w:pPr>
        <w:rPr>
          <w:rFonts w:ascii="Times New Roman" w:hAnsi="Times New Roman" w:cs="Times New Roman"/>
        </w:rPr>
      </w:pPr>
    </w:p>
    <w:p w14:paraId="4602DDDB" w14:textId="06ECB36C" w:rsidR="00DB4596" w:rsidRDefault="00555088">
      <w:pPr>
        <w:rPr>
          <w:rFonts w:ascii="Times New Roman" w:hAnsi="Times New Roman" w:cs="Times New Roman"/>
        </w:rPr>
      </w:pPr>
      <w:r>
        <w:rPr>
          <w:rFonts w:cs="Times New Roman"/>
        </w:rPr>
        <w:t xml:space="preserve">Αγίου Παύλου 36, ΑΝΑΣΤΑΣΙΜΑΤΑΡΙΟ (Χρυσάφου του νέου) – ΑΝΘΟΛΟΓΙΑ, αι. </w:t>
      </w:r>
      <w:r w:rsidR="002B236F">
        <w:t>18ος</w:t>
      </w:r>
      <w:r w:rsidR="002B236F">
        <w:rPr>
          <w:rFonts w:cs="Times New Roman"/>
        </w:rPr>
        <w:t xml:space="preserve"> </w:t>
      </w:r>
      <w:r>
        <w:rPr>
          <w:rFonts w:cs="Times New Roman"/>
        </w:rPr>
        <w:t>(α΄ μισό)</w:t>
      </w:r>
    </w:p>
    <w:p w14:paraId="4602DDDC" w14:textId="18353892" w:rsidR="00DB4596" w:rsidRDefault="00555088">
      <w:pPr>
        <w:rPr>
          <w:rFonts w:ascii="Times New Roman" w:hAnsi="Times New Roman" w:cs="Times New Roman"/>
        </w:rPr>
      </w:pPr>
      <w:r>
        <w:rPr>
          <w:rFonts w:cs="Times New Roman"/>
        </w:rPr>
        <w:t>σ 376 [χερουβικό] Προσέτι δε του συντετμημένα Θεοφάνους Καρύκη, εν εις πλ. α΄ ήχον</w:t>
      </w:r>
    </w:p>
    <w:p w14:paraId="4602DDDD" w14:textId="77777777" w:rsidR="00DB4596" w:rsidRDefault="00DB4596">
      <w:pPr>
        <w:rPr>
          <w:rFonts w:ascii="Times New Roman" w:hAnsi="Times New Roman" w:cs="Times New Roman"/>
        </w:rPr>
      </w:pPr>
    </w:p>
    <w:p w14:paraId="4602DDDE" w14:textId="6324FA7D" w:rsidR="00DB4596" w:rsidRDefault="00555088">
      <w:pPr>
        <w:rPr>
          <w:rFonts w:ascii="Times New Roman" w:hAnsi="Times New Roman" w:cs="Times New Roman"/>
        </w:rPr>
      </w:pPr>
      <w:r>
        <w:rPr>
          <w:rFonts w:cs="Times New Roman"/>
        </w:rPr>
        <w:t xml:space="preserve">Αγίου Παύλου 98, ΑΝΘΟΛΟΓΙΑ – ΠΑΠΑΔΙΚΗ, αι. </w:t>
      </w:r>
      <w:r w:rsidR="002B236F">
        <w:t>18ος</w:t>
      </w:r>
      <w:r w:rsidR="002B236F">
        <w:rPr>
          <w:rFonts w:cs="Times New Roman"/>
        </w:rPr>
        <w:t xml:space="preserve"> </w:t>
      </w:r>
      <w:r>
        <w:rPr>
          <w:rFonts w:cs="Times New Roman"/>
        </w:rPr>
        <w:t>(περί τα μέσα)</w:t>
      </w:r>
    </w:p>
    <w:p w14:paraId="4602DDDF" w14:textId="4CC80970" w:rsidR="00DB4596" w:rsidRDefault="00555088">
      <w:pPr>
        <w:rPr>
          <w:rFonts w:ascii="Times New Roman" w:hAnsi="Times New Roman" w:cs="Times New Roman"/>
        </w:rPr>
      </w:pPr>
      <w:r>
        <w:rPr>
          <w:rFonts w:cs="Times New Roman"/>
        </w:rPr>
        <w:t>σ 463 [χερουβικό] Θεοφάνους πατριάρχου Καρύκη· ήχος πλ. α΄</w:t>
      </w:r>
    </w:p>
    <w:p w14:paraId="4602DDE0" w14:textId="77777777" w:rsidR="00DB4596" w:rsidRDefault="00DB4596">
      <w:pPr>
        <w:rPr>
          <w:rFonts w:ascii="Times New Roman" w:hAnsi="Times New Roman" w:cs="Times New Roman"/>
        </w:rPr>
      </w:pPr>
    </w:p>
    <w:p w14:paraId="4602DDE1" w14:textId="5EA80EF8" w:rsidR="00DB4596" w:rsidRDefault="00555088">
      <w:pPr>
        <w:rPr>
          <w:rFonts w:ascii="Times New Roman" w:hAnsi="Times New Roman" w:cs="Times New Roman"/>
        </w:rPr>
      </w:pPr>
      <w:r>
        <w:rPr>
          <w:rFonts w:cs="Times New Roman"/>
        </w:rPr>
        <w:t xml:space="preserve">Αγίου Παύλου 132, ΠΑΠΑΔΙΚΗ (ΤΟΜΟΣ Β΄), αι. </w:t>
      </w:r>
      <w:r w:rsidR="002B236F">
        <w:t>18ος</w:t>
      </w:r>
      <w:r w:rsidR="002B236F">
        <w:rPr>
          <w:rFonts w:cs="Times New Roman"/>
        </w:rPr>
        <w:t xml:space="preserve"> </w:t>
      </w:r>
      <w:r>
        <w:rPr>
          <w:rFonts w:cs="Times New Roman"/>
        </w:rPr>
        <w:t>(1774), χφ. Δημητρίου Λώτου</w:t>
      </w:r>
    </w:p>
    <w:p w14:paraId="4602DDE2" w14:textId="09125E50" w:rsidR="00DB4596" w:rsidRDefault="00555088">
      <w:pPr>
        <w:rPr>
          <w:rFonts w:ascii="Times New Roman" w:hAnsi="Times New Roman" w:cs="Times New Roman"/>
        </w:rPr>
      </w:pPr>
      <w:r>
        <w:rPr>
          <w:rFonts w:cs="Times New Roman"/>
        </w:rPr>
        <w:t>[σ 533-σ 549] [χερουβικό Θεοφάνους] Καρύκη· ήχος πλ. α΄</w:t>
      </w:r>
    </w:p>
    <w:p w14:paraId="4602DDE3" w14:textId="704914C8" w:rsidR="00DB4596" w:rsidRDefault="00555088">
      <w:pPr>
        <w:rPr>
          <w:rFonts w:ascii="Times New Roman" w:hAnsi="Times New Roman" w:cs="Times New Roman"/>
        </w:rPr>
      </w:pPr>
      <w:r>
        <w:rPr>
          <w:rFonts w:cs="Times New Roman"/>
        </w:rPr>
        <w:t>σ 602 Σιγησάτω· Θεοφάνους Καρύκη· ήχος πλ. α΄</w:t>
      </w:r>
    </w:p>
    <w:p w14:paraId="4602DDE4" w14:textId="6399376C" w:rsidR="00DB4596" w:rsidRDefault="00555088">
      <w:pPr>
        <w:rPr>
          <w:rFonts w:ascii="Times New Roman" w:hAnsi="Times New Roman" w:cs="Times New Roman"/>
        </w:rPr>
      </w:pPr>
      <w:r>
        <w:rPr>
          <w:rFonts w:cs="Times New Roman"/>
        </w:rPr>
        <w:t>[σ 765-σ 772] Νυν αι δυνάμεις· Θεοφάνους Καρύκη· ήχος α΄</w:t>
      </w:r>
    </w:p>
    <w:p w14:paraId="4602DDE5" w14:textId="07F020C6" w:rsidR="00DB4596" w:rsidRDefault="00555088">
      <w:pPr>
        <w:rPr>
          <w:rFonts w:ascii="Times New Roman" w:hAnsi="Times New Roman" w:cs="Times New Roman"/>
        </w:rPr>
      </w:pPr>
      <w:r>
        <w:rPr>
          <w:rFonts w:cs="Times New Roman"/>
        </w:rPr>
        <w:t xml:space="preserve">σ 791 Έτερον </w:t>
      </w:r>
      <w:r>
        <w:rPr>
          <w:rFonts w:cs="Times New Roman"/>
          <w:highlight w:val="cyan"/>
        </w:rPr>
        <w:t>{κράτημα, εθνικό}</w:t>
      </w:r>
      <w:r>
        <w:rPr>
          <w:rFonts w:cs="Times New Roman"/>
        </w:rPr>
        <w:t xml:space="preserve">, του Καρύκη [Θεοφάνους]· ήχος πλ. α΄ </w:t>
      </w:r>
      <w:r>
        <w:rPr>
          <w:rFonts w:cs="Times New Roman"/>
          <w:i/>
        </w:rPr>
        <w:t>Ανενε</w:t>
      </w:r>
    </w:p>
    <w:p w14:paraId="4602DDE6" w14:textId="28CF32EB" w:rsidR="00DB4596" w:rsidRDefault="00555088">
      <w:pPr>
        <w:rPr>
          <w:rFonts w:ascii="Times New Roman" w:hAnsi="Times New Roman" w:cs="Times New Roman"/>
        </w:rPr>
      </w:pPr>
      <w:r>
        <w:rPr>
          <w:rFonts w:cs="Times New Roman"/>
        </w:rPr>
        <w:t xml:space="preserve">σ 793 Έτερον </w:t>
      </w:r>
      <w:r>
        <w:rPr>
          <w:rFonts w:cs="Times New Roman"/>
          <w:highlight w:val="cyan"/>
        </w:rPr>
        <w:t>{κράτημα, εθνικό}</w:t>
      </w:r>
      <w:r>
        <w:rPr>
          <w:rFonts w:cs="Times New Roman"/>
        </w:rPr>
        <w:t xml:space="preserve">, του αυτού [Θεοφάνους Καρύκη]· ήχος πλ. α΄ </w:t>
      </w:r>
      <w:r>
        <w:rPr>
          <w:rFonts w:cs="Times New Roman"/>
          <w:i/>
        </w:rPr>
        <w:t>Ανενε</w:t>
      </w:r>
    </w:p>
    <w:p w14:paraId="4602DDE7" w14:textId="22260D0B" w:rsidR="00DB4596" w:rsidRDefault="00555088">
      <w:pPr>
        <w:rPr>
          <w:rFonts w:ascii="Times New Roman" w:hAnsi="Times New Roman" w:cs="Times New Roman"/>
        </w:rPr>
      </w:pPr>
      <w:r>
        <w:rPr>
          <w:rFonts w:cs="Times New Roman"/>
        </w:rPr>
        <w:t xml:space="preserve">σ 803 </w:t>
      </w:r>
      <w:r>
        <w:rPr>
          <w:rFonts w:cs="Times New Roman"/>
          <w:highlight w:val="cyan"/>
        </w:rPr>
        <w:t>{κράτημα, εθνικό}</w:t>
      </w:r>
      <w:r>
        <w:rPr>
          <w:rFonts w:cs="Times New Roman"/>
        </w:rPr>
        <w:t xml:space="preserve"> [Θεοφάνους] Καρύκη· ονομαζόμενον πεστρέφη· βαρύς </w:t>
      </w:r>
      <w:r>
        <w:rPr>
          <w:rFonts w:cs="Times New Roman"/>
          <w:i/>
        </w:rPr>
        <w:t>Ανενε</w:t>
      </w:r>
    </w:p>
    <w:p w14:paraId="4602DDE8" w14:textId="77777777" w:rsidR="00DB4596" w:rsidRDefault="00DB4596">
      <w:pPr>
        <w:rPr>
          <w:rFonts w:ascii="Times New Roman" w:hAnsi="Times New Roman" w:cs="Times New Roman"/>
        </w:rPr>
      </w:pPr>
    </w:p>
    <w:p w14:paraId="4602DDE9" w14:textId="512F33C9" w:rsidR="00DB4596" w:rsidRDefault="00555088">
      <w:pPr>
        <w:rPr>
          <w:rFonts w:ascii="Times New Roman" w:hAnsi="Times New Roman" w:cs="Times New Roman"/>
        </w:rPr>
      </w:pPr>
      <w:r>
        <w:rPr>
          <w:rFonts w:cs="Times New Roman"/>
        </w:rPr>
        <w:t xml:space="preserve">Κουτλουμουσίου 397, ΑΝΘΟΛΟΓΙΑ, αι. </w:t>
      </w:r>
      <w:r w:rsidR="002B236F">
        <w:t>18ος</w:t>
      </w:r>
      <w:r w:rsidR="002B236F">
        <w:rPr>
          <w:rFonts w:cs="Times New Roman"/>
        </w:rPr>
        <w:t xml:space="preserve"> </w:t>
      </w:r>
      <w:r>
        <w:rPr>
          <w:rFonts w:cs="Times New Roman"/>
        </w:rPr>
        <w:t>(μέσα)</w:t>
      </w:r>
    </w:p>
    <w:p w14:paraId="4602DDEA" w14:textId="77777777" w:rsidR="00DB4596" w:rsidRDefault="00555088">
      <w:pPr>
        <w:rPr>
          <w:rFonts w:ascii="Times New Roman" w:hAnsi="Times New Roman" w:cs="Times New Roman"/>
        </w:rPr>
      </w:pPr>
      <w:r>
        <w:rPr>
          <w:rFonts w:cs="Times New Roman"/>
        </w:rPr>
        <w:t>159</w:t>
      </w:r>
      <w:r>
        <w:rPr>
          <w:rFonts w:cs="Times New Roman"/>
          <w:vertAlign w:val="superscript"/>
          <w:lang w:val="en-US"/>
        </w:rPr>
        <w:t>r</w:t>
      </w:r>
      <w:r>
        <w:rPr>
          <w:rFonts w:cs="Times New Roman"/>
        </w:rPr>
        <w:t xml:space="preserve"> {</w:t>
      </w:r>
      <w:r w:rsidRPr="00C14BCD">
        <w:rPr>
          <w:rFonts w:cs="Times New Roman"/>
          <w:highlight w:val="cyan"/>
        </w:rPr>
        <w:t>χερουβικό</w:t>
      </w:r>
      <w:r>
        <w:rPr>
          <w:rFonts w:cs="Times New Roman"/>
        </w:rPr>
        <w:t>} Θεοφάνους Καρύκη· ήχος πλ. α΄</w:t>
      </w:r>
    </w:p>
    <w:p w14:paraId="4602DDEB" w14:textId="77777777" w:rsidR="00DB4596" w:rsidRDefault="00555088">
      <w:pPr>
        <w:rPr>
          <w:rFonts w:ascii="Times New Roman" w:hAnsi="Times New Roman" w:cs="Times New Roman"/>
        </w:rPr>
      </w:pPr>
      <w:r>
        <w:rPr>
          <w:rFonts w:cs="Times New Roman"/>
        </w:rPr>
        <w:t>183</w:t>
      </w:r>
      <w:r>
        <w:rPr>
          <w:rFonts w:cs="Times New Roman"/>
          <w:vertAlign w:val="superscript"/>
          <w:lang w:val="en-US"/>
        </w:rPr>
        <w:t>r</w:t>
      </w:r>
      <w:r>
        <w:rPr>
          <w:rFonts w:cs="Times New Roman"/>
        </w:rPr>
        <w:t xml:space="preserve"> Τω αγίω και μεγάλω Σαββάτω· Θεοφάνους του Καρύκη· ήχος α΄ </w:t>
      </w:r>
      <w:r>
        <w:rPr>
          <w:rFonts w:cs="Times New Roman"/>
          <w:i/>
        </w:rPr>
        <w:t>Σιγησάτω</w:t>
      </w:r>
    </w:p>
    <w:p w14:paraId="4602DDEC" w14:textId="77777777" w:rsidR="00DB4596" w:rsidRDefault="00DB4596">
      <w:pPr>
        <w:rPr>
          <w:rFonts w:ascii="Times New Roman" w:hAnsi="Times New Roman" w:cs="Times New Roman"/>
        </w:rPr>
      </w:pPr>
    </w:p>
    <w:p w14:paraId="4602DDED" w14:textId="19E39342" w:rsidR="00DB4596" w:rsidRDefault="00555088">
      <w:pPr>
        <w:rPr>
          <w:rFonts w:ascii="Times New Roman" w:hAnsi="Times New Roman" w:cs="Times New Roman"/>
        </w:rPr>
      </w:pPr>
      <w:r>
        <w:rPr>
          <w:rFonts w:cs="Times New Roman"/>
        </w:rPr>
        <w:t xml:space="preserve">Κουτλουμουσίου 415, ΑΝΘΟΛΟΓΙΑ – (και ΑΝΑΣΤΑΣΙΜΑΤΑΡΙΟ Χρυσάφου του νέου), αι. </w:t>
      </w:r>
      <w:r w:rsidR="002B236F">
        <w:t>18ος</w:t>
      </w:r>
      <w:r w:rsidR="002B236F">
        <w:rPr>
          <w:rFonts w:cs="Times New Roman"/>
        </w:rPr>
        <w:t xml:space="preserve"> </w:t>
      </w:r>
      <w:r>
        <w:rPr>
          <w:rFonts w:cs="Times New Roman"/>
        </w:rPr>
        <w:t>(μέσα)</w:t>
      </w:r>
    </w:p>
    <w:p w14:paraId="4602DDEE" w14:textId="77777777" w:rsidR="00DB4596" w:rsidRDefault="00555088">
      <w:pPr>
        <w:rPr>
          <w:rFonts w:ascii="Times New Roman" w:hAnsi="Times New Roman" w:cs="Times New Roman"/>
        </w:rPr>
      </w:pPr>
      <w:r>
        <w:rPr>
          <w:rFonts w:cs="Times New Roman"/>
        </w:rPr>
        <w:t>329</w:t>
      </w:r>
      <w:r>
        <w:rPr>
          <w:rFonts w:cs="Times New Roman"/>
          <w:vertAlign w:val="superscript"/>
          <w:lang w:val="en-US"/>
        </w:rPr>
        <w:t>v</w:t>
      </w:r>
      <w:r>
        <w:rPr>
          <w:rFonts w:cs="Times New Roman"/>
        </w:rPr>
        <w:t xml:space="preserve"> Νέϊ καλούμενον υπό Ισμαηλιτών, ποίημα του Καρύκη· ήχος πλ. α΄ </w:t>
      </w:r>
      <w:r>
        <w:rPr>
          <w:rFonts w:cs="Times New Roman"/>
          <w:i/>
        </w:rPr>
        <w:t>Ανενεενενε</w:t>
      </w:r>
    </w:p>
    <w:p w14:paraId="4602DDEF" w14:textId="77777777" w:rsidR="00DB4596" w:rsidRDefault="00DB4596">
      <w:pPr>
        <w:rPr>
          <w:rFonts w:ascii="Times New Roman" w:hAnsi="Times New Roman" w:cs="Times New Roman"/>
        </w:rPr>
      </w:pPr>
    </w:p>
    <w:p w14:paraId="4602DDF0" w14:textId="45334EE2" w:rsidR="00DB4596" w:rsidRDefault="00555088">
      <w:pPr>
        <w:rPr>
          <w:rFonts w:ascii="Times New Roman" w:hAnsi="Times New Roman" w:cs="Times New Roman"/>
        </w:rPr>
      </w:pPr>
      <w:r>
        <w:rPr>
          <w:rFonts w:cs="Times New Roman"/>
        </w:rPr>
        <w:t xml:space="preserve">Κουτλουμουσίου 437, ΠΑΝΔΕΚΤΗ ΕΓΚΟΛΠΙΟΣ – [ΑΝΑΣΤΑΣΙΜΑΤΑΡΙΟ Χρυσάφου του νέου – ΕΙΡΜΟΛΟΓΙΟ Γερμανού Νέων Πατρών], αι. </w:t>
      </w:r>
      <w:r w:rsidR="00C62ACB">
        <w:rPr>
          <w:rFonts w:cs="Times New Roman"/>
        </w:rPr>
        <w:t>18ος</w:t>
      </w:r>
      <w:r>
        <w:rPr>
          <w:rFonts w:cs="Times New Roman"/>
        </w:rPr>
        <w:t xml:space="preserve"> (1757), χφ. Χρυσάνθου ιερομονάχου</w:t>
      </w:r>
    </w:p>
    <w:p w14:paraId="4602DDF1" w14:textId="77777777" w:rsidR="00DB4596" w:rsidRDefault="00555088">
      <w:pPr>
        <w:rPr>
          <w:rFonts w:ascii="Times New Roman" w:hAnsi="Times New Roman" w:cs="Times New Roman"/>
        </w:rPr>
      </w:pPr>
      <w:r>
        <w:rPr>
          <w:rFonts w:cs="Times New Roman"/>
        </w:rPr>
        <w:t>167</w:t>
      </w:r>
      <w:r>
        <w:rPr>
          <w:rFonts w:cs="Times New Roman"/>
          <w:vertAlign w:val="superscript"/>
          <w:lang w:val="en-US"/>
        </w:rPr>
        <w:t>r</w:t>
      </w:r>
      <w:r>
        <w:rPr>
          <w:rFonts w:cs="Times New Roman"/>
        </w:rPr>
        <w:t xml:space="preserve"> </w:t>
      </w:r>
      <w:r w:rsidRPr="00E607D4">
        <w:rPr>
          <w:rFonts w:cs="Times New Roman"/>
        </w:rPr>
        <w:t>{</w:t>
      </w:r>
      <w:r>
        <w:rPr>
          <w:rFonts w:cs="Times New Roman"/>
          <w:highlight w:val="cyan"/>
        </w:rPr>
        <w:t>Χερουβικό</w:t>
      </w:r>
      <w:r w:rsidRPr="00E607D4">
        <w:rPr>
          <w:rFonts w:cs="Times New Roman"/>
        </w:rPr>
        <w:t>}</w:t>
      </w:r>
      <w:r>
        <w:rPr>
          <w:rFonts w:cs="Times New Roman"/>
        </w:rPr>
        <w:t xml:space="preserve"> </w:t>
      </w:r>
      <w:r>
        <w:rPr>
          <w:rFonts w:cs="Times New Roman"/>
          <w:color w:val="00B0F0"/>
        </w:rPr>
        <w:t>συνθέσεις των</w:t>
      </w:r>
      <w:r>
        <w:rPr>
          <w:rFonts w:cs="Times New Roman"/>
        </w:rPr>
        <w:t xml:space="preserve"> Καρύκη, […]</w:t>
      </w:r>
    </w:p>
    <w:p w14:paraId="4602DDF2" w14:textId="77777777" w:rsidR="00DB4596" w:rsidRDefault="00DB4596">
      <w:pPr>
        <w:rPr>
          <w:rFonts w:ascii="Times New Roman" w:hAnsi="Times New Roman" w:cs="Times New Roman"/>
        </w:rPr>
      </w:pPr>
    </w:p>
    <w:p w14:paraId="4602DDF3" w14:textId="6B555556" w:rsidR="00DB4596" w:rsidRDefault="00555088">
      <w:pPr>
        <w:rPr>
          <w:rFonts w:ascii="Times New Roman" w:hAnsi="Times New Roman" w:cs="Times New Roman"/>
        </w:rPr>
      </w:pPr>
      <w:r>
        <w:rPr>
          <w:rFonts w:cs="Times New Roman"/>
        </w:rPr>
        <w:lastRenderedPageBreak/>
        <w:t xml:space="preserve">Κουτλουμουσίου 446, ΠΑΠΑΔΙΚΗ ΝΕΑ, αι. </w:t>
      </w:r>
      <w:r w:rsidR="002B236F">
        <w:t>18ος</w:t>
      </w:r>
      <w:r w:rsidR="002B236F">
        <w:rPr>
          <w:rFonts w:cs="Times New Roman"/>
        </w:rPr>
        <w:t xml:space="preserve"> </w:t>
      </w:r>
      <w:r>
        <w:rPr>
          <w:rFonts w:cs="Times New Roman"/>
        </w:rPr>
        <w:t>(1757), χφ. Θεοκλήτου μοναχού</w:t>
      </w:r>
    </w:p>
    <w:p w14:paraId="4602DDF4" w14:textId="77777777" w:rsidR="00DB4596" w:rsidRDefault="00555088">
      <w:pPr>
        <w:rPr>
          <w:rFonts w:ascii="Times New Roman" w:hAnsi="Times New Roman" w:cs="Times New Roman"/>
        </w:rPr>
      </w:pPr>
      <w:r>
        <w:rPr>
          <w:rFonts w:cs="Times New Roman"/>
        </w:rPr>
        <w:t>182</w:t>
      </w:r>
      <w:r>
        <w:rPr>
          <w:rFonts w:cs="Times New Roman"/>
          <w:vertAlign w:val="superscript"/>
          <w:lang w:val="en-US"/>
        </w:rPr>
        <w:t>v</w:t>
      </w:r>
      <w:r>
        <w:rPr>
          <w:rFonts w:cs="Times New Roman"/>
        </w:rPr>
        <w:t xml:space="preserve"> [χερουβικό] Θεοφάνους Καρύκη· ήχος πλ. α΄</w:t>
      </w:r>
    </w:p>
    <w:p w14:paraId="4602DDF5" w14:textId="77777777" w:rsidR="00DB4596" w:rsidRDefault="00555088">
      <w:pPr>
        <w:rPr>
          <w:rFonts w:ascii="Times New Roman" w:hAnsi="Times New Roman" w:cs="Times New Roman"/>
        </w:rPr>
      </w:pPr>
      <w:r>
        <w:rPr>
          <w:rFonts w:cs="Times New Roman"/>
        </w:rPr>
        <w:t>490</w:t>
      </w:r>
      <w:r>
        <w:rPr>
          <w:rFonts w:cs="Times New Roman"/>
          <w:vertAlign w:val="superscript"/>
          <w:lang w:val="en-US"/>
        </w:rPr>
        <w:t>v</w:t>
      </w:r>
      <w:r>
        <w:rPr>
          <w:rFonts w:cs="Times New Roman"/>
        </w:rPr>
        <w:t xml:space="preserve"> Αρχή συν θεώ αγίω και των κατ’ ήχον τερετιζόντων ηχημάτων, σμικρυνθέντων και παραλλαγέντων παρά του νεοφανούς Κουκουζέλους κυρίου Ιωάσαφ. Το μεν παρόν κυρ [Μανουήλ] Χρυσάφη, εκαλλωπίσθη παρά του Κάρυκος [Θεοφάνους]· ήχος α΄ τετράφωνος </w:t>
      </w:r>
      <w:r>
        <w:rPr>
          <w:rFonts w:cs="Times New Roman"/>
          <w:i/>
        </w:rPr>
        <w:t>Ααανανενανενανε</w:t>
      </w:r>
    </w:p>
    <w:p w14:paraId="4602DDF6" w14:textId="6B3EAFD9" w:rsidR="00DB4596" w:rsidRDefault="00555088">
      <w:pPr>
        <w:rPr>
          <w:rFonts w:ascii="Times New Roman" w:hAnsi="Times New Roman" w:cs="Times New Roman"/>
        </w:rPr>
      </w:pPr>
      <w:r>
        <w:rPr>
          <w:rFonts w:cs="Times New Roman"/>
        </w:rPr>
        <w:t>517</w:t>
      </w:r>
      <w:r>
        <w:rPr>
          <w:rFonts w:cs="Times New Roman"/>
          <w:vertAlign w:val="superscript"/>
          <w:lang w:val="en-US"/>
        </w:rPr>
        <w:t>v</w:t>
      </w:r>
      <w:r>
        <w:rPr>
          <w:rFonts w:cs="Times New Roman"/>
        </w:rPr>
        <w:t xml:space="preserve"> {έτερα κρατήματα λεγόμενα. νάϊα, πάνυ έντεχνα και χαρμόσυνα} Του Καρύκη όλον εθνικόν· ήχος πλ. α΄ </w:t>
      </w:r>
      <w:r w:rsidR="00F3757E" w:rsidRPr="009D7AD8">
        <w:rPr>
          <w:rFonts w:cs="Times New Roman"/>
          <w:iCs/>
        </w:rPr>
        <w:t>(</w:t>
      </w:r>
      <w:r w:rsidR="00F3757E" w:rsidRPr="00C43C89">
        <w:rPr>
          <w:rFonts w:cs="Times New Roman"/>
          <w:b/>
          <w:bCs/>
        </w:rPr>
        <w:t>κράτημα Α</w:t>
      </w:r>
      <w:r w:rsidR="00F3757E">
        <w:rPr>
          <w:rFonts w:cs="Times New Roman"/>
        </w:rPr>
        <w:t xml:space="preserve"> με τον οθωμανικό στίχο στο τέλος</w:t>
      </w:r>
      <w:r w:rsidR="00F3757E" w:rsidRPr="009D7AD8">
        <w:rPr>
          <w:rFonts w:cs="Times New Roman"/>
          <w:iCs/>
        </w:rPr>
        <w:t>)</w:t>
      </w:r>
      <w:r w:rsidR="00F3757E">
        <w:rPr>
          <w:rFonts w:cs="Times New Roman"/>
          <w:iCs/>
        </w:rPr>
        <w:t xml:space="preserve"> </w:t>
      </w:r>
      <w:r w:rsidR="00F3757E">
        <w:rPr>
          <w:rFonts w:cs="Times New Roman"/>
        </w:rPr>
        <w:t>{</w:t>
      </w:r>
      <w:r w:rsidR="00F3757E" w:rsidRPr="00F3757E">
        <w:rPr>
          <w:rFonts w:cs="Times New Roman"/>
          <w:highlight w:val="cyan"/>
        </w:rPr>
        <w:t>Καλαϊτζίδης 2020, σ 85</w:t>
      </w:r>
      <w:r w:rsidR="00F3757E">
        <w:rPr>
          <w:rFonts w:cs="Times New Roman"/>
        </w:rPr>
        <w:t>}</w:t>
      </w:r>
    </w:p>
    <w:p w14:paraId="4602DDF7" w14:textId="77777777" w:rsidR="00DB4596" w:rsidRDefault="00DB4596">
      <w:pPr>
        <w:rPr>
          <w:rFonts w:ascii="Times New Roman" w:hAnsi="Times New Roman" w:cs="Times New Roman"/>
        </w:rPr>
      </w:pPr>
    </w:p>
    <w:p w14:paraId="4602DDF8" w14:textId="323EA872" w:rsidR="00DB4596" w:rsidRDefault="00555088">
      <w:pPr>
        <w:rPr>
          <w:rFonts w:ascii="Times New Roman" w:hAnsi="Times New Roman" w:cs="Times New Roman"/>
        </w:rPr>
      </w:pPr>
      <w:r>
        <w:rPr>
          <w:rFonts w:cs="Times New Roman"/>
        </w:rPr>
        <w:t xml:space="preserve">Κουτλουμουσίου 449, ΑΝΘΟΛΟΓΙΑ, αι. </w:t>
      </w:r>
      <w:r w:rsidR="002B236F">
        <w:rPr>
          <w:rFonts w:cs="Times New Roman"/>
        </w:rPr>
        <w:t>17ος</w:t>
      </w:r>
      <w:r>
        <w:rPr>
          <w:rFonts w:cs="Times New Roman"/>
        </w:rPr>
        <w:t xml:space="preserve"> (τέλη – περί το 1700), χφ. Δανιήλ μοναχού;</w:t>
      </w:r>
    </w:p>
    <w:p w14:paraId="4602DDF9" w14:textId="77777777" w:rsidR="00DB4596" w:rsidRDefault="00555088">
      <w:pPr>
        <w:rPr>
          <w:rFonts w:ascii="Times New Roman" w:hAnsi="Times New Roman" w:cs="Times New Roman"/>
        </w:rPr>
      </w:pPr>
      <w:r>
        <w:rPr>
          <w:rFonts w:cs="Times New Roman"/>
        </w:rPr>
        <w:t>[85</w:t>
      </w:r>
      <w:r>
        <w:rPr>
          <w:rFonts w:cs="Times New Roman"/>
          <w:vertAlign w:val="superscript"/>
          <w:lang w:val="en-US"/>
        </w:rPr>
        <w:t>v</w:t>
      </w:r>
      <w:r>
        <w:rPr>
          <w:rFonts w:cs="Times New Roman"/>
        </w:rPr>
        <w:t>-91</w:t>
      </w:r>
      <w:r>
        <w:rPr>
          <w:rFonts w:cs="Times New Roman"/>
          <w:vertAlign w:val="superscript"/>
          <w:lang w:val="en-US"/>
        </w:rPr>
        <w:t>r</w:t>
      </w:r>
      <w:r>
        <w:rPr>
          <w:rFonts w:cs="Times New Roman"/>
        </w:rPr>
        <w:t>] [χερουβικό] Θεοφάνους Καρύκη· ήχος πλ. α΄</w:t>
      </w:r>
    </w:p>
    <w:p w14:paraId="4602DDFA" w14:textId="439E917C" w:rsidR="00DB4596" w:rsidRPr="00893859" w:rsidRDefault="00555088">
      <w:pPr>
        <w:rPr>
          <w:rFonts w:ascii="Times New Roman" w:hAnsi="Times New Roman" w:cs="Times New Roman"/>
          <w:iCs/>
        </w:rPr>
      </w:pPr>
      <w:r>
        <w:rPr>
          <w:rFonts w:cs="Times New Roman"/>
        </w:rPr>
        <w:t>204</w:t>
      </w:r>
      <w:r>
        <w:rPr>
          <w:rFonts w:cs="Times New Roman"/>
          <w:vertAlign w:val="superscript"/>
          <w:lang w:val="en-US"/>
        </w:rPr>
        <w:t>r</w:t>
      </w:r>
      <w:r>
        <w:rPr>
          <w:rFonts w:cs="Times New Roman"/>
        </w:rPr>
        <w:t xml:space="preserve"> Τερεντισμός όλος προς ισμαηλιτών κατάρρητος (</w:t>
      </w:r>
      <w:r>
        <w:rPr>
          <w:rFonts w:cs="Times New Roman"/>
          <w:lang w:val="en-US"/>
        </w:rPr>
        <w:t>sic</w:t>
      </w:r>
      <w:r>
        <w:rPr>
          <w:rFonts w:cs="Times New Roman"/>
        </w:rPr>
        <w:t xml:space="preserve">) πεποιημένος, παρά του κυρ Θεοφάνους του Καρύκη η επωνυμία· ήχος α΄ </w:t>
      </w:r>
      <w:r>
        <w:rPr>
          <w:rFonts w:cs="Times New Roman"/>
          <w:i/>
        </w:rPr>
        <w:t>Ανεεεενεε</w:t>
      </w:r>
      <w:r w:rsidR="00893859">
        <w:rPr>
          <w:rFonts w:cs="Times New Roman"/>
          <w:i/>
        </w:rPr>
        <w:t xml:space="preserve"> </w:t>
      </w:r>
      <w:r w:rsidR="00893859">
        <w:rPr>
          <w:rFonts w:cs="Times New Roman"/>
          <w:iCs/>
        </w:rPr>
        <w:t>(</w:t>
      </w:r>
      <w:r w:rsidR="00893859" w:rsidRPr="00893859">
        <w:rPr>
          <w:rFonts w:cs="Times New Roman"/>
          <w:b/>
          <w:bCs/>
          <w:iCs/>
        </w:rPr>
        <w:t>κράτημα Β</w:t>
      </w:r>
      <w:r w:rsidR="00893859">
        <w:rPr>
          <w:rFonts w:cs="Times New Roman"/>
          <w:iCs/>
        </w:rPr>
        <w:t>) {</w:t>
      </w:r>
      <w:r w:rsidR="00893859" w:rsidRPr="00893859">
        <w:rPr>
          <w:rFonts w:cs="Times New Roman"/>
          <w:iCs/>
          <w:highlight w:val="cyan"/>
        </w:rPr>
        <w:t>χωρίς αυτοψία το συμπεραίνω</w:t>
      </w:r>
      <w:r w:rsidR="00893859">
        <w:rPr>
          <w:rFonts w:cs="Times New Roman"/>
          <w:iCs/>
        </w:rPr>
        <w:t>}</w:t>
      </w:r>
    </w:p>
    <w:p w14:paraId="4602DDFB" w14:textId="4FA59C68" w:rsidR="00DB4596" w:rsidRDefault="00555088">
      <w:pPr>
        <w:rPr>
          <w:rFonts w:ascii="Times New Roman" w:hAnsi="Times New Roman" w:cs="Times New Roman"/>
        </w:rPr>
      </w:pPr>
      <w:r>
        <w:rPr>
          <w:rFonts w:cs="Times New Roman"/>
        </w:rPr>
        <w:t>205</w:t>
      </w:r>
      <w:r>
        <w:rPr>
          <w:rFonts w:cs="Times New Roman"/>
          <w:vertAlign w:val="superscript"/>
          <w:lang w:val="en-US"/>
        </w:rPr>
        <w:t>v</w:t>
      </w:r>
      <w:r>
        <w:rPr>
          <w:rFonts w:cs="Times New Roman"/>
        </w:rPr>
        <w:t xml:space="preserve"> Κράτημα ονομαζόμενον νάϊ· ήχος πλ. α΄ Ανεενενε. </w:t>
      </w:r>
      <w:r>
        <w:rPr>
          <w:rFonts w:cs="Times New Roman"/>
          <w:color w:val="00B0F0"/>
        </w:rPr>
        <w:t>Εις το τέλος φράσεις τουρκιστί</w:t>
      </w:r>
      <w:r>
        <w:rPr>
          <w:rFonts w:cs="Times New Roman"/>
        </w:rPr>
        <w:t>. τζανιμ ελε ντιλ ντιλ ντιλερ χεϊτανε ταναϊρινε ζουλφιανε ντος</w:t>
      </w:r>
      <w:r w:rsidR="008027A0">
        <w:rPr>
          <w:rFonts w:cs="Times New Roman"/>
        </w:rPr>
        <w:t xml:space="preserve"> {</w:t>
      </w:r>
      <w:r w:rsidR="008027A0" w:rsidRPr="008027A0">
        <w:rPr>
          <w:rFonts w:cs="Times New Roman"/>
          <w:highlight w:val="cyan"/>
        </w:rPr>
        <w:t>είναι του Καρύκη</w:t>
      </w:r>
      <w:r w:rsidR="008027A0" w:rsidRPr="00893859">
        <w:rPr>
          <w:rFonts w:cs="Times New Roman"/>
          <w:highlight w:val="cyan"/>
        </w:rPr>
        <w:t>, Καλαϊτζίδης 2020</w:t>
      </w:r>
      <w:r w:rsidR="00893859" w:rsidRPr="00893859">
        <w:rPr>
          <w:rFonts w:cs="Times New Roman"/>
          <w:highlight w:val="cyan"/>
        </w:rPr>
        <w:t>, σ 85</w:t>
      </w:r>
      <w:r w:rsidR="008027A0">
        <w:rPr>
          <w:rFonts w:cs="Times New Roman"/>
        </w:rPr>
        <w:t>}</w:t>
      </w:r>
      <w:r w:rsidR="00241FFF">
        <w:rPr>
          <w:rFonts w:cs="Times New Roman"/>
        </w:rPr>
        <w:t xml:space="preserve"> </w:t>
      </w:r>
      <w:r w:rsidR="008027A0" w:rsidRPr="009D7AD8">
        <w:rPr>
          <w:rFonts w:cs="Times New Roman"/>
          <w:iCs/>
        </w:rPr>
        <w:t>(</w:t>
      </w:r>
      <w:r w:rsidR="008027A0" w:rsidRPr="00C43C89">
        <w:rPr>
          <w:rFonts w:cs="Times New Roman"/>
          <w:b/>
          <w:bCs/>
        </w:rPr>
        <w:t>κράτημα Α</w:t>
      </w:r>
      <w:r w:rsidR="008027A0">
        <w:rPr>
          <w:rFonts w:cs="Times New Roman"/>
        </w:rPr>
        <w:t xml:space="preserve"> με τον οθωμανικό στίχο στο τέλος</w:t>
      </w:r>
      <w:r w:rsidR="008027A0" w:rsidRPr="009D7AD8">
        <w:rPr>
          <w:rFonts w:cs="Times New Roman"/>
          <w:iCs/>
        </w:rPr>
        <w:t>)</w:t>
      </w:r>
    </w:p>
    <w:p w14:paraId="4602DDFC" w14:textId="77777777" w:rsidR="00DB4596" w:rsidRDefault="00DB4596">
      <w:pPr>
        <w:rPr>
          <w:rFonts w:ascii="Times New Roman" w:hAnsi="Times New Roman" w:cs="Times New Roman"/>
        </w:rPr>
      </w:pPr>
    </w:p>
    <w:p w14:paraId="4602DDFD" w14:textId="04FBA10E" w:rsidR="00DB4596" w:rsidRDefault="00555088">
      <w:pPr>
        <w:rPr>
          <w:rFonts w:ascii="Times New Roman" w:hAnsi="Times New Roman" w:cs="Times New Roman"/>
        </w:rPr>
      </w:pPr>
      <w:r>
        <w:rPr>
          <w:rFonts w:cs="Times New Roman"/>
        </w:rPr>
        <w:t xml:space="preserve">Καρακάλλου 216, ΑΝΘΟΛΟΓΙΑ, αι. </w:t>
      </w:r>
      <w:r w:rsidR="003120DD">
        <w:t>19ος</w:t>
      </w:r>
      <w:r>
        <w:rPr>
          <w:rFonts w:cs="Times New Roman"/>
        </w:rPr>
        <w:t xml:space="preserve"> (1819)</w:t>
      </w:r>
    </w:p>
    <w:p w14:paraId="4602DDFE" w14:textId="77777777" w:rsidR="00DB4596" w:rsidRDefault="00555088">
      <w:pPr>
        <w:rPr>
          <w:rFonts w:ascii="Times New Roman" w:hAnsi="Times New Roman" w:cs="Times New Roman"/>
        </w:rPr>
      </w:pPr>
      <w:r>
        <w:rPr>
          <w:rFonts w:cs="Times New Roman"/>
        </w:rPr>
        <w:t>326</w:t>
      </w:r>
      <w:r>
        <w:rPr>
          <w:rFonts w:cs="Times New Roman"/>
          <w:vertAlign w:val="superscript"/>
          <w:lang w:val="en-US"/>
        </w:rPr>
        <w:t>v</w:t>
      </w:r>
      <w:r>
        <w:rPr>
          <w:rFonts w:cs="Times New Roman"/>
        </w:rPr>
        <w:t xml:space="preserve"> Θεοφάνους [Καρύκη]· ήχος πλ. β΄ </w:t>
      </w:r>
      <w:r>
        <w:rPr>
          <w:rFonts w:cs="Times New Roman"/>
          <w:i/>
        </w:rPr>
        <w:t>Νυν αι δυνάμεις</w:t>
      </w:r>
    </w:p>
    <w:p w14:paraId="4602DDFF" w14:textId="77777777" w:rsidR="00DB4596" w:rsidRDefault="00DB4596">
      <w:pPr>
        <w:rPr>
          <w:rFonts w:ascii="Times New Roman" w:hAnsi="Times New Roman" w:cs="Times New Roman"/>
        </w:rPr>
      </w:pPr>
    </w:p>
    <w:p w14:paraId="4602DE00" w14:textId="10E37B49" w:rsidR="00DB4596" w:rsidRDefault="00555088">
      <w:pPr>
        <w:rPr>
          <w:rFonts w:ascii="Times New Roman" w:hAnsi="Times New Roman" w:cs="Times New Roman"/>
        </w:rPr>
      </w:pPr>
      <w:r>
        <w:rPr>
          <w:rFonts w:cs="Times New Roman"/>
        </w:rPr>
        <w:t xml:space="preserve">Καρακάλλου 218, ΑΝΘΟΛΟΓΙΑ, αι. </w:t>
      </w:r>
      <w:r w:rsidR="00A673F5">
        <w:t>17ος</w:t>
      </w:r>
      <w:r>
        <w:rPr>
          <w:rFonts w:cs="Times New Roman"/>
        </w:rPr>
        <w:t xml:space="preserve"> (τέλη) – (αρχές </w:t>
      </w:r>
      <w:r w:rsidR="00A673F5">
        <w:t>18ος</w:t>
      </w:r>
      <w:r>
        <w:rPr>
          <w:rFonts w:cs="Times New Roman"/>
        </w:rPr>
        <w:t>;</w:t>
      </w:r>
      <w:r w:rsidR="00E75637">
        <w:rPr>
          <w:rFonts w:cs="Times New Roman"/>
        </w:rPr>
        <w:t>)</w:t>
      </w:r>
      <w:r>
        <w:rPr>
          <w:rFonts w:cs="Times New Roman"/>
        </w:rPr>
        <w:t>, χφ. αδήλου. Μαθητής του Μπαλάση</w:t>
      </w:r>
    </w:p>
    <w:p w14:paraId="4602DE01" w14:textId="77777777" w:rsidR="00DB4596" w:rsidRDefault="00555088">
      <w:pPr>
        <w:rPr>
          <w:rFonts w:ascii="Times New Roman" w:hAnsi="Times New Roman" w:cs="Times New Roman"/>
        </w:rPr>
      </w:pPr>
      <w:r>
        <w:rPr>
          <w:rFonts w:cs="Times New Roman"/>
        </w:rPr>
        <w:t>36</w:t>
      </w:r>
      <w:r>
        <w:rPr>
          <w:rFonts w:cs="Times New Roman"/>
          <w:vertAlign w:val="superscript"/>
          <w:lang w:val="en-US"/>
        </w:rPr>
        <w:t>v</w:t>
      </w:r>
      <w:r>
        <w:rPr>
          <w:rFonts w:cs="Times New Roman"/>
        </w:rPr>
        <w:t xml:space="preserve"> [χερουβικό] Θεοφάνους πατριάρχου του Καρύκη· ήχος πλ. α΄ </w:t>
      </w:r>
      <w:r>
        <w:rPr>
          <w:rFonts w:cs="Times New Roman"/>
          <w:i/>
        </w:rPr>
        <w:t>Οι τα χερουβίμ</w:t>
      </w:r>
    </w:p>
    <w:p w14:paraId="4602DE02" w14:textId="77777777" w:rsidR="00DB4596" w:rsidRDefault="00DB4596">
      <w:pPr>
        <w:rPr>
          <w:rFonts w:ascii="Times New Roman" w:hAnsi="Times New Roman" w:cs="Times New Roman"/>
        </w:rPr>
      </w:pPr>
    </w:p>
    <w:p w14:paraId="4602DE03" w14:textId="6F247746" w:rsidR="00DB4596" w:rsidRDefault="00555088">
      <w:pPr>
        <w:rPr>
          <w:rFonts w:ascii="Times New Roman" w:hAnsi="Times New Roman" w:cs="Times New Roman"/>
        </w:rPr>
      </w:pPr>
      <w:r>
        <w:rPr>
          <w:rFonts w:cs="Times New Roman"/>
        </w:rPr>
        <w:t xml:space="preserve">Καρακάλλου 219, ΑΝΑΣΤΑΣΙΜΑΤΑΡΙΟ (Χρυσάφη του νέου) – ΑΝΘΟΛΟΓΙΑ, αι. </w:t>
      </w:r>
      <w:r w:rsidR="0059103E">
        <w:t>18ος</w:t>
      </w:r>
      <w:r w:rsidR="0059103E">
        <w:rPr>
          <w:rFonts w:cs="Times New Roman"/>
        </w:rPr>
        <w:t xml:space="preserve"> </w:t>
      </w:r>
      <w:r>
        <w:rPr>
          <w:rFonts w:cs="Times New Roman"/>
        </w:rPr>
        <w:t>(α΄ μισό)</w:t>
      </w:r>
    </w:p>
    <w:p w14:paraId="4602DE04" w14:textId="77777777" w:rsidR="00DB4596" w:rsidRDefault="00555088">
      <w:pPr>
        <w:rPr>
          <w:rFonts w:ascii="Times New Roman" w:hAnsi="Times New Roman" w:cs="Times New Roman"/>
        </w:rPr>
      </w:pPr>
      <w:r>
        <w:rPr>
          <w:rFonts w:cs="Times New Roman"/>
        </w:rPr>
        <w:t>137</w:t>
      </w:r>
      <w:r>
        <w:rPr>
          <w:rFonts w:cs="Times New Roman"/>
          <w:vertAlign w:val="superscript"/>
          <w:lang w:val="en-US"/>
        </w:rPr>
        <w:t>v</w:t>
      </w:r>
      <w:r>
        <w:rPr>
          <w:rFonts w:cs="Times New Roman"/>
        </w:rPr>
        <w:t xml:space="preserve"> [χερουβικό] Θεοφάνους Καρύκη· πλ. α΄</w:t>
      </w:r>
    </w:p>
    <w:p w14:paraId="4602DE05" w14:textId="77777777" w:rsidR="00DB4596" w:rsidRDefault="00DB4596">
      <w:pPr>
        <w:rPr>
          <w:rFonts w:ascii="Times New Roman" w:hAnsi="Times New Roman" w:cs="Times New Roman"/>
        </w:rPr>
      </w:pPr>
    </w:p>
    <w:p w14:paraId="4602DE06" w14:textId="0EA956E2" w:rsidR="00DB4596" w:rsidRDefault="00555088">
      <w:pPr>
        <w:rPr>
          <w:rFonts w:ascii="Times New Roman" w:hAnsi="Times New Roman" w:cs="Times New Roman"/>
        </w:rPr>
      </w:pPr>
      <w:r>
        <w:rPr>
          <w:rFonts w:cs="Times New Roman"/>
        </w:rPr>
        <w:t xml:space="preserve">Καρακάλλου 237, ΑΝΘΟΛΟΓΙΑ, αι. </w:t>
      </w:r>
      <w:r w:rsidR="0059103E">
        <w:t>17ος</w:t>
      </w:r>
      <w:r w:rsidR="0059103E">
        <w:rPr>
          <w:rFonts w:cs="Times New Roman"/>
        </w:rPr>
        <w:t xml:space="preserve"> </w:t>
      </w:r>
      <w:r>
        <w:rPr>
          <w:rFonts w:cs="Times New Roman"/>
        </w:rPr>
        <w:t>(β΄ μισό)</w:t>
      </w:r>
    </w:p>
    <w:p w14:paraId="4602DE07" w14:textId="77777777" w:rsidR="00DB4596" w:rsidRDefault="00555088">
      <w:pPr>
        <w:rPr>
          <w:rFonts w:ascii="Times New Roman" w:hAnsi="Times New Roman" w:cs="Times New Roman"/>
        </w:rPr>
      </w:pPr>
      <w:r>
        <w:rPr>
          <w:rFonts w:cs="Times New Roman"/>
        </w:rPr>
        <w:t>29</w:t>
      </w:r>
      <w:r>
        <w:rPr>
          <w:rFonts w:cs="Times New Roman"/>
          <w:vertAlign w:val="superscript"/>
          <w:lang w:val="en-US"/>
        </w:rPr>
        <w:t>v</w:t>
      </w:r>
      <w:r>
        <w:rPr>
          <w:rFonts w:cs="Times New Roman"/>
        </w:rPr>
        <w:t xml:space="preserve"> Θεοφάνους Καρύκη· ήχος πλ. α΄ </w:t>
      </w:r>
      <w:r>
        <w:rPr>
          <w:rFonts w:cs="Times New Roman"/>
          <w:i/>
        </w:rPr>
        <w:t>Οι τα χερουβίμ</w:t>
      </w:r>
    </w:p>
    <w:p w14:paraId="4602DE08" w14:textId="77777777" w:rsidR="00DB4596" w:rsidRDefault="00DB4596">
      <w:pPr>
        <w:rPr>
          <w:rFonts w:ascii="Times New Roman" w:hAnsi="Times New Roman" w:cs="Times New Roman"/>
        </w:rPr>
      </w:pPr>
    </w:p>
    <w:p w14:paraId="4602DE09" w14:textId="0939CEFD" w:rsidR="00DB4596" w:rsidRDefault="00555088">
      <w:pPr>
        <w:rPr>
          <w:rFonts w:ascii="Times New Roman" w:hAnsi="Times New Roman" w:cs="Times New Roman"/>
        </w:rPr>
      </w:pPr>
      <w:r>
        <w:rPr>
          <w:rFonts w:cs="Times New Roman"/>
        </w:rPr>
        <w:t xml:space="preserve">Φιλοθέου 133, ΑΝΘΟΛΟΓΙΑ, αι. </w:t>
      </w:r>
      <w:r w:rsidR="00795A2F">
        <w:t>17ος</w:t>
      </w:r>
      <w:r>
        <w:rPr>
          <w:rFonts w:cs="Times New Roman"/>
        </w:rPr>
        <w:t xml:space="preserve"> (τέλη), χφ. αδήλου μαθητή του Κοσμά Ιβηρίτη</w:t>
      </w:r>
    </w:p>
    <w:p w14:paraId="4602DE0A" w14:textId="77777777" w:rsidR="00DB4596" w:rsidRDefault="00555088">
      <w:pPr>
        <w:rPr>
          <w:rFonts w:ascii="Times New Roman" w:hAnsi="Times New Roman" w:cs="Times New Roman"/>
        </w:rPr>
      </w:pPr>
      <w:r>
        <w:rPr>
          <w:rFonts w:cs="Times New Roman"/>
        </w:rPr>
        <w:t>83</w:t>
      </w:r>
      <w:r>
        <w:rPr>
          <w:rFonts w:cs="Times New Roman"/>
          <w:vertAlign w:val="superscript"/>
          <w:lang w:val="en-US"/>
        </w:rPr>
        <w:t>r</w:t>
      </w:r>
      <w:r>
        <w:rPr>
          <w:rFonts w:cs="Times New Roman"/>
        </w:rPr>
        <w:t xml:space="preserve"> [χερουβικό] Θεοφάνους πατριάρχου εξ Αθηνών του Καρύκη· ήχος πλ. α΄ </w:t>
      </w:r>
      <w:r>
        <w:rPr>
          <w:rFonts w:cs="Times New Roman"/>
          <w:i/>
        </w:rPr>
        <w:t>Οι τα χερουβίμ</w:t>
      </w:r>
    </w:p>
    <w:p w14:paraId="4602DE0B" w14:textId="77777777" w:rsidR="00DB4596" w:rsidRDefault="00DB4596">
      <w:pPr>
        <w:rPr>
          <w:rFonts w:ascii="Times New Roman" w:hAnsi="Times New Roman" w:cs="Times New Roman"/>
        </w:rPr>
      </w:pPr>
    </w:p>
    <w:p w14:paraId="4602DE0C" w14:textId="3059640B" w:rsidR="00DB4596" w:rsidRDefault="00555088">
      <w:pPr>
        <w:rPr>
          <w:rFonts w:ascii="Times New Roman" w:hAnsi="Times New Roman" w:cs="Times New Roman"/>
        </w:rPr>
      </w:pPr>
      <w:r>
        <w:rPr>
          <w:rFonts w:cs="Times New Roman"/>
        </w:rPr>
        <w:lastRenderedPageBreak/>
        <w:t xml:space="preserve">Φιλοθέου 134, ΑΝΘΟΛΟΓΙΑ – (+ ΑΝΑΣΤΑΣΙΜΑΤΑΡΙΟ Χρυσάφου νέου), αι. </w:t>
      </w:r>
      <w:r w:rsidR="00EB4111">
        <w:t>17ος</w:t>
      </w:r>
      <w:r w:rsidR="00EB4111">
        <w:rPr>
          <w:rFonts w:cs="Times New Roman"/>
        </w:rPr>
        <w:t xml:space="preserve"> </w:t>
      </w:r>
      <w:r>
        <w:rPr>
          <w:rFonts w:cs="Times New Roman"/>
        </w:rPr>
        <w:t>(τέλη), χφ. αδήλου μαθητή του Χρυσάφου του νέου</w:t>
      </w:r>
    </w:p>
    <w:p w14:paraId="4602DE0D" w14:textId="77777777" w:rsidR="00DB4596" w:rsidRDefault="00555088">
      <w:pPr>
        <w:rPr>
          <w:rFonts w:ascii="Times New Roman" w:hAnsi="Times New Roman" w:cs="Times New Roman"/>
        </w:rPr>
      </w:pPr>
      <w:r>
        <w:rPr>
          <w:rFonts w:cs="Times New Roman"/>
        </w:rPr>
        <w:t>281</w:t>
      </w:r>
      <w:r>
        <w:rPr>
          <w:rFonts w:cs="Times New Roman"/>
          <w:vertAlign w:val="superscript"/>
          <w:lang w:val="en-US"/>
        </w:rPr>
        <w:t>v</w:t>
      </w:r>
      <w:r>
        <w:rPr>
          <w:rFonts w:cs="Times New Roman"/>
        </w:rPr>
        <w:t xml:space="preserve"> Έτερον κράτημα Ισμαηλίτικόν· κυρού Θεοφάνους πατριάρχου του Καρύκη· ήχος πλ. α΄ </w:t>
      </w:r>
      <w:r>
        <w:rPr>
          <w:rFonts w:cs="Times New Roman"/>
          <w:i/>
        </w:rPr>
        <w:t>Ανεϊνεε</w:t>
      </w:r>
    </w:p>
    <w:p w14:paraId="4602DE0E" w14:textId="77777777" w:rsidR="00DB4596" w:rsidRDefault="00DB4596">
      <w:pPr>
        <w:rPr>
          <w:rFonts w:ascii="Times New Roman" w:hAnsi="Times New Roman" w:cs="Times New Roman"/>
        </w:rPr>
      </w:pPr>
    </w:p>
    <w:p w14:paraId="4602DE0F" w14:textId="16830B02" w:rsidR="00DB4596" w:rsidRDefault="00555088">
      <w:pPr>
        <w:rPr>
          <w:rFonts w:ascii="Times New Roman" w:hAnsi="Times New Roman" w:cs="Times New Roman"/>
        </w:rPr>
      </w:pPr>
      <w:r>
        <w:rPr>
          <w:rFonts w:cs="Times New Roman"/>
        </w:rPr>
        <w:t xml:space="preserve">Σταυρονικήτα 164, [ΑΝΑΣΤΑΣΙΜΑΤΑΡΙΟ Χρυσάφου του νέου] – ΑΝΘΟΛΟΓΙΑ, αι. </w:t>
      </w:r>
      <w:r w:rsidR="00C3032C">
        <w:t>18ος</w:t>
      </w:r>
      <w:r w:rsidR="00C3032C">
        <w:rPr>
          <w:rFonts w:cs="Times New Roman"/>
        </w:rPr>
        <w:t xml:space="preserve"> </w:t>
      </w:r>
      <w:r>
        <w:rPr>
          <w:rFonts w:cs="Times New Roman"/>
        </w:rPr>
        <w:t>(1749), χφ. Νικηφόρου ιερομονάχου</w:t>
      </w:r>
    </w:p>
    <w:p w14:paraId="4602DE10" w14:textId="77777777" w:rsidR="00DB4596" w:rsidRDefault="00555088">
      <w:pPr>
        <w:rPr>
          <w:rFonts w:ascii="Times New Roman" w:hAnsi="Times New Roman" w:cs="Times New Roman"/>
        </w:rPr>
      </w:pPr>
      <w:r>
        <w:rPr>
          <w:rFonts w:cs="Times New Roman"/>
        </w:rPr>
        <w:t>212</w:t>
      </w:r>
      <w:r>
        <w:rPr>
          <w:rFonts w:cs="Times New Roman"/>
          <w:vertAlign w:val="superscript"/>
          <w:lang w:val="en-US"/>
        </w:rPr>
        <w:t>r</w:t>
      </w:r>
      <w:r>
        <w:rPr>
          <w:rFonts w:cs="Times New Roman"/>
        </w:rPr>
        <w:t xml:space="preserve"> [χερουβικό] Ήχος πλ. α΄ Θεοφάνους πατριάρχου του Καρύκη </w:t>
      </w:r>
      <w:r>
        <w:rPr>
          <w:rFonts w:cs="Times New Roman"/>
          <w:i/>
        </w:rPr>
        <w:t>Οι τα χερουβίμ</w:t>
      </w:r>
    </w:p>
    <w:p w14:paraId="4602DE11" w14:textId="77777777" w:rsidR="00DB4596" w:rsidRDefault="00DB4596">
      <w:pPr>
        <w:rPr>
          <w:rFonts w:ascii="Times New Roman" w:hAnsi="Times New Roman" w:cs="Times New Roman"/>
        </w:rPr>
      </w:pPr>
    </w:p>
    <w:p w14:paraId="4602DE12" w14:textId="6B8EC537" w:rsidR="00DB4596" w:rsidRDefault="00555088">
      <w:pPr>
        <w:rPr>
          <w:rFonts w:ascii="Times New Roman" w:hAnsi="Times New Roman" w:cs="Times New Roman"/>
        </w:rPr>
      </w:pPr>
      <w:r>
        <w:rPr>
          <w:rFonts w:cs="Times New Roman"/>
        </w:rPr>
        <w:t>Σταυρονικήτα 165, ΑΝΘΟΛΟΓΙΑ – ΑΝΑΣΤΑΣΙΜΑΤΑΡΙΟ Χρυσάφη του νέου,</w:t>
      </w:r>
      <w:r w:rsidR="003F6E18">
        <w:rPr>
          <w:rFonts w:cs="Times New Roman"/>
        </w:rPr>
        <w:t xml:space="preserve"> αι.</w:t>
      </w:r>
      <w:r w:rsidR="00FC4907">
        <w:rPr>
          <w:rFonts w:cs="Times New Roman"/>
        </w:rPr>
        <w:t xml:space="preserve"> </w:t>
      </w:r>
      <w:r w:rsidR="003F6E18">
        <w:rPr>
          <w:rFonts w:cs="Times New Roman"/>
        </w:rPr>
        <w:t>17</w:t>
      </w:r>
      <w:r w:rsidR="000C4A06">
        <w:rPr>
          <w:rFonts w:cs="Times New Roman"/>
        </w:rPr>
        <w:t>ος</w:t>
      </w:r>
      <w:r w:rsidR="003F6E18">
        <w:rPr>
          <w:rFonts w:cs="Times New Roman"/>
        </w:rPr>
        <w:t xml:space="preserve"> (περί 1665-1685)</w:t>
      </w:r>
      <w:r w:rsidR="00FC4907">
        <w:rPr>
          <w:rFonts w:cs="Times New Roman"/>
        </w:rPr>
        <w:t>,</w:t>
      </w:r>
      <w:r>
        <w:rPr>
          <w:rFonts w:cs="Times New Roman"/>
        </w:rPr>
        <w:t xml:space="preserve"> χφ. Κοσμά Μακεδόνος</w:t>
      </w:r>
    </w:p>
    <w:p w14:paraId="4602DE13" w14:textId="77777777" w:rsidR="00DB4596" w:rsidRDefault="00555088">
      <w:pPr>
        <w:rPr>
          <w:rFonts w:ascii="Times New Roman" w:hAnsi="Times New Roman" w:cs="Times New Roman"/>
        </w:rPr>
      </w:pPr>
      <w:r>
        <w:rPr>
          <w:rFonts w:cs="Times New Roman"/>
        </w:rPr>
        <w:t>269</w:t>
      </w:r>
      <w:r>
        <w:rPr>
          <w:rFonts w:cs="Times New Roman"/>
          <w:vertAlign w:val="superscript"/>
          <w:lang w:val="en-US"/>
        </w:rPr>
        <w:t>r</w:t>
      </w:r>
      <w:r>
        <w:rPr>
          <w:rFonts w:cs="Times New Roman"/>
        </w:rPr>
        <w:t xml:space="preserve"> [χερουβικό] Θεοφάνους πατριάρχου Καρύκη· ήχος πλ. α΄ </w:t>
      </w:r>
      <w:r>
        <w:rPr>
          <w:rFonts w:cs="Times New Roman"/>
          <w:i/>
        </w:rPr>
        <w:t>Οι τα χερουβίμ</w:t>
      </w:r>
    </w:p>
    <w:p w14:paraId="4602DE14" w14:textId="77777777" w:rsidR="00DB4596" w:rsidRDefault="00555088">
      <w:pPr>
        <w:rPr>
          <w:rFonts w:ascii="Times New Roman" w:hAnsi="Times New Roman" w:cs="Times New Roman"/>
        </w:rPr>
      </w:pPr>
      <w:r>
        <w:rPr>
          <w:rFonts w:cs="Times New Roman"/>
        </w:rPr>
        <w:t>353</w:t>
      </w:r>
      <w:r>
        <w:rPr>
          <w:rFonts w:cs="Times New Roman"/>
          <w:vertAlign w:val="superscript"/>
          <w:lang w:val="en-US"/>
        </w:rPr>
        <w:t>r</w:t>
      </w:r>
      <w:r>
        <w:rPr>
          <w:rFonts w:cs="Times New Roman"/>
        </w:rPr>
        <w:t xml:space="preserve"> [κράτημα] Θεοφάνους πατριάρχου του Καρύκη· πλ. α΄</w:t>
      </w:r>
      <w:r>
        <w:rPr>
          <w:rFonts w:cs="Times New Roman"/>
          <w:i/>
        </w:rPr>
        <w:t xml:space="preserve"> Ανεε</w:t>
      </w:r>
      <w:r>
        <w:rPr>
          <w:rFonts w:cs="Times New Roman"/>
        </w:rPr>
        <w:t xml:space="preserve"> </w:t>
      </w:r>
      <w:r>
        <w:rPr>
          <w:rFonts w:cs="Times New Roman"/>
          <w:color w:val="00B0F0"/>
        </w:rPr>
        <w:t>κράτημα</w:t>
      </w:r>
      <w:r>
        <w:rPr>
          <w:rFonts w:cs="Times New Roman"/>
        </w:rPr>
        <w:t>.</w:t>
      </w:r>
    </w:p>
    <w:p w14:paraId="4602DE15" w14:textId="77777777" w:rsidR="00DB4596" w:rsidRDefault="00DB4596">
      <w:pPr>
        <w:rPr>
          <w:rFonts w:ascii="Times New Roman" w:hAnsi="Times New Roman" w:cs="Times New Roman"/>
        </w:rPr>
      </w:pPr>
    </w:p>
    <w:p w14:paraId="4602DE16" w14:textId="6CE645EC" w:rsidR="00DB4596" w:rsidRDefault="00555088">
      <w:pPr>
        <w:rPr>
          <w:rFonts w:ascii="Times New Roman" w:hAnsi="Times New Roman" w:cs="Times New Roman"/>
        </w:rPr>
      </w:pPr>
      <w:r>
        <w:rPr>
          <w:rFonts w:cs="Times New Roman"/>
        </w:rPr>
        <w:t xml:space="preserve">Σταυρονικήτα 237, ΑΝΘΟΛΟΓΙΑ ΕΓΚΟΛΠΙΟΣ, αι. </w:t>
      </w:r>
      <w:r w:rsidR="006A392A">
        <w:t>19ος</w:t>
      </w:r>
      <w:r>
        <w:rPr>
          <w:rFonts w:cs="Times New Roman"/>
        </w:rPr>
        <w:t xml:space="preserve"> (β΄ μισό)</w:t>
      </w:r>
      <w:r w:rsidR="003425C5">
        <w:rPr>
          <w:rFonts w:cs="Times New Roman"/>
        </w:rPr>
        <w:t>, Νεά μέθοδος</w:t>
      </w:r>
    </w:p>
    <w:p w14:paraId="4602DE17" w14:textId="2BA64BC8" w:rsidR="00DB4596" w:rsidRDefault="00555088">
      <w:pPr>
        <w:rPr>
          <w:rFonts w:ascii="Times New Roman" w:hAnsi="Times New Roman" w:cs="Times New Roman"/>
        </w:rPr>
      </w:pPr>
      <w:r>
        <w:rPr>
          <w:rFonts w:cs="Times New Roman"/>
        </w:rPr>
        <w:t>φ; Χερουβικό Καρύκη</w:t>
      </w:r>
      <w:r w:rsidR="0007499C">
        <w:rPr>
          <w:rFonts w:cs="Times New Roman"/>
        </w:rPr>
        <w:t xml:space="preserve"> {</w:t>
      </w:r>
      <w:r w:rsidR="0007499C">
        <w:rPr>
          <w:rFonts w:cs="Times New Roman"/>
          <w:highlight w:val="cyan"/>
        </w:rPr>
        <w:t>συνοπτική καταλαγογρά</w:t>
      </w:r>
      <w:r w:rsidR="0007499C" w:rsidRPr="00460B75">
        <w:rPr>
          <w:rFonts w:cs="Times New Roman"/>
          <w:highlight w:val="cyan"/>
        </w:rPr>
        <w:t>φιση βλ. κατάλογο Στάθη τ. γ΄ σ. 587</w:t>
      </w:r>
      <w:r w:rsidR="0007499C">
        <w:rPr>
          <w:rFonts w:cs="Times New Roman"/>
        </w:rPr>
        <w:t>}</w:t>
      </w:r>
    </w:p>
    <w:p w14:paraId="4602DE18" w14:textId="77777777" w:rsidR="00DB4596" w:rsidRDefault="00DB4596">
      <w:pPr>
        <w:rPr>
          <w:rFonts w:ascii="Times New Roman" w:hAnsi="Times New Roman" w:cs="Times New Roman"/>
        </w:rPr>
      </w:pPr>
    </w:p>
    <w:p w14:paraId="4602DE19" w14:textId="1864882C" w:rsidR="00DB4596" w:rsidRDefault="00555088">
      <w:pPr>
        <w:rPr>
          <w:rFonts w:ascii="Times New Roman" w:hAnsi="Times New Roman" w:cs="Times New Roman"/>
        </w:rPr>
      </w:pPr>
      <w:r>
        <w:rPr>
          <w:rFonts w:cs="Times New Roman"/>
        </w:rPr>
        <w:t xml:space="preserve">Ιβήρων 949, ΑΝΘΟΛΟΓΙΑ, αι. </w:t>
      </w:r>
      <w:r w:rsidR="007A7D4A">
        <w:t>17ος</w:t>
      </w:r>
      <w:r>
        <w:rPr>
          <w:rFonts w:cs="Times New Roman"/>
        </w:rPr>
        <w:t xml:space="preserve"> (τέλη) – (αρχές) </w:t>
      </w:r>
      <w:r w:rsidR="007A7D4A">
        <w:t>18ος</w:t>
      </w:r>
    </w:p>
    <w:p w14:paraId="4602DE1A" w14:textId="77777777" w:rsidR="00DB4596" w:rsidRDefault="00555088">
      <w:pPr>
        <w:rPr>
          <w:rFonts w:ascii="Times New Roman" w:hAnsi="Times New Roman" w:cs="Times New Roman"/>
        </w:rPr>
      </w:pPr>
      <w:r>
        <w:rPr>
          <w:rFonts w:cs="Times New Roman"/>
        </w:rPr>
        <w:t>[127</w:t>
      </w:r>
      <w:r>
        <w:rPr>
          <w:rFonts w:cs="Times New Roman"/>
          <w:vertAlign w:val="superscript"/>
          <w:lang w:val="en-US"/>
        </w:rPr>
        <w:t>r</w:t>
      </w:r>
      <w:r>
        <w:rPr>
          <w:rFonts w:cs="Times New Roman"/>
        </w:rPr>
        <w:t>-131</w:t>
      </w:r>
      <w:r>
        <w:rPr>
          <w:rFonts w:cs="Times New Roman"/>
          <w:vertAlign w:val="superscript"/>
          <w:lang w:val="en-US"/>
        </w:rPr>
        <w:t>r</w:t>
      </w:r>
      <w:r>
        <w:rPr>
          <w:rFonts w:cs="Times New Roman"/>
        </w:rPr>
        <w:t xml:space="preserve">] [χερουβικό] Θεοφάνους πατριάρχου Καρύκη· ήχος πλ. α΄ </w:t>
      </w:r>
      <w:r>
        <w:rPr>
          <w:rFonts w:cs="Times New Roman"/>
          <w:i/>
        </w:rPr>
        <w:t>Οι τα χερουβίμ</w:t>
      </w:r>
    </w:p>
    <w:p w14:paraId="4602DE1B" w14:textId="77777777" w:rsidR="00DB4596" w:rsidRDefault="00DB4596">
      <w:pPr>
        <w:rPr>
          <w:rFonts w:ascii="Times New Roman" w:hAnsi="Times New Roman" w:cs="Times New Roman"/>
        </w:rPr>
      </w:pPr>
    </w:p>
    <w:p w14:paraId="4602DE1C" w14:textId="15B47521" w:rsidR="00DB4596" w:rsidRDefault="00555088">
      <w:pPr>
        <w:rPr>
          <w:rFonts w:ascii="Times New Roman" w:hAnsi="Times New Roman" w:cs="Times New Roman"/>
        </w:rPr>
      </w:pPr>
      <w:r>
        <w:rPr>
          <w:rFonts w:cs="Times New Roman"/>
        </w:rPr>
        <w:t xml:space="preserve">Ιβήρων 951, ΑΝΘΟΛΟΓΙΑ, αι. </w:t>
      </w:r>
      <w:r w:rsidR="0017613A">
        <w:t>17ος</w:t>
      </w:r>
      <w:r>
        <w:rPr>
          <w:rFonts w:cs="Times New Roman"/>
        </w:rPr>
        <w:t xml:space="preserve"> (β΄ μισό: 1670-1680), χφ. Γερμανού αρχιερέως Νέων Πατρών</w:t>
      </w:r>
      <w:r w:rsidR="007F2E67">
        <w:rPr>
          <w:rFonts w:cs="Times New Roman"/>
        </w:rPr>
        <w:t xml:space="preserve"> {</w:t>
      </w:r>
      <w:r w:rsidR="007F2E67" w:rsidRPr="007F2E67">
        <w:rPr>
          <w:rFonts w:cs="Times New Roman"/>
          <w:highlight w:val="cyan"/>
        </w:rPr>
        <w:t>αυτοψία</w:t>
      </w:r>
      <w:r w:rsidR="007F2E67">
        <w:rPr>
          <w:rFonts w:cs="Times New Roman"/>
        </w:rPr>
        <w:t>}</w:t>
      </w:r>
    </w:p>
    <w:p w14:paraId="4602DE1D" w14:textId="5A76D4B0" w:rsidR="00DB4596" w:rsidRDefault="00555088">
      <w:pPr>
        <w:rPr>
          <w:rFonts w:ascii="Times New Roman" w:hAnsi="Times New Roman" w:cs="Times New Roman"/>
        </w:rPr>
      </w:pPr>
      <w:r>
        <w:rPr>
          <w:rFonts w:cs="Times New Roman"/>
        </w:rPr>
        <w:t>71</w:t>
      </w:r>
      <w:r>
        <w:rPr>
          <w:rFonts w:cs="Times New Roman"/>
          <w:lang w:val="en-US"/>
        </w:rPr>
        <w:t>r</w:t>
      </w:r>
      <w:r>
        <w:rPr>
          <w:rFonts w:cs="Times New Roman"/>
        </w:rPr>
        <w:t xml:space="preserve"> [</w:t>
      </w:r>
      <w:r w:rsidR="0004233F">
        <w:rPr>
          <w:rFonts w:cs="Times New Roman"/>
        </w:rPr>
        <w:t>χερουβικό</w:t>
      </w:r>
      <w:r>
        <w:rPr>
          <w:rFonts w:cs="Times New Roman"/>
        </w:rPr>
        <w:t xml:space="preserve">] </w:t>
      </w:r>
      <w:r w:rsidR="00871776">
        <w:rPr>
          <w:rFonts w:cs="Times New Roman"/>
        </w:rPr>
        <w:t xml:space="preserve">αρχή του </w:t>
      </w:r>
      <w:r w:rsidR="008A3516">
        <w:rPr>
          <w:rFonts w:cs="Times New Roman"/>
        </w:rPr>
        <w:t xml:space="preserve">πλ. α΄. Το παρόν </w:t>
      </w:r>
      <w:r>
        <w:rPr>
          <w:rFonts w:cs="Times New Roman"/>
        </w:rPr>
        <w:t>Θεοφάνους πατριάρχου</w:t>
      </w:r>
      <w:r w:rsidR="003D439D">
        <w:rPr>
          <w:rFonts w:cs="Times New Roman"/>
        </w:rPr>
        <w:t xml:space="preserve"> ου και</w:t>
      </w:r>
      <w:r>
        <w:rPr>
          <w:rFonts w:cs="Times New Roman"/>
        </w:rPr>
        <w:t xml:space="preserve"> </w:t>
      </w:r>
      <w:r w:rsidR="003D439D">
        <w:rPr>
          <w:rFonts w:cs="Times New Roman"/>
        </w:rPr>
        <w:t>κ</w:t>
      </w:r>
      <w:r>
        <w:rPr>
          <w:rFonts w:cs="Times New Roman"/>
        </w:rPr>
        <w:t>αρ</w:t>
      </w:r>
      <w:r w:rsidR="003D439D">
        <w:rPr>
          <w:rFonts w:cs="Times New Roman"/>
        </w:rPr>
        <w:t>ί</w:t>
      </w:r>
      <w:r>
        <w:rPr>
          <w:rFonts w:cs="Times New Roman"/>
        </w:rPr>
        <w:t>κη</w:t>
      </w:r>
      <w:r w:rsidR="003D439D">
        <w:rPr>
          <w:rFonts w:cs="Times New Roman"/>
        </w:rPr>
        <w:t>ς</w:t>
      </w:r>
      <w:r>
        <w:rPr>
          <w:rFonts w:cs="Times New Roman"/>
        </w:rPr>
        <w:t xml:space="preserve">· </w:t>
      </w:r>
      <w:r w:rsidR="005D53A2">
        <w:rPr>
          <w:rFonts w:cs="Times New Roman"/>
        </w:rPr>
        <w:t>[</w:t>
      </w:r>
      <w:r>
        <w:rPr>
          <w:rFonts w:cs="Times New Roman"/>
        </w:rPr>
        <w:t>ήχος</w:t>
      </w:r>
      <w:r w:rsidR="005D53A2">
        <w:rPr>
          <w:rFonts w:cs="Times New Roman"/>
        </w:rPr>
        <w:t>]</w:t>
      </w:r>
      <w:r w:rsidR="003013D6">
        <w:rPr>
          <w:rFonts w:cs="Times New Roman"/>
        </w:rPr>
        <w:t xml:space="preserve"> πλ.</w:t>
      </w:r>
      <w:r>
        <w:rPr>
          <w:rFonts w:cs="Times New Roman"/>
        </w:rPr>
        <w:t xml:space="preserve"> α΄</w:t>
      </w:r>
      <w:r w:rsidR="00E932EC">
        <w:rPr>
          <w:rFonts w:cs="Times New Roman"/>
        </w:rPr>
        <w:t xml:space="preserve"> Οι τα χερουβίμ</w:t>
      </w:r>
    </w:p>
    <w:p w14:paraId="4602DE1E" w14:textId="624FCDA2" w:rsidR="00DB4596" w:rsidRDefault="00555088">
      <w:pPr>
        <w:rPr>
          <w:rFonts w:ascii="Times New Roman" w:hAnsi="Times New Roman" w:cs="Times New Roman"/>
        </w:rPr>
      </w:pPr>
      <w:r>
        <w:rPr>
          <w:rFonts w:cs="Times New Roman"/>
        </w:rPr>
        <w:t>120</w:t>
      </w:r>
      <w:r w:rsidR="0077339D">
        <w:rPr>
          <w:rFonts w:cs="Times New Roman"/>
          <w:vertAlign w:val="superscript"/>
          <w:lang w:val="en-US"/>
        </w:rPr>
        <w:t>v</w:t>
      </w:r>
      <w:r>
        <w:rPr>
          <w:rFonts w:cs="Times New Roman"/>
        </w:rPr>
        <w:t xml:space="preserve"> </w:t>
      </w:r>
      <w:r w:rsidR="0077339D">
        <w:rPr>
          <w:rFonts w:cs="Times New Roman"/>
        </w:rPr>
        <w:t>αρχή σ</w:t>
      </w:r>
      <w:r w:rsidR="00183DD8">
        <w:rPr>
          <w:rFonts w:cs="Times New Roman"/>
        </w:rPr>
        <w:t>ιν θεώ αγίω και των κατείχον τερετ</w:t>
      </w:r>
      <w:r w:rsidR="00030EA5">
        <w:rPr>
          <w:rFonts w:cs="Times New Roman"/>
        </w:rPr>
        <w:t xml:space="preserve">ιζόντων ηχημάτων </w:t>
      </w:r>
      <w:r w:rsidR="000011D9">
        <w:rPr>
          <w:rFonts w:cs="Times New Roman"/>
        </w:rPr>
        <w:t xml:space="preserve">σμικρυνθέντων και παραλλαγέντων </w:t>
      </w:r>
      <w:r w:rsidR="00FB2FFB">
        <w:rPr>
          <w:rFonts w:cs="Times New Roman"/>
        </w:rPr>
        <w:t>παρά τον νεοφανούς κουκουζέλη κυρ</w:t>
      </w:r>
      <w:r w:rsidR="008D65B0">
        <w:rPr>
          <w:rFonts w:cs="Times New Roman"/>
        </w:rPr>
        <w:t>ού</w:t>
      </w:r>
      <w:r w:rsidR="00FB2FFB">
        <w:rPr>
          <w:rFonts w:cs="Times New Roman"/>
        </w:rPr>
        <w:t xml:space="preserve"> </w:t>
      </w:r>
      <w:r w:rsidR="008D65B0">
        <w:rPr>
          <w:rFonts w:cs="Times New Roman"/>
        </w:rPr>
        <w:t xml:space="preserve">ιωάσαφ. Το μεν παρόν του </w:t>
      </w:r>
      <w:r>
        <w:rPr>
          <w:rFonts w:cs="Times New Roman"/>
        </w:rPr>
        <w:t>[Μανουήλ] Χρυσάφη· εκαλλωπίσθη παρά του Κάρ</w:t>
      </w:r>
      <w:r w:rsidR="00B72D72">
        <w:rPr>
          <w:rFonts w:cs="Times New Roman"/>
        </w:rPr>
        <w:t>ι</w:t>
      </w:r>
      <w:r>
        <w:rPr>
          <w:rFonts w:cs="Times New Roman"/>
        </w:rPr>
        <w:t>κος [Θεοφάνους]· ήχος α΄</w:t>
      </w:r>
      <w:r w:rsidR="00514D3B">
        <w:rPr>
          <w:rFonts w:cs="Times New Roman"/>
        </w:rPr>
        <w:t xml:space="preserve"> Αααααααααααανεεννανε</w:t>
      </w:r>
      <w:r w:rsidR="00FC0241">
        <w:rPr>
          <w:rFonts w:cs="Times New Roman"/>
        </w:rPr>
        <w:t xml:space="preserve"> (κράτημα)</w:t>
      </w:r>
      <w:r w:rsidR="003C19B5">
        <w:rPr>
          <w:rFonts w:cs="Times New Roman"/>
        </w:rPr>
        <w:t xml:space="preserve"> {</w:t>
      </w:r>
      <w:r w:rsidR="00E24AEE" w:rsidRPr="0027055B">
        <w:rPr>
          <w:rFonts w:cs="Times New Roman"/>
          <w:highlight w:val="cyan"/>
        </w:rPr>
        <w:t>άρα η πορεία της σύνθεσης είναι η εξής:</w:t>
      </w:r>
      <w:r w:rsidR="003C19B5" w:rsidRPr="0027055B">
        <w:rPr>
          <w:rFonts w:cs="Times New Roman"/>
          <w:highlight w:val="cyan"/>
        </w:rPr>
        <w:t xml:space="preserve"> </w:t>
      </w:r>
      <w:r w:rsidR="00E24AEE" w:rsidRPr="0027055B">
        <w:rPr>
          <w:rFonts w:cs="Times New Roman"/>
          <w:highlight w:val="cyan"/>
        </w:rPr>
        <w:t xml:space="preserve">Μανουήλ Χρυσάφη -&gt; </w:t>
      </w:r>
      <w:r w:rsidR="0010752D" w:rsidRPr="0027055B">
        <w:rPr>
          <w:rFonts w:cs="Times New Roman"/>
          <w:highlight w:val="cyan"/>
        </w:rPr>
        <w:t xml:space="preserve">καλλωπισμός Θεοφάνη Καρύκη -&gt; </w:t>
      </w:r>
      <w:r w:rsidR="0027055B" w:rsidRPr="0027055B">
        <w:rPr>
          <w:rFonts w:cs="Times New Roman"/>
          <w:highlight w:val="cyan"/>
        </w:rPr>
        <w:t>σμίκρυνση Ιωάσαφ</w:t>
      </w:r>
      <w:r w:rsidR="003C19B5">
        <w:rPr>
          <w:rFonts w:cs="Times New Roman"/>
        </w:rPr>
        <w:t>}</w:t>
      </w:r>
    </w:p>
    <w:p w14:paraId="4602DE1F" w14:textId="700B9B11" w:rsidR="00DB4596" w:rsidRDefault="00555088">
      <w:pPr>
        <w:rPr>
          <w:rFonts w:ascii="Times New Roman" w:hAnsi="Times New Roman" w:cs="Times New Roman"/>
        </w:rPr>
      </w:pPr>
      <w:r>
        <w:rPr>
          <w:rFonts w:cs="Times New Roman"/>
        </w:rPr>
        <w:t>12</w:t>
      </w:r>
      <w:r w:rsidR="00412D2D">
        <w:rPr>
          <w:rFonts w:cs="Times New Roman"/>
        </w:rPr>
        <w:t>1</w:t>
      </w:r>
      <w:r>
        <w:rPr>
          <w:rFonts w:cs="Times New Roman"/>
          <w:vertAlign w:val="superscript"/>
          <w:lang w:val="en-US"/>
        </w:rPr>
        <w:t>r</w:t>
      </w:r>
      <w:r>
        <w:rPr>
          <w:rFonts w:cs="Times New Roman"/>
        </w:rPr>
        <w:t xml:space="preserve"> </w:t>
      </w:r>
      <w:r w:rsidR="00412D2D">
        <w:rPr>
          <w:rFonts w:cs="Times New Roman"/>
        </w:rPr>
        <w:t xml:space="preserve">ήχημα </w:t>
      </w:r>
      <w:r w:rsidR="00104928">
        <w:rPr>
          <w:rFonts w:cs="Times New Roman"/>
        </w:rPr>
        <w:t xml:space="preserve">βον κυρ </w:t>
      </w:r>
      <w:r>
        <w:rPr>
          <w:rFonts w:cs="Times New Roman"/>
        </w:rPr>
        <w:t>Γαβριήλ· εκαλλωπίσθη παρά του Κάρυκος· ήχος β΄</w:t>
      </w:r>
      <w:r w:rsidR="00412D2D">
        <w:rPr>
          <w:rFonts w:cs="Times New Roman"/>
        </w:rPr>
        <w:t xml:space="preserve"> </w:t>
      </w:r>
      <w:r w:rsidR="00B44F2E">
        <w:rPr>
          <w:rFonts w:cs="Times New Roman"/>
        </w:rPr>
        <w:t>Ν</w:t>
      </w:r>
      <w:r w:rsidR="00176363">
        <w:rPr>
          <w:rFonts w:cs="Times New Roman"/>
        </w:rPr>
        <w:t>εεεεεεεαανεαανεειιαα</w:t>
      </w:r>
      <w:r w:rsidR="00412D2D">
        <w:rPr>
          <w:rFonts w:cs="Times New Roman"/>
        </w:rPr>
        <w:t>(κράτημα)</w:t>
      </w:r>
    </w:p>
    <w:p w14:paraId="4602DE20" w14:textId="77777777" w:rsidR="00DB4596" w:rsidRDefault="00DB4596">
      <w:pPr>
        <w:rPr>
          <w:rFonts w:ascii="Times New Roman" w:hAnsi="Times New Roman" w:cs="Times New Roman"/>
        </w:rPr>
      </w:pPr>
    </w:p>
    <w:p w14:paraId="4602DE21" w14:textId="59B7C0AD" w:rsidR="00DB4596" w:rsidRDefault="00555088">
      <w:pPr>
        <w:rPr>
          <w:rFonts w:ascii="Times New Roman" w:hAnsi="Times New Roman" w:cs="Times New Roman"/>
        </w:rPr>
      </w:pPr>
      <w:r>
        <w:rPr>
          <w:rFonts w:cs="Times New Roman"/>
        </w:rPr>
        <w:t xml:space="preserve">Ιβήρων 961, ΑΝΘΟΛΟΓΙΑ – (ΠΑΠΑΔΙΚΗ), αι. </w:t>
      </w:r>
      <w:r w:rsidR="000039C8">
        <w:t>17ος</w:t>
      </w:r>
      <w:r>
        <w:rPr>
          <w:rFonts w:cs="Times New Roman"/>
        </w:rPr>
        <w:t xml:space="preserve"> (τέλη), χφ. μαθητού τινός Χρυσάφου του νέου</w:t>
      </w:r>
      <w:r w:rsidR="007F2E67">
        <w:rPr>
          <w:rFonts w:cs="Times New Roman"/>
        </w:rPr>
        <w:t xml:space="preserve"> {</w:t>
      </w:r>
      <w:r w:rsidR="007F2E67" w:rsidRPr="007F2E67">
        <w:rPr>
          <w:rFonts w:cs="Times New Roman"/>
          <w:highlight w:val="cyan"/>
        </w:rPr>
        <w:t>αυτοψία</w:t>
      </w:r>
      <w:r w:rsidR="007F2E67">
        <w:rPr>
          <w:rFonts w:cs="Times New Roman"/>
        </w:rPr>
        <w:t>}</w:t>
      </w:r>
    </w:p>
    <w:p w14:paraId="4602DE22" w14:textId="77777777" w:rsidR="00DB4596" w:rsidRDefault="00555088">
      <w:pPr>
        <w:rPr>
          <w:rFonts w:ascii="Times New Roman" w:hAnsi="Times New Roman" w:cs="Times New Roman"/>
        </w:rPr>
      </w:pPr>
      <w:r>
        <w:rPr>
          <w:rFonts w:cs="Times New Roman"/>
        </w:rPr>
        <w:t>[105</w:t>
      </w:r>
      <w:r>
        <w:rPr>
          <w:rFonts w:cs="Times New Roman"/>
          <w:vertAlign w:val="superscript"/>
          <w:lang w:val="en-US"/>
        </w:rPr>
        <w:t>r</w:t>
      </w:r>
      <w:r>
        <w:rPr>
          <w:rFonts w:cs="Times New Roman"/>
        </w:rPr>
        <w:t>-110</w:t>
      </w:r>
      <w:r>
        <w:rPr>
          <w:rFonts w:cs="Times New Roman"/>
          <w:vertAlign w:val="superscript"/>
          <w:lang w:val="en-US"/>
        </w:rPr>
        <w:t>v</w:t>
      </w:r>
      <w:r>
        <w:rPr>
          <w:rFonts w:cs="Times New Roman"/>
        </w:rPr>
        <w:t xml:space="preserve">] [χερουβικό] Θεοφάνους Καρύκη· ήχος πλ. α΄ </w:t>
      </w:r>
      <w:r>
        <w:rPr>
          <w:rFonts w:cs="Times New Roman"/>
          <w:i/>
        </w:rPr>
        <w:t>Οι τα χερουβίμ</w:t>
      </w:r>
    </w:p>
    <w:p w14:paraId="5D5B9B80" w14:textId="4AD943FE" w:rsidR="005B1962" w:rsidRDefault="00555088">
      <w:pPr>
        <w:rPr>
          <w:rFonts w:cs="Times New Roman"/>
        </w:rPr>
      </w:pPr>
      <w:r>
        <w:rPr>
          <w:rFonts w:cs="Times New Roman"/>
        </w:rPr>
        <w:t>223</w:t>
      </w:r>
      <w:r>
        <w:rPr>
          <w:rFonts w:cs="Times New Roman"/>
          <w:vertAlign w:val="superscript"/>
          <w:lang w:val="en-US"/>
        </w:rPr>
        <w:t>v</w:t>
      </w:r>
      <w:r>
        <w:rPr>
          <w:rFonts w:cs="Times New Roman"/>
        </w:rPr>
        <w:t xml:space="preserve"> Εθνικόν· του Καρύκη [Θεοφάνους]· ποίημα· ήχος πλ. α΄</w:t>
      </w:r>
      <w:r w:rsidR="007F2E67">
        <w:rPr>
          <w:rFonts w:cs="Times New Roman"/>
        </w:rPr>
        <w:t xml:space="preserve"> (</w:t>
      </w:r>
      <w:r w:rsidR="007F2E67" w:rsidRPr="00D63FFB">
        <w:rPr>
          <w:rFonts w:cs="Times New Roman"/>
          <w:b/>
          <w:bCs/>
        </w:rPr>
        <w:t>κράτημα</w:t>
      </w:r>
      <w:r w:rsidR="00046373" w:rsidRPr="00D63FFB">
        <w:rPr>
          <w:rFonts w:cs="Times New Roman"/>
          <w:b/>
          <w:bCs/>
        </w:rPr>
        <w:t xml:space="preserve"> </w:t>
      </w:r>
      <w:r w:rsidR="007C7DDB" w:rsidRPr="00D63FFB">
        <w:rPr>
          <w:rFonts w:cs="Times New Roman"/>
          <w:b/>
          <w:bCs/>
        </w:rPr>
        <w:t>Β</w:t>
      </w:r>
      <w:r w:rsidR="007F2E67">
        <w:rPr>
          <w:rFonts w:cs="Times New Roman"/>
        </w:rPr>
        <w:t>)</w:t>
      </w:r>
    </w:p>
    <w:p w14:paraId="4602DE23" w14:textId="3613533F" w:rsidR="00DB4596" w:rsidRDefault="00733073">
      <w:pPr>
        <w:rPr>
          <w:rFonts w:ascii="Times New Roman" w:hAnsi="Times New Roman" w:cs="Times New Roman"/>
        </w:rPr>
      </w:pPr>
      <w:r>
        <w:rPr>
          <w:rFonts w:cs="Times New Roman"/>
        </w:rPr>
        <w:lastRenderedPageBreak/>
        <w:t>224</w:t>
      </w:r>
      <w:r>
        <w:rPr>
          <w:rFonts w:cs="Times New Roman"/>
          <w:lang w:val="en-US"/>
        </w:rPr>
        <w:t>v</w:t>
      </w:r>
      <w:r w:rsidRPr="00733073">
        <w:rPr>
          <w:rFonts w:cs="Times New Roman"/>
        </w:rPr>
        <w:t xml:space="preserve"> </w:t>
      </w:r>
      <w:r>
        <w:rPr>
          <w:rFonts w:cs="Times New Roman"/>
        </w:rPr>
        <w:t>του αυτού [Θεοφάνους</w:t>
      </w:r>
      <w:r w:rsidRPr="00733073">
        <w:rPr>
          <w:rFonts w:cs="Times New Roman"/>
        </w:rPr>
        <w:t xml:space="preserve"> </w:t>
      </w:r>
      <w:r>
        <w:rPr>
          <w:rFonts w:cs="Times New Roman"/>
        </w:rPr>
        <w:t xml:space="preserve">Καρύκη] </w:t>
      </w:r>
      <w:r w:rsidR="00237FD8">
        <w:rPr>
          <w:rFonts w:cs="Times New Roman"/>
        </w:rPr>
        <w:t xml:space="preserve">ήχος </w:t>
      </w:r>
      <w:r w:rsidR="00555088">
        <w:rPr>
          <w:rFonts w:cs="Times New Roman"/>
        </w:rPr>
        <w:t xml:space="preserve">πλ. </w:t>
      </w:r>
      <w:r w:rsidR="00237FD8">
        <w:rPr>
          <w:rFonts w:cs="Times New Roman"/>
        </w:rPr>
        <w:t>α</w:t>
      </w:r>
      <w:r w:rsidR="00555088">
        <w:rPr>
          <w:rFonts w:cs="Times New Roman"/>
        </w:rPr>
        <w:t>΄</w:t>
      </w:r>
      <w:r w:rsidR="00DB5E6A">
        <w:rPr>
          <w:rFonts w:cs="Times New Roman"/>
        </w:rPr>
        <w:t xml:space="preserve"> Ανεεεεενεεεεεεεεεεε</w:t>
      </w:r>
      <w:r w:rsidR="00036D88">
        <w:rPr>
          <w:rFonts w:cs="Times New Roman"/>
        </w:rPr>
        <w:t xml:space="preserve"> (</w:t>
      </w:r>
      <w:r w:rsidR="00036D88" w:rsidRPr="00D63FFB">
        <w:rPr>
          <w:rFonts w:cs="Times New Roman"/>
          <w:b/>
          <w:bCs/>
        </w:rPr>
        <w:t>κράτημα</w:t>
      </w:r>
      <w:r w:rsidR="00046373" w:rsidRPr="00D63FFB">
        <w:rPr>
          <w:rFonts w:cs="Times New Roman"/>
          <w:b/>
          <w:bCs/>
        </w:rPr>
        <w:t xml:space="preserve"> </w:t>
      </w:r>
      <w:r w:rsidR="007C7DDB" w:rsidRPr="00D63FFB">
        <w:rPr>
          <w:rFonts w:cs="Times New Roman"/>
          <w:b/>
          <w:bCs/>
        </w:rPr>
        <w:t>Α</w:t>
      </w:r>
      <w:r w:rsidR="00036D88">
        <w:rPr>
          <w:rFonts w:cs="Times New Roman"/>
        </w:rPr>
        <w:t xml:space="preserve"> με τον </w:t>
      </w:r>
      <w:r w:rsidR="00046373">
        <w:rPr>
          <w:rFonts w:cs="Times New Roman"/>
        </w:rPr>
        <w:t>οθωμανικό</w:t>
      </w:r>
      <w:r w:rsidR="00036D88">
        <w:rPr>
          <w:rFonts w:cs="Times New Roman"/>
        </w:rPr>
        <w:t xml:space="preserve"> στίχο στο τέλος)</w:t>
      </w:r>
    </w:p>
    <w:p w14:paraId="4602DE24" w14:textId="77777777" w:rsidR="00DB4596" w:rsidRDefault="00DB4596">
      <w:pPr>
        <w:rPr>
          <w:rFonts w:ascii="Times New Roman" w:hAnsi="Times New Roman" w:cs="Times New Roman"/>
        </w:rPr>
      </w:pPr>
    </w:p>
    <w:p w14:paraId="4602DE25" w14:textId="00A22769" w:rsidR="00DB4596" w:rsidRDefault="00555088">
      <w:pPr>
        <w:rPr>
          <w:rFonts w:ascii="Times New Roman" w:hAnsi="Times New Roman" w:cs="Times New Roman"/>
        </w:rPr>
      </w:pPr>
      <w:r>
        <w:rPr>
          <w:rFonts w:cs="Times New Roman"/>
        </w:rPr>
        <w:t xml:space="preserve">Ιβηρών 967, ΜΑΘΗΜΑΤΑΡΙΟ, αι. </w:t>
      </w:r>
      <w:r w:rsidR="00DE095D">
        <w:t>18ος</w:t>
      </w:r>
      <w:r>
        <w:rPr>
          <w:rFonts w:cs="Times New Roman"/>
        </w:rPr>
        <w:t xml:space="preserve"> (α΄ μισό)</w:t>
      </w:r>
      <w:r w:rsidR="00903875">
        <w:rPr>
          <w:rFonts w:cs="Times New Roman"/>
        </w:rPr>
        <w:t xml:space="preserve"> {</w:t>
      </w:r>
      <w:r w:rsidR="00903875" w:rsidRPr="007F2E67">
        <w:rPr>
          <w:rFonts w:cs="Times New Roman"/>
          <w:highlight w:val="cyan"/>
        </w:rPr>
        <w:t>αυτοψία</w:t>
      </w:r>
      <w:r w:rsidR="00903875">
        <w:rPr>
          <w:rFonts w:cs="Times New Roman"/>
        </w:rPr>
        <w:t>}</w:t>
      </w:r>
    </w:p>
    <w:p w14:paraId="4602DE26" w14:textId="2F67C19A" w:rsidR="00DB4596" w:rsidRDefault="00555088">
      <w:pPr>
        <w:rPr>
          <w:rFonts w:ascii="Times New Roman" w:hAnsi="Times New Roman" w:cs="Times New Roman"/>
        </w:rPr>
      </w:pPr>
      <w:r>
        <w:rPr>
          <w:rFonts w:cs="Times New Roman"/>
        </w:rPr>
        <w:t>287</w:t>
      </w:r>
      <w:r>
        <w:rPr>
          <w:rFonts w:cs="Times New Roman"/>
          <w:vertAlign w:val="superscript"/>
          <w:lang w:val="en-US"/>
        </w:rPr>
        <w:t>v</w:t>
      </w:r>
      <w:r>
        <w:rPr>
          <w:rFonts w:cs="Times New Roman"/>
        </w:rPr>
        <w:t xml:space="preserve"> Αρχή συν Θεώ αγίω των κατ’ ήχον ηχημάτων και έτερων κρατημάτων. Το παρόν αρχαίον καλλωπισθέν υπό του κυρ Μανουήλ του Χρυσάφου· ύστερον εκκαλωπίσθη υπό του κυρ Θεοφάνους πατριάρχου του Καρύκη· ήχος α΄ Α</w:t>
      </w:r>
      <w:r w:rsidR="009F69C8">
        <w:rPr>
          <w:rFonts w:cs="Times New Roman"/>
        </w:rPr>
        <w:t>αααα</w:t>
      </w:r>
      <w:r>
        <w:rPr>
          <w:rFonts w:cs="Times New Roman"/>
        </w:rPr>
        <w:t>ν</w:t>
      </w:r>
      <w:r w:rsidR="00B15D53">
        <w:rPr>
          <w:rFonts w:cs="Times New Roman"/>
        </w:rPr>
        <w:t>α</w:t>
      </w:r>
      <w:r>
        <w:rPr>
          <w:rFonts w:cs="Times New Roman"/>
        </w:rPr>
        <w:t>αννα</w:t>
      </w:r>
      <w:r w:rsidR="00B15D53">
        <w:rPr>
          <w:rFonts w:cs="Times New Roman"/>
        </w:rPr>
        <w:t>νεννανανε</w:t>
      </w:r>
    </w:p>
    <w:p w14:paraId="4602DE27" w14:textId="04A2D89E" w:rsidR="00DB4596" w:rsidRDefault="00555088">
      <w:pPr>
        <w:rPr>
          <w:rFonts w:ascii="Times New Roman" w:hAnsi="Times New Roman" w:cs="Times New Roman"/>
        </w:rPr>
      </w:pPr>
      <w:r>
        <w:rPr>
          <w:rFonts w:cs="Times New Roman"/>
        </w:rPr>
        <w:t>288</w:t>
      </w:r>
      <w:r>
        <w:rPr>
          <w:rFonts w:cs="Times New Roman"/>
          <w:vertAlign w:val="superscript"/>
          <w:lang w:val="en-US"/>
        </w:rPr>
        <w:t>v</w:t>
      </w:r>
      <w:r>
        <w:rPr>
          <w:rFonts w:cs="Times New Roman"/>
        </w:rPr>
        <w:t xml:space="preserve"> Ήχημα β</w:t>
      </w:r>
      <w:r>
        <w:rPr>
          <w:rFonts w:cs="Times New Roman"/>
          <w:vertAlign w:val="superscript"/>
        </w:rPr>
        <w:t>ον</w:t>
      </w:r>
      <w:r>
        <w:rPr>
          <w:rFonts w:cs="Times New Roman"/>
        </w:rPr>
        <w:t>, κυρ Γαβριήλ επισκόπου Ιερισσού· εκαλλωπίσθη υπό του Καρύκ</w:t>
      </w:r>
      <w:r w:rsidR="006A59AD">
        <w:rPr>
          <w:rFonts w:cs="Times New Roman"/>
        </w:rPr>
        <w:t>ι</w:t>
      </w:r>
      <w:r>
        <w:rPr>
          <w:rFonts w:cs="Times New Roman"/>
        </w:rPr>
        <w:t xml:space="preserve">· ήχος β΄ </w:t>
      </w:r>
      <w:r>
        <w:rPr>
          <w:rFonts w:cs="Times New Roman"/>
          <w:i/>
        </w:rPr>
        <w:t>Ν</w:t>
      </w:r>
      <w:r w:rsidR="00903875">
        <w:rPr>
          <w:rFonts w:cs="Times New Roman"/>
          <w:i/>
        </w:rPr>
        <w:t>εεεεε</w:t>
      </w:r>
      <w:r>
        <w:rPr>
          <w:rFonts w:cs="Times New Roman"/>
          <w:i/>
        </w:rPr>
        <w:t>εν</w:t>
      </w:r>
      <w:r w:rsidR="00903875">
        <w:rPr>
          <w:rFonts w:cs="Times New Roman"/>
          <w:i/>
        </w:rPr>
        <w:t>αα</w:t>
      </w:r>
      <w:r>
        <w:rPr>
          <w:rFonts w:cs="Times New Roman"/>
          <w:i/>
        </w:rPr>
        <w:t>ανε</w:t>
      </w:r>
      <w:r w:rsidR="009D7AD8">
        <w:rPr>
          <w:rFonts w:cs="Times New Roman"/>
          <w:i/>
        </w:rPr>
        <w:t xml:space="preserve"> </w:t>
      </w:r>
      <w:r w:rsidR="009D7AD8" w:rsidRPr="009D7AD8">
        <w:rPr>
          <w:rFonts w:cs="Times New Roman"/>
          <w:iCs/>
        </w:rPr>
        <w:t>(</w:t>
      </w:r>
      <w:r w:rsidR="009D7AD8">
        <w:rPr>
          <w:rFonts w:cs="Times New Roman"/>
          <w:iCs/>
        </w:rPr>
        <w:t>κράτημα</w:t>
      </w:r>
      <w:r w:rsidR="009D7AD8" w:rsidRPr="009D7AD8">
        <w:rPr>
          <w:rFonts w:cs="Times New Roman"/>
          <w:iCs/>
        </w:rPr>
        <w:t>)</w:t>
      </w:r>
    </w:p>
    <w:p w14:paraId="4602DE28" w14:textId="14613B56" w:rsidR="00DB4596" w:rsidRDefault="00555088">
      <w:pPr>
        <w:rPr>
          <w:rFonts w:ascii="Times New Roman" w:hAnsi="Times New Roman" w:cs="Times New Roman"/>
        </w:rPr>
      </w:pPr>
      <w:r>
        <w:rPr>
          <w:rFonts w:cs="Times New Roman"/>
        </w:rPr>
        <w:t>297</w:t>
      </w:r>
      <w:r>
        <w:rPr>
          <w:rFonts w:cs="Times New Roman"/>
          <w:vertAlign w:val="superscript"/>
          <w:lang w:val="en-US"/>
        </w:rPr>
        <w:t>r</w:t>
      </w:r>
      <w:r>
        <w:rPr>
          <w:rFonts w:cs="Times New Roman"/>
        </w:rPr>
        <w:t xml:space="preserve"> </w:t>
      </w:r>
      <w:r w:rsidR="002009BC">
        <w:rPr>
          <w:rFonts w:cs="Times New Roman"/>
        </w:rPr>
        <w:t xml:space="preserve">κυρ </w:t>
      </w:r>
      <w:r>
        <w:rPr>
          <w:rFonts w:cs="Times New Roman"/>
        </w:rPr>
        <w:t>Θεοφάνους πατριάρχου του Καρύκη το</w:t>
      </w:r>
      <w:r w:rsidR="00B77C7C">
        <w:rPr>
          <w:rFonts w:cs="Times New Roman"/>
        </w:rPr>
        <w:t>υ</w:t>
      </w:r>
      <w:r>
        <w:rPr>
          <w:rFonts w:cs="Times New Roman"/>
        </w:rPr>
        <w:t xml:space="preserve"> λεγόμενον νάϊ· </w:t>
      </w:r>
      <w:r w:rsidR="00A0577A">
        <w:rPr>
          <w:rFonts w:cs="Times New Roman"/>
        </w:rPr>
        <w:t>[</w:t>
      </w:r>
      <w:r>
        <w:rPr>
          <w:rFonts w:cs="Times New Roman"/>
        </w:rPr>
        <w:t>ήχος</w:t>
      </w:r>
      <w:r w:rsidR="00A0577A">
        <w:rPr>
          <w:rFonts w:cs="Times New Roman"/>
        </w:rPr>
        <w:t>]</w:t>
      </w:r>
      <w:r>
        <w:rPr>
          <w:rFonts w:cs="Times New Roman"/>
        </w:rPr>
        <w:t xml:space="preserve"> πλ. α΄</w:t>
      </w:r>
      <w:r w:rsidR="009D7AD8">
        <w:rPr>
          <w:rFonts w:cs="Times New Roman"/>
        </w:rPr>
        <w:t xml:space="preserve"> </w:t>
      </w:r>
      <w:r w:rsidR="00A0577A">
        <w:rPr>
          <w:rFonts w:cs="Times New Roman"/>
        </w:rPr>
        <w:t xml:space="preserve">Νανεεεενεεεενεεεεεεενεεεεεε </w:t>
      </w:r>
      <w:r w:rsidR="009D7AD8" w:rsidRPr="009D7AD8">
        <w:rPr>
          <w:rFonts w:cs="Times New Roman"/>
          <w:iCs/>
        </w:rPr>
        <w:t>(</w:t>
      </w:r>
      <w:r w:rsidR="00264E13" w:rsidRPr="00D63FFB">
        <w:rPr>
          <w:rFonts w:cs="Times New Roman"/>
          <w:b/>
          <w:bCs/>
        </w:rPr>
        <w:t>κράτημα</w:t>
      </w:r>
      <w:r w:rsidR="00D63FFB" w:rsidRPr="00D63FFB">
        <w:rPr>
          <w:rFonts w:cs="Times New Roman"/>
          <w:b/>
          <w:bCs/>
        </w:rPr>
        <w:t xml:space="preserve"> Α</w:t>
      </w:r>
      <w:r w:rsidR="00264E13">
        <w:rPr>
          <w:rFonts w:cs="Times New Roman"/>
        </w:rPr>
        <w:t xml:space="preserve"> με τον </w:t>
      </w:r>
      <w:r w:rsidR="00C43C89">
        <w:rPr>
          <w:rFonts w:cs="Times New Roman"/>
        </w:rPr>
        <w:t xml:space="preserve">οθωμανικό </w:t>
      </w:r>
      <w:r w:rsidR="00264E13">
        <w:rPr>
          <w:rFonts w:cs="Times New Roman"/>
        </w:rPr>
        <w:t>στίχο στο τέλος</w:t>
      </w:r>
      <w:r w:rsidR="009D7AD8" w:rsidRPr="009D7AD8">
        <w:rPr>
          <w:rFonts w:cs="Times New Roman"/>
          <w:iCs/>
        </w:rPr>
        <w:t>)</w:t>
      </w:r>
    </w:p>
    <w:p w14:paraId="4602DE29" w14:textId="3822867F" w:rsidR="00DB4596" w:rsidRDefault="00555088">
      <w:pPr>
        <w:rPr>
          <w:rFonts w:ascii="Times New Roman" w:hAnsi="Times New Roman" w:cs="Times New Roman"/>
        </w:rPr>
      </w:pPr>
      <w:r>
        <w:rPr>
          <w:rFonts w:cs="Times New Roman"/>
        </w:rPr>
        <w:t>297</w:t>
      </w:r>
      <w:r>
        <w:rPr>
          <w:rFonts w:cs="Times New Roman"/>
          <w:vertAlign w:val="superscript"/>
          <w:lang w:val="en-US"/>
        </w:rPr>
        <w:t>v</w:t>
      </w:r>
      <w:r>
        <w:rPr>
          <w:rFonts w:cs="Times New Roman"/>
        </w:rPr>
        <w:t xml:space="preserve"> </w:t>
      </w:r>
      <w:r w:rsidR="00264E13">
        <w:rPr>
          <w:rFonts w:cs="Times New Roman"/>
        </w:rPr>
        <w:t>Έτερον τ</w:t>
      </w:r>
      <w:r>
        <w:rPr>
          <w:rFonts w:cs="Times New Roman"/>
        </w:rPr>
        <w:t xml:space="preserve">ου αυτού </w:t>
      </w:r>
      <w:r w:rsidR="00264E13">
        <w:rPr>
          <w:rFonts w:cs="Times New Roman"/>
        </w:rPr>
        <w:t>[</w:t>
      </w:r>
      <w:r>
        <w:rPr>
          <w:rFonts w:cs="Times New Roman"/>
        </w:rPr>
        <w:t>Θεοφάνους Καρύκη</w:t>
      </w:r>
      <w:r w:rsidR="00264E13">
        <w:rPr>
          <w:rFonts w:cs="Times New Roman"/>
        </w:rPr>
        <w:t>]</w:t>
      </w:r>
      <w:r>
        <w:rPr>
          <w:rFonts w:cs="Times New Roman"/>
        </w:rPr>
        <w:t xml:space="preserve"> έντεχνον· ήχος πλ. α΄</w:t>
      </w:r>
      <w:r w:rsidR="0080677F">
        <w:rPr>
          <w:rFonts w:cs="Times New Roman"/>
        </w:rPr>
        <w:t xml:space="preserve"> Ααανεεεεεενεεεεεενεεεεεεε</w:t>
      </w:r>
      <w:r w:rsidR="009D7AD8">
        <w:rPr>
          <w:rFonts w:cs="Times New Roman"/>
        </w:rPr>
        <w:t xml:space="preserve"> </w:t>
      </w:r>
      <w:r w:rsidR="009D7AD8" w:rsidRPr="009D7AD8">
        <w:rPr>
          <w:rFonts w:cs="Times New Roman"/>
          <w:iCs/>
        </w:rPr>
        <w:t>(</w:t>
      </w:r>
      <w:r w:rsidR="009D7AD8" w:rsidRPr="00DC532C">
        <w:rPr>
          <w:rFonts w:cs="Times New Roman"/>
          <w:b/>
          <w:bCs/>
          <w:iCs/>
        </w:rPr>
        <w:t>κράτημα</w:t>
      </w:r>
      <w:r w:rsidR="00DC532C" w:rsidRPr="00DC532C">
        <w:rPr>
          <w:rFonts w:cs="Times New Roman"/>
          <w:b/>
          <w:bCs/>
          <w:iCs/>
        </w:rPr>
        <w:t xml:space="preserve"> Β</w:t>
      </w:r>
      <w:r w:rsidR="009D7AD8" w:rsidRPr="009D7AD8">
        <w:rPr>
          <w:rFonts w:cs="Times New Roman"/>
          <w:iCs/>
        </w:rPr>
        <w:t>)</w:t>
      </w:r>
    </w:p>
    <w:p w14:paraId="4602DE2A" w14:textId="77777777" w:rsidR="00DB4596" w:rsidRDefault="00DB4596">
      <w:pPr>
        <w:rPr>
          <w:rFonts w:ascii="Times New Roman" w:hAnsi="Times New Roman" w:cs="Times New Roman"/>
        </w:rPr>
      </w:pPr>
    </w:p>
    <w:p w14:paraId="4602DE2B" w14:textId="48932A32" w:rsidR="00DB4596" w:rsidRDefault="00555088">
      <w:pPr>
        <w:rPr>
          <w:rFonts w:ascii="Times New Roman" w:hAnsi="Times New Roman" w:cs="Times New Roman"/>
        </w:rPr>
      </w:pPr>
      <w:r>
        <w:rPr>
          <w:rFonts w:cs="Times New Roman"/>
        </w:rPr>
        <w:t xml:space="preserve">Ιβήρων 968, ΑΝΘΟΛΟΓΙΑ και ΑΝΑΣΤΑΣΙΜΑΤΑΡΙΟ Χρυσάφου του νέου – ΕΙΡΜΟΛΟΓΙΟ Μπαλασίου ιερέως, </w:t>
      </w:r>
      <w:r w:rsidR="00854BE7">
        <w:rPr>
          <w:rFonts w:cs="Times New Roman"/>
        </w:rPr>
        <w:t xml:space="preserve">αι. </w:t>
      </w:r>
      <w:r w:rsidR="002C6201">
        <w:t>18ος</w:t>
      </w:r>
      <w:r w:rsidR="00F43D1E">
        <w:rPr>
          <w:rFonts w:cs="Times New Roman"/>
        </w:rPr>
        <w:t xml:space="preserve"> (1724)</w:t>
      </w:r>
      <w:r w:rsidR="00854BE7" w:rsidRPr="00854BE7">
        <w:rPr>
          <w:rFonts w:cs="Times New Roman"/>
        </w:rPr>
        <w:t xml:space="preserve">, </w:t>
      </w:r>
      <w:r>
        <w:rPr>
          <w:rFonts w:cs="Times New Roman"/>
        </w:rPr>
        <w:t>χφ. Αντωνίου Οικονόμου</w:t>
      </w:r>
    </w:p>
    <w:p w14:paraId="4602DE2C" w14:textId="77777777" w:rsidR="00DB4596" w:rsidRDefault="00555088">
      <w:pPr>
        <w:rPr>
          <w:rFonts w:ascii="Times New Roman" w:hAnsi="Times New Roman" w:cs="Times New Roman"/>
        </w:rPr>
      </w:pPr>
      <w:r>
        <w:rPr>
          <w:rFonts w:cs="Times New Roman"/>
        </w:rPr>
        <w:t>σ. 175 Έτερον χερουβικόν, Θεοφάνους του Καρύκη· {ήχος} πλ. α΄</w:t>
      </w:r>
    </w:p>
    <w:p w14:paraId="4602DE2D" w14:textId="77777777" w:rsidR="00DB4596" w:rsidRDefault="00DB4596">
      <w:pPr>
        <w:rPr>
          <w:rFonts w:ascii="Times New Roman" w:hAnsi="Times New Roman" w:cs="Times New Roman"/>
        </w:rPr>
      </w:pPr>
    </w:p>
    <w:p w14:paraId="4602DE2E" w14:textId="79A5CEC5" w:rsidR="00DB4596" w:rsidRDefault="00555088">
      <w:pPr>
        <w:rPr>
          <w:rFonts w:ascii="Times New Roman" w:hAnsi="Times New Roman" w:cs="Times New Roman"/>
        </w:rPr>
      </w:pPr>
      <w:r>
        <w:rPr>
          <w:rFonts w:cs="Times New Roman"/>
        </w:rPr>
        <w:t xml:space="preserve">Ιβήρων 970, ΠΑΠΑΔΙΚΗ, αι. </w:t>
      </w:r>
      <w:r w:rsidR="00253104">
        <w:t>17ος</w:t>
      </w:r>
      <w:r>
        <w:rPr>
          <w:rFonts w:cs="Times New Roman"/>
        </w:rPr>
        <w:t xml:space="preserve"> (1686), χφ. Κοσμά Μακεδόνος</w:t>
      </w:r>
      <w:r w:rsidR="008359A9">
        <w:rPr>
          <w:rFonts w:cs="Times New Roman"/>
        </w:rPr>
        <w:t xml:space="preserve"> </w:t>
      </w:r>
    </w:p>
    <w:p w14:paraId="4602DE2F" w14:textId="77777777" w:rsidR="00DB4596" w:rsidRDefault="00555088">
      <w:pPr>
        <w:rPr>
          <w:rFonts w:ascii="Times New Roman" w:hAnsi="Times New Roman" w:cs="Times New Roman"/>
        </w:rPr>
      </w:pPr>
      <w:r>
        <w:rPr>
          <w:rFonts w:cs="Times New Roman"/>
        </w:rPr>
        <w:t>144</w:t>
      </w:r>
      <w:r>
        <w:rPr>
          <w:rFonts w:cs="Times New Roman"/>
          <w:vertAlign w:val="superscript"/>
          <w:lang w:val="en-US"/>
        </w:rPr>
        <w:t>v</w:t>
      </w:r>
      <w:r>
        <w:rPr>
          <w:rFonts w:cs="Times New Roman"/>
        </w:rPr>
        <w:t xml:space="preserve"> {</w:t>
      </w:r>
      <w:r w:rsidRPr="00B96ED1">
        <w:rPr>
          <w:rFonts w:cs="Times New Roman"/>
          <w:highlight w:val="cyan"/>
        </w:rPr>
        <w:t>χερουβικό</w:t>
      </w:r>
      <w:r>
        <w:rPr>
          <w:rFonts w:cs="Times New Roman"/>
        </w:rPr>
        <w:t xml:space="preserve">} Θεοφάνους πατριάρχου εξ Αθηνών του Καρύκη· ήχος πλ. α΄ </w:t>
      </w:r>
      <w:r>
        <w:rPr>
          <w:rFonts w:cs="Times New Roman"/>
          <w:i/>
        </w:rPr>
        <w:t>Οι τα χερουβίμ</w:t>
      </w:r>
    </w:p>
    <w:p w14:paraId="4602DE30" w14:textId="77777777" w:rsidR="00DB4596" w:rsidRDefault="00555088">
      <w:pPr>
        <w:rPr>
          <w:rFonts w:ascii="Times New Roman" w:hAnsi="Times New Roman" w:cs="Times New Roman"/>
        </w:rPr>
      </w:pPr>
      <w:r>
        <w:rPr>
          <w:rFonts w:cs="Times New Roman"/>
        </w:rPr>
        <w:t>204</w:t>
      </w:r>
      <w:r>
        <w:rPr>
          <w:rFonts w:cs="Times New Roman"/>
          <w:vertAlign w:val="superscript"/>
          <w:lang w:val="en-US"/>
        </w:rPr>
        <w:t>v</w:t>
      </w:r>
      <w:r>
        <w:rPr>
          <w:rFonts w:cs="Times New Roman"/>
        </w:rPr>
        <w:t xml:space="preserve"> [Θεοφάνους] Κάρυκος· καλλώπισμα του Νέων Πατρών [Γερμανού]· ήχος α΄ </w:t>
      </w:r>
      <w:r>
        <w:rPr>
          <w:rFonts w:cs="Times New Roman"/>
          <w:i/>
        </w:rPr>
        <w:t>Νυν αι δυνάμεις</w:t>
      </w:r>
    </w:p>
    <w:p w14:paraId="4602DE31" w14:textId="6FDD9CAD" w:rsidR="00DB4596" w:rsidRDefault="00555088">
      <w:pPr>
        <w:rPr>
          <w:rFonts w:ascii="Times New Roman" w:hAnsi="Times New Roman" w:cs="Times New Roman"/>
        </w:rPr>
      </w:pPr>
      <w:r>
        <w:rPr>
          <w:rFonts w:cs="Times New Roman"/>
        </w:rPr>
        <w:t>215</w:t>
      </w:r>
      <w:r>
        <w:rPr>
          <w:rFonts w:cs="Times New Roman"/>
          <w:lang w:val="en-US"/>
        </w:rPr>
        <w:t>v</w:t>
      </w:r>
      <w:r w:rsidR="00DC531D">
        <w:rPr>
          <w:rFonts w:cs="Times New Roman"/>
        </w:rPr>
        <w:t xml:space="preserve"> κυρού</w:t>
      </w:r>
      <w:r>
        <w:rPr>
          <w:rFonts w:cs="Times New Roman"/>
        </w:rPr>
        <w:t xml:space="preserve"> Θεοφάνους πατριάρχου [Καρύκη]· </w:t>
      </w:r>
      <w:r w:rsidR="00DC531D">
        <w:rPr>
          <w:rFonts w:cs="Times New Roman"/>
        </w:rPr>
        <w:t>[</w:t>
      </w:r>
      <w:r>
        <w:rPr>
          <w:rFonts w:cs="Times New Roman"/>
        </w:rPr>
        <w:t>ήχος</w:t>
      </w:r>
      <w:r w:rsidR="00DC531D">
        <w:rPr>
          <w:rFonts w:cs="Times New Roman"/>
        </w:rPr>
        <w:t>]</w:t>
      </w:r>
      <w:r>
        <w:rPr>
          <w:rFonts w:cs="Times New Roman"/>
        </w:rPr>
        <w:t xml:space="preserve"> πλ. α΄</w:t>
      </w:r>
      <w:r w:rsidR="00F842E6">
        <w:rPr>
          <w:rFonts w:cs="Times New Roman"/>
        </w:rPr>
        <w:t xml:space="preserve"> Α</w:t>
      </w:r>
      <w:r w:rsidR="00EC38B1">
        <w:rPr>
          <w:rFonts w:cs="Times New Roman"/>
        </w:rPr>
        <w:t>νεεεεεεενεεεεεεεεανεεεεεε</w:t>
      </w:r>
      <w:r w:rsidR="00F842E6">
        <w:rPr>
          <w:rFonts w:cs="Times New Roman"/>
        </w:rPr>
        <w:t xml:space="preserve"> </w:t>
      </w:r>
      <w:r w:rsidR="00F842E6" w:rsidRPr="009D7AD8">
        <w:rPr>
          <w:rFonts w:cs="Times New Roman"/>
          <w:iCs/>
        </w:rPr>
        <w:t>(</w:t>
      </w:r>
      <w:r w:rsidR="00F842E6" w:rsidRPr="003B475C">
        <w:rPr>
          <w:rFonts w:cs="Times New Roman"/>
          <w:b/>
          <w:bCs/>
        </w:rPr>
        <w:t>κράτημα</w:t>
      </w:r>
      <w:r w:rsidR="003B475C" w:rsidRPr="003B475C">
        <w:rPr>
          <w:rFonts w:cs="Times New Roman"/>
          <w:b/>
          <w:bCs/>
        </w:rPr>
        <w:t xml:space="preserve"> Α</w:t>
      </w:r>
      <w:r w:rsidR="00F842E6">
        <w:rPr>
          <w:rFonts w:cs="Times New Roman"/>
        </w:rPr>
        <w:t xml:space="preserve"> με τον </w:t>
      </w:r>
      <w:r w:rsidR="00C43C89">
        <w:rPr>
          <w:rFonts w:cs="Times New Roman"/>
        </w:rPr>
        <w:t xml:space="preserve">οθωμανικό </w:t>
      </w:r>
      <w:r w:rsidR="00F842E6">
        <w:rPr>
          <w:rFonts w:cs="Times New Roman"/>
        </w:rPr>
        <w:t>στίχο στο τέλος</w:t>
      </w:r>
      <w:r w:rsidR="00F842E6" w:rsidRPr="009D7AD8">
        <w:rPr>
          <w:rFonts w:cs="Times New Roman"/>
          <w:iCs/>
        </w:rPr>
        <w:t>)</w:t>
      </w:r>
      <w:r w:rsidR="000D407D">
        <w:rPr>
          <w:rFonts w:cs="Times New Roman"/>
          <w:iCs/>
        </w:rPr>
        <w:t xml:space="preserve"> </w:t>
      </w:r>
      <w:r w:rsidR="000D407D">
        <w:rPr>
          <w:rFonts w:cs="Times New Roman"/>
        </w:rPr>
        <w:t>{</w:t>
      </w:r>
      <w:r w:rsidR="000D407D" w:rsidRPr="007F2E67">
        <w:rPr>
          <w:rFonts w:cs="Times New Roman"/>
          <w:highlight w:val="cyan"/>
        </w:rPr>
        <w:t>αυτοψία</w:t>
      </w:r>
      <w:r w:rsidR="000D407D">
        <w:rPr>
          <w:rFonts w:cs="Times New Roman"/>
        </w:rPr>
        <w:t>}</w:t>
      </w:r>
    </w:p>
    <w:p w14:paraId="4602DE32" w14:textId="77777777" w:rsidR="00DB4596" w:rsidRDefault="00DB4596">
      <w:pPr>
        <w:rPr>
          <w:rFonts w:ascii="Times New Roman" w:hAnsi="Times New Roman" w:cs="Times New Roman"/>
        </w:rPr>
      </w:pPr>
    </w:p>
    <w:p w14:paraId="4602DE33" w14:textId="6A5B7B05" w:rsidR="00DB4596" w:rsidRDefault="00555088">
      <w:pPr>
        <w:rPr>
          <w:rFonts w:ascii="Times New Roman" w:hAnsi="Times New Roman" w:cs="Times New Roman"/>
        </w:rPr>
      </w:pPr>
      <w:r>
        <w:rPr>
          <w:rFonts w:cs="Times New Roman"/>
        </w:rPr>
        <w:t xml:space="preserve">Ιβήρων 982, ΠΑΠΑΔΙΚΗ, αι. </w:t>
      </w:r>
      <w:r w:rsidR="00F05ADC">
        <w:t>18ος</w:t>
      </w:r>
      <w:r w:rsidR="00F05ADC">
        <w:rPr>
          <w:rFonts w:cs="Times New Roman"/>
        </w:rPr>
        <w:t xml:space="preserve"> </w:t>
      </w:r>
      <w:r>
        <w:rPr>
          <w:rFonts w:cs="Times New Roman"/>
        </w:rPr>
        <w:t>(α΄ μισό)</w:t>
      </w:r>
      <w:r w:rsidR="00392C28">
        <w:rPr>
          <w:rFonts w:cs="Times New Roman"/>
        </w:rPr>
        <w:t xml:space="preserve"> {</w:t>
      </w:r>
      <w:r w:rsidR="00392C28" w:rsidRPr="007F2E67">
        <w:rPr>
          <w:rFonts w:cs="Times New Roman"/>
          <w:highlight w:val="cyan"/>
        </w:rPr>
        <w:t>αυτοψία</w:t>
      </w:r>
      <w:r w:rsidR="00392C28">
        <w:rPr>
          <w:rFonts w:cs="Times New Roman"/>
        </w:rPr>
        <w:t>}</w:t>
      </w:r>
    </w:p>
    <w:p w14:paraId="4602DE34" w14:textId="77777777" w:rsidR="00DB4596" w:rsidRDefault="00555088">
      <w:pPr>
        <w:rPr>
          <w:rFonts w:ascii="Times New Roman" w:hAnsi="Times New Roman" w:cs="Times New Roman"/>
        </w:rPr>
      </w:pPr>
      <w:r>
        <w:rPr>
          <w:rFonts w:cs="Times New Roman"/>
        </w:rPr>
        <w:t>130</w:t>
      </w:r>
      <w:r>
        <w:rPr>
          <w:rFonts w:cs="Times New Roman"/>
          <w:vertAlign w:val="superscript"/>
          <w:lang w:val="en-US"/>
        </w:rPr>
        <w:t>v</w:t>
      </w:r>
      <w:r>
        <w:rPr>
          <w:rFonts w:cs="Times New Roman"/>
        </w:rPr>
        <w:t xml:space="preserve"> [χερουβικό] Θεοφάνους Καρύκη· ήχος πλ. α΄ </w:t>
      </w:r>
      <w:r>
        <w:rPr>
          <w:rFonts w:cs="Times New Roman"/>
          <w:i/>
        </w:rPr>
        <w:t>Οι τα χερουβίμ</w:t>
      </w:r>
    </w:p>
    <w:p w14:paraId="4602DE35" w14:textId="7A118110" w:rsidR="00DB4596" w:rsidRPr="00392C28" w:rsidRDefault="00555088">
      <w:pPr>
        <w:rPr>
          <w:rFonts w:ascii="Times New Roman" w:hAnsi="Times New Roman" w:cs="Times New Roman"/>
          <w:iCs/>
        </w:rPr>
      </w:pPr>
      <w:r>
        <w:rPr>
          <w:rFonts w:cs="Times New Roman"/>
        </w:rPr>
        <w:t>379</w:t>
      </w:r>
      <w:r>
        <w:rPr>
          <w:rFonts w:cs="Times New Roman"/>
          <w:vertAlign w:val="superscript"/>
          <w:lang w:val="en-US"/>
        </w:rPr>
        <w:t>v</w:t>
      </w:r>
      <w:r>
        <w:rPr>
          <w:rFonts w:cs="Times New Roman"/>
        </w:rPr>
        <w:t xml:space="preserve"> Έτερον, κυρ Θεοφάνους του Καρ</w:t>
      </w:r>
      <w:r w:rsidR="005651B4">
        <w:rPr>
          <w:rFonts w:cs="Times New Roman"/>
        </w:rPr>
        <w:t>ί</w:t>
      </w:r>
      <w:r>
        <w:rPr>
          <w:rFonts w:cs="Times New Roman"/>
        </w:rPr>
        <w:t xml:space="preserve">κη· ήχος πλ. α΄ </w:t>
      </w:r>
      <w:r>
        <w:rPr>
          <w:rFonts w:cs="Times New Roman"/>
          <w:i/>
        </w:rPr>
        <w:t>Α</w:t>
      </w:r>
      <w:r w:rsidR="005651B4">
        <w:rPr>
          <w:rFonts w:cs="Times New Roman"/>
          <w:i/>
        </w:rPr>
        <w:t>α</w:t>
      </w:r>
      <w:r>
        <w:rPr>
          <w:rFonts w:cs="Times New Roman"/>
          <w:i/>
        </w:rPr>
        <w:t>ν</w:t>
      </w:r>
      <w:r w:rsidR="00D20DD5">
        <w:rPr>
          <w:rFonts w:cs="Times New Roman"/>
          <w:i/>
        </w:rPr>
        <w:t>ε</w:t>
      </w:r>
      <w:r>
        <w:rPr>
          <w:rFonts w:cs="Times New Roman"/>
          <w:i/>
        </w:rPr>
        <w:t>εεν</w:t>
      </w:r>
      <w:r w:rsidR="00D20DD5">
        <w:rPr>
          <w:rFonts w:cs="Times New Roman"/>
          <w:i/>
        </w:rPr>
        <w:t>ε</w:t>
      </w:r>
      <w:r>
        <w:rPr>
          <w:rFonts w:cs="Times New Roman"/>
          <w:i/>
        </w:rPr>
        <w:t>εε</w:t>
      </w:r>
      <w:r w:rsidR="00D20DD5">
        <w:rPr>
          <w:rFonts w:cs="Times New Roman"/>
          <w:i/>
        </w:rPr>
        <w:t>νεεεεε</w:t>
      </w:r>
      <w:r w:rsidR="00392C28">
        <w:rPr>
          <w:rFonts w:cs="Times New Roman"/>
          <w:i/>
        </w:rPr>
        <w:t xml:space="preserve"> </w:t>
      </w:r>
      <w:r w:rsidR="00392C28" w:rsidRPr="009D7AD8">
        <w:rPr>
          <w:rFonts w:cs="Times New Roman"/>
          <w:iCs/>
        </w:rPr>
        <w:t>(</w:t>
      </w:r>
      <w:r w:rsidR="00392C28" w:rsidRPr="00C43C89">
        <w:rPr>
          <w:rFonts w:cs="Times New Roman"/>
          <w:b/>
          <w:bCs/>
        </w:rPr>
        <w:t>κράτημα</w:t>
      </w:r>
      <w:r w:rsidR="00C43C89" w:rsidRPr="00C43C89">
        <w:rPr>
          <w:rFonts w:cs="Times New Roman"/>
          <w:b/>
          <w:bCs/>
        </w:rPr>
        <w:t xml:space="preserve"> Α</w:t>
      </w:r>
      <w:r w:rsidR="00392C28">
        <w:rPr>
          <w:rFonts w:cs="Times New Roman"/>
        </w:rPr>
        <w:t xml:space="preserve"> με τον </w:t>
      </w:r>
      <w:r w:rsidR="00C43C89">
        <w:rPr>
          <w:rFonts w:cs="Times New Roman"/>
        </w:rPr>
        <w:t>οθωμανικό</w:t>
      </w:r>
      <w:r w:rsidR="00392C28">
        <w:rPr>
          <w:rFonts w:cs="Times New Roman"/>
        </w:rPr>
        <w:t xml:space="preserve"> στίχο στο τέλος</w:t>
      </w:r>
      <w:r w:rsidR="00392C28" w:rsidRPr="009D7AD8">
        <w:rPr>
          <w:rFonts w:cs="Times New Roman"/>
          <w:iCs/>
        </w:rPr>
        <w:t>)</w:t>
      </w:r>
    </w:p>
    <w:p w14:paraId="4602DE36" w14:textId="77777777" w:rsidR="00DB4596" w:rsidRDefault="00DB4596">
      <w:pPr>
        <w:rPr>
          <w:rFonts w:ascii="Times New Roman" w:hAnsi="Times New Roman" w:cs="Times New Roman"/>
        </w:rPr>
      </w:pPr>
    </w:p>
    <w:p w14:paraId="4602DE37" w14:textId="1735956A" w:rsidR="00DB4596" w:rsidRDefault="00555088">
      <w:pPr>
        <w:rPr>
          <w:rFonts w:ascii="Times New Roman" w:hAnsi="Times New Roman" w:cs="Times New Roman"/>
        </w:rPr>
      </w:pPr>
      <w:r>
        <w:rPr>
          <w:rFonts w:cs="Times New Roman"/>
        </w:rPr>
        <w:t xml:space="preserve">Ιβήρων 987, ΠΑΠΑΔΙΚΗ, αι. </w:t>
      </w:r>
      <w:r w:rsidR="00F05ADC">
        <w:t>18ος</w:t>
      </w:r>
      <w:r w:rsidR="00F05ADC">
        <w:rPr>
          <w:rFonts w:cs="Times New Roman"/>
        </w:rPr>
        <w:t xml:space="preserve"> </w:t>
      </w:r>
      <w:r>
        <w:rPr>
          <w:rFonts w:cs="Times New Roman"/>
        </w:rPr>
        <w:t>(1731)</w:t>
      </w:r>
    </w:p>
    <w:p w14:paraId="4602DE38" w14:textId="77777777" w:rsidR="00DB4596" w:rsidRDefault="00555088">
      <w:pPr>
        <w:rPr>
          <w:rFonts w:ascii="Times New Roman" w:hAnsi="Times New Roman" w:cs="Times New Roman"/>
        </w:rPr>
      </w:pPr>
      <w:r>
        <w:rPr>
          <w:rFonts w:cs="Times New Roman"/>
        </w:rPr>
        <w:t>329</w:t>
      </w:r>
      <w:r>
        <w:rPr>
          <w:rFonts w:cs="Times New Roman"/>
          <w:vertAlign w:val="superscript"/>
          <w:lang w:val="en-US"/>
        </w:rPr>
        <w:t>r</w:t>
      </w:r>
      <w:r>
        <w:rPr>
          <w:rFonts w:cs="Times New Roman"/>
        </w:rPr>
        <w:t xml:space="preserve"> [Χερουβικό] Θεοφάνους πατριάρχου του Καρύκη· ήχος πλ. α΄ </w:t>
      </w:r>
      <w:r>
        <w:rPr>
          <w:rFonts w:cs="Times New Roman"/>
          <w:i/>
        </w:rPr>
        <w:t>Οι τα χερουβίμ</w:t>
      </w:r>
    </w:p>
    <w:p w14:paraId="4602DE39" w14:textId="77777777" w:rsidR="00DB4596" w:rsidRDefault="00555088">
      <w:pPr>
        <w:rPr>
          <w:rFonts w:ascii="Times New Roman" w:hAnsi="Times New Roman" w:cs="Times New Roman"/>
        </w:rPr>
      </w:pPr>
      <w:r>
        <w:rPr>
          <w:rFonts w:cs="Times New Roman"/>
        </w:rPr>
        <w:t>366</w:t>
      </w:r>
      <w:r>
        <w:rPr>
          <w:rFonts w:cs="Times New Roman"/>
          <w:vertAlign w:val="superscript"/>
          <w:lang w:val="en-US"/>
        </w:rPr>
        <w:t>v</w:t>
      </w:r>
      <w:r>
        <w:rPr>
          <w:rFonts w:cs="Times New Roman"/>
        </w:rPr>
        <w:t xml:space="preserve"> {</w:t>
      </w:r>
      <w:r w:rsidRPr="00B96ED1">
        <w:rPr>
          <w:rFonts w:cs="Times New Roman"/>
          <w:highlight w:val="cyan"/>
        </w:rPr>
        <w:t>Σιγησάτω</w:t>
      </w:r>
      <w:r>
        <w:rPr>
          <w:rFonts w:cs="Times New Roman"/>
        </w:rPr>
        <w:t xml:space="preserve">} [Θεοφάνους] του Κάρυκος· ήχος πλ. α΄ </w:t>
      </w:r>
    </w:p>
    <w:p w14:paraId="4602DE3A" w14:textId="188905AF" w:rsidR="00DB4596" w:rsidRDefault="00DB4596">
      <w:pPr>
        <w:rPr>
          <w:rFonts w:ascii="Times New Roman" w:hAnsi="Times New Roman" w:cs="Times New Roman"/>
        </w:rPr>
      </w:pPr>
    </w:p>
    <w:p w14:paraId="5BABC398" w14:textId="750E5348" w:rsidR="00F04B01" w:rsidRPr="00850031" w:rsidRDefault="00F04B01">
      <w:pPr>
        <w:rPr>
          <w:rFonts w:ascii="Times New Roman" w:hAnsi="Times New Roman" w:cs="Times New Roman"/>
        </w:rPr>
      </w:pPr>
      <w:r>
        <w:rPr>
          <w:rFonts w:ascii="Times New Roman" w:hAnsi="Times New Roman" w:cs="Times New Roman"/>
        </w:rPr>
        <w:t>Ιβήρων 988</w:t>
      </w:r>
      <w:r w:rsidR="002F0290">
        <w:rPr>
          <w:rFonts w:ascii="Times New Roman" w:hAnsi="Times New Roman" w:cs="Times New Roman"/>
        </w:rPr>
        <w:t xml:space="preserve">, </w:t>
      </w:r>
      <w:r w:rsidR="001E30AE">
        <w:rPr>
          <w:rFonts w:ascii="Times New Roman" w:hAnsi="Times New Roman" w:cs="Times New Roman"/>
        </w:rPr>
        <w:t xml:space="preserve">Μαθηματάριο, </w:t>
      </w:r>
      <w:r w:rsidR="002F0290">
        <w:rPr>
          <w:rFonts w:ascii="Times New Roman" w:hAnsi="Times New Roman" w:cs="Times New Roman"/>
        </w:rPr>
        <w:t xml:space="preserve">αι </w:t>
      </w:r>
      <w:r w:rsidR="00F05ADC">
        <w:t>18ος</w:t>
      </w:r>
      <w:r w:rsidR="00F05ADC">
        <w:rPr>
          <w:rFonts w:ascii="Times New Roman" w:hAnsi="Times New Roman" w:cs="Times New Roman"/>
        </w:rPr>
        <w:t xml:space="preserve"> </w:t>
      </w:r>
      <w:r w:rsidR="002F0290">
        <w:rPr>
          <w:rFonts w:ascii="Times New Roman" w:hAnsi="Times New Roman" w:cs="Times New Roman"/>
        </w:rPr>
        <w:t>(1734), γραφέας Δημήτριος Αναγνώστης</w:t>
      </w:r>
      <w:r w:rsidR="00850031" w:rsidRPr="00850031">
        <w:rPr>
          <w:rFonts w:ascii="Times New Roman" w:hAnsi="Times New Roman" w:cs="Times New Roman"/>
        </w:rPr>
        <w:t xml:space="preserve"> </w:t>
      </w:r>
      <w:r w:rsidR="00850031">
        <w:rPr>
          <w:rFonts w:cs="Times New Roman"/>
        </w:rPr>
        <w:t>{</w:t>
      </w:r>
      <w:r w:rsidR="00850031" w:rsidRPr="007F2E67">
        <w:rPr>
          <w:rFonts w:cs="Times New Roman"/>
          <w:highlight w:val="cyan"/>
        </w:rPr>
        <w:t>αυτοψία</w:t>
      </w:r>
      <w:r w:rsidR="00850031">
        <w:rPr>
          <w:rFonts w:cs="Times New Roman"/>
        </w:rPr>
        <w:t>}</w:t>
      </w:r>
    </w:p>
    <w:p w14:paraId="4BFC5C8E" w14:textId="39B58BBE" w:rsidR="00950157" w:rsidRDefault="00950157">
      <w:pPr>
        <w:rPr>
          <w:rFonts w:cs="Times New Roman"/>
          <w:iCs/>
        </w:rPr>
      </w:pPr>
      <w:r>
        <w:rPr>
          <w:rFonts w:ascii="Times New Roman" w:hAnsi="Times New Roman" w:cs="Times New Roman"/>
        </w:rPr>
        <w:lastRenderedPageBreak/>
        <w:t>366</w:t>
      </w:r>
      <w:r>
        <w:rPr>
          <w:rFonts w:ascii="Times New Roman" w:hAnsi="Times New Roman" w:cs="Times New Roman"/>
          <w:lang w:val="en-US"/>
        </w:rPr>
        <w:t>v</w:t>
      </w:r>
      <w:r w:rsidRPr="00950157">
        <w:rPr>
          <w:rFonts w:ascii="Times New Roman" w:hAnsi="Times New Roman" w:cs="Times New Roman"/>
        </w:rPr>
        <w:t xml:space="preserve"> </w:t>
      </w:r>
      <w:r>
        <w:rPr>
          <w:rFonts w:ascii="Times New Roman" w:hAnsi="Times New Roman" w:cs="Times New Roman"/>
        </w:rPr>
        <w:t xml:space="preserve">έτερον </w:t>
      </w:r>
      <w:r w:rsidR="00536879">
        <w:rPr>
          <w:rFonts w:ascii="Times New Roman" w:hAnsi="Times New Roman" w:cs="Times New Roman"/>
        </w:rPr>
        <w:t xml:space="preserve">[κράτημα] </w:t>
      </w:r>
      <w:r w:rsidR="00DA7A16">
        <w:rPr>
          <w:rFonts w:ascii="Times New Roman" w:hAnsi="Times New Roman" w:cs="Times New Roman"/>
        </w:rPr>
        <w:t xml:space="preserve">κυρ θεοφάνους πατριάρχου του Καρίκη, ήχος </w:t>
      </w:r>
      <w:r w:rsidR="008C381D">
        <w:rPr>
          <w:rFonts w:ascii="Times New Roman" w:hAnsi="Times New Roman" w:cs="Times New Roman"/>
        </w:rPr>
        <w:t>πλ. α΄</w:t>
      </w:r>
      <w:r w:rsidR="00532700">
        <w:rPr>
          <w:rFonts w:ascii="Times New Roman" w:hAnsi="Times New Roman" w:cs="Times New Roman"/>
        </w:rPr>
        <w:t xml:space="preserve"> (</w:t>
      </w:r>
      <w:r w:rsidR="00536879" w:rsidRPr="00C43C89">
        <w:rPr>
          <w:rFonts w:cs="Times New Roman"/>
          <w:b/>
          <w:bCs/>
        </w:rPr>
        <w:t>κράτημα Α</w:t>
      </w:r>
      <w:r w:rsidR="00536879">
        <w:rPr>
          <w:rFonts w:cs="Times New Roman"/>
        </w:rPr>
        <w:t xml:space="preserve"> με τον οθωμανικό στίχο στο τέλος</w:t>
      </w:r>
      <w:r w:rsidR="00536879" w:rsidRPr="009D7AD8">
        <w:rPr>
          <w:rFonts w:cs="Times New Roman"/>
          <w:iCs/>
        </w:rPr>
        <w:t>)</w:t>
      </w:r>
    </w:p>
    <w:p w14:paraId="04BEBF49" w14:textId="202D57B9" w:rsidR="004A7F1C" w:rsidRPr="004A7F1C" w:rsidRDefault="004A7F1C">
      <w:pPr>
        <w:rPr>
          <w:rFonts w:ascii="Times New Roman" w:hAnsi="Times New Roman" w:cs="Times New Roman"/>
        </w:rPr>
      </w:pPr>
      <w:r>
        <w:rPr>
          <w:rFonts w:cs="Times New Roman"/>
          <w:iCs/>
        </w:rPr>
        <w:t>367</w:t>
      </w:r>
      <w:r>
        <w:rPr>
          <w:rFonts w:cs="Times New Roman"/>
          <w:iCs/>
          <w:lang w:val="en-US"/>
        </w:rPr>
        <w:t>v</w:t>
      </w:r>
      <w:r w:rsidRPr="00070BCC">
        <w:rPr>
          <w:rFonts w:cs="Times New Roman"/>
          <w:iCs/>
        </w:rPr>
        <w:t xml:space="preserve"> </w:t>
      </w:r>
      <w:r w:rsidR="00070BCC">
        <w:rPr>
          <w:rFonts w:cs="Times New Roman"/>
          <w:iCs/>
        </w:rPr>
        <w:t xml:space="preserve">έτερον [κράτημα] του αυτού [Θεοφάνους] Καρίκη, </w:t>
      </w:r>
      <w:r w:rsidR="006E4B76">
        <w:rPr>
          <w:rFonts w:cs="Times New Roman"/>
          <w:iCs/>
        </w:rPr>
        <w:t xml:space="preserve">ήχος πλ. α΄ </w:t>
      </w:r>
      <w:r w:rsidR="006E4B76" w:rsidRPr="009D7AD8">
        <w:rPr>
          <w:rFonts w:cs="Times New Roman"/>
          <w:iCs/>
        </w:rPr>
        <w:t>(</w:t>
      </w:r>
      <w:r w:rsidR="006E4B76" w:rsidRPr="00DC532C">
        <w:rPr>
          <w:rFonts w:cs="Times New Roman"/>
          <w:b/>
          <w:bCs/>
          <w:iCs/>
        </w:rPr>
        <w:t>κράτημα Β</w:t>
      </w:r>
      <w:r w:rsidR="006E4B76" w:rsidRPr="009D7AD8">
        <w:rPr>
          <w:rFonts w:cs="Times New Roman"/>
          <w:iCs/>
        </w:rPr>
        <w:t>)</w:t>
      </w:r>
    </w:p>
    <w:p w14:paraId="29A0CA99" w14:textId="45543EDC" w:rsidR="00F04B01" w:rsidRDefault="00A7205C">
      <w:pPr>
        <w:rPr>
          <w:rFonts w:ascii="Times New Roman" w:hAnsi="Times New Roman" w:cs="Times New Roman"/>
        </w:rPr>
      </w:pPr>
      <w:r>
        <w:rPr>
          <w:rFonts w:ascii="Times New Roman" w:hAnsi="Times New Roman" w:cs="Times New Roman"/>
        </w:rPr>
        <w:t>38</w:t>
      </w:r>
      <w:r w:rsidR="009C440D" w:rsidRPr="00D85A2B">
        <w:rPr>
          <w:rFonts w:ascii="Times New Roman" w:hAnsi="Times New Roman" w:cs="Times New Roman"/>
        </w:rPr>
        <w:t>1</w:t>
      </w:r>
      <w:r>
        <w:rPr>
          <w:rFonts w:ascii="Times New Roman" w:hAnsi="Times New Roman" w:cs="Times New Roman"/>
          <w:lang w:val="en-US"/>
        </w:rPr>
        <w:t>r</w:t>
      </w:r>
      <w:r w:rsidRPr="003B45ED">
        <w:rPr>
          <w:rFonts w:ascii="Times New Roman" w:hAnsi="Times New Roman" w:cs="Times New Roman"/>
        </w:rPr>
        <w:t xml:space="preserve"> </w:t>
      </w:r>
      <w:r w:rsidR="00C578AF">
        <w:rPr>
          <w:rFonts w:ascii="Times New Roman" w:hAnsi="Times New Roman" w:cs="Times New Roman"/>
        </w:rPr>
        <w:t>έτερον ποίημα κυρ θεοφάνους πατριάρχου</w:t>
      </w:r>
      <w:r w:rsidR="00BF27A5">
        <w:rPr>
          <w:rFonts w:ascii="Times New Roman" w:hAnsi="Times New Roman" w:cs="Times New Roman"/>
        </w:rPr>
        <w:t xml:space="preserve"> του καρίκη</w:t>
      </w:r>
      <w:r w:rsidR="00065B2C">
        <w:rPr>
          <w:rFonts w:ascii="Times New Roman" w:hAnsi="Times New Roman" w:cs="Times New Roman"/>
        </w:rPr>
        <w:t xml:space="preserve"> ονομαζόμενον πεστρέφη. Ήχος βαρύς Νενεεεεεενενενενενε</w:t>
      </w:r>
    </w:p>
    <w:p w14:paraId="488DB883" w14:textId="77777777" w:rsidR="00D26313" w:rsidRDefault="00D26313">
      <w:pPr>
        <w:rPr>
          <w:rFonts w:ascii="Times New Roman" w:hAnsi="Times New Roman" w:cs="Times New Roman"/>
        </w:rPr>
      </w:pPr>
    </w:p>
    <w:p w14:paraId="4602DE3B" w14:textId="005AA633" w:rsidR="00DB4596" w:rsidRDefault="00555088">
      <w:pPr>
        <w:rPr>
          <w:rFonts w:ascii="Times New Roman" w:hAnsi="Times New Roman" w:cs="Times New Roman"/>
        </w:rPr>
      </w:pPr>
      <w:r>
        <w:rPr>
          <w:rFonts w:cs="Times New Roman"/>
        </w:rPr>
        <w:t xml:space="preserve">Ιβήρων 993, ΑΝΘΟΛΟΓΙΑ – ΜΑΘΗΜΑΤΑΡΙΟ, αι. </w:t>
      </w:r>
      <w:r w:rsidR="00F05ADC">
        <w:t>17ος</w:t>
      </w:r>
      <w:r w:rsidR="00F05ADC">
        <w:rPr>
          <w:rFonts w:cs="Times New Roman"/>
        </w:rPr>
        <w:t xml:space="preserve"> </w:t>
      </w:r>
      <w:r>
        <w:rPr>
          <w:rFonts w:cs="Times New Roman"/>
        </w:rPr>
        <w:t>(μέσα), χφ. Κοσμά Μακεδόνος</w:t>
      </w:r>
    </w:p>
    <w:p w14:paraId="4602DE3C" w14:textId="77777777" w:rsidR="00DB4596" w:rsidRDefault="00555088">
      <w:pPr>
        <w:rPr>
          <w:rFonts w:ascii="Times New Roman" w:hAnsi="Times New Roman" w:cs="Times New Roman"/>
        </w:rPr>
      </w:pPr>
      <w:r>
        <w:rPr>
          <w:rFonts w:cs="Times New Roman"/>
        </w:rPr>
        <w:t>86</w:t>
      </w:r>
      <w:r>
        <w:rPr>
          <w:rFonts w:cs="Times New Roman"/>
          <w:vertAlign w:val="superscript"/>
          <w:lang w:val="en-US"/>
        </w:rPr>
        <w:t>v</w:t>
      </w:r>
      <w:r>
        <w:rPr>
          <w:rFonts w:cs="Times New Roman"/>
        </w:rPr>
        <w:t xml:space="preserve"> {</w:t>
      </w:r>
      <w:r w:rsidRPr="00B96ED1">
        <w:rPr>
          <w:rFonts w:cs="Times New Roman"/>
          <w:highlight w:val="cyan"/>
        </w:rPr>
        <w:t>χερουβικό</w:t>
      </w:r>
      <w:r>
        <w:rPr>
          <w:rFonts w:cs="Times New Roman"/>
        </w:rPr>
        <w:t xml:space="preserve">}[Θεοφάνους] Καρύκη· ήχος πλ. α΄ </w:t>
      </w:r>
      <w:r>
        <w:rPr>
          <w:rFonts w:cs="Times New Roman"/>
          <w:i/>
        </w:rPr>
        <w:t>Οι τα χερουβίμ</w:t>
      </w:r>
    </w:p>
    <w:p w14:paraId="4602DE3D" w14:textId="77777777" w:rsidR="00DB4596" w:rsidRDefault="00DB4596">
      <w:pPr>
        <w:rPr>
          <w:rFonts w:ascii="Times New Roman" w:hAnsi="Times New Roman" w:cs="Times New Roman"/>
        </w:rPr>
      </w:pPr>
    </w:p>
    <w:p w14:paraId="4602DE3E" w14:textId="1F4CAB87" w:rsidR="00DB4596" w:rsidRDefault="00555088">
      <w:pPr>
        <w:rPr>
          <w:rFonts w:ascii="Times New Roman" w:hAnsi="Times New Roman" w:cs="Times New Roman"/>
        </w:rPr>
      </w:pPr>
      <w:r>
        <w:rPr>
          <w:rFonts w:cs="Times New Roman"/>
        </w:rPr>
        <w:t xml:space="preserve">Ιβήρων 998, ΑΝΘΟΛΟΓΙΑ, αι. </w:t>
      </w:r>
      <w:r w:rsidR="00565BEE">
        <w:t>18ος</w:t>
      </w:r>
      <w:r w:rsidR="00565BEE">
        <w:rPr>
          <w:rFonts w:cs="Times New Roman"/>
        </w:rPr>
        <w:t xml:space="preserve"> </w:t>
      </w:r>
      <w:r>
        <w:rPr>
          <w:rFonts w:cs="Times New Roman"/>
        </w:rPr>
        <w:t>(μέσα)</w:t>
      </w:r>
    </w:p>
    <w:p w14:paraId="4602DE3F" w14:textId="77777777" w:rsidR="00DB4596" w:rsidRDefault="00555088">
      <w:pPr>
        <w:rPr>
          <w:rFonts w:ascii="Times New Roman" w:hAnsi="Times New Roman" w:cs="Times New Roman"/>
        </w:rPr>
      </w:pPr>
      <w:r>
        <w:rPr>
          <w:rFonts w:cs="Times New Roman"/>
        </w:rPr>
        <w:t>133</w:t>
      </w:r>
      <w:r>
        <w:rPr>
          <w:rFonts w:cs="Times New Roman"/>
          <w:vertAlign w:val="superscript"/>
          <w:lang w:val="en-US"/>
        </w:rPr>
        <w:t>r</w:t>
      </w:r>
      <w:r>
        <w:rPr>
          <w:rFonts w:cs="Times New Roman"/>
        </w:rPr>
        <w:t xml:space="preserve"> Θεοφάνους του Καρύκη· {ήχος} πλ. α΄ </w:t>
      </w:r>
      <w:r>
        <w:rPr>
          <w:rFonts w:cs="Times New Roman"/>
          <w:i/>
        </w:rPr>
        <w:t>Οι τα χερουβίμ</w:t>
      </w:r>
    </w:p>
    <w:p w14:paraId="4602DE40" w14:textId="77777777" w:rsidR="00DB4596" w:rsidRDefault="00DB4596">
      <w:pPr>
        <w:rPr>
          <w:rFonts w:ascii="Times New Roman" w:hAnsi="Times New Roman" w:cs="Times New Roman"/>
        </w:rPr>
      </w:pPr>
    </w:p>
    <w:p w14:paraId="4602DE41" w14:textId="6716AA7B" w:rsidR="00DB4596" w:rsidRPr="009F29C2" w:rsidRDefault="00555088" w:rsidP="009F29C2">
      <w:pPr>
        <w:pStyle w:val="Heading1"/>
        <w:jc w:val="center"/>
        <w:rPr>
          <w:rFonts w:ascii="Times New Roman" w:hAnsi="Times New Roman"/>
          <w:sz w:val="24"/>
          <w:szCs w:val="24"/>
        </w:rPr>
      </w:pPr>
      <w:r w:rsidRPr="009F29C2">
        <w:rPr>
          <w:sz w:val="24"/>
          <w:szCs w:val="24"/>
        </w:rPr>
        <w:t>ΑΓΙΟΝ ΟΡΟΣ· ΤΟΜΟΣ Δ΄</w:t>
      </w:r>
    </w:p>
    <w:p w14:paraId="4602DE42" w14:textId="1D29A00F" w:rsidR="00DB4596" w:rsidRDefault="00555088">
      <w:pPr>
        <w:rPr>
          <w:rFonts w:ascii="Times New Roman" w:hAnsi="Times New Roman" w:cs="Times New Roman"/>
        </w:rPr>
      </w:pPr>
      <w:r>
        <w:rPr>
          <w:rFonts w:cs="Times New Roman"/>
        </w:rPr>
        <w:t xml:space="preserve">Ιβήρων 1003, ΑΝΘΟΛΟΓΙΑ, αι. </w:t>
      </w:r>
      <w:r w:rsidR="00565BEE">
        <w:t>18ος</w:t>
      </w:r>
      <w:r w:rsidR="00565BEE">
        <w:rPr>
          <w:rFonts w:cs="Times New Roman"/>
        </w:rPr>
        <w:t xml:space="preserve"> </w:t>
      </w:r>
      <w:r>
        <w:rPr>
          <w:rFonts w:cs="Times New Roman"/>
        </w:rPr>
        <w:t>(α΄ μισό)</w:t>
      </w:r>
      <w:r w:rsidR="0005424A" w:rsidRPr="0005424A">
        <w:rPr>
          <w:rFonts w:cs="Times New Roman"/>
        </w:rPr>
        <w:t xml:space="preserve"> </w:t>
      </w:r>
    </w:p>
    <w:p w14:paraId="4602DE43" w14:textId="77777777" w:rsidR="00DB4596" w:rsidRDefault="00555088">
      <w:pPr>
        <w:rPr>
          <w:rFonts w:ascii="Times New Roman" w:hAnsi="Times New Roman" w:cs="Times New Roman"/>
        </w:rPr>
      </w:pPr>
      <w:r>
        <w:rPr>
          <w:rFonts w:cs="Times New Roman"/>
        </w:rPr>
        <w:t>[92</w:t>
      </w:r>
      <w:r>
        <w:rPr>
          <w:rFonts w:cs="Times New Roman"/>
          <w:vertAlign w:val="superscript"/>
          <w:lang w:val="en-US"/>
        </w:rPr>
        <w:t>r</w:t>
      </w:r>
      <w:r>
        <w:rPr>
          <w:rFonts w:cs="Times New Roman"/>
        </w:rPr>
        <w:t>-111</w:t>
      </w:r>
      <w:r>
        <w:rPr>
          <w:rFonts w:cs="Times New Roman"/>
          <w:vertAlign w:val="superscript"/>
          <w:lang w:val="en-US"/>
        </w:rPr>
        <w:t>r</w:t>
      </w:r>
      <w:r>
        <w:rPr>
          <w:rFonts w:cs="Times New Roman"/>
        </w:rPr>
        <w:t xml:space="preserve">] [χερουβικό Θεοφάνους] Καρύκη πατριάρχου· ήχος πλ. α΄ </w:t>
      </w:r>
      <w:r>
        <w:rPr>
          <w:rFonts w:cs="Times New Roman"/>
          <w:i/>
        </w:rPr>
        <w:t>Οι τα χερουβίμ</w:t>
      </w:r>
    </w:p>
    <w:p w14:paraId="4602DE44" w14:textId="0BD82047" w:rsidR="00DB4596" w:rsidRDefault="00555088">
      <w:pPr>
        <w:rPr>
          <w:rFonts w:ascii="Times New Roman" w:hAnsi="Times New Roman" w:cs="Times New Roman"/>
        </w:rPr>
      </w:pPr>
      <w:r>
        <w:rPr>
          <w:rFonts w:cs="Times New Roman"/>
        </w:rPr>
        <w:t>25</w:t>
      </w:r>
      <w:r w:rsidR="00585BDF" w:rsidRPr="00585BDF">
        <w:rPr>
          <w:rFonts w:cs="Times New Roman"/>
        </w:rPr>
        <w:t>4</w:t>
      </w:r>
      <w:r w:rsidR="00585BDF">
        <w:rPr>
          <w:rFonts w:cs="Times New Roman"/>
          <w:vertAlign w:val="superscript"/>
          <w:lang w:val="en-US"/>
        </w:rPr>
        <w:t>r</w:t>
      </w:r>
      <w:r>
        <w:rPr>
          <w:rFonts w:cs="Times New Roman"/>
        </w:rPr>
        <w:t xml:space="preserve"> Έτερ</w:t>
      </w:r>
      <w:r w:rsidR="00585BDF">
        <w:rPr>
          <w:rFonts w:cs="Times New Roman"/>
        </w:rPr>
        <w:t>ον</w:t>
      </w:r>
      <w:r>
        <w:rPr>
          <w:rFonts w:cs="Times New Roman"/>
        </w:rPr>
        <w:t xml:space="preserve"> </w:t>
      </w:r>
      <w:r w:rsidR="00317CAE">
        <w:rPr>
          <w:rFonts w:cs="Times New Roman"/>
        </w:rPr>
        <w:t>[</w:t>
      </w:r>
      <w:r>
        <w:rPr>
          <w:rFonts w:cs="Times New Roman"/>
        </w:rPr>
        <w:t>κρ</w:t>
      </w:r>
      <w:r w:rsidR="00317CAE">
        <w:rPr>
          <w:rFonts w:cs="Times New Roman"/>
        </w:rPr>
        <w:t>άτημα]</w:t>
      </w:r>
      <w:r>
        <w:rPr>
          <w:rFonts w:cs="Times New Roman"/>
        </w:rPr>
        <w:t xml:space="preserve"> </w:t>
      </w:r>
      <w:r w:rsidR="00317CAE">
        <w:rPr>
          <w:rFonts w:cs="Times New Roman"/>
        </w:rPr>
        <w:t>νάι</w:t>
      </w:r>
      <w:r w:rsidR="007371ED">
        <w:rPr>
          <w:rFonts w:cs="Times New Roman"/>
        </w:rPr>
        <w:t xml:space="preserve"> ποίημα</w:t>
      </w:r>
      <w:r w:rsidR="00317CAE">
        <w:rPr>
          <w:rFonts w:cs="Times New Roman"/>
        </w:rPr>
        <w:t xml:space="preserve"> </w:t>
      </w:r>
      <w:r>
        <w:rPr>
          <w:rFonts w:cs="Times New Roman"/>
        </w:rPr>
        <w:t>Θεοφάνους πατριάρχου του Καρύκη.</w:t>
      </w:r>
      <w:r w:rsidR="004E51DC">
        <w:rPr>
          <w:rFonts w:cs="Times New Roman"/>
        </w:rPr>
        <w:t xml:space="preserve"> Ήχος πλ. α΄ </w:t>
      </w:r>
      <w:r w:rsidR="00404E93">
        <w:rPr>
          <w:rFonts w:cs="Times New Roman"/>
        </w:rPr>
        <w:t>Ααανεεεεεεεεεενεεενεεεεε</w:t>
      </w:r>
      <w:r w:rsidR="005053C4">
        <w:rPr>
          <w:rFonts w:cs="Times New Roman"/>
        </w:rPr>
        <w:t xml:space="preserve"> </w:t>
      </w:r>
      <w:r w:rsidR="009A3E11">
        <w:rPr>
          <w:rFonts w:cs="Times New Roman"/>
        </w:rPr>
        <w:t>(</w:t>
      </w:r>
      <w:r w:rsidR="00E84BB9" w:rsidRPr="00E84BB9">
        <w:rPr>
          <w:rFonts w:cs="Times New Roman"/>
          <w:b/>
          <w:bCs/>
        </w:rPr>
        <w:t>Κράτημα Β</w:t>
      </w:r>
      <w:r w:rsidR="009A3E11">
        <w:rPr>
          <w:rFonts w:cs="Times New Roman"/>
        </w:rPr>
        <w:t>)</w:t>
      </w:r>
    </w:p>
    <w:p w14:paraId="4602DE45" w14:textId="367BB19E" w:rsidR="00DB4596" w:rsidRPr="008E1376" w:rsidRDefault="008E1376">
      <w:pPr>
        <w:rPr>
          <w:rFonts w:ascii="Times New Roman" w:hAnsi="Times New Roman" w:cs="Times New Roman"/>
        </w:rPr>
      </w:pPr>
      <w:r>
        <w:rPr>
          <w:rFonts w:ascii="Times New Roman" w:hAnsi="Times New Roman" w:cs="Times New Roman"/>
        </w:rPr>
        <w:t>255</w:t>
      </w:r>
      <w:r>
        <w:rPr>
          <w:rFonts w:ascii="Times New Roman" w:hAnsi="Times New Roman" w:cs="Times New Roman"/>
          <w:lang w:val="en-US"/>
        </w:rPr>
        <w:t>r</w:t>
      </w:r>
      <w:r w:rsidRPr="008E1376">
        <w:rPr>
          <w:rFonts w:ascii="Times New Roman" w:hAnsi="Times New Roman" w:cs="Times New Roman"/>
        </w:rPr>
        <w:t xml:space="preserve"> </w:t>
      </w:r>
      <w:r>
        <w:rPr>
          <w:rFonts w:ascii="Times New Roman" w:hAnsi="Times New Roman" w:cs="Times New Roman"/>
        </w:rPr>
        <w:t xml:space="preserve">του αυτού καρύκη, ήχος α΄ </w:t>
      </w:r>
      <w:r w:rsidR="004231F5" w:rsidRPr="009D7AD8">
        <w:rPr>
          <w:rFonts w:cs="Times New Roman"/>
          <w:iCs/>
        </w:rPr>
        <w:t>(</w:t>
      </w:r>
      <w:r w:rsidR="004231F5" w:rsidRPr="00C43C89">
        <w:rPr>
          <w:rFonts w:cs="Times New Roman"/>
          <w:b/>
          <w:bCs/>
        </w:rPr>
        <w:t>κράτημα Α</w:t>
      </w:r>
      <w:r w:rsidR="004231F5">
        <w:rPr>
          <w:rFonts w:cs="Times New Roman"/>
        </w:rPr>
        <w:t xml:space="preserve"> με τον οθωμανικό στίχο στο τέλος</w:t>
      </w:r>
      <w:r w:rsidR="004231F5" w:rsidRPr="009D7AD8">
        <w:rPr>
          <w:rFonts w:cs="Times New Roman"/>
          <w:iCs/>
        </w:rPr>
        <w:t>)</w:t>
      </w:r>
    </w:p>
    <w:p w14:paraId="74182EB4" w14:textId="77777777" w:rsidR="00103A74" w:rsidRDefault="00103A74">
      <w:pPr>
        <w:rPr>
          <w:rFonts w:ascii="Times New Roman" w:hAnsi="Times New Roman" w:cs="Times New Roman"/>
        </w:rPr>
      </w:pPr>
    </w:p>
    <w:p w14:paraId="4602DE46" w14:textId="1241A0BA" w:rsidR="00DB4596" w:rsidRDefault="00555088">
      <w:pPr>
        <w:rPr>
          <w:rFonts w:ascii="Times New Roman" w:hAnsi="Times New Roman" w:cs="Times New Roman"/>
        </w:rPr>
      </w:pPr>
      <w:r>
        <w:rPr>
          <w:rFonts w:cs="Times New Roman"/>
        </w:rPr>
        <w:t xml:space="preserve">Ιβήρων 1010, ΠΑΠΑΔΙΚΗ (ΑΝΘΟΛΟΓΙΑ), αι. </w:t>
      </w:r>
      <w:r w:rsidR="00FE3D7B">
        <w:t>18ος</w:t>
      </w:r>
      <w:r w:rsidR="00FE3D7B">
        <w:rPr>
          <w:rFonts w:cs="Times New Roman"/>
        </w:rPr>
        <w:t xml:space="preserve"> </w:t>
      </w:r>
      <w:r>
        <w:rPr>
          <w:rFonts w:cs="Times New Roman"/>
        </w:rPr>
        <w:t>(1755), χφ. Θεοκλήτου μοναχού</w:t>
      </w:r>
    </w:p>
    <w:p w14:paraId="4602DE47" w14:textId="77777777" w:rsidR="00DB4596" w:rsidRDefault="00555088">
      <w:pPr>
        <w:rPr>
          <w:rFonts w:ascii="Times New Roman" w:hAnsi="Times New Roman" w:cs="Times New Roman"/>
        </w:rPr>
      </w:pPr>
      <w:r>
        <w:rPr>
          <w:rFonts w:cs="Times New Roman"/>
        </w:rPr>
        <w:t xml:space="preserve">[σ. 349-σ.374] [χερουβικό] Θεοφάνους  του Καρύκη· ήχος πλ. α΄ </w:t>
      </w:r>
      <w:r>
        <w:rPr>
          <w:rFonts w:cs="Times New Roman"/>
          <w:i/>
        </w:rPr>
        <w:t>Οι τα χερουβίμ</w:t>
      </w:r>
    </w:p>
    <w:p w14:paraId="4602DE48" w14:textId="22B895A8" w:rsidR="00DB4596" w:rsidRDefault="00A17037">
      <w:pPr>
        <w:rPr>
          <w:rFonts w:ascii="Times New Roman" w:hAnsi="Times New Roman" w:cs="Times New Roman"/>
        </w:rPr>
      </w:pPr>
      <w:r>
        <w:rPr>
          <w:rFonts w:cs="Times New Roman"/>
        </w:rPr>
        <w:t>148</w:t>
      </w:r>
      <w:r>
        <w:rPr>
          <w:rFonts w:cs="Times New Roman"/>
          <w:lang w:val="en-US"/>
        </w:rPr>
        <w:t>r</w:t>
      </w:r>
      <w:r w:rsidR="00555088">
        <w:rPr>
          <w:rFonts w:cs="Times New Roman"/>
        </w:rPr>
        <w:t xml:space="preserve"> </w:t>
      </w:r>
      <w:r w:rsidR="00611F83">
        <w:rPr>
          <w:rFonts w:cs="Times New Roman"/>
        </w:rPr>
        <w:t xml:space="preserve">[κράτημα] </w:t>
      </w:r>
      <w:r w:rsidR="00CB4587">
        <w:rPr>
          <w:rFonts w:cs="Times New Roman"/>
        </w:rPr>
        <w:t xml:space="preserve">του </w:t>
      </w:r>
      <w:r w:rsidR="00134936">
        <w:rPr>
          <w:rFonts w:cs="Times New Roman"/>
        </w:rPr>
        <w:t xml:space="preserve">[Θεοφάνους] </w:t>
      </w:r>
      <w:r w:rsidR="00CB4587">
        <w:rPr>
          <w:rFonts w:cs="Times New Roman"/>
        </w:rPr>
        <w:t>καρύκη</w:t>
      </w:r>
      <w:r w:rsidR="00134936">
        <w:rPr>
          <w:rFonts w:cs="Times New Roman"/>
        </w:rPr>
        <w:t>, όλον εθνικόν, ήχος πλ.α΄</w:t>
      </w:r>
      <w:r w:rsidR="005053C4">
        <w:rPr>
          <w:rFonts w:cs="Times New Roman"/>
        </w:rPr>
        <w:t xml:space="preserve"> Ανεεεεεανεεεεεϊανε </w:t>
      </w:r>
      <w:r w:rsidR="005053C4" w:rsidRPr="009D7AD8">
        <w:rPr>
          <w:rFonts w:cs="Times New Roman"/>
          <w:iCs/>
        </w:rPr>
        <w:t>(</w:t>
      </w:r>
      <w:r w:rsidR="005053C4">
        <w:rPr>
          <w:rFonts w:cs="Times New Roman"/>
        </w:rPr>
        <w:t>κράτημα με τον τούρκικο στίχο στο τέλος</w:t>
      </w:r>
      <w:r w:rsidR="005053C4" w:rsidRPr="009D7AD8">
        <w:rPr>
          <w:rFonts w:cs="Times New Roman"/>
          <w:iCs/>
        </w:rPr>
        <w:t>)</w:t>
      </w:r>
      <w:r w:rsidR="005053C4">
        <w:rPr>
          <w:rFonts w:cs="Times New Roman"/>
          <w:iCs/>
        </w:rPr>
        <w:t xml:space="preserve"> </w:t>
      </w:r>
      <w:r w:rsidR="00E546CC" w:rsidRPr="009D7AD8">
        <w:rPr>
          <w:rFonts w:cs="Times New Roman"/>
          <w:iCs/>
        </w:rPr>
        <w:t>(</w:t>
      </w:r>
      <w:r w:rsidR="00E546CC" w:rsidRPr="00C43C89">
        <w:rPr>
          <w:rFonts w:cs="Times New Roman"/>
          <w:b/>
          <w:bCs/>
        </w:rPr>
        <w:t>κράτημα Α</w:t>
      </w:r>
      <w:r w:rsidR="00E546CC">
        <w:rPr>
          <w:rFonts w:cs="Times New Roman"/>
        </w:rPr>
        <w:t xml:space="preserve"> με τον οθωμανικό στίχο στο τέλος</w:t>
      </w:r>
      <w:r w:rsidR="00E546CC" w:rsidRPr="009D7AD8">
        <w:rPr>
          <w:rFonts w:cs="Times New Roman"/>
          <w:iCs/>
        </w:rPr>
        <w:t>)</w:t>
      </w:r>
    </w:p>
    <w:p w14:paraId="4602DE49" w14:textId="77777777" w:rsidR="00DB4596" w:rsidRDefault="00DB4596">
      <w:pPr>
        <w:rPr>
          <w:rFonts w:ascii="Times New Roman" w:hAnsi="Times New Roman" w:cs="Times New Roman"/>
        </w:rPr>
      </w:pPr>
    </w:p>
    <w:p w14:paraId="4602DE4A" w14:textId="5C0BBEBD" w:rsidR="00DB4596" w:rsidRDefault="00555088">
      <w:pPr>
        <w:rPr>
          <w:rFonts w:ascii="Times New Roman" w:hAnsi="Times New Roman" w:cs="Times New Roman"/>
        </w:rPr>
      </w:pPr>
      <w:r>
        <w:rPr>
          <w:rFonts w:cs="Times New Roman"/>
        </w:rPr>
        <w:t xml:space="preserve">Ιβήρων 1034, ΑΝΘΟΛΟΓΙΑ, αι. </w:t>
      </w:r>
      <w:r w:rsidR="00191142">
        <w:t>17ος</w:t>
      </w:r>
      <w:r>
        <w:rPr>
          <w:rFonts w:cs="Times New Roman"/>
        </w:rPr>
        <w:t xml:space="preserve"> (μέσα)</w:t>
      </w:r>
    </w:p>
    <w:p w14:paraId="4602DE4B" w14:textId="77777777" w:rsidR="00DB4596" w:rsidRDefault="00555088">
      <w:pPr>
        <w:rPr>
          <w:rFonts w:ascii="Times New Roman" w:hAnsi="Times New Roman" w:cs="Times New Roman"/>
        </w:rPr>
      </w:pPr>
      <w:r>
        <w:rPr>
          <w:rFonts w:cs="Times New Roman"/>
        </w:rPr>
        <w:t>[84</w:t>
      </w:r>
      <w:r>
        <w:rPr>
          <w:rFonts w:cs="Times New Roman"/>
          <w:vertAlign w:val="superscript"/>
          <w:lang w:val="en-US"/>
        </w:rPr>
        <w:t>v</w:t>
      </w:r>
      <w:r>
        <w:rPr>
          <w:rFonts w:cs="Times New Roman"/>
        </w:rPr>
        <w:t>-107</w:t>
      </w:r>
      <w:r>
        <w:rPr>
          <w:rFonts w:cs="Times New Roman"/>
          <w:vertAlign w:val="superscript"/>
          <w:lang w:val="en-US"/>
        </w:rPr>
        <w:t>v</w:t>
      </w:r>
      <w:r>
        <w:rPr>
          <w:rFonts w:cs="Times New Roman"/>
        </w:rPr>
        <w:t>] {χερουβικό} [Θεοφάνους] Καρύκη</w:t>
      </w:r>
    </w:p>
    <w:p w14:paraId="4602DE4C" w14:textId="77777777" w:rsidR="00DB4596" w:rsidRDefault="00555088">
      <w:pPr>
        <w:rPr>
          <w:rFonts w:ascii="Times New Roman" w:hAnsi="Times New Roman" w:cs="Times New Roman"/>
        </w:rPr>
      </w:pPr>
      <w:r>
        <w:rPr>
          <w:rFonts w:cs="Times New Roman"/>
        </w:rPr>
        <w:t>146</w:t>
      </w:r>
      <w:r>
        <w:rPr>
          <w:rFonts w:cs="Times New Roman"/>
          <w:vertAlign w:val="superscript"/>
          <w:lang w:val="en-US"/>
        </w:rPr>
        <w:t>v</w:t>
      </w:r>
      <w:r>
        <w:rPr>
          <w:rFonts w:cs="Times New Roman"/>
        </w:rPr>
        <w:t xml:space="preserve"> [Θεοφάνους] Καρύκη· ήχος α΄ Νυν αι δυνάμεις</w:t>
      </w:r>
    </w:p>
    <w:p w14:paraId="4602DE4D" w14:textId="237AAC4F" w:rsidR="00DB4596" w:rsidRDefault="00877ADC">
      <w:pPr>
        <w:rPr>
          <w:rFonts w:ascii="Times New Roman" w:hAnsi="Times New Roman" w:cs="Times New Roman"/>
        </w:rPr>
      </w:pPr>
      <w:r>
        <w:rPr>
          <w:rFonts w:cs="Times New Roman"/>
        </w:rPr>
        <w:t>223</w:t>
      </w:r>
      <w:r>
        <w:rPr>
          <w:rFonts w:cs="Times New Roman"/>
          <w:lang w:val="en-US"/>
        </w:rPr>
        <w:t>v</w:t>
      </w:r>
      <w:r w:rsidR="00555088">
        <w:rPr>
          <w:rFonts w:cs="Times New Roman"/>
        </w:rPr>
        <w:t xml:space="preserve"> </w:t>
      </w:r>
      <w:r>
        <w:rPr>
          <w:rFonts w:cs="Times New Roman"/>
        </w:rPr>
        <w:t>τερεντισμός</w:t>
      </w:r>
      <w:r w:rsidR="004162FD">
        <w:rPr>
          <w:rFonts w:cs="Times New Roman"/>
        </w:rPr>
        <w:t xml:space="preserve"> κατάρρητος πεποιημένος παρά κυρ </w:t>
      </w:r>
      <w:r w:rsidR="00555088">
        <w:rPr>
          <w:rFonts w:cs="Times New Roman"/>
        </w:rPr>
        <w:t xml:space="preserve">Θεοφάνους </w:t>
      </w:r>
      <w:r w:rsidR="004162FD">
        <w:rPr>
          <w:rFonts w:cs="Times New Roman"/>
        </w:rPr>
        <w:t xml:space="preserve">πατριάρχου του </w:t>
      </w:r>
      <w:r w:rsidR="00555088">
        <w:rPr>
          <w:rFonts w:cs="Times New Roman"/>
        </w:rPr>
        <w:t>Καρύκη</w:t>
      </w:r>
      <w:r w:rsidR="00D74603">
        <w:rPr>
          <w:rFonts w:cs="Times New Roman"/>
        </w:rPr>
        <w:t>.[ήχος πλ. α΄]</w:t>
      </w:r>
      <w:r w:rsidR="00482416">
        <w:rPr>
          <w:rFonts w:cs="Times New Roman"/>
        </w:rPr>
        <w:t xml:space="preserve"> (</w:t>
      </w:r>
      <w:r w:rsidR="00482416" w:rsidRPr="00E84BB9">
        <w:rPr>
          <w:rFonts w:cs="Times New Roman"/>
          <w:b/>
          <w:bCs/>
        </w:rPr>
        <w:t>Κράτημα Β</w:t>
      </w:r>
      <w:r w:rsidR="00482416">
        <w:rPr>
          <w:rFonts w:cs="Times New Roman"/>
        </w:rPr>
        <w:t>)</w:t>
      </w:r>
    </w:p>
    <w:p w14:paraId="4602DE4E" w14:textId="77777777" w:rsidR="00DB4596" w:rsidRDefault="00DB4596">
      <w:pPr>
        <w:rPr>
          <w:rFonts w:ascii="Times New Roman" w:hAnsi="Times New Roman" w:cs="Times New Roman"/>
        </w:rPr>
      </w:pPr>
    </w:p>
    <w:p w14:paraId="212D4255" w14:textId="68FE772B" w:rsidR="00CE4CA2" w:rsidRPr="0026297E" w:rsidRDefault="00555088">
      <w:pPr>
        <w:rPr>
          <w:rFonts w:cs="Times New Roman"/>
        </w:rPr>
      </w:pPr>
      <w:r>
        <w:rPr>
          <w:rFonts w:cs="Times New Roman"/>
        </w:rPr>
        <w:t xml:space="preserve">Ιβήρων 1035, ΑΝΘΟΛΟΓΙΑ, αι. </w:t>
      </w:r>
      <w:r w:rsidR="00CE4CA2">
        <w:t>18</w:t>
      </w:r>
      <w:r w:rsidR="00977DAF">
        <w:t>ος</w:t>
      </w:r>
      <w:r w:rsidR="00967F98">
        <w:t xml:space="preserve"> </w:t>
      </w:r>
      <w:r w:rsidR="00C869FC">
        <w:t>(α΄ μισό)</w:t>
      </w:r>
      <w:r w:rsidR="00967F98">
        <w:rPr>
          <w:rFonts w:cs="Times New Roman"/>
        </w:rPr>
        <w:t>{</w:t>
      </w:r>
      <w:r w:rsidR="00967F98" w:rsidRPr="007F2E67">
        <w:rPr>
          <w:rFonts w:cs="Times New Roman"/>
          <w:highlight w:val="cyan"/>
        </w:rPr>
        <w:t>αυτοψία</w:t>
      </w:r>
      <w:r w:rsidR="00967F98">
        <w:rPr>
          <w:rFonts w:cs="Times New Roman"/>
        </w:rPr>
        <w:t>}</w:t>
      </w:r>
    </w:p>
    <w:p w14:paraId="20BCEF34" w14:textId="4EEB105A" w:rsidR="00DD76DD" w:rsidRDefault="00555088">
      <w:pPr>
        <w:rPr>
          <w:rFonts w:cs="Times New Roman"/>
        </w:rPr>
      </w:pPr>
      <w:r>
        <w:rPr>
          <w:rFonts w:cs="Times New Roman"/>
        </w:rPr>
        <w:t>280</w:t>
      </w:r>
      <w:r>
        <w:rPr>
          <w:rFonts w:cs="Times New Roman"/>
          <w:vertAlign w:val="superscript"/>
          <w:lang w:val="en-US"/>
        </w:rPr>
        <w:t>r</w:t>
      </w:r>
      <w:r>
        <w:rPr>
          <w:rFonts w:cs="Times New Roman"/>
        </w:rPr>
        <w:t xml:space="preserve"> </w:t>
      </w:r>
      <w:r w:rsidR="006B07C3">
        <w:rPr>
          <w:rFonts w:cs="Times New Roman"/>
        </w:rPr>
        <w:t>ιδού και μερικοί ειρμοί</w:t>
      </w:r>
      <w:r w:rsidR="00556D43">
        <w:rPr>
          <w:rFonts w:cs="Times New Roman"/>
        </w:rPr>
        <w:t>. Ο παρόν εστί δαμιανού</w:t>
      </w:r>
      <w:r w:rsidR="008C5E9D">
        <w:rPr>
          <w:rFonts w:cs="Times New Roman"/>
        </w:rPr>
        <w:t>,</w:t>
      </w:r>
      <w:r w:rsidR="00556D43">
        <w:rPr>
          <w:rFonts w:cs="Times New Roman"/>
        </w:rPr>
        <w:t xml:space="preserve"> βατοπαιδινού</w:t>
      </w:r>
      <w:r w:rsidR="00DD76DD">
        <w:rPr>
          <w:rFonts w:cs="Times New Roman"/>
        </w:rPr>
        <w:t>. Ήχος Γ΄ Εν σινναίω το όρει κατείδε σε</w:t>
      </w:r>
    </w:p>
    <w:p w14:paraId="4602DE50" w14:textId="26C2CD73" w:rsidR="00DB4596" w:rsidRDefault="009D3FD4">
      <w:pPr>
        <w:rPr>
          <w:rFonts w:ascii="Times New Roman" w:hAnsi="Times New Roman" w:cs="Times New Roman"/>
        </w:rPr>
      </w:pPr>
      <w:r>
        <w:rPr>
          <w:rFonts w:cs="Times New Roman"/>
        </w:rPr>
        <w:t>280</w:t>
      </w:r>
      <w:r>
        <w:rPr>
          <w:rFonts w:cs="Times New Roman"/>
          <w:vertAlign w:val="superscript"/>
          <w:lang w:val="en-US"/>
        </w:rPr>
        <w:t>r</w:t>
      </w:r>
      <w:r>
        <w:rPr>
          <w:rFonts w:cs="Times New Roman"/>
        </w:rPr>
        <w:t xml:space="preserve"> {ενι</w:t>
      </w:r>
      <w:r w:rsidR="00170921">
        <w:rPr>
          <w:rFonts w:cs="Times New Roman"/>
        </w:rPr>
        <w:t>α</w:t>
      </w:r>
      <w:r w:rsidR="003A032F">
        <w:rPr>
          <w:rFonts w:cs="Times New Roman"/>
        </w:rPr>
        <w:t>ία</w:t>
      </w:r>
      <w:r>
        <w:rPr>
          <w:rFonts w:cs="Times New Roman"/>
        </w:rPr>
        <w:t xml:space="preserve"> με τον ειρμό} το </w:t>
      </w:r>
      <w:r w:rsidR="00555088">
        <w:rPr>
          <w:rFonts w:cs="Times New Roman"/>
        </w:rPr>
        <w:t>κράτημα</w:t>
      </w:r>
      <w:r>
        <w:rPr>
          <w:rFonts w:cs="Times New Roman"/>
        </w:rPr>
        <w:t>,</w:t>
      </w:r>
      <w:r w:rsidR="00555088">
        <w:rPr>
          <w:rFonts w:cs="Times New Roman"/>
        </w:rPr>
        <w:t xml:space="preserve"> </w:t>
      </w:r>
      <w:r>
        <w:rPr>
          <w:rFonts w:cs="Times New Roman"/>
        </w:rPr>
        <w:t xml:space="preserve">κυρ </w:t>
      </w:r>
      <w:r w:rsidR="00555088">
        <w:rPr>
          <w:rFonts w:cs="Times New Roman"/>
        </w:rPr>
        <w:t>Θεοφάνους</w:t>
      </w:r>
      <w:r>
        <w:rPr>
          <w:rFonts w:cs="Times New Roman"/>
        </w:rPr>
        <w:t>, του</w:t>
      </w:r>
      <w:r w:rsidR="00555088">
        <w:rPr>
          <w:rFonts w:cs="Times New Roman"/>
        </w:rPr>
        <w:t xml:space="preserve"> </w:t>
      </w:r>
      <w:r>
        <w:rPr>
          <w:rFonts w:cs="Times New Roman"/>
        </w:rPr>
        <w:t>κ</w:t>
      </w:r>
      <w:r w:rsidR="00555088">
        <w:rPr>
          <w:rFonts w:cs="Times New Roman"/>
        </w:rPr>
        <w:t>αρύκη</w:t>
      </w:r>
      <w:r w:rsidR="00967F98">
        <w:rPr>
          <w:rFonts w:cs="Times New Roman"/>
        </w:rPr>
        <w:t xml:space="preserve">, [ήχος] πλ. α΄ α νεεεενεεεεεε </w:t>
      </w:r>
      <w:r w:rsidR="002A4B03" w:rsidRPr="009D7AD8">
        <w:rPr>
          <w:rFonts w:cs="Times New Roman"/>
          <w:iCs/>
        </w:rPr>
        <w:t>(</w:t>
      </w:r>
      <w:r w:rsidR="002A4B03" w:rsidRPr="00C43C89">
        <w:rPr>
          <w:rFonts w:cs="Times New Roman"/>
          <w:b/>
          <w:bCs/>
        </w:rPr>
        <w:t>κράτημα Α</w:t>
      </w:r>
      <w:r w:rsidR="002A4B03">
        <w:rPr>
          <w:rFonts w:cs="Times New Roman"/>
        </w:rPr>
        <w:t xml:space="preserve"> με τον οθωμανικό στίχο στο τέλος</w:t>
      </w:r>
      <w:r w:rsidR="002A4B03" w:rsidRPr="009D7AD8">
        <w:rPr>
          <w:rFonts w:cs="Times New Roman"/>
          <w:iCs/>
        </w:rPr>
        <w:t>)</w:t>
      </w:r>
    </w:p>
    <w:p w14:paraId="4602DE51" w14:textId="77777777" w:rsidR="00DB4596" w:rsidRDefault="00DB4596">
      <w:pPr>
        <w:rPr>
          <w:rFonts w:ascii="Times New Roman" w:hAnsi="Times New Roman" w:cs="Times New Roman"/>
        </w:rPr>
      </w:pPr>
    </w:p>
    <w:p w14:paraId="4602DE52" w14:textId="7C5B1734" w:rsidR="00DB4596" w:rsidRDefault="00555088">
      <w:pPr>
        <w:rPr>
          <w:rFonts w:ascii="Times New Roman" w:hAnsi="Times New Roman" w:cs="Times New Roman"/>
        </w:rPr>
      </w:pPr>
      <w:r>
        <w:rPr>
          <w:rFonts w:cs="Times New Roman"/>
        </w:rPr>
        <w:t xml:space="preserve">Ιβήρων 1039, ΑΝΘΟΛΟΓΙΑ, αι. </w:t>
      </w:r>
      <w:r w:rsidR="00BC5238">
        <w:t>18ος</w:t>
      </w:r>
      <w:r w:rsidR="00BC5238">
        <w:rPr>
          <w:rFonts w:cs="Times New Roman"/>
        </w:rPr>
        <w:t xml:space="preserve"> </w:t>
      </w:r>
      <w:r>
        <w:rPr>
          <w:rFonts w:cs="Times New Roman"/>
        </w:rPr>
        <w:t>(1748), χφ. Ιγνατίου</w:t>
      </w:r>
    </w:p>
    <w:p w14:paraId="4602DE53" w14:textId="77777777" w:rsidR="00DB4596" w:rsidRDefault="00555088">
      <w:pPr>
        <w:rPr>
          <w:rFonts w:ascii="Times New Roman" w:hAnsi="Times New Roman" w:cs="Times New Roman"/>
        </w:rPr>
      </w:pPr>
      <w:r>
        <w:rPr>
          <w:rFonts w:cs="Times New Roman"/>
        </w:rPr>
        <w:t>191</w:t>
      </w:r>
      <w:r>
        <w:rPr>
          <w:rFonts w:cs="Times New Roman"/>
          <w:vertAlign w:val="superscript"/>
          <w:lang w:val="en-US"/>
        </w:rPr>
        <w:t>v</w:t>
      </w:r>
      <w:r>
        <w:rPr>
          <w:rFonts w:cs="Times New Roman"/>
        </w:rPr>
        <w:t xml:space="preserve"> χερουβικό [Θεοφάνους] Καρύκη· ήχος πλ. α΄ </w:t>
      </w:r>
      <w:r>
        <w:rPr>
          <w:rFonts w:cs="Times New Roman"/>
          <w:i/>
        </w:rPr>
        <w:t>Οι τα χερουβίμ</w:t>
      </w:r>
    </w:p>
    <w:p w14:paraId="4602DE54" w14:textId="77777777" w:rsidR="00DB4596" w:rsidRDefault="00DB4596">
      <w:pPr>
        <w:rPr>
          <w:rFonts w:ascii="Times New Roman" w:hAnsi="Times New Roman" w:cs="Times New Roman"/>
        </w:rPr>
      </w:pPr>
    </w:p>
    <w:p w14:paraId="4602DE55" w14:textId="63C6611F" w:rsidR="00DB4596" w:rsidRDefault="00555088">
      <w:pPr>
        <w:rPr>
          <w:rFonts w:ascii="Times New Roman" w:hAnsi="Times New Roman" w:cs="Times New Roman"/>
        </w:rPr>
      </w:pPr>
      <w:r>
        <w:rPr>
          <w:rFonts w:cs="Times New Roman"/>
        </w:rPr>
        <w:t xml:space="preserve">Ιβήρων1061, ΜΑΘΗΜΑΤΑΡΙΟ – ΑΚΑΘΙΣΤΟΣ, αι. </w:t>
      </w:r>
      <w:r w:rsidR="0016426F">
        <w:t>18ος</w:t>
      </w:r>
      <w:r>
        <w:rPr>
          <w:rFonts w:cs="Times New Roman"/>
        </w:rPr>
        <w:t xml:space="preserve"> (α΄  μισό), χφ. (πιθανόν) Αντωνίου Οικονόμου;</w:t>
      </w:r>
      <w:r w:rsidR="00C52F04">
        <w:rPr>
          <w:rFonts w:cs="Times New Roman"/>
        </w:rPr>
        <w:t xml:space="preserve"> {</w:t>
      </w:r>
      <w:r w:rsidR="00C52F04" w:rsidRPr="007F2E67">
        <w:rPr>
          <w:rFonts w:cs="Times New Roman"/>
          <w:highlight w:val="cyan"/>
        </w:rPr>
        <w:t>αυτοψία</w:t>
      </w:r>
      <w:r w:rsidR="00C52F04">
        <w:rPr>
          <w:rFonts w:cs="Times New Roman"/>
        </w:rPr>
        <w:t>}</w:t>
      </w:r>
    </w:p>
    <w:p w14:paraId="4602DE56" w14:textId="51D094B8" w:rsidR="00DB4596" w:rsidRDefault="00555088">
      <w:pPr>
        <w:rPr>
          <w:rFonts w:cs="Times New Roman"/>
        </w:rPr>
      </w:pPr>
      <w:r>
        <w:rPr>
          <w:rFonts w:cs="Times New Roman"/>
        </w:rPr>
        <w:t>284</w:t>
      </w:r>
      <w:r>
        <w:rPr>
          <w:rFonts w:cs="Times New Roman"/>
          <w:vertAlign w:val="superscript"/>
          <w:lang w:val="en-US"/>
        </w:rPr>
        <w:t>v</w:t>
      </w:r>
      <w:r>
        <w:rPr>
          <w:rFonts w:cs="Times New Roman"/>
        </w:rPr>
        <w:t xml:space="preserve"> </w:t>
      </w:r>
      <w:r w:rsidR="00A30E2A">
        <w:rPr>
          <w:rFonts w:cs="Times New Roman"/>
        </w:rPr>
        <w:t>έτερον [</w:t>
      </w:r>
      <w:r>
        <w:rPr>
          <w:rFonts w:cs="Times New Roman"/>
        </w:rPr>
        <w:t>κράτημα</w:t>
      </w:r>
      <w:r w:rsidR="00A30E2A">
        <w:rPr>
          <w:rFonts w:cs="Times New Roman"/>
        </w:rPr>
        <w:t>] ποίημα</w:t>
      </w:r>
      <w:r>
        <w:rPr>
          <w:rFonts w:cs="Times New Roman"/>
        </w:rPr>
        <w:t xml:space="preserve"> </w:t>
      </w:r>
      <w:r w:rsidR="00A30E2A">
        <w:rPr>
          <w:rFonts w:cs="Times New Roman"/>
        </w:rPr>
        <w:t xml:space="preserve">κυρ </w:t>
      </w:r>
      <w:r>
        <w:rPr>
          <w:rFonts w:cs="Times New Roman"/>
        </w:rPr>
        <w:t>Γαβριήλ ιερομονάχου εκαλλωπίσθη</w:t>
      </w:r>
      <w:r w:rsidR="00726931">
        <w:rPr>
          <w:rFonts w:cs="Times New Roman"/>
        </w:rPr>
        <w:t xml:space="preserve"> δε</w:t>
      </w:r>
      <w:r>
        <w:rPr>
          <w:rFonts w:cs="Times New Roman"/>
        </w:rPr>
        <w:t xml:space="preserve"> παρά του [Θεοφάνους] Καρύκη· ήχος β΄ </w:t>
      </w:r>
      <w:r w:rsidR="00726931">
        <w:rPr>
          <w:rFonts w:cs="Times New Roman"/>
        </w:rPr>
        <w:t>Νεεεεε</w:t>
      </w:r>
      <w:r w:rsidR="001E78CE">
        <w:rPr>
          <w:rFonts w:cs="Times New Roman"/>
        </w:rPr>
        <w:t>ααανεαανεεεϊ</w:t>
      </w:r>
    </w:p>
    <w:p w14:paraId="49E64A28" w14:textId="76B24DF3" w:rsidR="00027AA1" w:rsidRPr="004B35D6" w:rsidRDefault="004B35D6">
      <w:pPr>
        <w:rPr>
          <w:rFonts w:ascii="Times New Roman" w:hAnsi="Times New Roman" w:cs="Times New Roman"/>
        </w:rPr>
      </w:pPr>
      <w:r>
        <w:rPr>
          <w:rFonts w:cs="Times New Roman"/>
        </w:rPr>
        <w:t>285</w:t>
      </w:r>
      <w:r>
        <w:rPr>
          <w:rFonts w:cs="Times New Roman"/>
          <w:lang w:val="en-US"/>
        </w:rPr>
        <w:t>v</w:t>
      </w:r>
      <w:r w:rsidRPr="006A578E">
        <w:rPr>
          <w:rFonts w:cs="Times New Roman"/>
        </w:rPr>
        <w:t xml:space="preserve"> </w:t>
      </w:r>
      <w:r>
        <w:rPr>
          <w:rFonts w:cs="Times New Roman"/>
        </w:rPr>
        <w:t xml:space="preserve">έτερον </w:t>
      </w:r>
      <w:r w:rsidR="006A578E">
        <w:rPr>
          <w:rFonts w:cs="Times New Roman"/>
        </w:rPr>
        <w:t>ήχημα ποίημα του αυτού [?Γαβριήλ ή Καρύκη?]</w:t>
      </w:r>
      <w:r w:rsidR="008E194D">
        <w:rPr>
          <w:rFonts w:cs="Times New Roman"/>
        </w:rPr>
        <w:t>. ήχος γ΄ Ανεεννανανεανεενανενανανε</w:t>
      </w:r>
    </w:p>
    <w:p w14:paraId="4602DE57" w14:textId="59C79190" w:rsidR="00DB4596" w:rsidRDefault="00555088">
      <w:pPr>
        <w:rPr>
          <w:rFonts w:cs="Times New Roman"/>
          <w:iCs/>
        </w:rPr>
      </w:pPr>
      <w:r>
        <w:rPr>
          <w:rFonts w:cs="Times New Roman"/>
        </w:rPr>
        <w:t>29</w:t>
      </w:r>
      <w:r w:rsidR="00486B3F">
        <w:rPr>
          <w:rFonts w:cs="Times New Roman"/>
        </w:rPr>
        <w:t>1</w:t>
      </w:r>
      <w:r>
        <w:rPr>
          <w:rFonts w:cs="Times New Roman"/>
          <w:vertAlign w:val="superscript"/>
          <w:lang w:val="en-US"/>
        </w:rPr>
        <w:t>r</w:t>
      </w:r>
      <w:r>
        <w:rPr>
          <w:rFonts w:cs="Times New Roman"/>
        </w:rPr>
        <w:t xml:space="preserve"> </w:t>
      </w:r>
      <w:r w:rsidR="00486B3F">
        <w:rPr>
          <w:rFonts w:cs="Times New Roman"/>
        </w:rPr>
        <w:t>έτερον [</w:t>
      </w:r>
      <w:r>
        <w:rPr>
          <w:rFonts w:cs="Times New Roman"/>
        </w:rPr>
        <w:t>κράτημα</w:t>
      </w:r>
      <w:r w:rsidR="00486B3F">
        <w:rPr>
          <w:rFonts w:cs="Times New Roman"/>
        </w:rPr>
        <w:t>]</w:t>
      </w:r>
      <w:r>
        <w:rPr>
          <w:rFonts w:cs="Times New Roman"/>
        </w:rPr>
        <w:t xml:space="preserve"> </w:t>
      </w:r>
      <w:r w:rsidR="00486B3F">
        <w:rPr>
          <w:rFonts w:cs="Times New Roman"/>
        </w:rPr>
        <w:t xml:space="preserve">ποίημα κυρ </w:t>
      </w:r>
      <w:r>
        <w:rPr>
          <w:rFonts w:cs="Times New Roman"/>
        </w:rPr>
        <w:t xml:space="preserve">Θεοφάνους πατριάρχου </w:t>
      </w:r>
      <w:r w:rsidR="00486B3F">
        <w:rPr>
          <w:rFonts w:cs="Times New Roman"/>
        </w:rPr>
        <w:t xml:space="preserve">του </w:t>
      </w:r>
      <w:r>
        <w:rPr>
          <w:rFonts w:cs="Times New Roman"/>
        </w:rPr>
        <w:t>Καρύκη</w:t>
      </w:r>
      <w:r w:rsidR="00486B3F">
        <w:rPr>
          <w:rFonts w:cs="Times New Roman"/>
        </w:rPr>
        <w:t>. Ήχος α΄ Ανεεεεενεεεεεεεενεεεεεεεεεεανε</w:t>
      </w:r>
      <w:r w:rsidR="00C52F04">
        <w:rPr>
          <w:rFonts w:cs="Times New Roman"/>
        </w:rPr>
        <w:t xml:space="preserve"> </w:t>
      </w:r>
      <w:r w:rsidR="00D67500" w:rsidRPr="009D7AD8">
        <w:rPr>
          <w:rFonts w:cs="Times New Roman"/>
          <w:iCs/>
        </w:rPr>
        <w:t>(</w:t>
      </w:r>
      <w:r w:rsidR="00D67500" w:rsidRPr="00C43C89">
        <w:rPr>
          <w:rFonts w:cs="Times New Roman"/>
          <w:b/>
          <w:bCs/>
        </w:rPr>
        <w:t>κράτημα Α</w:t>
      </w:r>
      <w:r w:rsidR="00D67500">
        <w:rPr>
          <w:rFonts w:cs="Times New Roman"/>
        </w:rPr>
        <w:t xml:space="preserve"> με τον οθωμανικό στίχο στο τέλος</w:t>
      </w:r>
      <w:r w:rsidR="00D67500" w:rsidRPr="009D7AD8">
        <w:rPr>
          <w:rFonts w:cs="Times New Roman"/>
          <w:iCs/>
        </w:rPr>
        <w:t>)</w:t>
      </w:r>
    </w:p>
    <w:p w14:paraId="74531EFF" w14:textId="78CF7049" w:rsidR="00FF6DA8" w:rsidRDefault="00FF6DA8">
      <w:pPr>
        <w:rPr>
          <w:rFonts w:cs="Times New Roman"/>
          <w:iCs/>
        </w:rPr>
      </w:pPr>
      <w:r>
        <w:rPr>
          <w:rFonts w:cs="Times New Roman"/>
          <w:iCs/>
        </w:rPr>
        <w:t>292</w:t>
      </w:r>
      <w:r>
        <w:rPr>
          <w:rFonts w:cs="Times New Roman"/>
          <w:iCs/>
          <w:lang w:val="en-US"/>
        </w:rPr>
        <w:t>v</w:t>
      </w:r>
      <w:r w:rsidRPr="00CF5CFF">
        <w:rPr>
          <w:rFonts w:cs="Times New Roman"/>
          <w:iCs/>
        </w:rPr>
        <w:t xml:space="preserve"> </w:t>
      </w:r>
      <w:r w:rsidR="00E70A0E">
        <w:rPr>
          <w:rFonts w:cs="Times New Roman"/>
          <w:iCs/>
        </w:rPr>
        <w:t>έτερον [κράτημα] ποίημα του αυτού</w:t>
      </w:r>
      <w:r w:rsidR="00CF5CFF">
        <w:rPr>
          <w:rFonts w:cs="Times New Roman"/>
          <w:iCs/>
        </w:rPr>
        <w:t xml:space="preserve"> [Θεοφάνους Καρύκη]. Ήχος α΄ Αανεεεεεεεενεενεεεεενεεεεε</w:t>
      </w:r>
      <w:r w:rsidR="00E16697">
        <w:rPr>
          <w:rFonts w:cs="Times New Roman"/>
          <w:iCs/>
        </w:rPr>
        <w:t xml:space="preserve"> </w:t>
      </w:r>
      <w:r w:rsidR="00E16697">
        <w:rPr>
          <w:rFonts w:cs="Times New Roman"/>
        </w:rPr>
        <w:t>(</w:t>
      </w:r>
      <w:r w:rsidR="00E16697" w:rsidRPr="00E84BB9">
        <w:rPr>
          <w:rFonts w:cs="Times New Roman"/>
          <w:b/>
          <w:bCs/>
        </w:rPr>
        <w:t>Κράτημα Β</w:t>
      </w:r>
      <w:r w:rsidR="00E16697">
        <w:rPr>
          <w:rFonts w:cs="Times New Roman"/>
        </w:rPr>
        <w:t>)</w:t>
      </w:r>
    </w:p>
    <w:p w14:paraId="64B92998" w14:textId="4DEDF8DD" w:rsidR="00B93E8C" w:rsidRPr="00FF6DA8" w:rsidRDefault="004162FE">
      <w:pPr>
        <w:rPr>
          <w:rFonts w:ascii="Times New Roman" w:hAnsi="Times New Roman" w:cs="Times New Roman"/>
        </w:rPr>
      </w:pPr>
      <w:r>
        <w:rPr>
          <w:rFonts w:cs="Times New Roman"/>
          <w:iCs/>
        </w:rPr>
        <w:t>305</w:t>
      </w:r>
      <w:r>
        <w:rPr>
          <w:rFonts w:cs="Times New Roman"/>
          <w:iCs/>
          <w:lang w:val="en-US"/>
        </w:rPr>
        <w:t>v</w:t>
      </w:r>
      <w:r>
        <w:rPr>
          <w:rFonts w:cs="Times New Roman"/>
          <w:iCs/>
        </w:rPr>
        <w:t xml:space="preserve"> </w:t>
      </w:r>
      <w:r w:rsidR="00E935DF">
        <w:rPr>
          <w:rFonts w:cs="Times New Roman"/>
          <w:iCs/>
        </w:rPr>
        <w:t xml:space="preserve">Έτερον [κράτημα] ονομαζόμενον πεστρέφη. </w:t>
      </w:r>
      <w:r w:rsidR="00B93E8C">
        <w:rPr>
          <w:rFonts w:cs="Times New Roman"/>
          <w:iCs/>
        </w:rPr>
        <w:t xml:space="preserve">Ποίημα κυρ θεοφάνους πατριάρχου του καρίκη. </w:t>
      </w:r>
      <w:r w:rsidR="007A02F0">
        <w:rPr>
          <w:rFonts w:cs="Times New Roman"/>
          <w:iCs/>
        </w:rPr>
        <w:t>Ήχος βαρύς Νενεεεεεενενενε</w:t>
      </w:r>
    </w:p>
    <w:p w14:paraId="4602DE58" w14:textId="77777777" w:rsidR="00DB4596" w:rsidRDefault="00DB4596">
      <w:pPr>
        <w:rPr>
          <w:rFonts w:ascii="Times New Roman" w:hAnsi="Times New Roman" w:cs="Times New Roman"/>
        </w:rPr>
      </w:pPr>
    </w:p>
    <w:p w14:paraId="4602DE59" w14:textId="6FB0DBBC" w:rsidR="00DB4596" w:rsidRDefault="00555088">
      <w:pPr>
        <w:rPr>
          <w:rFonts w:ascii="Times New Roman" w:hAnsi="Times New Roman" w:cs="Times New Roman"/>
        </w:rPr>
      </w:pPr>
      <w:r>
        <w:rPr>
          <w:rFonts w:cs="Times New Roman"/>
        </w:rPr>
        <w:t xml:space="preserve">Ιβήρων 1076, ΠΑΠΑΔΙΚΗ [ΠΑΝΔΕΚΤΗ], αι. </w:t>
      </w:r>
      <w:r w:rsidR="0016426F">
        <w:t>18ος</w:t>
      </w:r>
      <w:r>
        <w:rPr>
          <w:rFonts w:cs="Times New Roman"/>
        </w:rPr>
        <w:t xml:space="preserve"> (τέλη)</w:t>
      </w:r>
      <w:r w:rsidR="00E47A7A" w:rsidRPr="00E47A7A">
        <w:rPr>
          <w:rFonts w:cs="Times New Roman"/>
        </w:rPr>
        <w:t xml:space="preserve"> </w:t>
      </w:r>
      <w:r w:rsidR="00E47A7A">
        <w:rPr>
          <w:rFonts w:cs="Times New Roman"/>
        </w:rPr>
        <w:t>{</w:t>
      </w:r>
      <w:r w:rsidR="00E47A7A" w:rsidRPr="007F2E67">
        <w:rPr>
          <w:rFonts w:cs="Times New Roman"/>
          <w:highlight w:val="cyan"/>
        </w:rPr>
        <w:t>αυτοψία</w:t>
      </w:r>
      <w:r w:rsidR="00E47A7A">
        <w:rPr>
          <w:rFonts w:cs="Times New Roman"/>
        </w:rPr>
        <w:t>}</w:t>
      </w:r>
    </w:p>
    <w:p w14:paraId="4602DE5A" w14:textId="3288A461" w:rsidR="00DB4596" w:rsidRDefault="00555088">
      <w:pPr>
        <w:rPr>
          <w:rFonts w:cs="Times New Roman"/>
        </w:rPr>
      </w:pPr>
      <w:r>
        <w:rPr>
          <w:rFonts w:cs="Times New Roman"/>
        </w:rPr>
        <w:t>36</w:t>
      </w:r>
      <w:r w:rsidR="00877E1A" w:rsidRPr="00877E1A">
        <w:rPr>
          <w:rFonts w:cs="Times New Roman"/>
        </w:rPr>
        <w:t>8</w:t>
      </w:r>
      <w:r>
        <w:rPr>
          <w:rFonts w:cs="Times New Roman"/>
          <w:vertAlign w:val="superscript"/>
          <w:lang w:val="en-US"/>
        </w:rPr>
        <w:t>v</w:t>
      </w:r>
      <w:r>
        <w:rPr>
          <w:rFonts w:cs="Times New Roman"/>
        </w:rPr>
        <w:t xml:space="preserve"> </w:t>
      </w:r>
      <w:r w:rsidR="00877E1A">
        <w:rPr>
          <w:rFonts w:cs="Times New Roman"/>
        </w:rPr>
        <w:t xml:space="preserve">τερεντισμός </w:t>
      </w:r>
      <w:r w:rsidR="00C47177">
        <w:rPr>
          <w:rFonts w:cs="Times New Roman"/>
        </w:rPr>
        <w:t xml:space="preserve">όλος προς ισμαηλήτικόν κατάρριτος </w:t>
      </w:r>
      <w:r w:rsidR="00473FF6">
        <w:rPr>
          <w:rFonts w:cs="Times New Roman"/>
        </w:rPr>
        <w:t xml:space="preserve">πεποιημένος παρά του κυρ </w:t>
      </w:r>
      <w:r>
        <w:rPr>
          <w:rFonts w:cs="Times New Roman"/>
        </w:rPr>
        <w:t xml:space="preserve">Θεοφάνους </w:t>
      </w:r>
      <w:r w:rsidR="00473FF6">
        <w:rPr>
          <w:rFonts w:cs="Times New Roman"/>
        </w:rPr>
        <w:t>πατριάρχου του κ</w:t>
      </w:r>
      <w:r>
        <w:rPr>
          <w:rFonts w:cs="Times New Roman"/>
        </w:rPr>
        <w:t>αρ</w:t>
      </w:r>
      <w:r w:rsidR="00473FF6">
        <w:rPr>
          <w:rFonts w:cs="Times New Roman"/>
        </w:rPr>
        <w:t>ί</w:t>
      </w:r>
      <w:r>
        <w:rPr>
          <w:rFonts w:cs="Times New Roman"/>
        </w:rPr>
        <w:t>κη</w:t>
      </w:r>
      <w:r w:rsidR="0092177C">
        <w:rPr>
          <w:rFonts w:cs="Times New Roman"/>
        </w:rPr>
        <w:t>, ήχος πλ. α΄ Αανεεεεεεεενεενεεεεενεεεεενανεεεεε</w:t>
      </w:r>
      <w:r w:rsidR="002C54E4">
        <w:rPr>
          <w:rFonts w:cs="Times New Roman"/>
        </w:rPr>
        <w:t xml:space="preserve"> (</w:t>
      </w:r>
      <w:r w:rsidR="002C54E4" w:rsidRPr="00E84BB9">
        <w:rPr>
          <w:rFonts w:cs="Times New Roman"/>
          <w:b/>
          <w:bCs/>
        </w:rPr>
        <w:t>Κράτημα Β</w:t>
      </w:r>
      <w:r w:rsidR="002C54E4">
        <w:rPr>
          <w:rFonts w:cs="Times New Roman"/>
        </w:rPr>
        <w:t>)</w:t>
      </w:r>
    </w:p>
    <w:p w14:paraId="194065B8" w14:textId="3975426C" w:rsidR="00100FD1" w:rsidRDefault="00100FD1">
      <w:pPr>
        <w:rPr>
          <w:rFonts w:cs="Times New Roman"/>
          <w:iCs/>
        </w:rPr>
      </w:pPr>
      <w:r>
        <w:rPr>
          <w:rFonts w:cs="Times New Roman"/>
        </w:rPr>
        <w:t>369</w:t>
      </w:r>
      <w:r>
        <w:rPr>
          <w:rFonts w:cs="Times New Roman"/>
          <w:lang w:val="en-US"/>
        </w:rPr>
        <w:t>v</w:t>
      </w:r>
      <w:r w:rsidRPr="00962046">
        <w:rPr>
          <w:rFonts w:cs="Times New Roman"/>
        </w:rPr>
        <w:t xml:space="preserve"> </w:t>
      </w:r>
      <w:r>
        <w:rPr>
          <w:rFonts w:cs="Times New Roman"/>
        </w:rPr>
        <w:t>έτερον</w:t>
      </w:r>
      <w:r w:rsidR="00E47A7A">
        <w:rPr>
          <w:rFonts w:cs="Times New Roman"/>
        </w:rPr>
        <w:t xml:space="preserve"> [κράτημα]</w:t>
      </w:r>
      <w:r>
        <w:rPr>
          <w:rFonts w:cs="Times New Roman"/>
        </w:rPr>
        <w:t xml:space="preserve"> του </w:t>
      </w:r>
      <w:r w:rsidR="00962046">
        <w:rPr>
          <w:rFonts w:cs="Times New Roman"/>
        </w:rPr>
        <w:t>αυτού [Θεοφάνους Καρύκη], ήχος πλ. α΄ Αανεεεενεεεεεεε</w:t>
      </w:r>
      <w:r w:rsidR="00E47A7A">
        <w:rPr>
          <w:rFonts w:cs="Times New Roman"/>
        </w:rPr>
        <w:t xml:space="preserve">ανεεεε </w:t>
      </w:r>
      <w:r w:rsidR="002C54E4" w:rsidRPr="009D7AD8">
        <w:rPr>
          <w:rFonts w:cs="Times New Roman"/>
          <w:iCs/>
        </w:rPr>
        <w:t>(</w:t>
      </w:r>
      <w:r w:rsidR="002C54E4" w:rsidRPr="00C43C89">
        <w:rPr>
          <w:rFonts w:cs="Times New Roman"/>
          <w:b/>
          <w:bCs/>
        </w:rPr>
        <w:t>κράτημα Α</w:t>
      </w:r>
      <w:r w:rsidR="002C54E4">
        <w:rPr>
          <w:rFonts w:cs="Times New Roman"/>
        </w:rPr>
        <w:t xml:space="preserve"> με τον οθωμανικό στίχο στο τέλος</w:t>
      </w:r>
      <w:r w:rsidR="002C54E4" w:rsidRPr="009D7AD8">
        <w:rPr>
          <w:rFonts w:cs="Times New Roman"/>
          <w:iCs/>
        </w:rPr>
        <w:t>)</w:t>
      </w:r>
    </w:p>
    <w:p w14:paraId="067A858F" w14:textId="6ADEC5DE" w:rsidR="006622FC" w:rsidRPr="006622FC" w:rsidRDefault="006622FC">
      <w:pPr>
        <w:rPr>
          <w:rFonts w:ascii="Times New Roman" w:hAnsi="Times New Roman" w:cs="Times New Roman"/>
        </w:rPr>
      </w:pPr>
      <w:r>
        <w:rPr>
          <w:rFonts w:cs="Times New Roman"/>
          <w:iCs/>
        </w:rPr>
        <w:t>370</w:t>
      </w:r>
      <w:r>
        <w:rPr>
          <w:rFonts w:cs="Times New Roman"/>
          <w:iCs/>
          <w:lang w:val="en-US"/>
        </w:rPr>
        <w:t>r</w:t>
      </w:r>
      <w:r w:rsidRPr="00BE6253">
        <w:rPr>
          <w:rFonts w:cs="Times New Roman"/>
          <w:iCs/>
        </w:rPr>
        <w:t xml:space="preserve"> </w:t>
      </w:r>
      <w:r>
        <w:rPr>
          <w:rFonts w:cs="Times New Roman"/>
          <w:iCs/>
        </w:rPr>
        <w:t xml:space="preserve">έτερον </w:t>
      </w:r>
      <w:r w:rsidR="00BE6253">
        <w:rPr>
          <w:rFonts w:cs="Times New Roman"/>
          <w:iCs/>
        </w:rPr>
        <w:t>του αυτού εκ των έξω οραίον</w:t>
      </w:r>
      <w:r w:rsidR="009E16F9">
        <w:rPr>
          <w:rFonts w:cs="Times New Roman"/>
          <w:iCs/>
        </w:rPr>
        <w:t>, πεστρέφι</w:t>
      </w:r>
      <w:r w:rsidR="004E2FAB">
        <w:rPr>
          <w:rFonts w:cs="Times New Roman"/>
          <w:iCs/>
        </w:rPr>
        <w:t xml:space="preserve">, ήχος βαρύς </w:t>
      </w:r>
      <w:r w:rsidR="00D73B78">
        <w:rPr>
          <w:rFonts w:cs="Times New Roman"/>
          <w:iCs/>
        </w:rPr>
        <w:t>Νενεεεεεενενενε</w:t>
      </w:r>
    </w:p>
    <w:p w14:paraId="20DFE13A" w14:textId="77777777" w:rsidR="006622FC" w:rsidRDefault="006622FC">
      <w:pPr>
        <w:rPr>
          <w:rFonts w:ascii="Times New Roman" w:hAnsi="Times New Roman" w:cs="Times New Roman"/>
        </w:rPr>
      </w:pPr>
    </w:p>
    <w:p w14:paraId="4602DE5D" w14:textId="0564A864" w:rsidR="00DB4596" w:rsidRDefault="00555088">
      <w:pPr>
        <w:rPr>
          <w:rFonts w:ascii="Times New Roman" w:hAnsi="Times New Roman" w:cs="Times New Roman"/>
        </w:rPr>
      </w:pPr>
      <w:r>
        <w:rPr>
          <w:rFonts w:cs="Times New Roman"/>
        </w:rPr>
        <w:t>Ιβή</w:t>
      </w:r>
      <w:r w:rsidR="00E41090">
        <w:rPr>
          <w:rFonts w:cs="Times New Roman"/>
        </w:rPr>
        <w:t>ρ</w:t>
      </w:r>
      <w:r>
        <w:rPr>
          <w:rFonts w:cs="Times New Roman"/>
        </w:rPr>
        <w:t xml:space="preserve">ων 1080, ΚΡΑΤΗΜΑΤΑΡΙΟ – ΑΚΑΘΙΣΤΟΣ ΥΜΝΟΣ, αι. </w:t>
      </w:r>
      <w:r w:rsidR="00E90EAA">
        <w:t>17ος</w:t>
      </w:r>
      <w:r>
        <w:rPr>
          <w:rFonts w:cs="Times New Roman"/>
        </w:rPr>
        <w:t xml:space="preserve"> (1668), χφ. Κοσμά Μακεδόνος</w:t>
      </w:r>
      <w:r w:rsidR="006622FC">
        <w:rPr>
          <w:rFonts w:cs="Times New Roman"/>
        </w:rPr>
        <w:t xml:space="preserve"> </w:t>
      </w:r>
      <w:r w:rsidR="00E24F69">
        <w:rPr>
          <w:rFonts w:cs="Times New Roman"/>
        </w:rPr>
        <w:t>{</w:t>
      </w:r>
      <w:r w:rsidR="00E24F69" w:rsidRPr="007F2E67">
        <w:rPr>
          <w:rFonts w:cs="Times New Roman"/>
          <w:highlight w:val="cyan"/>
        </w:rPr>
        <w:t>αυτοψία</w:t>
      </w:r>
      <w:r w:rsidR="00E24F69">
        <w:rPr>
          <w:rFonts w:cs="Times New Roman"/>
        </w:rPr>
        <w:t>}</w:t>
      </w:r>
    </w:p>
    <w:p w14:paraId="14DC87A6" w14:textId="274E764D" w:rsidR="005E61E5" w:rsidRPr="002D6FD6" w:rsidRDefault="005E61E5">
      <w:pPr>
        <w:rPr>
          <w:rFonts w:cs="Times New Roman"/>
        </w:rPr>
      </w:pPr>
      <w:r>
        <w:rPr>
          <w:rFonts w:cs="Times New Roman"/>
        </w:rPr>
        <w:t>94</w:t>
      </w:r>
      <w:r>
        <w:rPr>
          <w:rFonts w:cs="Times New Roman"/>
          <w:lang w:val="en-US"/>
        </w:rPr>
        <w:t>r</w:t>
      </w:r>
      <w:r w:rsidRPr="002D6FD6">
        <w:rPr>
          <w:rFonts w:cs="Times New Roman"/>
        </w:rPr>
        <w:t xml:space="preserve"> </w:t>
      </w:r>
      <w:r w:rsidR="009607A0">
        <w:rPr>
          <w:rFonts w:cs="Times New Roman"/>
        </w:rPr>
        <w:t>Έτερον [κράτημα] τ</w:t>
      </w:r>
      <w:r w:rsidR="002D6FD6">
        <w:rPr>
          <w:rFonts w:cs="Times New Roman"/>
        </w:rPr>
        <w:t xml:space="preserve">ο λεγόμενον νάϊ, όλον εθνικόν. ήχος πλ. α΄ </w:t>
      </w:r>
      <w:r w:rsidR="00637701">
        <w:rPr>
          <w:rFonts w:cs="Times New Roman"/>
        </w:rPr>
        <w:t>Ανε</w:t>
      </w:r>
      <w:r w:rsidR="00881982">
        <w:rPr>
          <w:rFonts w:cs="Times New Roman"/>
        </w:rPr>
        <w:t>εενεεεεεεενεεεεεανεεεεεεεε</w:t>
      </w:r>
      <w:r w:rsidR="00BA258C">
        <w:rPr>
          <w:rFonts w:cs="Times New Roman"/>
        </w:rPr>
        <w:t xml:space="preserve"> </w:t>
      </w:r>
      <w:r w:rsidR="00DD0C8D" w:rsidRPr="009D7AD8">
        <w:rPr>
          <w:rFonts w:cs="Times New Roman"/>
          <w:iCs/>
        </w:rPr>
        <w:t>(</w:t>
      </w:r>
      <w:r w:rsidR="00DD0C8D" w:rsidRPr="00C43C89">
        <w:rPr>
          <w:rFonts w:cs="Times New Roman"/>
          <w:b/>
          <w:bCs/>
        </w:rPr>
        <w:t>κράτημα Α</w:t>
      </w:r>
      <w:r w:rsidR="00DD0C8D">
        <w:rPr>
          <w:rFonts w:cs="Times New Roman"/>
        </w:rPr>
        <w:t xml:space="preserve"> με τον οθωμανικό στίχο στο τέλος</w:t>
      </w:r>
      <w:r w:rsidR="00DD0C8D" w:rsidRPr="009D7AD8">
        <w:rPr>
          <w:rFonts w:cs="Times New Roman"/>
          <w:iCs/>
        </w:rPr>
        <w:t>)</w:t>
      </w:r>
    </w:p>
    <w:p w14:paraId="4602DE5E" w14:textId="1FCE191D" w:rsidR="00DB4596" w:rsidRPr="00DD0C8D" w:rsidRDefault="00555088">
      <w:pPr>
        <w:rPr>
          <w:rFonts w:ascii="Times New Roman" w:hAnsi="Times New Roman" w:cs="Times New Roman"/>
          <w:iCs/>
          <w:u w:val="single"/>
        </w:rPr>
      </w:pPr>
      <w:r>
        <w:rPr>
          <w:rFonts w:cs="Times New Roman"/>
        </w:rPr>
        <w:t>94</w:t>
      </w:r>
      <w:r>
        <w:rPr>
          <w:rFonts w:cs="Times New Roman"/>
          <w:vertAlign w:val="superscript"/>
          <w:lang w:val="en-US"/>
        </w:rPr>
        <w:t>v</w:t>
      </w:r>
      <w:r>
        <w:rPr>
          <w:rFonts w:cs="Times New Roman"/>
        </w:rPr>
        <w:t xml:space="preserve"> </w:t>
      </w:r>
      <w:r w:rsidR="00C417B0">
        <w:rPr>
          <w:rFonts w:cs="Times New Roman"/>
        </w:rPr>
        <w:t xml:space="preserve">κράτημα </w:t>
      </w:r>
      <w:r w:rsidR="007827DF">
        <w:rPr>
          <w:rFonts w:cs="Times New Roman"/>
        </w:rPr>
        <w:t>περσικόν όλον κατ</w:t>
      </w:r>
      <w:r w:rsidR="00B808EB">
        <w:rPr>
          <w:rFonts w:cs="Times New Roman"/>
        </w:rPr>
        <w:t>άρ</w:t>
      </w:r>
      <w:r w:rsidR="00E24F69">
        <w:rPr>
          <w:rFonts w:cs="Times New Roman"/>
        </w:rPr>
        <w:t>ρ</w:t>
      </w:r>
      <w:r w:rsidR="00B808EB">
        <w:rPr>
          <w:rFonts w:cs="Times New Roman"/>
        </w:rPr>
        <w:t xml:space="preserve">υτον προς το ισμαϊλίτικον </w:t>
      </w:r>
      <w:r>
        <w:rPr>
          <w:rFonts w:cs="Times New Roman"/>
        </w:rPr>
        <w:t>Θεοφάνους Καρύκη· ήχος πλ. α΄</w:t>
      </w:r>
      <w:r w:rsidR="00E24F69">
        <w:rPr>
          <w:rFonts w:cs="Times New Roman"/>
        </w:rPr>
        <w:t xml:space="preserve"> </w:t>
      </w:r>
      <w:r>
        <w:rPr>
          <w:rFonts w:cs="Times New Roman"/>
          <w:i/>
        </w:rPr>
        <w:t>Ανεεε</w:t>
      </w:r>
      <w:r w:rsidR="00DD0C8D">
        <w:rPr>
          <w:rFonts w:cs="Times New Roman"/>
          <w:iCs/>
        </w:rPr>
        <w:t xml:space="preserve"> </w:t>
      </w:r>
      <w:r w:rsidR="00DD0C8D">
        <w:rPr>
          <w:rFonts w:cs="Times New Roman"/>
        </w:rPr>
        <w:t>(</w:t>
      </w:r>
      <w:r w:rsidR="00DD0C8D" w:rsidRPr="00E84BB9">
        <w:rPr>
          <w:rFonts w:cs="Times New Roman"/>
          <w:b/>
          <w:bCs/>
        </w:rPr>
        <w:t>Κράτημα Β</w:t>
      </w:r>
      <w:r w:rsidR="00DD0C8D">
        <w:rPr>
          <w:rFonts w:cs="Times New Roman"/>
        </w:rPr>
        <w:t>)</w:t>
      </w:r>
    </w:p>
    <w:p w14:paraId="4602DE5F" w14:textId="77777777" w:rsidR="00DB4596" w:rsidRPr="0026297E" w:rsidRDefault="00DB4596">
      <w:pPr>
        <w:rPr>
          <w:rFonts w:ascii="Times New Roman" w:hAnsi="Times New Roman" w:cs="Times New Roman"/>
        </w:rPr>
      </w:pPr>
    </w:p>
    <w:p w14:paraId="4602DE60" w14:textId="14C81A84" w:rsidR="00DB4596" w:rsidRDefault="00555088">
      <w:pPr>
        <w:rPr>
          <w:rFonts w:ascii="Times New Roman" w:hAnsi="Times New Roman" w:cs="Times New Roman"/>
        </w:rPr>
      </w:pPr>
      <w:r>
        <w:rPr>
          <w:rFonts w:cs="Times New Roman"/>
        </w:rPr>
        <w:t xml:space="preserve">Ιβήρων 1089, ΚΡΑΤΗΜΑΤΑΡΙΟ, αι. </w:t>
      </w:r>
      <w:r w:rsidR="00B514D1">
        <w:t>17ος</w:t>
      </w:r>
      <w:r>
        <w:rPr>
          <w:rFonts w:cs="Times New Roman"/>
        </w:rPr>
        <w:t xml:space="preserve"> (1695), χφ. Νεκταρίου ιερομονάχου Σιναΐτου</w:t>
      </w:r>
    </w:p>
    <w:p w14:paraId="4602DE61" w14:textId="3755D848" w:rsidR="00DB4596" w:rsidRDefault="00555088">
      <w:pPr>
        <w:rPr>
          <w:rFonts w:ascii="Times New Roman" w:hAnsi="Times New Roman" w:cs="Times New Roman"/>
        </w:rPr>
      </w:pPr>
      <w:r>
        <w:rPr>
          <w:rFonts w:cs="Times New Roman"/>
        </w:rPr>
        <w:t>22</w:t>
      </w:r>
      <w:r>
        <w:rPr>
          <w:rFonts w:cs="Times New Roman"/>
          <w:vertAlign w:val="superscript"/>
          <w:lang w:val="en-US"/>
        </w:rPr>
        <w:t>r</w:t>
      </w:r>
      <w:r>
        <w:rPr>
          <w:rFonts w:cs="Times New Roman"/>
        </w:rPr>
        <w:t xml:space="preserve"> Τερετισμός όλος προς τον ισμαηλιτικόν ρυθμόν κατάρρυτος πεποιημένος· επονήθη υπό του Καρύκη [Θεοφάνους]· πλ. α΄ </w:t>
      </w:r>
      <w:r>
        <w:rPr>
          <w:rFonts w:cs="Times New Roman"/>
          <w:i/>
        </w:rPr>
        <w:t>Ανεε</w:t>
      </w:r>
      <w:r w:rsidR="006A453B">
        <w:rPr>
          <w:rFonts w:cs="Times New Roman"/>
          <w:i/>
        </w:rPr>
        <w:t xml:space="preserve"> </w:t>
      </w:r>
      <w:r w:rsidR="006A453B">
        <w:rPr>
          <w:rFonts w:cs="Times New Roman"/>
        </w:rPr>
        <w:t>(</w:t>
      </w:r>
      <w:r w:rsidR="006A453B" w:rsidRPr="00E84BB9">
        <w:rPr>
          <w:rFonts w:cs="Times New Roman"/>
          <w:b/>
          <w:bCs/>
        </w:rPr>
        <w:t>Κράτημα Β</w:t>
      </w:r>
      <w:r w:rsidR="006A453B">
        <w:rPr>
          <w:rFonts w:cs="Times New Roman"/>
        </w:rPr>
        <w:t>)</w:t>
      </w:r>
    </w:p>
    <w:p w14:paraId="4602DE62" w14:textId="77777777" w:rsidR="00DB4596" w:rsidRDefault="00555088">
      <w:pPr>
        <w:rPr>
          <w:rFonts w:ascii="Times New Roman" w:hAnsi="Times New Roman" w:cs="Times New Roman"/>
        </w:rPr>
      </w:pPr>
      <w:r>
        <w:rPr>
          <w:rFonts w:cs="Times New Roman"/>
        </w:rPr>
        <w:t>24</w:t>
      </w:r>
      <w:r>
        <w:rPr>
          <w:rFonts w:cs="Times New Roman"/>
          <w:vertAlign w:val="superscript"/>
          <w:lang w:val="en-US"/>
        </w:rPr>
        <w:t>r</w:t>
      </w:r>
      <w:r>
        <w:rPr>
          <w:rFonts w:cs="Times New Roman"/>
        </w:rPr>
        <w:t xml:space="preserve"> Ωσαύτως και ούτος εκαλλωπίσθη υπό του αυτού του Καρύκη [Θεοφάνους]· ήχος α΄ </w:t>
      </w:r>
      <w:r>
        <w:rPr>
          <w:rFonts w:cs="Times New Roman"/>
          <w:i/>
        </w:rPr>
        <w:t xml:space="preserve">Την ζωοδόχον πηγήν. </w:t>
      </w:r>
      <w:r>
        <w:rPr>
          <w:rFonts w:cs="Times New Roman"/>
          <w:color w:val="00B0F0"/>
        </w:rPr>
        <w:t>καλοφωνικός ειρμός</w:t>
      </w:r>
      <w:r>
        <w:rPr>
          <w:rFonts w:cs="Times New Roman"/>
        </w:rPr>
        <w:t>.</w:t>
      </w:r>
    </w:p>
    <w:p w14:paraId="4602DE63" w14:textId="77777777" w:rsidR="00DB4596" w:rsidRDefault="00555088">
      <w:pPr>
        <w:rPr>
          <w:rFonts w:ascii="Times New Roman" w:hAnsi="Times New Roman" w:cs="Times New Roman"/>
        </w:rPr>
      </w:pPr>
      <w:r>
        <w:rPr>
          <w:rFonts w:cs="Times New Roman"/>
        </w:rPr>
        <w:t>25</w:t>
      </w:r>
      <w:r>
        <w:rPr>
          <w:rFonts w:cs="Times New Roman"/>
          <w:vertAlign w:val="superscript"/>
          <w:lang w:val="en-US"/>
        </w:rPr>
        <w:t>r</w:t>
      </w:r>
      <w:r>
        <w:rPr>
          <w:rFonts w:cs="Times New Roman"/>
        </w:rPr>
        <w:t xml:space="preserve"> Ανωνύμως· [Θεοφάνους Καρύκη;]· ήχος πλ. β΄ Θεόν ανθρώποις· </w:t>
      </w:r>
      <w:r>
        <w:rPr>
          <w:rFonts w:cs="Times New Roman"/>
          <w:color w:val="00B0F0"/>
        </w:rPr>
        <w:t>καλοφωνικός ειρμός</w:t>
      </w:r>
      <w:r>
        <w:rPr>
          <w:rFonts w:cs="Times New Roman"/>
        </w:rPr>
        <w:t>.</w:t>
      </w:r>
    </w:p>
    <w:p w14:paraId="4602DE64" w14:textId="77777777" w:rsidR="00DB4596" w:rsidRDefault="00555088">
      <w:pPr>
        <w:rPr>
          <w:rFonts w:ascii="Times New Roman" w:hAnsi="Times New Roman" w:cs="Times New Roman"/>
        </w:rPr>
      </w:pPr>
      <w:r>
        <w:rPr>
          <w:rFonts w:cs="Times New Roman"/>
        </w:rPr>
        <w:lastRenderedPageBreak/>
        <w:t>28</w:t>
      </w:r>
      <w:r>
        <w:rPr>
          <w:rFonts w:cs="Times New Roman"/>
          <w:vertAlign w:val="superscript"/>
          <w:lang w:val="en-US"/>
        </w:rPr>
        <w:t>v</w:t>
      </w:r>
      <w:r>
        <w:rPr>
          <w:rFonts w:cs="Times New Roman"/>
        </w:rPr>
        <w:t xml:space="preserve"> Ανωνύμως· [Θεοφ. Καρύκης;]· ήχος δ΄ </w:t>
      </w:r>
      <w:r>
        <w:rPr>
          <w:rFonts w:cs="Times New Roman"/>
          <w:i/>
        </w:rPr>
        <w:t>Θάλασσαν έπηξας</w:t>
      </w:r>
      <w:r>
        <w:rPr>
          <w:rFonts w:cs="Times New Roman"/>
        </w:rPr>
        <w:t xml:space="preserve">· </w:t>
      </w:r>
      <w:r>
        <w:rPr>
          <w:rFonts w:cs="Times New Roman"/>
          <w:color w:val="00B0F0"/>
        </w:rPr>
        <w:t>καλοφωνικός ειρμός</w:t>
      </w:r>
      <w:r>
        <w:rPr>
          <w:rFonts w:cs="Times New Roman"/>
        </w:rPr>
        <w:t>.</w:t>
      </w:r>
    </w:p>
    <w:p w14:paraId="4602DE65" w14:textId="77777777" w:rsidR="00DB4596" w:rsidRDefault="00DB4596">
      <w:pPr>
        <w:rPr>
          <w:rFonts w:ascii="Times New Roman" w:hAnsi="Times New Roman" w:cs="Times New Roman"/>
        </w:rPr>
      </w:pPr>
    </w:p>
    <w:p w14:paraId="4602DE66" w14:textId="549AA070" w:rsidR="00DB4596" w:rsidRDefault="00555088">
      <w:pPr>
        <w:rPr>
          <w:rFonts w:ascii="Times New Roman" w:hAnsi="Times New Roman" w:cs="Times New Roman"/>
        </w:rPr>
      </w:pPr>
      <w:r>
        <w:rPr>
          <w:rFonts w:cs="Times New Roman"/>
        </w:rPr>
        <w:t xml:space="preserve">Ιβήρων 1096, ΑΝΘΟΛΟΓΙΑ, αι. </w:t>
      </w:r>
      <w:r w:rsidR="00D23CCB">
        <w:t>17ος</w:t>
      </w:r>
      <w:r>
        <w:rPr>
          <w:rFonts w:cs="Times New Roman"/>
        </w:rPr>
        <w:t xml:space="preserve"> (τέλη)</w:t>
      </w:r>
      <w:r w:rsidR="00DE648D">
        <w:rPr>
          <w:rFonts w:cs="Times New Roman"/>
        </w:rPr>
        <w:t xml:space="preserve"> {</w:t>
      </w:r>
      <w:r w:rsidR="00DE648D" w:rsidRPr="007F2E67">
        <w:rPr>
          <w:rFonts w:cs="Times New Roman"/>
          <w:highlight w:val="cyan"/>
        </w:rPr>
        <w:t>αυτοψία</w:t>
      </w:r>
      <w:r w:rsidR="00DE648D">
        <w:rPr>
          <w:rFonts w:cs="Times New Roman"/>
        </w:rPr>
        <w:t>}</w:t>
      </w:r>
    </w:p>
    <w:p w14:paraId="4602DE67" w14:textId="77777777" w:rsidR="00DB4596" w:rsidRDefault="00555088">
      <w:pPr>
        <w:rPr>
          <w:rFonts w:ascii="Times New Roman" w:hAnsi="Times New Roman" w:cs="Times New Roman"/>
        </w:rPr>
      </w:pPr>
      <w:r>
        <w:rPr>
          <w:rFonts w:cs="Times New Roman"/>
        </w:rPr>
        <w:t>96</w:t>
      </w:r>
      <w:r>
        <w:rPr>
          <w:rFonts w:cs="Times New Roman"/>
          <w:vertAlign w:val="superscript"/>
        </w:rPr>
        <w:t>r</w:t>
      </w:r>
      <w:r>
        <w:rPr>
          <w:rFonts w:cs="Times New Roman"/>
        </w:rPr>
        <w:t xml:space="preserve"> χερουβικό Θεοφάνους πατριάρχου εξ Αθηνών του Καρύκη· ήχος πλ. α΄ </w:t>
      </w:r>
      <w:r>
        <w:rPr>
          <w:rFonts w:cs="Times New Roman"/>
          <w:i/>
        </w:rPr>
        <w:t>Οι τα χερουβίμ</w:t>
      </w:r>
    </w:p>
    <w:p w14:paraId="4602DE68" w14:textId="51632754" w:rsidR="00DB4596" w:rsidRPr="004C3175" w:rsidRDefault="00555088">
      <w:pPr>
        <w:rPr>
          <w:rFonts w:ascii="Times New Roman" w:hAnsi="Times New Roman" w:cs="Times New Roman"/>
        </w:rPr>
      </w:pPr>
      <w:r>
        <w:rPr>
          <w:rFonts w:cs="Times New Roman"/>
        </w:rPr>
        <w:t>186</w:t>
      </w:r>
      <w:r>
        <w:rPr>
          <w:rFonts w:cs="Times New Roman"/>
          <w:vertAlign w:val="superscript"/>
          <w:lang w:val="en-US"/>
        </w:rPr>
        <w:t>v</w:t>
      </w:r>
      <w:r>
        <w:rPr>
          <w:rFonts w:cs="Times New Roman"/>
        </w:rPr>
        <w:t xml:space="preserve"> Αρχή συν Θεώ αγίω και των κατ’ ήχον ηχημάτων, σμικρυνθέντων και παραλλαγέντων παρά του νεοφανούς Κουκουζέλη κυρ Ιωάσαφ. Το δε παρόν εστί κυρ Μανουήλ του Χρυσάφου, εκαλλωπίσθη δε παρά του Κάρυκος [Θεοφάνους]· ήχος α΄ </w:t>
      </w:r>
      <w:r>
        <w:rPr>
          <w:rFonts w:cs="Times New Roman"/>
          <w:i/>
        </w:rPr>
        <w:t>Αανανε</w:t>
      </w:r>
      <w:r w:rsidR="004C3175" w:rsidRPr="004C3175">
        <w:rPr>
          <w:rFonts w:cs="Times New Roman"/>
          <w:i/>
        </w:rPr>
        <w:t xml:space="preserve"> </w:t>
      </w:r>
      <w:r w:rsidR="004C3175">
        <w:rPr>
          <w:rFonts w:cs="Times New Roman"/>
        </w:rPr>
        <w:t>{</w:t>
      </w:r>
      <w:r w:rsidR="004C3175" w:rsidRPr="0027055B">
        <w:rPr>
          <w:rFonts w:cs="Times New Roman"/>
          <w:highlight w:val="cyan"/>
        </w:rPr>
        <w:t>άρα η πορεία της σύνθεσης είναι η εξής: Μανουήλ Χρυσάφη -&gt; καλλωπισμός Θεοφάνη Καρύκη -&gt; σμίκρυνση Ιωάσαφ</w:t>
      </w:r>
      <w:r w:rsidR="004C3175">
        <w:rPr>
          <w:rFonts w:cs="Times New Roman"/>
        </w:rPr>
        <w:t>}</w:t>
      </w:r>
    </w:p>
    <w:p w14:paraId="4602DE69" w14:textId="787842AF" w:rsidR="00DB4596" w:rsidRPr="00DE648D" w:rsidRDefault="00555088">
      <w:pPr>
        <w:rPr>
          <w:rFonts w:ascii="Times New Roman" w:hAnsi="Times New Roman" w:cs="Times New Roman"/>
          <w:iCs/>
        </w:rPr>
      </w:pPr>
      <w:r>
        <w:rPr>
          <w:rFonts w:cs="Times New Roman"/>
        </w:rPr>
        <w:t>187</w:t>
      </w:r>
      <w:r>
        <w:rPr>
          <w:rFonts w:cs="Times New Roman"/>
          <w:vertAlign w:val="superscript"/>
          <w:lang w:val="en-US"/>
        </w:rPr>
        <w:t>v</w:t>
      </w:r>
      <w:r>
        <w:rPr>
          <w:rFonts w:cs="Times New Roman"/>
        </w:rPr>
        <w:t xml:space="preserve"> </w:t>
      </w:r>
      <w:r w:rsidR="00F13A21">
        <w:rPr>
          <w:rFonts w:cs="Times New Roman"/>
        </w:rPr>
        <w:t xml:space="preserve">ήχημα βον, κυρ </w:t>
      </w:r>
      <w:r>
        <w:rPr>
          <w:rFonts w:cs="Times New Roman"/>
        </w:rPr>
        <w:t xml:space="preserve">Γαβριήλ [ιερομονάχου], εκαλλωπίσθη υπό του Κάρυκος [Θεοφάνους]· ήχος β΄ </w:t>
      </w:r>
      <w:r>
        <w:rPr>
          <w:rFonts w:cs="Times New Roman"/>
          <w:i/>
        </w:rPr>
        <w:t>Νεεανε</w:t>
      </w:r>
      <w:r w:rsidR="00F13A21">
        <w:rPr>
          <w:rFonts w:cs="Times New Roman"/>
          <w:i/>
        </w:rPr>
        <w:t xml:space="preserve"> Νεεεεεεεεαανε</w:t>
      </w:r>
      <w:r w:rsidR="00196CA0">
        <w:rPr>
          <w:rFonts w:cs="Times New Roman"/>
          <w:i/>
        </w:rPr>
        <w:t>ααανεεεϊαανααααανεανεεεεϊααννααανεεενανε</w:t>
      </w:r>
      <w:r w:rsidR="00C86135" w:rsidRPr="00DE648D">
        <w:rPr>
          <w:rFonts w:cs="Times New Roman"/>
          <w:iCs/>
        </w:rPr>
        <w:t xml:space="preserve"> </w:t>
      </w:r>
      <w:r w:rsidR="00DE648D">
        <w:rPr>
          <w:rFonts w:cs="Times New Roman"/>
          <w:iCs/>
        </w:rPr>
        <w:t>…</w:t>
      </w:r>
      <w:r w:rsidR="00DE648D" w:rsidRPr="00DE648D">
        <w:rPr>
          <w:rFonts w:cs="Times New Roman"/>
          <w:iCs/>
        </w:rPr>
        <w:t xml:space="preserve"> </w:t>
      </w:r>
      <w:r w:rsidR="005454A5">
        <w:rPr>
          <w:rFonts w:cs="Times New Roman"/>
          <w:iCs/>
        </w:rPr>
        <w:t>{</w:t>
      </w:r>
      <w:r w:rsidR="005454A5" w:rsidRPr="005454A5">
        <w:rPr>
          <w:rFonts w:cs="Times New Roman"/>
          <w:iCs/>
          <w:highlight w:val="cyan"/>
        </w:rPr>
        <w:t>τελειώνει</w:t>
      </w:r>
      <w:r w:rsidR="005454A5">
        <w:rPr>
          <w:rFonts w:cs="Times New Roman"/>
          <w:iCs/>
        </w:rPr>
        <w:t xml:space="preserve">} </w:t>
      </w:r>
      <w:r w:rsidR="00DE648D">
        <w:rPr>
          <w:rFonts w:cs="Times New Roman"/>
          <w:iCs/>
        </w:rPr>
        <w:t xml:space="preserve">του ι κε </w:t>
      </w:r>
      <w:r w:rsidR="00DE648D" w:rsidRPr="00DE648D">
        <w:rPr>
          <w:rFonts w:cs="Times New Roman"/>
          <w:iCs/>
        </w:rPr>
        <w:t>η σωτηρία τω</w:t>
      </w:r>
      <w:r w:rsidR="00DE648D">
        <w:rPr>
          <w:rFonts w:cs="Times New Roman"/>
          <w:iCs/>
        </w:rPr>
        <w:t>ν ψυχών ημών</w:t>
      </w:r>
      <w:r w:rsidR="00DE648D" w:rsidRPr="00DE648D">
        <w:rPr>
          <w:rFonts w:cs="Times New Roman"/>
          <w:iCs/>
        </w:rPr>
        <w:t xml:space="preserve"> </w:t>
      </w:r>
      <w:r w:rsidR="00C86135" w:rsidRPr="00DE648D">
        <w:rPr>
          <w:rFonts w:cs="Times New Roman"/>
          <w:iCs/>
        </w:rPr>
        <w:t>(κράτημα)</w:t>
      </w:r>
    </w:p>
    <w:p w14:paraId="4602DE6A" w14:textId="4A0C1646" w:rsidR="00DB4596" w:rsidRDefault="00555088">
      <w:pPr>
        <w:rPr>
          <w:rFonts w:ascii="Times New Roman" w:hAnsi="Times New Roman" w:cs="Times New Roman"/>
        </w:rPr>
      </w:pPr>
      <w:r>
        <w:rPr>
          <w:rFonts w:cs="Times New Roman"/>
        </w:rPr>
        <w:t>213</w:t>
      </w:r>
      <w:r>
        <w:rPr>
          <w:rFonts w:cs="Times New Roman"/>
          <w:vertAlign w:val="superscript"/>
          <w:lang w:val="en-US"/>
        </w:rPr>
        <w:t>v</w:t>
      </w:r>
      <w:r>
        <w:rPr>
          <w:rFonts w:cs="Times New Roman"/>
        </w:rPr>
        <w:t xml:space="preserve"> Κράτημα ονομαζόμενον νάϊ, κυρού Θεοφάνους πατριάρχου του Καρύκη· ήχος πλ. α΄ </w:t>
      </w:r>
      <w:r>
        <w:rPr>
          <w:rFonts w:cs="Times New Roman"/>
          <w:i/>
        </w:rPr>
        <w:t>Ανε</w:t>
      </w:r>
      <w:r w:rsidR="004E1EA0">
        <w:rPr>
          <w:rFonts w:cs="Times New Roman"/>
          <w:i/>
        </w:rPr>
        <w:t>εε</w:t>
      </w:r>
      <w:r>
        <w:rPr>
          <w:rFonts w:cs="Times New Roman"/>
          <w:i/>
        </w:rPr>
        <w:t>ν</w:t>
      </w:r>
      <w:r w:rsidR="004E1EA0">
        <w:rPr>
          <w:rFonts w:cs="Times New Roman"/>
          <w:i/>
        </w:rPr>
        <w:t>εεε</w:t>
      </w:r>
      <w:r>
        <w:rPr>
          <w:rFonts w:cs="Times New Roman"/>
          <w:i/>
        </w:rPr>
        <w:t>εανε</w:t>
      </w:r>
      <w:r w:rsidR="004E1EA0">
        <w:rPr>
          <w:rFonts w:cs="Times New Roman"/>
          <w:i/>
        </w:rPr>
        <w:t>εεεεεεϊ</w:t>
      </w:r>
      <w:r>
        <w:rPr>
          <w:rFonts w:cs="Times New Roman"/>
          <w:i/>
        </w:rPr>
        <w:t>α</w:t>
      </w:r>
      <w:r w:rsidR="00856744">
        <w:rPr>
          <w:rFonts w:cs="Times New Roman"/>
          <w:i/>
        </w:rPr>
        <w:t>νεννανεεννατερε</w:t>
      </w:r>
      <w:r w:rsidR="00EA3687">
        <w:rPr>
          <w:rFonts w:cs="Times New Roman"/>
          <w:i/>
        </w:rPr>
        <w:t xml:space="preserve"> </w:t>
      </w:r>
      <w:r w:rsidR="00970E28" w:rsidRPr="009D7AD8">
        <w:rPr>
          <w:rFonts w:cs="Times New Roman"/>
          <w:iCs/>
        </w:rPr>
        <w:t>(</w:t>
      </w:r>
      <w:r w:rsidR="00970E28" w:rsidRPr="00C43C89">
        <w:rPr>
          <w:rFonts w:cs="Times New Roman"/>
          <w:b/>
          <w:bCs/>
        </w:rPr>
        <w:t>κράτημα Α</w:t>
      </w:r>
      <w:r w:rsidR="00970E28">
        <w:rPr>
          <w:rFonts w:cs="Times New Roman"/>
        </w:rPr>
        <w:t xml:space="preserve"> με τον οθωμανικό στίχο στο τέλος</w:t>
      </w:r>
      <w:r w:rsidR="00970E28" w:rsidRPr="009D7AD8">
        <w:rPr>
          <w:rFonts w:cs="Times New Roman"/>
          <w:iCs/>
        </w:rPr>
        <w:t>)</w:t>
      </w:r>
    </w:p>
    <w:p w14:paraId="4602DE6B" w14:textId="4FAED544" w:rsidR="00DB4596" w:rsidRDefault="00555088">
      <w:pPr>
        <w:rPr>
          <w:rFonts w:ascii="Times New Roman" w:hAnsi="Times New Roman" w:cs="Times New Roman"/>
        </w:rPr>
      </w:pPr>
      <w:r>
        <w:rPr>
          <w:rFonts w:cs="Times New Roman"/>
        </w:rPr>
        <w:t>214</w:t>
      </w:r>
      <w:r>
        <w:rPr>
          <w:rFonts w:cs="Times New Roman"/>
          <w:vertAlign w:val="superscript"/>
          <w:lang w:val="en-US"/>
        </w:rPr>
        <w:t>v</w:t>
      </w:r>
      <w:r>
        <w:rPr>
          <w:rFonts w:cs="Times New Roman"/>
        </w:rPr>
        <w:t xml:space="preserve"> [Θεοφάνους Καρύκη], κατάρρυτον προς το ισμαηλιτικόν· περσικόν όλον· ήχος πλ. α΄ </w:t>
      </w:r>
      <w:r>
        <w:rPr>
          <w:rFonts w:cs="Times New Roman"/>
          <w:i/>
        </w:rPr>
        <w:t>Α</w:t>
      </w:r>
      <w:r w:rsidR="00EA3687">
        <w:rPr>
          <w:rFonts w:cs="Times New Roman"/>
          <w:i/>
        </w:rPr>
        <w:t>α</w:t>
      </w:r>
      <w:r>
        <w:rPr>
          <w:rFonts w:cs="Times New Roman"/>
          <w:i/>
        </w:rPr>
        <w:t>νεε</w:t>
      </w:r>
      <w:r w:rsidR="00830D6F">
        <w:rPr>
          <w:rFonts w:cs="Times New Roman"/>
          <w:i/>
        </w:rPr>
        <w:t>εεεεεεεεεεε</w:t>
      </w:r>
      <w:r>
        <w:rPr>
          <w:rFonts w:cs="Times New Roman"/>
          <w:i/>
        </w:rPr>
        <w:t>νε</w:t>
      </w:r>
      <w:r w:rsidR="00830D6F">
        <w:rPr>
          <w:rFonts w:cs="Times New Roman"/>
          <w:i/>
        </w:rPr>
        <w:t>εεεεενε</w:t>
      </w:r>
      <w:r w:rsidR="00970E28">
        <w:rPr>
          <w:rFonts w:cs="Times New Roman"/>
          <w:i/>
        </w:rPr>
        <w:t xml:space="preserve"> </w:t>
      </w:r>
      <w:r w:rsidR="00970E28">
        <w:rPr>
          <w:rFonts w:cs="Times New Roman"/>
        </w:rPr>
        <w:t>(</w:t>
      </w:r>
      <w:r w:rsidR="00970E28" w:rsidRPr="00E84BB9">
        <w:rPr>
          <w:rFonts w:cs="Times New Roman"/>
          <w:b/>
          <w:bCs/>
        </w:rPr>
        <w:t>Κράτημα Β</w:t>
      </w:r>
      <w:r w:rsidR="00970E28">
        <w:rPr>
          <w:rFonts w:cs="Times New Roman"/>
        </w:rPr>
        <w:t>)</w:t>
      </w:r>
    </w:p>
    <w:p w14:paraId="4602DE6C" w14:textId="77777777" w:rsidR="00DB4596" w:rsidRDefault="00DB4596">
      <w:pPr>
        <w:rPr>
          <w:rFonts w:ascii="Times New Roman" w:hAnsi="Times New Roman" w:cs="Times New Roman"/>
        </w:rPr>
      </w:pPr>
    </w:p>
    <w:p w14:paraId="4602DE6D" w14:textId="2C4DF8AC" w:rsidR="00DB4596" w:rsidRDefault="00555088">
      <w:pPr>
        <w:rPr>
          <w:rFonts w:ascii="Times New Roman" w:hAnsi="Times New Roman" w:cs="Times New Roman"/>
        </w:rPr>
      </w:pPr>
      <w:r>
        <w:rPr>
          <w:rFonts w:cs="Times New Roman"/>
        </w:rPr>
        <w:t xml:space="preserve">Ιβήρων 1140, ΑΝΘΟΛΟΓΙΑ, αι. </w:t>
      </w:r>
      <w:r w:rsidR="008F4726">
        <w:t>18ος</w:t>
      </w:r>
      <w:r>
        <w:rPr>
          <w:rFonts w:cs="Times New Roman"/>
        </w:rPr>
        <w:t xml:space="preserve"> (β΄ μισό), χφ. άδηλου. Μαθητής του Θεοδούλου μοναχού</w:t>
      </w:r>
    </w:p>
    <w:p w14:paraId="4602DE6E" w14:textId="77777777" w:rsidR="00DB4596" w:rsidRDefault="00555088">
      <w:pPr>
        <w:rPr>
          <w:rFonts w:ascii="Times New Roman" w:hAnsi="Times New Roman" w:cs="Times New Roman"/>
        </w:rPr>
      </w:pPr>
      <w:r>
        <w:rPr>
          <w:rFonts w:cs="Times New Roman"/>
        </w:rPr>
        <w:t>208</w:t>
      </w:r>
      <w:r>
        <w:rPr>
          <w:rFonts w:cs="Times New Roman"/>
          <w:lang w:val="en-US"/>
        </w:rPr>
        <w:t>v</w:t>
      </w:r>
      <w:r>
        <w:rPr>
          <w:rFonts w:cs="Times New Roman"/>
        </w:rPr>
        <w:t xml:space="preserve"> Έτερον του [Θεοφάνους] Καρύκη· πλ. α΄ </w:t>
      </w:r>
      <w:r>
        <w:rPr>
          <w:rFonts w:cs="Times New Roman"/>
          <w:i/>
        </w:rPr>
        <w:t>Οι τα χερουβίμ</w:t>
      </w:r>
    </w:p>
    <w:p w14:paraId="4602DE6F" w14:textId="77777777" w:rsidR="00DB4596" w:rsidRDefault="00DB4596">
      <w:pPr>
        <w:rPr>
          <w:rFonts w:ascii="Times New Roman" w:hAnsi="Times New Roman" w:cs="Times New Roman"/>
        </w:rPr>
      </w:pPr>
    </w:p>
    <w:p w14:paraId="4602DE70" w14:textId="26706B34" w:rsidR="00DB4596" w:rsidRDefault="00555088">
      <w:pPr>
        <w:rPr>
          <w:rFonts w:ascii="Times New Roman" w:hAnsi="Times New Roman" w:cs="Times New Roman"/>
        </w:rPr>
      </w:pPr>
      <w:r>
        <w:rPr>
          <w:rFonts w:cs="Times New Roman"/>
        </w:rPr>
        <w:t xml:space="preserve">Ιβήρων 1143, ΑΝΘΟΛΟΓΙΑ, αι. </w:t>
      </w:r>
      <w:r w:rsidR="008F4726">
        <w:t>17ος</w:t>
      </w:r>
      <w:r>
        <w:rPr>
          <w:rFonts w:cs="Times New Roman"/>
        </w:rPr>
        <w:t xml:space="preserve"> (αρχές), χφ. Φιλοθέου</w:t>
      </w:r>
    </w:p>
    <w:p w14:paraId="4602DE71" w14:textId="77777777" w:rsidR="00DB4596" w:rsidRDefault="00555088">
      <w:pPr>
        <w:rPr>
          <w:rFonts w:ascii="Times New Roman" w:hAnsi="Times New Roman" w:cs="Times New Roman"/>
        </w:rPr>
      </w:pPr>
      <w:r>
        <w:rPr>
          <w:rFonts w:cs="Times New Roman"/>
        </w:rPr>
        <w:t>10</w:t>
      </w:r>
      <w:r>
        <w:rPr>
          <w:rFonts w:cs="Times New Roman"/>
          <w:vertAlign w:val="superscript"/>
          <w:lang w:val="en-US"/>
        </w:rPr>
        <w:t>r</w:t>
      </w:r>
      <w:r>
        <w:rPr>
          <w:rFonts w:cs="Times New Roman"/>
        </w:rPr>
        <w:t xml:space="preserve"> Χερουβίμ, κυρ Θεοφάνους Καρύκη· [ήχος] α΄</w:t>
      </w:r>
      <w:r w:rsidRPr="00F924F0">
        <w:rPr>
          <w:rFonts w:cs="Times New Roman"/>
        </w:rPr>
        <w:t>{</w:t>
      </w:r>
      <w:r>
        <w:rPr>
          <w:rFonts w:cs="Times New Roman"/>
          <w:highlight w:val="cyan"/>
          <w:lang w:val="en-US"/>
        </w:rPr>
        <w:t>sic</w:t>
      </w:r>
      <w:r w:rsidRPr="00F924F0">
        <w:rPr>
          <w:rFonts w:cs="Times New Roman"/>
        </w:rPr>
        <w:t>}</w:t>
      </w:r>
      <w:r>
        <w:rPr>
          <w:rFonts w:cs="Times New Roman"/>
        </w:rPr>
        <w:t xml:space="preserve"> </w:t>
      </w:r>
      <w:r>
        <w:rPr>
          <w:rFonts w:cs="Times New Roman"/>
          <w:i/>
        </w:rPr>
        <w:t>Οι τα χερουβίμ</w:t>
      </w:r>
    </w:p>
    <w:p w14:paraId="4602DE72" w14:textId="77777777" w:rsidR="00DB4596" w:rsidRDefault="00DB4596">
      <w:pPr>
        <w:rPr>
          <w:rFonts w:ascii="Times New Roman" w:hAnsi="Times New Roman" w:cs="Times New Roman"/>
        </w:rPr>
      </w:pPr>
    </w:p>
    <w:p w14:paraId="4602DE73" w14:textId="212F4187" w:rsidR="00DB4596" w:rsidRDefault="00555088">
      <w:pPr>
        <w:rPr>
          <w:rFonts w:ascii="Times New Roman" w:hAnsi="Times New Roman" w:cs="Times New Roman"/>
        </w:rPr>
      </w:pPr>
      <w:r>
        <w:rPr>
          <w:rFonts w:cs="Times New Roman"/>
        </w:rPr>
        <w:t xml:space="preserve">Ιβήρων 1144, ΠΑΠΑΔΙΚΗ, αι. </w:t>
      </w:r>
      <w:r w:rsidR="007E6882">
        <w:t>16ος</w:t>
      </w:r>
      <w:r>
        <w:rPr>
          <w:rFonts w:cs="Times New Roman"/>
        </w:rPr>
        <w:t xml:space="preserve"> (τέλη) – </w:t>
      </w:r>
      <w:r w:rsidR="007E6882">
        <w:t>17ος</w:t>
      </w:r>
      <w:r>
        <w:rPr>
          <w:rFonts w:cs="Times New Roman"/>
        </w:rPr>
        <w:t xml:space="preserve"> (αρχές), χφ. Γερασίμου αγιορείτου</w:t>
      </w:r>
    </w:p>
    <w:p w14:paraId="4602DE74" w14:textId="6B61D650" w:rsidR="00DB4596" w:rsidRDefault="00555088">
      <w:pPr>
        <w:rPr>
          <w:rFonts w:ascii="Times New Roman" w:hAnsi="Times New Roman" w:cs="Times New Roman"/>
        </w:rPr>
      </w:pPr>
      <w:r>
        <w:rPr>
          <w:rFonts w:cs="Times New Roman"/>
        </w:rPr>
        <w:t>125</w:t>
      </w:r>
      <w:r>
        <w:rPr>
          <w:rFonts w:cs="Times New Roman"/>
          <w:vertAlign w:val="superscript"/>
          <w:lang w:val="en-US"/>
        </w:rPr>
        <w:t>v</w:t>
      </w:r>
      <w:r>
        <w:rPr>
          <w:rFonts w:cs="Times New Roman"/>
        </w:rPr>
        <w:t xml:space="preserve"> </w:t>
      </w:r>
      <w:r w:rsidR="00C5679A">
        <w:rPr>
          <w:rFonts w:cs="Times New Roman"/>
        </w:rPr>
        <w:t>[</w:t>
      </w:r>
      <w:r>
        <w:rPr>
          <w:rFonts w:cs="Times New Roman"/>
        </w:rPr>
        <w:t>χερουβικό</w:t>
      </w:r>
      <w:r w:rsidR="00C5679A">
        <w:rPr>
          <w:rFonts w:cs="Times New Roman"/>
        </w:rPr>
        <w:t>]</w:t>
      </w:r>
      <w:r>
        <w:rPr>
          <w:rFonts w:cs="Times New Roman"/>
        </w:rPr>
        <w:t xml:space="preserve"> Θεοφάνους Καρύκη· [ήχος] πλ. α΄ </w:t>
      </w:r>
      <w:r>
        <w:rPr>
          <w:rFonts w:cs="Times New Roman"/>
          <w:i/>
        </w:rPr>
        <w:t>Οι τα χερουβίμ</w:t>
      </w:r>
    </w:p>
    <w:p w14:paraId="4602DE75" w14:textId="77777777" w:rsidR="00DB4596" w:rsidRDefault="00DB4596">
      <w:pPr>
        <w:rPr>
          <w:rFonts w:ascii="Times New Roman" w:hAnsi="Times New Roman" w:cs="Times New Roman"/>
        </w:rPr>
      </w:pPr>
    </w:p>
    <w:p w14:paraId="4602DE76" w14:textId="7CBE5803" w:rsidR="00DB4596" w:rsidRDefault="00555088">
      <w:pPr>
        <w:rPr>
          <w:rFonts w:ascii="Times New Roman" w:hAnsi="Times New Roman" w:cs="Times New Roman"/>
        </w:rPr>
      </w:pPr>
      <w:r>
        <w:rPr>
          <w:rFonts w:cs="Times New Roman"/>
        </w:rPr>
        <w:t xml:space="preserve">Ιβήρων 1148, ΑΝΑΣΤΑΣΙΜΑΤΑΡΙΟ Χρυσάφη του νέου – ΑΝΘΟΛΟΓΙΑ, αι. </w:t>
      </w:r>
      <w:r w:rsidR="004434F5">
        <w:t>18ος</w:t>
      </w:r>
      <w:r>
        <w:rPr>
          <w:rFonts w:cs="Times New Roman"/>
        </w:rPr>
        <w:t xml:space="preserve"> (1732), χφ. Διονυσίου ιερομονάχου</w:t>
      </w:r>
      <w:r w:rsidR="0007214D">
        <w:rPr>
          <w:rFonts w:cs="Times New Roman"/>
        </w:rPr>
        <w:t xml:space="preserve"> {</w:t>
      </w:r>
      <w:r w:rsidR="0007214D" w:rsidRPr="007F2E67">
        <w:rPr>
          <w:rFonts w:cs="Times New Roman"/>
          <w:highlight w:val="cyan"/>
        </w:rPr>
        <w:t>αυτοψία</w:t>
      </w:r>
      <w:r w:rsidR="0007214D">
        <w:rPr>
          <w:rFonts w:cs="Times New Roman"/>
        </w:rPr>
        <w:t>}</w:t>
      </w:r>
    </w:p>
    <w:p w14:paraId="4602DE77" w14:textId="77777777" w:rsidR="00DB4596" w:rsidRDefault="00555088">
      <w:pPr>
        <w:rPr>
          <w:rFonts w:ascii="Times New Roman" w:hAnsi="Times New Roman" w:cs="Times New Roman"/>
        </w:rPr>
      </w:pPr>
      <w:r>
        <w:rPr>
          <w:rFonts w:cs="Times New Roman"/>
        </w:rPr>
        <w:t>[156</w:t>
      </w:r>
      <w:r>
        <w:rPr>
          <w:rFonts w:cs="Times New Roman"/>
          <w:vertAlign w:val="superscript"/>
          <w:lang w:val="en-US"/>
        </w:rPr>
        <w:t>v</w:t>
      </w:r>
      <w:r>
        <w:rPr>
          <w:rFonts w:cs="Times New Roman"/>
        </w:rPr>
        <w:t>-175</w:t>
      </w:r>
      <w:r>
        <w:rPr>
          <w:rFonts w:cs="Times New Roman"/>
          <w:vertAlign w:val="superscript"/>
          <w:lang w:val="en-US"/>
        </w:rPr>
        <w:t>v</w:t>
      </w:r>
      <w:r>
        <w:rPr>
          <w:rFonts w:cs="Times New Roman"/>
        </w:rPr>
        <w:t>] χερουβικό Θεοφάνους πατριάρχου [Καρύκη]</w:t>
      </w:r>
    </w:p>
    <w:p w14:paraId="4602DE78" w14:textId="5165CBA2" w:rsidR="00DB4596" w:rsidRDefault="00555088">
      <w:pPr>
        <w:rPr>
          <w:rFonts w:ascii="Times New Roman" w:hAnsi="Times New Roman" w:cs="Times New Roman"/>
        </w:rPr>
      </w:pPr>
      <w:r>
        <w:rPr>
          <w:rFonts w:cs="Times New Roman"/>
        </w:rPr>
        <w:t>311</w:t>
      </w:r>
      <w:r>
        <w:rPr>
          <w:rFonts w:cs="Times New Roman"/>
          <w:vertAlign w:val="superscript"/>
          <w:lang w:val="en-US"/>
        </w:rPr>
        <w:t>r</w:t>
      </w:r>
      <w:r>
        <w:rPr>
          <w:rFonts w:cs="Times New Roman"/>
        </w:rPr>
        <w:t xml:space="preserve"> </w:t>
      </w:r>
      <w:r w:rsidR="00D51F7A">
        <w:rPr>
          <w:rFonts w:cs="Times New Roman"/>
        </w:rPr>
        <w:t xml:space="preserve">[κράτημα] του </w:t>
      </w:r>
      <w:r>
        <w:rPr>
          <w:rFonts w:cs="Times New Roman"/>
        </w:rPr>
        <w:t>[Θεοφάνους] Καρύκη· πλ. α΄</w:t>
      </w:r>
      <w:r w:rsidR="00D51F7A">
        <w:rPr>
          <w:rFonts w:cs="Times New Roman"/>
        </w:rPr>
        <w:t xml:space="preserve"> Ανεενεεεανεεεε</w:t>
      </w:r>
      <w:r w:rsidR="004170CF">
        <w:rPr>
          <w:rFonts w:cs="Times New Roman"/>
        </w:rPr>
        <w:t xml:space="preserve"> </w:t>
      </w:r>
      <w:r w:rsidR="00F5187C" w:rsidRPr="009D7AD8">
        <w:rPr>
          <w:rFonts w:cs="Times New Roman"/>
          <w:iCs/>
        </w:rPr>
        <w:t>(</w:t>
      </w:r>
      <w:r w:rsidR="00F5187C" w:rsidRPr="00C43C89">
        <w:rPr>
          <w:rFonts w:cs="Times New Roman"/>
          <w:b/>
          <w:bCs/>
        </w:rPr>
        <w:t>κράτημα Α</w:t>
      </w:r>
      <w:r w:rsidR="00F5187C">
        <w:rPr>
          <w:rFonts w:cs="Times New Roman"/>
        </w:rPr>
        <w:t xml:space="preserve"> με τον οθωμανικό στίχο στο τέλος</w:t>
      </w:r>
      <w:r w:rsidR="00F5187C" w:rsidRPr="009D7AD8">
        <w:rPr>
          <w:rFonts w:cs="Times New Roman"/>
          <w:iCs/>
        </w:rPr>
        <w:t>)</w:t>
      </w:r>
    </w:p>
    <w:p w14:paraId="4602DE79" w14:textId="77777777" w:rsidR="00DB4596" w:rsidRDefault="00DB4596">
      <w:pPr>
        <w:rPr>
          <w:rFonts w:ascii="Times New Roman" w:hAnsi="Times New Roman" w:cs="Times New Roman"/>
        </w:rPr>
      </w:pPr>
    </w:p>
    <w:p w14:paraId="4602DE7A" w14:textId="5885413B" w:rsidR="00DB4596" w:rsidRDefault="00555088">
      <w:pPr>
        <w:rPr>
          <w:rFonts w:ascii="Times New Roman" w:hAnsi="Times New Roman" w:cs="Times New Roman"/>
        </w:rPr>
      </w:pPr>
      <w:r>
        <w:rPr>
          <w:rFonts w:cs="Times New Roman"/>
        </w:rPr>
        <w:t xml:space="preserve">Ιβήρων 1151, ΑΝΘΟΛΟΓΙΑ, αι. </w:t>
      </w:r>
      <w:r w:rsidR="004434F5">
        <w:t>17ος</w:t>
      </w:r>
      <w:r>
        <w:rPr>
          <w:rFonts w:cs="Times New Roman"/>
        </w:rPr>
        <w:t xml:space="preserve"> (μέσα), χφ. Γερμανού Νέων Πατρών;</w:t>
      </w:r>
    </w:p>
    <w:p w14:paraId="4602DE7B" w14:textId="77777777" w:rsidR="00DB4596" w:rsidRDefault="00555088">
      <w:pPr>
        <w:rPr>
          <w:rFonts w:ascii="Times New Roman" w:hAnsi="Times New Roman" w:cs="Times New Roman"/>
        </w:rPr>
      </w:pPr>
      <w:r>
        <w:rPr>
          <w:rFonts w:cs="Times New Roman"/>
        </w:rPr>
        <w:t>[113</w:t>
      </w:r>
      <w:r>
        <w:rPr>
          <w:rFonts w:cs="Times New Roman"/>
          <w:vertAlign w:val="superscript"/>
          <w:lang w:val="en-US"/>
        </w:rPr>
        <w:t>r</w:t>
      </w:r>
      <w:r>
        <w:rPr>
          <w:rFonts w:cs="Times New Roman"/>
        </w:rPr>
        <w:t>-129</w:t>
      </w:r>
      <w:r>
        <w:rPr>
          <w:rFonts w:cs="Times New Roman"/>
          <w:vertAlign w:val="superscript"/>
          <w:lang w:val="en-US"/>
        </w:rPr>
        <w:t>r</w:t>
      </w:r>
      <w:r>
        <w:rPr>
          <w:rFonts w:cs="Times New Roman"/>
        </w:rPr>
        <w:t xml:space="preserve">] χερουβικό [Θεοφάνους] Καρύκη· πλ. α΄ </w:t>
      </w:r>
      <w:r>
        <w:rPr>
          <w:rFonts w:cs="Times New Roman"/>
          <w:i/>
        </w:rPr>
        <w:t>Οι τα χερουβίμ</w:t>
      </w:r>
    </w:p>
    <w:p w14:paraId="4602DE7C" w14:textId="77777777" w:rsidR="00DB4596" w:rsidRDefault="00555088">
      <w:pPr>
        <w:rPr>
          <w:rFonts w:ascii="Times New Roman" w:hAnsi="Times New Roman" w:cs="Times New Roman"/>
        </w:rPr>
      </w:pPr>
      <w:r>
        <w:rPr>
          <w:rFonts w:cs="Times New Roman"/>
        </w:rPr>
        <w:t>157</w:t>
      </w:r>
      <w:r>
        <w:rPr>
          <w:rFonts w:cs="Times New Roman"/>
          <w:vertAlign w:val="superscript"/>
          <w:lang w:val="en-US"/>
        </w:rPr>
        <w:t>v</w:t>
      </w:r>
      <w:r>
        <w:rPr>
          <w:rFonts w:cs="Times New Roman"/>
        </w:rPr>
        <w:t xml:space="preserve"> Έτερον· του [Θεοφάνους] Καρύκη· α΄ </w:t>
      </w:r>
      <w:r>
        <w:rPr>
          <w:rFonts w:cs="Times New Roman"/>
          <w:i/>
        </w:rPr>
        <w:t>Νυν αι δυνάμεις</w:t>
      </w:r>
    </w:p>
    <w:p w14:paraId="4602DE7D" w14:textId="77777777" w:rsidR="00DB4596" w:rsidRDefault="00555088">
      <w:pPr>
        <w:rPr>
          <w:rFonts w:ascii="Times New Roman" w:hAnsi="Times New Roman" w:cs="Times New Roman"/>
        </w:rPr>
      </w:pPr>
      <w:r>
        <w:rPr>
          <w:rFonts w:cs="Times New Roman"/>
        </w:rPr>
        <w:lastRenderedPageBreak/>
        <w:t>180</w:t>
      </w:r>
      <w:r>
        <w:rPr>
          <w:rFonts w:cs="Times New Roman"/>
          <w:vertAlign w:val="superscript"/>
          <w:lang w:val="en-US"/>
        </w:rPr>
        <w:t>v</w:t>
      </w:r>
      <w:r>
        <w:rPr>
          <w:rFonts w:cs="Times New Roman"/>
        </w:rPr>
        <w:t xml:space="preserve"> [Θεοφάνους Καρύκη;]· ήχος α΄ </w:t>
      </w:r>
      <w:r>
        <w:rPr>
          <w:rFonts w:cs="Times New Roman"/>
          <w:i/>
        </w:rPr>
        <w:t>Την ζωοδόχον πηγήν</w:t>
      </w:r>
      <w:r>
        <w:rPr>
          <w:rFonts w:cs="Times New Roman"/>
        </w:rPr>
        <w:t xml:space="preserve">. </w:t>
      </w:r>
      <w:r>
        <w:rPr>
          <w:rFonts w:cs="Times New Roman"/>
          <w:color w:val="00B0F0"/>
        </w:rPr>
        <w:t>καλοφωνικός ειρμός</w:t>
      </w:r>
      <w:r>
        <w:rPr>
          <w:rFonts w:cs="Times New Roman"/>
        </w:rPr>
        <w:t>.</w:t>
      </w:r>
    </w:p>
    <w:p w14:paraId="4602DE7E" w14:textId="77777777" w:rsidR="00DB4596" w:rsidRDefault="00DB4596">
      <w:pPr>
        <w:rPr>
          <w:rFonts w:ascii="Times New Roman" w:hAnsi="Times New Roman" w:cs="Times New Roman"/>
        </w:rPr>
      </w:pPr>
    </w:p>
    <w:p w14:paraId="4602DE7F" w14:textId="5B65CE35" w:rsidR="00DB4596" w:rsidRDefault="00555088">
      <w:pPr>
        <w:rPr>
          <w:rFonts w:ascii="Times New Roman" w:hAnsi="Times New Roman" w:cs="Times New Roman"/>
        </w:rPr>
      </w:pPr>
      <w:r>
        <w:rPr>
          <w:rFonts w:cs="Times New Roman"/>
        </w:rPr>
        <w:t>Ιβήρων 1153, ΑΝΘΟΛΟΓΙΑ – ΑΝΑ</w:t>
      </w:r>
      <w:r w:rsidR="00B45989">
        <w:rPr>
          <w:rFonts w:cs="Times New Roman"/>
        </w:rPr>
        <w:t>Σ</w:t>
      </w:r>
      <w:r>
        <w:rPr>
          <w:rFonts w:cs="Times New Roman"/>
        </w:rPr>
        <w:t xml:space="preserve">ΤΑΣΙΜΑΤΑΡΙΟ, αι. </w:t>
      </w:r>
      <w:r w:rsidR="00F92A2A">
        <w:t>17ος</w:t>
      </w:r>
      <w:r>
        <w:rPr>
          <w:rFonts w:cs="Times New Roman"/>
        </w:rPr>
        <w:t xml:space="preserve"> (αρχές) – (</w:t>
      </w:r>
      <w:r w:rsidR="00F92A2A">
        <w:t>16ος</w:t>
      </w:r>
      <w:r>
        <w:rPr>
          <w:rFonts w:cs="Times New Roman"/>
        </w:rPr>
        <w:t xml:space="preserve"> τέλη)</w:t>
      </w:r>
    </w:p>
    <w:p w14:paraId="4602DE80" w14:textId="77777777" w:rsidR="00DB4596" w:rsidRDefault="00555088">
      <w:pPr>
        <w:rPr>
          <w:rFonts w:ascii="Times New Roman" w:hAnsi="Times New Roman" w:cs="Times New Roman"/>
        </w:rPr>
      </w:pPr>
      <w:r>
        <w:rPr>
          <w:rFonts w:cs="Times New Roman"/>
        </w:rPr>
        <w:t>22</w:t>
      </w:r>
      <w:r>
        <w:rPr>
          <w:rFonts w:cs="Times New Roman"/>
          <w:vertAlign w:val="superscript"/>
          <w:lang w:val="en-US"/>
        </w:rPr>
        <w:t>r</w:t>
      </w:r>
      <w:r>
        <w:rPr>
          <w:rFonts w:cs="Times New Roman"/>
        </w:rPr>
        <w:t xml:space="preserve"> Χερουβικόν κυρ Θεοφάνους πατριάρχου Καρύκη· ήχος α΄</w:t>
      </w:r>
      <w:r w:rsidRPr="00F924F0">
        <w:rPr>
          <w:rFonts w:cs="Times New Roman"/>
        </w:rPr>
        <w:t>{</w:t>
      </w:r>
      <w:r>
        <w:rPr>
          <w:rFonts w:cs="Times New Roman"/>
          <w:highlight w:val="cyan"/>
          <w:lang w:val="en-US"/>
        </w:rPr>
        <w:t>sic</w:t>
      </w:r>
      <w:r w:rsidRPr="00F924F0">
        <w:rPr>
          <w:rFonts w:cs="Times New Roman"/>
        </w:rPr>
        <w:t>}</w:t>
      </w:r>
      <w:r>
        <w:rPr>
          <w:rFonts w:cs="Times New Roman"/>
        </w:rPr>
        <w:t xml:space="preserve"> </w:t>
      </w:r>
      <w:r>
        <w:rPr>
          <w:rFonts w:cs="Times New Roman"/>
          <w:i/>
        </w:rPr>
        <w:t>Οι τα χερουβίμ</w:t>
      </w:r>
    </w:p>
    <w:p w14:paraId="4602DE81" w14:textId="77777777" w:rsidR="00DB4596" w:rsidRDefault="00555088">
      <w:pPr>
        <w:rPr>
          <w:rFonts w:ascii="Times New Roman" w:hAnsi="Times New Roman" w:cs="Times New Roman"/>
        </w:rPr>
      </w:pPr>
      <w:r>
        <w:rPr>
          <w:rFonts w:cs="Times New Roman"/>
        </w:rPr>
        <w:t xml:space="preserve"> </w:t>
      </w:r>
    </w:p>
    <w:p w14:paraId="4602DE82" w14:textId="04A61367" w:rsidR="00DB4596" w:rsidRDefault="00555088">
      <w:pPr>
        <w:rPr>
          <w:rFonts w:ascii="Times New Roman" w:hAnsi="Times New Roman" w:cs="Times New Roman"/>
        </w:rPr>
      </w:pPr>
      <w:r>
        <w:rPr>
          <w:rFonts w:cs="Times New Roman"/>
        </w:rPr>
        <w:t xml:space="preserve">Ιβήρων 1160, ΑΝΘΟΛΟΓΙΑ, αι. </w:t>
      </w:r>
      <w:r w:rsidR="00A61D61">
        <w:t>18ος</w:t>
      </w:r>
      <w:r>
        <w:rPr>
          <w:rFonts w:cs="Times New Roman"/>
        </w:rPr>
        <w:t xml:space="preserve"> (τέλος α΄ μισού)</w:t>
      </w:r>
    </w:p>
    <w:p w14:paraId="4602DE83" w14:textId="77777777" w:rsidR="00DB4596" w:rsidRDefault="00555088">
      <w:pPr>
        <w:rPr>
          <w:rFonts w:ascii="Times New Roman" w:hAnsi="Times New Roman" w:cs="Times New Roman"/>
        </w:rPr>
      </w:pPr>
      <w:r>
        <w:rPr>
          <w:rFonts w:cs="Times New Roman"/>
        </w:rPr>
        <w:t>[218</w:t>
      </w:r>
      <w:r>
        <w:rPr>
          <w:rFonts w:cs="Times New Roman"/>
          <w:vertAlign w:val="superscript"/>
          <w:lang w:val="en-US"/>
        </w:rPr>
        <w:t>r</w:t>
      </w:r>
      <w:r>
        <w:rPr>
          <w:rFonts w:cs="Times New Roman"/>
        </w:rPr>
        <w:t>-242</w:t>
      </w:r>
      <w:r>
        <w:rPr>
          <w:rFonts w:cs="Times New Roman"/>
          <w:vertAlign w:val="superscript"/>
          <w:lang w:val="en-US"/>
        </w:rPr>
        <w:t>r</w:t>
      </w:r>
      <w:r>
        <w:rPr>
          <w:rFonts w:cs="Times New Roman"/>
        </w:rPr>
        <w:t xml:space="preserve">] χερουβικό Θεοφάνους πατριάρχου του Καρύκη· ήχος πλ. α΄ </w:t>
      </w:r>
      <w:r>
        <w:rPr>
          <w:rFonts w:cs="Times New Roman"/>
          <w:i/>
        </w:rPr>
        <w:t>Οι τα χερουβίμ</w:t>
      </w:r>
    </w:p>
    <w:p w14:paraId="4602DE84" w14:textId="77777777" w:rsidR="00DB4596" w:rsidRDefault="00DB4596">
      <w:pPr>
        <w:rPr>
          <w:rFonts w:ascii="Times New Roman" w:hAnsi="Times New Roman" w:cs="Times New Roman"/>
        </w:rPr>
      </w:pPr>
    </w:p>
    <w:p w14:paraId="4602DE85" w14:textId="4403C4D1" w:rsidR="00DB4596" w:rsidRDefault="00555088">
      <w:pPr>
        <w:rPr>
          <w:rFonts w:ascii="Times New Roman" w:hAnsi="Times New Roman" w:cs="Times New Roman"/>
        </w:rPr>
      </w:pPr>
      <w:r>
        <w:rPr>
          <w:rFonts w:cs="Times New Roman"/>
        </w:rPr>
        <w:t xml:space="preserve">Ιβήρων 1164, ΑΝΘΟΛΟΓΙΑ, αι </w:t>
      </w:r>
      <w:r w:rsidR="00A61D61">
        <w:t>18ος</w:t>
      </w:r>
      <w:r>
        <w:rPr>
          <w:rFonts w:cs="Times New Roman"/>
        </w:rPr>
        <w:t xml:space="preserve"> (α΄ τέταρτο)</w:t>
      </w:r>
    </w:p>
    <w:p w14:paraId="4602DE86" w14:textId="77777777" w:rsidR="00DB4596" w:rsidRDefault="00555088">
      <w:pPr>
        <w:rPr>
          <w:rFonts w:ascii="Times New Roman" w:hAnsi="Times New Roman" w:cs="Times New Roman"/>
        </w:rPr>
      </w:pPr>
      <w:r>
        <w:rPr>
          <w:rFonts w:cs="Times New Roman"/>
        </w:rPr>
        <w:t>[201</w:t>
      </w:r>
      <w:r>
        <w:rPr>
          <w:rFonts w:cs="Times New Roman"/>
          <w:vertAlign w:val="superscript"/>
          <w:lang w:val="en-US"/>
        </w:rPr>
        <w:t>v</w:t>
      </w:r>
      <w:r>
        <w:rPr>
          <w:rFonts w:cs="Times New Roman"/>
        </w:rPr>
        <w:t>-253</w:t>
      </w:r>
      <w:r>
        <w:rPr>
          <w:rFonts w:cs="Times New Roman"/>
          <w:vertAlign w:val="superscript"/>
          <w:lang w:val="en-US"/>
        </w:rPr>
        <w:t>v</w:t>
      </w:r>
      <w:r>
        <w:rPr>
          <w:rFonts w:cs="Times New Roman"/>
        </w:rPr>
        <w:t>] χερουβικό Θεοφάνους Καρύκη</w:t>
      </w:r>
    </w:p>
    <w:p w14:paraId="4602DE87" w14:textId="77777777" w:rsidR="00DB4596" w:rsidRDefault="00DB4596">
      <w:pPr>
        <w:rPr>
          <w:rFonts w:ascii="Times New Roman" w:hAnsi="Times New Roman" w:cs="Times New Roman"/>
        </w:rPr>
      </w:pPr>
    </w:p>
    <w:p w14:paraId="4602DE88" w14:textId="3442521B" w:rsidR="00DB4596" w:rsidRDefault="00555088">
      <w:pPr>
        <w:rPr>
          <w:rFonts w:ascii="Times New Roman" w:hAnsi="Times New Roman" w:cs="Times New Roman"/>
        </w:rPr>
      </w:pPr>
      <w:r>
        <w:rPr>
          <w:rFonts w:cs="Times New Roman"/>
        </w:rPr>
        <w:t xml:space="preserve">Ιβήρων 1176, ΑΝΘΟΛΟΓΙΑ, αι. </w:t>
      </w:r>
      <w:r w:rsidR="00A61D61">
        <w:t>17ος</w:t>
      </w:r>
      <w:r>
        <w:rPr>
          <w:rFonts w:cs="Times New Roman"/>
        </w:rPr>
        <w:t xml:space="preserve"> (μέσα)</w:t>
      </w:r>
    </w:p>
    <w:p w14:paraId="4602DE89" w14:textId="77777777" w:rsidR="00DB4596" w:rsidRDefault="00555088">
      <w:pPr>
        <w:rPr>
          <w:rFonts w:ascii="Times New Roman" w:hAnsi="Times New Roman" w:cs="Times New Roman"/>
        </w:rPr>
      </w:pPr>
      <w:r>
        <w:rPr>
          <w:rFonts w:cs="Times New Roman"/>
        </w:rPr>
        <w:t>308</w:t>
      </w:r>
      <w:r>
        <w:rPr>
          <w:rFonts w:cs="Times New Roman"/>
          <w:vertAlign w:val="superscript"/>
          <w:lang w:val="en-US"/>
        </w:rPr>
        <w:t>v</w:t>
      </w:r>
      <w:r>
        <w:rPr>
          <w:rFonts w:cs="Times New Roman"/>
        </w:rPr>
        <w:t xml:space="preserve"> [Θεοφάνους] του Καρύκη· πλ. α΄ </w:t>
      </w:r>
      <w:r>
        <w:rPr>
          <w:rFonts w:cs="Times New Roman"/>
          <w:i/>
        </w:rPr>
        <w:t>Οι τα χερουβίμ</w:t>
      </w:r>
    </w:p>
    <w:p w14:paraId="4602DE8A" w14:textId="77777777" w:rsidR="00DB4596" w:rsidRDefault="00DB4596">
      <w:pPr>
        <w:rPr>
          <w:rFonts w:ascii="Times New Roman" w:hAnsi="Times New Roman" w:cs="Times New Roman"/>
        </w:rPr>
      </w:pPr>
    </w:p>
    <w:p w14:paraId="4602DE8B" w14:textId="1258583F" w:rsidR="00DB4596" w:rsidRDefault="00555088">
      <w:pPr>
        <w:rPr>
          <w:rFonts w:ascii="Times New Roman" w:hAnsi="Times New Roman" w:cs="Times New Roman"/>
        </w:rPr>
      </w:pPr>
      <w:r>
        <w:rPr>
          <w:rFonts w:cs="Times New Roman"/>
        </w:rPr>
        <w:t xml:space="preserve">Ιβήρων 1182, ΑΝΘΟΛΟΓΙΑ, αι. </w:t>
      </w:r>
      <w:r w:rsidR="009A5EC7">
        <w:t>17ος</w:t>
      </w:r>
      <w:r>
        <w:rPr>
          <w:rFonts w:cs="Times New Roman"/>
        </w:rPr>
        <w:t xml:space="preserve"> (αρχές)</w:t>
      </w:r>
    </w:p>
    <w:p w14:paraId="4602DE8C" w14:textId="77777777" w:rsidR="00DB4596" w:rsidRDefault="00555088">
      <w:pPr>
        <w:rPr>
          <w:rFonts w:ascii="Times New Roman" w:hAnsi="Times New Roman" w:cs="Times New Roman"/>
        </w:rPr>
      </w:pPr>
      <w:r>
        <w:rPr>
          <w:rFonts w:cs="Times New Roman"/>
        </w:rPr>
        <w:t>94</w:t>
      </w:r>
      <w:r>
        <w:rPr>
          <w:rFonts w:cs="Times New Roman"/>
          <w:vertAlign w:val="superscript"/>
          <w:lang w:val="en-US"/>
        </w:rPr>
        <w:t>v</w:t>
      </w:r>
      <w:r>
        <w:rPr>
          <w:rFonts w:cs="Times New Roman"/>
        </w:rPr>
        <w:t xml:space="preserve"> χερουβικό Θεοφάνους Καρύκη</w:t>
      </w:r>
    </w:p>
    <w:p w14:paraId="4602DE8D" w14:textId="77777777" w:rsidR="00DB4596" w:rsidRDefault="00DB4596">
      <w:pPr>
        <w:rPr>
          <w:rFonts w:ascii="Times New Roman" w:hAnsi="Times New Roman" w:cs="Times New Roman"/>
        </w:rPr>
      </w:pPr>
    </w:p>
    <w:p w14:paraId="4602DE8E" w14:textId="0FDC5DF6" w:rsidR="00DB4596" w:rsidRDefault="00555088">
      <w:pPr>
        <w:spacing w:before="240"/>
        <w:rPr>
          <w:rFonts w:ascii="Times New Roman" w:hAnsi="Times New Roman" w:cs="Times New Roman"/>
        </w:rPr>
      </w:pPr>
      <w:r>
        <w:rPr>
          <w:rFonts w:cs="Times New Roman"/>
        </w:rPr>
        <w:t xml:space="preserve">Ιβήρων 1183, ΑΝΘΟΛΟΓΙΑ (ΠΑΠΑΔΙΚΗ) (Β΄ τόμος), αι. </w:t>
      </w:r>
      <w:r w:rsidR="00F94CC1">
        <w:t>17ος</w:t>
      </w:r>
      <w:r>
        <w:rPr>
          <w:rFonts w:cs="Times New Roman"/>
        </w:rPr>
        <w:t xml:space="preserve"> (1692), χφ. Κοσμά Μακεδόνος</w:t>
      </w:r>
      <w:r w:rsidR="0007214D">
        <w:rPr>
          <w:rFonts w:cs="Times New Roman"/>
        </w:rPr>
        <w:t xml:space="preserve"> {</w:t>
      </w:r>
      <w:r w:rsidR="0007214D" w:rsidRPr="007F2E67">
        <w:rPr>
          <w:rFonts w:cs="Times New Roman"/>
          <w:highlight w:val="cyan"/>
        </w:rPr>
        <w:t>αυτοψία</w:t>
      </w:r>
      <w:r w:rsidR="0007214D">
        <w:rPr>
          <w:rFonts w:cs="Times New Roman"/>
        </w:rPr>
        <w:t>}</w:t>
      </w:r>
    </w:p>
    <w:p w14:paraId="4602DE8F" w14:textId="0EC9F919" w:rsidR="00DB4596" w:rsidRPr="009E57B3" w:rsidRDefault="00555088">
      <w:pPr>
        <w:spacing w:before="240"/>
        <w:rPr>
          <w:rFonts w:ascii="Times New Roman" w:hAnsi="Times New Roman" w:cs="Times New Roman"/>
          <w:iCs/>
        </w:rPr>
      </w:pPr>
      <w:r>
        <w:rPr>
          <w:rFonts w:cs="Times New Roman"/>
        </w:rPr>
        <w:t>150</w:t>
      </w:r>
      <w:r>
        <w:rPr>
          <w:rFonts w:cs="Times New Roman"/>
          <w:vertAlign w:val="superscript"/>
          <w:lang w:val="en-US"/>
        </w:rPr>
        <w:t>r</w:t>
      </w:r>
      <w:r>
        <w:rPr>
          <w:rFonts w:cs="Times New Roman"/>
        </w:rPr>
        <w:t xml:space="preserve"> [Θεοφάνους] του Κάρυκος· καλλώπισμα του Νέων Πατρών [Γερμανού]· ήχος α΄ </w:t>
      </w:r>
      <w:r w:rsidR="00624529">
        <w:rPr>
          <w:rFonts w:cs="Times New Roman"/>
          <w:i/>
        </w:rPr>
        <w:t>Νυν αι δυνάμεις</w:t>
      </w:r>
      <w:r w:rsidR="00433076">
        <w:rPr>
          <w:rFonts w:cs="Times New Roman"/>
          <w:iCs/>
        </w:rPr>
        <w:t xml:space="preserve"> {έχει κάνει λάθος ο Στάθης. Ο Στάθης λέει ότι είναι Γεύσασθε αλλά είναι Νυν αι δυνάμεις}</w:t>
      </w:r>
    </w:p>
    <w:p w14:paraId="7C05B9EB" w14:textId="77777777" w:rsidR="001E2D0A" w:rsidRDefault="001E2D0A">
      <w:pPr>
        <w:spacing w:before="240"/>
        <w:rPr>
          <w:rFonts w:cs="Times New Roman"/>
        </w:rPr>
      </w:pPr>
    </w:p>
    <w:p w14:paraId="4602DE90" w14:textId="4A812C0A" w:rsidR="00DB4596" w:rsidRDefault="00555088">
      <w:pPr>
        <w:spacing w:before="240"/>
        <w:rPr>
          <w:rFonts w:ascii="Times New Roman" w:hAnsi="Times New Roman" w:cs="Times New Roman"/>
        </w:rPr>
      </w:pPr>
      <w:r>
        <w:rPr>
          <w:rFonts w:cs="Times New Roman"/>
        </w:rPr>
        <w:t xml:space="preserve">Ιβήρων 1186, ΑΝΘΟΛΟΓΙΑ, αι. </w:t>
      </w:r>
      <w:r w:rsidR="007F5566">
        <w:t>17ος</w:t>
      </w:r>
      <w:r>
        <w:rPr>
          <w:rFonts w:cs="Times New Roman"/>
        </w:rPr>
        <w:t xml:space="preserve"> (μέσα)</w:t>
      </w:r>
    </w:p>
    <w:p w14:paraId="4602DE91" w14:textId="77777777" w:rsidR="00DB4596" w:rsidRDefault="00555088">
      <w:pPr>
        <w:spacing w:before="240"/>
        <w:rPr>
          <w:rFonts w:ascii="Times New Roman" w:hAnsi="Times New Roman" w:cs="Times New Roman"/>
        </w:rPr>
      </w:pPr>
      <w:r>
        <w:rPr>
          <w:rFonts w:cs="Times New Roman"/>
        </w:rPr>
        <w:t>56</w:t>
      </w:r>
      <w:r>
        <w:rPr>
          <w:rFonts w:cs="Times New Roman"/>
          <w:vertAlign w:val="superscript"/>
          <w:lang w:val="en-US"/>
        </w:rPr>
        <w:t>r</w:t>
      </w:r>
      <w:r>
        <w:rPr>
          <w:rFonts w:cs="Times New Roman"/>
        </w:rPr>
        <w:t xml:space="preserve"> Καλλωπισμός του Θεοφάνους του Καρύκη· ήχος α΄ </w:t>
      </w:r>
      <w:r>
        <w:rPr>
          <w:rFonts w:cs="Times New Roman"/>
          <w:i/>
        </w:rPr>
        <w:t>Την ζωοδόχον πηγήν</w:t>
      </w:r>
      <w:r>
        <w:rPr>
          <w:rFonts w:cs="Times New Roman"/>
        </w:rPr>
        <w:t xml:space="preserve">· </w:t>
      </w:r>
      <w:r>
        <w:rPr>
          <w:rFonts w:cs="Times New Roman"/>
          <w:color w:val="00B0F0"/>
        </w:rPr>
        <w:t>καλοφωνικός ειρμός</w:t>
      </w:r>
      <w:r>
        <w:rPr>
          <w:rFonts w:cs="Times New Roman"/>
        </w:rPr>
        <w:t>.</w:t>
      </w:r>
    </w:p>
    <w:p w14:paraId="4602DE92" w14:textId="77777777" w:rsidR="00DB4596" w:rsidRDefault="00555088">
      <w:pPr>
        <w:spacing w:before="240"/>
        <w:rPr>
          <w:rFonts w:ascii="Times New Roman" w:hAnsi="Times New Roman" w:cs="Times New Roman"/>
        </w:rPr>
      </w:pPr>
      <w:r>
        <w:rPr>
          <w:rFonts w:cs="Times New Roman"/>
        </w:rPr>
        <w:t>64</w:t>
      </w:r>
      <w:r>
        <w:rPr>
          <w:rFonts w:cs="Times New Roman"/>
          <w:vertAlign w:val="superscript"/>
          <w:lang w:val="en-US"/>
        </w:rPr>
        <w:t>r</w:t>
      </w:r>
      <w:r>
        <w:rPr>
          <w:rFonts w:cs="Times New Roman"/>
        </w:rPr>
        <w:t xml:space="preserve"> [Θεοφάνους] του Καρύκη· πλ. α΄ </w:t>
      </w:r>
      <w:r>
        <w:rPr>
          <w:rFonts w:cs="Times New Roman"/>
          <w:i/>
        </w:rPr>
        <w:t>Οι τα χερουβίμ</w:t>
      </w:r>
    </w:p>
    <w:p w14:paraId="4602DE93" w14:textId="77777777" w:rsidR="00DB4596" w:rsidRDefault="00DB4596">
      <w:pPr>
        <w:spacing w:before="240"/>
        <w:rPr>
          <w:rFonts w:ascii="Times New Roman" w:hAnsi="Times New Roman" w:cs="Times New Roman"/>
        </w:rPr>
      </w:pPr>
    </w:p>
    <w:p w14:paraId="4602DE94" w14:textId="2BBD6AA9" w:rsidR="00DB4596" w:rsidRDefault="00555088">
      <w:pPr>
        <w:spacing w:before="240"/>
        <w:rPr>
          <w:rFonts w:ascii="Times New Roman" w:hAnsi="Times New Roman" w:cs="Times New Roman"/>
        </w:rPr>
      </w:pPr>
      <w:r>
        <w:rPr>
          <w:rFonts w:cs="Times New Roman"/>
        </w:rPr>
        <w:t xml:space="preserve">Ιβήρων 1187, ΑΝΘΟΛΟΓΙΑ, αι. </w:t>
      </w:r>
      <w:r w:rsidR="00B66A6E">
        <w:t>17ος</w:t>
      </w:r>
      <w:r>
        <w:rPr>
          <w:rFonts w:cs="Times New Roman"/>
        </w:rPr>
        <w:t xml:space="preserve"> (β΄ τέταρτο)</w:t>
      </w:r>
    </w:p>
    <w:p w14:paraId="4602DE95" w14:textId="77777777" w:rsidR="00DB4596" w:rsidRDefault="00555088">
      <w:pPr>
        <w:spacing w:before="240"/>
        <w:rPr>
          <w:rFonts w:ascii="Times New Roman" w:hAnsi="Times New Roman" w:cs="Times New Roman"/>
        </w:rPr>
      </w:pPr>
      <w:r>
        <w:rPr>
          <w:rFonts w:cs="Times New Roman"/>
        </w:rPr>
        <w:t>[21</w:t>
      </w:r>
      <w:r>
        <w:rPr>
          <w:rFonts w:cs="Times New Roman"/>
          <w:vertAlign w:val="superscript"/>
          <w:lang w:val="en-US"/>
        </w:rPr>
        <w:t>r</w:t>
      </w:r>
      <w:r>
        <w:rPr>
          <w:rFonts w:cs="Times New Roman"/>
        </w:rPr>
        <w:t>-29</w:t>
      </w:r>
      <w:r>
        <w:rPr>
          <w:rFonts w:cs="Times New Roman"/>
          <w:vertAlign w:val="superscript"/>
          <w:lang w:val="en-US"/>
        </w:rPr>
        <w:t>v</w:t>
      </w:r>
      <w:r>
        <w:rPr>
          <w:rFonts w:cs="Times New Roman"/>
        </w:rPr>
        <w:t>] χερουβικό [Θεοφάνους] Καρύκη</w:t>
      </w:r>
    </w:p>
    <w:p w14:paraId="4602DE96" w14:textId="77777777" w:rsidR="00DB4596" w:rsidRDefault="00555088">
      <w:pPr>
        <w:spacing w:before="240"/>
        <w:rPr>
          <w:rFonts w:ascii="Times New Roman" w:hAnsi="Times New Roman" w:cs="Times New Roman"/>
        </w:rPr>
      </w:pPr>
      <w:r>
        <w:rPr>
          <w:rFonts w:cs="Times New Roman"/>
        </w:rPr>
        <w:t>41</w:t>
      </w:r>
      <w:r>
        <w:rPr>
          <w:rFonts w:cs="Times New Roman"/>
          <w:vertAlign w:val="superscript"/>
          <w:lang w:val="en-US"/>
        </w:rPr>
        <w:t>v</w:t>
      </w:r>
      <w:r>
        <w:rPr>
          <w:rFonts w:cs="Times New Roman"/>
        </w:rPr>
        <w:t xml:space="preserve"> Καρύκη· Νυν αι δυνάμεις</w:t>
      </w:r>
    </w:p>
    <w:p w14:paraId="4602DE97" w14:textId="77777777" w:rsidR="00DB4596" w:rsidRDefault="00555088">
      <w:pPr>
        <w:rPr>
          <w:rFonts w:ascii="Times New Roman" w:hAnsi="Times New Roman" w:cs="Times New Roman"/>
        </w:rPr>
      </w:pPr>
      <w:r>
        <w:rPr>
          <w:rFonts w:cs="Times New Roman"/>
        </w:rPr>
        <w:t>168</w:t>
      </w:r>
      <w:r>
        <w:rPr>
          <w:rFonts w:cs="Times New Roman"/>
          <w:vertAlign w:val="superscript"/>
          <w:lang w:val="en-US"/>
        </w:rPr>
        <w:t>v</w:t>
      </w:r>
      <w:r>
        <w:rPr>
          <w:rFonts w:cs="Times New Roman"/>
        </w:rPr>
        <w:t xml:space="preserve"> Ειρμός καλλωπισθείς παρά του Καρύκη· ήχος α΄ </w:t>
      </w:r>
      <w:r>
        <w:rPr>
          <w:rFonts w:cs="Times New Roman"/>
          <w:i/>
        </w:rPr>
        <w:t>Την ζωοδόχον πηγήν την αέναον</w:t>
      </w:r>
    </w:p>
    <w:p w14:paraId="4602DE98" w14:textId="77777777" w:rsidR="00DB4596" w:rsidRDefault="00DB4596">
      <w:pPr>
        <w:rPr>
          <w:rFonts w:ascii="Times New Roman" w:hAnsi="Times New Roman" w:cs="Times New Roman"/>
        </w:rPr>
      </w:pPr>
    </w:p>
    <w:p w14:paraId="4602DE99" w14:textId="14AA60BD" w:rsidR="00DB4596" w:rsidRDefault="00555088">
      <w:pPr>
        <w:rPr>
          <w:rFonts w:ascii="Times New Roman" w:hAnsi="Times New Roman" w:cs="Times New Roman"/>
        </w:rPr>
      </w:pPr>
      <w:r>
        <w:rPr>
          <w:rFonts w:cs="Times New Roman"/>
        </w:rPr>
        <w:t xml:space="preserve">Ιβήρων 1191, ΑΝΘΟΛΟΓΙΑ, αι. </w:t>
      </w:r>
      <w:r w:rsidR="00C17169">
        <w:t>17ος</w:t>
      </w:r>
      <w:r>
        <w:rPr>
          <w:rFonts w:cs="Times New Roman"/>
        </w:rPr>
        <w:t xml:space="preserve">  (α΄ μισό)</w:t>
      </w:r>
    </w:p>
    <w:p w14:paraId="4602DE9A" w14:textId="77777777" w:rsidR="00DB4596" w:rsidRDefault="00555088">
      <w:pPr>
        <w:rPr>
          <w:rFonts w:ascii="Times New Roman" w:hAnsi="Times New Roman" w:cs="Times New Roman"/>
        </w:rPr>
      </w:pPr>
      <w:r>
        <w:rPr>
          <w:rFonts w:cs="Times New Roman"/>
        </w:rPr>
        <w:t>112</w:t>
      </w:r>
      <w:r>
        <w:rPr>
          <w:rFonts w:cs="Times New Roman"/>
          <w:vertAlign w:val="superscript"/>
          <w:lang w:val="en-US"/>
        </w:rPr>
        <w:t>v</w:t>
      </w:r>
      <w:r>
        <w:rPr>
          <w:rFonts w:cs="Times New Roman"/>
        </w:rPr>
        <w:t xml:space="preserve"> χερουβικό Θεοφάνους του Καρύκη· ήχος πλ. α΄ </w:t>
      </w:r>
      <w:r>
        <w:rPr>
          <w:rFonts w:cs="Times New Roman"/>
          <w:i/>
        </w:rPr>
        <w:t>Οι τα χερουβίμ</w:t>
      </w:r>
    </w:p>
    <w:p w14:paraId="4602DE9B" w14:textId="77777777" w:rsidR="00DB4596" w:rsidRDefault="00DB4596">
      <w:pPr>
        <w:rPr>
          <w:rFonts w:ascii="Times New Roman" w:hAnsi="Times New Roman" w:cs="Times New Roman"/>
        </w:rPr>
      </w:pPr>
    </w:p>
    <w:p w14:paraId="7A695D56" w14:textId="76D66A52" w:rsidR="00A66F44" w:rsidRDefault="00555088">
      <w:pPr>
        <w:rPr>
          <w:rFonts w:cs="Times New Roman"/>
        </w:rPr>
      </w:pPr>
      <w:r>
        <w:rPr>
          <w:rFonts w:cs="Times New Roman"/>
        </w:rPr>
        <w:t xml:space="preserve">Ιβήρων 1193, </w:t>
      </w:r>
      <w:r w:rsidR="00826755">
        <w:rPr>
          <w:rFonts w:cs="Times New Roman"/>
        </w:rPr>
        <w:t>Ανθολογία,</w:t>
      </w:r>
      <w:r w:rsidR="00CC196A">
        <w:rPr>
          <w:rFonts w:cs="Times New Roman"/>
        </w:rPr>
        <w:t xml:space="preserve"> αι.</w:t>
      </w:r>
      <w:r w:rsidR="00826755">
        <w:rPr>
          <w:rFonts w:cs="Times New Roman"/>
        </w:rPr>
        <w:t xml:space="preserve"> </w:t>
      </w:r>
      <w:r w:rsidR="00CC196A">
        <w:rPr>
          <w:rFonts w:cs="Times New Roman"/>
        </w:rPr>
        <w:t>17ος (α΄ μισό)</w:t>
      </w:r>
      <w:r w:rsidR="0070736D">
        <w:rPr>
          <w:rFonts w:cs="Times New Roman"/>
        </w:rPr>
        <w:t xml:space="preserve"> {</w:t>
      </w:r>
      <w:r w:rsidR="0070736D" w:rsidRPr="0070736D">
        <w:rPr>
          <w:rFonts w:cs="Times New Roman"/>
          <w:highlight w:val="cyan"/>
        </w:rPr>
        <w:t>αυτοψία</w:t>
      </w:r>
      <w:r w:rsidR="0070736D">
        <w:rPr>
          <w:rFonts w:cs="Times New Roman"/>
        </w:rPr>
        <w:t>}</w:t>
      </w:r>
    </w:p>
    <w:p w14:paraId="4602DE9C" w14:textId="324CD53A" w:rsidR="00DB4596" w:rsidRDefault="00A66F44">
      <w:pPr>
        <w:rPr>
          <w:rFonts w:cs="Times New Roman"/>
        </w:rPr>
      </w:pPr>
      <w:r>
        <w:t>13</w:t>
      </w:r>
      <w:r w:rsidR="0090659D">
        <w:t>0</w:t>
      </w:r>
      <w:r>
        <w:t xml:space="preserve">r </w:t>
      </w:r>
      <w:r w:rsidR="0070736D">
        <w:t>κράτημα λεγόμενον εθνικόν ποίημα κυρ θεοφάνους πατριάρχου του καρήκη</w:t>
      </w:r>
      <w:r w:rsidR="004D5DD6">
        <w:t xml:space="preserve">, [ήχος] πλ. α΄ </w:t>
      </w:r>
      <w:r w:rsidR="004D5DD6">
        <w:rPr>
          <w:rFonts w:cs="Times New Roman"/>
        </w:rPr>
        <w:t>(</w:t>
      </w:r>
      <w:r w:rsidR="004D5DD6" w:rsidRPr="00E84BB9">
        <w:rPr>
          <w:rFonts w:cs="Times New Roman"/>
          <w:b/>
          <w:bCs/>
        </w:rPr>
        <w:t>Κράτημα Β</w:t>
      </w:r>
      <w:r w:rsidR="004D5DD6">
        <w:rPr>
          <w:rFonts w:cs="Times New Roman"/>
        </w:rPr>
        <w:t>)</w:t>
      </w:r>
    </w:p>
    <w:p w14:paraId="489CE71D" w14:textId="69642C9B" w:rsidR="004C6F4D" w:rsidRPr="004C6F4D" w:rsidRDefault="004C6F4D">
      <w:pPr>
        <w:rPr>
          <w:rFonts w:cs="Times New Roman"/>
        </w:rPr>
      </w:pPr>
      <w:r>
        <w:rPr>
          <w:rFonts w:cs="Times New Roman"/>
        </w:rPr>
        <w:t>133</w:t>
      </w:r>
      <w:r>
        <w:rPr>
          <w:rFonts w:cs="Times New Roman"/>
          <w:lang w:val="en-US"/>
        </w:rPr>
        <w:t>r</w:t>
      </w:r>
      <w:r w:rsidRPr="004C6F4D">
        <w:rPr>
          <w:rFonts w:cs="Times New Roman"/>
        </w:rPr>
        <w:t xml:space="preserve"> </w:t>
      </w:r>
      <w:r>
        <w:rPr>
          <w:rFonts w:cs="Times New Roman"/>
        </w:rPr>
        <w:t>κράτημα λεγόμενον νάι εσωφωνήα</w:t>
      </w:r>
      <w:r w:rsidR="00021E57">
        <w:rPr>
          <w:rFonts w:cs="Times New Roman"/>
        </w:rPr>
        <w:t xml:space="preserve"> [Θεοφάνους Καρύκη]</w:t>
      </w:r>
      <w:r w:rsidR="00382447">
        <w:rPr>
          <w:rFonts w:cs="Times New Roman"/>
        </w:rPr>
        <w:t xml:space="preserve">, ήχος πλ. α΄ </w:t>
      </w:r>
      <w:r w:rsidR="00382447" w:rsidRPr="009D7AD8">
        <w:rPr>
          <w:rFonts w:cs="Times New Roman"/>
          <w:iCs/>
        </w:rPr>
        <w:t>(</w:t>
      </w:r>
      <w:r w:rsidR="00382447" w:rsidRPr="00C43C89">
        <w:rPr>
          <w:rFonts w:cs="Times New Roman"/>
          <w:b/>
          <w:bCs/>
        </w:rPr>
        <w:t>κράτημα Α</w:t>
      </w:r>
      <w:r w:rsidR="00382447">
        <w:rPr>
          <w:rFonts w:cs="Times New Roman"/>
        </w:rPr>
        <w:t xml:space="preserve"> με τον οθωμανικό στίχο στο τέλος</w:t>
      </w:r>
      <w:r w:rsidR="00382447" w:rsidRPr="009D7AD8">
        <w:rPr>
          <w:rFonts w:cs="Times New Roman"/>
          <w:iCs/>
        </w:rPr>
        <w:t>)</w:t>
      </w:r>
      <w:r w:rsidR="00382447">
        <w:rPr>
          <w:rFonts w:cs="Times New Roman"/>
          <w:iCs/>
        </w:rPr>
        <w:t xml:space="preserve"> {</w:t>
      </w:r>
      <w:r w:rsidR="00382447" w:rsidRPr="000B69D2">
        <w:rPr>
          <w:rFonts w:cs="Times New Roman"/>
          <w:iCs/>
          <w:highlight w:val="cyan"/>
        </w:rPr>
        <w:t xml:space="preserve">μάλλον, πρέπει να ζητήσω τα φύλλα </w:t>
      </w:r>
      <w:r w:rsidR="000B69D2" w:rsidRPr="000B69D2">
        <w:rPr>
          <w:rFonts w:cs="Times New Roman"/>
          <w:iCs/>
          <w:highlight w:val="cyan"/>
        </w:rPr>
        <w:t>133</w:t>
      </w:r>
      <w:r w:rsidR="000B69D2" w:rsidRPr="000B69D2">
        <w:rPr>
          <w:rFonts w:cs="Times New Roman"/>
          <w:iCs/>
          <w:highlight w:val="cyan"/>
          <w:lang w:val="en-US"/>
        </w:rPr>
        <w:t>v</w:t>
      </w:r>
      <w:r w:rsidR="000B69D2" w:rsidRPr="000B69D2">
        <w:rPr>
          <w:rFonts w:cs="Times New Roman"/>
          <w:iCs/>
          <w:highlight w:val="cyan"/>
        </w:rPr>
        <w:t>-134</w:t>
      </w:r>
      <w:r w:rsidR="000B69D2" w:rsidRPr="000B69D2">
        <w:rPr>
          <w:rFonts w:cs="Times New Roman"/>
          <w:iCs/>
          <w:highlight w:val="cyan"/>
          <w:lang w:val="en-US"/>
        </w:rPr>
        <w:t>v</w:t>
      </w:r>
      <w:r w:rsidR="000B69D2" w:rsidRPr="000B69D2">
        <w:rPr>
          <w:rFonts w:cs="Times New Roman"/>
          <w:iCs/>
          <w:highlight w:val="cyan"/>
        </w:rPr>
        <w:t xml:space="preserve"> να σιγουρέψω το οθωμανικός στίχο στο  τέλος</w:t>
      </w:r>
      <w:r w:rsidR="00382447">
        <w:rPr>
          <w:rFonts w:cs="Times New Roman"/>
          <w:iCs/>
        </w:rPr>
        <w:t>}</w:t>
      </w:r>
    </w:p>
    <w:p w14:paraId="4602DE9D" w14:textId="77777777" w:rsidR="00DB4596" w:rsidRDefault="00DB4596">
      <w:pPr>
        <w:rPr>
          <w:rFonts w:ascii="Times New Roman" w:hAnsi="Times New Roman" w:cs="Times New Roman"/>
        </w:rPr>
      </w:pPr>
    </w:p>
    <w:p w14:paraId="4602DE9E" w14:textId="02A3BB01" w:rsidR="00DB4596" w:rsidRDefault="00555088">
      <w:pPr>
        <w:rPr>
          <w:rFonts w:ascii="Times New Roman" w:hAnsi="Times New Roman" w:cs="Times New Roman"/>
        </w:rPr>
      </w:pPr>
      <w:r>
        <w:rPr>
          <w:rFonts w:cs="Times New Roman"/>
        </w:rPr>
        <w:t xml:space="preserve">Ιβήρων 1197, ΑΝΘΟΛΟΓΙΑ, αι. </w:t>
      </w:r>
      <w:r w:rsidR="00C17169">
        <w:t>17ος</w:t>
      </w:r>
      <w:r>
        <w:rPr>
          <w:rFonts w:cs="Times New Roman"/>
        </w:rPr>
        <w:t xml:space="preserve"> (α΄ μισό)</w:t>
      </w:r>
      <w:r w:rsidR="00510DF8">
        <w:rPr>
          <w:rFonts w:cs="Times New Roman"/>
        </w:rPr>
        <w:t xml:space="preserve"> {</w:t>
      </w:r>
      <w:r w:rsidR="00110ADE" w:rsidRPr="00813D11">
        <w:rPr>
          <w:rFonts w:cs="Times New Roman"/>
          <w:highlight w:val="cyan"/>
        </w:rPr>
        <w:t>Δεν μπορούσε να μου το φωτογραφίσει όλο</w:t>
      </w:r>
      <w:r w:rsidR="00813D11" w:rsidRPr="00813D11">
        <w:rPr>
          <w:rFonts w:cs="Times New Roman"/>
          <w:highlight w:val="cyan"/>
        </w:rPr>
        <w:t xml:space="preserve"> επειδή το χαρτί θρυματιζόταν</w:t>
      </w:r>
      <w:r w:rsidR="00510DF8">
        <w:rPr>
          <w:rFonts w:cs="Times New Roman"/>
        </w:rPr>
        <w:t>}</w:t>
      </w:r>
    </w:p>
    <w:p w14:paraId="4602DE9F" w14:textId="48C6A1B0" w:rsidR="00DB4596" w:rsidRPr="00C11B79" w:rsidRDefault="00555088">
      <w:pPr>
        <w:rPr>
          <w:rFonts w:ascii="Times New Roman" w:hAnsi="Times New Roman" w:cs="Times New Roman"/>
        </w:rPr>
      </w:pPr>
      <w:r w:rsidRPr="00D101C8">
        <w:rPr>
          <w:rFonts w:cs="Times New Roman"/>
        </w:rPr>
        <w:t>2</w:t>
      </w:r>
      <w:r w:rsidRPr="00D101C8">
        <w:rPr>
          <w:rFonts w:cs="Times New Roman"/>
          <w:lang w:val="en-US"/>
        </w:rPr>
        <w:t>r</w:t>
      </w:r>
      <w:r w:rsidR="00D101C8">
        <w:rPr>
          <w:rFonts w:cs="Times New Roman"/>
        </w:rPr>
        <w:t>-</w:t>
      </w:r>
      <w:r w:rsidR="00D101C8" w:rsidRPr="00C11B79">
        <w:rPr>
          <w:rFonts w:cs="Times New Roman"/>
        </w:rPr>
        <w:t>18</w:t>
      </w:r>
      <w:r w:rsidR="00D101C8">
        <w:rPr>
          <w:rFonts w:cs="Times New Roman"/>
          <w:lang w:val="en-US"/>
        </w:rPr>
        <w:t>v</w:t>
      </w:r>
      <w:r>
        <w:rPr>
          <w:rFonts w:cs="Times New Roman"/>
        </w:rPr>
        <w:t xml:space="preserve"> Αρχή συν Θεώ αγίω των προσομοίων του ενιαυτού όλου· ήχος α΄ </w:t>
      </w:r>
      <w:r>
        <w:rPr>
          <w:rFonts w:cs="Times New Roman"/>
          <w:i/>
        </w:rPr>
        <w:t>Των ουρανίων ταγμάτων</w:t>
      </w:r>
      <w:r>
        <w:rPr>
          <w:rFonts w:cs="Times New Roman"/>
        </w:rPr>
        <w:t>. Συλλογή εκ προσομοίων και καθίσματα κατ’ ήχον, πιθανόν εκ του Ειρμολογίου του Θεοφάνους Καρύκη.</w:t>
      </w:r>
      <w:r w:rsidR="00AB6739">
        <w:rPr>
          <w:rFonts w:cs="Times New Roman"/>
        </w:rPr>
        <w:t xml:space="preserve"> (2</w:t>
      </w:r>
      <w:r w:rsidR="00AB6739">
        <w:rPr>
          <w:rFonts w:cs="Times New Roman"/>
          <w:lang w:val="en-US"/>
        </w:rPr>
        <w:t>r</w:t>
      </w:r>
      <w:r w:rsidR="00AB6739" w:rsidRPr="00C11B79">
        <w:rPr>
          <w:rFonts w:cs="Times New Roman"/>
        </w:rPr>
        <w:t>-18</w:t>
      </w:r>
      <w:r w:rsidR="00AB6739">
        <w:rPr>
          <w:rFonts w:cs="Times New Roman"/>
          <w:lang w:val="en-US"/>
        </w:rPr>
        <w:t>v</w:t>
      </w:r>
      <w:r w:rsidR="00AB6739">
        <w:rPr>
          <w:rFonts w:cs="Times New Roman"/>
        </w:rPr>
        <w:t>)</w:t>
      </w:r>
      <w:r w:rsidR="00276653" w:rsidRPr="00C11B79">
        <w:rPr>
          <w:rFonts w:cs="Times New Roman"/>
        </w:rPr>
        <w:t xml:space="preserve"> {</w:t>
      </w:r>
      <w:r w:rsidR="00276653" w:rsidRPr="00757AE9">
        <w:rPr>
          <w:rFonts w:cs="Times New Roman"/>
          <w:highlight w:val="cyan"/>
        </w:rPr>
        <w:t>μάλλον είναι. Τσέκαρα 3 προσόμοια μετου Καρύκη είναι ίδια.</w:t>
      </w:r>
      <w:r w:rsidR="00276653" w:rsidRPr="00C11B79">
        <w:rPr>
          <w:rFonts w:cs="Times New Roman"/>
        </w:rPr>
        <w:t>}</w:t>
      </w:r>
    </w:p>
    <w:p w14:paraId="4602DEA0" w14:textId="77777777" w:rsidR="00DB4596" w:rsidRDefault="00555088">
      <w:pPr>
        <w:rPr>
          <w:rFonts w:ascii="Times New Roman" w:hAnsi="Times New Roman" w:cs="Times New Roman"/>
        </w:rPr>
      </w:pPr>
      <w:r>
        <w:rPr>
          <w:rFonts w:cs="Times New Roman"/>
        </w:rPr>
        <w:t>117</w:t>
      </w:r>
      <w:r>
        <w:rPr>
          <w:rFonts w:cs="Times New Roman"/>
          <w:vertAlign w:val="superscript"/>
          <w:lang w:val="en-US"/>
        </w:rPr>
        <w:t>r</w:t>
      </w:r>
      <w:r>
        <w:rPr>
          <w:rFonts w:cs="Times New Roman"/>
        </w:rPr>
        <w:t xml:space="preserve"> χερουβικό Θεοφάνους Καρύκη</w:t>
      </w:r>
    </w:p>
    <w:p w14:paraId="4602DEA1" w14:textId="5E912781" w:rsidR="00DB4596" w:rsidRDefault="00555088">
      <w:pPr>
        <w:rPr>
          <w:rFonts w:ascii="Times New Roman" w:hAnsi="Times New Roman" w:cs="Times New Roman"/>
        </w:rPr>
      </w:pPr>
      <w:r>
        <w:rPr>
          <w:rFonts w:cs="Times New Roman"/>
        </w:rPr>
        <w:t>169</w:t>
      </w:r>
      <w:r>
        <w:rPr>
          <w:rFonts w:cs="Times New Roman"/>
          <w:vertAlign w:val="superscript"/>
          <w:lang w:val="en-US"/>
        </w:rPr>
        <w:t>v</w:t>
      </w:r>
      <w:r>
        <w:rPr>
          <w:rFonts w:cs="Times New Roman"/>
        </w:rPr>
        <w:t xml:space="preserve"> Ισμαηλιτικόν κράτημα, επονήθη εκ του [Θεοφάνους] Καρύκη· [ήχος] α΄ </w:t>
      </w:r>
      <w:r>
        <w:rPr>
          <w:rFonts w:cs="Times New Roman"/>
          <w:i/>
        </w:rPr>
        <w:t>Α</w:t>
      </w:r>
      <w:r w:rsidR="00C11B79">
        <w:rPr>
          <w:rFonts w:cs="Times New Roman"/>
          <w:i/>
        </w:rPr>
        <w:t>α</w:t>
      </w:r>
      <w:r>
        <w:rPr>
          <w:rFonts w:cs="Times New Roman"/>
          <w:i/>
        </w:rPr>
        <w:t>ν</w:t>
      </w:r>
      <w:r w:rsidR="00613723">
        <w:rPr>
          <w:rFonts w:cs="Times New Roman"/>
          <w:i/>
        </w:rPr>
        <w:t>εεεεεεεεεε</w:t>
      </w:r>
      <w:r>
        <w:rPr>
          <w:rFonts w:cs="Times New Roman"/>
          <w:i/>
        </w:rPr>
        <w:t>νε</w:t>
      </w:r>
      <w:r w:rsidR="00613723">
        <w:rPr>
          <w:rFonts w:cs="Times New Roman"/>
          <w:i/>
        </w:rPr>
        <w:t>εεεεε</w:t>
      </w:r>
      <w:r>
        <w:rPr>
          <w:rFonts w:cs="Times New Roman"/>
          <w:i/>
        </w:rPr>
        <w:t>ν</w:t>
      </w:r>
      <w:r w:rsidR="00613723">
        <w:rPr>
          <w:rFonts w:cs="Times New Roman"/>
          <w:i/>
        </w:rPr>
        <w:t>εεεεεεενα</w:t>
      </w:r>
      <w:r w:rsidR="005C3443">
        <w:rPr>
          <w:rFonts w:cs="Times New Roman"/>
          <w:i/>
        </w:rPr>
        <w:t xml:space="preserve"> </w:t>
      </w:r>
      <w:r w:rsidR="005C3443">
        <w:rPr>
          <w:rFonts w:cs="Times New Roman"/>
        </w:rPr>
        <w:t>(</w:t>
      </w:r>
      <w:r w:rsidR="005C3443" w:rsidRPr="00E84BB9">
        <w:rPr>
          <w:rFonts w:cs="Times New Roman"/>
          <w:b/>
          <w:bCs/>
        </w:rPr>
        <w:t>Κράτημα Β</w:t>
      </w:r>
      <w:r w:rsidR="005C3443">
        <w:rPr>
          <w:rFonts w:cs="Times New Roman"/>
        </w:rPr>
        <w:t>)</w:t>
      </w:r>
    </w:p>
    <w:p w14:paraId="4602DEA2" w14:textId="77777777" w:rsidR="00DB4596" w:rsidRDefault="00DB4596">
      <w:pPr>
        <w:rPr>
          <w:rFonts w:ascii="Times New Roman" w:hAnsi="Times New Roman" w:cs="Times New Roman"/>
        </w:rPr>
      </w:pPr>
    </w:p>
    <w:p w14:paraId="4602DEA3" w14:textId="280B073C" w:rsidR="00DB4596" w:rsidRDefault="00555088">
      <w:pPr>
        <w:rPr>
          <w:rFonts w:ascii="Times New Roman" w:hAnsi="Times New Roman" w:cs="Times New Roman"/>
        </w:rPr>
      </w:pPr>
      <w:r w:rsidRPr="00C12E99">
        <w:rPr>
          <w:rFonts w:cs="Times New Roman"/>
        </w:rPr>
        <w:t xml:space="preserve">Ιβήρων 1198, ΑΝΑΣΤΑΣΙΜΑΤΑΡΙΟ και ΠΑΠΑΔΙΚΗ, αι. </w:t>
      </w:r>
      <w:r w:rsidR="003D2E20">
        <w:t>17ος</w:t>
      </w:r>
      <w:r w:rsidRPr="00C12E99">
        <w:rPr>
          <w:rFonts w:cs="Times New Roman"/>
        </w:rPr>
        <w:t xml:space="preserve"> (α΄ τέταρτο)</w:t>
      </w:r>
    </w:p>
    <w:p w14:paraId="4602DEA4" w14:textId="77777777" w:rsidR="00DB4596" w:rsidRDefault="00555088">
      <w:pPr>
        <w:rPr>
          <w:rFonts w:ascii="Times New Roman" w:hAnsi="Times New Roman" w:cs="Times New Roman"/>
        </w:rPr>
      </w:pPr>
      <w:r>
        <w:rPr>
          <w:rFonts w:cs="Times New Roman"/>
        </w:rPr>
        <w:t>182</w:t>
      </w:r>
      <w:r>
        <w:rPr>
          <w:rFonts w:cs="Times New Roman"/>
          <w:vertAlign w:val="superscript"/>
          <w:lang w:val="en-US"/>
        </w:rPr>
        <w:t>r</w:t>
      </w:r>
      <w:r>
        <w:rPr>
          <w:rFonts w:cs="Times New Roman"/>
        </w:rPr>
        <w:t xml:space="preserve"> χερουβικό Θεοφάνους Καρύκη· ήχος πλ. α΄ </w:t>
      </w:r>
      <w:r>
        <w:rPr>
          <w:rFonts w:cs="Times New Roman"/>
          <w:i/>
        </w:rPr>
        <w:t>Οι τα χερουβικό</w:t>
      </w:r>
    </w:p>
    <w:p w14:paraId="4602DEA5" w14:textId="226D5AAE" w:rsidR="00DB4596" w:rsidRDefault="00555088">
      <w:pPr>
        <w:rPr>
          <w:rFonts w:ascii="Times New Roman" w:hAnsi="Times New Roman" w:cs="Times New Roman"/>
        </w:rPr>
      </w:pPr>
      <w:r>
        <w:rPr>
          <w:rFonts w:cs="Times New Roman"/>
        </w:rPr>
        <w:t>215</w:t>
      </w:r>
      <w:r w:rsidR="00D761B3">
        <w:rPr>
          <w:rFonts w:cs="Times New Roman"/>
          <w:vertAlign w:val="superscript"/>
          <w:lang w:val="en-US"/>
        </w:rPr>
        <w:t>v</w:t>
      </w:r>
      <w:r>
        <w:rPr>
          <w:rFonts w:cs="Times New Roman"/>
        </w:rPr>
        <w:t xml:space="preserve"> Χερουβικόν· του [Θεοφάνους] Κ</w:t>
      </w:r>
      <w:r w:rsidR="00215F64">
        <w:rPr>
          <w:rFonts w:cs="Times New Roman"/>
        </w:rPr>
        <w:t>ά</w:t>
      </w:r>
      <w:r>
        <w:rPr>
          <w:rFonts w:cs="Times New Roman"/>
        </w:rPr>
        <w:t>ρύκη· ήχος α΄ Νυν αι δυνάμεις</w:t>
      </w:r>
      <w:r w:rsidR="00D761B3" w:rsidRPr="00D761B3">
        <w:rPr>
          <w:rFonts w:cs="Times New Roman"/>
        </w:rPr>
        <w:t xml:space="preserve"> </w:t>
      </w:r>
      <w:r w:rsidR="00D761B3">
        <w:rPr>
          <w:rFonts w:cs="Times New Roman"/>
        </w:rPr>
        <w:t>{</w:t>
      </w:r>
      <w:r w:rsidR="00D761B3" w:rsidRPr="00EF4032">
        <w:rPr>
          <w:rFonts w:cs="Times New Roman"/>
          <w:highlight w:val="cyan"/>
        </w:rPr>
        <w:t xml:space="preserve">Η αρίθμηση των φύλλων εδώ έχει πρόβλημα, </w:t>
      </w:r>
      <w:r w:rsidR="007C41C0" w:rsidRPr="00EF4032">
        <w:rPr>
          <w:rFonts w:cs="Times New Roman"/>
          <w:highlight w:val="cyan"/>
        </w:rPr>
        <w:t>215</w:t>
      </w:r>
      <w:r w:rsidR="007C41C0" w:rsidRPr="00EF4032">
        <w:rPr>
          <w:rFonts w:cs="Times New Roman"/>
          <w:highlight w:val="cyan"/>
          <w:lang w:val="en-US"/>
        </w:rPr>
        <w:t>r</w:t>
      </w:r>
      <w:r w:rsidR="007C41C0" w:rsidRPr="00EF4032">
        <w:rPr>
          <w:rFonts w:cs="Times New Roman"/>
          <w:highlight w:val="cyan"/>
        </w:rPr>
        <w:t>-</w:t>
      </w:r>
      <w:r w:rsidR="007C41C0" w:rsidRPr="00EF4032">
        <w:rPr>
          <w:rFonts w:cs="Times New Roman"/>
          <w:highlight w:val="cyan"/>
          <w:lang w:val="en-US"/>
        </w:rPr>
        <w:t>v</w:t>
      </w:r>
      <w:r w:rsidR="007C41C0" w:rsidRPr="00EF4032">
        <w:rPr>
          <w:rFonts w:cs="Times New Roman"/>
          <w:highlight w:val="cyan"/>
        </w:rPr>
        <w:t>, 220</w:t>
      </w:r>
      <w:r w:rsidR="007C41C0" w:rsidRPr="00EF4032">
        <w:rPr>
          <w:rFonts w:cs="Times New Roman"/>
          <w:highlight w:val="cyan"/>
          <w:lang w:val="en-US"/>
        </w:rPr>
        <w:t>r</w:t>
      </w:r>
      <w:r w:rsidR="007C41C0" w:rsidRPr="00EF4032">
        <w:rPr>
          <w:rFonts w:cs="Times New Roman"/>
          <w:highlight w:val="cyan"/>
        </w:rPr>
        <w:t>-</w:t>
      </w:r>
      <w:r w:rsidR="007C41C0" w:rsidRPr="00EF4032">
        <w:rPr>
          <w:rFonts w:cs="Times New Roman"/>
          <w:highlight w:val="cyan"/>
          <w:lang w:val="en-US"/>
        </w:rPr>
        <w:t>v</w:t>
      </w:r>
      <w:r w:rsidR="007C41C0" w:rsidRPr="00EF4032">
        <w:rPr>
          <w:rFonts w:cs="Times New Roman"/>
          <w:highlight w:val="cyan"/>
        </w:rPr>
        <w:t>, 221</w:t>
      </w:r>
      <w:r w:rsidR="007C41C0" w:rsidRPr="00EF4032">
        <w:rPr>
          <w:rFonts w:cs="Times New Roman"/>
          <w:highlight w:val="cyan"/>
          <w:lang w:val="en-US"/>
        </w:rPr>
        <w:t>r</w:t>
      </w:r>
      <w:r w:rsidR="007C41C0" w:rsidRPr="00EF4032">
        <w:rPr>
          <w:rFonts w:cs="Times New Roman"/>
          <w:highlight w:val="cyan"/>
        </w:rPr>
        <w:t>-</w:t>
      </w:r>
      <w:r w:rsidR="007C41C0" w:rsidRPr="00EF4032">
        <w:rPr>
          <w:rFonts w:cs="Times New Roman"/>
          <w:highlight w:val="cyan"/>
          <w:lang w:val="en-US"/>
        </w:rPr>
        <w:t>v</w:t>
      </w:r>
      <w:r w:rsidR="007C41C0" w:rsidRPr="00EF4032">
        <w:rPr>
          <w:rFonts w:cs="Times New Roman"/>
          <w:highlight w:val="cyan"/>
        </w:rPr>
        <w:t xml:space="preserve"> κλπ. Δλδ </w:t>
      </w:r>
      <w:r w:rsidR="00623CFC" w:rsidRPr="00EF4032">
        <w:rPr>
          <w:rFonts w:cs="Times New Roman"/>
          <w:highlight w:val="cyan"/>
        </w:rPr>
        <w:t>παραλείπει στην αρίθμηση τα φύλλα 216-219 χωρίς να λείπει φύλλο από το χφ.</w:t>
      </w:r>
      <w:r w:rsidR="00D761B3">
        <w:rPr>
          <w:rFonts w:cs="Times New Roman"/>
        </w:rPr>
        <w:t>}</w:t>
      </w:r>
    </w:p>
    <w:p w14:paraId="4602DEA6" w14:textId="77777777" w:rsidR="00DB4596" w:rsidRDefault="00555088">
      <w:pPr>
        <w:rPr>
          <w:rFonts w:ascii="Times New Roman" w:hAnsi="Times New Roman" w:cs="Times New Roman"/>
        </w:rPr>
      </w:pPr>
      <w:r>
        <w:rPr>
          <w:rFonts w:cs="Times New Roman"/>
        </w:rPr>
        <w:t>526</w:t>
      </w:r>
      <w:r>
        <w:rPr>
          <w:rFonts w:cs="Times New Roman"/>
          <w:vertAlign w:val="superscript"/>
          <w:lang w:val="en-US"/>
        </w:rPr>
        <w:t>r</w:t>
      </w:r>
      <w:r>
        <w:rPr>
          <w:rFonts w:cs="Times New Roman"/>
        </w:rPr>
        <w:t xml:space="preserve"> Ειρμός κεκαλλωπισμένος· [Θεοφάνους Καρύκη;]· ήχος α΄ </w:t>
      </w:r>
      <w:r>
        <w:rPr>
          <w:rFonts w:cs="Times New Roman"/>
          <w:i/>
        </w:rPr>
        <w:t>Την ζωοδόχον πηγήν την αέναον</w:t>
      </w:r>
    </w:p>
    <w:p w14:paraId="4602DEA7" w14:textId="6390BDC3" w:rsidR="00DB4596" w:rsidRDefault="00DB4596">
      <w:pPr>
        <w:rPr>
          <w:rFonts w:ascii="Times New Roman" w:hAnsi="Times New Roman" w:cs="Times New Roman"/>
        </w:rPr>
      </w:pPr>
    </w:p>
    <w:p w14:paraId="42CCD933" w14:textId="4F37F81B" w:rsidR="00902FCF" w:rsidRDefault="006021A4">
      <w:pPr>
        <w:rPr>
          <w:rFonts w:ascii="Times New Roman" w:hAnsi="Times New Roman" w:cs="Times New Roman"/>
        </w:rPr>
      </w:pPr>
      <w:r>
        <w:rPr>
          <w:rFonts w:ascii="Times New Roman" w:hAnsi="Times New Roman" w:cs="Times New Roman"/>
        </w:rPr>
        <w:t xml:space="preserve">Ιβήρων 1203, Κρατηματάριο, </w:t>
      </w:r>
      <w:r w:rsidR="00871513">
        <w:rPr>
          <w:rFonts w:ascii="Times New Roman" w:hAnsi="Times New Roman" w:cs="Times New Roman"/>
        </w:rPr>
        <w:t xml:space="preserve">αι. </w:t>
      </w:r>
      <w:r w:rsidR="00E93018">
        <w:t>17ος</w:t>
      </w:r>
      <w:r>
        <w:rPr>
          <w:rFonts w:ascii="Times New Roman" w:hAnsi="Times New Roman" w:cs="Times New Roman"/>
        </w:rPr>
        <w:t xml:space="preserve"> </w:t>
      </w:r>
      <w:r w:rsidR="00871513">
        <w:rPr>
          <w:rFonts w:ascii="Times New Roman" w:hAnsi="Times New Roman" w:cs="Times New Roman"/>
        </w:rPr>
        <w:t>(β΄ μισό), χφ. Αθανασίου ιερομονάχου Ιβηρίτου</w:t>
      </w:r>
      <w:r w:rsidR="00390330">
        <w:rPr>
          <w:rFonts w:ascii="Times New Roman" w:hAnsi="Times New Roman" w:cs="Times New Roman"/>
        </w:rPr>
        <w:t xml:space="preserve"> </w:t>
      </w:r>
      <w:r w:rsidR="00390330">
        <w:rPr>
          <w:rFonts w:cs="Times New Roman"/>
        </w:rPr>
        <w:t>{</w:t>
      </w:r>
      <w:r w:rsidR="00390330" w:rsidRPr="007F2E67">
        <w:rPr>
          <w:rFonts w:cs="Times New Roman"/>
          <w:highlight w:val="cyan"/>
        </w:rPr>
        <w:t>αυτοψία</w:t>
      </w:r>
      <w:r w:rsidR="00390330">
        <w:rPr>
          <w:rFonts w:cs="Times New Roman"/>
        </w:rPr>
        <w:t>}</w:t>
      </w:r>
    </w:p>
    <w:p w14:paraId="3D9E0CE6" w14:textId="1F6119A2" w:rsidR="0085644F" w:rsidRDefault="00CB0779">
      <w:pPr>
        <w:rPr>
          <w:rFonts w:ascii="Times New Roman" w:hAnsi="Times New Roman" w:cs="Times New Roman"/>
        </w:rPr>
      </w:pPr>
      <w:r>
        <w:rPr>
          <w:rFonts w:ascii="Times New Roman" w:hAnsi="Times New Roman" w:cs="Times New Roman"/>
        </w:rPr>
        <w:t>176</w:t>
      </w:r>
      <w:r>
        <w:rPr>
          <w:rFonts w:ascii="Times New Roman" w:hAnsi="Times New Roman" w:cs="Times New Roman"/>
          <w:lang w:val="en-US"/>
        </w:rPr>
        <w:t>v</w:t>
      </w:r>
      <w:r w:rsidRPr="00DB3D9A">
        <w:rPr>
          <w:rFonts w:ascii="Times New Roman" w:hAnsi="Times New Roman" w:cs="Times New Roman"/>
        </w:rPr>
        <w:t xml:space="preserve"> </w:t>
      </w:r>
      <w:r w:rsidR="009971B0">
        <w:rPr>
          <w:rFonts w:ascii="Times New Roman" w:hAnsi="Times New Roman" w:cs="Times New Roman"/>
        </w:rPr>
        <w:t>[Κράτημα Θεοφάνη Καρύκη</w:t>
      </w:r>
      <w:r w:rsidR="00B8321C">
        <w:rPr>
          <w:rFonts w:ascii="Times New Roman" w:hAnsi="Times New Roman" w:cs="Times New Roman"/>
        </w:rPr>
        <w:t xml:space="preserve"> το</w:t>
      </w:r>
      <w:r w:rsidR="009971B0">
        <w:rPr>
          <w:rFonts w:ascii="Times New Roman" w:hAnsi="Times New Roman" w:cs="Times New Roman"/>
        </w:rPr>
        <w:t xml:space="preserve">] </w:t>
      </w:r>
      <w:r>
        <w:rPr>
          <w:rFonts w:ascii="Times New Roman" w:hAnsi="Times New Roman" w:cs="Times New Roman"/>
        </w:rPr>
        <w:t>Νάϊ</w:t>
      </w:r>
      <w:r w:rsidR="00DB3D9A">
        <w:rPr>
          <w:rFonts w:ascii="Times New Roman" w:hAnsi="Times New Roman" w:cs="Times New Roman"/>
        </w:rPr>
        <w:t xml:space="preserve">, όλον εθνικόν. πλ. α΄ Ανε ενεε </w:t>
      </w:r>
      <w:r w:rsidR="00CB0FFE" w:rsidRPr="009D7AD8">
        <w:rPr>
          <w:rFonts w:cs="Times New Roman"/>
          <w:iCs/>
        </w:rPr>
        <w:t>(</w:t>
      </w:r>
      <w:r w:rsidR="00CB0FFE" w:rsidRPr="00C43C89">
        <w:rPr>
          <w:rFonts w:cs="Times New Roman"/>
          <w:b/>
          <w:bCs/>
        </w:rPr>
        <w:t>κράτημα Α</w:t>
      </w:r>
      <w:r w:rsidR="00CB0FFE">
        <w:rPr>
          <w:rFonts w:cs="Times New Roman"/>
        </w:rPr>
        <w:t xml:space="preserve"> με τον οθωμανικό στίχο στο τέλος</w:t>
      </w:r>
      <w:r w:rsidR="00CB0FFE" w:rsidRPr="009D7AD8">
        <w:rPr>
          <w:rFonts w:cs="Times New Roman"/>
          <w:iCs/>
        </w:rPr>
        <w:t>)</w:t>
      </w:r>
    </w:p>
    <w:p w14:paraId="6FA9028F" w14:textId="32E9ACFB" w:rsidR="00A24858" w:rsidRPr="00A24858" w:rsidRDefault="00A24858">
      <w:pPr>
        <w:rPr>
          <w:rFonts w:ascii="Times New Roman" w:hAnsi="Times New Roman" w:cs="Times New Roman"/>
        </w:rPr>
      </w:pPr>
      <w:r>
        <w:rPr>
          <w:rFonts w:ascii="Times New Roman" w:hAnsi="Times New Roman" w:cs="Times New Roman"/>
        </w:rPr>
        <w:t>178</w:t>
      </w:r>
      <w:r>
        <w:rPr>
          <w:rFonts w:ascii="Times New Roman" w:hAnsi="Times New Roman" w:cs="Times New Roman"/>
          <w:lang w:val="en-US"/>
        </w:rPr>
        <w:t>r</w:t>
      </w:r>
      <w:r w:rsidRPr="00BA2D5B">
        <w:rPr>
          <w:rFonts w:ascii="Times New Roman" w:hAnsi="Times New Roman" w:cs="Times New Roman"/>
        </w:rPr>
        <w:t xml:space="preserve"> </w:t>
      </w:r>
      <w:r>
        <w:rPr>
          <w:rFonts w:ascii="Times New Roman" w:hAnsi="Times New Roman" w:cs="Times New Roman"/>
        </w:rPr>
        <w:t>Κράτημα</w:t>
      </w:r>
      <w:r w:rsidR="00E07D65">
        <w:rPr>
          <w:rFonts w:ascii="Times New Roman" w:hAnsi="Times New Roman" w:cs="Times New Roman"/>
        </w:rPr>
        <w:t xml:space="preserve"> [Θεοφάνη Καρύκη] </w:t>
      </w:r>
      <w:r>
        <w:rPr>
          <w:rFonts w:ascii="Times New Roman" w:hAnsi="Times New Roman" w:cs="Times New Roman"/>
        </w:rPr>
        <w:t>περσικόν όλον</w:t>
      </w:r>
      <w:r w:rsidR="00BA2D5B">
        <w:rPr>
          <w:rFonts w:ascii="Times New Roman" w:hAnsi="Times New Roman" w:cs="Times New Roman"/>
        </w:rPr>
        <w:t xml:space="preserve">. Κατάρρυτον προς το </w:t>
      </w:r>
      <w:r w:rsidR="005B0835">
        <w:rPr>
          <w:rFonts w:ascii="Times New Roman" w:hAnsi="Times New Roman" w:cs="Times New Roman"/>
        </w:rPr>
        <w:t>ι</w:t>
      </w:r>
      <w:r w:rsidR="00BA2D5B">
        <w:rPr>
          <w:rFonts w:ascii="Times New Roman" w:hAnsi="Times New Roman" w:cs="Times New Roman"/>
        </w:rPr>
        <w:t>σμαηλιτικόν. πλ .α΄ Ανεεενε</w:t>
      </w:r>
      <w:r w:rsidR="00CB0FFE">
        <w:rPr>
          <w:rFonts w:ascii="Times New Roman" w:hAnsi="Times New Roman" w:cs="Times New Roman"/>
        </w:rPr>
        <w:t xml:space="preserve"> </w:t>
      </w:r>
      <w:r w:rsidR="00CB0FFE">
        <w:rPr>
          <w:rFonts w:cs="Times New Roman"/>
        </w:rPr>
        <w:t>(</w:t>
      </w:r>
      <w:r w:rsidR="00CB0FFE" w:rsidRPr="00E84BB9">
        <w:rPr>
          <w:rFonts w:cs="Times New Roman"/>
          <w:b/>
          <w:bCs/>
        </w:rPr>
        <w:t>Κράτημα Β</w:t>
      </w:r>
      <w:r w:rsidR="00CB0FFE">
        <w:rPr>
          <w:rFonts w:cs="Times New Roman"/>
        </w:rPr>
        <w:t>)</w:t>
      </w:r>
    </w:p>
    <w:p w14:paraId="1454576A" w14:textId="77777777" w:rsidR="00902FCF" w:rsidRDefault="00902FCF">
      <w:pPr>
        <w:rPr>
          <w:rFonts w:ascii="Times New Roman" w:hAnsi="Times New Roman" w:cs="Times New Roman"/>
        </w:rPr>
      </w:pPr>
    </w:p>
    <w:p w14:paraId="4602DEA8" w14:textId="4D296BA4" w:rsidR="00DB4596" w:rsidRDefault="00555088">
      <w:pPr>
        <w:rPr>
          <w:rFonts w:ascii="Times New Roman" w:hAnsi="Times New Roman" w:cs="Times New Roman"/>
        </w:rPr>
      </w:pPr>
      <w:r>
        <w:rPr>
          <w:rFonts w:cs="Times New Roman"/>
        </w:rPr>
        <w:t xml:space="preserve">Ιβήρων 1215, ΑΝΘΟΛΟΓΙΑ, αι. </w:t>
      </w:r>
      <w:r w:rsidR="0071121C">
        <w:t>17ος</w:t>
      </w:r>
      <w:r>
        <w:rPr>
          <w:rFonts w:cs="Times New Roman"/>
        </w:rPr>
        <w:t xml:space="preserve"> (α΄ τέταρτο)</w:t>
      </w:r>
    </w:p>
    <w:p w14:paraId="4602DEA9" w14:textId="77777777" w:rsidR="00DB4596" w:rsidRDefault="00555088">
      <w:pPr>
        <w:rPr>
          <w:rFonts w:ascii="Times New Roman" w:hAnsi="Times New Roman" w:cs="Times New Roman"/>
        </w:rPr>
      </w:pPr>
      <w:r>
        <w:rPr>
          <w:rFonts w:cs="Times New Roman"/>
        </w:rPr>
        <w:lastRenderedPageBreak/>
        <w:t>[10</w:t>
      </w:r>
      <w:r>
        <w:rPr>
          <w:rFonts w:cs="Times New Roman"/>
          <w:vertAlign w:val="superscript"/>
          <w:lang w:val="en-US"/>
        </w:rPr>
        <w:t>v</w:t>
      </w:r>
      <w:r>
        <w:rPr>
          <w:rFonts w:cs="Times New Roman"/>
        </w:rPr>
        <w:t>-14</w:t>
      </w:r>
      <w:r>
        <w:rPr>
          <w:rFonts w:cs="Times New Roman"/>
          <w:vertAlign w:val="superscript"/>
          <w:lang w:val="en-US"/>
        </w:rPr>
        <w:t>r</w:t>
      </w:r>
      <w:r>
        <w:rPr>
          <w:rFonts w:cs="Times New Roman"/>
        </w:rPr>
        <w:t xml:space="preserve">] χερουβικό [Θεοφάνους] Καρύκη· ήχος πλ. α΄ </w:t>
      </w:r>
      <w:r>
        <w:rPr>
          <w:rFonts w:cs="Times New Roman"/>
          <w:i/>
        </w:rPr>
        <w:t>Οι τα χερουβίμ</w:t>
      </w:r>
    </w:p>
    <w:p w14:paraId="4602DEAA" w14:textId="77777777" w:rsidR="00DB4596" w:rsidRDefault="00DB4596">
      <w:pPr>
        <w:rPr>
          <w:rFonts w:ascii="Times New Roman" w:hAnsi="Times New Roman" w:cs="Times New Roman"/>
        </w:rPr>
      </w:pPr>
    </w:p>
    <w:p w14:paraId="4602DEAB" w14:textId="75A5B651" w:rsidR="00DB4596" w:rsidRDefault="00555088">
      <w:pPr>
        <w:rPr>
          <w:rFonts w:ascii="Times New Roman" w:hAnsi="Times New Roman" w:cs="Times New Roman"/>
        </w:rPr>
      </w:pPr>
      <w:r>
        <w:rPr>
          <w:rFonts w:cs="Times New Roman"/>
        </w:rPr>
        <w:t xml:space="preserve">Ιβήρων 1220, ΑΝΘΟΛΟΓΙΑ, αι. </w:t>
      </w:r>
      <w:r w:rsidR="0071121C">
        <w:t>17ος</w:t>
      </w:r>
      <w:r>
        <w:rPr>
          <w:rFonts w:cs="Times New Roman"/>
        </w:rPr>
        <w:t xml:space="preserve"> (τέλη) – (αρχή) </w:t>
      </w:r>
      <w:r w:rsidR="00474827">
        <w:rPr>
          <w:rFonts w:cs="Times New Roman"/>
        </w:rPr>
        <w:t>18ος</w:t>
      </w:r>
    </w:p>
    <w:p w14:paraId="4602DEAC" w14:textId="77777777" w:rsidR="00DB4596" w:rsidRDefault="00555088">
      <w:pPr>
        <w:rPr>
          <w:rFonts w:ascii="Times New Roman" w:hAnsi="Times New Roman" w:cs="Times New Roman"/>
        </w:rPr>
      </w:pPr>
      <w:r>
        <w:rPr>
          <w:rFonts w:cs="Times New Roman"/>
        </w:rPr>
        <w:t>[80</w:t>
      </w:r>
      <w:r>
        <w:rPr>
          <w:rFonts w:cs="Times New Roman"/>
          <w:vertAlign w:val="superscript"/>
          <w:lang w:val="en-US"/>
        </w:rPr>
        <w:t>r</w:t>
      </w:r>
      <w:r>
        <w:rPr>
          <w:rFonts w:cs="Times New Roman"/>
        </w:rPr>
        <w:t>-115</w:t>
      </w:r>
      <w:r>
        <w:rPr>
          <w:rFonts w:cs="Times New Roman"/>
          <w:vertAlign w:val="superscript"/>
          <w:lang w:val="en-US"/>
        </w:rPr>
        <w:t>r</w:t>
      </w:r>
      <w:r>
        <w:rPr>
          <w:rFonts w:cs="Times New Roman"/>
        </w:rPr>
        <w:t>] χερουβικό Θεοφάνους Καρύκη</w:t>
      </w:r>
    </w:p>
    <w:p w14:paraId="4602DEAD" w14:textId="77777777" w:rsidR="00DB4596" w:rsidRDefault="00DB4596">
      <w:pPr>
        <w:rPr>
          <w:rFonts w:ascii="Times New Roman" w:hAnsi="Times New Roman" w:cs="Times New Roman"/>
        </w:rPr>
      </w:pPr>
    </w:p>
    <w:p w14:paraId="4602DEAE" w14:textId="0E812A0E" w:rsidR="00DB4596" w:rsidRDefault="00555088">
      <w:pPr>
        <w:rPr>
          <w:rFonts w:ascii="Times New Roman" w:hAnsi="Times New Roman" w:cs="Times New Roman"/>
        </w:rPr>
      </w:pPr>
      <w:r>
        <w:rPr>
          <w:rFonts w:cs="Times New Roman"/>
        </w:rPr>
        <w:t xml:space="preserve">Ιβήρων 1227, ΑΝΑΣΤΑΣΙΜΑΤΑΡΙΟ – ΕΚΛΟΓΗ ΣΤΙΧΗΡΑΡΙΟΥ, αι. </w:t>
      </w:r>
      <w:r w:rsidR="001A43BE">
        <w:t>17ος</w:t>
      </w:r>
      <w:r>
        <w:rPr>
          <w:rFonts w:cs="Times New Roman"/>
        </w:rPr>
        <w:t xml:space="preserve"> (μέσα)</w:t>
      </w:r>
      <w:r w:rsidR="0053646F">
        <w:rPr>
          <w:rFonts w:cs="Times New Roman"/>
        </w:rPr>
        <w:t xml:space="preserve"> </w:t>
      </w:r>
      <w:r w:rsidR="00CB5961">
        <w:rPr>
          <w:rFonts w:cs="Times New Roman"/>
        </w:rPr>
        <w:t>{</w:t>
      </w:r>
      <w:r w:rsidR="00CB5961" w:rsidRPr="007F2E67">
        <w:rPr>
          <w:rFonts w:cs="Times New Roman"/>
          <w:highlight w:val="cyan"/>
        </w:rPr>
        <w:t>αυτοψία</w:t>
      </w:r>
      <w:r w:rsidR="00CB5961">
        <w:rPr>
          <w:rFonts w:cs="Times New Roman"/>
        </w:rPr>
        <w:t>}</w:t>
      </w:r>
    </w:p>
    <w:p w14:paraId="4602DEAF" w14:textId="1D19BD45" w:rsidR="00DB4596" w:rsidRDefault="00555088">
      <w:pPr>
        <w:rPr>
          <w:rFonts w:ascii="Times New Roman" w:hAnsi="Times New Roman" w:cs="Times New Roman"/>
        </w:rPr>
      </w:pPr>
      <w:r>
        <w:rPr>
          <w:rFonts w:cs="Times New Roman"/>
        </w:rPr>
        <w:t>156</w:t>
      </w:r>
      <w:r>
        <w:rPr>
          <w:rFonts w:cs="Times New Roman"/>
          <w:vertAlign w:val="superscript"/>
          <w:lang w:val="en-US"/>
        </w:rPr>
        <w:t>r</w:t>
      </w:r>
      <w:r>
        <w:rPr>
          <w:rFonts w:cs="Times New Roman"/>
        </w:rPr>
        <w:t xml:space="preserve"> Έτερα στιχηρά προσόμοια, κατ’ ήχον· ήχος α΄ </w:t>
      </w:r>
      <w:r>
        <w:rPr>
          <w:rFonts w:cs="Times New Roman"/>
          <w:i/>
        </w:rPr>
        <w:t>Των ουρανίων ταγμάτων.</w:t>
      </w:r>
      <w:r>
        <w:rPr>
          <w:rFonts w:cs="Times New Roman"/>
        </w:rPr>
        <w:t xml:space="preserve"> πλήρης η σειρά, πιθανώς εκ </w:t>
      </w:r>
      <w:r w:rsidR="00871F09">
        <w:rPr>
          <w:rFonts w:cs="Times New Roman"/>
        </w:rPr>
        <w:t>τ</w:t>
      </w:r>
      <w:r>
        <w:rPr>
          <w:rFonts w:cs="Times New Roman"/>
        </w:rPr>
        <w:t>ου Ειρμολογίου Θεοφάνους Καρύκη</w:t>
      </w:r>
    </w:p>
    <w:p w14:paraId="4602DEB0" w14:textId="77777777" w:rsidR="00DB4596" w:rsidRDefault="00555088">
      <w:pPr>
        <w:rPr>
          <w:rFonts w:ascii="Times New Roman" w:hAnsi="Times New Roman" w:cs="Times New Roman"/>
        </w:rPr>
      </w:pPr>
      <w:r>
        <w:rPr>
          <w:rFonts w:cs="Times New Roman"/>
        </w:rPr>
        <w:t>197</w:t>
      </w:r>
      <w:r>
        <w:rPr>
          <w:rFonts w:cs="Times New Roman"/>
          <w:vertAlign w:val="superscript"/>
          <w:lang w:val="en-US"/>
        </w:rPr>
        <w:t>v</w:t>
      </w:r>
      <w:r>
        <w:rPr>
          <w:rFonts w:cs="Times New Roman"/>
        </w:rPr>
        <w:t xml:space="preserve"> Του [Θεοφάνους] Καρύκη· ήχος πλ. α΄ </w:t>
      </w:r>
      <w:r>
        <w:rPr>
          <w:rFonts w:cs="Times New Roman"/>
          <w:i/>
        </w:rPr>
        <w:t>Οι τα χερουβίμ</w:t>
      </w:r>
    </w:p>
    <w:p w14:paraId="4602DEB1" w14:textId="77777777" w:rsidR="00DB4596" w:rsidRDefault="00DB4596">
      <w:pPr>
        <w:rPr>
          <w:rFonts w:ascii="Times New Roman" w:hAnsi="Times New Roman" w:cs="Times New Roman"/>
        </w:rPr>
      </w:pPr>
    </w:p>
    <w:p w14:paraId="4602DEB2" w14:textId="35F5E866" w:rsidR="00DB4596" w:rsidRDefault="00555088">
      <w:pPr>
        <w:rPr>
          <w:rFonts w:ascii="Times New Roman" w:hAnsi="Times New Roman" w:cs="Times New Roman"/>
        </w:rPr>
      </w:pPr>
      <w:r>
        <w:rPr>
          <w:rFonts w:cs="Times New Roman"/>
        </w:rPr>
        <w:t xml:space="preserve">Ιβήρων 1228, ΑΝΘΟΛΟΓΙΑ, αι. </w:t>
      </w:r>
      <w:r w:rsidR="00891916">
        <w:t>17ος</w:t>
      </w:r>
      <w:r>
        <w:rPr>
          <w:rFonts w:cs="Times New Roman"/>
        </w:rPr>
        <w:t xml:space="preserve"> (α΄ μισό-μέσα)</w:t>
      </w:r>
      <w:r w:rsidR="00537672" w:rsidRPr="00537672">
        <w:rPr>
          <w:rFonts w:cs="Times New Roman"/>
        </w:rPr>
        <w:t xml:space="preserve"> </w:t>
      </w:r>
      <w:r w:rsidR="00537672">
        <w:rPr>
          <w:rFonts w:cs="Times New Roman"/>
        </w:rPr>
        <w:t>{</w:t>
      </w:r>
      <w:r w:rsidR="00537672" w:rsidRPr="007F2E67">
        <w:rPr>
          <w:rFonts w:cs="Times New Roman"/>
          <w:highlight w:val="cyan"/>
        </w:rPr>
        <w:t>αυτοψία</w:t>
      </w:r>
      <w:r w:rsidR="00537672">
        <w:rPr>
          <w:rFonts w:cs="Times New Roman"/>
        </w:rPr>
        <w:t>}</w:t>
      </w:r>
    </w:p>
    <w:p w14:paraId="4602DEB3" w14:textId="77777777" w:rsidR="00DB4596" w:rsidRDefault="00555088">
      <w:pPr>
        <w:rPr>
          <w:rFonts w:ascii="Times New Roman" w:hAnsi="Times New Roman" w:cs="Times New Roman"/>
        </w:rPr>
      </w:pPr>
      <w:r>
        <w:rPr>
          <w:rFonts w:cs="Times New Roman"/>
        </w:rPr>
        <w:t>[90</w:t>
      </w:r>
      <w:r>
        <w:rPr>
          <w:rFonts w:cs="Times New Roman"/>
          <w:vertAlign w:val="superscript"/>
          <w:lang w:val="en-US"/>
        </w:rPr>
        <w:t>r</w:t>
      </w:r>
      <w:r>
        <w:rPr>
          <w:rFonts w:cs="Times New Roman"/>
        </w:rPr>
        <w:t>-108</w:t>
      </w:r>
      <w:r>
        <w:rPr>
          <w:rFonts w:cs="Times New Roman"/>
          <w:vertAlign w:val="superscript"/>
          <w:lang w:val="en-US"/>
        </w:rPr>
        <w:t>v</w:t>
      </w:r>
      <w:r>
        <w:rPr>
          <w:rFonts w:cs="Times New Roman"/>
        </w:rPr>
        <w:t xml:space="preserve">] χερουβικό Θεοφάνους Καρύκη· ήχος πλ. α΄ </w:t>
      </w:r>
      <w:r>
        <w:rPr>
          <w:rFonts w:cs="Times New Roman"/>
          <w:i/>
        </w:rPr>
        <w:t>Οι τα χερουβίμ</w:t>
      </w:r>
    </w:p>
    <w:p w14:paraId="4602DEB4" w14:textId="3887E8CD" w:rsidR="00DB4596" w:rsidRDefault="00555088">
      <w:pPr>
        <w:rPr>
          <w:rFonts w:ascii="Times New Roman" w:hAnsi="Times New Roman" w:cs="Times New Roman"/>
        </w:rPr>
      </w:pPr>
      <w:r>
        <w:rPr>
          <w:rFonts w:cs="Times New Roman"/>
        </w:rPr>
        <w:t>215</w:t>
      </w:r>
      <w:r>
        <w:rPr>
          <w:rFonts w:cs="Times New Roman"/>
          <w:vertAlign w:val="superscript"/>
          <w:lang w:val="en-US"/>
        </w:rPr>
        <w:t>v</w:t>
      </w:r>
      <w:r>
        <w:rPr>
          <w:rFonts w:cs="Times New Roman"/>
        </w:rPr>
        <w:t xml:space="preserve"> Τερεντισμός όλος προς Ισμαηλιτών κατάρρυτος, πεποιημένος παρά του εξ Αθηνών κυρού Θεοφάνους, ου Καρύκη η επωνυμία· πλ. α΄ Ανεεεενε</w:t>
      </w:r>
      <w:r w:rsidR="00CC7C3E">
        <w:rPr>
          <w:rFonts w:cs="Times New Roman"/>
        </w:rPr>
        <w:t xml:space="preserve"> (</w:t>
      </w:r>
      <w:r w:rsidR="00CC7C3E" w:rsidRPr="00E84BB9">
        <w:rPr>
          <w:rFonts w:cs="Times New Roman"/>
          <w:b/>
          <w:bCs/>
        </w:rPr>
        <w:t>Κράτημα Β</w:t>
      </w:r>
      <w:r w:rsidR="00CC7C3E">
        <w:rPr>
          <w:rFonts w:cs="Times New Roman"/>
        </w:rPr>
        <w:t>)</w:t>
      </w:r>
    </w:p>
    <w:p w14:paraId="4602DEB5" w14:textId="77777777" w:rsidR="00DB4596" w:rsidRDefault="00DB4596">
      <w:pPr>
        <w:rPr>
          <w:rFonts w:ascii="Times New Roman" w:hAnsi="Times New Roman" w:cs="Times New Roman"/>
        </w:rPr>
      </w:pPr>
    </w:p>
    <w:p w14:paraId="4602DEB6" w14:textId="31B14999" w:rsidR="00DB4596" w:rsidRDefault="00555088">
      <w:pPr>
        <w:rPr>
          <w:rFonts w:ascii="Times New Roman" w:hAnsi="Times New Roman" w:cs="Times New Roman"/>
        </w:rPr>
      </w:pPr>
      <w:r>
        <w:rPr>
          <w:rFonts w:cs="Times New Roman"/>
        </w:rPr>
        <w:t xml:space="preserve">Ιβήρων 1232, ΑΝΘΟΛΟΓΙΑ – ΕΚΛΟΓΗ ΣΤΙΧΗΡΑΡΙΟΥ, αι. </w:t>
      </w:r>
      <w:r w:rsidR="00891916">
        <w:t>17ος</w:t>
      </w:r>
      <w:r>
        <w:rPr>
          <w:rFonts w:cs="Times New Roman"/>
        </w:rPr>
        <w:t xml:space="preserve"> (α΄ μισό)</w:t>
      </w:r>
    </w:p>
    <w:p w14:paraId="4602DEB7" w14:textId="77777777" w:rsidR="00DB4596" w:rsidRDefault="00555088">
      <w:pPr>
        <w:rPr>
          <w:rFonts w:ascii="Times New Roman" w:hAnsi="Times New Roman" w:cs="Times New Roman"/>
        </w:rPr>
      </w:pPr>
      <w:r>
        <w:rPr>
          <w:rFonts w:cs="Times New Roman"/>
        </w:rPr>
        <w:t>55</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xml:space="preserve"> Ποίημα κυρ Θεοφάνους Καρύκη· ήχος πλ. α΄ </w:t>
      </w:r>
      <w:r>
        <w:rPr>
          <w:rFonts w:cs="Times New Roman"/>
          <w:i/>
        </w:rPr>
        <w:t>Οι τα χερουβίμ</w:t>
      </w:r>
    </w:p>
    <w:p w14:paraId="4602DEB8" w14:textId="77777777" w:rsidR="00DB4596" w:rsidRDefault="00DB4596">
      <w:pPr>
        <w:rPr>
          <w:rFonts w:ascii="Times New Roman" w:hAnsi="Times New Roman" w:cs="Times New Roman"/>
        </w:rPr>
      </w:pPr>
    </w:p>
    <w:p w14:paraId="4602DEB9" w14:textId="232DAC1C" w:rsidR="00DB4596" w:rsidRDefault="00555088">
      <w:pPr>
        <w:rPr>
          <w:rFonts w:ascii="Times New Roman" w:hAnsi="Times New Roman" w:cs="Times New Roman"/>
        </w:rPr>
      </w:pPr>
      <w:r>
        <w:rPr>
          <w:rFonts w:cs="Times New Roman"/>
        </w:rPr>
        <w:t xml:space="preserve">Ιβήρων 1234, ΑΝΑΣΤΑΣΙΜΑΤΑΡΙΟ – ΑΙ ΜΕΓΑΛΑΙ ΩΡΑΙ, αι. </w:t>
      </w:r>
      <w:r w:rsidR="00891916">
        <w:t>17ος</w:t>
      </w:r>
      <w:r>
        <w:rPr>
          <w:rFonts w:cs="Times New Roman"/>
        </w:rPr>
        <w:t xml:space="preserve"> (μέσα)</w:t>
      </w:r>
      <w:r w:rsidR="00537672">
        <w:rPr>
          <w:rFonts w:cs="Times New Roman"/>
        </w:rPr>
        <w:t xml:space="preserve"> {</w:t>
      </w:r>
      <w:r w:rsidR="00537672" w:rsidRPr="007F2E67">
        <w:rPr>
          <w:rFonts w:cs="Times New Roman"/>
          <w:highlight w:val="cyan"/>
        </w:rPr>
        <w:t>αυτοψία</w:t>
      </w:r>
      <w:r w:rsidR="00537672">
        <w:rPr>
          <w:rFonts w:cs="Times New Roman"/>
        </w:rPr>
        <w:t>}</w:t>
      </w:r>
    </w:p>
    <w:p w14:paraId="4602DEBA" w14:textId="4DBEA938" w:rsidR="00DB4596" w:rsidRDefault="00555088">
      <w:pPr>
        <w:rPr>
          <w:rFonts w:ascii="Times New Roman" w:hAnsi="Times New Roman" w:cs="Times New Roman"/>
        </w:rPr>
      </w:pPr>
      <w:r>
        <w:rPr>
          <w:rFonts w:cs="Times New Roman"/>
        </w:rPr>
        <w:t>120</w:t>
      </w:r>
      <w:r>
        <w:rPr>
          <w:rFonts w:cs="Times New Roman"/>
          <w:vertAlign w:val="superscript"/>
          <w:lang w:val="en-US"/>
        </w:rPr>
        <w:t>v</w:t>
      </w:r>
      <w:r>
        <w:rPr>
          <w:rFonts w:cs="Times New Roman"/>
        </w:rPr>
        <w:t xml:space="preserve"> Του [Θεοφάνους] Καρύκη· ήχος α΄ </w:t>
      </w:r>
      <w:r>
        <w:rPr>
          <w:rFonts w:cs="Times New Roman"/>
          <w:i/>
        </w:rPr>
        <w:t>Α</w:t>
      </w:r>
      <w:r w:rsidR="004F3FD2">
        <w:rPr>
          <w:rFonts w:cs="Times New Roman"/>
          <w:i/>
        </w:rPr>
        <w:t>αα</w:t>
      </w:r>
      <w:r>
        <w:rPr>
          <w:rFonts w:cs="Times New Roman"/>
          <w:i/>
        </w:rPr>
        <w:t>να</w:t>
      </w:r>
      <w:r w:rsidR="004B2E11">
        <w:rPr>
          <w:rFonts w:cs="Times New Roman"/>
          <w:i/>
        </w:rPr>
        <w:t>ααα</w:t>
      </w:r>
      <w:r>
        <w:rPr>
          <w:rFonts w:cs="Times New Roman"/>
          <w:i/>
        </w:rPr>
        <w:t>ν</w:t>
      </w:r>
      <w:r w:rsidR="004B2E11">
        <w:rPr>
          <w:rFonts w:cs="Times New Roman"/>
          <w:i/>
        </w:rPr>
        <w:t>ε</w:t>
      </w:r>
      <w:r>
        <w:rPr>
          <w:rFonts w:cs="Times New Roman"/>
          <w:i/>
        </w:rPr>
        <w:t>ε</w:t>
      </w:r>
      <w:r w:rsidR="004B2E11">
        <w:rPr>
          <w:rFonts w:cs="Times New Roman"/>
          <w:i/>
        </w:rPr>
        <w:t>ανε</w:t>
      </w:r>
      <w:r>
        <w:rPr>
          <w:rFonts w:cs="Times New Roman"/>
        </w:rPr>
        <w:t>· το κράτημα</w:t>
      </w:r>
      <w:r w:rsidR="00244BC2">
        <w:rPr>
          <w:rFonts w:cs="Times New Roman"/>
        </w:rPr>
        <w:t xml:space="preserve"> (</w:t>
      </w:r>
      <w:r w:rsidR="00244BC2" w:rsidRPr="00E548B1">
        <w:rPr>
          <w:rFonts w:cs="Times New Roman"/>
          <w:b/>
          <w:bCs/>
        </w:rPr>
        <w:t>Καλλωπισμός του Καρύκη στο κράτημα του Χρυσάφη</w:t>
      </w:r>
      <w:r w:rsidR="00DF24CD">
        <w:rPr>
          <w:rFonts w:cs="Times New Roman"/>
          <w:b/>
          <w:bCs/>
        </w:rPr>
        <w:t xml:space="preserve"> (είναι ελλειπές)</w:t>
      </w:r>
      <w:r w:rsidR="00244BC2">
        <w:rPr>
          <w:rFonts w:cs="Times New Roman"/>
        </w:rPr>
        <w:t>)</w:t>
      </w:r>
    </w:p>
    <w:p w14:paraId="4602DEBB" w14:textId="77777777" w:rsidR="00DB4596" w:rsidRDefault="00DB4596">
      <w:pPr>
        <w:rPr>
          <w:rFonts w:ascii="Times New Roman" w:hAnsi="Times New Roman" w:cs="Times New Roman"/>
        </w:rPr>
      </w:pPr>
    </w:p>
    <w:p w14:paraId="4602DEBC" w14:textId="39669784" w:rsidR="00DB4596" w:rsidRDefault="00555088">
      <w:pPr>
        <w:rPr>
          <w:rFonts w:ascii="Times New Roman" w:hAnsi="Times New Roman" w:cs="Times New Roman"/>
        </w:rPr>
      </w:pPr>
      <w:r>
        <w:rPr>
          <w:rFonts w:cs="Times New Roman"/>
        </w:rPr>
        <w:t xml:space="preserve">Ιβήρων 1242, ΚΡΑΤΗΜΑΤΑΡΙΟ, αι. </w:t>
      </w:r>
      <w:r w:rsidR="00891916">
        <w:t>17ος</w:t>
      </w:r>
      <w:r>
        <w:rPr>
          <w:rFonts w:cs="Times New Roman"/>
        </w:rPr>
        <w:t xml:space="preserve"> (αρχές), χφ. Κωνσταντίνος α΄ ψάλτης του εξ Αγχιάλου</w:t>
      </w:r>
      <w:r w:rsidR="00A57A41">
        <w:rPr>
          <w:rFonts w:cs="Times New Roman"/>
        </w:rPr>
        <w:t xml:space="preserve"> {</w:t>
      </w:r>
      <w:r w:rsidR="00A57A41" w:rsidRPr="007F2E67">
        <w:rPr>
          <w:rFonts w:cs="Times New Roman"/>
          <w:highlight w:val="cyan"/>
        </w:rPr>
        <w:t>αυτοψία</w:t>
      </w:r>
      <w:r w:rsidR="00A57A41">
        <w:rPr>
          <w:rFonts w:cs="Times New Roman"/>
        </w:rPr>
        <w:t>}</w:t>
      </w:r>
    </w:p>
    <w:p w14:paraId="4602DEBD" w14:textId="3F68D259" w:rsidR="00DB4596" w:rsidRDefault="00555088">
      <w:pPr>
        <w:rPr>
          <w:rFonts w:ascii="Times New Roman" w:hAnsi="Times New Roman" w:cs="Times New Roman"/>
        </w:rPr>
      </w:pPr>
      <w:r>
        <w:rPr>
          <w:rFonts w:cs="Times New Roman"/>
        </w:rPr>
        <w:t>125</w:t>
      </w:r>
      <w:r>
        <w:rPr>
          <w:rFonts w:cs="Times New Roman"/>
          <w:vertAlign w:val="superscript"/>
          <w:lang w:val="en-US"/>
        </w:rPr>
        <w:t>v</w:t>
      </w:r>
      <w:r>
        <w:rPr>
          <w:rFonts w:cs="Times New Roman"/>
        </w:rPr>
        <w:t xml:space="preserve"> </w:t>
      </w:r>
      <w:r w:rsidRPr="00823FEA">
        <w:rPr>
          <w:rFonts w:cs="Times New Roman"/>
          <w:color w:val="00B0F0"/>
        </w:rPr>
        <w:t>Υπό άλλης, μεταγενεστέρας χειρός</w:t>
      </w:r>
      <w:r>
        <w:rPr>
          <w:rFonts w:cs="Times New Roman"/>
        </w:rPr>
        <w:t>· Κράτημα περσικόν, κατάρρυτον πεποιημένον προς το ισμαηλ</w:t>
      </w:r>
      <w:r w:rsidR="00F03428">
        <w:rPr>
          <w:rFonts w:cs="Times New Roman"/>
        </w:rPr>
        <w:t>ί</w:t>
      </w:r>
      <w:r>
        <w:rPr>
          <w:rFonts w:cs="Times New Roman"/>
        </w:rPr>
        <w:t>τικον, ποιηθέν του [Θεοφάνους] Καρύκη, ήχος πλ. α΄ Α</w:t>
      </w:r>
      <w:r w:rsidR="003C716A">
        <w:rPr>
          <w:rFonts w:cs="Times New Roman"/>
        </w:rPr>
        <w:t>αν</w:t>
      </w:r>
      <w:r>
        <w:rPr>
          <w:rFonts w:cs="Times New Roman"/>
        </w:rPr>
        <w:t>εεεεεεε</w:t>
      </w:r>
      <w:r w:rsidR="001F1985">
        <w:rPr>
          <w:rFonts w:cs="Times New Roman"/>
        </w:rPr>
        <w:t>εεεεεενεεεεεεεεενε</w:t>
      </w:r>
      <w:r w:rsidR="003D4168">
        <w:rPr>
          <w:rFonts w:cs="Times New Roman"/>
        </w:rPr>
        <w:t xml:space="preserve"> (</w:t>
      </w:r>
      <w:r w:rsidR="003D4168" w:rsidRPr="00E84BB9">
        <w:rPr>
          <w:rFonts w:cs="Times New Roman"/>
          <w:b/>
          <w:bCs/>
        </w:rPr>
        <w:t>Κράτημα Β</w:t>
      </w:r>
      <w:r w:rsidR="003D4168">
        <w:rPr>
          <w:rFonts w:cs="Times New Roman"/>
        </w:rPr>
        <w:t>)</w:t>
      </w:r>
    </w:p>
    <w:p w14:paraId="4602DEBE" w14:textId="77777777" w:rsidR="00DB4596" w:rsidRDefault="00DB4596">
      <w:pPr>
        <w:rPr>
          <w:rFonts w:ascii="Times New Roman" w:hAnsi="Times New Roman" w:cs="Times New Roman"/>
        </w:rPr>
      </w:pPr>
    </w:p>
    <w:p w14:paraId="4602DEBF" w14:textId="54191B38" w:rsidR="00DB4596" w:rsidRDefault="00555088">
      <w:pPr>
        <w:rPr>
          <w:rFonts w:ascii="Times New Roman" w:hAnsi="Times New Roman" w:cs="Times New Roman"/>
        </w:rPr>
      </w:pPr>
      <w:r>
        <w:rPr>
          <w:rFonts w:cs="Times New Roman"/>
        </w:rPr>
        <w:t xml:space="preserve">Ιβήρων 1250, ΠΑΠΑΔΙΚΗ, αι. </w:t>
      </w:r>
      <w:r w:rsidR="008B2C84">
        <w:t>17ος</w:t>
      </w:r>
      <w:r>
        <w:rPr>
          <w:rFonts w:cs="Times New Roman"/>
        </w:rPr>
        <w:t xml:space="preserve"> (περί το 1675-1685), χφ. Μπαλάση ιερέως</w:t>
      </w:r>
    </w:p>
    <w:p w14:paraId="4602DEC0" w14:textId="77777777" w:rsidR="00DB4596" w:rsidRDefault="00555088">
      <w:pPr>
        <w:rPr>
          <w:rFonts w:ascii="Times New Roman" w:hAnsi="Times New Roman" w:cs="Times New Roman"/>
        </w:rPr>
      </w:pPr>
      <w:r>
        <w:rPr>
          <w:rFonts w:cs="Times New Roman"/>
        </w:rPr>
        <w:t>243</w:t>
      </w:r>
      <w:r>
        <w:rPr>
          <w:rFonts w:cs="Times New Roman"/>
          <w:vertAlign w:val="superscript"/>
          <w:lang w:val="en-US"/>
        </w:rPr>
        <w:t>v</w:t>
      </w:r>
      <w:r>
        <w:rPr>
          <w:rFonts w:cs="Times New Roman"/>
        </w:rPr>
        <w:t xml:space="preserve"> έτερον [χερουβικό], ποίημα κυρ Θεοφάνους πατριάρχου του Καρύκη· ήχος πλ. α΄ </w:t>
      </w:r>
      <w:r>
        <w:rPr>
          <w:rFonts w:cs="Times New Roman"/>
          <w:i/>
        </w:rPr>
        <w:t>Οι τα χερουβίμ</w:t>
      </w:r>
    </w:p>
    <w:p w14:paraId="4602DEC1" w14:textId="77777777" w:rsidR="00DB4596" w:rsidRDefault="00555088">
      <w:pPr>
        <w:rPr>
          <w:rFonts w:ascii="Times New Roman" w:hAnsi="Times New Roman" w:cs="Times New Roman"/>
        </w:rPr>
      </w:pPr>
      <w:r>
        <w:rPr>
          <w:rFonts w:cs="Times New Roman"/>
        </w:rPr>
        <w:t>347</w:t>
      </w:r>
      <w:r>
        <w:rPr>
          <w:rFonts w:cs="Times New Roman"/>
          <w:vertAlign w:val="superscript"/>
          <w:lang w:val="en-US"/>
        </w:rPr>
        <w:t>r</w:t>
      </w:r>
      <w:r>
        <w:rPr>
          <w:rFonts w:cs="Times New Roman"/>
        </w:rPr>
        <w:t xml:space="preserve"> έτερον του [Θεοφάνους] Καρύκη· ήχος α΄ </w:t>
      </w:r>
      <w:r>
        <w:rPr>
          <w:rFonts w:cs="Times New Roman"/>
          <w:i/>
        </w:rPr>
        <w:t>Νυν αι δυνάμεις</w:t>
      </w:r>
    </w:p>
    <w:p w14:paraId="4602DEC2" w14:textId="17FE9001" w:rsidR="00DB4596" w:rsidRDefault="00DB4596">
      <w:pPr>
        <w:rPr>
          <w:rFonts w:ascii="Times New Roman" w:hAnsi="Times New Roman" w:cs="Times New Roman"/>
        </w:rPr>
      </w:pPr>
    </w:p>
    <w:p w14:paraId="1BE73E86" w14:textId="62789C21" w:rsidR="00744A2E" w:rsidRDefault="00744A2E">
      <w:pPr>
        <w:rPr>
          <w:rFonts w:ascii="Times New Roman" w:hAnsi="Times New Roman" w:cs="Times New Roman"/>
        </w:rPr>
      </w:pPr>
      <w:r>
        <w:rPr>
          <w:rFonts w:ascii="Times New Roman" w:hAnsi="Times New Roman" w:cs="Times New Roman"/>
        </w:rPr>
        <w:lastRenderedPageBreak/>
        <w:t xml:space="preserve">Ιβήρων 1261, </w:t>
      </w:r>
      <w:r w:rsidR="00986BED">
        <w:rPr>
          <w:rFonts w:ascii="Times New Roman" w:hAnsi="Times New Roman" w:cs="Times New Roman"/>
        </w:rPr>
        <w:t>Ακάθιστος ύμνος Ιωάννου Κλαδά - Κρατηματάριο</w:t>
      </w:r>
      <w:r>
        <w:rPr>
          <w:rFonts w:ascii="Times New Roman" w:hAnsi="Times New Roman" w:cs="Times New Roman"/>
        </w:rPr>
        <w:t xml:space="preserve">, αι. </w:t>
      </w:r>
      <w:r w:rsidR="000D0088">
        <w:t>18ος</w:t>
      </w:r>
      <w:r w:rsidR="00D349E0">
        <w:rPr>
          <w:rFonts w:ascii="Times New Roman" w:hAnsi="Times New Roman" w:cs="Times New Roman"/>
        </w:rPr>
        <w:t xml:space="preserve"> (1739)</w:t>
      </w:r>
      <w:r w:rsidR="00986BED">
        <w:rPr>
          <w:rFonts w:ascii="Times New Roman" w:hAnsi="Times New Roman" w:cs="Times New Roman"/>
        </w:rPr>
        <w:t>, χφ. Θεοδοσίου Καπελέτη εκ Ναυ</w:t>
      </w:r>
      <w:r w:rsidR="0007229A">
        <w:rPr>
          <w:rFonts w:ascii="Times New Roman" w:hAnsi="Times New Roman" w:cs="Times New Roman"/>
        </w:rPr>
        <w:t>πλίου</w:t>
      </w:r>
      <w:r w:rsidR="00F55723">
        <w:rPr>
          <w:rFonts w:ascii="Times New Roman" w:hAnsi="Times New Roman" w:cs="Times New Roman"/>
        </w:rPr>
        <w:t xml:space="preserve"> </w:t>
      </w:r>
      <w:r w:rsidR="00F55723">
        <w:rPr>
          <w:rFonts w:cs="Times New Roman"/>
        </w:rPr>
        <w:t>{</w:t>
      </w:r>
      <w:r w:rsidR="00F55723" w:rsidRPr="007F2E67">
        <w:rPr>
          <w:rFonts w:cs="Times New Roman"/>
          <w:highlight w:val="cyan"/>
        </w:rPr>
        <w:t>αυτοψία</w:t>
      </w:r>
      <w:r w:rsidR="00F55723">
        <w:rPr>
          <w:rFonts w:cs="Times New Roman"/>
        </w:rPr>
        <w:t>}</w:t>
      </w:r>
    </w:p>
    <w:p w14:paraId="2AF3EE84" w14:textId="078462E1" w:rsidR="00006D8D" w:rsidRPr="00006D8D" w:rsidRDefault="00006D8D">
      <w:pPr>
        <w:rPr>
          <w:rFonts w:ascii="Times New Roman" w:hAnsi="Times New Roman" w:cs="Times New Roman"/>
        </w:rPr>
      </w:pPr>
      <w:r>
        <w:rPr>
          <w:rFonts w:ascii="Times New Roman" w:hAnsi="Times New Roman" w:cs="Times New Roman"/>
        </w:rPr>
        <w:t>155</w:t>
      </w:r>
      <w:r>
        <w:rPr>
          <w:rFonts w:ascii="Times New Roman" w:hAnsi="Times New Roman" w:cs="Times New Roman"/>
          <w:lang w:val="en-US"/>
        </w:rPr>
        <w:t>v</w:t>
      </w:r>
      <w:r>
        <w:rPr>
          <w:rFonts w:ascii="Times New Roman" w:hAnsi="Times New Roman" w:cs="Times New Roman"/>
        </w:rPr>
        <w:t xml:space="preserve"> </w:t>
      </w:r>
      <w:r w:rsidR="00C13791">
        <w:rPr>
          <w:rFonts w:ascii="Times New Roman" w:hAnsi="Times New Roman" w:cs="Times New Roman"/>
        </w:rPr>
        <w:t>έτερον λεγόμενον νάι όλον εθνικόν, [ήχος] πλ. α΄ Α</w:t>
      </w:r>
      <w:r w:rsidR="005B2423">
        <w:rPr>
          <w:rFonts w:ascii="Times New Roman" w:hAnsi="Times New Roman" w:cs="Times New Roman"/>
        </w:rPr>
        <w:t xml:space="preserve">νεενεεεεανεεεε </w:t>
      </w:r>
      <w:r w:rsidR="008D700F" w:rsidRPr="009D7AD8">
        <w:rPr>
          <w:rFonts w:cs="Times New Roman"/>
          <w:iCs/>
        </w:rPr>
        <w:t>(</w:t>
      </w:r>
      <w:r w:rsidR="008D700F" w:rsidRPr="00C43C89">
        <w:rPr>
          <w:rFonts w:cs="Times New Roman"/>
          <w:b/>
          <w:bCs/>
        </w:rPr>
        <w:t>κράτημα Α</w:t>
      </w:r>
      <w:r w:rsidR="008D700F">
        <w:rPr>
          <w:rFonts w:cs="Times New Roman"/>
        </w:rPr>
        <w:t xml:space="preserve"> με τον οθωμανικό στίχο στο τέλος</w:t>
      </w:r>
      <w:r w:rsidR="008D700F" w:rsidRPr="009D7AD8">
        <w:rPr>
          <w:rFonts w:cs="Times New Roman"/>
          <w:iCs/>
        </w:rPr>
        <w:t>)</w:t>
      </w:r>
    </w:p>
    <w:p w14:paraId="6AE030A9" w14:textId="125C29C8" w:rsidR="00D349E0" w:rsidRPr="00D349E0" w:rsidRDefault="00D349E0">
      <w:pPr>
        <w:rPr>
          <w:rFonts w:ascii="Times New Roman" w:hAnsi="Times New Roman" w:cs="Times New Roman"/>
        </w:rPr>
      </w:pPr>
      <w:r>
        <w:rPr>
          <w:rFonts w:ascii="Times New Roman" w:hAnsi="Times New Roman" w:cs="Times New Roman"/>
        </w:rPr>
        <w:t>15</w:t>
      </w:r>
      <w:r w:rsidR="00006D8D">
        <w:rPr>
          <w:rFonts w:ascii="Times New Roman" w:hAnsi="Times New Roman" w:cs="Times New Roman"/>
        </w:rPr>
        <w:t>6</w:t>
      </w:r>
      <w:r>
        <w:rPr>
          <w:rFonts w:ascii="Times New Roman" w:hAnsi="Times New Roman" w:cs="Times New Roman"/>
          <w:lang w:val="en-US"/>
        </w:rPr>
        <w:t>v</w:t>
      </w:r>
      <w:r>
        <w:rPr>
          <w:rFonts w:ascii="Times New Roman" w:hAnsi="Times New Roman" w:cs="Times New Roman"/>
        </w:rPr>
        <w:t xml:space="preserve"> </w:t>
      </w:r>
      <w:r w:rsidR="009B4275">
        <w:rPr>
          <w:rFonts w:ascii="Times New Roman" w:hAnsi="Times New Roman" w:cs="Times New Roman"/>
        </w:rPr>
        <w:t xml:space="preserve">κράτημα περσικόν </w:t>
      </w:r>
      <w:r w:rsidR="00187A37">
        <w:rPr>
          <w:rFonts w:ascii="Times New Roman" w:hAnsi="Times New Roman" w:cs="Times New Roman"/>
        </w:rPr>
        <w:t>όλον κατά τούρτον [= κατάρρυτον]</w:t>
      </w:r>
      <w:r w:rsidR="00C97F5B">
        <w:rPr>
          <w:rFonts w:ascii="Times New Roman" w:hAnsi="Times New Roman" w:cs="Times New Roman"/>
        </w:rPr>
        <w:t xml:space="preserve"> προς το ισμαλιτικόν</w:t>
      </w:r>
      <w:r w:rsidR="00CD0C99">
        <w:rPr>
          <w:rFonts w:ascii="Times New Roman" w:hAnsi="Times New Roman" w:cs="Times New Roman"/>
        </w:rPr>
        <w:t xml:space="preserve">, </w:t>
      </w:r>
      <w:r w:rsidR="007D4AD3">
        <w:rPr>
          <w:rFonts w:ascii="Times New Roman" w:hAnsi="Times New Roman" w:cs="Times New Roman"/>
        </w:rPr>
        <w:t>[</w:t>
      </w:r>
      <w:r w:rsidR="00CD0C99">
        <w:rPr>
          <w:rFonts w:ascii="Times New Roman" w:hAnsi="Times New Roman" w:cs="Times New Roman"/>
        </w:rPr>
        <w:t>ήχος</w:t>
      </w:r>
      <w:r w:rsidR="007D4AD3">
        <w:rPr>
          <w:rFonts w:ascii="Times New Roman" w:hAnsi="Times New Roman" w:cs="Times New Roman"/>
        </w:rPr>
        <w:t>]</w:t>
      </w:r>
      <w:r w:rsidR="00CD0C99">
        <w:rPr>
          <w:rFonts w:ascii="Times New Roman" w:hAnsi="Times New Roman" w:cs="Times New Roman"/>
        </w:rPr>
        <w:t xml:space="preserve"> </w:t>
      </w:r>
      <w:r w:rsidR="007D4AD3">
        <w:rPr>
          <w:rFonts w:ascii="Times New Roman" w:hAnsi="Times New Roman" w:cs="Times New Roman"/>
        </w:rPr>
        <w:t>πλ. α΄</w:t>
      </w:r>
      <w:r w:rsidR="00C97F5B">
        <w:rPr>
          <w:rFonts w:ascii="Times New Roman" w:hAnsi="Times New Roman" w:cs="Times New Roman"/>
        </w:rPr>
        <w:t xml:space="preserve"> Ανενενα</w:t>
      </w:r>
      <w:r w:rsidR="0041475B">
        <w:rPr>
          <w:rFonts w:ascii="Times New Roman" w:hAnsi="Times New Roman" w:cs="Times New Roman"/>
        </w:rPr>
        <w:t xml:space="preserve"> (στην ώα φέρει τη λέξη </w:t>
      </w:r>
      <w:r w:rsidR="00547F77">
        <w:rPr>
          <w:rFonts w:ascii="Times New Roman" w:hAnsi="Times New Roman" w:cs="Times New Roman"/>
        </w:rPr>
        <w:t>«</w:t>
      </w:r>
      <w:r w:rsidR="0041475B">
        <w:rPr>
          <w:rFonts w:ascii="Times New Roman" w:hAnsi="Times New Roman" w:cs="Times New Roman"/>
        </w:rPr>
        <w:t>εξήγησ</w:t>
      </w:r>
      <w:r w:rsidR="00547F77">
        <w:rPr>
          <w:rFonts w:ascii="Times New Roman" w:hAnsi="Times New Roman" w:cs="Times New Roman"/>
        </w:rPr>
        <w:t>ιν»</w:t>
      </w:r>
      <w:r w:rsidR="0041475B">
        <w:rPr>
          <w:rFonts w:ascii="Times New Roman" w:hAnsi="Times New Roman" w:cs="Times New Roman"/>
        </w:rPr>
        <w:t>)</w:t>
      </w:r>
      <w:r w:rsidR="008D700F">
        <w:rPr>
          <w:rFonts w:ascii="Times New Roman" w:hAnsi="Times New Roman" w:cs="Times New Roman"/>
        </w:rPr>
        <w:t xml:space="preserve"> </w:t>
      </w:r>
      <w:r w:rsidR="008D700F">
        <w:rPr>
          <w:rFonts w:cs="Times New Roman"/>
        </w:rPr>
        <w:t>(</w:t>
      </w:r>
      <w:r w:rsidR="008D700F" w:rsidRPr="00E84BB9">
        <w:rPr>
          <w:rFonts w:cs="Times New Roman"/>
          <w:b/>
          <w:bCs/>
        </w:rPr>
        <w:t>Κράτημα Β</w:t>
      </w:r>
      <w:r w:rsidR="008D700F">
        <w:rPr>
          <w:rFonts w:cs="Times New Roman"/>
        </w:rPr>
        <w:t>)</w:t>
      </w:r>
    </w:p>
    <w:p w14:paraId="5965230D" w14:textId="77777777" w:rsidR="00744A2E" w:rsidRDefault="00744A2E">
      <w:pPr>
        <w:rPr>
          <w:rFonts w:ascii="Times New Roman" w:hAnsi="Times New Roman" w:cs="Times New Roman"/>
        </w:rPr>
      </w:pPr>
    </w:p>
    <w:p w14:paraId="4602DEC3" w14:textId="7C86EECE" w:rsidR="00DB4596" w:rsidRDefault="00555088">
      <w:pPr>
        <w:rPr>
          <w:rFonts w:ascii="Times New Roman" w:hAnsi="Times New Roman" w:cs="Times New Roman"/>
        </w:rPr>
      </w:pPr>
      <w:r>
        <w:rPr>
          <w:rFonts w:cs="Times New Roman"/>
        </w:rPr>
        <w:t xml:space="preserve">Ιβήρων 1267, ΑΝΘΟΛΟΓΙΑ, αι. </w:t>
      </w:r>
      <w:r w:rsidR="000D0088">
        <w:t>18ος</w:t>
      </w:r>
      <w:r>
        <w:rPr>
          <w:rFonts w:cs="Times New Roman"/>
        </w:rPr>
        <w:t xml:space="preserve"> (αρχές)</w:t>
      </w:r>
    </w:p>
    <w:p w14:paraId="4602DEC4" w14:textId="77777777" w:rsidR="00DB4596" w:rsidRDefault="00555088">
      <w:pPr>
        <w:rPr>
          <w:rFonts w:ascii="Times New Roman" w:hAnsi="Times New Roman" w:cs="Times New Roman"/>
        </w:rPr>
      </w:pPr>
      <w:r>
        <w:rPr>
          <w:rFonts w:cs="Times New Roman"/>
        </w:rPr>
        <w:t>[52</w:t>
      </w:r>
      <w:r>
        <w:rPr>
          <w:rFonts w:cs="Times New Roman"/>
          <w:vertAlign w:val="superscript"/>
          <w:lang w:val="en-US"/>
        </w:rPr>
        <w:t>r</w:t>
      </w:r>
      <w:r>
        <w:rPr>
          <w:rFonts w:cs="Times New Roman"/>
        </w:rPr>
        <w:t>-72</w:t>
      </w:r>
      <w:r>
        <w:rPr>
          <w:rFonts w:cs="Times New Roman"/>
          <w:vertAlign w:val="superscript"/>
          <w:lang w:val="en-US"/>
        </w:rPr>
        <w:t>r</w:t>
      </w:r>
      <w:r>
        <w:rPr>
          <w:rFonts w:cs="Times New Roman"/>
        </w:rPr>
        <w:t>] χερουβικό Καρύκη</w:t>
      </w:r>
    </w:p>
    <w:p w14:paraId="4602DEC5" w14:textId="77777777" w:rsidR="00DB4596" w:rsidRDefault="00DB4596">
      <w:pPr>
        <w:rPr>
          <w:rFonts w:ascii="Times New Roman" w:hAnsi="Times New Roman" w:cs="Times New Roman"/>
        </w:rPr>
      </w:pPr>
    </w:p>
    <w:p w14:paraId="4602DEC6" w14:textId="001CE102" w:rsidR="00DB4596" w:rsidRDefault="00555088">
      <w:pPr>
        <w:rPr>
          <w:rFonts w:ascii="Times New Roman" w:hAnsi="Times New Roman" w:cs="Times New Roman"/>
        </w:rPr>
      </w:pPr>
      <w:r>
        <w:rPr>
          <w:rFonts w:cs="Times New Roman"/>
        </w:rPr>
        <w:t xml:space="preserve">Ιβήρων 1273, ΑΝΘΟΛΟΓΙΑ, αι. </w:t>
      </w:r>
      <w:r w:rsidR="000D0088">
        <w:t>18ος</w:t>
      </w:r>
      <w:r>
        <w:rPr>
          <w:rFonts w:cs="Times New Roman"/>
        </w:rPr>
        <w:t xml:space="preserve"> (μέσα)</w:t>
      </w:r>
    </w:p>
    <w:p w14:paraId="4602DEC7" w14:textId="77777777" w:rsidR="00DB4596" w:rsidRDefault="00555088">
      <w:pPr>
        <w:rPr>
          <w:rFonts w:ascii="Times New Roman" w:hAnsi="Times New Roman" w:cs="Times New Roman"/>
        </w:rPr>
      </w:pPr>
      <w:r>
        <w:rPr>
          <w:rFonts w:cs="Times New Roman"/>
        </w:rPr>
        <w:t>223</w:t>
      </w:r>
      <w:r>
        <w:rPr>
          <w:rFonts w:cs="Times New Roman"/>
          <w:vertAlign w:val="superscript"/>
          <w:lang w:val="en-US"/>
        </w:rPr>
        <w:t>v</w:t>
      </w:r>
      <w:r>
        <w:rPr>
          <w:rFonts w:cs="Times New Roman"/>
        </w:rPr>
        <w:t xml:space="preserve"> Το παρόν χερουβικόν ποίημα πατριάρχου Καρύκη· ήχος πλ. α΄ (φ. 224</w:t>
      </w:r>
      <w:r>
        <w:rPr>
          <w:rFonts w:cs="Times New Roman"/>
          <w:vertAlign w:val="superscript"/>
          <w:lang w:val="en-US"/>
        </w:rPr>
        <w:t>r</w:t>
      </w:r>
      <w:r>
        <w:rPr>
          <w:rFonts w:cs="Times New Roman"/>
        </w:rPr>
        <w:t xml:space="preserve">) </w:t>
      </w:r>
      <w:r>
        <w:rPr>
          <w:rFonts w:cs="Times New Roman"/>
          <w:i/>
        </w:rPr>
        <w:t>Οι τα χερουβίμ</w:t>
      </w:r>
    </w:p>
    <w:p w14:paraId="4602DEC8" w14:textId="77777777" w:rsidR="00DB4596" w:rsidRDefault="00DB4596">
      <w:pPr>
        <w:rPr>
          <w:rFonts w:ascii="Times New Roman" w:hAnsi="Times New Roman" w:cs="Times New Roman"/>
        </w:rPr>
      </w:pPr>
    </w:p>
    <w:p w14:paraId="4602DEC9" w14:textId="26195029" w:rsidR="00DB4596" w:rsidRDefault="00555088">
      <w:pPr>
        <w:rPr>
          <w:rFonts w:ascii="Times New Roman" w:hAnsi="Times New Roman" w:cs="Times New Roman"/>
        </w:rPr>
      </w:pPr>
      <w:r>
        <w:rPr>
          <w:rFonts w:cs="Times New Roman"/>
        </w:rPr>
        <w:t xml:space="preserve">Ιβήρων 1283, ΑΝΘΟΛΟΓΙΑ, αι. </w:t>
      </w:r>
      <w:r w:rsidR="000D0088">
        <w:t>17ος</w:t>
      </w:r>
      <w:r>
        <w:rPr>
          <w:rFonts w:cs="Times New Roman"/>
        </w:rPr>
        <w:t xml:space="preserve"> (α΄ τέταρτο)</w:t>
      </w:r>
      <w:r w:rsidR="00950381">
        <w:rPr>
          <w:rFonts w:cs="Times New Roman"/>
        </w:rPr>
        <w:t xml:space="preserve"> {</w:t>
      </w:r>
      <w:r w:rsidR="00950381" w:rsidRPr="007F2E67">
        <w:rPr>
          <w:rFonts w:cs="Times New Roman"/>
          <w:highlight w:val="cyan"/>
        </w:rPr>
        <w:t>αυτοψία</w:t>
      </w:r>
      <w:r w:rsidR="00950381">
        <w:rPr>
          <w:rFonts w:cs="Times New Roman"/>
        </w:rPr>
        <w:t>}</w:t>
      </w:r>
    </w:p>
    <w:p w14:paraId="4602DECA" w14:textId="77777777" w:rsidR="00DB4596" w:rsidRDefault="00555088">
      <w:pPr>
        <w:rPr>
          <w:rFonts w:ascii="Times New Roman" w:hAnsi="Times New Roman" w:cs="Times New Roman"/>
        </w:rPr>
      </w:pPr>
      <w:r>
        <w:rPr>
          <w:rFonts w:cs="Times New Roman"/>
        </w:rPr>
        <w:t>79</w:t>
      </w:r>
      <w:r>
        <w:rPr>
          <w:rFonts w:cs="Times New Roman"/>
          <w:vertAlign w:val="superscript"/>
          <w:lang w:val="en-US"/>
        </w:rPr>
        <w:t>r</w:t>
      </w:r>
      <w:r>
        <w:rPr>
          <w:rFonts w:cs="Times New Roman"/>
        </w:rPr>
        <w:t xml:space="preserve"> {χερουβικό} ποίημα κυρ Θεοφάνους πατριάρχου εξ Αθηνών του Καρύκη· ήχος πλ. α΄ </w:t>
      </w:r>
      <w:r>
        <w:rPr>
          <w:rFonts w:cs="Times New Roman"/>
          <w:i/>
        </w:rPr>
        <w:t>Οι τα χερουβίμ</w:t>
      </w:r>
    </w:p>
    <w:p w14:paraId="13A14EC5" w14:textId="77777777" w:rsidR="0026297E" w:rsidRDefault="00555088">
      <w:pPr>
        <w:rPr>
          <w:rFonts w:cs="Times New Roman"/>
          <w:iCs/>
        </w:rPr>
      </w:pPr>
      <w:r>
        <w:rPr>
          <w:rFonts w:cs="Times New Roman"/>
        </w:rPr>
        <w:t>107</w:t>
      </w:r>
      <w:r>
        <w:rPr>
          <w:rFonts w:cs="Times New Roman"/>
          <w:vertAlign w:val="superscript"/>
          <w:lang w:val="en-US"/>
        </w:rPr>
        <w:t>r</w:t>
      </w:r>
      <w:r>
        <w:rPr>
          <w:rFonts w:cs="Times New Roman"/>
        </w:rPr>
        <w:t xml:space="preserve"> Κυρού Θεοφάνους του Καρ</w:t>
      </w:r>
      <w:r w:rsidR="004460BE">
        <w:rPr>
          <w:rFonts w:cs="Times New Roman"/>
        </w:rPr>
        <w:t>ί</w:t>
      </w:r>
      <w:r>
        <w:rPr>
          <w:rFonts w:cs="Times New Roman"/>
        </w:rPr>
        <w:t xml:space="preserve">κη· </w:t>
      </w:r>
      <w:r w:rsidR="003663EB">
        <w:rPr>
          <w:rFonts w:cs="Times New Roman"/>
        </w:rPr>
        <w:t xml:space="preserve">[ήχος </w:t>
      </w:r>
      <w:r w:rsidR="00665A2B">
        <w:rPr>
          <w:rFonts w:cs="Times New Roman"/>
        </w:rPr>
        <w:t>α΄</w:t>
      </w:r>
      <w:r w:rsidR="003663EB">
        <w:rPr>
          <w:rFonts w:cs="Times New Roman"/>
        </w:rPr>
        <w:t>]</w:t>
      </w:r>
      <w:r w:rsidR="0000509A">
        <w:rPr>
          <w:rFonts w:cs="Times New Roman"/>
        </w:rPr>
        <w:t xml:space="preserve"> Νες</w:t>
      </w:r>
      <w:r w:rsidR="003663EB">
        <w:rPr>
          <w:rFonts w:cs="Times New Roman"/>
        </w:rPr>
        <w:t xml:space="preserve"> </w:t>
      </w:r>
      <w:r>
        <w:rPr>
          <w:rFonts w:cs="Times New Roman"/>
          <w:i/>
        </w:rPr>
        <w:t>Νυν αι δυνάμεις</w:t>
      </w:r>
      <w:r w:rsidR="009237E7" w:rsidRPr="009237E7">
        <w:rPr>
          <w:rFonts w:cs="Times New Roman"/>
          <w:iCs/>
        </w:rPr>
        <w:t xml:space="preserve"> </w:t>
      </w:r>
    </w:p>
    <w:p w14:paraId="4602DECB" w14:textId="1371C67C" w:rsidR="00DB4596" w:rsidRDefault="00405958">
      <w:pPr>
        <w:rPr>
          <w:rFonts w:ascii="Times New Roman" w:hAnsi="Times New Roman" w:cs="Times New Roman"/>
        </w:rPr>
      </w:pPr>
      <w:r>
        <w:rPr>
          <w:rFonts w:cs="Times New Roman"/>
          <w:iCs/>
        </w:rPr>
        <w:t>108</w:t>
      </w:r>
      <w:r>
        <w:rPr>
          <w:rFonts w:cs="Times New Roman"/>
          <w:iCs/>
          <w:lang w:val="en-US"/>
        </w:rPr>
        <w:t>r</w:t>
      </w:r>
      <w:r w:rsidRPr="00FE7D2D">
        <w:rPr>
          <w:rFonts w:cs="Times New Roman"/>
          <w:iCs/>
        </w:rPr>
        <w:t xml:space="preserve"> </w:t>
      </w:r>
      <w:r w:rsidR="00FE7D2D">
        <w:rPr>
          <w:rFonts w:cs="Times New Roman"/>
          <w:iCs/>
        </w:rPr>
        <w:t>Χερουβικόν ομού και κοινωνικόν</w:t>
      </w:r>
      <w:r w:rsidR="00E247A8">
        <w:rPr>
          <w:rFonts w:cs="Times New Roman"/>
          <w:iCs/>
        </w:rPr>
        <w:t xml:space="preserve"> τη αγία και μεγάλη Πέμπ</w:t>
      </w:r>
      <w:r w:rsidR="000A639F">
        <w:rPr>
          <w:rFonts w:cs="Times New Roman"/>
          <w:iCs/>
        </w:rPr>
        <w:t>τ</w:t>
      </w:r>
      <w:r w:rsidR="00E247A8">
        <w:rPr>
          <w:rFonts w:cs="Times New Roman"/>
          <w:iCs/>
        </w:rPr>
        <w:t>η</w:t>
      </w:r>
      <w:r w:rsidR="00FE7D2D">
        <w:rPr>
          <w:rFonts w:cs="Times New Roman"/>
          <w:iCs/>
        </w:rPr>
        <w:t xml:space="preserve">, ήχος πλ. β΄ </w:t>
      </w:r>
      <w:r w:rsidR="00AF3E65">
        <w:rPr>
          <w:rFonts w:cs="Times New Roman"/>
          <w:iCs/>
        </w:rPr>
        <w:t>Του δείπ</w:t>
      </w:r>
      <w:r w:rsidR="00FE7D2D">
        <w:rPr>
          <w:rFonts w:cs="Times New Roman"/>
          <w:iCs/>
        </w:rPr>
        <w:t>νου σου</w:t>
      </w:r>
      <w:r w:rsidR="009237E7" w:rsidRPr="009237E7">
        <w:rPr>
          <w:rFonts w:cs="Times New Roman"/>
          <w:iCs/>
        </w:rPr>
        <w:t>{</w:t>
      </w:r>
      <w:r w:rsidR="000A639F" w:rsidRPr="000A639F">
        <w:rPr>
          <w:rFonts w:cs="Times New Roman"/>
          <w:iCs/>
          <w:highlight w:val="cyan"/>
        </w:rPr>
        <w:t>Δεν ξέρουμε αν είναι του καρύκη. Δεν αναφέρει τίποτα!</w:t>
      </w:r>
      <w:r w:rsidR="009237E7" w:rsidRPr="009237E7">
        <w:rPr>
          <w:rFonts w:cs="Times New Roman"/>
          <w:iCs/>
        </w:rPr>
        <w:t>}</w:t>
      </w:r>
    </w:p>
    <w:p w14:paraId="4602DECC" w14:textId="77777777" w:rsidR="00DB4596" w:rsidRDefault="00555088">
      <w:pPr>
        <w:rPr>
          <w:rFonts w:ascii="Times New Roman" w:hAnsi="Times New Roman" w:cs="Times New Roman"/>
        </w:rPr>
      </w:pPr>
      <w:r>
        <w:rPr>
          <w:rFonts w:cs="Times New Roman"/>
        </w:rPr>
        <w:t>144</w:t>
      </w:r>
      <w:r>
        <w:rPr>
          <w:rFonts w:cs="Times New Roman"/>
          <w:vertAlign w:val="superscript"/>
          <w:lang w:val="en-US"/>
        </w:rPr>
        <w:t>v</w:t>
      </w:r>
      <w:r>
        <w:rPr>
          <w:rFonts w:cs="Times New Roman"/>
        </w:rPr>
        <w:t xml:space="preserve"> Ειρμός καλλωπισθείς παρά του [Θεοφάνους] Καρύκη· [ήχος] α΄ </w:t>
      </w:r>
      <w:r>
        <w:rPr>
          <w:rFonts w:cs="Times New Roman"/>
          <w:i/>
        </w:rPr>
        <w:t>Την ζωοδόχον πηγήν</w:t>
      </w:r>
    </w:p>
    <w:p w14:paraId="4602DECD" w14:textId="77777777" w:rsidR="00DB4596" w:rsidRDefault="00DB4596">
      <w:pPr>
        <w:rPr>
          <w:rFonts w:ascii="Times New Roman" w:hAnsi="Times New Roman" w:cs="Times New Roman"/>
        </w:rPr>
      </w:pPr>
    </w:p>
    <w:p w14:paraId="4602DECE" w14:textId="118FEA38" w:rsidR="00DB4596" w:rsidRDefault="00555088">
      <w:pPr>
        <w:rPr>
          <w:rFonts w:ascii="Times New Roman" w:hAnsi="Times New Roman" w:cs="Times New Roman"/>
        </w:rPr>
      </w:pPr>
      <w:r>
        <w:rPr>
          <w:rFonts w:cs="Times New Roman"/>
        </w:rPr>
        <w:t xml:space="preserve">Ιβήρων 1286, ΠΑΠΑΔΙΚΗ, αι. </w:t>
      </w:r>
      <w:r w:rsidR="00F56D9D">
        <w:t>18ος</w:t>
      </w:r>
      <w:r>
        <w:rPr>
          <w:rFonts w:cs="Times New Roman"/>
        </w:rPr>
        <w:t xml:space="preserve"> (αρχές), χφ. Αθανασίου Θεσσαλονικέως</w:t>
      </w:r>
    </w:p>
    <w:p w14:paraId="4602DECF" w14:textId="77777777" w:rsidR="00DB4596" w:rsidRDefault="00555088">
      <w:pPr>
        <w:rPr>
          <w:rFonts w:ascii="Times New Roman" w:hAnsi="Times New Roman" w:cs="Times New Roman"/>
        </w:rPr>
      </w:pPr>
      <w:r>
        <w:rPr>
          <w:rFonts w:cs="Times New Roman"/>
        </w:rPr>
        <w:t>205</w:t>
      </w:r>
      <w:r>
        <w:rPr>
          <w:rFonts w:cs="Times New Roman"/>
          <w:vertAlign w:val="superscript"/>
          <w:lang w:val="en-US"/>
        </w:rPr>
        <w:t>v</w:t>
      </w:r>
      <w:r>
        <w:rPr>
          <w:rFonts w:cs="Times New Roman"/>
        </w:rPr>
        <w:t xml:space="preserve"> χερουβικόν Θεοφάνους Καρύκη</w:t>
      </w:r>
    </w:p>
    <w:p w14:paraId="4602DED0" w14:textId="77777777" w:rsidR="00DB4596" w:rsidRDefault="00DB4596">
      <w:pPr>
        <w:rPr>
          <w:rFonts w:ascii="Times New Roman" w:hAnsi="Times New Roman" w:cs="Times New Roman"/>
        </w:rPr>
      </w:pPr>
    </w:p>
    <w:p w14:paraId="4602DED1" w14:textId="7A617108" w:rsidR="00DB4596" w:rsidRDefault="00555088">
      <w:pPr>
        <w:rPr>
          <w:rFonts w:ascii="Times New Roman" w:hAnsi="Times New Roman" w:cs="Times New Roman"/>
        </w:rPr>
      </w:pPr>
      <w:r>
        <w:rPr>
          <w:rFonts w:cs="Times New Roman"/>
        </w:rPr>
        <w:t xml:space="preserve">Ιβήρων 1287, ΑΝΑΣΤΑΣΙΜΑΤΑΡΙΟ Χρυσάφου του νέου – ΑΝΘΟΛΟΓΙΑ, αι. </w:t>
      </w:r>
      <w:r w:rsidR="00F56D9D">
        <w:t>17ος</w:t>
      </w:r>
      <w:r>
        <w:rPr>
          <w:rFonts w:cs="Times New Roman"/>
        </w:rPr>
        <w:t xml:space="preserve"> (β΄ μισό)</w:t>
      </w:r>
    </w:p>
    <w:p w14:paraId="4602DED2" w14:textId="33F6D2FF" w:rsidR="00DB4596" w:rsidRDefault="00555088">
      <w:pPr>
        <w:rPr>
          <w:rFonts w:ascii="Times New Roman" w:hAnsi="Times New Roman" w:cs="Times New Roman"/>
        </w:rPr>
      </w:pPr>
      <w:r>
        <w:rPr>
          <w:rFonts w:cs="Times New Roman"/>
        </w:rPr>
        <w:t>[118</w:t>
      </w:r>
      <w:r>
        <w:rPr>
          <w:rFonts w:cs="Times New Roman"/>
          <w:vertAlign w:val="superscript"/>
          <w:lang w:val="en-US"/>
        </w:rPr>
        <w:t>r</w:t>
      </w:r>
      <w:r>
        <w:rPr>
          <w:rFonts w:cs="Times New Roman"/>
        </w:rPr>
        <w:t>-123</w:t>
      </w:r>
      <w:r>
        <w:rPr>
          <w:rFonts w:cs="Times New Roman"/>
          <w:vertAlign w:val="superscript"/>
          <w:lang w:val="en-US"/>
        </w:rPr>
        <w:t>v</w:t>
      </w:r>
      <w:r>
        <w:rPr>
          <w:rFonts w:cs="Times New Roman"/>
        </w:rPr>
        <w:t>] χερουβικό Καρύκη [Θεοφάνους</w:t>
      </w:r>
      <w:r w:rsidR="00925135">
        <w:rPr>
          <w:rFonts w:cs="Times New Roman"/>
        </w:rPr>
        <w:t>]{</w:t>
      </w:r>
      <w:r w:rsidR="008D2974" w:rsidRPr="00D00CA5">
        <w:rPr>
          <w:rFonts w:cs="Times New Roman"/>
          <w:highlight w:val="cyan"/>
        </w:rPr>
        <w:t>, ήχος πλ. α΄ Οι τα χερουβίμ</w:t>
      </w:r>
      <w:r w:rsidR="00925135">
        <w:rPr>
          <w:rFonts w:cs="Times New Roman"/>
        </w:rPr>
        <w:t>}</w:t>
      </w:r>
    </w:p>
    <w:p w14:paraId="4602DED3" w14:textId="77777777" w:rsidR="00DB4596" w:rsidRDefault="00DB4596">
      <w:pPr>
        <w:rPr>
          <w:rFonts w:ascii="Times New Roman" w:hAnsi="Times New Roman" w:cs="Times New Roman"/>
        </w:rPr>
      </w:pPr>
    </w:p>
    <w:p w14:paraId="4602DED4" w14:textId="56D86C8F" w:rsidR="00DB4596" w:rsidRDefault="00555088">
      <w:pPr>
        <w:rPr>
          <w:rFonts w:ascii="Times New Roman" w:hAnsi="Times New Roman" w:cs="Times New Roman"/>
        </w:rPr>
      </w:pPr>
      <w:r>
        <w:rPr>
          <w:rFonts w:cs="Times New Roman"/>
        </w:rPr>
        <w:t xml:space="preserve">Ιβήρων 1295, ΑΝΘΟΛΟΓΙΑ, αι. </w:t>
      </w:r>
      <w:r w:rsidR="00F56D9D">
        <w:t>16ος</w:t>
      </w:r>
      <w:r w:rsidR="00F56D9D">
        <w:rPr>
          <w:rFonts w:cs="Times New Roman"/>
        </w:rPr>
        <w:t xml:space="preserve"> </w:t>
      </w:r>
      <w:r>
        <w:rPr>
          <w:rFonts w:cs="Times New Roman"/>
        </w:rPr>
        <w:t>(β΄ μισό)</w:t>
      </w:r>
    </w:p>
    <w:p w14:paraId="4602DED6" w14:textId="0D7615D7" w:rsidR="00DB4596" w:rsidRDefault="00232B11">
      <w:pPr>
        <w:rPr>
          <w:rFonts w:ascii="Times New Roman" w:hAnsi="Times New Roman" w:cs="Times New Roman"/>
        </w:rPr>
      </w:pPr>
      <w:r w:rsidRPr="00232B11">
        <w:rPr>
          <w:rFonts w:ascii="Times New Roman" w:hAnsi="Times New Roman" w:cs="Times New Roman"/>
        </w:rPr>
        <w:t>9v έτερον [χερουβικό] του Καρύκη, [ήχος] πλ. α΄ Οι τα χερουβίμ</w:t>
      </w:r>
    </w:p>
    <w:p w14:paraId="5BD7B269" w14:textId="77777777" w:rsidR="00232B11" w:rsidRDefault="00232B11">
      <w:pPr>
        <w:rPr>
          <w:rFonts w:ascii="Times New Roman" w:hAnsi="Times New Roman" w:cs="Times New Roman"/>
        </w:rPr>
      </w:pPr>
    </w:p>
    <w:p w14:paraId="4602DED7" w14:textId="0BEF9C71" w:rsidR="00DB4596" w:rsidRDefault="00555088">
      <w:pPr>
        <w:rPr>
          <w:rFonts w:ascii="Times New Roman" w:hAnsi="Times New Roman" w:cs="Times New Roman"/>
        </w:rPr>
      </w:pPr>
      <w:r>
        <w:rPr>
          <w:rFonts w:cs="Times New Roman"/>
        </w:rPr>
        <w:t xml:space="preserve">Ιβήρων 1297, ΑΝΘΟΛΟΓΙΑ, αι. </w:t>
      </w:r>
      <w:r w:rsidR="00A812B7">
        <w:t>18ος</w:t>
      </w:r>
      <w:r w:rsidR="00A812B7">
        <w:rPr>
          <w:rFonts w:cs="Times New Roman"/>
        </w:rPr>
        <w:t xml:space="preserve"> </w:t>
      </w:r>
      <w:r>
        <w:rPr>
          <w:rFonts w:cs="Times New Roman"/>
        </w:rPr>
        <w:t>(1739), χφ. Μελχισεδέκ ιεροδιακόνου Παντοκρατο</w:t>
      </w:r>
      <w:r w:rsidR="006E7BA9">
        <w:rPr>
          <w:rFonts w:cs="Times New Roman"/>
        </w:rPr>
        <w:t>ρ</w:t>
      </w:r>
      <w:r>
        <w:rPr>
          <w:rFonts w:cs="Times New Roman"/>
        </w:rPr>
        <w:t>ινού</w:t>
      </w:r>
    </w:p>
    <w:p w14:paraId="4602DED8" w14:textId="77777777" w:rsidR="00DB4596" w:rsidRDefault="00555088">
      <w:pPr>
        <w:rPr>
          <w:rFonts w:ascii="Times New Roman" w:hAnsi="Times New Roman" w:cs="Times New Roman"/>
        </w:rPr>
      </w:pPr>
      <w:r>
        <w:rPr>
          <w:rFonts w:cs="Times New Roman"/>
        </w:rPr>
        <w:t>164</w:t>
      </w:r>
      <w:r>
        <w:rPr>
          <w:rFonts w:cs="Times New Roman"/>
          <w:vertAlign w:val="superscript"/>
          <w:lang w:val="en-US"/>
        </w:rPr>
        <w:t>r</w:t>
      </w:r>
      <w:r>
        <w:rPr>
          <w:rFonts w:cs="Times New Roman"/>
        </w:rPr>
        <w:t xml:space="preserve"> χερουβικό Θεοφάνους Καρύκη</w:t>
      </w:r>
    </w:p>
    <w:p w14:paraId="4602DED9" w14:textId="77777777" w:rsidR="00DB4596" w:rsidRDefault="00DB4596">
      <w:pPr>
        <w:rPr>
          <w:rFonts w:ascii="Times New Roman" w:hAnsi="Times New Roman" w:cs="Times New Roman"/>
        </w:rPr>
      </w:pPr>
    </w:p>
    <w:p w14:paraId="4602DEDA" w14:textId="1600B488" w:rsidR="00DB4596" w:rsidRDefault="00555088">
      <w:pPr>
        <w:rPr>
          <w:rFonts w:ascii="Times New Roman" w:hAnsi="Times New Roman" w:cs="Times New Roman"/>
        </w:rPr>
      </w:pPr>
      <w:r>
        <w:rPr>
          <w:rFonts w:cs="Times New Roman"/>
        </w:rPr>
        <w:lastRenderedPageBreak/>
        <w:t xml:space="preserve">Ιβήρων 1298, ΑΝΘΟΛΟΓΙΑ, αι </w:t>
      </w:r>
      <w:r w:rsidR="00A812B7">
        <w:t>17ος</w:t>
      </w:r>
      <w:r w:rsidR="00A812B7">
        <w:rPr>
          <w:rFonts w:cs="Times New Roman"/>
        </w:rPr>
        <w:t xml:space="preserve"> </w:t>
      </w:r>
      <w:r>
        <w:rPr>
          <w:rFonts w:cs="Times New Roman"/>
        </w:rPr>
        <w:t>(αρχές)</w:t>
      </w:r>
    </w:p>
    <w:p w14:paraId="4602DEDB" w14:textId="053D2AF4" w:rsidR="00DB4596" w:rsidRDefault="00555088">
      <w:pPr>
        <w:rPr>
          <w:rFonts w:cs="Times New Roman"/>
        </w:rPr>
      </w:pPr>
      <w:r>
        <w:rPr>
          <w:rFonts w:cs="Times New Roman"/>
        </w:rPr>
        <w:t>[145</w:t>
      </w:r>
      <w:r>
        <w:rPr>
          <w:rFonts w:cs="Times New Roman"/>
          <w:vertAlign w:val="superscript"/>
          <w:lang w:val="en-US"/>
        </w:rPr>
        <w:t>v</w:t>
      </w:r>
      <w:r>
        <w:rPr>
          <w:rFonts w:cs="Times New Roman"/>
        </w:rPr>
        <w:t>-146</w:t>
      </w:r>
      <w:r>
        <w:rPr>
          <w:rFonts w:cs="Times New Roman"/>
          <w:vertAlign w:val="superscript"/>
          <w:lang w:val="en-US"/>
        </w:rPr>
        <w:t>r</w:t>
      </w:r>
      <w:r>
        <w:rPr>
          <w:rFonts w:cs="Times New Roman"/>
        </w:rPr>
        <w:t>] χερουβικό Θεοφάνους Καρύκη</w:t>
      </w:r>
    </w:p>
    <w:p w14:paraId="16A5921C" w14:textId="77777777" w:rsidR="002B4E73" w:rsidRDefault="002B4E73">
      <w:pPr>
        <w:rPr>
          <w:rFonts w:ascii="Times New Roman" w:hAnsi="Times New Roman" w:cs="Times New Roman"/>
        </w:rPr>
      </w:pPr>
    </w:p>
    <w:p w14:paraId="4602DEDC" w14:textId="77777777" w:rsidR="00DB4596" w:rsidRDefault="00DB4596">
      <w:pPr>
        <w:rPr>
          <w:rFonts w:ascii="Times New Roman" w:hAnsi="Times New Roman" w:cs="Times New Roman"/>
        </w:rPr>
      </w:pPr>
    </w:p>
    <w:p w14:paraId="39E40798" w14:textId="6BD7A65C" w:rsidR="00ED3A85" w:rsidRDefault="00555088">
      <w:pPr>
        <w:rPr>
          <w:rFonts w:cs="Times New Roman"/>
        </w:rPr>
      </w:pPr>
      <w:r>
        <w:rPr>
          <w:rFonts w:cs="Times New Roman"/>
        </w:rPr>
        <w:t xml:space="preserve">Ιβήρων 1299, </w:t>
      </w:r>
      <w:r w:rsidR="00ED3A85">
        <w:rPr>
          <w:rFonts w:cs="Times New Roman"/>
        </w:rPr>
        <w:t xml:space="preserve">Ανθολογία, αι. </w:t>
      </w:r>
      <w:r w:rsidR="00A812B7">
        <w:t>18ος</w:t>
      </w:r>
      <w:r w:rsidR="00A812B7">
        <w:rPr>
          <w:rFonts w:cs="Times New Roman"/>
        </w:rPr>
        <w:t xml:space="preserve"> </w:t>
      </w:r>
      <w:r w:rsidR="00ED3A85">
        <w:rPr>
          <w:rFonts w:cs="Times New Roman"/>
        </w:rPr>
        <w:t>(β΄ τέταρτο)</w:t>
      </w:r>
    </w:p>
    <w:p w14:paraId="4602DEDD" w14:textId="17ADBAD3" w:rsidR="00DB4596" w:rsidRDefault="00555088">
      <w:pPr>
        <w:rPr>
          <w:rFonts w:ascii="Times New Roman" w:hAnsi="Times New Roman" w:cs="Times New Roman"/>
        </w:rPr>
      </w:pPr>
      <w:r>
        <w:rPr>
          <w:rFonts w:cs="Times New Roman"/>
        </w:rPr>
        <w:t>σ. 811 μάλλον χερουβικό Καρύκη. Ελλιπής καταλογογράφ</w:t>
      </w:r>
      <w:r w:rsidR="00F12392">
        <w:rPr>
          <w:rFonts w:cs="Times New Roman"/>
        </w:rPr>
        <w:t>η</w:t>
      </w:r>
      <w:r>
        <w:rPr>
          <w:rFonts w:cs="Times New Roman"/>
        </w:rPr>
        <w:t>ση</w:t>
      </w:r>
    </w:p>
    <w:p w14:paraId="4602DEDE" w14:textId="77777777" w:rsidR="00DB4596" w:rsidRDefault="00DB4596">
      <w:pPr>
        <w:rPr>
          <w:rFonts w:ascii="Times New Roman" w:hAnsi="Times New Roman" w:cs="Times New Roman"/>
        </w:rPr>
      </w:pPr>
    </w:p>
    <w:p w14:paraId="4602DEDF" w14:textId="4F1E1273" w:rsidR="00DB4596" w:rsidRDefault="00555088">
      <w:pPr>
        <w:rPr>
          <w:rFonts w:ascii="Times New Roman" w:hAnsi="Times New Roman" w:cs="Times New Roman"/>
        </w:rPr>
      </w:pPr>
      <w:r>
        <w:rPr>
          <w:rFonts w:cs="Times New Roman"/>
        </w:rPr>
        <w:t xml:space="preserve">Ιβήρων 1300, ΠΑΠΑΔΙΚΗ, αι. </w:t>
      </w:r>
      <w:r w:rsidR="00A812B7">
        <w:t>17ος</w:t>
      </w:r>
      <w:r w:rsidR="00A812B7">
        <w:rPr>
          <w:rFonts w:cs="Times New Roman"/>
        </w:rPr>
        <w:t xml:space="preserve"> </w:t>
      </w:r>
      <w:r>
        <w:rPr>
          <w:rFonts w:cs="Times New Roman"/>
        </w:rPr>
        <w:t>(τέλη)</w:t>
      </w:r>
    </w:p>
    <w:p w14:paraId="4602DEE0" w14:textId="3B60339C" w:rsidR="00DB4596" w:rsidRDefault="00555088">
      <w:pPr>
        <w:rPr>
          <w:rFonts w:ascii="Times New Roman" w:hAnsi="Times New Roman" w:cs="Times New Roman"/>
        </w:rPr>
      </w:pPr>
      <w:r>
        <w:rPr>
          <w:rFonts w:cs="Times New Roman"/>
        </w:rPr>
        <w:t>448</w:t>
      </w:r>
      <w:r>
        <w:rPr>
          <w:rFonts w:cs="Times New Roman"/>
          <w:vertAlign w:val="superscript"/>
          <w:lang w:val="en-US"/>
        </w:rPr>
        <w:t>r</w:t>
      </w:r>
      <w:r>
        <w:rPr>
          <w:rFonts w:cs="Times New Roman"/>
        </w:rPr>
        <w:t xml:space="preserve"> χερουβικά</w:t>
      </w:r>
      <w:r w:rsidR="009745C0">
        <w:rPr>
          <w:rFonts w:cs="Times New Roman"/>
        </w:rPr>
        <w:t xml:space="preserve"> […]</w:t>
      </w:r>
      <w:r>
        <w:rPr>
          <w:rFonts w:cs="Times New Roman"/>
        </w:rPr>
        <w:t xml:space="preserve"> Θεοφάνους Καρύκη</w:t>
      </w:r>
    </w:p>
    <w:p w14:paraId="4602DEE1" w14:textId="77777777" w:rsidR="00DB4596" w:rsidRDefault="00DB4596">
      <w:pPr>
        <w:rPr>
          <w:rFonts w:ascii="Times New Roman" w:hAnsi="Times New Roman" w:cs="Times New Roman"/>
        </w:rPr>
      </w:pPr>
    </w:p>
    <w:p w14:paraId="4602DEE2" w14:textId="2A5BAE34" w:rsidR="00DB4596" w:rsidRDefault="00555088">
      <w:pPr>
        <w:rPr>
          <w:rFonts w:ascii="Times New Roman" w:hAnsi="Times New Roman" w:cs="Times New Roman"/>
        </w:rPr>
      </w:pPr>
      <w:r>
        <w:rPr>
          <w:rFonts w:cs="Times New Roman"/>
        </w:rPr>
        <w:t xml:space="preserve">Ιβήρων 1978/1236, ΠΑΠΑΔΙΚΗ ΕΓΚΟΛΠΙΟΣ, αι. </w:t>
      </w:r>
      <w:r w:rsidR="00F72CF2">
        <w:t>18ος</w:t>
      </w:r>
      <w:r w:rsidR="00F72CF2">
        <w:rPr>
          <w:rFonts w:cs="Times New Roman"/>
        </w:rPr>
        <w:t xml:space="preserve"> </w:t>
      </w:r>
      <w:r>
        <w:rPr>
          <w:rFonts w:cs="Times New Roman"/>
        </w:rPr>
        <w:t>(β΄ τέταρτο)</w:t>
      </w:r>
      <w:r w:rsidR="008B563C">
        <w:rPr>
          <w:rFonts w:cs="Times New Roman"/>
        </w:rPr>
        <w:t xml:space="preserve"> {</w:t>
      </w:r>
      <w:r w:rsidR="008B563C" w:rsidRPr="007F2E67">
        <w:rPr>
          <w:rFonts w:cs="Times New Roman"/>
          <w:highlight w:val="cyan"/>
        </w:rPr>
        <w:t>αυτοψία</w:t>
      </w:r>
      <w:r w:rsidR="008B563C">
        <w:rPr>
          <w:rFonts w:cs="Times New Roman"/>
        </w:rPr>
        <w:t>}</w:t>
      </w:r>
    </w:p>
    <w:p w14:paraId="4602DEE3" w14:textId="77777777" w:rsidR="00DB4596" w:rsidRDefault="00555088">
      <w:pPr>
        <w:rPr>
          <w:rFonts w:ascii="Times New Roman" w:hAnsi="Times New Roman" w:cs="Times New Roman"/>
        </w:rPr>
      </w:pPr>
      <w:r>
        <w:rPr>
          <w:rFonts w:cs="Times New Roman"/>
        </w:rPr>
        <w:t>294</w:t>
      </w:r>
      <w:r>
        <w:rPr>
          <w:rFonts w:cs="Times New Roman"/>
          <w:vertAlign w:val="superscript"/>
          <w:lang w:val="en-US"/>
        </w:rPr>
        <w:t>v</w:t>
      </w:r>
      <w:r>
        <w:rPr>
          <w:rFonts w:cs="Times New Roman"/>
        </w:rPr>
        <w:t xml:space="preserve"> χερουβικό Θεοφάνους πατριάρχου του Καρύκη· ήχος πλ. α΄ </w:t>
      </w:r>
      <w:r>
        <w:rPr>
          <w:rFonts w:cs="Times New Roman"/>
          <w:i/>
        </w:rPr>
        <w:t>Οι τα χερουβίμ</w:t>
      </w:r>
    </w:p>
    <w:p w14:paraId="4602DEE4" w14:textId="1C913454" w:rsidR="00DB4596" w:rsidRDefault="00555088">
      <w:pPr>
        <w:rPr>
          <w:rFonts w:ascii="Times New Roman" w:hAnsi="Times New Roman" w:cs="Times New Roman"/>
        </w:rPr>
      </w:pPr>
      <w:r>
        <w:rPr>
          <w:rFonts w:cs="Times New Roman"/>
        </w:rPr>
        <w:t>625</w:t>
      </w:r>
      <w:r>
        <w:rPr>
          <w:rFonts w:cs="Times New Roman"/>
          <w:vertAlign w:val="superscript"/>
          <w:lang w:val="en-US"/>
        </w:rPr>
        <w:t>v</w:t>
      </w:r>
      <w:r>
        <w:rPr>
          <w:rFonts w:cs="Times New Roman"/>
        </w:rPr>
        <w:t xml:space="preserve"> Έτερον νάϊον, του πατριάρχου [Θεοφάνους] Καρύκη· ήχος α΄ </w:t>
      </w:r>
      <w:r>
        <w:rPr>
          <w:rFonts w:cs="Times New Roman"/>
          <w:i/>
        </w:rPr>
        <w:t>Ανεεενε</w:t>
      </w:r>
      <w:r w:rsidR="009F351C">
        <w:rPr>
          <w:rFonts w:cs="Times New Roman"/>
          <w:i/>
        </w:rPr>
        <w:t xml:space="preserve"> </w:t>
      </w:r>
      <w:r w:rsidR="00273195" w:rsidRPr="009D7AD8">
        <w:rPr>
          <w:rFonts w:cs="Times New Roman"/>
          <w:iCs/>
        </w:rPr>
        <w:t>(</w:t>
      </w:r>
      <w:r w:rsidR="00273195" w:rsidRPr="00C43C89">
        <w:rPr>
          <w:rFonts w:cs="Times New Roman"/>
          <w:b/>
          <w:bCs/>
        </w:rPr>
        <w:t>κράτημα Α</w:t>
      </w:r>
      <w:r w:rsidR="00273195">
        <w:rPr>
          <w:rFonts w:cs="Times New Roman"/>
        </w:rPr>
        <w:t xml:space="preserve"> με τον οθωμανικό στίχο στο τέλος</w:t>
      </w:r>
      <w:r w:rsidR="00273195" w:rsidRPr="009D7AD8">
        <w:rPr>
          <w:rFonts w:cs="Times New Roman"/>
          <w:iCs/>
        </w:rPr>
        <w:t>)</w:t>
      </w:r>
    </w:p>
    <w:p w14:paraId="4602DEE5" w14:textId="77777777" w:rsidR="00DB4596" w:rsidRDefault="00DB4596">
      <w:pPr>
        <w:rPr>
          <w:rFonts w:ascii="Times New Roman" w:hAnsi="Times New Roman" w:cs="Times New Roman"/>
        </w:rPr>
      </w:pPr>
    </w:p>
    <w:p w14:paraId="4602DEE6" w14:textId="6B972798" w:rsidR="00DB4596" w:rsidRPr="009F29C2" w:rsidRDefault="00555088" w:rsidP="009F29C2">
      <w:pPr>
        <w:pStyle w:val="Heading1"/>
        <w:jc w:val="center"/>
        <w:rPr>
          <w:rFonts w:ascii="Times New Roman" w:hAnsi="Times New Roman"/>
          <w:sz w:val="24"/>
          <w:szCs w:val="24"/>
        </w:rPr>
      </w:pPr>
      <w:r w:rsidRPr="009F29C2">
        <w:rPr>
          <w:sz w:val="24"/>
          <w:szCs w:val="24"/>
        </w:rPr>
        <w:t>ΜΕΤΕΩΡΑ</w:t>
      </w:r>
    </w:p>
    <w:p w14:paraId="4602DEE7" w14:textId="3260A198" w:rsidR="00DB4596" w:rsidRDefault="00555088">
      <w:pPr>
        <w:rPr>
          <w:rFonts w:ascii="Times New Roman" w:hAnsi="Times New Roman" w:cs="Times New Roman"/>
        </w:rPr>
      </w:pPr>
      <w:r>
        <w:rPr>
          <w:rFonts w:cs="Times New Roman"/>
        </w:rPr>
        <w:t xml:space="preserve">ι. μ. Μεταμορφώσεως 101, ΑΝΘΟΛΟΓΙΑ, αι. </w:t>
      </w:r>
      <w:r w:rsidR="00D92052">
        <w:rPr>
          <w:rFonts w:cs="Times New Roman"/>
        </w:rPr>
        <w:t>17ος</w:t>
      </w:r>
      <w:r>
        <w:rPr>
          <w:rFonts w:cs="Times New Roman"/>
        </w:rPr>
        <w:t xml:space="preserve"> (αρχές), ο γραφεύς μάλλον προέρχεται από τον κύκλο του Θεοφάνους Καρύκη</w:t>
      </w:r>
    </w:p>
    <w:p w14:paraId="4602DEE8" w14:textId="77777777" w:rsidR="00DB4596" w:rsidRDefault="00555088">
      <w:pPr>
        <w:rPr>
          <w:rFonts w:ascii="Times New Roman" w:hAnsi="Times New Roman" w:cs="Times New Roman"/>
        </w:rPr>
      </w:pPr>
      <w:r>
        <w:rPr>
          <w:rFonts w:cs="Times New Roman"/>
        </w:rPr>
        <w:t>102</w:t>
      </w:r>
      <w:r>
        <w:rPr>
          <w:rFonts w:cs="Times New Roman"/>
          <w:vertAlign w:val="superscript"/>
          <w:lang w:val="en-US"/>
        </w:rPr>
        <w:t>v</w:t>
      </w:r>
      <w:r>
        <w:rPr>
          <w:rFonts w:cs="Times New Roman"/>
        </w:rPr>
        <w:t xml:space="preserve"> Έτερον κυρού Θεοφάνους πατριάρχου Καρύκη του εξ Αθηνών· ήχος α΄ </w:t>
      </w:r>
      <w:r>
        <w:rPr>
          <w:rFonts w:cs="Times New Roman"/>
          <w:i/>
        </w:rPr>
        <w:t>Οι τα χερουβιμ</w:t>
      </w:r>
    </w:p>
    <w:p w14:paraId="4602DEE9" w14:textId="77777777" w:rsidR="00DB4596" w:rsidRDefault="00555088">
      <w:pPr>
        <w:rPr>
          <w:rFonts w:ascii="Times New Roman" w:hAnsi="Times New Roman" w:cs="Times New Roman"/>
        </w:rPr>
      </w:pPr>
      <w:r>
        <w:rPr>
          <w:rFonts w:cs="Times New Roman"/>
        </w:rPr>
        <w:t>118</w:t>
      </w:r>
      <w:r>
        <w:rPr>
          <w:rFonts w:cs="Times New Roman"/>
          <w:vertAlign w:val="superscript"/>
          <w:lang w:val="en-US"/>
        </w:rPr>
        <w:t>r</w:t>
      </w:r>
      <w:r>
        <w:rPr>
          <w:rFonts w:cs="Times New Roman"/>
        </w:rPr>
        <w:t xml:space="preserve"> Έτερον κυρ Θεοφάνους πατριάρχου του Καρύκη του εξ Αθηνών, λέγεται αντί Κοινωνικόν· πλ. β΄ </w:t>
      </w:r>
      <w:r>
        <w:rPr>
          <w:rFonts w:cs="Times New Roman"/>
          <w:i/>
        </w:rPr>
        <w:t>Του δείπνου σου</w:t>
      </w:r>
    </w:p>
    <w:p w14:paraId="4602DEEA" w14:textId="77777777" w:rsidR="00DB4596" w:rsidRDefault="00555088">
      <w:pPr>
        <w:rPr>
          <w:rFonts w:ascii="Times New Roman" w:hAnsi="Times New Roman" w:cs="Times New Roman"/>
        </w:rPr>
      </w:pPr>
      <w:r>
        <w:rPr>
          <w:rFonts w:cs="Times New Roman"/>
        </w:rPr>
        <w:t>127</w:t>
      </w:r>
      <w:r>
        <w:rPr>
          <w:rFonts w:cs="Times New Roman"/>
          <w:vertAlign w:val="superscript"/>
          <w:lang w:val="en-US"/>
        </w:rPr>
        <w:t>v</w:t>
      </w:r>
      <w:r>
        <w:rPr>
          <w:rFonts w:cs="Times New Roman"/>
        </w:rPr>
        <w:t xml:space="preserve"> [Ανωνύμως]· [ήχος] α΄ </w:t>
      </w:r>
      <w:r>
        <w:rPr>
          <w:rFonts w:cs="Times New Roman"/>
          <w:i/>
        </w:rPr>
        <w:t xml:space="preserve">Την ζωοδόχον πηγήν </w:t>
      </w:r>
      <w:r>
        <w:rPr>
          <w:rFonts w:cs="Times New Roman"/>
        </w:rPr>
        <w:t xml:space="preserve">– [ήχος] γ΄ </w:t>
      </w:r>
      <w:r>
        <w:rPr>
          <w:rFonts w:cs="Times New Roman"/>
          <w:i/>
        </w:rPr>
        <w:t xml:space="preserve">Εν Σιναίω τω όρει. </w:t>
      </w:r>
      <w:r>
        <w:rPr>
          <w:rFonts w:cs="Times New Roman"/>
        </w:rPr>
        <w:t>Δύο Ειρμοί με καλοφωνική μεταχείριση, πρόδρομοι των καλοφωνικών ειρμών· ίσως μέλος Θεοφάνους Καρύκη.</w:t>
      </w:r>
    </w:p>
    <w:p w14:paraId="4602DEEB" w14:textId="77777777" w:rsidR="00DB4596" w:rsidRDefault="00DB4596">
      <w:pPr>
        <w:rPr>
          <w:rFonts w:ascii="Times New Roman" w:hAnsi="Times New Roman" w:cs="Times New Roman"/>
        </w:rPr>
      </w:pPr>
    </w:p>
    <w:p w14:paraId="4602DEEC" w14:textId="25F984B3" w:rsidR="00DB4596" w:rsidRDefault="00555088">
      <w:pPr>
        <w:rPr>
          <w:rFonts w:ascii="Times New Roman" w:hAnsi="Times New Roman" w:cs="Times New Roman"/>
        </w:rPr>
      </w:pPr>
      <w:r>
        <w:rPr>
          <w:rFonts w:cs="Times New Roman"/>
        </w:rPr>
        <w:t xml:space="preserve">ι. μ. Μεταμορφώσεως 229, ΑΝΘΟΛΟΓΙΑ – ΑΝΑΣΤΑΣΙΜΑΤΑΡΙΟ, αι. </w:t>
      </w:r>
      <w:r w:rsidR="00E158BC" w:rsidRPr="00E158BC">
        <w:rPr>
          <w:rFonts w:cs="Times New Roman"/>
        </w:rPr>
        <w:t>17</w:t>
      </w:r>
      <w:r w:rsidR="00E158BC">
        <w:rPr>
          <w:rFonts w:cs="Times New Roman"/>
        </w:rPr>
        <w:t>ος</w:t>
      </w:r>
      <w:r>
        <w:rPr>
          <w:rFonts w:cs="Times New Roman"/>
        </w:rPr>
        <w:t xml:space="preserve"> (τέλη)</w:t>
      </w:r>
    </w:p>
    <w:p w14:paraId="4602DEED" w14:textId="77777777" w:rsidR="00DB4596" w:rsidRDefault="00555088">
      <w:pPr>
        <w:rPr>
          <w:rFonts w:ascii="Times New Roman" w:hAnsi="Times New Roman" w:cs="Times New Roman"/>
        </w:rPr>
      </w:pPr>
      <w:r>
        <w:rPr>
          <w:rFonts w:cs="Times New Roman"/>
        </w:rPr>
        <w:t>51</w:t>
      </w:r>
      <w:r>
        <w:rPr>
          <w:rFonts w:cs="Times New Roman"/>
          <w:lang w:val="en-US"/>
        </w:rPr>
        <w:t>v</w:t>
      </w:r>
      <w:r>
        <w:rPr>
          <w:rFonts w:cs="Times New Roman"/>
        </w:rPr>
        <w:t xml:space="preserve"> χερουβικό του Καρύκη [Θεοφάνους]· ήχος πλ. α΄ </w:t>
      </w:r>
      <w:r>
        <w:rPr>
          <w:rFonts w:cs="Times New Roman"/>
          <w:i/>
        </w:rPr>
        <w:t>Οι τα χερουβίμ</w:t>
      </w:r>
    </w:p>
    <w:p w14:paraId="4602DEEE" w14:textId="77777777" w:rsidR="00DB4596" w:rsidRDefault="00555088">
      <w:pPr>
        <w:rPr>
          <w:rFonts w:ascii="Times New Roman" w:hAnsi="Times New Roman" w:cs="Times New Roman"/>
        </w:rPr>
      </w:pPr>
      <w:r>
        <w:rPr>
          <w:rFonts w:cs="Times New Roman"/>
        </w:rPr>
        <w:t>68</w:t>
      </w:r>
      <w:r>
        <w:rPr>
          <w:rFonts w:cs="Times New Roman"/>
          <w:vertAlign w:val="superscript"/>
          <w:lang w:val="en-US"/>
        </w:rPr>
        <w:t>v</w:t>
      </w:r>
      <w:r>
        <w:rPr>
          <w:rFonts w:cs="Times New Roman"/>
        </w:rPr>
        <w:t xml:space="preserve"> Ιδού και έτερον, ποίημα κυρού Θεοφάνους πατριάρχου του Καρύκη· ήχος α΄ </w:t>
      </w:r>
      <w:r>
        <w:rPr>
          <w:rFonts w:cs="Times New Roman"/>
          <w:i/>
        </w:rPr>
        <w:t>Νυν αι δυνάμεις</w:t>
      </w:r>
    </w:p>
    <w:p w14:paraId="4602DEEF" w14:textId="77777777" w:rsidR="00DB4596" w:rsidRDefault="00DB4596">
      <w:pPr>
        <w:rPr>
          <w:rFonts w:ascii="Times New Roman" w:hAnsi="Times New Roman" w:cs="Times New Roman"/>
        </w:rPr>
      </w:pPr>
    </w:p>
    <w:p w14:paraId="4602DEF0" w14:textId="4C9DFD10" w:rsidR="00DB4596" w:rsidRDefault="00555088">
      <w:pPr>
        <w:rPr>
          <w:rFonts w:ascii="Times New Roman" w:hAnsi="Times New Roman" w:cs="Times New Roman"/>
        </w:rPr>
      </w:pPr>
      <w:r>
        <w:rPr>
          <w:rFonts w:cs="Times New Roman"/>
        </w:rPr>
        <w:t xml:space="preserve">ι.μ. Μεταμορφώσεως 246, ΑΝΘΟΛΟΓΙΑ, αι. </w:t>
      </w:r>
      <w:r w:rsidR="00E158BC" w:rsidRPr="00E158BC">
        <w:rPr>
          <w:rFonts w:cs="Times New Roman"/>
        </w:rPr>
        <w:t>1</w:t>
      </w:r>
      <w:r w:rsidR="00E158BC">
        <w:rPr>
          <w:rFonts w:cs="Times New Roman"/>
        </w:rPr>
        <w:t>6ος</w:t>
      </w:r>
      <w:r>
        <w:rPr>
          <w:rFonts w:cs="Times New Roman"/>
        </w:rPr>
        <w:t xml:space="preserve"> (β΄ μισό)</w:t>
      </w:r>
    </w:p>
    <w:p w14:paraId="4602DEF1" w14:textId="77777777" w:rsidR="00DB4596" w:rsidRDefault="00555088">
      <w:pPr>
        <w:rPr>
          <w:rFonts w:ascii="Times New Roman" w:hAnsi="Times New Roman" w:cs="Times New Roman"/>
        </w:rPr>
      </w:pPr>
      <w:r>
        <w:rPr>
          <w:rFonts w:cs="Times New Roman"/>
        </w:rPr>
        <w:t>14</w:t>
      </w:r>
      <w:r>
        <w:rPr>
          <w:rFonts w:cs="Times New Roman"/>
          <w:vertAlign w:val="superscript"/>
          <w:lang w:val="en-US"/>
        </w:rPr>
        <w:t>r</w:t>
      </w:r>
      <w:r>
        <w:rPr>
          <w:rFonts w:cs="Times New Roman"/>
        </w:rPr>
        <w:t xml:space="preserve"> Χερουβικόν του [Θεοφάνους] Καρύκη· ήχος πλ. α΄ </w:t>
      </w:r>
      <w:r>
        <w:rPr>
          <w:rFonts w:cs="Times New Roman"/>
          <w:i/>
        </w:rPr>
        <w:t>Οι τα χερουβίμ</w:t>
      </w:r>
    </w:p>
    <w:p w14:paraId="4602DEF2" w14:textId="77777777" w:rsidR="00DB4596" w:rsidRDefault="00DB4596">
      <w:pPr>
        <w:rPr>
          <w:rFonts w:ascii="Times New Roman" w:hAnsi="Times New Roman" w:cs="Times New Roman"/>
        </w:rPr>
      </w:pPr>
    </w:p>
    <w:p w14:paraId="4602DEF3" w14:textId="63F6358D" w:rsidR="00DB4596" w:rsidRDefault="00555088">
      <w:pPr>
        <w:rPr>
          <w:rFonts w:ascii="Times New Roman" w:hAnsi="Times New Roman" w:cs="Times New Roman"/>
        </w:rPr>
      </w:pPr>
      <w:r>
        <w:rPr>
          <w:rFonts w:cs="Times New Roman"/>
        </w:rPr>
        <w:t xml:space="preserve">ι.μ. Μεταμορφώσεως 282, ΑΝΑΣΤΑΣΙΜΑΤΑΡΙΟ Χρυσάφη του νέου – ΑΝΘΟΛΟΓΙΑ, αι. </w:t>
      </w:r>
      <w:bookmarkStart w:id="0" w:name="_Hlk61461152"/>
      <w:r w:rsidR="00E158BC" w:rsidRPr="00E158BC">
        <w:rPr>
          <w:rFonts w:cs="Times New Roman"/>
        </w:rPr>
        <w:t>1</w:t>
      </w:r>
      <w:r w:rsidR="00E158BC">
        <w:rPr>
          <w:rFonts w:cs="Times New Roman"/>
        </w:rPr>
        <w:t>8ος</w:t>
      </w:r>
      <w:bookmarkEnd w:id="0"/>
      <w:r w:rsidR="00E158BC">
        <w:rPr>
          <w:rFonts w:cs="Times New Roman"/>
        </w:rPr>
        <w:t xml:space="preserve"> </w:t>
      </w:r>
      <w:r>
        <w:rPr>
          <w:rFonts w:cs="Times New Roman"/>
        </w:rPr>
        <w:t>(αρχές)</w:t>
      </w:r>
    </w:p>
    <w:p w14:paraId="4602DEF4" w14:textId="48CBE3CD" w:rsidR="00DB4596" w:rsidRDefault="00555088">
      <w:pPr>
        <w:rPr>
          <w:rFonts w:ascii="Times New Roman" w:hAnsi="Times New Roman" w:cs="Times New Roman"/>
        </w:rPr>
      </w:pPr>
      <w:r>
        <w:rPr>
          <w:rFonts w:cs="Times New Roman"/>
        </w:rPr>
        <w:lastRenderedPageBreak/>
        <w:t>71</w:t>
      </w:r>
      <w:r>
        <w:rPr>
          <w:rFonts w:cs="Times New Roman"/>
          <w:vertAlign w:val="superscript"/>
          <w:lang w:val="en-US"/>
        </w:rPr>
        <w:t>v</w:t>
      </w:r>
      <w:r>
        <w:rPr>
          <w:rFonts w:cs="Times New Roman"/>
        </w:rPr>
        <w:t xml:space="preserve"> Έτερον [χερουβικό] του [Θεοφάνους] Καρύκη· </w:t>
      </w:r>
      <w:r w:rsidR="00993FBF">
        <w:rPr>
          <w:rFonts w:cs="Times New Roman"/>
        </w:rPr>
        <w:t>[</w:t>
      </w:r>
      <w:r>
        <w:rPr>
          <w:rFonts w:cs="Times New Roman"/>
        </w:rPr>
        <w:t>ήχος</w:t>
      </w:r>
      <w:r w:rsidR="00993FBF">
        <w:rPr>
          <w:rFonts w:cs="Times New Roman"/>
        </w:rPr>
        <w:t>]</w:t>
      </w:r>
      <w:r>
        <w:rPr>
          <w:rFonts w:cs="Times New Roman"/>
        </w:rPr>
        <w:t xml:space="preserve"> πλ. α΄ </w:t>
      </w:r>
      <w:r>
        <w:rPr>
          <w:rFonts w:cs="Times New Roman"/>
          <w:i/>
        </w:rPr>
        <w:t>Οι τα χερουβίμ</w:t>
      </w:r>
    </w:p>
    <w:p w14:paraId="4602DEF5" w14:textId="77777777" w:rsidR="00DB4596" w:rsidRDefault="00DB4596">
      <w:pPr>
        <w:rPr>
          <w:rFonts w:ascii="Times New Roman" w:hAnsi="Times New Roman" w:cs="Times New Roman"/>
        </w:rPr>
      </w:pPr>
    </w:p>
    <w:p w14:paraId="4602DEF6" w14:textId="5A87D5AA" w:rsidR="00DB4596" w:rsidRDefault="00555088">
      <w:pPr>
        <w:rPr>
          <w:rFonts w:ascii="Times New Roman" w:hAnsi="Times New Roman" w:cs="Times New Roman"/>
        </w:rPr>
      </w:pPr>
      <w:r>
        <w:rPr>
          <w:rFonts w:cs="Times New Roman"/>
        </w:rPr>
        <w:t xml:space="preserve">ι.μ. Μεταμορφώσεως 295, ΑΝΘΟΛΟΓΙΑ [ΑΠΑΝΤΑ ΑΝΑΣΤΑΣΙΟΥ ΡΑΨΑΝΙΩΤΟΥ], αι. </w:t>
      </w:r>
      <w:r w:rsidR="00E158BC" w:rsidRPr="00E158BC">
        <w:rPr>
          <w:rFonts w:cs="Times New Roman"/>
        </w:rPr>
        <w:t>1</w:t>
      </w:r>
      <w:r w:rsidR="00E158BC">
        <w:rPr>
          <w:rFonts w:cs="Times New Roman"/>
        </w:rPr>
        <w:t>8ος</w:t>
      </w:r>
      <w:r>
        <w:rPr>
          <w:rFonts w:cs="Times New Roman"/>
        </w:rPr>
        <w:t xml:space="preserve"> (β΄ μισό)</w:t>
      </w:r>
    </w:p>
    <w:p w14:paraId="4602DEF7" w14:textId="77777777" w:rsidR="00DB4596" w:rsidRDefault="00555088">
      <w:pPr>
        <w:rPr>
          <w:rFonts w:ascii="Times New Roman" w:hAnsi="Times New Roman" w:cs="Times New Roman"/>
        </w:rPr>
      </w:pPr>
      <w:r>
        <w:rPr>
          <w:rFonts w:cs="Times New Roman"/>
        </w:rPr>
        <w:t xml:space="preserve">σ. 398 Του [Θεοφάνους] Καρύκη· ήχος πλ. α΄ </w:t>
      </w:r>
      <w:r>
        <w:rPr>
          <w:rFonts w:cs="Times New Roman"/>
          <w:i/>
        </w:rPr>
        <w:t>Ανεεενεε</w:t>
      </w:r>
    </w:p>
    <w:p w14:paraId="4602DEF8" w14:textId="77777777" w:rsidR="00DB4596" w:rsidRDefault="00DB4596">
      <w:pPr>
        <w:rPr>
          <w:rFonts w:ascii="Times New Roman" w:hAnsi="Times New Roman" w:cs="Times New Roman"/>
        </w:rPr>
      </w:pPr>
    </w:p>
    <w:p w14:paraId="4602DEF9" w14:textId="57020A00" w:rsidR="00DB4596" w:rsidRDefault="00555088">
      <w:pPr>
        <w:rPr>
          <w:rFonts w:ascii="Times New Roman" w:hAnsi="Times New Roman" w:cs="Times New Roman"/>
        </w:rPr>
      </w:pPr>
      <w:r>
        <w:rPr>
          <w:rFonts w:cs="Times New Roman"/>
        </w:rPr>
        <w:t xml:space="preserve">ι.μ. Μεταμορφώσεως 416, ΜΑΘΗΜΑΤΑΡΙΟ ΘΕΟΤΟΚΙΩΝ, αι. </w:t>
      </w:r>
      <w:r w:rsidR="00E158BC" w:rsidRPr="00E158BC">
        <w:rPr>
          <w:rFonts w:cs="Times New Roman"/>
        </w:rPr>
        <w:t>1</w:t>
      </w:r>
      <w:r w:rsidR="00E158BC">
        <w:rPr>
          <w:rFonts w:cs="Times New Roman"/>
        </w:rPr>
        <w:t xml:space="preserve">8ος </w:t>
      </w:r>
      <w:r>
        <w:rPr>
          <w:rFonts w:cs="Times New Roman"/>
        </w:rPr>
        <w:t>(α΄ μισό</w:t>
      </w:r>
      <w:r w:rsidR="0021032D">
        <w:rPr>
          <w:rFonts w:cs="Times New Roman"/>
        </w:rPr>
        <w:t>: 1730-1735</w:t>
      </w:r>
      <w:r>
        <w:rPr>
          <w:rFonts w:cs="Times New Roman"/>
        </w:rPr>
        <w:t>)</w:t>
      </w:r>
    </w:p>
    <w:p w14:paraId="4602DEFA" w14:textId="77777777" w:rsidR="00DB4596" w:rsidRDefault="00555088">
      <w:pPr>
        <w:rPr>
          <w:rFonts w:ascii="Times New Roman" w:hAnsi="Times New Roman" w:cs="Times New Roman"/>
        </w:rPr>
      </w:pPr>
      <w:r>
        <w:rPr>
          <w:rFonts w:cs="Times New Roman"/>
        </w:rPr>
        <w:t>50</w:t>
      </w:r>
      <w:r>
        <w:rPr>
          <w:rFonts w:cs="Times New Roman"/>
          <w:vertAlign w:val="superscript"/>
          <w:lang w:val="en-US"/>
        </w:rPr>
        <w:t>r</w:t>
      </w:r>
      <w:r>
        <w:rPr>
          <w:rFonts w:cs="Times New Roman"/>
        </w:rPr>
        <w:t xml:space="preserve"> Κυρίου Γαβριήλ ιερομονάχου, εκαλλωπίσθη δε παρά του Καρύκη [Θεοφάνους]· ήχος β΄ </w:t>
      </w:r>
      <w:r>
        <w:rPr>
          <w:rFonts w:cs="Times New Roman"/>
          <w:i/>
        </w:rPr>
        <w:t>Ανανεενε</w:t>
      </w:r>
    </w:p>
    <w:p w14:paraId="4602DEFB" w14:textId="112F4097" w:rsidR="00DB4596" w:rsidRPr="00A17186" w:rsidRDefault="00555088">
      <w:pPr>
        <w:rPr>
          <w:rFonts w:ascii="Times New Roman" w:hAnsi="Times New Roman" w:cs="Times New Roman"/>
          <w:iCs/>
        </w:rPr>
      </w:pPr>
      <w:r>
        <w:rPr>
          <w:rFonts w:cs="Times New Roman"/>
        </w:rPr>
        <w:t>56</w:t>
      </w:r>
      <w:r>
        <w:rPr>
          <w:rFonts w:cs="Times New Roman"/>
          <w:vertAlign w:val="superscript"/>
          <w:lang w:val="en-US"/>
        </w:rPr>
        <w:t>r</w:t>
      </w:r>
      <w:r>
        <w:rPr>
          <w:rFonts w:cs="Times New Roman"/>
        </w:rPr>
        <w:t xml:space="preserve"> Θεοφάνους του Καρύκη· ήχος πλ. α΄ </w:t>
      </w:r>
      <w:r>
        <w:rPr>
          <w:rFonts w:cs="Times New Roman"/>
          <w:i/>
        </w:rPr>
        <w:t>Ανεενεε</w:t>
      </w:r>
      <w:r w:rsidR="00A17186">
        <w:rPr>
          <w:rFonts w:cs="Times New Roman"/>
          <w:iCs/>
        </w:rPr>
        <w:t xml:space="preserve"> </w:t>
      </w:r>
      <w:r w:rsidR="00A17186" w:rsidRPr="009D7AD8">
        <w:rPr>
          <w:rFonts w:cs="Times New Roman"/>
          <w:iCs/>
        </w:rPr>
        <w:t>(</w:t>
      </w:r>
      <w:r w:rsidR="00A17186" w:rsidRPr="00C43C89">
        <w:rPr>
          <w:rFonts w:cs="Times New Roman"/>
          <w:b/>
          <w:bCs/>
        </w:rPr>
        <w:t>κράτημα Α</w:t>
      </w:r>
      <w:r w:rsidR="00A17186">
        <w:rPr>
          <w:rFonts w:cs="Times New Roman"/>
        </w:rPr>
        <w:t xml:space="preserve"> με τον οθωμανικό στίχο στο τέλος</w:t>
      </w:r>
      <w:r w:rsidR="00A17186" w:rsidRPr="009D7AD8">
        <w:rPr>
          <w:rFonts w:cs="Times New Roman"/>
          <w:iCs/>
        </w:rPr>
        <w:t>)</w:t>
      </w:r>
      <w:r w:rsidR="00A17186">
        <w:rPr>
          <w:rFonts w:cs="Times New Roman"/>
          <w:iCs/>
        </w:rPr>
        <w:t xml:space="preserve"> {</w:t>
      </w:r>
      <w:r w:rsidR="00A17186" w:rsidRPr="00A17186">
        <w:rPr>
          <w:rFonts w:cs="Times New Roman"/>
          <w:iCs/>
          <w:highlight w:val="cyan"/>
        </w:rPr>
        <w:t>Καλαϊτζίδης 2020, σ 85</w:t>
      </w:r>
      <w:r w:rsidR="00A17186">
        <w:rPr>
          <w:rFonts w:cs="Times New Roman"/>
          <w:iCs/>
        </w:rPr>
        <w:t>}</w:t>
      </w:r>
    </w:p>
    <w:p w14:paraId="4602DEFC" w14:textId="5FF62327" w:rsidR="00DB4596" w:rsidRPr="000E6634" w:rsidRDefault="00555088">
      <w:pPr>
        <w:rPr>
          <w:rFonts w:ascii="Times New Roman" w:hAnsi="Times New Roman" w:cs="Times New Roman"/>
          <w:iCs/>
        </w:rPr>
      </w:pPr>
      <w:r>
        <w:rPr>
          <w:rFonts w:cs="Times New Roman"/>
        </w:rPr>
        <w:t>56</w:t>
      </w:r>
      <w:r>
        <w:rPr>
          <w:rFonts w:cs="Times New Roman"/>
          <w:vertAlign w:val="superscript"/>
          <w:lang w:val="en-US"/>
        </w:rPr>
        <w:t>v</w:t>
      </w:r>
      <w:r>
        <w:rPr>
          <w:rFonts w:cs="Times New Roman"/>
        </w:rPr>
        <w:t xml:space="preserve"> ήχος πλ. α΄. Έτερον του αυτού κυρ Θεοφάνους πατριάρχου Καρύκη· </w:t>
      </w:r>
      <w:r>
        <w:rPr>
          <w:rFonts w:cs="Times New Roman"/>
          <w:i/>
        </w:rPr>
        <w:t>Ανεενενε</w:t>
      </w:r>
      <w:r w:rsidR="000E6634">
        <w:rPr>
          <w:rFonts w:cs="Times New Roman"/>
          <w:iCs/>
        </w:rPr>
        <w:t xml:space="preserve"> (</w:t>
      </w:r>
      <w:r w:rsidR="000E6634" w:rsidRPr="000E6634">
        <w:rPr>
          <w:rFonts w:cs="Times New Roman"/>
          <w:b/>
          <w:bCs/>
          <w:iCs/>
        </w:rPr>
        <w:t>Κράτημα Β</w:t>
      </w:r>
      <w:r w:rsidR="000E6634">
        <w:rPr>
          <w:rFonts w:cs="Times New Roman"/>
          <w:iCs/>
        </w:rPr>
        <w:t>) {</w:t>
      </w:r>
      <w:r w:rsidR="000E6634" w:rsidRPr="009F6BA4">
        <w:rPr>
          <w:rFonts w:cs="Times New Roman"/>
          <w:iCs/>
          <w:highlight w:val="cyan"/>
        </w:rPr>
        <w:t>δεν το έχω κάνει αυτοψία απλά το θεωρώ με την εις άτοπο</w:t>
      </w:r>
      <w:r w:rsidR="009F6BA4" w:rsidRPr="009F6BA4">
        <w:rPr>
          <w:rFonts w:cs="Times New Roman"/>
          <w:iCs/>
          <w:highlight w:val="cyan"/>
        </w:rPr>
        <w:t xml:space="preserve"> απαγωγή</w:t>
      </w:r>
      <w:r w:rsidR="000E6634">
        <w:rPr>
          <w:rFonts w:cs="Times New Roman"/>
          <w:iCs/>
        </w:rPr>
        <w:t>}</w:t>
      </w:r>
    </w:p>
    <w:p w14:paraId="4602DEFD" w14:textId="77777777" w:rsidR="00DB4596" w:rsidRDefault="00555088">
      <w:pPr>
        <w:rPr>
          <w:rFonts w:ascii="Times New Roman" w:hAnsi="Times New Roman" w:cs="Times New Roman"/>
        </w:rPr>
      </w:pPr>
      <w:r>
        <w:rPr>
          <w:rFonts w:cs="Times New Roman"/>
        </w:rPr>
        <w:t>60</w:t>
      </w:r>
      <w:r>
        <w:rPr>
          <w:rFonts w:cs="Times New Roman"/>
          <w:vertAlign w:val="superscript"/>
          <w:lang w:val="en-US"/>
        </w:rPr>
        <w:t>r</w:t>
      </w:r>
      <w:r>
        <w:rPr>
          <w:rFonts w:cs="Times New Roman"/>
        </w:rPr>
        <w:t xml:space="preserve"> Θεοφάνους πατριάρχου του Καρύκη· βαρύς </w:t>
      </w:r>
      <w:r>
        <w:rPr>
          <w:rFonts w:cs="Times New Roman"/>
          <w:i/>
        </w:rPr>
        <w:t>Ενεενενενε</w:t>
      </w:r>
    </w:p>
    <w:p w14:paraId="4602DEFE" w14:textId="77777777" w:rsidR="00DB4596" w:rsidRDefault="00DB4596">
      <w:pPr>
        <w:rPr>
          <w:rFonts w:ascii="Times New Roman" w:hAnsi="Times New Roman" w:cs="Times New Roman"/>
        </w:rPr>
      </w:pPr>
    </w:p>
    <w:p w14:paraId="4602DEFF" w14:textId="4BBBC41A" w:rsidR="00DB4596" w:rsidRDefault="00555088">
      <w:pPr>
        <w:rPr>
          <w:rFonts w:ascii="Times New Roman" w:hAnsi="Times New Roman" w:cs="Times New Roman"/>
        </w:rPr>
      </w:pPr>
      <w:r>
        <w:rPr>
          <w:rFonts w:cs="Times New Roman"/>
        </w:rPr>
        <w:t xml:space="preserve">ι.μ. Μεταμορφώσεως 444, ΑΝΘΟΛΟΓΙΑ, αι. </w:t>
      </w:r>
      <w:r w:rsidR="0038585C" w:rsidRPr="00E158BC">
        <w:rPr>
          <w:rFonts w:cs="Times New Roman"/>
        </w:rPr>
        <w:t>1</w:t>
      </w:r>
      <w:r w:rsidR="0038585C">
        <w:rPr>
          <w:rFonts w:cs="Times New Roman"/>
        </w:rPr>
        <w:t>8ος</w:t>
      </w:r>
      <w:r>
        <w:rPr>
          <w:rFonts w:cs="Times New Roman"/>
        </w:rPr>
        <w:t xml:space="preserve"> (α΄ τέταρτο)</w:t>
      </w:r>
    </w:p>
    <w:p w14:paraId="4602DF00" w14:textId="77777777" w:rsidR="00DB4596" w:rsidRDefault="00555088">
      <w:pPr>
        <w:rPr>
          <w:rFonts w:ascii="Times New Roman" w:hAnsi="Times New Roman" w:cs="Times New Roman"/>
        </w:rPr>
      </w:pPr>
      <w:r>
        <w:rPr>
          <w:rFonts w:cs="Times New Roman"/>
        </w:rPr>
        <w:t>60</w:t>
      </w:r>
      <w:r>
        <w:rPr>
          <w:rFonts w:cs="Times New Roman"/>
          <w:vertAlign w:val="superscript"/>
          <w:lang w:val="en-US"/>
        </w:rPr>
        <w:t>r</w:t>
      </w:r>
      <w:r>
        <w:rPr>
          <w:rFonts w:cs="Times New Roman"/>
        </w:rPr>
        <w:t xml:space="preserve"> Του [Θεοφάνους] Καρύκη· ήχος πλ. α΄ </w:t>
      </w:r>
      <w:r>
        <w:rPr>
          <w:rFonts w:cs="Times New Roman"/>
          <w:i/>
        </w:rPr>
        <w:t>Οι τα χερουβίμ</w:t>
      </w:r>
    </w:p>
    <w:p w14:paraId="4602DF01" w14:textId="77777777" w:rsidR="00DB4596" w:rsidRDefault="00DB4596">
      <w:pPr>
        <w:rPr>
          <w:rFonts w:ascii="Times New Roman" w:hAnsi="Times New Roman" w:cs="Times New Roman"/>
        </w:rPr>
      </w:pPr>
    </w:p>
    <w:p w14:paraId="4602DF02" w14:textId="4017F8A3" w:rsidR="00DB4596" w:rsidRDefault="00555088">
      <w:pPr>
        <w:rPr>
          <w:rFonts w:ascii="Times New Roman" w:hAnsi="Times New Roman" w:cs="Times New Roman"/>
        </w:rPr>
      </w:pPr>
      <w:r>
        <w:rPr>
          <w:rFonts w:cs="Times New Roman"/>
        </w:rPr>
        <w:t xml:space="preserve">ι.μ. αγίου Στεφάνου 19, ΠΑΠΑΔΙΚΗ, αι. </w:t>
      </w:r>
      <w:r w:rsidR="0038585C" w:rsidRPr="00E158BC">
        <w:rPr>
          <w:rFonts w:cs="Times New Roman"/>
        </w:rPr>
        <w:t>1</w:t>
      </w:r>
      <w:r w:rsidR="0038585C">
        <w:rPr>
          <w:rFonts w:cs="Times New Roman"/>
        </w:rPr>
        <w:t>8ος</w:t>
      </w:r>
      <w:r>
        <w:rPr>
          <w:rFonts w:cs="Times New Roman"/>
        </w:rPr>
        <w:t xml:space="preserve"> (α΄ μισό)</w:t>
      </w:r>
    </w:p>
    <w:p w14:paraId="4602DF03" w14:textId="77777777" w:rsidR="00DB4596" w:rsidRDefault="00555088">
      <w:pPr>
        <w:rPr>
          <w:rFonts w:ascii="Times New Roman" w:hAnsi="Times New Roman" w:cs="Times New Roman"/>
        </w:rPr>
      </w:pPr>
      <w:r>
        <w:rPr>
          <w:rFonts w:cs="Times New Roman"/>
        </w:rPr>
        <w:t>309</w:t>
      </w:r>
      <w:r>
        <w:rPr>
          <w:rFonts w:cs="Times New Roman"/>
          <w:vertAlign w:val="superscript"/>
          <w:lang w:val="en-US"/>
        </w:rPr>
        <w:t>r</w:t>
      </w:r>
      <w:r>
        <w:rPr>
          <w:rFonts w:cs="Times New Roman"/>
        </w:rPr>
        <w:t xml:space="preserve"> [χερουβικό] Θεοφάνους πατριάρχου του Καρύκη· ήχος πλ. α΄ </w:t>
      </w:r>
      <w:r>
        <w:rPr>
          <w:rFonts w:cs="Times New Roman"/>
          <w:i/>
        </w:rPr>
        <w:t>Οι τα χερουβίμ</w:t>
      </w:r>
    </w:p>
    <w:p w14:paraId="4602DF04" w14:textId="77777777" w:rsidR="00DB4596" w:rsidRDefault="00DB4596">
      <w:pPr>
        <w:rPr>
          <w:rFonts w:ascii="Times New Roman" w:hAnsi="Times New Roman" w:cs="Times New Roman"/>
        </w:rPr>
      </w:pPr>
    </w:p>
    <w:p w14:paraId="4602DF05" w14:textId="2A81C0E1" w:rsidR="00DB4596" w:rsidRDefault="00555088">
      <w:pPr>
        <w:rPr>
          <w:rFonts w:ascii="Times New Roman" w:hAnsi="Times New Roman" w:cs="Times New Roman"/>
        </w:rPr>
      </w:pPr>
      <w:r>
        <w:rPr>
          <w:rFonts w:cs="Times New Roman"/>
        </w:rPr>
        <w:t xml:space="preserve">ι.μ. αγίου Στεφάνου 23, ΜΑΘΗΜΑΤΑΡΙΟ, αι. </w:t>
      </w:r>
      <w:r w:rsidR="0038585C" w:rsidRPr="00E158BC">
        <w:rPr>
          <w:rFonts w:cs="Times New Roman"/>
        </w:rPr>
        <w:t>1</w:t>
      </w:r>
      <w:r w:rsidR="0038585C">
        <w:rPr>
          <w:rFonts w:cs="Times New Roman"/>
        </w:rPr>
        <w:t>8ος</w:t>
      </w:r>
      <w:r>
        <w:rPr>
          <w:rFonts w:cs="Times New Roman"/>
        </w:rPr>
        <w:t xml:space="preserve"> (α΄ μισό)</w:t>
      </w:r>
    </w:p>
    <w:p w14:paraId="4602DF06" w14:textId="5DD18A76" w:rsidR="00DB4596" w:rsidRDefault="00555088">
      <w:pPr>
        <w:rPr>
          <w:rFonts w:ascii="Times New Roman" w:hAnsi="Times New Roman" w:cs="Times New Roman"/>
        </w:rPr>
      </w:pPr>
      <w:r>
        <w:rPr>
          <w:rFonts w:cs="Times New Roman"/>
        </w:rPr>
        <w:t>247</w:t>
      </w:r>
      <w:r>
        <w:rPr>
          <w:rFonts w:cs="Times New Roman"/>
          <w:vertAlign w:val="superscript"/>
          <w:lang w:val="en-US"/>
        </w:rPr>
        <w:t>r</w:t>
      </w:r>
      <w:r>
        <w:rPr>
          <w:rFonts w:cs="Times New Roman"/>
        </w:rPr>
        <w:t xml:space="preserve"> Αρχή συν Θεώ</w:t>
      </w:r>
      <w:r w:rsidR="004E3D5A">
        <w:rPr>
          <w:rFonts w:cs="Times New Roman"/>
        </w:rPr>
        <w:t xml:space="preserve"> </w:t>
      </w:r>
      <w:r>
        <w:rPr>
          <w:rFonts w:cs="Times New Roman"/>
        </w:rPr>
        <w:t xml:space="preserve">αγίω των κατ’ ήχον Ηχημάτων και ετέρων Κρατημάτων. Το παρόν αρχαίον, καλλωπισθέν υπό του κυρ Μανουήλ του Χρυσάφη, ύστερον δε υπό Θεοφάνους πατριάρχου του Καρύκη συντομηθέν· ήχος α΄ </w:t>
      </w:r>
      <w:r>
        <w:rPr>
          <w:rFonts w:cs="Times New Roman"/>
          <w:i/>
        </w:rPr>
        <w:t>Ααναναεννανε</w:t>
      </w:r>
    </w:p>
    <w:p w14:paraId="4602DF07" w14:textId="77777777" w:rsidR="00DB4596" w:rsidRDefault="00555088">
      <w:pPr>
        <w:rPr>
          <w:rFonts w:ascii="Times New Roman" w:hAnsi="Times New Roman" w:cs="Times New Roman"/>
        </w:rPr>
      </w:pPr>
      <w:r>
        <w:rPr>
          <w:rFonts w:cs="Times New Roman"/>
        </w:rPr>
        <w:t>247</w:t>
      </w:r>
      <w:r>
        <w:rPr>
          <w:rFonts w:cs="Times New Roman"/>
          <w:vertAlign w:val="superscript"/>
          <w:lang w:val="en-US"/>
        </w:rPr>
        <w:t>v</w:t>
      </w:r>
      <w:r>
        <w:rPr>
          <w:rFonts w:cs="Times New Roman"/>
        </w:rPr>
        <w:t xml:space="preserve"> Ήχημα β</w:t>
      </w:r>
      <w:r>
        <w:rPr>
          <w:rFonts w:cs="Times New Roman"/>
          <w:vertAlign w:val="superscript"/>
        </w:rPr>
        <w:t>ον</w:t>
      </w:r>
      <w:r>
        <w:rPr>
          <w:rFonts w:cs="Times New Roman"/>
        </w:rPr>
        <w:t xml:space="preserve">, κυρ Γαβριήλ επισκόπου Ερεσσού, καλλωπισμός δε του Καρύκη· ήχος β΄ </w:t>
      </w:r>
      <w:r>
        <w:rPr>
          <w:rFonts w:cs="Times New Roman"/>
          <w:i/>
        </w:rPr>
        <w:t>Νενανε</w:t>
      </w:r>
    </w:p>
    <w:p w14:paraId="4602DF08" w14:textId="77777777" w:rsidR="00DB4596" w:rsidRDefault="00555088">
      <w:pPr>
        <w:rPr>
          <w:rFonts w:ascii="Times New Roman" w:hAnsi="Times New Roman" w:cs="Times New Roman"/>
        </w:rPr>
      </w:pPr>
      <w:r>
        <w:rPr>
          <w:rFonts w:cs="Times New Roman"/>
        </w:rPr>
        <w:t>260</w:t>
      </w:r>
      <w:r>
        <w:rPr>
          <w:rFonts w:cs="Times New Roman"/>
          <w:vertAlign w:val="superscript"/>
          <w:lang w:val="en-US"/>
        </w:rPr>
        <w:t>v</w:t>
      </w:r>
      <w:r>
        <w:rPr>
          <w:rFonts w:cs="Times New Roman"/>
        </w:rPr>
        <w:t xml:space="preserve"> Έτερον δύσκολον, κυρ Θεοφάνους του Καρύκη· ήχος πλ. α΄ </w:t>
      </w:r>
      <w:r>
        <w:rPr>
          <w:rFonts w:cs="Times New Roman"/>
          <w:i/>
        </w:rPr>
        <w:t>Ανεεεε</w:t>
      </w:r>
    </w:p>
    <w:p w14:paraId="4602DF09" w14:textId="77777777" w:rsidR="00DB4596" w:rsidRDefault="00555088">
      <w:pPr>
        <w:rPr>
          <w:rFonts w:ascii="Times New Roman" w:hAnsi="Times New Roman" w:cs="Times New Roman"/>
          <w:i/>
        </w:rPr>
      </w:pPr>
      <w:r>
        <w:rPr>
          <w:rFonts w:cs="Times New Roman"/>
        </w:rPr>
        <w:t>261</w:t>
      </w:r>
      <w:r>
        <w:rPr>
          <w:rFonts w:cs="Times New Roman"/>
          <w:vertAlign w:val="superscript"/>
          <w:lang w:val="en-US"/>
        </w:rPr>
        <w:t>r</w:t>
      </w:r>
      <w:r>
        <w:rPr>
          <w:rFonts w:cs="Times New Roman"/>
        </w:rPr>
        <w:t xml:space="preserve"> Του αυτού [Θεοφάνους] ωραίον· ήχος πλ. α΄ </w:t>
      </w:r>
      <w:r>
        <w:rPr>
          <w:rFonts w:cs="Times New Roman"/>
          <w:i/>
        </w:rPr>
        <w:t>Ανεενεε</w:t>
      </w:r>
    </w:p>
    <w:p w14:paraId="4602DF0A" w14:textId="77777777" w:rsidR="00DB4596" w:rsidRDefault="00DB4596">
      <w:pPr>
        <w:rPr>
          <w:rFonts w:ascii="Times New Roman" w:hAnsi="Times New Roman" w:cs="Times New Roman"/>
        </w:rPr>
      </w:pPr>
    </w:p>
    <w:p w14:paraId="4602DF0B" w14:textId="4C1A1022" w:rsidR="00DB4596" w:rsidRDefault="00555088">
      <w:pPr>
        <w:rPr>
          <w:rFonts w:ascii="Times New Roman" w:hAnsi="Times New Roman" w:cs="Times New Roman"/>
        </w:rPr>
      </w:pPr>
      <w:r>
        <w:rPr>
          <w:rFonts w:cs="Times New Roman"/>
        </w:rPr>
        <w:t xml:space="preserve">ι.μ. αγίου Στεφάνου 52, ΠΑΠΑΔΙΚΗ, αι. </w:t>
      </w:r>
      <w:r w:rsidR="0038585C" w:rsidRPr="00E158BC">
        <w:rPr>
          <w:rFonts w:cs="Times New Roman"/>
        </w:rPr>
        <w:t>1</w:t>
      </w:r>
      <w:r w:rsidR="0038585C">
        <w:rPr>
          <w:rFonts w:cs="Times New Roman"/>
        </w:rPr>
        <w:t>8ος</w:t>
      </w:r>
      <w:r>
        <w:rPr>
          <w:rFonts w:cs="Times New Roman"/>
        </w:rPr>
        <w:t xml:space="preserve"> (1743), χφ. Ιωάννου Πρωτοψάλτου</w:t>
      </w:r>
    </w:p>
    <w:p w14:paraId="4602DF0C" w14:textId="77777777" w:rsidR="00DB4596" w:rsidRDefault="00555088">
      <w:pPr>
        <w:rPr>
          <w:rFonts w:ascii="Times New Roman" w:hAnsi="Times New Roman" w:cs="Times New Roman"/>
        </w:rPr>
      </w:pPr>
      <w:r>
        <w:rPr>
          <w:rFonts w:cs="Times New Roman"/>
        </w:rPr>
        <w:t>255</w:t>
      </w:r>
      <w:r>
        <w:rPr>
          <w:rFonts w:cs="Times New Roman"/>
          <w:vertAlign w:val="superscript"/>
          <w:lang w:val="en-US"/>
        </w:rPr>
        <w:t>r</w:t>
      </w:r>
      <w:r>
        <w:rPr>
          <w:rFonts w:cs="Times New Roman"/>
        </w:rPr>
        <w:t xml:space="preserve"> Θεοφάνους πατριάρχου του Καρύκη· ήχος πλ. α΄ </w:t>
      </w:r>
      <w:r>
        <w:rPr>
          <w:rFonts w:cs="Times New Roman"/>
          <w:i/>
        </w:rPr>
        <w:t>Οι τα χερουβίμ</w:t>
      </w:r>
    </w:p>
    <w:p w14:paraId="4602DF0D" w14:textId="304F7DCC" w:rsidR="00DB4596" w:rsidRDefault="00555088">
      <w:pPr>
        <w:rPr>
          <w:rFonts w:ascii="Times New Roman" w:hAnsi="Times New Roman" w:cs="Times New Roman"/>
        </w:rPr>
      </w:pPr>
      <w:r>
        <w:rPr>
          <w:rFonts w:cs="Times New Roman"/>
        </w:rPr>
        <w:t>472</w:t>
      </w:r>
      <w:r>
        <w:rPr>
          <w:rFonts w:cs="Times New Roman"/>
          <w:vertAlign w:val="superscript"/>
          <w:lang w:val="en-US"/>
        </w:rPr>
        <w:t>r</w:t>
      </w:r>
      <w:r>
        <w:rPr>
          <w:rFonts w:cs="Times New Roman"/>
        </w:rPr>
        <w:t xml:space="preserve"> κράτημα εκαλλωπίσθη τω Καρύκη, ελλιπής καταλογογράφ</w:t>
      </w:r>
      <w:r w:rsidR="00F12392">
        <w:rPr>
          <w:rFonts w:cs="Times New Roman"/>
        </w:rPr>
        <w:t>η</w:t>
      </w:r>
      <w:r>
        <w:rPr>
          <w:rFonts w:cs="Times New Roman"/>
        </w:rPr>
        <w:t>ση</w:t>
      </w:r>
    </w:p>
    <w:p w14:paraId="4602DF0E" w14:textId="77777777" w:rsidR="00DB4596" w:rsidRDefault="00555088">
      <w:pPr>
        <w:rPr>
          <w:rFonts w:ascii="Times New Roman" w:hAnsi="Times New Roman" w:cs="Times New Roman"/>
        </w:rPr>
      </w:pPr>
      <w:r>
        <w:rPr>
          <w:rFonts w:cs="Times New Roman"/>
        </w:rPr>
        <w:t>479</w:t>
      </w:r>
      <w:r>
        <w:rPr>
          <w:rFonts w:cs="Times New Roman"/>
          <w:vertAlign w:val="superscript"/>
          <w:lang w:val="en-US"/>
        </w:rPr>
        <w:t>v</w:t>
      </w:r>
      <w:r>
        <w:rPr>
          <w:rFonts w:cs="Times New Roman"/>
        </w:rPr>
        <w:t xml:space="preserve"> Θεοφάνους πατριάρχου του Καρύκη· ήχος πλ. α΄ </w:t>
      </w:r>
      <w:r>
        <w:rPr>
          <w:rFonts w:cs="Times New Roman"/>
          <w:i/>
        </w:rPr>
        <w:t>Ανεενεε</w:t>
      </w:r>
    </w:p>
    <w:p w14:paraId="4602DF0F" w14:textId="77777777" w:rsidR="00DB4596" w:rsidRDefault="00555088">
      <w:pPr>
        <w:rPr>
          <w:rFonts w:ascii="Times New Roman" w:hAnsi="Times New Roman" w:cs="Times New Roman"/>
        </w:rPr>
      </w:pPr>
      <w:r>
        <w:rPr>
          <w:rFonts w:cs="Times New Roman"/>
        </w:rPr>
        <w:t>480</w:t>
      </w:r>
      <w:r>
        <w:rPr>
          <w:rFonts w:cs="Times New Roman"/>
          <w:vertAlign w:val="superscript"/>
          <w:lang w:val="en-US"/>
        </w:rPr>
        <w:t>r</w:t>
      </w:r>
      <w:r>
        <w:rPr>
          <w:rFonts w:cs="Times New Roman"/>
        </w:rPr>
        <w:t xml:space="preserve"> Έτερον του αυτού [Θεοφάνους]· ήχος α΄ </w:t>
      </w:r>
      <w:r>
        <w:rPr>
          <w:rFonts w:cs="Times New Roman"/>
          <w:i/>
        </w:rPr>
        <w:t>Ανεεενενε</w:t>
      </w:r>
    </w:p>
    <w:p w14:paraId="4602DF10" w14:textId="77777777" w:rsidR="00DB4596" w:rsidRDefault="00DB4596">
      <w:pPr>
        <w:rPr>
          <w:rFonts w:ascii="Times New Roman" w:hAnsi="Times New Roman" w:cs="Times New Roman"/>
        </w:rPr>
      </w:pPr>
    </w:p>
    <w:p w14:paraId="4602DF11" w14:textId="06B4FB88" w:rsidR="00DB4596" w:rsidRDefault="00555088">
      <w:pPr>
        <w:rPr>
          <w:rFonts w:ascii="Times New Roman" w:hAnsi="Times New Roman" w:cs="Times New Roman"/>
        </w:rPr>
      </w:pPr>
      <w:r>
        <w:rPr>
          <w:rFonts w:cs="Times New Roman"/>
        </w:rPr>
        <w:t xml:space="preserve">ι.μ. αγίου Στεφάνου 55, ΠΑΠΑΔΙΚΗ, αι. </w:t>
      </w:r>
      <w:r w:rsidR="0038585C" w:rsidRPr="00E158BC">
        <w:rPr>
          <w:rFonts w:cs="Times New Roman"/>
        </w:rPr>
        <w:t>1</w:t>
      </w:r>
      <w:r w:rsidR="0038585C">
        <w:rPr>
          <w:rFonts w:cs="Times New Roman"/>
        </w:rPr>
        <w:t>8ος</w:t>
      </w:r>
      <w:r>
        <w:rPr>
          <w:rFonts w:cs="Times New Roman"/>
        </w:rPr>
        <w:t xml:space="preserve"> (1733), χφ. Αθανασίου ιερομονάχου της Λαύρας</w:t>
      </w:r>
    </w:p>
    <w:p w14:paraId="4602DF12" w14:textId="77777777" w:rsidR="00DB4596" w:rsidRDefault="00555088">
      <w:pPr>
        <w:rPr>
          <w:rFonts w:ascii="Times New Roman" w:hAnsi="Times New Roman" w:cs="Times New Roman"/>
          <w:i/>
        </w:rPr>
      </w:pPr>
      <w:r>
        <w:rPr>
          <w:rFonts w:cs="Times New Roman"/>
        </w:rPr>
        <w:t>27</w:t>
      </w:r>
      <w:r>
        <w:rPr>
          <w:rFonts w:cs="Times New Roman"/>
          <w:vertAlign w:val="superscript"/>
          <w:lang w:val="en-US"/>
        </w:rPr>
        <w:t>r</w:t>
      </w:r>
      <w:r>
        <w:rPr>
          <w:rFonts w:cs="Times New Roman"/>
        </w:rPr>
        <w:t xml:space="preserve"> Νάϊ, του Καρύκη [Θεοφάνους]· ήχος α΄ </w:t>
      </w:r>
      <w:r>
        <w:rPr>
          <w:rFonts w:cs="Times New Roman"/>
          <w:i/>
        </w:rPr>
        <w:t>Ανεενεε… τεριρεμ</w:t>
      </w:r>
    </w:p>
    <w:p w14:paraId="4602DF13" w14:textId="77777777" w:rsidR="00DB4596" w:rsidRDefault="00555088">
      <w:pPr>
        <w:rPr>
          <w:rFonts w:ascii="Times New Roman" w:hAnsi="Times New Roman" w:cs="Times New Roman"/>
        </w:rPr>
      </w:pPr>
      <w:r>
        <w:rPr>
          <w:rFonts w:cs="Times New Roman"/>
        </w:rPr>
        <w:t>203</w:t>
      </w:r>
      <w:r>
        <w:rPr>
          <w:rFonts w:cs="Times New Roman"/>
          <w:vertAlign w:val="superscript"/>
          <w:lang w:val="en-US"/>
        </w:rPr>
        <w:t>v</w:t>
      </w:r>
      <w:r>
        <w:rPr>
          <w:rFonts w:cs="Times New Roman"/>
        </w:rPr>
        <w:t xml:space="preserve"> χερουβικό κυρ Θεοφάνους του Καρύκη· ήχος πλ. α΄ </w:t>
      </w:r>
      <w:r>
        <w:rPr>
          <w:rFonts w:cs="Times New Roman"/>
          <w:i/>
        </w:rPr>
        <w:t>Οι τα χερουβίμ</w:t>
      </w:r>
    </w:p>
    <w:p w14:paraId="4602DF14" w14:textId="77777777" w:rsidR="00DB4596" w:rsidRDefault="00DB4596">
      <w:pPr>
        <w:rPr>
          <w:rFonts w:ascii="Times New Roman" w:hAnsi="Times New Roman" w:cs="Times New Roman"/>
        </w:rPr>
      </w:pPr>
    </w:p>
    <w:p w14:paraId="4602DF15" w14:textId="340394AB" w:rsidR="00DB4596" w:rsidRDefault="00555088">
      <w:pPr>
        <w:rPr>
          <w:rFonts w:ascii="Times New Roman" w:hAnsi="Times New Roman" w:cs="Times New Roman"/>
        </w:rPr>
      </w:pPr>
      <w:r>
        <w:rPr>
          <w:rFonts w:cs="Times New Roman"/>
        </w:rPr>
        <w:t>ι.μ. αγίου Στεφάνου 59, ΑΝΑΣΤΑΣΙΜΑΤΑΡΙΟ Χρυσάφου του νέου – ΑΝΘΟΛΟΓΙΑ – ΕΙΡΜΟΛΟΓΙΟ Χρυσάφου του νέου</w:t>
      </w:r>
      <w:r w:rsidR="0038585C">
        <w:rPr>
          <w:rFonts w:cs="Times New Roman"/>
        </w:rPr>
        <w:t xml:space="preserve">, αι. </w:t>
      </w:r>
      <w:r w:rsidR="00F32ACE" w:rsidRPr="00E158BC">
        <w:rPr>
          <w:rFonts w:cs="Times New Roman"/>
        </w:rPr>
        <w:t>1</w:t>
      </w:r>
      <w:r w:rsidR="00F32ACE">
        <w:rPr>
          <w:rFonts w:cs="Times New Roman"/>
        </w:rPr>
        <w:t>8</w:t>
      </w:r>
      <w:r w:rsidR="008517FC">
        <w:rPr>
          <w:rFonts w:cs="Times New Roman"/>
        </w:rPr>
        <w:t>ος</w:t>
      </w:r>
      <w:r w:rsidR="00F32ACE">
        <w:rPr>
          <w:rFonts w:cs="Times New Roman"/>
        </w:rPr>
        <w:t xml:space="preserve"> (</w:t>
      </w:r>
      <w:r w:rsidR="00825382">
        <w:rPr>
          <w:rFonts w:cs="Times New Roman"/>
        </w:rPr>
        <w:t>περί το 1730</w:t>
      </w:r>
      <w:r w:rsidR="00F32ACE">
        <w:rPr>
          <w:rFonts w:cs="Times New Roman"/>
        </w:rPr>
        <w:t>)</w:t>
      </w:r>
    </w:p>
    <w:p w14:paraId="4602DF16" w14:textId="77777777" w:rsidR="00DB4596" w:rsidRDefault="00555088">
      <w:pPr>
        <w:rPr>
          <w:rFonts w:ascii="Times New Roman" w:hAnsi="Times New Roman" w:cs="Times New Roman"/>
        </w:rPr>
      </w:pPr>
      <w:r>
        <w:rPr>
          <w:rFonts w:cs="Times New Roman"/>
        </w:rPr>
        <w:t>150</w:t>
      </w:r>
      <w:r>
        <w:rPr>
          <w:rFonts w:cs="Times New Roman"/>
          <w:vertAlign w:val="superscript"/>
          <w:lang w:val="en-US"/>
        </w:rPr>
        <w:t>v</w:t>
      </w:r>
      <w:r>
        <w:rPr>
          <w:rFonts w:cs="Times New Roman"/>
        </w:rPr>
        <w:t xml:space="preserve"> χερουβικό του [Θεοφάνους] Καρύκη· ήχος πλ. α΄ </w:t>
      </w:r>
      <w:r>
        <w:rPr>
          <w:rFonts w:cs="Times New Roman"/>
          <w:i/>
        </w:rPr>
        <w:t>Οι τα χερουβίμ</w:t>
      </w:r>
    </w:p>
    <w:p w14:paraId="4602DF17" w14:textId="77777777" w:rsidR="00DB4596" w:rsidRDefault="00DB4596">
      <w:pPr>
        <w:rPr>
          <w:rFonts w:ascii="Times New Roman" w:hAnsi="Times New Roman" w:cs="Times New Roman"/>
        </w:rPr>
      </w:pPr>
    </w:p>
    <w:p w14:paraId="4602DF18" w14:textId="6D023793" w:rsidR="00DB4596" w:rsidRDefault="00555088">
      <w:pPr>
        <w:rPr>
          <w:rFonts w:ascii="Times New Roman" w:hAnsi="Times New Roman" w:cs="Times New Roman"/>
        </w:rPr>
      </w:pPr>
      <w:r>
        <w:rPr>
          <w:rFonts w:cs="Times New Roman"/>
        </w:rPr>
        <w:t>ι.μ. αγίου Στεφάνου 60, ΑΝΘΟΛΟΓΙΑ – ΚΑΛΟΦΩΝΙΚΌ ΕΙΡΜΟΛΟΓΙΟ – ΕΙΡΜΟΛΟΓΙΟ Χρυσάφου του νέου</w:t>
      </w:r>
      <w:r w:rsidR="00A0578F">
        <w:rPr>
          <w:rFonts w:cs="Times New Roman"/>
        </w:rPr>
        <w:t xml:space="preserve">, αι. </w:t>
      </w:r>
      <w:r w:rsidR="00C2219A" w:rsidRPr="00E158BC">
        <w:rPr>
          <w:rFonts w:cs="Times New Roman"/>
        </w:rPr>
        <w:t>1</w:t>
      </w:r>
      <w:r w:rsidR="00C2219A">
        <w:rPr>
          <w:rFonts w:cs="Times New Roman"/>
        </w:rPr>
        <w:t>8ος (α΄ μισό)</w:t>
      </w:r>
    </w:p>
    <w:p w14:paraId="4602DF19" w14:textId="77777777" w:rsidR="00DB4596" w:rsidRDefault="00555088">
      <w:pPr>
        <w:rPr>
          <w:rFonts w:ascii="Times New Roman" w:hAnsi="Times New Roman" w:cs="Times New Roman"/>
          <w:i/>
        </w:rPr>
      </w:pPr>
      <w:r>
        <w:rPr>
          <w:rFonts w:cs="Times New Roman"/>
        </w:rPr>
        <w:t>13</w:t>
      </w:r>
      <w:r>
        <w:rPr>
          <w:rFonts w:cs="Times New Roman"/>
          <w:vertAlign w:val="superscript"/>
          <w:lang w:val="en-US"/>
        </w:rPr>
        <w:t>r</w:t>
      </w:r>
      <w:r>
        <w:rPr>
          <w:rFonts w:cs="Times New Roman"/>
        </w:rPr>
        <w:t xml:space="preserve"> χερουβικό κυρ Θεοφάνους πατριάρχου του Καρύκη· ήχος πλ. α΄ </w:t>
      </w:r>
      <w:r>
        <w:rPr>
          <w:rFonts w:cs="Times New Roman"/>
          <w:i/>
        </w:rPr>
        <w:t>Οι τα χερουβίμ</w:t>
      </w:r>
    </w:p>
    <w:p w14:paraId="4602DF1A" w14:textId="77777777" w:rsidR="00DB4596" w:rsidRDefault="00DB4596">
      <w:pPr>
        <w:rPr>
          <w:rFonts w:ascii="Times New Roman" w:hAnsi="Times New Roman" w:cs="Times New Roman"/>
        </w:rPr>
      </w:pPr>
    </w:p>
    <w:p w14:paraId="4602DF1B" w14:textId="3B525B8B" w:rsidR="00DB4596" w:rsidRDefault="00555088">
      <w:pPr>
        <w:rPr>
          <w:rFonts w:ascii="Times New Roman" w:hAnsi="Times New Roman" w:cs="Times New Roman"/>
        </w:rPr>
      </w:pPr>
      <w:r>
        <w:rPr>
          <w:rFonts w:cs="Times New Roman"/>
        </w:rPr>
        <w:t xml:space="preserve">ι.μ. αγίου Στεφάνου 62, ΑΝΑΣΤΑΣΙΜΑΤΑΡΙΟ Χρυσάφου του νέου – ΑΝΘΟΛΟΓΙΑ, αι. </w:t>
      </w:r>
      <w:r w:rsidR="004E3A91" w:rsidRPr="00E158BC">
        <w:rPr>
          <w:rFonts w:cs="Times New Roman"/>
        </w:rPr>
        <w:t>1</w:t>
      </w:r>
      <w:r w:rsidR="004E3A91">
        <w:rPr>
          <w:rFonts w:cs="Times New Roman"/>
        </w:rPr>
        <w:t xml:space="preserve">8ος </w:t>
      </w:r>
      <w:r>
        <w:rPr>
          <w:rFonts w:cs="Times New Roman"/>
        </w:rPr>
        <w:t>(μέσα)</w:t>
      </w:r>
    </w:p>
    <w:p w14:paraId="4602DF1C" w14:textId="77777777" w:rsidR="00DB4596" w:rsidRDefault="00555088">
      <w:pPr>
        <w:rPr>
          <w:rFonts w:ascii="Times New Roman" w:hAnsi="Times New Roman" w:cs="Times New Roman"/>
        </w:rPr>
      </w:pPr>
      <w:r>
        <w:rPr>
          <w:rFonts w:cs="Times New Roman"/>
        </w:rPr>
        <w:t>217</w:t>
      </w:r>
      <w:r>
        <w:rPr>
          <w:rFonts w:cs="Times New Roman"/>
          <w:vertAlign w:val="superscript"/>
          <w:lang w:val="en-US"/>
        </w:rPr>
        <w:t>r</w:t>
      </w:r>
      <w:r>
        <w:rPr>
          <w:rFonts w:cs="Times New Roman"/>
        </w:rPr>
        <w:t xml:space="preserve"> κυρ Ξένου του Κορώνη πατριάρχου, καλούμενον παλατιανόν, ήχος πλ. α΄. Εδώ πρόκειται περί του Θεοφάνους Καρύκη του πατριάρχου</w:t>
      </w:r>
    </w:p>
    <w:p w14:paraId="4602DF1D" w14:textId="77777777" w:rsidR="00DB4596" w:rsidRDefault="00DB4596">
      <w:pPr>
        <w:rPr>
          <w:rFonts w:ascii="Times New Roman" w:hAnsi="Times New Roman" w:cs="Times New Roman"/>
        </w:rPr>
      </w:pPr>
    </w:p>
    <w:p w14:paraId="4602DF1E" w14:textId="241B335F" w:rsidR="00DB4596" w:rsidRDefault="00555088">
      <w:pPr>
        <w:rPr>
          <w:rFonts w:ascii="Times New Roman" w:hAnsi="Times New Roman" w:cs="Times New Roman"/>
        </w:rPr>
      </w:pPr>
      <w:r>
        <w:rPr>
          <w:rFonts w:cs="Times New Roman"/>
        </w:rPr>
        <w:t xml:space="preserve">ι.μ. αγίου Στεφάνου 127, ΠΑΝΔΕΚΤΗ, αι. </w:t>
      </w:r>
      <w:r w:rsidR="004E3A91" w:rsidRPr="00E158BC">
        <w:rPr>
          <w:rFonts w:cs="Times New Roman"/>
        </w:rPr>
        <w:t>1</w:t>
      </w:r>
      <w:r w:rsidR="004E3A91">
        <w:rPr>
          <w:rFonts w:cs="Times New Roman"/>
        </w:rPr>
        <w:t>8ος</w:t>
      </w:r>
      <w:r>
        <w:rPr>
          <w:rFonts w:cs="Times New Roman"/>
        </w:rPr>
        <w:t xml:space="preserve"> (γ΄ τέταρτο), χφ. πιθανόν του Δανιήλ Πρωτοψάτου;</w:t>
      </w:r>
    </w:p>
    <w:p w14:paraId="4602DF1F" w14:textId="77777777" w:rsidR="00DB4596" w:rsidRDefault="00555088">
      <w:pPr>
        <w:rPr>
          <w:rFonts w:ascii="Times New Roman" w:hAnsi="Times New Roman" w:cs="Times New Roman"/>
        </w:rPr>
      </w:pPr>
      <w:r>
        <w:rPr>
          <w:rFonts w:cs="Times New Roman"/>
        </w:rPr>
        <w:t>216</w:t>
      </w:r>
      <w:r>
        <w:rPr>
          <w:rFonts w:cs="Times New Roman"/>
          <w:vertAlign w:val="superscript"/>
          <w:lang w:val="en-US"/>
        </w:rPr>
        <w:t>r</w:t>
      </w:r>
      <w:r>
        <w:rPr>
          <w:rFonts w:cs="Times New Roman"/>
        </w:rPr>
        <w:t xml:space="preserve"> Θεοφάνους πατριάρχου του Καρύκη· ήχος πλ. α΄ </w:t>
      </w:r>
      <w:r>
        <w:rPr>
          <w:rFonts w:cs="Times New Roman"/>
          <w:i/>
        </w:rPr>
        <w:t>Οι τα χερουβίμ</w:t>
      </w:r>
    </w:p>
    <w:p w14:paraId="4602DF20" w14:textId="77777777" w:rsidR="00DB4596" w:rsidRDefault="00555088">
      <w:pPr>
        <w:rPr>
          <w:rFonts w:ascii="Times New Roman" w:hAnsi="Times New Roman" w:cs="Times New Roman"/>
          <w:i/>
        </w:rPr>
      </w:pPr>
      <w:r>
        <w:rPr>
          <w:rFonts w:cs="Times New Roman"/>
        </w:rPr>
        <w:t>538</w:t>
      </w:r>
      <w:r>
        <w:rPr>
          <w:rFonts w:cs="Times New Roman"/>
          <w:vertAlign w:val="superscript"/>
          <w:lang w:val="en-US"/>
        </w:rPr>
        <w:t>r</w:t>
      </w:r>
      <w:r>
        <w:rPr>
          <w:rFonts w:cs="Times New Roman"/>
        </w:rPr>
        <w:t xml:space="preserve"> Το παρόν ήχημα εκαλλωπίσθη παρά του Καρύκη· ήχος β΄ </w:t>
      </w:r>
      <w:r>
        <w:rPr>
          <w:rFonts w:cs="Times New Roman"/>
          <w:i/>
        </w:rPr>
        <w:t>Νενανε ανεννανε</w:t>
      </w:r>
    </w:p>
    <w:p w14:paraId="4602DF21" w14:textId="77777777" w:rsidR="00DB4596" w:rsidRDefault="00555088">
      <w:pPr>
        <w:rPr>
          <w:rFonts w:ascii="Times New Roman" w:hAnsi="Times New Roman" w:cs="Times New Roman"/>
        </w:rPr>
      </w:pPr>
      <w:r>
        <w:rPr>
          <w:rFonts w:cs="Times New Roman"/>
        </w:rPr>
        <w:t>544</w:t>
      </w:r>
      <w:r>
        <w:rPr>
          <w:rFonts w:cs="Times New Roman"/>
          <w:vertAlign w:val="superscript"/>
          <w:lang w:val="en-US"/>
        </w:rPr>
        <w:t>r</w:t>
      </w:r>
      <w:r>
        <w:rPr>
          <w:rFonts w:cs="Times New Roman"/>
        </w:rPr>
        <w:t xml:space="preserve"> Έτερον, κυρίου Θεοφάνους πατριάρχου του Καρύκη· το ονομαζόμενον νέϊ· ήχος πλ. α΄ </w:t>
      </w:r>
      <w:r>
        <w:rPr>
          <w:rFonts w:cs="Times New Roman"/>
          <w:i/>
        </w:rPr>
        <w:t>Ανεενεενεε</w:t>
      </w:r>
    </w:p>
    <w:p w14:paraId="4602DF22" w14:textId="77777777" w:rsidR="00DB4596" w:rsidRDefault="00DB4596">
      <w:pPr>
        <w:rPr>
          <w:rFonts w:ascii="Times New Roman" w:hAnsi="Times New Roman" w:cs="Times New Roman"/>
        </w:rPr>
      </w:pPr>
    </w:p>
    <w:p w14:paraId="4602DF23" w14:textId="20D6D62D" w:rsidR="00DB4596" w:rsidRPr="009F29C2" w:rsidRDefault="00555088" w:rsidP="009F29C2">
      <w:pPr>
        <w:pStyle w:val="Heading1"/>
        <w:jc w:val="center"/>
        <w:rPr>
          <w:rFonts w:ascii="Times New Roman" w:hAnsi="Times New Roman"/>
          <w:sz w:val="24"/>
          <w:szCs w:val="24"/>
        </w:rPr>
      </w:pPr>
      <w:r w:rsidRPr="009F29C2">
        <w:rPr>
          <w:sz w:val="24"/>
          <w:szCs w:val="24"/>
        </w:rPr>
        <w:t>ΣΙΝΑ Α΄</w:t>
      </w:r>
    </w:p>
    <w:p w14:paraId="4602DF24" w14:textId="7531F6A2" w:rsidR="00DB4596" w:rsidRDefault="00555088">
      <w:pPr>
        <w:rPr>
          <w:rFonts w:ascii="Times New Roman" w:hAnsi="Times New Roman" w:cs="Times New Roman"/>
        </w:rPr>
      </w:pPr>
      <w:r>
        <w:rPr>
          <w:rFonts w:cs="Times New Roman"/>
        </w:rPr>
        <w:t xml:space="preserve">Σινά 1270, ΑΝΘΟΛΟΓΙΑ, αι. </w:t>
      </w:r>
      <w:r w:rsidR="004E3A91" w:rsidRPr="00E158BC">
        <w:rPr>
          <w:rFonts w:cs="Times New Roman"/>
        </w:rPr>
        <w:t>1</w:t>
      </w:r>
      <w:r w:rsidR="004E3A91">
        <w:rPr>
          <w:rFonts w:cs="Times New Roman"/>
        </w:rPr>
        <w:t xml:space="preserve">8ος </w:t>
      </w:r>
      <w:r>
        <w:rPr>
          <w:rFonts w:cs="Times New Roman"/>
        </w:rPr>
        <w:t>(αρχές – α΄ μισό)</w:t>
      </w:r>
    </w:p>
    <w:p w14:paraId="4602DF25" w14:textId="77777777" w:rsidR="00DB4596" w:rsidRDefault="00555088">
      <w:pPr>
        <w:rPr>
          <w:rFonts w:ascii="Times New Roman" w:hAnsi="Times New Roman" w:cs="Times New Roman"/>
        </w:rPr>
      </w:pPr>
      <w:r>
        <w:rPr>
          <w:rFonts w:cs="Times New Roman"/>
        </w:rPr>
        <w:t>176</w:t>
      </w:r>
      <w:r>
        <w:rPr>
          <w:rFonts w:cs="Times New Roman"/>
          <w:vertAlign w:val="superscript"/>
          <w:lang w:val="en-US"/>
        </w:rPr>
        <w:t>r</w:t>
      </w:r>
      <w:r>
        <w:rPr>
          <w:rFonts w:cs="Times New Roman"/>
        </w:rPr>
        <w:t xml:space="preserve"> Του [Θεοφάνη] Καρύκη· όλον εθνικόν· ήχος πλ. α΄</w:t>
      </w:r>
      <w:r>
        <w:rPr>
          <w:rFonts w:cs="Times New Roman"/>
          <w:i/>
        </w:rPr>
        <w:t>Ανεενε</w:t>
      </w:r>
    </w:p>
    <w:p w14:paraId="4602DF26" w14:textId="77777777" w:rsidR="00DB4596" w:rsidRDefault="00DB4596">
      <w:pPr>
        <w:rPr>
          <w:rFonts w:ascii="Times New Roman" w:hAnsi="Times New Roman" w:cs="Times New Roman"/>
        </w:rPr>
      </w:pPr>
    </w:p>
    <w:p w14:paraId="4602DF27" w14:textId="70CBBD43" w:rsidR="00DB4596" w:rsidRDefault="00555088">
      <w:pPr>
        <w:rPr>
          <w:rFonts w:ascii="Times New Roman" w:hAnsi="Times New Roman" w:cs="Times New Roman"/>
        </w:rPr>
      </w:pPr>
      <w:r>
        <w:rPr>
          <w:rFonts w:cs="Times New Roman"/>
        </w:rPr>
        <w:t>Σινά 1283</w:t>
      </w:r>
      <w:r w:rsidR="008B2AF4" w:rsidRPr="008B2AF4">
        <w:rPr>
          <w:rFonts w:cs="Times New Roman"/>
        </w:rPr>
        <w:t xml:space="preserve">, </w:t>
      </w:r>
      <w:r w:rsidR="008B2AF4">
        <w:rPr>
          <w:rFonts w:cs="Times New Roman"/>
        </w:rPr>
        <w:t xml:space="preserve">Ανθολογία, αι. </w:t>
      </w:r>
      <w:r w:rsidR="00E47793" w:rsidRPr="00E158BC">
        <w:rPr>
          <w:rFonts w:cs="Times New Roman"/>
        </w:rPr>
        <w:t>1</w:t>
      </w:r>
      <w:r w:rsidR="00E47793">
        <w:rPr>
          <w:rFonts w:cs="Times New Roman"/>
        </w:rPr>
        <w:t>7ος</w:t>
      </w:r>
      <w:r w:rsidR="008B2AF4">
        <w:rPr>
          <w:rFonts w:cs="Times New Roman"/>
        </w:rPr>
        <w:t xml:space="preserve"> (γ΄ τέταρτο)</w:t>
      </w:r>
      <w:r w:rsidR="00190679">
        <w:rPr>
          <w:rFonts w:cs="Times New Roman"/>
        </w:rPr>
        <w:t>, χφ. αδήλου μαθητού Μπαλασίου ιερέως</w:t>
      </w:r>
    </w:p>
    <w:p w14:paraId="4602DF28" w14:textId="15CAE21B" w:rsidR="00DB4596" w:rsidRDefault="00131826">
      <w:pPr>
        <w:rPr>
          <w:rFonts w:ascii="Times New Roman" w:hAnsi="Times New Roman" w:cs="Times New Roman"/>
        </w:rPr>
      </w:pPr>
      <w:r>
        <w:rPr>
          <w:rFonts w:cs="Times New Roman"/>
        </w:rPr>
        <w:t>[</w:t>
      </w:r>
      <w:r w:rsidR="007C1294" w:rsidRPr="00E72B7D">
        <w:rPr>
          <w:rFonts w:cs="Times New Roman"/>
        </w:rPr>
        <w:t>9</w:t>
      </w:r>
      <w:r w:rsidR="007C1294">
        <w:rPr>
          <w:rFonts w:cs="Times New Roman"/>
          <w:lang w:val="en-US"/>
        </w:rPr>
        <w:t>r</w:t>
      </w:r>
      <w:r w:rsidR="007C1294" w:rsidRPr="00E72B7D">
        <w:rPr>
          <w:rFonts w:cs="Times New Roman"/>
        </w:rPr>
        <w:t>-</w:t>
      </w:r>
      <w:r w:rsidR="007C1294">
        <w:rPr>
          <w:rFonts w:cs="Times New Roman"/>
        </w:rPr>
        <w:t>59</w:t>
      </w:r>
      <w:r w:rsidR="007C1294">
        <w:rPr>
          <w:rFonts w:cs="Times New Roman"/>
          <w:lang w:val="en-US"/>
        </w:rPr>
        <w:t>r</w:t>
      </w:r>
      <w:r>
        <w:rPr>
          <w:rFonts w:cs="Times New Roman"/>
        </w:rPr>
        <w:t xml:space="preserve">] </w:t>
      </w:r>
      <w:r w:rsidR="00555088">
        <w:rPr>
          <w:rFonts w:cs="Times New Roman"/>
        </w:rPr>
        <w:t>χερουβικό του Θεοφάνη Καρύκη, ελλιπής καταλογογράφ</w:t>
      </w:r>
      <w:r w:rsidR="00F12392">
        <w:rPr>
          <w:rFonts w:cs="Times New Roman"/>
        </w:rPr>
        <w:t>η</w:t>
      </w:r>
      <w:r w:rsidR="00555088">
        <w:rPr>
          <w:rFonts w:cs="Times New Roman"/>
        </w:rPr>
        <w:t>ση</w:t>
      </w:r>
    </w:p>
    <w:p w14:paraId="4602DF29" w14:textId="77777777" w:rsidR="00DB4596" w:rsidRDefault="00555088">
      <w:pPr>
        <w:rPr>
          <w:rFonts w:ascii="Times New Roman" w:hAnsi="Times New Roman" w:cs="Times New Roman"/>
        </w:rPr>
      </w:pPr>
      <w:r>
        <w:rPr>
          <w:rFonts w:cs="Times New Roman"/>
        </w:rPr>
        <w:t>192</w:t>
      </w:r>
      <w:r>
        <w:rPr>
          <w:rFonts w:cs="Times New Roman"/>
          <w:vertAlign w:val="superscript"/>
          <w:lang w:val="en-US"/>
        </w:rPr>
        <w:t>v</w:t>
      </w:r>
      <w:r>
        <w:rPr>
          <w:rFonts w:cs="Times New Roman"/>
        </w:rPr>
        <w:t xml:space="preserve"> Γαβριήλ ιερομονάχου, “εκαλλωπίσθη δε παρά του Καρύκη από την αειδών (</w:t>
      </w:r>
      <w:r>
        <w:rPr>
          <w:rFonts w:cs="Times New Roman"/>
          <w:lang w:val="en-US"/>
        </w:rPr>
        <w:t>sic</w:t>
      </w:r>
      <w:r>
        <w:rPr>
          <w:rFonts w:cs="Times New Roman"/>
        </w:rPr>
        <w:t>)”</w:t>
      </w:r>
    </w:p>
    <w:p w14:paraId="4602DF2A" w14:textId="77777777" w:rsidR="00DB4596" w:rsidRDefault="00555088">
      <w:pPr>
        <w:rPr>
          <w:rFonts w:ascii="Times New Roman" w:hAnsi="Times New Roman" w:cs="Times New Roman"/>
        </w:rPr>
      </w:pPr>
      <w:r>
        <w:rPr>
          <w:rFonts w:cs="Times New Roman"/>
        </w:rPr>
        <w:t>207</w:t>
      </w:r>
      <w:r>
        <w:rPr>
          <w:rFonts w:cs="Times New Roman"/>
          <w:vertAlign w:val="superscript"/>
          <w:lang w:val="en-US"/>
        </w:rPr>
        <w:t>r</w:t>
      </w:r>
      <w:r>
        <w:rPr>
          <w:rFonts w:cs="Times New Roman"/>
        </w:rPr>
        <w:t xml:space="preserve"> κράτημα Θεοφάνους Καρύκη</w:t>
      </w:r>
    </w:p>
    <w:p w14:paraId="4602DF2B" w14:textId="77777777" w:rsidR="00DB4596" w:rsidRDefault="00555088">
      <w:pPr>
        <w:rPr>
          <w:rFonts w:ascii="Times New Roman" w:hAnsi="Times New Roman" w:cs="Times New Roman"/>
        </w:rPr>
      </w:pPr>
      <w:r>
        <w:rPr>
          <w:rFonts w:cs="Times New Roman"/>
        </w:rPr>
        <w:t>208</w:t>
      </w:r>
      <w:r>
        <w:rPr>
          <w:rFonts w:cs="Times New Roman"/>
          <w:vertAlign w:val="superscript"/>
          <w:lang w:val="en-US"/>
        </w:rPr>
        <w:t>v</w:t>
      </w:r>
      <w:r>
        <w:rPr>
          <w:rFonts w:cs="Times New Roman"/>
        </w:rPr>
        <w:t xml:space="preserve"> άλλο ένα κράτημα του Θεοφάνους Καρύκη</w:t>
      </w:r>
    </w:p>
    <w:p w14:paraId="4602DF2C" w14:textId="77777777" w:rsidR="00DB4596" w:rsidRDefault="00DB4596">
      <w:pPr>
        <w:rPr>
          <w:rFonts w:ascii="Times New Roman" w:hAnsi="Times New Roman" w:cs="Times New Roman"/>
        </w:rPr>
      </w:pPr>
    </w:p>
    <w:p w14:paraId="4602DF2D" w14:textId="3FCE573A" w:rsidR="00DB4596" w:rsidRDefault="00555088">
      <w:pPr>
        <w:rPr>
          <w:rFonts w:ascii="Times New Roman" w:hAnsi="Times New Roman" w:cs="Times New Roman"/>
        </w:rPr>
      </w:pPr>
      <w:r>
        <w:rPr>
          <w:rFonts w:cs="Times New Roman"/>
        </w:rPr>
        <w:t xml:space="preserve">Σινά 1291, ΑΝΘΟΛΟΓΙΑ, αι. </w:t>
      </w:r>
      <w:r w:rsidR="00677527" w:rsidRPr="00E158BC">
        <w:rPr>
          <w:rFonts w:cs="Times New Roman"/>
        </w:rPr>
        <w:t>1</w:t>
      </w:r>
      <w:r w:rsidR="00677527">
        <w:rPr>
          <w:rFonts w:cs="Times New Roman"/>
        </w:rPr>
        <w:t xml:space="preserve">8ος </w:t>
      </w:r>
      <w:r>
        <w:rPr>
          <w:rFonts w:cs="Times New Roman"/>
        </w:rPr>
        <w:t>(α΄ μισό)</w:t>
      </w:r>
    </w:p>
    <w:p w14:paraId="4602DF2E" w14:textId="77777777" w:rsidR="00DB4596" w:rsidRDefault="00555088">
      <w:pPr>
        <w:rPr>
          <w:rFonts w:ascii="Times New Roman" w:hAnsi="Times New Roman" w:cs="Times New Roman"/>
        </w:rPr>
      </w:pPr>
      <w:r>
        <w:rPr>
          <w:rFonts w:cs="Times New Roman"/>
        </w:rPr>
        <w:t>8</w:t>
      </w:r>
      <w:r>
        <w:rPr>
          <w:rFonts w:cs="Times New Roman"/>
          <w:vertAlign w:val="superscript"/>
          <w:lang w:val="en-US"/>
        </w:rPr>
        <w:t>r</w:t>
      </w:r>
      <w:r>
        <w:rPr>
          <w:rFonts w:cs="Times New Roman"/>
        </w:rPr>
        <w:t xml:space="preserve"> Το παρόν είναι ποίημα παρά [θεοφάνους] Καρύκη πατριάρχου· ήχος πλ. α΄ </w:t>
      </w:r>
      <w:r>
        <w:rPr>
          <w:rFonts w:cs="Times New Roman"/>
          <w:i/>
        </w:rPr>
        <w:t>Οι τα χερουβίμ</w:t>
      </w:r>
    </w:p>
    <w:p w14:paraId="4602DF2F" w14:textId="77777777" w:rsidR="00DB4596" w:rsidRDefault="00DB4596">
      <w:pPr>
        <w:rPr>
          <w:rFonts w:ascii="Times New Roman" w:hAnsi="Times New Roman" w:cs="Times New Roman"/>
        </w:rPr>
      </w:pPr>
    </w:p>
    <w:p w14:paraId="4602DF30" w14:textId="79E7D703" w:rsidR="00DB4596" w:rsidRDefault="00555088">
      <w:pPr>
        <w:rPr>
          <w:rFonts w:ascii="Times New Roman" w:hAnsi="Times New Roman" w:cs="Times New Roman"/>
        </w:rPr>
      </w:pPr>
      <w:r>
        <w:rPr>
          <w:rFonts w:cs="Times New Roman"/>
        </w:rPr>
        <w:t xml:space="preserve">Σινά 1295, ΑΝΘΟΛΟΓΙΑ – ΜΑΘΗΜΑΤΑΡΙΟ, αι. </w:t>
      </w:r>
      <w:r w:rsidR="00677527" w:rsidRPr="00E158BC">
        <w:rPr>
          <w:rFonts w:cs="Times New Roman"/>
        </w:rPr>
        <w:t>1</w:t>
      </w:r>
      <w:r w:rsidR="00677527">
        <w:rPr>
          <w:rFonts w:cs="Times New Roman"/>
        </w:rPr>
        <w:t xml:space="preserve">8ος </w:t>
      </w:r>
      <w:r>
        <w:rPr>
          <w:rFonts w:cs="Times New Roman"/>
        </w:rPr>
        <w:t>(αρχές)</w:t>
      </w:r>
    </w:p>
    <w:p w14:paraId="4602DF31" w14:textId="77777777" w:rsidR="00DB4596" w:rsidRDefault="00555088">
      <w:pPr>
        <w:rPr>
          <w:rFonts w:ascii="Times New Roman" w:hAnsi="Times New Roman" w:cs="Times New Roman"/>
        </w:rPr>
      </w:pPr>
      <w:r>
        <w:rPr>
          <w:rFonts w:cs="Times New Roman"/>
        </w:rPr>
        <w:t>[152</w:t>
      </w:r>
      <w:r>
        <w:rPr>
          <w:rFonts w:cs="Times New Roman"/>
          <w:vertAlign w:val="superscript"/>
          <w:lang w:val="en-US"/>
        </w:rPr>
        <w:t>v</w:t>
      </w:r>
      <w:r>
        <w:rPr>
          <w:rFonts w:cs="Times New Roman"/>
        </w:rPr>
        <w:t>-160</w:t>
      </w:r>
      <w:r>
        <w:rPr>
          <w:rFonts w:cs="Times New Roman"/>
          <w:vertAlign w:val="superscript"/>
          <w:lang w:val="en-US"/>
        </w:rPr>
        <w:t>v</w:t>
      </w:r>
      <w:r>
        <w:rPr>
          <w:rFonts w:cs="Times New Roman"/>
        </w:rPr>
        <w:t xml:space="preserve">] χερουβικό Θεοφάνη Καρύκη· ήχος πλ. α΄ </w:t>
      </w:r>
      <w:r>
        <w:rPr>
          <w:rFonts w:cs="Times New Roman"/>
          <w:i/>
        </w:rPr>
        <w:t>Οι τα χερουβίμ</w:t>
      </w:r>
    </w:p>
    <w:p w14:paraId="4602DF32" w14:textId="77777777" w:rsidR="00DB4596" w:rsidRDefault="00555088">
      <w:pPr>
        <w:rPr>
          <w:rFonts w:ascii="Times New Roman" w:hAnsi="Times New Roman" w:cs="Times New Roman"/>
        </w:rPr>
      </w:pPr>
      <w:r>
        <w:rPr>
          <w:rFonts w:cs="Times New Roman"/>
        </w:rPr>
        <w:t>364</w:t>
      </w:r>
      <w:r>
        <w:rPr>
          <w:rFonts w:cs="Times New Roman"/>
          <w:vertAlign w:val="superscript"/>
          <w:lang w:val="en-US"/>
        </w:rPr>
        <w:t>r</w:t>
      </w:r>
      <w:r>
        <w:rPr>
          <w:rFonts w:cs="Times New Roman"/>
        </w:rPr>
        <w:t xml:space="preserve"> Κράτημα το καλούμενον νάϊ, όπερ εποιήθη παρά κυρού Θεοφάνους πατριάρχου του Καρύκη· ήχος πλ. α΄ </w:t>
      </w:r>
      <w:r>
        <w:rPr>
          <w:rFonts w:cs="Times New Roman"/>
          <w:i/>
        </w:rPr>
        <w:t>Ανεεεεενεεεενεενεενα</w:t>
      </w:r>
    </w:p>
    <w:p w14:paraId="4602DF33" w14:textId="77777777" w:rsidR="00DB4596" w:rsidRDefault="00555088">
      <w:pPr>
        <w:rPr>
          <w:rFonts w:ascii="Times New Roman" w:hAnsi="Times New Roman" w:cs="Times New Roman"/>
        </w:rPr>
      </w:pPr>
      <w:r>
        <w:rPr>
          <w:rFonts w:cs="Times New Roman"/>
        </w:rPr>
        <w:t>366</w:t>
      </w:r>
      <w:r>
        <w:rPr>
          <w:rFonts w:cs="Times New Roman"/>
          <w:vertAlign w:val="superscript"/>
          <w:lang w:val="en-US"/>
        </w:rPr>
        <w:t>r</w:t>
      </w:r>
      <w:r>
        <w:rPr>
          <w:rFonts w:cs="Times New Roman"/>
        </w:rPr>
        <w:t xml:space="preserve"> Έτερον νάϊ, του αυτού [Θεοφάνους Καρύκη]· ήχος πλ. α΄ </w:t>
      </w:r>
      <w:r>
        <w:rPr>
          <w:rFonts w:cs="Times New Roman"/>
          <w:i/>
        </w:rPr>
        <w:t>Ανεεεενεεενεε</w:t>
      </w:r>
    </w:p>
    <w:p w14:paraId="4602DF34" w14:textId="77777777" w:rsidR="00DB4596" w:rsidRDefault="00DB4596">
      <w:pPr>
        <w:rPr>
          <w:rFonts w:ascii="Times New Roman" w:hAnsi="Times New Roman" w:cs="Times New Roman"/>
        </w:rPr>
      </w:pPr>
    </w:p>
    <w:p w14:paraId="4602DF35" w14:textId="464A4B39" w:rsidR="00DB4596" w:rsidRDefault="00555088">
      <w:pPr>
        <w:rPr>
          <w:rFonts w:ascii="Times New Roman" w:hAnsi="Times New Roman" w:cs="Times New Roman"/>
        </w:rPr>
      </w:pPr>
      <w:r>
        <w:rPr>
          <w:rFonts w:cs="Times New Roman"/>
        </w:rPr>
        <w:t xml:space="preserve">Σινά 1297, ΑΝΘΟΛΟΓΙΑ, αι. </w:t>
      </w:r>
      <w:r w:rsidR="00677527" w:rsidRPr="00E158BC">
        <w:rPr>
          <w:rFonts w:cs="Times New Roman"/>
        </w:rPr>
        <w:t>1</w:t>
      </w:r>
      <w:r w:rsidR="00677527">
        <w:rPr>
          <w:rFonts w:cs="Times New Roman"/>
        </w:rPr>
        <w:t xml:space="preserve">7ος </w:t>
      </w:r>
      <w:r>
        <w:rPr>
          <w:rFonts w:cs="Times New Roman"/>
        </w:rPr>
        <w:t>(1655), χφ. Δημητρίου Ιωάννου</w:t>
      </w:r>
    </w:p>
    <w:p w14:paraId="4602DF36" w14:textId="77777777" w:rsidR="00DB4596" w:rsidRDefault="00555088">
      <w:pPr>
        <w:rPr>
          <w:rFonts w:ascii="Times New Roman" w:hAnsi="Times New Roman" w:cs="Times New Roman"/>
        </w:rPr>
      </w:pPr>
      <w:r>
        <w:rPr>
          <w:rFonts w:cs="Times New Roman"/>
        </w:rPr>
        <w:t>56</w:t>
      </w:r>
      <w:r>
        <w:rPr>
          <w:rFonts w:cs="Times New Roman"/>
          <w:vertAlign w:val="superscript"/>
          <w:lang w:val="en-US"/>
        </w:rPr>
        <w:t>r</w:t>
      </w:r>
      <w:r>
        <w:rPr>
          <w:rFonts w:cs="Times New Roman"/>
        </w:rPr>
        <w:t xml:space="preserve"> χερουβικό Θεοφάνους Καρύκη· ήχος πλ. α΄ </w:t>
      </w:r>
      <w:r>
        <w:rPr>
          <w:rFonts w:cs="Times New Roman"/>
          <w:i/>
        </w:rPr>
        <w:t>Οι τα χερουβίμ</w:t>
      </w:r>
    </w:p>
    <w:p w14:paraId="4602DF37" w14:textId="77777777" w:rsidR="00DB4596" w:rsidRDefault="00555088">
      <w:pPr>
        <w:rPr>
          <w:rFonts w:ascii="Times New Roman" w:hAnsi="Times New Roman" w:cs="Times New Roman"/>
          <w:i/>
        </w:rPr>
      </w:pPr>
      <w:r>
        <w:rPr>
          <w:rFonts w:cs="Times New Roman"/>
        </w:rPr>
        <w:t>136</w:t>
      </w:r>
      <w:r>
        <w:rPr>
          <w:rFonts w:cs="Times New Roman"/>
          <w:vertAlign w:val="superscript"/>
          <w:lang w:val="en-US"/>
        </w:rPr>
        <w:t>v</w:t>
      </w:r>
      <w:r>
        <w:rPr>
          <w:rFonts w:cs="Times New Roman"/>
        </w:rPr>
        <w:t xml:space="preserve"> Ειρμός καλλωπισθής παρά του [Θεοφάνους] Καρύκη· [ήχος] α΄ </w:t>
      </w:r>
      <w:r>
        <w:rPr>
          <w:rFonts w:cs="Times New Roman"/>
          <w:i/>
        </w:rPr>
        <w:t>Την ζωοδόχον Πηγήν</w:t>
      </w:r>
    </w:p>
    <w:p w14:paraId="4602DF38" w14:textId="77777777" w:rsidR="00DB4596" w:rsidRDefault="00DB4596">
      <w:pPr>
        <w:rPr>
          <w:rFonts w:ascii="Times New Roman" w:hAnsi="Times New Roman" w:cs="Times New Roman"/>
        </w:rPr>
      </w:pPr>
    </w:p>
    <w:p w14:paraId="4602DF39" w14:textId="377166FE" w:rsidR="00DB4596" w:rsidRDefault="00555088">
      <w:pPr>
        <w:rPr>
          <w:rFonts w:ascii="Times New Roman" w:hAnsi="Times New Roman" w:cs="Times New Roman"/>
        </w:rPr>
      </w:pPr>
      <w:r>
        <w:rPr>
          <w:rFonts w:cs="Times New Roman"/>
        </w:rPr>
        <w:t xml:space="preserve">Σινά 1299, ΠΑΠΑΔΙΚΗ, αι. </w:t>
      </w:r>
      <w:r w:rsidR="00677527" w:rsidRPr="00E158BC">
        <w:rPr>
          <w:rFonts w:cs="Times New Roman"/>
        </w:rPr>
        <w:t>1</w:t>
      </w:r>
      <w:r w:rsidR="00677527">
        <w:rPr>
          <w:rFonts w:cs="Times New Roman"/>
        </w:rPr>
        <w:t>8ος</w:t>
      </w:r>
      <w:r w:rsidR="00677527" w:rsidRPr="00E158BC">
        <w:rPr>
          <w:rFonts w:cs="Times New Roman"/>
        </w:rPr>
        <w:t xml:space="preserve"> </w:t>
      </w:r>
      <w:r>
        <w:rPr>
          <w:rFonts w:cs="Times New Roman"/>
        </w:rPr>
        <w:t>(1715), χφ. Αθανασίου ιερομονάχου εκ Μουδ</w:t>
      </w:r>
      <w:r w:rsidR="00D35DF4">
        <w:rPr>
          <w:rFonts w:cs="Times New Roman"/>
        </w:rPr>
        <w:t>α</w:t>
      </w:r>
      <w:r>
        <w:rPr>
          <w:rFonts w:cs="Times New Roman"/>
        </w:rPr>
        <w:t>νιών</w:t>
      </w:r>
    </w:p>
    <w:p w14:paraId="4602DF3A" w14:textId="77777777" w:rsidR="00DB4596" w:rsidRDefault="00555088">
      <w:pPr>
        <w:rPr>
          <w:rFonts w:ascii="Times New Roman" w:hAnsi="Times New Roman" w:cs="Times New Roman"/>
        </w:rPr>
      </w:pPr>
      <w:r>
        <w:rPr>
          <w:rFonts w:cs="Times New Roman"/>
        </w:rPr>
        <w:t>240</w:t>
      </w:r>
      <w:r>
        <w:rPr>
          <w:rFonts w:cs="Times New Roman"/>
          <w:vertAlign w:val="superscript"/>
          <w:lang w:val="en-US"/>
        </w:rPr>
        <w:t>r</w:t>
      </w:r>
      <w:r>
        <w:rPr>
          <w:rFonts w:cs="Times New Roman"/>
        </w:rPr>
        <w:t xml:space="preserve"> χερουβικό Θεοφάνους Καρύκη· ήχος πλ. α΄ </w:t>
      </w:r>
      <w:r>
        <w:rPr>
          <w:rFonts w:cs="Times New Roman"/>
          <w:i/>
        </w:rPr>
        <w:t>Οι τα χερουβίμ</w:t>
      </w:r>
    </w:p>
    <w:p w14:paraId="4602DF3B" w14:textId="77777777" w:rsidR="00DB4596" w:rsidRDefault="00555088">
      <w:pPr>
        <w:rPr>
          <w:rFonts w:ascii="Times New Roman" w:hAnsi="Times New Roman" w:cs="Times New Roman"/>
        </w:rPr>
      </w:pPr>
      <w:r>
        <w:rPr>
          <w:rFonts w:cs="Times New Roman"/>
        </w:rPr>
        <w:t>268</w:t>
      </w:r>
      <w:r>
        <w:rPr>
          <w:rFonts w:cs="Times New Roman"/>
          <w:vertAlign w:val="superscript"/>
          <w:lang w:val="en-US"/>
        </w:rPr>
        <w:t>r</w:t>
      </w:r>
      <w:r>
        <w:rPr>
          <w:rFonts w:cs="Times New Roman"/>
        </w:rPr>
        <w:t xml:space="preserve"> Κυρ Θεοφάνους του Καρύκη· ήχος πλ. α΄ </w:t>
      </w:r>
      <w:r>
        <w:rPr>
          <w:rFonts w:cs="Times New Roman"/>
          <w:i/>
        </w:rPr>
        <w:t>Σιγησάτω πάσα σάρξ βροτεία</w:t>
      </w:r>
    </w:p>
    <w:p w14:paraId="4602DF3C" w14:textId="77777777" w:rsidR="00DB4596" w:rsidRDefault="00555088">
      <w:pPr>
        <w:rPr>
          <w:rFonts w:ascii="Times New Roman" w:hAnsi="Times New Roman" w:cs="Times New Roman"/>
          <w:i/>
        </w:rPr>
      </w:pPr>
      <w:r>
        <w:rPr>
          <w:rFonts w:cs="Times New Roman"/>
        </w:rPr>
        <w:t>409</w:t>
      </w:r>
      <w:r>
        <w:rPr>
          <w:rFonts w:cs="Times New Roman"/>
          <w:vertAlign w:val="superscript"/>
          <w:lang w:val="en-US"/>
        </w:rPr>
        <w:t>v</w:t>
      </w:r>
      <w:r>
        <w:rPr>
          <w:rFonts w:cs="Times New Roman"/>
        </w:rPr>
        <w:t xml:space="preserve"> Έτερον, κυρ Γαβριήλ ιερομονάχου και εκαλλωπίσθη παρά του [Θεοφάνους] Καρύκη από την αηδών (</w:t>
      </w:r>
      <w:r>
        <w:rPr>
          <w:rFonts w:cs="Times New Roman"/>
          <w:lang w:val="en-US"/>
        </w:rPr>
        <w:t>sic</w:t>
      </w:r>
      <w:r>
        <w:rPr>
          <w:rFonts w:cs="Times New Roman"/>
        </w:rPr>
        <w:t xml:space="preserve">)· ήχος β΄ </w:t>
      </w:r>
      <w:r>
        <w:rPr>
          <w:rFonts w:cs="Times New Roman"/>
          <w:i/>
        </w:rPr>
        <w:t>νεανε</w:t>
      </w:r>
    </w:p>
    <w:p w14:paraId="4602DF3D" w14:textId="77777777" w:rsidR="00DB4596" w:rsidRDefault="00555088">
      <w:pPr>
        <w:rPr>
          <w:rFonts w:ascii="Times New Roman" w:hAnsi="Times New Roman" w:cs="Times New Roman"/>
        </w:rPr>
      </w:pPr>
      <w:r>
        <w:rPr>
          <w:rFonts w:cs="Times New Roman"/>
        </w:rPr>
        <w:t>416</w:t>
      </w:r>
      <w:r>
        <w:rPr>
          <w:rFonts w:cs="Times New Roman"/>
          <w:vertAlign w:val="superscript"/>
          <w:lang w:val="en-US"/>
        </w:rPr>
        <w:t>r</w:t>
      </w:r>
      <w:r>
        <w:rPr>
          <w:rFonts w:cs="Times New Roman"/>
        </w:rPr>
        <w:t xml:space="preserve"> Κυρ Θεοφάνους του Καρύκη· ήχος α΄ </w:t>
      </w:r>
      <w:r>
        <w:rPr>
          <w:rFonts w:cs="Times New Roman"/>
          <w:i/>
        </w:rPr>
        <w:t>Αανεενενεενα</w:t>
      </w:r>
    </w:p>
    <w:p w14:paraId="4602DF3E" w14:textId="77777777" w:rsidR="00DB4596" w:rsidRDefault="00555088">
      <w:pPr>
        <w:rPr>
          <w:rFonts w:ascii="Times New Roman" w:hAnsi="Times New Roman" w:cs="Times New Roman"/>
        </w:rPr>
      </w:pPr>
      <w:r>
        <w:rPr>
          <w:rFonts w:cs="Times New Roman"/>
        </w:rPr>
        <w:t>417</w:t>
      </w:r>
      <w:r>
        <w:rPr>
          <w:rFonts w:cs="Times New Roman"/>
          <w:vertAlign w:val="superscript"/>
          <w:lang w:val="en-US"/>
        </w:rPr>
        <w:t>r</w:t>
      </w:r>
      <w:r>
        <w:rPr>
          <w:rFonts w:cs="Times New Roman"/>
        </w:rPr>
        <w:t xml:space="preserve"> Του αυτού [Θεοφάνους Καρύκη]· ήχος πλ. α΄ </w:t>
      </w:r>
      <w:r>
        <w:rPr>
          <w:rFonts w:cs="Times New Roman"/>
          <w:i/>
        </w:rPr>
        <w:t>Ανεεενεε</w:t>
      </w:r>
    </w:p>
    <w:p w14:paraId="4602DF3F" w14:textId="77777777" w:rsidR="00DB4596" w:rsidRDefault="00DB4596">
      <w:pPr>
        <w:rPr>
          <w:rFonts w:ascii="Times New Roman" w:hAnsi="Times New Roman" w:cs="Times New Roman"/>
        </w:rPr>
      </w:pPr>
    </w:p>
    <w:p w14:paraId="4602DF40" w14:textId="6261DCEF" w:rsidR="00DB4596" w:rsidRDefault="00555088">
      <w:pPr>
        <w:rPr>
          <w:rFonts w:ascii="Times New Roman" w:hAnsi="Times New Roman" w:cs="Times New Roman"/>
        </w:rPr>
      </w:pPr>
      <w:r>
        <w:rPr>
          <w:rFonts w:cs="Times New Roman"/>
        </w:rPr>
        <w:t xml:space="preserve">Σινά 1300, ΑΝΘΟΛΟΓΙΑ – ΑΝΑΣΤΑΣΙΜΑΤΑΡΙΟ Χρυσάφου του νέου, αι. </w:t>
      </w:r>
      <w:r w:rsidR="00677527" w:rsidRPr="00E158BC">
        <w:rPr>
          <w:rFonts w:cs="Times New Roman"/>
        </w:rPr>
        <w:t>1</w:t>
      </w:r>
      <w:r w:rsidR="00677527">
        <w:rPr>
          <w:rFonts w:cs="Times New Roman"/>
        </w:rPr>
        <w:t xml:space="preserve">7ος </w:t>
      </w:r>
      <w:r>
        <w:rPr>
          <w:rFonts w:cs="Times New Roman"/>
        </w:rPr>
        <w:t>(1670), χφ. Κοσμά Αλεκτρυοπολίτου</w:t>
      </w:r>
    </w:p>
    <w:p w14:paraId="4602DF41" w14:textId="77777777" w:rsidR="00DB4596" w:rsidRDefault="00555088">
      <w:pPr>
        <w:rPr>
          <w:rFonts w:ascii="Times New Roman" w:hAnsi="Times New Roman" w:cs="Times New Roman"/>
        </w:rPr>
      </w:pPr>
      <w:r>
        <w:rPr>
          <w:rFonts w:cs="Times New Roman"/>
        </w:rPr>
        <w:t>128</w:t>
      </w:r>
      <w:r>
        <w:rPr>
          <w:rFonts w:cs="Times New Roman"/>
          <w:vertAlign w:val="superscript"/>
          <w:lang w:val="en-US"/>
        </w:rPr>
        <w:t>v</w:t>
      </w:r>
      <w:r>
        <w:rPr>
          <w:rFonts w:cs="Times New Roman"/>
        </w:rPr>
        <w:t xml:space="preserve"> Θεοφάνους πατριάρχου του Καρύκη· [ήχος] πλ. α΄ </w:t>
      </w:r>
      <w:r>
        <w:rPr>
          <w:rFonts w:cs="Times New Roman"/>
          <w:i/>
        </w:rPr>
        <w:t>Οι τα χερουβίμ</w:t>
      </w:r>
    </w:p>
    <w:p w14:paraId="4602DF42" w14:textId="77777777" w:rsidR="00DB4596" w:rsidRDefault="00555088">
      <w:pPr>
        <w:rPr>
          <w:rFonts w:ascii="Times New Roman" w:hAnsi="Times New Roman" w:cs="Times New Roman"/>
        </w:rPr>
      </w:pPr>
      <w:r>
        <w:rPr>
          <w:rFonts w:cs="Times New Roman"/>
        </w:rPr>
        <w:t>157</w:t>
      </w:r>
      <w:r>
        <w:rPr>
          <w:rFonts w:cs="Times New Roman"/>
          <w:vertAlign w:val="superscript"/>
          <w:lang w:val="en-US"/>
        </w:rPr>
        <w:t>v</w:t>
      </w:r>
      <w:r>
        <w:rPr>
          <w:rFonts w:cs="Times New Roman"/>
        </w:rPr>
        <w:t xml:space="preserve"> Έτερον κυρού Θεοφάνους πατριάρχου του Καρύκη· [ήχος] α΄ </w:t>
      </w:r>
      <w:r>
        <w:rPr>
          <w:rFonts w:cs="Times New Roman"/>
          <w:i/>
        </w:rPr>
        <w:t>Νυν αι δυνάμεις</w:t>
      </w:r>
    </w:p>
    <w:p w14:paraId="4602DF43" w14:textId="77777777" w:rsidR="00DB4596" w:rsidRDefault="00555088">
      <w:pPr>
        <w:rPr>
          <w:rFonts w:ascii="Times New Roman" w:hAnsi="Times New Roman" w:cs="Times New Roman"/>
          <w:i/>
        </w:rPr>
      </w:pPr>
      <w:r>
        <w:rPr>
          <w:rFonts w:cs="Times New Roman"/>
        </w:rPr>
        <w:t>172</w:t>
      </w:r>
      <w:r>
        <w:rPr>
          <w:rFonts w:cs="Times New Roman"/>
          <w:vertAlign w:val="superscript"/>
          <w:lang w:val="en-US"/>
        </w:rPr>
        <w:t>v</w:t>
      </w:r>
      <w:r>
        <w:rPr>
          <w:rFonts w:cs="Times New Roman"/>
        </w:rPr>
        <w:t xml:space="preserve"> Έτερον περσικόν, όλον κατάρρυτον προς το ισμαηλίτικον· κυρού Θεοφάνους πατριάρχου εξ Αθηνών του Καρύκη· [ήχος] πλ. α΄ </w:t>
      </w:r>
      <w:r>
        <w:rPr>
          <w:rFonts w:cs="Times New Roman"/>
          <w:i/>
        </w:rPr>
        <w:t>Ανεεεεενεεενεεενα</w:t>
      </w:r>
    </w:p>
    <w:p w14:paraId="4602DF44" w14:textId="77777777" w:rsidR="00DB4596" w:rsidRDefault="00DB4596">
      <w:pPr>
        <w:rPr>
          <w:rFonts w:ascii="Times New Roman" w:hAnsi="Times New Roman" w:cs="Times New Roman"/>
        </w:rPr>
      </w:pPr>
    </w:p>
    <w:p w14:paraId="4602DF45" w14:textId="1CA61351" w:rsidR="00DB4596" w:rsidRDefault="00555088">
      <w:pPr>
        <w:rPr>
          <w:rFonts w:ascii="Times New Roman" w:hAnsi="Times New Roman" w:cs="Times New Roman"/>
        </w:rPr>
      </w:pPr>
      <w:r>
        <w:rPr>
          <w:rFonts w:cs="Times New Roman"/>
        </w:rPr>
        <w:t xml:space="preserve">Σινά 1305, ΑΝΑΣΤΑΣΙΜΑΤΑΡΙΟ Χρυσάφου του νέου – ΑΝΘΟΛΟΓΙΑ, αι. </w:t>
      </w:r>
      <w:r w:rsidR="00677527" w:rsidRPr="00E158BC">
        <w:rPr>
          <w:rFonts w:cs="Times New Roman"/>
        </w:rPr>
        <w:t>1</w:t>
      </w:r>
      <w:r w:rsidR="00677527">
        <w:rPr>
          <w:rFonts w:cs="Times New Roman"/>
        </w:rPr>
        <w:t xml:space="preserve">8ος </w:t>
      </w:r>
      <w:r>
        <w:rPr>
          <w:rFonts w:cs="Times New Roman"/>
        </w:rPr>
        <w:t>(α΄ μισό), χφ. αδήλου μαθητού του Πέτρου Μπερεκέτη</w:t>
      </w:r>
    </w:p>
    <w:p w14:paraId="4602DF46" w14:textId="77777777" w:rsidR="00DB4596" w:rsidRDefault="00555088">
      <w:pPr>
        <w:rPr>
          <w:rFonts w:ascii="Times New Roman" w:hAnsi="Times New Roman" w:cs="Times New Roman"/>
        </w:rPr>
      </w:pPr>
      <w:r>
        <w:rPr>
          <w:rFonts w:cs="Times New Roman"/>
        </w:rPr>
        <w:t>264</w:t>
      </w:r>
      <w:r>
        <w:rPr>
          <w:rFonts w:cs="Times New Roman"/>
          <w:vertAlign w:val="superscript"/>
          <w:lang w:val="en-US"/>
        </w:rPr>
        <w:t>r</w:t>
      </w:r>
      <w:r>
        <w:rPr>
          <w:rFonts w:cs="Times New Roman"/>
        </w:rPr>
        <w:t xml:space="preserve"> Κρατήμα εθνικό, έντεχνον και ωραίον, ποίημα κυρ Θεοφάνους πατριάρχου του Καρύκη· ήχος α΄ </w:t>
      </w:r>
      <w:r>
        <w:rPr>
          <w:rFonts w:cs="Times New Roman"/>
          <w:i/>
        </w:rPr>
        <w:t>Ανεεεενεεεεεεε</w:t>
      </w:r>
    </w:p>
    <w:p w14:paraId="4602DF47" w14:textId="77777777" w:rsidR="00DB4596" w:rsidRDefault="00DB4596">
      <w:pPr>
        <w:rPr>
          <w:rFonts w:ascii="Times New Roman" w:hAnsi="Times New Roman" w:cs="Times New Roman"/>
        </w:rPr>
      </w:pPr>
    </w:p>
    <w:p w14:paraId="4602DF48" w14:textId="413C9701" w:rsidR="00DB4596" w:rsidRDefault="00555088">
      <w:pPr>
        <w:rPr>
          <w:rFonts w:ascii="Times New Roman" w:hAnsi="Times New Roman" w:cs="Times New Roman"/>
        </w:rPr>
      </w:pPr>
      <w:r>
        <w:rPr>
          <w:rFonts w:cs="Times New Roman"/>
        </w:rPr>
        <w:lastRenderedPageBreak/>
        <w:t xml:space="preserve">Σινά 1327, ΚΡΑΤΗΜΑΤΑΡΙΟ, </w:t>
      </w:r>
      <w:r w:rsidR="00372756">
        <w:rPr>
          <w:rFonts w:cs="Times New Roman"/>
        </w:rPr>
        <w:t>αι.</w:t>
      </w:r>
      <w:r w:rsidR="00372756" w:rsidRPr="00372756">
        <w:rPr>
          <w:rFonts w:cs="Times New Roman"/>
        </w:rPr>
        <w:t xml:space="preserve"> </w:t>
      </w:r>
      <w:r w:rsidR="00372756" w:rsidRPr="00E158BC">
        <w:rPr>
          <w:rFonts w:cs="Times New Roman"/>
        </w:rPr>
        <w:t>1</w:t>
      </w:r>
      <w:r w:rsidR="00372756">
        <w:rPr>
          <w:rFonts w:cs="Times New Roman"/>
        </w:rPr>
        <w:t xml:space="preserve">7ος </w:t>
      </w:r>
      <w:r w:rsidR="00562BF2">
        <w:rPr>
          <w:rFonts w:cs="Times New Roman"/>
        </w:rPr>
        <w:t>(</w:t>
      </w:r>
      <w:r w:rsidR="003A2F7D">
        <w:rPr>
          <w:rFonts w:cs="Times New Roman"/>
        </w:rPr>
        <w:t>αρχ</w:t>
      </w:r>
      <w:r w:rsidR="00372756">
        <w:rPr>
          <w:rFonts w:cs="Times New Roman"/>
        </w:rPr>
        <w:t>έ</w:t>
      </w:r>
      <w:r w:rsidR="003A2F7D">
        <w:rPr>
          <w:rFonts w:cs="Times New Roman"/>
        </w:rPr>
        <w:t>ς</w:t>
      </w:r>
      <w:r>
        <w:rPr>
          <w:rFonts w:cs="Times New Roman"/>
        </w:rPr>
        <w:t>)</w:t>
      </w:r>
      <w:r w:rsidR="006B0FE9">
        <w:rPr>
          <w:rFonts w:cs="Times New Roman"/>
        </w:rPr>
        <w:t>, χφ. αδήλου</w:t>
      </w:r>
      <w:r w:rsidR="0084108B">
        <w:rPr>
          <w:rFonts w:cs="Times New Roman"/>
        </w:rPr>
        <w:t xml:space="preserve"> {</w:t>
      </w:r>
      <w:r w:rsidR="0084108B" w:rsidRPr="0084108B">
        <w:rPr>
          <w:rFonts w:cs="Times New Roman"/>
          <w:highlight w:val="cyan"/>
        </w:rPr>
        <w:t>αυτοψία</w:t>
      </w:r>
      <w:r w:rsidR="0084108B">
        <w:rPr>
          <w:rFonts w:cs="Times New Roman"/>
        </w:rPr>
        <w:t>}</w:t>
      </w:r>
    </w:p>
    <w:p w14:paraId="4602DF49" w14:textId="62D5E755" w:rsidR="00DB4596" w:rsidRDefault="00555088">
      <w:pPr>
        <w:rPr>
          <w:rFonts w:ascii="Times New Roman" w:hAnsi="Times New Roman" w:cs="Times New Roman"/>
        </w:rPr>
      </w:pPr>
      <w:r>
        <w:rPr>
          <w:rFonts w:cs="Times New Roman"/>
        </w:rPr>
        <w:t>190</w:t>
      </w:r>
      <w:r>
        <w:rPr>
          <w:rFonts w:cs="Times New Roman"/>
          <w:vertAlign w:val="superscript"/>
          <w:lang w:val="en-US"/>
        </w:rPr>
        <w:t>r</w:t>
      </w:r>
      <w:r>
        <w:rPr>
          <w:rFonts w:cs="Times New Roman"/>
        </w:rPr>
        <w:t xml:space="preserve"> Έτερον ατζέμικον, ό λέγεται περσικόν, ποίημα Θεοφάνους πατριάρχου του Καρύκη· εις ήχον πλ. α΄ </w:t>
      </w:r>
      <w:r>
        <w:rPr>
          <w:rFonts w:cs="Times New Roman"/>
          <w:i/>
        </w:rPr>
        <w:t>Γενεπυρσιο</w:t>
      </w:r>
      <w:r>
        <w:rPr>
          <w:rFonts w:cs="Times New Roman"/>
        </w:rPr>
        <w:t xml:space="preserve">· </w:t>
      </w:r>
      <w:r w:rsidRPr="003D22D8">
        <w:rPr>
          <w:rFonts w:cs="Times New Roman"/>
          <w:color w:val="00B0F0"/>
        </w:rPr>
        <w:t>περσικό τραγούδι</w:t>
      </w:r>
      <w:r w:rsidR="003D22D8">
        <w:rPr>
          <w:rFonts w:cs="Times New Roman"/>
        </w:rPr>
        <w:t xml:space="preserve"> {</w:t>
      </w:r>
      <w:r w:rsidR="003D22D8" w:rsidRPr="006C7292">
        <w:rPr>
          <w:rFonts w:cs="Times New Roman"/>
          <w:highlight w:val="cyan"/>
        </w:rPr>
        <w:t>Η ενότητα είναι κρατήματα άρα το έτερον θα μπορούσε να συμπληρωθεί από τη λέξη «</w:t>
      </w:r>
      <w:r w:rsidR="006C7292" w:rsidRPr="006C7292">
        <w:rPr>
          <w:rFonts w:cs="Times New Roman"/>
          <w:highlight w:val="cyan"/>
        </w:rPr>
        <w:t>κράτημα</w:t>
      </w:r>
      <w:r w:rsidR="003D22D8" w:rsidRPr="006C7292">
        <w:rPr>
          <w:rFonts w:cs="Times New Roman"/>
          <w:highlight w:val="cyan"/>
        </w:rPr>
        <w:t>»</w:t>
      </w:r>
      <w:r w:rsidR="006C7292" w:rsidRPr="006C7292">
        <w:rPr>
          <w:rFonts w:cs="Times New Roman"/>
          <w:highlight w:val="cyan"/>
        </w:rPr>
        <w:t>.</w:t>
      </w:r>
      <w:r w:rsidR="003D22D8">
        <w:rPr>
          <w:rFonts w:cs="Times New Roman"/>
        </w:rPr>
        <w:t>}</w:t>
      </w:r>
    </w:p>
    <w:p w14:paraId="4602DF4A" w14:textId="77777777" w:rsidR="00DB4596" w:rsidRDefault="00DB4596">
      <w:pPr>
        <w:rPr>
          <w:rFonts w:ascii="Times New Roman" w:hAnsi="Times New Roman" w:cs="Times New Roman"/>
        </w:rPr>
      </w:pPr>
    </w:p>
    <w:p w14:paraId="4602DF4B" w14:textId="5E7AFF95" w:rsidR="00DB4596" w:rsidRDefault="00555088">
      <w:pPr>
        <w:rPr>
          <w:rFonts w:ascii="Times New Roman" w:hAnsi="Times New Roman" w:cs="Times New Roman"/>
        </w:rPr>
      </w:pPr>
      <w:r>
        <w:rPr>
          <w:rFonts w:cs="Times New Roman"/>
        </w:rPr>
        <w:t xml:space="preserve">Σινά 1332, ΑΝΘΟΛΟΓΙΑ, αι. </w:t>
      </w:r>
      <w:r w:rsidR="00FA667A" w:rsidRPr="00E158BC">
        <w:rPr>
          <w:rFonts w:cs="Times New Roman"/>
        </w:rPr>
        <w:t>1</w:t>
      </w:r>
      <w:r w:rsidR="00FA667A">
        <w:rPr>
          <w:rFonts w:cs="Times New Roman"/>
        </w:rPr>
        <w:t>8ος</w:t>
      </w:r>
      <w:r>
        <w:rPr>
          <w:rFonts w:cs="Times New Roman"/>
        </w:rPr>
        <w:t xml:space="preserve"> (μέσα)</w:t>
      </w:r>
      <w:r w:rsidR="0084108B">
        <w:rPr>
          <w:rFonts w:cs="Times New Roman"/>
        </w:rPr>
        <w:t xml:space="preserve"> {</w:t>
      </w:r>
      <w:r w:rsidR="0084108B" w:rsidRPr="0084108B">
        <w:rPr>
          <w:rFonts w:cs="Times New Roman"/>
          <w:highlight w:val="cyan"/>
        </w:rPr>
        <w:t>αυτοψία</w:t>
      </w:r>
      <w:r w:rsidR="0084108B">
        <w:rPr>
          <w:rFonts w:cs="Times New Roman"/>
        </w:rPr>
        <w:t>}</w:t>
      </w:r>
    </w:p>
    <w:p w14:paraId="4602DF4C" w14:textId="77777777" w:rsidR="00DB4596" w:rsidRDefault="00555088">
      <w:pPr>
        <w:rPr>
          <w:rFonts w:ascii="Times New Roman" w:hAnsi="Times New Roman" w:cs="Times New Roman"/>
        </w:rPr>
      </w:pPr>
      <w:r>
        <w:rPr>
          <w:rFonts w:cs="Times New Roman"/>
        </w:rPr>
        <w:t>40</w:t>
      </w:r>
      <w:r>
        <w:rPr>
          <w:rFonts w:cs="Times New Roman"/>
          <w:vertAlign w:val="superscript"/>
          <w:lang w:val="en-US"/>
        </w:rPr>
        <w:t>v</w:t>
      </w:r>
      <w:r>
        <w:rPr>
          <w:rFonts w:cs="Times New Roman"/>
        </w:rPr>
        <w:t xml:space="preserve"> Χερουβικόν κυρ Ανθίμου [= Θεοφάνους] και πατριάρχου του Καρύκη· ήχος πλ. α΄ </w:t>
      </w:r>
      <w:r>
        <w:rPr>
          <w:rFonts w:cs="Times New Roman"/>
          <w:i/>
        </w:rPr>
        <w:t>Οι τα χερουβίμ</w:t>
      </w:r>
    </w:p>
    <w:p w14:paraId="4602DF4D" w14:textId="61CF0CD3" w:rsidR="00DB4596" w:rsidRDefault="00DB4596">
      <w:pPr>
        <w:rPr>
          <w:rFonts w:ascii="Times New Roman" w:hAnsi="Times New Roman" w:cs="Times New Roman"/>
        </w:rPr>
      </w:pPr>
    </w:p>
    <w:p w14:paraId="1F504F4A" w14:textId="01DF95F3" w:rsidR="008B04C9" w:rsidRPr="0029272D" w:rsidRDefault="008B04C9" w:rsidP="008B04C9">
      <w:pPr>
        <w:pStyle w:val="Heading1"/>
        <w:jc w:val="center"/>
        <w:rPr>
          <w:rFonts w:ascii="Times New Roman" w:hAnsi="Times New Roman"/>
          <w:sz w:val="24"/>
          <w:szCs w:val="24"/>
        </w:rPr>
      </w:pPr>
      <w:r w:rsidRPr="0029272D">
        <w:rPr>
          <w:sz w:val="24"/>
          <w:szCs w:val="24"/>
        </w:rPr>
        <w:t>ΣΙΝΑ Β΄</w:t>
      </w:r>
    </w:p>
    <w:p w14:paraId="66FE8899" w14:textId="77777777" w:rsidR="008B04C9" w:rsidRPr="005860BD" w:rsidRDefault="008B04C9" w:rsidP="008B04C9">
      <w:pPr>
        <w:rPr>
          <w:rFonts w:ascii="Times New Roman" w:hAnsi="Times New Roman" w:cs="Times New Roman"/>
        </w:rPr>
      </w:pPr>
      <w:r w:rsidRPr="005860BD">
        <w:rPr>
          <w:rFonts w:cs="Times New Roman"/>
        </w:rPr>
        <w:t xml:space="preserve">Σινά 1425, ΑΝΘΟΛΟΓΙΑ, αι. </w:t>
      </w:r>
      <w:r>
        <w:rPr>
          <w:rFonts w:cs="Times New Roman"/>
        </w:rPr>
        <w:t>18ος</w:t>
      </w:r>
      <w:r w:rsidRPr="005860BD">
        <w:rPr>
          <w:rFonts w:cs="Times New Roman"/>
        </w:rPr>
        <w:t>, χφ. Κοσμά μοναχού</w:t>
      </w:r>
    </w:p>
    <w:p w14:paraId="4DCB30B2" w14:textId="77777777" w:rsidR="008B04C9" w:rsidRPr="005860BD" w:rsidRDefault="008B04C9" w:rsidP="008B04C9">
      <w:pPr>
        <w:rPr>
          <w:rFonts w:ascii="Times New Roman" w:hAnsi="Times New Roman" w:cs="Times New Roman"/>
        </w:rPr>
      </w:pPr>
      <w:r w:rsidRPr="005860BD">
        <w:rPr>
          <w:rFonts w:cs="Times New Roman"/>
        </w:rPr>
        <w:t>96</w:t>
      </w:r>
      <w:r w:rsidRPr="005860BD">
        <w:rPr>
          <w:rFonts w:cs="Times New Roman"/>
          <w:lang w:val="en-US"/>
        </w:rPr>
        <w:t>v</w:t>
      </w:r>
      <w:r w:rsidRPr="005860BD">
        <w:rPr>
          <w:rFonts w:cs="Times New Roman"/>
        </w:rPr>
        <w:t xml:space="preserve"> χερουβικό Θεοφάνους του Καρύκη· ήχος πλ. α΄ Οι τα χερουβίμ</w:t>
      </w:r>
    </w:p>
    <w:p w14:paraId="0717F1B6" w14:textId="77777777" w:rsidR="008B04C9" w:rsidRPr="0006230A" w:rsidRDefault="008B04C9" w:rsidP="008B04C9">
      <w:pPr>
        <w:rPr>
          <w:rFonts w:ascii="Times New Roman" w:hAnsi="Times New Roman" w:cs="Times New Roman"/>
          <w:highlight w:val="yellow"/>
        </w:rPr>
      </w:pPr>
    </w:p>
    <w:p w14:paraId="3CA08CD0" w14:textId="77777777" w:rsidR="008B04C9" w:rsidRPr="007C47DD" w:rsidRDefault="008B04C9" w:rsidP="008B04C9">
      <w:pPr>
        <w:rPr>
          <w:rFonts w:ascii="Times New Roman" w:hAnsi="Times New Roman" w:cs="Times New Roman"/>
        </w:rPr>
      </w:pPr>
      <w:r w:rsidRPr="00615338">
        <w:rPr>
          <w:rFonts w:cs="Times New Roman"/>
        </w:rPr>
        <w:t xml:space="preserve">Σινά 1440, ΑΝΘΟΛΟΓΙΑ, αι. </w:t>
      </w:r>
      <w:r>
        <w:rPr>
          <w:rFonts w:cs="Times New Roman"/>
        </w:rPr>
        <w:t>17ος</w:t>
      </w:r>
      <w:r w:rsidRPr="00615338">
        <w:rPr>
          <w:rFonts w:cs="Times New Roman"/>
        </w:rPr>
        <w:t xml:space="preserve"> (β΄ μισό), χφ. Γεράσιμος Υαλινάς</w:t>
      </w:r>
    </w:p>
    <w:p w14:paraId="7646DC27" w14:textId="77777777" w:rsidR="008B04C9" w:rsidRPr="007C47DD" w:rsidRDefault="008B04C9" w:rsidP="008B04C9">
      <w:pPr>
        <w:rPr>
          <w:rFonts w:ascii="Times New Roman" w:hAnsi="Times New Roman" w:cs="Times New Roman"/>
        </w:rPr>
      </w:pPr>
      <w:r w:rsidRPr="007C47DD">
        <w:rPr>
          <w:rFonts w:cs="Times New Roman"/>
        </w:rPr>
        <w:t>9</w:t>
      </w:r>
      <w:r w:rsidRPr="007C47DD">
        <w:rPr>
          <w:rFonts w:cs="Times New Roman"/>
          <w:vertAlign w:val="superscript"/>
          <w:lang w:val="en-US"/>
        </w:rPr>
        <w:t>r</w:t>
      </w:r>
      <w:r w:rsidRPr="007C47DD">
        <w:rPr>
          <w:rFonts w:cs="Times New Roman"/>
        </w:rPr>
        <w:t xml:space="preserve"> Χερουβικόν, ποίημα [Θεοφάνους] του Καρύκη· ήχος πλ. α΄ </w:t>
      </w:r>
      <w:r w:rsidRPr="007C47DD">
        <w:rPr>
          <w:rFonts w:cs="Times New Roman"/>
          <w:i/>
        </w:rPr>
        <w:t>Οι τα χερουβίμ</w:t>
      </w:r>
    </w:p>
    <w:p w14:paraId="1778C725" w14:textId="77777777" w:rsidR="008B04C9" w:rsidRPr="0006230A" w:rsidRDefault="008B04C9" w:rsidP="008B04C9">
      <w:pPr>
        <w:rPr>
          <w:rFonts w:ascii="Times New Roman" w:hAnsi="Times New Roman" w:cs="Times New Roman"/>
          <w:highlight w:val="yellow"/>
        </w:rPr>
      </w:pPr>
    </w:p>
    <w:p w14:paraId="0F7C9D67" w14:textId="77777777" w:rsidR="008B04C9" w:rsidRPr="0006230A" w:rsidRDefault="008B04C9" w:rsidP="008B04C9">
      <w:pPr>
        <w:rPr>
          <w:rFonts w:ascii="Times New Roman" w:hAnsi="Times New Roman" w:cs="Times New Roman"/>
          <w:highlight w:val="yellow"/>
        </w:rPr>
      </w:pPr>
      <w:r w:rsidRPr="007C47DD">
        <w:rPr>
          <w:rFonts w:cs="Times New Roman"/>
        </w:rPr>
        <w:t>Σινά 144</w:t>
      </w:r>
      <w:r>
        <w:rPr>
          <w:rFonts w:cs="Times New Roman"/>
        </w:rPr>
        <w:t xml:space="preserve">1, </w:t>
      </w:r>
      <w:r w:rsidRPr="008005F0">
        <w:rPr>
          <w:rFonts w:cs="Times New Roman"/>
        </w:rPr>
        <w:t>ΠΑΠΑΔΙΚΗ ΝΕΑ – ΔΟΞΑΣΤΑΡΙΟ</w:t>
      </w:r>
      <w:r>
        <w:rPr>
          <w:rFonts w:cs="Times New Roman"/>
        </w:rPr>
        <w:t>, αι. 19ος (1802), χφ Δημητρίου Λώτου</w:t>
      </w:r>
    </w:p>
    <w:p w14:paraId="3AAF2C6B" w14:textId="77777777" w:rsidR="008B04C9" w:rsidRDefault="008B04C9" w:rsidP="008B04C9">
      <w:pPr>
        <w:rPr>
          <w:rFonts w:cs="Times New Roman"/>
        </w:rPr>
      </w:pPr>
      <w:r w:rsidRPr="00570118">
        <w:rPr>
          <w:rFonts w:cs="Times New Roman"/>
        </w:rPr>
        <w:t>403</w:t>
      </w:r>
      <w:r>
        <w:rPr>
          <w:rFonts w:cs="Times New Roman"/>
          <w:lang w:val="en-US"/>
        </w:rPr>
        <w:t>v</w:t>
      </w:r>
      <w:r w:rsidRPr="0063754A">
        <w:rPr>
          <w:rFonts w:cs="Times New Roman"/>
        </w:rPr>
        <w:t xml:space="preserve"> </w:t>
      </w:r>
      <w:r w:rsidRPr="00570118">
        <w:rPr>
          <w:rFonts w:cs="Times New Roman"/>
        </w:rPr>
        <w:t xml:space="preserve">Κράτημα </w:t>
      </w:r>
      <w:r>
        <w:rPr>
          <w:rFonts w:cs="Times New Roman"/>
        </w:rPr>
        <w:t>ε</w:t>
      </w:r>
      <w:r w:rsidRPr="00570118">
        <w:rPr>
          <w:rFonts w:cs="Times New Roman"/>
        </w:rPr>
        <w:t>θνικόν</w:t>
      </w:r>
      <w:r>
        <w:rPr>
          <w:rFonts w:cs="Times New Roman"/>
        </w:rPr>
        <w:t xml:space="preserve"> [</w:t>
      </w:r>
      <w:r w:rsidRPr="00570118">
        <w:rPr>
          <w:rFonts w:cs="Times New Roman"/>
        </w:rPr>
        <w:t>Θεοφάνους</w:t>
      </w:r>
      <w:r>
        <w:rPr>
          <w:rFonts w:cs="Times New Roman"/>
        </w:rPr>
        <w:t>]</w:t>
      </w:r>
      <w:r w:rsidRPr="00570118">
        <w:rPr>
          <w:rFonts w:cs="Times New Roman"/>
        </w:rPr>
        <w:t xml:space="preserve"> το</w:t>
      </w:r>
      <w:r>
        <w:rPr>
          <w:rFonts w:cs="Times New Roman"/>
        </w:rPr>
        <w:t>υ</w:t>
      </w:r>
      <w:r w:rsidRPr="00570118">
        <w:rPr>
          <w:rFonts w:cs="Times New Roman"/>
        </w:rPr>
        <w:t xml:space="preserve"> Καρύκη˙</w:t>
      </w:r>
      <w:r>
        <w:rPr>
          <w:rFonts w:cs="Times New Roman"/>
        </w:rPr>
        <w:t xml:space="preserve"> [ή</w:t>
      </w:r>
      <w:r w:rsidRPr="00570118">
        <w:rPr>
          <w:rFonts w:cs="Times New Roman"/>
        </w:rPr>
        <w:t>χος</w:t>
      </w:r>
      <w:r>
        <w:rPr>
          <w:rFonts w:cs="Times New Roman"/>
        </w:rPr>
        <w:t>]</w:t>
      </w:r>
      <w:r w:rsidRPr="00570118">
        <w:rPr>
          <w:rFonts w:cs="Times New Roman"/>
        </w:rPr>
        <w:t xml:space="preserve"> πλ</w:t>
      </w:r>
      <w:r>
        <w:rPr>
          <w:rFonts w:cs="Times New Roman"/>
        </w:rPr>
        <w:t>.</w:t>
      </w:r>
      <w:r w:rsidRPr="00570118">
        <w:rPr>
          <w:rFonts w:cs="Times New Roman"/>
        </w:rPr>
        <w:t xml:space="preserve"> α΄</w:t>
      </w:r>
      <w:r>
        <w:rPr>
          <w:rFonts w:cs="Times New Roman"/>
        </w:rPr>
        <w:t xml:space="preserve"> Ανεεεενεεε</w:t>
      </w:r>
    </w:p>
    <w:p w14:paraId="6D47E0F5" w14:textId="77777777" w:rsidR="008B04C9" w:rsidRPr="0063754A" w:rsidRDefault="008B04C9" w:rsidP="008B04C9">
      <w:pPr>
        <w:rPr>
          <w:rFonts w:cs="Times New Roman"/>
        </w:rPr>
      </w:pPr>
    </w:p>
    <w:p w14:paraId="798DF9E8" w14:textId="77777777" w:rsidR="008B04C9" w:rsidRPr="00437796" w:rsidRDefault="008B04C9" w:rsidP="008B04C9">
      <w:pPr>
        <w:rPr>
          <w:rFonts w:ascii="Times New Roman" w:hAnsi="Times New Roman" w:cs="Times New Roman"/>
        </w:rPr>
      </w:pPr>
      <w:r w:rsidRPr="00437796">
        <w:rPr>
          <w:rFonts w:cs="Times New Roman"/>
        </w:rPr>
        <w:t xml:space="preserve">Σινά 1461, ΑΝΘΟΛΟΓΙΑ, αι. </w:t>
      </w:r>
      <w:r>
        <w:rPr>
          <w:rFonts w:cs="Times New Roman"/>
        </w:rPr>
        <w:t>17ος</w:t>
      </w:r>
      <w:r w:rsidRPr="00437796">
        <w:rPr>
          <w:rFonts w:cs="Times New Roman"/>
        </w:rPr>
        <w:t xml:space="preserve"> (τέλη) – (αρχές) </w:t>
      </w:r>
      <w:r>
        <w:rPr>
          <w:rFonts w:cs="Times New Roman"/>
        </w:rPr>
        <w:t>18ος</w:t>
      </w:r>
    </w:p>
    <w:p w14:paraId="56B9307E" w14:textId="77777777" w:rsidR="008B04C9" w:rsidRPr="00437796" w:rsidRDefault="008B04C9" w:rsidP="008B04C9">
      <w:pPr>
        <w:rPr>
          <w:rFonts w:ascii="Times New Roman" w:hAnsi="Times New Roman" w:cs="Times New Roman"/>
        </w:rPr>
      </w:pPr>
      <w:r w:rsidRPr="00437796">
        <w:rPr>
          <w:rFonts w:cs="Times New Roman"/>
        </w:rPr>
        <w:t>69</w:t>
      </w:r>
      <w:r w:rsidRPr="00437796">
        <w:rPr>
          <w:rFonts w:cs="Times New Roman"/>
          <w:vertAlign w:val="superscript"/>
        </w:rPr>
        <w:t>r</w:t>
      </w:r>
      <w:r w:rsidRPr="00437796">
        <w:rPr>
          <w:rFonts w:cs="Times New Roman"/>
        </w:rPr>
        <w:t xml:space="preserve"> Του [Θεοφάνους] Καρύκη· ήχος πλ. α΄ Οι τα χερουβίμ</w:t>
      </w:r>
    </w:p>
    <w:p w14:paraId="19862B51" w14:textId="77777777" w:rsidR="008B04C9" w:rsidRPr="0006230A" w:rsidRDefault="008B04C9" w:rsidP="008B04C9">
      <w:pPr>
        <w:rPr>
          <w:rFonts w:ascii="Times New Roman" w:hAnsi="Times New Roman" w:cs="Times New Roman"/>
          <w:highlight w:val="yellow"/>
        </w:rPr>
      </w:pPr>
    </w:p>
    <w:p w14:paraId="4B387839" w14:textId="77777777" w:rsidR="008B04C9" w:rsidRPr="00855F4C" w:rsidRDefault="008B04C9" w:rsidP="008B04C9">
      <w:pPr>
        <w:rPr>
          <w:rFonts w:ascii="Times New Roman" w:hAnsi="Times New Roman" w:cs="Times New Roman"/>
        </w:rPr>
      </w:pPr>
      <w:r w:rsidRPr="00855F4C">
        <w:rPr>
          <w:rFonts w:cs="Times New Roman"/>
        </w:rPr>
        <w:t xml:space="preserve">Σινά 1466, ΜΑΘΗΜΑΤΑΡΙΟ – ΚΑΛΟΦΩΝΙΚΟ ΕΙΡΜΟΛΟΓΙΟ, αι. </w:t>
      </w:r>
      <w:r>
        <w:rPr>
          <w:rFonts w:cs="Times New Roman"/>
        </w:rPr>
        <w:t>18ος</w:t>
      </w:r>
      <w:r w:rsidRPr="00855F4C">
        <w:rPr>
          <w:rFonts w:cs="Times New Roman"/>
        </w:rPr>
        <w:t xml:space="preserve"> (μεταξύ 1729-1741), χφ. Ανθίμου ιερομονάχου Θερμιώτου (;)</w:t>
      </w:r>
    </w:p>
    <w:p w14:paraId="50690C94" w14:textId="77777777" w:rsidR="008B04C9" w:rsidRPr="00855F4C" w:rsidRDefault="008B04C9" w:rsidP="008B04C9">
      <w:pPr>
        <w:rPr>
          <w:rFonts w:ascii="Times New Roman" w:hAnsi="Times New Roman" w:cs="Times New Roman"/>
        </w:rPr>
      </w:pPr>
      <w:r w:rsidRPr="00855F4C">
        <w:rPr>
          <w:rFonts w:cs="Times New Roman"/>
        </w:rPr>
        <w:t>208</w:t>
      </w:r>
      <w:r w:rsidRPr="00855F4C">
        <w:rPr>
          <w:rFonts w:cs="Times New Roman"/>
          <w:vertAlign w:val="superscript"/>
        </w:rPr>
        <w:t>v</w:t>
      </w:r>
      <w:r w:rsidRPr="00855F4C">
        <w:rPr>
          <w:rFonts w:cs="Times New Roman"/>
        </w:rPr>
        <w:t xml:space="preserve"> Ήχημα β</w:t>
      </w:r>
      <w:r w:rsidRPr="00855F4C">
        <w:rPr>
          <w:rFonts w:cs="Times New Roman"/>
          <w:vertAlign w:val="superscript"/>
        </w:rPr>
        <w:t>ον</w:t>
      </w:r>
      <w:r w:rsidRPr="00855F4C">
        <w:rPr>
          <w:rFonts w:cs="Times New Roman"/>
        </w:rPr>
        <w:t xml:space="preserve">, ποίημα κυρ Γαβριήλ ιερομονάχου, εκαλλωπίσθη παρὰ [Θεοφάνους] του Κάρικος (sic) από την αϊδών (sic)· ήχος β΄ Νεανες </w:t>
      </w:r>
      <w:r w:rsidRPr="00855F4C">
        <w:rPr>
          <w:rFonts w:cs="Times New Roman"/>
          <w:i/>
        </w:rPr>
        <w:t>Αανεειαανναααανε</w:t>
      </w:r>
    </w:p>
    <w:p w14:paraId="69147CDA" w14:textId="77777777" w:rsidR="008B04C9" w:rsidRPr="00460746" w:rsidRDefault="008B04C9" w:rsidP="008B04C9">
      <w:pPr>
        <w:rPr>
          <w:rFonts w:ascii="Times New Roman" w:hAnsi="Times New Roman" w:cs="Times New Roman"/>
        </w:rPr>
      </w:pPr>
      <w:r w:rsidRPr="00460746">
        <w:rPr>
          <w:rFonts w:cs="Times New Roman"/>
        </w:rPr>
        <w:t>212r Κυρ Θεοφάνους του Καρύκη, νάι· ήχος α΄ Ανεανες Τερερερετετε</w:t>
      </w:r>
    </w:p>
    <w:p w14:paraId="5206B766" w14:textId="77777777" w:rsidR="008B04C9" w:rsidRPr="000B6446" w:rsidRDefault="008B04C9" w:rsidP="008B04C9">
      <w:pPr>
        <w:rPr>
          <w:rFonts w:ascii="Times New Roman" w:hAnsi="Times New Roman" w:cs="Times New Roman"/>
        </w:rPr>
      </w:pPr>
      <w:r w:rsidRPr="000B6446">
        <w:rPr>
          <w:rFonts w:cs="Times New Roman"/>
        </w:rPr>
        <w:t>212v Έτερον νάι του αυτού πατριάρχου [Θεοφάνους Καρύκη]· ήχος α΄ Ανεεεενεενεενεεεςνανεενα Ααανεεεανεεανανε</w:t>
      </w:r>
    </w:p>
    <w:p w14:paraId="66B695B9" w14:textId="77777777" w:rsidR="008B04C9" w:rsidRPr="0006230A" w:rsidRDefault="008B04C9" w:rsidP="008B04C9">
      <w:pPr>
        <w:rPr>
          <w:rFonts w:ascii="Times New Roman" w:hAnsi="Times New Roman" w:cs="Times New Roman"/>
          <w:highlight w:val="yellow"/>
        </w:rPr>
      </w:pPr>
    </w:p>
    <w:p w14:paraId="059AD9F7" w14:textId="77777777" w:rsidR="008B04C9" w:rsidRPr="00CA7344" w:rsidRDefault="008B04C9" w:rsidP="008B04C9">
      <w:pPr>
        <w:rPr>
          <w:rFonts w:ascii="Times New Roman" w:hAnsi="Times New Roman" w:cs="Times New Roman"/>
        </w:rPr>
      </w:pPr>
      <w:r w:rsidRPr="00CA7344">
        <w:rPr>
          <w:rFonts w:cs="Times New Roman"/>
        </w:rPr>
        <w:t xml:space="preserve">Σινά 1467, ΑΝΘΟΛΟΓΙΑ, αι. </w:t>
      </w:r>
      <w:r>
        <w:rPr>
          <w:rFonts w:cs="Times New Roman"/>
        </w:rPr>
        <w:t>17ος</w:t>
      </w:r>
      <w:r w:rsidRPr="00CA7344">
        <w:rPr>
          <w:rFonts w:cs="Times New Roman"/>
        </w:rPr>
        <w:t xml:space="preserve"> (τέλη) – (αρχές) </w:t>
      </w:r>
      <w:r>
        <w:rPr>
          <w:rFonts w:cs="Times New Roman"/>
        </w:rPr>
        <w:t>18ος</w:t>
      </w:r>
    </w:p>
    <w:p w14:paraId="20A88098" w14:textId="77777777" w:rsidR="008B04C9" w:rsidRPr="00CA7344" w:rsidRDefault="008B04C9" w:rsidP="008B04C9">
      <w:pPr>
        <w:rPr>
          <w:rFonts w:ascii="Times New Roman" w:hAnsi="Times New Roman" w:cs="Times New Roman"/>
        </w:rPr>
      </w:pPr>
      <w:r w:rsidRPr="00CA7344">
        <w:rPr>
          <w:rFonts w:cs="Times New Roman"/>
        </w:rPr>
        <w:t>81v [Θεοφάνους] του Καρύκη· [ήχος] πλ. α΄ Οι τα χερουβίμ</w:t>
      </w:r>
    </w:p>
    <w:p w14:paraId="7B5A12F8" w14:textId="77777777" w:rsidR="008B04C9" w:rsidRPr="0006230A" w:rsidRDefault="008B04C9" w:rsidP="008B04C9">
      <w:pPr>
        <w:rPr>
          <w:rFonts w:ascii="Times New Roman" w:hAnsi="Times New Roman" w:cs="Times New Roman"/>
          <w:highlight w:val="yellow"/>
        </w:rPr>
      </w:pPr>
    </w:p>
    <w:p w14:paraId="4996A66F" w14:textId="75EF621D" w:rsidR="008B04C9" w:rsidRPr="00976143" w:rsidRDefault="008B04C9" w:rsidP="008B04C9">
      <w:pPr>
        <w:rPr>
          <w:rFonts w:ascii="Times New Roman" w:hAnsi="Times New Roman" w:cs="Times New Roman"/>
        </w:rPr>
      </w:pPr>
      <w:r w:rsidRPr="00CA7344">
        <w:rPr>
          <w:rFonts w:cs="Times New Roman"/>
        </w:rPr>
        <w:t xml:space="preserve">Σινά 1469, ΠΑΠΑΔΙΚΗ, αι. </w:t>
      </w:r>
      <w:r>
        <w:rPr>
          <w:rFonts w:cs="Times New Roman"/>
        </w:rPr>
        <w:t>17ος</w:t>
      </w:r>
      <w:r w:rsidRPr="00CA7344">
        <w:rPr>
          <w:rFonts w:cs="Times New Roman"/>
        </w:rPr>
        <w:t xml:space="preserve"> (1689)</w:t>
      </w:r>
      <w:r w:rsidRPr="00976143">
        <w:rPr>
          <w:rFonts w:cs="Times New Roman"/>
        </w:rPr>
        <w:t xml:space="preserve">, </w:t>
      </w:r>
      <w:r>
        <w:rPr>
          <w:rFonts w:cs="Times New Roman"/>
        </w:rPr>
        <w:t>χφ. Κοσμά Μακεδόνος του Ιβηρίτη</w:t>
      </w:r>
      <w:r w:rsidR="00355155">
        <w:rPr>
          <w:rFonts w:cs="Times New Roman"/>
        </w:rPr>
        <w:t xml:space="preserve"> {</w:t>
      </w:r>
      <w:r w:rsidR="00355155" w:rsidRPr="0084108B">
        <w:rPr>
          <w:rFonts w:cs="Times New Roman"/>
          <w:highlight w:val="cyan"/>
        </w:rPr>
        <w:t>αυτοψία</w:t>
      </w:r>
      <w:r w:rsidR="00355155">
        <w:rPr>
          <w:rFonts w:cs="Times New Roman"/>
        </w:rPr>
        <w:t>}</w:t>
      </w:r>
    </w:p>
    <w:p w14:paraId="337BD15C" w14:textId="5FA01122" w:rsidR="008B04C9" w:rsidRPr="00CA7344" w:rsidRDefault="008B04C9" w:rsidP="008B04C9">
      <w:pPr>
        <w:rPr>
          <w:rFonts w:ascii="Times New Roman" w:hAnsi="Times New Roman" w:cs="Times New Roman"/>
        </w:rPr>
      </w:pPr>
      <w:r>
        <w:rPr>
          <w:rFonts w:cs="Times New Roman"/>
        </w:rPr>
        <w:lastRenderedPageBreak/>
        <w:t>148</w:t>
      </w:r>
      <w:r>
        <w:rPr>
          <w:rFonts w:cs="Times New Roman"/>
          <w:lang w:val="en-US"/>
        </w:rPr>
        <w:t>v</w:t>
      </w:r>
      <w:r w:rsidRPr="00CA7344">
        <w:rPr>
          <w:rFonts w:cs="Times New Roman"/>
        </w:rPr>
        <w:t xml:space="preserve"> </w:t>
      </w:r>
      <w:r>
        <w:rPr>
          <w:rFonts w:cs="Times New Roman"/>
        </w:rPr>
        <w:t>[</w:t>
      </w:r>
      <w:r w:rsidRPr="00CA7344">
        <w:rPr>
          <w:rFonts w:cs="Times New Roman"/>
        </w:rPr>
        <w:t>χερουβικό</w:t>
      </w:r>
      <w:r>
        <w:rPr>
          <w:rFonts w:cs="Times New Roman"/>
        </w:rPr>
        <w:t>]</w:t>
      </w:r>
      <w:r w:rsidRPr="00CA7344">
        <w:rPr>
          <w:rFonts w:cs="Times New Roman"/>
        </w:rPr>
        <w:t xml:space="preserve"> </w:t>
      </w:r>
      <w:r>
        <w:rPr>
          <w:rFonts w:cs="Times New Roman"/>
        </w:rPr>
        <w:t xml:space="preserve">κυρ </w:t>
      </w:r>
      <w:r w:rsidRPr="00CA7344">
        <w:rPr>
          <w:rFonts w:cs="Times New Roman"/>
        </w:rPr>
        <w:t>Θεοφάνους πατριάρχου εξ Αθηνών</w:t>
      </w:r>
      <w:r>
        <w:rPr>
          <w:rFonts w:cs="Times New Roman"/>
        </w:rPr>
        <w:t xml:space="preserve"> του </w:t>
      </w:r>
      <w:r w:rsidRPr="00CA7344">
        <w:rPr>
          <w:rFonts w:cs="Times New Roman"/>
        </w:rPr>
        <w:t>Καρύκ</w:t>
      </w:r>
      <w:r w:rsidR="00E0497A">
        <w:rPr>
          <w:rFonts w:cs="Times New Roman"/>
        </w:rPr>
        <w:t>ι</w:t>
      </w:r>
      <w:r w:rsidRPr="00CA7344">
        <w:rPr>
          <w:rFonts w:cs="Times New Roman"/>
        </w:rPr>
        <w:t xml:space="preserve">· ήχος πλ. α΄ </w:t>
      </w:r>
      <w:r w:rsidRPr="00CA7344">
        <w:rPr>
          <w:rFonts w:cs="Times New Roman"/>
          <w:i/>
        </w:rPr>
        <w:t>Οι τα χερουβίμ</w:t>
      </w:r>
    </w:p>
    <w:p w14:paraId="301B7284" w14:textId="77777777" w:rsidR="008B04C9" w:rsidRPr="00ED67E3" w:rsidRDefault="008B04C9" w:rsidP="008B04C9">
      <w:pPr>
        <w:rPr>
          <w:rFonts w:cs="Times New Roman"/>
          <w:iCs/>
        </w:rPr>
      </w:pPr>
      <w:r w:rsidRPr="00672EE8">
        <w:rPr>
          <w:rFonts w:cs="Times New Roman"/>
        </w:rPr>
        <w:t>213</w:t>
      </w:r>
      <w:r w:rsidRPr="00672EE8">
        <w:rPr>
          <w:rFonts w:cs="Times New Roman"/>
          <w:vertAlign w:val="superscript"/>
        </w:rPr>
        <w:t>v</w:t>
      </w:r>
      <w:r w:rsidRPr="00672EE8">
        <w:rPr>
          <w:rFonts w:cs="Times New Roman"/>
        </w:rPr>
        <w:t xml:space="preserve"> [Θεοφάνους] του Κάρυκος (sic</w:t>
      </w:r>
      <w:r w:rsidRPr="00ED67E3">
        <w:rPr>
          <w:rFonts w:cs="Times New Roman"/>
        </w:rPr>
        <w:t>), καλλώπισμα [Γερμανο</w:t>
      </w:r>
      <w:r>
        <w:rPr>
          <w:rFonts w:cs="Times New Roman"/>
        </w:rPr>
        <w:t>ύ</w:t>
      </w:r>
      <w:r w:rsidRPr="00ED67E3">
        <w:rPr>
          <w:rFonts w:cs="Times New Roman"/>
        </w:rPr>
        <w:t>] του Νέων Πατρών· [ήχος</w:t>
      </w:r>
      <w:r w:rsidRPr="00672EE8">
        <w:rPr>
          <w:rFonts w:cs="Times New Roman"/>
        </w:rPr>
        <w:t xml:space="preserve">] α΄ </w:t>
      </w:r>
      <w:r w:rsidRPr="00672EE8">
        <w:rPr>
          <w:rFonts w:cs="Times New Roman"/>
          <w:i/>
        </w:rPr>
        <w:t>Νυν αι δυνάμεις</w:t>
      </w:r>
    </w:p>
    <w:p w14:paraId="334619BE" w14:textId="6648874C" w:rsidR="00D63E5A" w:rsidRPr="00D63E5A" w:rsidRDefault="008B04C9" w:rsidP="008B04C9">
      <w:pPr>
        <w:rPr>
          <w:rFonts w:cs="Times New Roman"/>
          <w:iCs/>
        </w:rPr>
      </w:pPr>
      <w:r w:rsidRPr="001148D6">
        <w:rPr>
          <w:rFonts w:cs="Times New Roman"/>
        </w:rPr>
        <w:t>226</w:t>
      </w:r>
      <w:r w:rsidRPr="001148D6">
        <w:rPr>
          <w:rFonts w:cs="Times New Roman"/>
          <w:vertAlign w:val="superscript"/>
        </w:rPr>
        <w:t>r</w:t>
      </w:r>
      <w:r w:rsidRPr="001148D6">
        <w:rPr>
          <w:rFonts w:cs="Times New Roman"/>
        </w:rPr>
        <w:t xml:space="preserve"> </w:t>
      </w:r>
      <w:r>
        <w:rPr>
          <w:rFonts w:cs="Times New Roman"/>
        </w:rPr>
        <w:t xml:space="preserve">κυρού </w:t>
      </w:r>
      <w:r w:rsidRPr="001148D6">
        <w:rPr>
          <w:rFonts w:cs="Times New Roman"/>
        </w:rPr>
        <w:t xml:space="preserve">Θεοφάνους πατριάρχου [Καρύκη]· [ήχος] πλ. α΄ </w:t>
      </w:r>
      <w:r w:rsidRPr="001148D6">
        <w:rPr>
          <w:rFonts w:cs="Times New Roman"/>
          <w:i/>
        </w:rPr>
        <w:t>Ανεεεεεενεεναεε</w:t>
      </w:r>
      <w:r w:rsidR="00D63E5A">
        <w:rPr>
          <w:rFonts w:cs="Times New Roman"/>
          <w:iCs/>
        </w:rPr>
        <w:t xml:space="preserve"> </w:t>
      </w:r>
      <w:r w:rsidR="007749C5" w:rsidRPr="009D7AD8">
        <w:rPr>
          <w:rFonts w:cs="Times New Roman"/>
          <w:iCs/>
        </w:rPr>
        <w:t>(</w:t>
      </w:r>
      <w:r w:rsidR="007749C5" w:rsidRPr="00C43C89">
        <w:rPr>
          <w:rFonts w:cs="Times New Roman"/>
          <w:b/>
          <w:bCs/>
        </w:rPr>
        <w:t>κράτημα Α</w:t>
      </w:r>
      <w:r w:rsidR="007749C5">
        <w:rPr>
          <w:rFonts w:cs="Times New Roman"/>
        </w:rPr>
        <w:t xml:space="preserve"> με τον οθωμανικό στίχο στο τέλος</w:t>
      </w:r>
      <w:r w:rsidR="007749C5" w:rsidRPr="009D7AD8">
        <w:rPr>
          <w:rFonts w:cs="Times New Roman"/>
          <w:iCs/>
        </w:rPr>
        <w:t>)</w:t>
      </w:r>
    </w:p>
    <w:p w14:paraId="62C511E2" w14:textId="77777777" w:rsidR="008B04C9" w:rsidRPr="0006230A" w:rsidRDefault="008B04C9" w:rsidP="008B04C9">
      <w:pPr>
        <w:rPr>
          <w:rFonts w:ascii="Times New Roman" w:hAnsi="Times New Roman" w:cs="Times New Roman"/>
          <w:highlight w:val="yellow"/>
        </w:rPr>
      </w:pPr>
    </w:p>
    <w:p w14:paraId="3D4C0469" w14:textId="77777777" w:rsidR="008B04C9" w:rsidRPr="001148D6" w:rsidRDefault="008B04C9" w:rsidP="008B04C9">
      <w:pPr>
        <w:rPr>
          <w:rFonts w:ascii="Times New Roman" w:hAnsi="Times New Roman" w:cs="Times New Roman"/>
        </w:rPr>
      </w:pPr>
      <w:r w:rsidRPr="001148D6">
        <w:rPr>
          <w:rFonts w:cs="Times New Roman"/>
        </w:rPr>
        <w:t>Σινά 1473, ΠΑΠΑΔΙΚΗ, α</w:t>
      </w:r>
      <w:r>
        <w:rPr>
          <w:rFonts w:cs="Times New Roman"/>
        </w:rPr>
        <w:t>ι</w:t>
      </w:r>
      <w:r w:rsidRPr="001148D6">
        <w:rPr>
          <w:rFonts w:cs="Times New Roman"/>
        </w:rPr>
        <w:t xml:space="preserve">. </w:t>
      </w:r>
      <w:r>
        <w:rPr>
          <w:rFonts w:cs="Times New Roman"/>
        </w:rPr>
        <w:t>18ος</w:t>
      </w:r>
      <w:r w:rsidRPr="001148D6">
        <w:rPr>
          <w:rFonts w:cs="Times New Roman"/>
        </w:rPr>
        <w:t xml:space="preserve"> (1770)</w:t>
      </w:r>
    </w:p>
    <w:p w14:paraId="28520CE8" w14:textId="77777777" w:rsidR="008B04C9" w:rsidRPr="003F2B8F" w:rsidRDefault="008B04C9" w:rsidP="008B04C9">
      <w:pPr>
        <w:rPr>
          <w:rFonts w:ascii="Times New Roman" w:hAnsi="Times New Roman" w:cs="Times New Roman"/>
        </w:rPr>
      </w:pPr>
      <w:r w:rsidRPr="003F2B8F">
        <w:rPr>
          <w:rFonts w:cs="Times New Roman"/>
        </w:rPr>
        <w:t>[340</w:t>
      </w:r>
      <w:r w:rsidRPr="003F2B8F">
        <w:rPr>
          <w:rFonts w:cs="Times New Roman"/>
          <w:vertAlign w:val="superscript"/>
        </w:rPr>
        <w:t>r</w:t>
      </w:r>
      <w:r w:rsidRPr="003F2B8F">
        <w:rPr>
          <w:rFonts w:cs="Times New Roman"/>
        </w:rPr>
        <w:t>-349</w:t>
      </w:r>
      <w:r w:rsidRPr="003F2B8F">
        <w:rPr>
          <w:rFonts w:cs="Times New Roman"/>
          <w:vertAlign w:val="superscript"/>
        </w:rPr>
        <w:t>r</w:t>
      </w:r>
      <w:r w:rsidRPr="003F2B8F">
        <w:rPr>
          <w:rFonts w:cs="Times New Roman"/>
        </w:rPr>
        <w:t xml:space="preserve">] χερουβικό Θεοφάνους πατριάρχου του Καρύκη· ήχος πλ. α΄ </w:t>
      </w:r>
      <w:r w:rsidRPr="003F2B8F">
        <w:rPr>
          <w:rFonts w:cs="Times New Roman"/>
          <w:i/>
        </w:rPr>
        <w:t>Οι τα χερουβίμ</w:t>
      </w:r>
    </w:p>
    <w:p w14:paraId="6EC5F52C" w14:textId="77777777" w:rsidR="008B04C9" w:rsidRPr="001148D6" w:rsidRDefault="008B04C9" w:rsidP="008B04C9">
      <w:pPr>
        <w:rPr>
          <w:rFonts w:ascii="Times New Roman" w:hAnsi="Times New Roman" w:cs="Times New Roman"/>
        </w:rPr>
      </w:pPr>
      <w:r w:rsidRPr="001148D6">
        <w:rPr>
          <w:rFonts w:cs="Times New Roman"/>
        </w:rPr>
        <w:t>657</w:t>
      </w:r>
      <w:r w:rsidRPr="001148D6">
        <w:rPr>
          <w:rFonts w:cs="Times New Roman"/>
          <w:vertAlign w:val="superscript"/>
        </w:rPr>
        <w:t>r</w:t>
      </w:r>
      <w:r w:rsidRPr="001148D6">
        <w:rPr>
          <w:rFonts w:cs="Times New Roman"/>
        </w:rPr>
        <w:t xml:space="preserve"> Καλλωπισμὸς [Θεοφάνους] του Καρύκη· [ήχος] β΄ </w:t>
      </w:r>
      <w:r w:rsidRPr="001148D6">
        <w:rPr>
          <w:rFonts w:cs="Times New Roman"/>
          <w:i/>
        </w:rPr>
        <w:t>Νεεεεεαανανε</w:t>
      </w:r>
    </w:p>
    <w:p w14:paraId="3B5B9178" w14:textId="0A4D4366" w:rsidR="008B04C9" w:rsidRPr="001123EC" w:rsidRDefault="008B04C9" w:rsidP="008B04C9">
      <w:pPr>
        <w:rPr>
          <w:rFonts w:ascii="Times New Roman" w:hAnsi="Times New Roman" w:cs="Times New Roman"/>
        </w:rPr>
      </w:pPr>
      <w:r w:rsidRPr="001123EC">
        <w:rPr>
          <w:rFonts w:cs="Times New Roman"/>
        </w:rPr>
        <w:t>667</w:t>
      </w:r>
      <w:r w:rsidRPr="001123EC">
        <w:rPr>
          <w:rFonts w:cs="Times New Roman"/>
          <w:vertAlign w:val="superscript"/>
        </w:rPr>
        <w:t>r</w:t>
      </w:r>
      <w:r w:rsidRPr="001123EC">
        <w:rPr>
          <w:rFonts w:cs="Times New Roman"/>
        </w:rPr>
        <w:t xml:space="preserve"> Θεοφάνους πατριάρχου του Καρύκη· ήχος πλ. α΄ </w:t>
      </w:r>
      <w:r w:rsidRPr="001123EC">
        <w:rPr>
          <w:rFonts w:cs="Times New Roman"/>
          <w:i/>
        </w:rPr>
        <w:t>Ανεεενεεεεανεεε</w:t>
      </w:r>
      <w:r w:rsidR="006E75EB">
        <w:rPr>
          <w:rFonts w:cs="Times New Roman"/>
          <w:i/>
        </w:rPr>
        <w:t xml:space="preserve"> </w:t>
      </w:r>
    </w:p>
    <w:p w14:paraId="42E8856E" w14:textId="77777777" w:rsidR="008B04C9" w:rsidRPr="001123EC" w:rsidRDefault="008B04C9" w:rsidP="008B04C9">
      <w:pPr>
        <w:rPr>
          <w:rFonts w:ascii="Times New Roman" w:hAnsi="Times New Roman" w:cs="Times New Roman"/>
        </w:rPr>
      </w:pPr>
      <w:r w:rsidRPr="001123EC">
        <w:rPr>
          <w:rFonts w:cs="Times New Roman"/>
        </w:rPr>
        <w:t>667</w:t>
      </w:r>
      <w:r w:rsidRPr="001123EC">
        <w:rPr>
          <w:rFonts w:cs="Times New Roman"/>
          <w:vertAlign w:val="superscript"/>
        </w:rPr>
        <w:t>v</w:t>
      </w:r>
      <w:r w:rsidRPr="001123EC">
        <w:rPr>
          <w:rFonts w:cs="Times New Roman"/>
        </w:rPr>
        <w:t xml:space="preserve"> Έτερον, του αυτού [Θεοφάνους Καρύκη]· ήχος πλ. α΄ </w:t>
      </w:r>
      <w:r w:rsidRPr="001123EC">
        <w:rPr>
          <w:rFonts w:cs="Times New Roman"/>
          <w:i/>
        </w:rPr>
        <w:t>Ανεεεεενεενεεενεε</w:t>
      </w:r>
    </w:p>
    <w:p w14:paraId="6D53A8D2" w14:textId="77777777" w:rsidR="008B04C9" w:rsidRPr="0006230A" w:rsidRDefault="008B04C9" w:rsidP="008B04C9">
      <w:pPr>
        <w:rPr>
          <w:rFonts w:ascii="Times New Roman" w:hAnsi="Times New Roman" w:cs="Times New Roman"/>
          <w:highlight w:val="yellow"/>
        </w:rPr>
      </w:pPr>
    </w:p>
    <w:p w14:paraId="3D8074A7" w14:textId="1C025275" w:rsidR="008B04C9" w:rsidRPr="00A2501C" w:rsidRDefault="008B04C9" w:rsidP="008B04C9">
      <w:pPr>
        <w:rPr>
          <w:rFonts w:ascii="Times New Roman" w:hAnsi="Times New Roman" w:cs="Times New Roman"/>
        </w:rPr>
      </w:pPr>
      <w:r w:rsidRPr="00216DE0">
        <w:rPr>
          <w:rFonts w:cs="Times New Roman"/>
        </w:rPr>
        <w:t xml:space="preserve">Σινά 1477, ΑΝΑΣΤΑΣΙΜΑΤΑΡΙΟ - ΑΝΘΟΛΟΓΙΑ, αι. </w:t>
      </w:r>
      <w:r>
        <w:rPr>
          <w:rFonts w:cs="Times New Roman"/>
        </w:rPr>
        <w:t>18ος</w:t>
      </w:r>
      <w:r w:rsidRPr="00216DE0">
        <w:rPr>
          <w:rFonts w:cs="Times New Roman"/>
        </w:rPr>
        <w:t xml:space="preserve"> (</w:t>
      </w:r>
      <w:r w:rsidR="009C3CB2" w:rsidRPr="005309DC">
        <w:rPr>
          <w:rFonts w:cs="Times New Roman"/>
          <w:highlight w:val="cyan"/>
        </w:rPr>
        <w:t>1750-1760</w:t>
      </w:r>
      <w:r w:rsidRPr="00216DE0">
        <w:rPr>
          <w:rFonts w:cs="Times New Roman"/>
        </w:rPr>
        <w:t>), σημειογραφία· πενταγραμμικ</w:t>
      </w:r>
      <w:r w:rsidR="00120386">
        <w:rPr>
          <w:rFonts w:cs="Times New Roman"/>
        </w:rPr>
        <w:t>ή</w:t>
      </w:r>
      <w:r w:rsidRPr="00216DE0">
        <w:rPr>
          <w:rFonts w:cs="Times New Roman"/>
        </w:rPr>
        <w:t xml:space="preserve"> το</w:t>
      </w:r>
      <w:r w:rsidR="00B53AF5">
        <w:rPr>
          <w:rFonts w:cs="Times New Roman"/>
        </w:rPr>
        <w:t>υ</w:t>
      </w:r>
      <w:r w:rsidRPr="00216DE0">
        <w:rPr>
          <w:rFonts w:cs="Times New Roman"/>
        </w:rPr>
        <w:t xml:space="preserve"> Κιέβου</w:t>
      </w:r>
      <w:r w:rsidR="009C3CB2">
        <w:rPr>
          <w:rFonts w:cs="Times New Roman"/>
        </w:rPr>
        <w:t xml:space="preserve"> {</w:t>
      </w:r>
      <w:r w:rsidR="009C3CB2" w:rsidRPr="005309DC">
        <w:rPr>
          <w:rFonts w:cs="Times New Roman"/>
          <w:highlight w:val="cyan"/>
        </w:rPr>
        <w:t xml:space="preserve">Η χρονολόγηση είναι βάση της εργασίας </w:t>
      </w:r>
      <w:r w:rsidR="009C3CB2" w:rsidRPr="005309DC">
        <w:rPr>
          <w:rFonts w:cs="Times New Roman"/>
          <w:highlight w:val="cyan"/>
          <w:lang w:val="en-US"/>
        </w:rPr>
        <w:t>Papadopoulos</w:t>
      </w:r>
      <w:r w:rsidR="009C3CB2" w:rsidRPr="005309DC">
        <w:rPr>
          <w:rFonts w:cs="Times New Roman"/>
          <w:highlight w:val="cyan"/>
        </w:rPr>
        <w:t xml:space="preserve"> &amp; </w:t>
      </w:r>
      <w:r w:rsidR="009C3CB2" w:rsidRPr="005309DC">
        <w:rPr>
          <w:rFonts w:cs="Times New Roman"/>
          <w:highlight w:val="cyan"/>
          <w:lang w:val="en-US"/>
        </w:rPr>
        <w:t>Polykarpidis</w:t>
      </w:r>
      <w:r w:rsidR="009C3CB2" w:rsidRPr="005309DC">
        <w:rPr>
          <w:rFonts w:cs="Times New Roman"/>
          <w:highlight w:val="cyan"/>
        </w:rPr>
        <w:t xml:space="preserve"> 2020</w:t>
      </w:r>
      <w:r w:rsidR="009C3CB2">
        <w:rPr>
          <w:rFonts w:cs="Times New Roman"/>
        </w:rPr>
        <w:t>}</w:t>
      </w:r>
      <w:r w:rsidR="00A2501C" w:rsidRPr="00A2501C">
        <w:rPr>
          <w:rFonts w:cs="Times New Roman"/>
        </w:rPr>
        <w:t xml:space="preserve"> </w:t>
      </w:r>
      <w:r w:rsidR="00A2501C">
        <w:rPr>
          <w:rFonts w:cs="Times New Roman"/>
        </w:rPr>
        <w:t>{</w:t>
      </w:r>
      <w:r w:rsidR="00A2501C" w:rsidRPr="0084108B">
        <w:rPr>
          <w:rFonts w:cs="Times New Roman"/>
          <w:highlight w:val="cyan"/>
        </w:rPr>
        <w:t>αυτοψία</w:t>
      </w:r>
      <w:r w:rsidR="00A2501C">
        <w:rPr>
          <w:rFonts w:cs="Times New Roman"/>
        </w:rPr>
        <w:t>}</w:t>
      </w:r>
    </w:p>
    <w:p w14:paraId="040807F5" w14:textId="523E1B83" w:rsidR="008B04C9" w:rsidRPr="00216DE0" w:rsidRDefault="008B04C9" w:rsidP="008B04C9">
      <w:pPr>
        <w:rPr>
          <w:rFonts w:ascii="Times New Roman" w:hAnsi="Times New Roman" w:cs="Times New Roman"/>
        </w:rPr>
      </w:pPr>
      <w:r w:rsidRPr="00216DE0">
        <w:rPr>
          <w:rFonts w:cs="Times New Roman"/>
        </w:rPr>
        <w:t>219</w:t>
      </w:r>
      <w:r w:rsidRPr="00216DE0">
        <w:rPr>
          <w:rFonts w:cs="Times New Roman"/>
          <w:vertAlign w:val="superscript"/>
        </w:rPr>
        <w:t>r</w:t>
      </w:r>
      <w:r w:rsidRPr="00216DE0">
        <w:rPr>
          <w:rFonts w:cs="Times New Roman"/>
        </w:rPr>
        <w:t xml:space="preserve"> Χερουβικός [Θεοφάνους το</w:t>
      </w:r>
      <w:r w:rsidR="00E72B7D">
        <w:rPr>
          <w:rFonts w:cs="Times New Roman"/>
        </w:rPr>
        <w:t>υ</w:t>
      </w:r>
      <w:r w:rsidRPr="00216DE0">
        <w:rPr>
          <w:rFonts w:cs="Times New Roman"/>
        </w:rPr>
        <w:t xml:space="preserve"> Καρύκη]· ήχος πλ. α΄ Ανεανες </w:t>
      </w:r>
      <w:r w:rsidRPr="00216DE0">
        <w:rPr>
          <w:rFonts w:cs="Times New Roman"/>
          <w:i/>
        </w:rPr>
        <w:t>Οι τα χερουβὶμ</w:t>
      </w:r>
    </w:p>
    <w:p w14:paraId="4325FAF3" w14:textId="77777777" w:rsidR="008B04C9" w:rsidRPr="0006230A" w:rsidRDefault="008B04C9" w:rsidP="008B04C9">
      <w:pPr>
        <w:rPr>
          <w:rFonts w:ascii="Times New Roman" w:hAnsi="Times New Roman" w:cs="Times New Roman"/>
          <w:highlight w:val="yellow"/>
        </w:rPr>
      </w:pPr>
    </w:p>
    <w:p w14:paraId="231917EB" w14:textId="77777777" w:rsidR="008B04C9" w:rsidRPr="00A04EC2" w:rsidRDefault="008B04C9" w:rsidP="008B04C9">
      <w:pPr>
        <w:rPr>
          <w:rFonts w:ascii="Times New Roman" w:hAnsi="Times New Roman" w:cs="Times New Roman"/>
        </w:rPr>
      </w:pPr>
      <w:r w:rsidRPr="00A04EC2">
        <w:rPr>
          <w:rFonts w:cs="Times New Roman"/>
        </w:rPr>
        <w:t xml:space="preserve">Σινά 1480, ΑΝΘΟΛΟΓΙΑ, αἰ. </w:t>
      </w:r>
      <w:r>
        <w:rPr>
          <w:rFonts w:cs="Times New Roman"/>
        </w:rPr>
        <w:t>17ος</w:t>
      </w:r>
      <w:r w:rsidRPr="00A04EC2">
        <w:rPr>
          <w:rFonts w:cs="Times New Roman"/>
        </w:rPr>
        <w:t xml:space="preserve"> (1625)</w:t>
      </w:r>
    </w:p>
    <w:p w14:paraId="14B74B78" w14:textId="77777777" w:rsidR="008B04C9" w:rsidRPr="00A04EC2" w:rsidRDefault="008B04C9" w:rsidP="008B04C9">
      <w:pPr>
        <w:rPr>
          <w:rFonts w:ascii="Times New Roman" w:hAnsi="Times New Roman" w:cs="Times New Roman"/>
        </w:rPr>
      </w:pPr>
      <w:r w:rsidRPr="00A04EC2">
        <w:rPr>
          <w:rFonts w:cs="Times New Roman"/>
        </w:rPr>
        <w:t>89</w:t>
      </w:r>
      <w:r w:rsidRPr="00A04EC2">
        <w:rPr>
          <w:rFonts w:cs="Times New Roman"/>
          <w:vertAlign w:val="superscript"/>
        </w:rPr>
        <w:t>r</w:t>
      </w:r>
      <w:r w:rsidRPr="00A04EC2">
        <w:rPr>
          <w:rFonts w:cs="Times New Roman"/>
        </w:rPr>
        <w:t xml:space="preserve"> Έτερον ήχος β</w:t>
      </w:r>
      <w:r w:rsidRPr="00A04EC2">
        <w:rPr>
          <w:rFonts w:cs="Times New Roman"/>
          <w:vertAlign w:val="superscript"/>
        </w:rPr>
        <w:t>ος</w:t>
      </w:r>
      <w:r w:rsidRPr="00A04EC2">
        <w:rPr>
          <w:rFonts w:cs="Times New Roman"/>
        </w:rPr>
        <w:t xml:space="preserve"> κυρού Γαβριὴλ μοναχού [εκ της Μονής των Ξανθοπούλων;]· εκαλλωπίσθη δε και παρά [Θεοφάνους] του Κάρυκος (sic) από την αηδών· [ήχος] β΄ </w:t>
      </w:r>
      <w:r w:rsidRPr="00A04EC2">
        <w:rPr>
          <w:rFonts w:cs="Times New Roman"/>
          <w:i/>
        </w:rPr>
        <w:t>Νεεεεανεαανεε</w:t>
      </w:r>
    </w:p>
    <w:p w14:paraId="56D6FDCE" w14:textId="77777777" w:rsidR="008B04C9" w:rsidRPr="0006230A" w:rsidRDefault="008B04C9" w:rsidP="008B04C9">
      <w:pPr>
        <w:rPr>
          <w:rFonts w:ascii="Times New Roman" w:hAnsi="Times New Roman" w:cs="Times New Roman"/>
          <w:highlight w:val="yellow"/>
        </w:rPr>
      </w:pPr>
    </w:p>
    <w:p w14:paraId="10D39F0E" w14:textId="77777777" w:rsidR="008B04C9" w:rsidRPr="001123EC" w:rsidRDefault="008B04C9" w:rsidP="008B04C9">
      <w:pPr>
        <w:rPr>
          <w:rFonts w:ascii="Times New Roman" w:hAnsi="Times New Roman" w:cs="Times New Roman"/>
        </w:rPr>
      </w:pPr>
      <w:r w:rsidRPr="001123EC">
        <w:rPr>
          <w:rFonts w:cs="Times New Roman"/>
        </w:rPr>
        <w:t xml:space="preserve">Σινά 1489, ΑΝΘΟΛΟΓΙΑ, αι. </w:t>
      </w:r>
      <w:r>
        <w:rPr>
          <w:rFonts w:cs="Times New Roman"/>
        </w:rPr>
        <w:t>18ος</w:t>
      </w:r>
      <w:r w:rsidRPr="001123EC">
        <w:rPr>
          <w:rFonts w:cs="Times New Roman"/>
        </w:rPr>
        <w:t xml:space="preserve"> (μέσα)</w:t>
      </w:r>
    </w:p>
    <w:p w14:paraId="2189A00C" w14:textId="77777777" w:rsidR="008B04C9" w:rsidRPr="00216DE0" w:rsidRDefault="008B04C9" w:rsidP="008B04C9">
      <w:pPr>
        <w:rPr>
          <w:rFonts w:ascii="Times New Roman" w:hAnsi="Times New Roman" w:cs="Times New Roman"/>
        </w:rPr>
      </w:pPr>
      <w:r w:rsidRPr="00216DE0">
        <w:rPr>
          <w:rFonts w:cs="Times New Roman"/>
        </w:rPr>
        <w:t>23</w:t>
      </w:r>
      <w:r w:rsidRPr="00216DE0">
        <w:rPr>
          <w:rFonts w:cs="Times New Roman"/>
          <w:vertAlign w:val="superscript"/>
        </w:rPr>
        <w:t>r</w:t>
      </w:r>
      <w:r w:rsidRPr="00216DE0">
        <w:rPr>
          <w:rFonts w:cs="Times New Roman"/>
        </w:rPr>
        <w:t xml:space="preserve"> Έτερον, ποίημα πατριάρχου [Θεοφάνους] Καρύκη· ήχος πλ. α΄ Οι τα χερουβὶμ</w:t>
      </w:r>
    </w:p>
    <w:p w14:paraId="37CDBC89" w14:textId="77777777" w:rsidR="008B04C9" w:rsidRPr="001123EC" w:rsidRDefault="008B04C9" w:rsidP="008B04C9">
      <w:pPr>
        <w:rPr>
          <w:rFonts w:ascii="Times New Roman" w:hAnsi="Times New Roman" w:cs="Times New Roman"/>
        </w:rPr>
      </w:pPr>
      <w:r w:rsidRPr="001123EC">
        <w:rPr>
          <w:rFonts w:cs="Times New Roman"/>
        </w:rPr>
        <w:t>171</w:t>
      </w:r>
      <w:r w:rsidRPr="001123EC">
        <w:rPr>
          <w:rFonts w:cs="Times New Roman"/>
          <w:vertAlign w:val="superscript"/>
        </w:rPr>
        <w:t>r</w:t>
      </w:r>
      <w:r w:rsidRPr="001123EC">
        <w:rPr>
          <w:rFonts w:cs="Times New Roman"/>
        </w:rPr>
        <w:t xml:space="preserve"> Νάι </w:t>
      </w:r>
      <w:r>
        <w:rPr>
          <w:rFonts w:cs="Times New Roman"/>
        </w:rPr>
        <w:t xml:space="preserve">του </w:t>
      </w:r>
      <w:r w:rsidRPr="001123EC">
        <w:rPr>
          <w:rFonts w:cs="Times New Roman"/>
        </w:rPr>
        <w:t>[Θεοφάνους] του Καρύκη, ωραίον· ήχος πλ. α΄ Αανεεεεενεεεεεε</w:t>
      </w:r>
    </w:p>
    <w:p w14:paraId="6AC694E1" w14:textId="77777777" w:rsidR="008B04C9" w:rsidRPr="0006230A" w:rsidRDefault="008B04C9" w:rsidP="008B04C9">
      <w:pPr>
        <w:rPr>
          <w:rFonts w:ascii="Times New Roman" w:hAnsi="Times New Roman" w:cs="Times New Roman"/>
          <w:highlight w:val="yellow"/>
        </w:rPr>
      </w:pPr>
    </w:p>
    <w:p w14:paraId="5F4A7605" w14:textId="61B5E0BC" w:rsidR="008B04C9" w:rsidRPr="00434C69" w:rsidRDefault="008B04C9" w:rsidP="008B04C9">
      <w:pPr>
        <w:rPr>
          <w:rFonts w:ascii="Times New Roman" w:hAnsi="Times New Roman" w:cs="Times New Roman"/>
        </w:rPr>
      </w:pPr>
      <w:r w:rsidRPr="00434C69">
        <w:rPr>
          <w:rFonts w:cs="Times New Roman"/>
        </w:rPr>
        <w:t xml:space="preserve">Σινά 1497, ΑΝΑΣΤΑΣΙΜΑΤΑΡΙΟ Χρυσάφη του νέου - ΑΝΘΟΛΟΓΙΑ, αι. </w:t>
      </w:r>
      <w:r>
        <w:rPr>
          <w:rFonts w:cs="Times New Roman"/>
        </w:rPr>
        <w:t>18ος</w:t>
      </w:r>
      <w:r w:rsidRPr="00434C69">
        <w:rPr>
          <w:rFonts w:cs="Times New Roman"/>
        </w:rPr>
        <w:t xml:space="preserve"> (α΄ μισ</w:t>
      </w:r>
      <w:r w:rsidR="007E0FFB">
        <w:rPr>
          <w:rFonts w:cs="Times New Roman"/>
        </w:rPr>
        <w:t>ό</w:t>
      </w:r>
      <w:r w:rsidRPr="00434C69">
        <w:rPr>
          <w:rFonts w:cs="Times New Roman"/>
        </w:rPr>
        <w:t>)</w:t>
      </w:r>
    </w:p>
    <w:p w14:paraId="469E8870" w14:textId="77777777" w:rsidR="008B04C9" w:rsidRPr="00434C69" w:rsidRDefault="008B04C9" w:rsidP="008B04C9">
      <w:pPr>
        <w:rPr>
          <w:rFonts w:ascii="Times New Roman" w:hAnsi="Times New Roman" w:cs="Times New Roman"/>
        </w:rPr>
      </w:pPr>
      <w:r w:rsidRPr="00434C69">
        <w:rPr>
          <w:rFonts w:cs="Times New Roman"/>
        </w:rPr>
        <w:t>214</w:t>
      </w:r>
      <w:r w:rsidRPr="00434C69">
        <w:rPr>
          <w:rFonts w:cs="Times New Roman"/>
          <w:vertAlign w:val="superscript"/>
        </w:rPr>
        <w:t>r</w:t>
      </w:r>
      <w:r w:rsidRPr="00434C69">
        <w:rPr>
          <w:rFonts w:cs="Times New Roman"/>
        </w:rPr>
        <w:t xml:space="preserve"> Νάιον [Θεοφάνους] του Καρύκη, πάνυ ωραίον· ήχος α΄ Ανεεεενεεε</w:t>
      </w:r>
    </w:p>
    <w:p w14:paraId="4AE51CBC" w14:textId="77777777" w:rsidR="008B04C9" w:rsidRPr="0006230A" w:rsidRDefault="008B04C9" w:rsidP="008B04C9">
      <w:pPr>
        <w:rPr>
          <w:rFonts w:ascii="Times New Roman" w:hAnsi="Times New Roman" w:cs="Times New Roman"/>
          <w:highlight w:val="yellow"/>
        </w:rPr>
      </w:pPr>
    </w:p>
    <w:p w14:paraId="528C2F4A" w14:textId="77777777" w:rsidR="008B04C9" w:rsidRPr="006E11AF" w:rsidRDefault="008B04C9" w:rsidP="008B04C9">
      <w:pPr>
        <w:rPr>
          <w:rFonts w:ascii="Times New Roman" w:hAnsi="Times New Roman" w:cs="Times New Roman"/>
        </w:rPr>
      </w:pPr>
      <w:r w:rsidRPr="006E11AF">
        <w:rPr>
          <w:rFonts w:cs="Times New Roman"/>
        </w:rPr>
        <w:t xml:space="preserve">Σινά 1498, ΑΝΘΟΛΟΓΙΑ – ΕΙΡΜΟΛΟΓΙΟ, αι. </w:t>
      </w:r>
      <w:r>
        <w:rPr>
          <w:rFonts w:cs="Times New Roman"/>
        </w:rPr>
        <w:t>17ος</w:t>
      </w:r>
      <w:r w:rsidRPr="006E11AF">
        <w:rPr>
          <w:rFonts w:cs="Times New Roman"/>
        </w:rPr>
        <w:t xml:space="preserve"> (1695) – (αρχές) </w:t>
      </w:r>
      <w:r>
        <w:rPr>
          <w:rFonts w:cs="Times New Roman"/>
        </w:rPr>
        <w:t>18ος</w:t>
      </w:r>
    </w:p>
    <w:p w14:paraId="66FEFF4D" w14:textId="77777777" w:rsidR="008B04C9" w:rsidRPr="006E11AF" w:rsidRDefault="008B04C9" w:rsidP="008B04C9">
      <w:pPr>
        <w:rPr>
          <w:rFonts w:ascii="Times New Roman" w:hAnsi="Times New Roman" w:cs="Times New Roman"/>
        </w:rPr>
      </w:pPr>
      <w:r w:rsidRPr="006E11AF">
        <w:rPr>
          <w:rFonts w:cs="Times New Roman"/>
        </w:rPr>
        <w:t>212</w:t>
      </w:r>
      <w:r w:rsidRPr="006E11AF">
        <w:rPr>
          <w:rFonts w:cs="Times New Roman"/>
          <w:vertAlign w:val="superscript"/>
        </w:rPr>
        <w:t>v</w:t>
      </w:r>
      <w:r w:rsidRPr="006E11AF">
        <w:rPr>
          <w:rFonts w:cs="Times New Roman"/>
        </w:rPr>
        <w:t xml:space="preserve"> χερουβικό Θεοφάνους Καρύκη· ήχος πλ. α΄ </w:t>
      </w:r>
      <w:r w:rsidRPr="006E11AF">
        <w:rPr>
          <w:rFonts w:cs="Times New Roman"/>
          <w:i/>
        </w:rPr>
        <w:t>Οι τα χερουβίμ</w:t>
      </w:r>
    </w:p>
    <w:p w14:paraId="5F950982" w14:textId="77777777" w:rsidR="008B04C9" w:rsidRPr="0006230A" w:rsidRDefault="008B04C9" w:rsidP="008B04C9">
      <w:pPr>
        <w:rPr>
          <w:rFonts w:ascii="Times New Roman" w:hAnsi="Times New Roman" w:cs="Times New Roman"/>
          <w:highlight w:val="yellow"/>
        </w:rPr>
      </w:pPr>
    </w:p>
    <w:p w14:paraId="739AA693" w14:textId="77777777" w:rsidR="008B04C9" w:rsidRPr="006E11AF" w:rsidRDefault="008B04C9" w:rsidP="008B04C9">
      <w:pPr>
        <w:rPr>
          <w:rFonts w:ascii="Times New Roman" w:hAnsi="Times New Roman" w:cs="Times New Roman"/>
        </w:rPr>
      </w:pPr>
      <w:r w:rsidRPr="006E11AF">
        <w:rPr>
          <w:rFonts w:cs="Times New Roman"/>
        </w:rPr>
        <w:t xml:space="preserve">Σινά 1501, ΑΝΑΣΤΑΣΙΜΑΤΑΡΙΟ - ΑΝΘΟΛΟΓΙΑ, αι. </w:t>
      </w:r>
      <w:r>
        <w:rPr>
          <w:rFonts w:cs="Times New Roman"/>
        </w:rPr>
        <w:t>18ος</w:t>
      </w:r>
      <w:r w:rsidRPr="006E11AF">
        <w:rPr>
          <w:rFonts w:cs="Times New Roman"/>
        </w:rPr>
        <w:t xml:space="preserve"> (αρχές)</w:t>
      </w:r>
    </w:p>
    <w:p w14:paraId="0EF55A41" w14:textId="77777777" w:rsidR="008B04C9" w:rsidRDefault="008B04C9" w:rsidP="008B04C9">
      <w:pPr>
        <w:rPr>
          <w:rFonts w:ascii="Times New Roman" w:hAnsi="Times New Roman" w:cs="Times New Roman"/>
        </w:rPr>
      </w:pPr>
      <w:r w:rsidRPr="006E11AF">
        <w:rPr>
          <w:rFonts w:cs="Times New Roman"/>
        </w:rPr>
        <w:t>87</w:t>
      </w:r>
      <w:r w:rsidRPr="006E11AF">
        <w:rPr>
          <w:rFonts w:cs="Times New Roman"/>
          <w:vertAlign w:val="superscript"/>
        </w:rPr>
        <w:t>r</w:t>
      </w:r>
      <w:r w:rsidRPr="006E11AF">
        <w:rPr>
          <w:rFonts w:cs="Times New Roman"/>
        </w:rPr>
        <w:t xml:space="preserve"> [Θεοφάνους] του Καρύκη· [ήχος] πλ. α΄ Οι τα χερουβίμ</w:t>
      </w:r>
    </w:p>
    <w:p w14:paraId="5F2BE400" w14:textId="31D6BCAD" w:rsidR="008B04C9" w:rsidRDefault="008B04C9">
      <w:pPr>
        <w:rPr>
          <w:rFonts w:ascii="Times New Roman" w:hAnsi="Times New Roman" w:cs="Times New Roman"/>
        </w:rPr>
      </w:pPr>
    </w:p>
    <w:p w14:paraId="7069A0F2" w14:textId="77777777" w:rsidR="008B04C9" w:rsidRDefault="008B04C9">
      <w:pPr>
        <w:rPr>
          <w:rFonts w:ascii="Times New Roman" w:hAnsi="Times New Roman" w:cs="Times New Roman"/>
        </w:rPr>
      </w:pPr>
    </w:p>
    <w:p w14:paraId="58F802CB" w14:textId="6D9DA600" w:rsidR="00DE49E1" w:rsidRPr="00DE49E1" w:rsidRDefault="00DE49E1" w:rsidP="00DE49E1">
      <w:pPr>
        <w:pStyle w:val="Heading1"/>
        <w:jc w:val="center"/>
        <w:rPr>
          <w:sz w:val="24"/>
          <w:szCs w:val="24"/>
        </w:rPr>
      </w:pPr>
      <w:r w:rsidRPr="00DE49E1">
        <w:rPr>
          <w:sz w:val="24"/>
          <w:szCs w:val="24"/>
        </w:rPr>
        <w:t>Αγγλία</w:t>
      </w:r>
    </w:p>
    <w:p w14:paraId="4602DF4E" w14:textId="6A195E4F" w:rsidR="00DB4596" w:rsidRDefault="00555088">
      <w:pPr>
        <w:rPr>
          <w:rFonts w:ascii="Times New Roman" w:hAnsi="Times New Roman" w:cs="Times New Roman"/>
        </w:rPr>
      </w:pPr>
      <w:r>
        <w:rPr>
          <w:rFonts w:cs="Times New Roman"/>
        </w:rPr>
        <w:t xml:space="preserve">Οξφόρδη, βιβλιοθήκη </w:t>
      </w:r>
      <w:r>
        <w:rPr>
          <w:rFonts w:cs="Times New Roman"/>
          <w:lang w:val="en-US"/>
        </w:rPr>
        <w:t>Bodleian</w:t>
      </w:r>
      <w:r>
        <w:rPr>
          <w:rFonts w:cs="Times New Roman"/>
        </w:rPr>
        <w:t xml:space="preserve">, </w:t>
      </w:r>
      <w:r>
        <w:rPr>
          <w:rFonts w:cs="Times New Roman"/>
          <w:lang w:val="en-US"/>
        </w:rPr>
        <w:t>Jesus</w:t>
      </w:r>
      <w:r>
        <w:rPr>
          <w:rFonts w:cs="Times New Roman"/>
        </w:rPr>
        <w:t xml:space="preserve"> </w:t>
      </w:r>
      <w:r>
        <w:rPr>
          <w:rFonts w:cs="Times New Roman"/>
          <w:lang w:val="en-US"/>
        </w:rPr>
        <w:t>College</w:t>
      </w:r>
      <w:r>
        <w:rPr>
          <w:rFonts w:cs="Times New Roman"/>
        </w:rPr>
        <w:t xml:space="preserve"> 33, ΠΡΟΘΕΩΡΙΑ, ΑΝΘΟΛΟΓΙΑ, ΕΚΛΟΓΗ ΜΑΘΗΜΑΤΑΡΙΟΥ, αι. </w:t>
      </w:r>
      <w:r w:rsidR="00F04F40" w:rsidRPr="00E158BC">
        <w:rPr>
          <w:rFonts w:cs="Times New Roman"/>
        </w:rPr>
        <w:t>1</w:t>
      </w:r>
      <w:r w:rsidR="00F04F40">
        <w:rPr>
          <w:rFonts w:cs="Times New Roman"/>
        </w:rPr>
        <w:t>7ος</w:t>
      </w:r>
      <w:r>
        <w:rPr>
          <w:rFonts w:cs="Times New Roman"/>
        </w:rPr>
        <w:t xml:space="preserve"> (1635), χφ. Μελετίου ιερομονάχου</w:t>
      </w:r>
    </w:p>
    <w:p w14:paraId="4602DF4F" w14:textId="77777777" w:rsidR="00DB4596" w:rsidRDefault="00555088">
      <w:pPr>
        <w:rPr>
          <w:rFonts w:ascii="Times New Roman" w:hAnsi="Times New Roman" w:cs="Times New Roman"/>
        </w:rPr>
      </w:pPr>
      <w:r>
        <w:rPr>
          <w:rFonts w:cs="Times New Roman"/>
        </w:rPr>
        <w:t>[100</w:t>
      </w:r>
      <w:r>
        <w:rPr>
          <w:rFonts w:cs="Times New Roman"/>
          <w:vertAlign w:val="superscript"/>
          <w:lang w:val="en-US"/>
        </w:rPr>
        <w:t>r</w:t>
      </w:r>
      <w:r>
        <w:rPr>
          <w:rFonts w:cs="Times New Roman"/>
        </w:rPr>
        <w:t>-124</w:t>
      </w:r>
      <w:r>
        <w:rPr>
          <w:rFonts w:cs="Times New Roman"/>
          <w:vertAlign w:val="superscript"/>
          <w:lang w:val="en-US"/>
        </w:rPr>
        <w:t>r</w:t>
      </w:r>
      <w:r>
        <w:rPr>
          <w:rFonts w:cs="Times New Roman"/>
        </w:rPr>
        <w:t xml:space="preserve">] [χερουβικό] του [Θεοφάνους] Καρύκη· ήχος πλ. α΄ </w:t>
      </w:r>
      <w:r>
        <w:rPr>
          <w:rFonts w:cs="Times New Roman"/>
          <w:i/>
        </w:rPr>
        <w:t>Οι τα χερουβίμ</w:t>
      </w:r>
    </w:p>
    <w:p w14:paraId="4602DF50" w14:textId="77777777" w:rsidR="00DB4596" w:rsidRDefault="00555088">
      <w:pPr>
        <w:rPr>
          <w:rFonts w:ascii="Times New Roman" w:hAnsi="Times New Roman" w:cs="Times New Roman"/>
        </w:rPr>
      </w:pPr>
      <w:r>
        <w:rPr>
          <w:rFonts w:cs="Times New Roman"/>
        </w:rPr>
        <w:t>[152</w:t>
      </w:r>
      <w:r>
        <w:rPr>
          <w:rFonts w:cs="Times New Roman"/>
          <w:vertAlign w:val="superscript"/>
          <w:lang w:val="en-US"/>
        </w:rPr>
        <w:t>r</w:t>
      </w:r>
      <w:r>
        <w:rPr>
          <w:rFonts w:cs="Times New Roman"/>
        </w:rPr>
        <w:t>-155</w:t>
      </w:r>
      <w:r>
        <w:rPr>
          <w:rFonts w:cs="Times New Roman"/>
          <w:vertAlign w:val="superscript"/>
          <w:lang w:val="en-US"/>
        </w:rPr>
        <w:t>v</w:t>
      </w:r>
      <w:r>
        <w:rPr>
          <w:rFonts w:cs="Times New Roman"/>
        </w:rPr>
        <w:t xml:space="preserve">] έτερον [Νυν αι δυνάμεις] του [Θεοφάνους] Καρύκη· [ήχος] α΄ </w:t>
      </w:r>
      <w:r>
        <w:rPr>
          <w:rFonts w:cs="Times New Roman"/>
          <w:i/>
        </w:rPr>
        <w:t>Νυν αι δυνάμεις</w:t>
      </w:r>
    </w:p>
    <w:p w14:paraId="4602DF51" w14:textId="77777777" w:rsidR="00DB4596" w:rsidRDefault="00555088">
      <w:pPr>
        <w:rPr>
          <w:rFonts w:ascii="Times New Roman" w:hAnsi="Times New Roman" w:cs="Times New Roman"/>
        </w:rPr>
      </w:pPr>
      <w:r>
        <w:rPr>
          <w:rFonts w:cs="Times New Roman"/>
        </w:rPr>
        <w:t>207</w:t>
      </w:r>
      <w:r>
        <w:rPr>
          <w:rFonts w:cs="Times New Roman"/>
          <w:vertAlign w:val="superscript"/>
          <w:lang w:val="en-US"/>
        </w:rPr>
        <w:t>r</w:t>
      </w:r>
      <w:r>
        <w:rPr>
          <w:rFonts w:cs="Times New Roman"/>
        </w:rPr>
        <w:t xml:space="preserve"> Ειρμός, καλλωπισμός του κυρ [Θεοφάνους] Καρύκη· [ήχος] πλ. δ΄ </w:t>
      </w:r>
      <w:r>
        <w:rPr>
          <w:rFonts w:cs="Times New Roman"/>
          <w:i/>
        </w:rPr>
        <w:t>Εκκαύσατε την κάμινον…</w:t>
      </w:r>
    </w:p>
    <w:p w14:paraId="4602DF52" w14:textId="77777777" w:rsidR="00DB4596" w:rsidRDefault="00555088">
      <w:pPr>
        <w:rPr>
          <w:rFonts w:ascii="Times New Roman" w:hAnsi="Times New Roman" w:cs="Times New Roman"/>
        </w:rPr>
      </w:pPr>
      <w:r>
        <w:rPr>
          <w:rFonts w:cs="Times New Roman"/>
        </w:rPr>
        <w:t>212</w:t>
      </w:r>
      <w:r>
        <w:rPr>
          <w:rFonts w:cs="Times New Roman"/>
          <w:vertAlign w:val="superscript"/>
          <w:lang w:val="en-US"/>
        </w:rPr>
        <w:t>v</w:t>
      </w:r>
      <w:r>
        <w:rPr>
          <w:rFonts w:cs="Times New Roman"/>
        </w:rPr>
        <w:t xml:space="preserve"> Ειρμός καλλωπισθείς εκ του [Θεοφάνους] Καρύκη· [ήχος] α΄ </w:t>
      </w:r>
      <w:r>
        <w:rPr>
          <w:rFonts w:cs="Times New Roman"/>
          <w:i/>
        </w:rPr>
        <w:t>Ο φωτίσας τη ελλάμψει της σής παρουσίας Χριστέ…</w:t>
      </w:r>
      <w:r>
        <w:rPr>
          <w:rFonts w:cs="Times New Roman"/>
        </w:rPr>
        <w:t>. Πρόκειται για τον ειρμό της ε΄ ωδής του α΄ ήχου</w:t>
      </w:r>
    </w:p>
    <w:p w14:paraId="4602DF53" w14:textId="77777777" w:rsidR="00DB4596" w:rsidRDefault="00555088">
      <w:pPr>
        <w:rPr>
          <w:rFonts w:ascii="Times New Roman" w:hAnsi="Times New Roman" w:cs="Times New Roman"/>
        </w:rPr>
      </w:pPr>
      <w:r>
        <w:rPr>
          <w:rFonts w:cs="Times New Roman"/>
        </w:rPr>
        <w:t>217</w:t>
      </w:r>
      <w:r>
        <w:rPr>
          <w:rFonts w:cs="Times New Roman"/>
          <w:vertAlign w:val="superscript"/>
          <w:lang w:val="en-US"/>
        </w:rPr>
        <w:t>v</w:t>
      </w:r>
      <w:r>
        <w:rPr>
          <w:rFonts w:cs="Times New Roman"/>
        </w:rPr>
        <w:t xml:space="preserve"> Ειρμός ψαλλόμενος, καλλωπισθείς παρά του κυρ [Θεοφάνους] Καρύκη· [ήχος] πλ. α΄ </w:t>
      </w:r>
      <w:r>
        <w:rPr>
          <w:rFonts w:cs="Times New Roman"/>
          <w:i/>
        </w:rPr>
        <w:t>Την ζωοδόχον πηγή την αέναον…</w:t>
      </w:r>
    </w:p>
    <w:p w14:paraId="4602DF54" w14:textId="77777777" w:rsidR="00DB4596" w:rsidRDefault="00DB4596">
      <w:pPr>
        <w:rPr>
          <w:rFonts w:ascii="Times New Roman" w:hAnsi="Times New Roman" w:cs="Times New Roman"/>
        </w:rPr>
      </w:pPr>
    </w:p>
    <w:p w14:paraId="4602DF55" w14:textId="35A8B52A" w:rsidR="00DB4596" w:rsidRDefault="00555088">
      <w:pPr>
        <w:rPr>
          <w:rFonts w:ascii="Times New Roman" w:hAnsi="Times New Roman" w:cs="Times New Roman"/>
        </w:rPr>
      </w:pPr>
      <w:r>
        <w:rPr>
          <w:rFonts w:cs="Times New Roman"/>
        </w:rPr>
        <w:t xml:space="preserve">Οξφόρδη, βιβλιοθήκη </w:t>
      </w:r>
      <w:r>
        <w:rPr>
          <w:rFonts w:cs="Times New Roman"/>
          <w:lang w:val="en-US"/>
        </w:rPr>
        <w:t>Bodleian</w:t>
      </w:r>
      <w:r>
        <w:rPr>
          <w:rFonts w:cs="Times New Roman"/>
        </w:rPr>
        <w:t xml:space="preserve">, </w:t>
      </w:r>
      <w:r>
        <w:rPr>
          <w:rFonts w:cs="Times New Roman"/>
          <w:lang w:val="en-US"/>
        </w:rPr>
        <w:t>Canonici</w:t>
      </w:r>
      <w:r>
        <w:rPr>
          <w:rFonts w:cs="Times New Roman"/>
        </w:rPr>
        <w:t xml:space="preserve"> </w:t>
      </w:r>
      <w:r>
        <w:rPr>
          <w:rFonts w:cs="Times New Roman"/>
          <w:lang w:val="en-US"/>
        </w:rPr>
        <w:t>Gr</w:t>
      </w:r>
      <w:r>
        <w:rPr>
          <w:rFonts w:cs="Times New Roman"/>
        </w:rPr>
        <w:t>. 25 (</w:t>
      </w:r>
      <w:r>
        <w:rPr>
          <w:rFonts w:cs="Times New Roman"/>
          <w:lang w:val="en-US"/>
        </w:rPr>
        <w:t>S</w:t>
      </w:r>
      <w:r>
        <w:rPr>
          <w:rFonts w:cs="Times New Roman"/>
        </w:rPr>
        <w:t>.</w:t>
      </w:r>
      <w:r>
        <w:rPr>
          <w:rFonts w:cs="Times New Roman"/>
          <w:lang w:val="en-US"/>
        </w:rPr>
        <w:t>C</w:t>
      </w:r>
      <w:r>
        <w:rPr>
          <w:rFonts w:cs="Times New Roman"/>
        </w:rPr>
        <w:t xml:space="preserve">. 18478), ΕΚΛΟΓΗ ΑΝΑΣΤΑΣΙΜΑΤΑΡΙΟΥ, ΑΝΘΟΛΟΓΙΑ, αι. </w:t>
      </w:r>
      <w:r w:rsidR="009D35C3" w:rsidRPr="00E158BC">
        <w:rPr>
          <w:rFonts w:cs="Times New Roman"/>
        </w:rPr>
        <w:t>1</w:t>
      </w:r>
      <w:r w:rsidR="009D35C3">
        <w:rPr>
          <w:rFonts w:cs="Times New Roman"/>
        </w:rPr>
        <w:t>8ος</w:t>
      </w:r>
      <w:r>
        <w:rPr>
          <w:rFonts w:cs="Times New Roman"/>
        </w:rPr>
        <w:t xml:space="preserve"> (1729), χφ. Νικηφόρου ιερομονάχου</w:t>
      </w:r>
    </w:p>
    <w:p w14:paraId="4602DF57" w14:textId="10FEFAA5" w:rsidR="00DB4596" w:rsidRDefault="00555088">
      <w:pPr>
        <w:rPr>
          <w:rFonts w:ascii="Times New Roman" w:hAnsi="Times New Roman" w:cs="Times New Roman"/>
        </w:rPr>
      </w:pPr>
      <w:r>
        <w:rPr>
          <w:rFonts w:cs="Times New Roman"/>
        </w:rPr>
        <w:t>[58</w:t>
      </w:r>
      <w:r>
        <w:rPr>
          <w:rFonts w:cs="Times New Roman"/>
          <w:vertAlign w:val="superscript"/>
          <w:lang w:val="en-US"/>
        </w:rPr>
        <w:t>r</w:t>
      </w:r>
      <w:r>
        <w:rPr>
          <w:rFonts w:cs="Times New Roman"/>
        </w:rPr>
        <w:t>-69</w:t>
      </w:r>
      <w:r>
        <w:rPr>
          <w:rFonts w:cs="Times New Roman"/>
          <w:vertAlign w:val="superscript"/>
          <w:lang w:val="en-US"/>
        </w:rPr>
        <w:t>r</w:t>
      </w:r>
      <w:r>
        <w:rPr>
          <w:rFonts w:cs="Times New Roman"/>
        </w:rPr>
        <w:t xml:space="preserve">] [χερουβικό] κυρ Θεοφάνους πατριάρχου του Καρύκη· [ήχος] πλ. α΄ </w:t>
      </w:r>
      <w:r>
        <w:rPr>
          <w:rFonts w:cs="Times New Roman"/>
          <w:i/>
        </w:rPr>
        <w:t>Οι τα χερουβίμ</w:t>
      </w:r>
    </w:p>
    <w:p w14:paraId="12F57FCD" w14:textId="77777777" w:rsidR="007F6042" w:rsidRDefault="007F6042">
      <w:pPr>
        <w:rPr>
          <w:rFonts w:ascii="Times New Roman" w:hAnsi="Times New Roman" w:cs="Times New Roman"/>
        </w:rPr>
      </w:pPr>
    </w:p>
    <w:p w14:paraId="4602DF58" w14:textId="78283B99" w:rsidR="00DB4596" w:rsidRDefault="00555088">
      <w:pPr>
        <w:rPr>
          <w:rFonts w:ascii="Times New Roman" w:hAnsi="Times New Roman" w:cs="Times New Roman"/>
        </w:rPr>
      </w:pPr>
      <w:r>
        <w:rPr>
          <w:rFonts w:cs="Times New Roman"/>
        </w:rPr>
        <w:t xml:space="preserve">Οξφόρδη, βιβλιοθήκη </w:t>
      </w:r>
      <w:r>
        <w:rPr>
          <w:rFonts w:cs="Times New Roman"/>
          <w:lang w:val="en-US"/>
        </w:rPr>
        <w:t>Bodleian</w:t>
      </w:r>
      <w:r>
        <w:rPr>
          <w:rFonts w:cs="Times New Roman"/>
        </w:rPr>
        <w:t xml:space="preserve">, </w:t>
      </w:r>
      <w:r>
        <w:rPr>
          <w:rFonts w:cs="Times New Roman"/>
          <w:lang w:val="en-US"/>
        </w:rPr>
        <w:t>E</w:t>
      </w:r>
      <w:r>
        <w:rPr>
          <w:rFonts w:cs="Times New Roman"/>
        </w:rPr>
        <w:t xml:space="preserve">. </w:t>
      </w:r>
      <w:r>
        <w:rPr>
          <w:rFonts w:cs="Times New Roman"/>
          <w:lang w:val="en-US"/>
        </w:rPr>
        <w:t>D</w:t>
      </w:r>
      <w:r>
        <w:rPr>
          <w:rFonts w:cs="Times New Roman"/>
        </w:rPr>
        <w:t xml:space="preserve">. </w:t>
      </w:r>
      <w:r>
        <w:rPr>
          <w:rFonts w:cs="Times New Roman"/>
          <w:lang w:val="en-US"/>
        </w:rPr>
        <w:t>Clarke</w:t>
      </w:r>
      <w:r>
        <w:rPr>
          <w:rFonts w:cs="Times New Roman"/>
        </w:rPr>
        <w:t xml:space="preserve"> 13 (</w:t>
      </w:r>
      <w:r>
        <w:rPr>
          <w:rFonts w:cs="Times New Roman"/>
          <w:lang w:val="en-US"/>
        </w:rPr>
        <w:t>S</w:t>
      </w:r>
      <w:r>
        <w:rPr>
          <w:rFonts w:cs="Times New Roman"/>
        </w:rPr>
        <w:t>.</w:t>
      </w:r>
      <w:r>
        <w:rPr>
          <w:rFonts w:cs="Times New Roman"/>
          <w:lang w:val="en-US"/>
        </w:rPr>
        <w:t>C</w:t>
      </w:r>
      <w:r>
        <w:rPr>
          <w:rFonts w:cs="Times New Roman"/>
        </w:rPr>
        <w:t xml:space="preserve">. 18375), ΠΡΟΘΕΩΡΙΑ, ΑΝΘΟΛΟΓΙΑ, ΚΑΛΟΦΩΝΙΚΟ ΣΤΙΧΗΡΑΡΙΟ, αι. </w:t>
      </w:r>
      <w:r w:rsidR="009D35C3" w:rsidRPr="00E158BC">
        <w:rPr>
          <w:rFonts w:cs="Times New Roman"/>
        </w:rPr>
        <w:t>1</w:t>
      </w:r>
      <w:r w:rsidR="009D35C3">
        <w:rPr>
          <w:rFonts w:cs="Times New Roman"/>
        </w:rPr>
        <w:t>7ος</w:t>
      </w:r>
    </w:p>
    <w:p w14:paraId="4602DF59" w14:textId="77777777" w:rsidR="00DB4596" w:rsidRDefault="00555088">
      <w:pPr>
        <w:rPr>
          <w:rFonts w:ascii="Times New Roman" w:hAnsi="Times New Roman" w:cs="Times New Roman"/>
        </w:rPr>
      </w:pPr>
      <w:r>
        <w:rPr>
          <w:rFonts w:cs="Times New Roman"/>
        </w:rPr>
        <w:t>114</w:t>
      </w:r>
      <w:r>
        <w:rPr>
          <w:rFonts w:cs="Times New Roman"/>
          <w:vertAlign w:val="superscript"/>
          <w:lang w:val="en-US"/>
        </w:rPr>
        <w:t>r</w:t>
      </w:r>
      <w:r>
        <w:rPr>
          <w:rFonts w:cs="Times New Roman"/>
        </w:rPr>
        <w:t xml:space="preserve"> Έτερον ποίημα του [Θεοφάνους] Καρύκη· [ήχος] πλ. α΄ </w:t>
      </w:r>
      <w:r>
        <w:rPr>
          <w:rFonts w:cs="Times New Roman"/>
          <w:i/>
        </w:rPr>
        <w:t>Οι τα χερουβίμ…</w:t>
      </w:r>
    </w:p>
    <w:p w14:paraId="4602DF5A" w14:textId="77777777" w:rsidR="00DB4596" w:rsidRDefault="00DB4596">
      <w:pPr>
        <w:rPr>
          <w:rFonts w:ascii="Times New Roman" w:hAnsi="Times New Roman" w:cs="Times New Roman"/>
        </w:rPr>
      </w:pPr>
    </w:p>
    <w:p w14:paraId="4602DF5B" w14:textId="3E561583" w:rsidR="00DB4596" w:rsidRDefault="00555088">
      <w:pPr>
        <w:rPr>
          <w:rFonts w:ascii="Times New Roman" w:hAnsi="Times New Roman" w:cs="Times New Roman"/>
        </w:rPr>
      </w:pPr>
      <w:r>
        <w:rPr>
          <w:rFonts w:cs="Times New Roman"/>
        </w:rPr>
        <w:t xml:space="preserve">Οξφόρδη, βιβλιοθήκη </w:t>
      </w:r>
      <w:r>
        <w:rPr>
          <w:rFonts w:cs="Times New Roman"/>
          <w:lang w:val="en-US"/>
        </w:rPr>
        <w:t>Bodleian</w:t>
      </w:r>
      <w:r>
        <w:rPr>
          <w:rFonts w:cs="Times New Roman"/>
        </w:rPr>
        <w:t xml:space="preserve">, </w:t>
      </w:r>
      <w:r>
        <w:rPr>
          <w:rFonts w:cs="Times New Roman"/>
          <w:lang w:val="en-US"/>
        </w:rPr>
        <w:t>Lincoln</w:t>
      </w:r>
      <w:r>
        <w:rPr>
          <w:rFonts w:cs="Times New Roman"/>
        </w:rPr>
        <w:t xml:space="preserve"> </w:t>
      </w:r>
      <w:r>
        <w:rPr>
          <w:rFonts w:cs="Times New Roman"/>
          <w:lang w:val="en-US"/>
        </w:rPr>
        <w:t>College</w:t>
      </w:r>
      <w:r>
        <w:rPr>
          <w:rFonts w:cs="Times New Roman"/>
        </w:rPr>
        <w:t xml:space="preserve"> </w:t>
      </w:r>
      <w:r>
        <w:rPr>
          <w:rFonts w:cs="Times New Roman"/>
          <w:lang w:val="en-US"/>
        </w:rPr>
        <w:t>Gr</w:t>
      </w:r>
      <w:r>
        <w:rPr>
          <w:rFonts w:cs="Times New Roman"/>
        </w:rPr>
        <w:t xml:space="preserve">. 22, ΠΡΟΘΕΩΡΙΑ, ΑΝΑΣΤΑΣΙΜΑΤΑΡΙΟ, ΑΝΘΟΛΟΓΙΑ, ΜΑΘΗΜΑΤΑΡΙΟ, αι. </w:t>
      </w:r>
      <w:r w:rsidR="00627C61" w:rsidRPr="00E158BC">
        <w:rPr>
          <w:rFonts w:cs="Times New Roman"/>
        </w:rPr>
        <w:t>1</w:t>
      </w:r>
      <w:r w:rsidR="00627C61">
        <w:rPr>
          <w:rFonts w:cs="Times New Roman"/>
        </w:rPr>
        <w:t>7ος</w:t>
      </w:r>
      <w:r>
        <w:rPr>
          <w:rFonts w:cs="Times New Roman"/>
        </w:rPr>
        <w:t xml:space="preserve"> (αρχές)</w:t>
      </w:r>
    </w:p>
    <w:p w14:paraId="4602DF5C" w14:textId="77777777" w:rsidR="00DB4596" w:rsidRDefault="00555088">
      <w:pPr>
        <w:rPr>
          <w:rFonts w:ascii="Times New Roman" w:hAnsi="Times New Roman" w:cs="Times New Roman"/>
        </w:rPr>
      </w:pPr>
      <w:r>
        <w:rPr>
          <w:rFonts w:cs="Times New Roman"/>
        </w:rPr>
        <w:t>28</w:t>
      </w:r>
      <w:r>
        <w:rPr>
          <w:rFonts w:cs="Times New Roman"/>
          <w:vertAlign w:val="superscript"/>
          <w:lang w:val="en-US"/>
        </w:rPr>
        <w:t>r</w:t>
      </w:r>
      <w:r>
        <w:rPr>
          <w:rFonts w:cs="Times New Roman"/>
        </w:rPr>
        <w:t xml:space="preserve"> χερουβικόν πονηθέν [παρά] Θεοφάνη … (;) τω εξ Αθηνών ού Καρύκης η επωνυμία· ήχος α΄ συνοπτικόν </w:t>
      </w:r>
      <w:r>
        <w:rPr>
          <w:rFonts w:cs="Times New Roman"/>
          <w:i/>
        </w:rPr>
        <w:t>Οι τα χερουβίμ</w:t>
      </w:r>
    </w:p>
    <w:p w14:paraId="4602DF5D" w14:textId="77777777" w:rsidR="00DB4596" w:rsidRDefault="00DB4596">
      <w:pPr>
        <w:rPr>
          <w:rFonts w:ascii="Times New Roman" w:hAnsi="Times New Roman" w:cs="Times New Roman"/>
        </w:rPr>
      </w:pPr>
    </w:p>
    <w:p w14:paraId="4602DF5F" w14:textId="21F12425" w:rsidR="00DB4596" w:rsidRPr="007157EB" w:rsidRDefault="00555088" w:rsidP="007157EB">
      <w:pPr>
        <w:pStyle w:val="Heading1"/>
        <w:jc w:val="center"/>
        <w:rPr>
          <w:rFonts w:ascii="Times New Roman" w:hAnsi="Times New Roman"/>
          <w:sz w:val="24"/>
          <w:szCs w:val="24"/>
        </w:rPr>
      </w:pPr>
      <w:r w:rsidRPr="000B3EAE">
        <w:rPr>
          <w:sz w:val="24"/>
          <w:szCs w:val="24"/>
        </w:rPr>
        <w:t>ΝΗΣΙΩΤΙΚΗ ΕΛΛΑΣ – ΥΔΡΑ</w:t>
      </w:r>
    </w:p>
    <w:p w14:paraId="4602DF60" w14:textId="0AE8ADEC" w:rsidR="00DB4596" w:rsidRDefault="00555088">
      <w:pPr>
        <w:rPr>
          <w:rFonts w:ascii="Times New Roman" w:hAnsi="Times New Roman" w:cs="Times New Roman"/>
        </w:rPr>
      </w:pPr>
      <w:r>
        <w:rPr>
          <w:rFonts w:cs="Times New Roman"/>
        </w:rPr>
        <w:t xml:space="preserve">ι. μ. προφήτου Ηλιού 597 (33), ΠΑΠΑΔΙΚΗ, αι. </w:t>
      </w:r>
      <w:r w:rsidR="00EE0B54" w:rsidRPr="00E158BC">
        <w:rPr>
          <w:rFonts w:cs="Times New Roman"/>
        </w:rPr>
        <w:t>1</w:t>
      </w:r>
      <w:r w:rsidR="00EE0B54">
        <w:rPr>
          <w:rFonts w:cs="Times New Roman"/>
        </w:rPr>
        <w:t>7ος</w:t>
      </w:r>
      <w:r>
        <w:rPr>
          <w:rFonts w:cs="Times New Roman"/>
        </w:rPr>
        <w:t xml:space="preserve"> (τέλη), χφ. αδήλου, μαθητής του Μπαλάση</w:t>
      </w:r>
    </w:p>
    <w:p w14:paraId="4602DF61" w14:textId="77777777" w:rsidR="00DB4596" w:rsidRDefault="00555088">
      <w:pPr>
        <w:rPr>
          <w:rFonts w:ascii="Times New Roman" w:hAnsi="Times New Roman" w:cs="Times New Roman"/>
        </w:rPr>
      </w:pPr>
      <w:r>
        <w:rPr>
          <w:rFonts w:cs="Times New Roman"/>
        </w:rPr>
        <w:t>245</w:t>
      </w:r>
      <w:r>
        <w:rPr>
          <w:rFonts w:cs="Times New Roman"/>
          <w:vertAlign w:val="superscript"/>
          <w:lang w:val="en-US"/>
        </w:rPr>
        <w:t>v</w:t>
      </w:r>
      <w:r>
        <w:rPr>
          <w:rFonts w:cs="Times New Roman"/>
        </w:rPr>
        <w:t xml:space="preserve"> [Χερουβικό] Θεοφάνους Πατριάρχου του Καρύκη· ήχος πλ. α΄ </w:t>
      </w:r>
      <w:r>
        <w:rPr>
          <w:rFonts w:cs="Times New Roman"/>
          <w:i/>
        </w:rPr>
        <w:t>Οι τα Χερουβίμ</w:t>
      </w:r>
    </w:p>
    <w:p w14:paraId="4602DF62" w14:textId="77777777" w:rsidR="00DB4596" w:rsidRDefault="00555088">
      <w:pPr>
        <w:rPr>
          <w:rFonts w:ascii="Times New Roman" w:hAnsi="Times New Roman" w:cs="Times New Roman"/>
        </w:rPr>
      </w:pPr>
      <w:r>
        <w:rPr>
          <w:rFonts w:cs="Times New Roman"/>
        </w:rPr>
        <w:t>429</w:t>
      </w:r>
      <w:r>
        <w:rPr>
          <w:rFonts w:cs="Times New Roman"/>
          <w:vertAlign w:val="superscript"/>
          <w:lang w:val="en-US"/>
        </w:rPr>
        <w:t>v</w:t>
      </w:r>
      <w:r>
        <w:rPr>
          <w:rFonts w:cs="Times New Roman"/>
        </w:rPr>
        <w:t xml:space="preserve"> [κράτημα] Γαβριήλ ιερομονάχου, «εκαλλωπίσθη δε παρά του Καρύκη από την αηδών (</w:t>
      </w:r>
      <w:r>
        <w:rPr>
          <w:rFonts w:cs="Times New Roman"/>
          <w:lang w:val="en-US"/>
        </w:rPr>
        <w:t>sic</w:t>
      </w:r>
      <w:r>
        <w:rPr>
          <w:rFonts w:cs="Times New Roman"/>
        </w:rPr>
        <w:t>)»</w:t>
      </w:r>
    </w:p>
    <w:p w14:paraId="4602DF63" w14:textId="77777777" w:rsidR="00DB4596" w:rsidRDefault="00DB4596">
      <w:pPr>
        <w:rPr>
          <w:rFonts w:ascii="Times New Roman" w:hAnsi="Times New Roman" w:cs="Times New Roman"/>
        </w:rPr>
      </w:pPr>
    </w:p>
    <w:p w14:paraId="4602DF64" w14:textId="5DD78859" w:rsidR="00DB4596" w:rsidRDefault="00555088">
      <w:pPr>
        <w:rPr>
          <w:rFonts w:ascii="Times New Roman" w:hAnsi="Times New Roman" w:cs="Times New Roman"/>
        </w:rPr>
      </w:pPr>
      <w:r>
        <w:rPr>
          <w:rFonts w:cs="Times New Roman"/>
        </w:rPr>
        <w:t xml:space="preserve">ι. μ. προφήτου Ηλιού 630, ΑΝΑΣΤΑΣΙΜΑΤΑΡΙΟ [Χρυσάφου του νέου] – ΑΝΘΟΛΟΓΙΑ, αι. </w:t>
      </w:r>
      <w:r w:rsidR="00EE0B54" w:rsidRPr="00E158BC">
        <w:rPr>
          <w:rFonts w:cs="Times New Roman"/>
        </w:rPr>
        <w:t>1</w:t>
      </w:r>
      <w:r w:rsidR="00EE0B54">
        <w:rPr>
          <w:rFonts w:cs="Times New Roman"/>
        </w:rPr>
        <w:t>8ος</w:t>
      </w:r>
      <w:r>
        <w:rPr>
          <w:rFonts w:cs="Times New Roman"/>
        </w:rPr>
        <w:t xml:space="preserve"> (αρχές)</w:t>
      </w:r>
    </w:p>
    <w:p w14:paraId="4602DF65" w14:textId="15CED621" w:rsidR="00DB4596" w:rsidRDefault="00555088">
      <w:pPr>
        <w:rPr>
          <w:rFonts w:ascii="Times New Roman" w:hAnsi="Times New Roman" w:cs="Times New Roman"/>
        </w:rPr>
      </w:pPr>
      <w:r>
        <w:rPr>
          <w:rFonts w:cs="Times New Roman"/>
        </w:rPr>
        <w:lastRenderedPageBreak/>
        <w:t>128</w:t>
      </w:r>
      <w:r>
        <w:rPr>
          <w:rFonts w:cs="Times New Roman"/>
          <w:vertAlign w:val="superscript"/>
          <w:lang w:val="en-US"/>
        </w:rPr>
        <w:t>v</w:t>
      </w:r>
      <w:r>
        <w:rPr>
          <w:rFonts w:cs="Times New Roman"/>
        </w:rPr>
        <w:t xml:space="preserve"> Έτερον {</w:t>
      </w:r>
      <w:r w:rsidRPr="00571A26">
        <w:rPr>
          <w:rFonts w:cs="Times New Roman"/>
          <w:highlight w:val="cyan"/>
        </w:rPr>
        <w:t>Χερουβικό</w:t>
      </w:r>
      <w:r>
        <w:rPr>
          <w:rFonts w:cs="Times New Roman"/>
        </w:rPr>
        <w:t xml:space="preserve">}, του Καρύκη· [ήχος] πλ. α΄ </w:t>
      </w:r>
      <w:r>
        <w:rPr>
          <w:rFonts w:cs="Times New Roman"/>
          <w:i/>
        </w:rPr>
        <w:t>Οι τα Χερουβίμ</w:t>
      </w:r>
    </w:p>
    <w:p w14:paraId="4602DF66" w14:textId="77777777" w:rsidR="00DB4596" w:rsidRDefault="00DB4596">
      <w:pPr>
        <w:rPr>
          <w:rFonts w:ascii="Times New Roman" w:hAnsi="Times New Roman" w:cs="Times New Roman"/>
        </w:rPr>
      </w:pPr>
    </w:p>
    <w:p w14:paraId="4602DF67" w14:textId="3DC1C04B" w:rsidR="00DB4596" w:rsidRDefault="00555088">
      <w:pPr>
        <w:rPr>
          <w:rFonts w:ascii="Times New Roman" w:hAnsi="Times New Roman" w:cs="Times New Roman"/>
        </w:rPr>
      </w:pPr>
      <w:r>
        <w:rPr>
          <w:rFonts w:cs="Times New Roman"/>
        </w:rPr>
        <w:t xml:space="preserve">ι. μ. προφήτου Ηλιού 612 (13), ΑΝΘΟΛΟΓΙΑ, αι. </w:t>
      </w:r>
      <w:r w:rsidR="00EE0B54" w:rsidRPr="00E158BC">
        <w:rPr>
          <w:rFonts w:cs="Times New Roman"/>
        </w:rPr>
        <w:t>1</w:t>
      </w:r>
      <w:r w:rsidR="00EE0B54">
        <w:rPr>
          <w:rFonts w:cs="Times New Roman"/>
        </w:rPr>
        <w:t>9ος</w:t>
      </w:r>
      <w:r>
        <w:rPr>
          <w:rFonts w:cs="Times New Roman"/>
        </w:rPr>
        <w:t xml:space="preserve"> (αρχές), Νέα Μέθοδος</w:t>
      </w:r>
    </w:p>
    <w:p w14:paraId="4602DF68" w14:textId="77777777" w:rsidR="00DB4596" w:rsidRDefault="00555088">
      <w:pPr>
        <w:rPr>
          <w:rFonts w:ascii="Times New Roman" w:hAnsi="Times New Roman" w:cs="Times New Roman"/>
        </w:rPr>
      </w:pPr>
      <w:r>
        <w:rPr>
          <w:rFonts w:cs="Times New Roman"/>
        </w:rPr>
        <w:t>111</w:t>
      </w:r>
      <w:r>
        <w:rPr>
          <w:rFonts w:cs="Times New Roman"/>
          <w:vertAlign w:val="superscript"/>
          <w:lang w:val="en-US"/>
        </w:rPr>
        <w:t>v</w:t>
      </w:r>
      <w:r>
        <w:rPr>
          <w:rFonts w:cs="Times New Roman"/>
        </w:rPr>
        <w:t xml:space="preserve"> Του μακαριωτάτου Θεοφάνους του Καρύκη, εξωτερικόν· ήχος πλ. α΄ </w:t>
      </w:r>
      <w:r>
        <w:rPr>
          <w:rFonts w:cs="Times New Roman"/>
          <w:i/>
        </w:rPr>
        <w:t>Ανενα τεριρεμ</w:t>
      </w:r>
    </w:p>
    <w:p w14:paraId="4602DF69" w14:textId="77777777" w:rsidR="00DB4596" w:rsidRDefault="00DB4596">
      <w:pPr>
        <w:rPr>
          <w:rFonts w:ascii="Times New Roman" w:hAnsi="Times New Roman" w:cs="Times New Roman"/>
        </w:rPr>
      </w:pPr>
    </w:p>
    <w:p w14:paraId="4602DF6A" w14:textId="77777777" w:rsidR="00DB4596" w:rsidRPr="00F203EB" w:rsidRDefault="00555088" w:rsidP="00F203EB">
      <w:pPr>
        <w:pStyle w:val="Heading1"/>
        <w:jc w:val="center"/>
        <w:rPr>
          <w:rFonts w:ascii="Times New Roman" w:hAnsi="Times New Roman"/>
          <w:sz w:val="24"/>
          <w:szCs w:val="24"/>
        </w:rPr>
      </w:pPr>
      <w:r w:rsidRPr="00F203EB">
        <w:rPr>
          <w:sz w:val="24"/>
          <w:szCs w:val="24"/>
        </w:rPr>
        <w:t>ΜΟΥΣΙΚΑ ΧΕΙΡΟΓΡΑΦΑ ΤΟΥΡΚΟΚΡΑΤΙΑΣ (1453-1832) – ΜΑΝΟΛΗΣ ΧΑΤΖΗΓΙΑΚΟΥΜΗΣ</w:t>
      </w:r>
    </w:p>
    <w:p w14:paraId="4602DF6B" w14:textId="77777777" w:rsidR="00DB4596" w:rsidRPr="00C20FF2" w:rsidRDefault="00555088">
      <w:pPr>
        <w:pStyle w:val="ListParagraph"/>
        <w:numPr>
          <w:ilvl w:val="0"/>
          <w:numId w:val="1"/>
        </w:numPr>
        <w:rPr>
          <w:rFonts w:ascii="Times New Roman" w:hAnsi="Times New Roman" w:cs="Times New Roman"/>
          <w:highlight w:val="cyan"/>
        </w:rPr>
      </w:pPr>
      <w:r w:rsidRPr="00C20FF2">
        <w:rPr>
          <w:rFonts w:cs="Times New Roman"/>
          <w:highlight w:val="cyan"/>
        </w:rPr>
        <w:t>Ηχήματα-κρατήματα</w:t>
      </w:r>
    </w:p>
    <w:p w14:paraId="4602DF6C" w14:textId="77777777" w:rsidR="00DB4596" w:rsidRPr="00C20FF2" w:rsidRDefault="00555088">
      <w:pPr>
        <w:pStyle w:val="ListParagraph"/>
        <w:numPr>
          <w:ilvl w:val="1"/>
          <w:numId w:val="1"/>
        </w:numPr>
        <w:rPr>
          <w:rFonts w:ascii="Times New Roman" w:hAnsi="Times New Roman" w:cs="Times New Roman"/>
          <w:highlight w:val="cyan"/>
        </w:rPr>
      </w:pPr>
      <w:r w:rsidRPr="00C20FF2">
        <w:rPr>
          <w:rFonts w:cs="Times New Roman"/>
          <w:highlight w:val="cyan"/>
        </w:rPr>
        <w:t>ήχος α΄</w:t>
      </w:r>
    </w:p>
    <w:p w14:paraId="4602DF6D" w14:textId="77777777" w:rsidR="00DB4596" w:rsidRDefault="00555088">
      <w:pPr>
        <w:rPr>
          <w:rFonts w:ascii="Times New Roman" w:hAnsi="Times New Roman" w:cs="Times New Roman"/>
        </w:rPr>
      </w:pPr>
      <w:r>
        <w:rPr>
          <w:rFonts w:cs="Times New Roman"/>
        </w:rPr>
        <w:t>Λέσβος, Μονή Λειμώνος 230, ΑΝΑΣΤΑΣΙΜΑΤΑΡΙΟ Χρυσάφου του νέου – ΔΟΞΑΣΤΑΡΙΟ ΤΟΥ ΣΤΙΧΗΡΑΡΙΟΥ του Χρυσάφου του νέου – ΑΝΘΟΛΟΓΙΑ ΤΗΣ ΠΑΠΑΔΙΚΗΣ, Έτος γύρο στα 1700, χφ Παύλος ιερεύς;</w:t>
      </w:r>
    </w:p>
    <w:p w14:paraId="4602DF6E" w14:textId="77777777" w:rsidR="00DB4596" w:rsidRDefault="00555088">
      <w:pPr>
        <w:rPr>
          <w:rFonts w:ascii="Times New Roman" w:hAnsi="Times New Roman" w:cs="Times New Roman"/>
        </w:rPr>
      </w:pPr>
      <w:r>
        <w:rPr>
          <w:rFonts w:cs="Times New Roman"/>
        </w:rPr>
        <w:t>(308</w:t>
      </w:r>
      <w:r>
        <w:rPr>
          <w:rFonts w:cs="Times New Roman"/>
          <w:vertAlign w:val="superscript"/>
          <w:lang w:val="en-US"/>
        </w:rPr>
        <w:t>v</w:t>
      </w:r>
      <w:r>
        <w:rPr>
          <w:rFonts w:cs="Times New Roman"/>
        </w:rPr>
        <w:t>-309</w:t>
      </w:r>
      <w:r>
        <w:rPr>
          <w:rFonts w:cs="Times New Roman"/>
          <w:vertAlign w:val="superscript"/>
          <w:lang w:val="en-US"/>
        </w:rPr>
        <w:t>v</w:t>
      </w:r>
      <w:r>
        <w:rPr>
          <w:rFonts w:cs="Times New Roman"/>
        </w:rPr>
        <w:t>) Θεοφάνη Καρύκη· ήχος α΄</w:t>
      </w:r>
    </w:p>
    <w:p w14:paraId="4602DF6F" w14:textId="77777777" w:rsidR="00DB4596" w:rsidRDefault="00DB4596">
      <w:pPr>
        <w:rPr>
          <w:rFonts w:ascii="Times New Roman" w:hAnsi="Times New Roman" w:cs="Times New Roman"/>
        </w:rPr>
      </w:pPr>
    </w:p>
    <w:p w14:paraId="4602DF70" w14:textId="77777777" w:rsidR="00DB4596" w:rsidRDefault="00555088">
      <w:pPr>
        <w:rPr>
          <w:rFonts w:ascii="Times New Roman" w:hAnsi="Times New Roman" w:cs="Times New Roman"/>
        </w:rPr>
      </w:pPr>
      <w:r>
        <w:rPr>
          <w:rFonts w:cs="Times New Roman"/>
        </w:rPr>
        <w:t>Λέσβος, Μονή Λειμώνος 459, ΑΝΘΟΛΟΓΙΑ ΤΗΣ ΠΑΠΑΔΙΚΗΣ – ΑΠΑΝΤΑ ΠΕΤΡΟΥ ΜΠΕΡΕΚΕΤΟΥ, Έτος γύρο στο 1700, χφ. Παύλος ιερεύς;</w:t>
      </w:r>
    </w:p>
    <w:p w14:paraId="4602DF71" w14:textId="77777777" w:rsidR="00DB4596" w:rsidRDefault="00555088">
      <w:pPr>
        <w:rPr>
          <w:rFonts w:ascii="Times New Roman" w:hAnsi="Times New Roman" w:cs="Times New Roman"/>
        </w:rPr>
      </w:pPr>
      <w:r>
        <w:rPr>
          <w:rFonts w:cs="Times New Roman"/>
        </w:rPr>
        <w:t>(413</w:t>
      </w:r>
      <w:r>
        <w:rPr>
          <w:rFonts w:cs="Times New Roman"/>
          <w:vertAlign w:val="superscript"/>
          <w:lang w:val="en-US"/>
        </w:rPr>
        <w:t>v</w:t>
      </w:r>
      <w:r>
        <w:rPr>
          <w:rFonts w:cs="Times New Roman"/>
        </w:rPr>
        <w:t>-414</w:t>
      </w:r>
      <w:r>
        <w:rPr>
          <w:rFonts w:cs="Times New Roman"/>
          <w:vertAlign w:val="superscript"/>
          <w:lang w:val="en-US"/>
        </w:rPr>
        <w:t>v</w:t>
      </w:r>
      <w:r>
        <w:rPr>
          <w:rFonts w:cs="Times New Roman"/>
        </w:rPr>
        <w:t>) Θεοφάνους του Καρύκη ήχος α΄</w:t>
      </w:r>
    </w:p>
    <w:p w14:paraId="4602DF72" w14:textId="77777777" w:rsidR="00DB4596" w:rsidRDefault="00DB4596">
      <w:pPr>
        <w:rPr>
          <w:rFonts w:ascii="Times New Roman" w:hAnsi="Times New Roman" w:cs="Times New Roman"/>
        </w:rPr>
      </w:pPr>
    </w:p>
    <w:p w14:paraId="4602DF73" w14:textId="66119EE7" w:rsidR="00DB4596" w:rsidRDefault="00555088">
      <w:pPr>
        <w:rPr>
          <w:rFonts w:ascii="Times New Roman" w:hAnsi="Times New Roman" w:cs="Times New Roman"/>
        </w:rPr>
      </w:pPr>
      <w:r>
        <w:rPr>
          <w:rFonts w:cs="Times New Roman"/>
        </w:rPr>
        <w:t xml:space="preserve">Λέσβος, Μονή Λειμώνος 248, ΑΝΘΟΛΟΓΙΑ, </w:t>
      </w:r>
      <w:r w:rsidR="006D46EC">
        <w:rPr>
          <w:rFonts w:cs="Times New Roman"/>
        </w:rPr>
        <w:t xml:space="preserve">αι. </w:t>
      </w:r>
      <w:r w:rsidR="00D64953" w:rsidRPr="00E158BC">
        <w:rPr>
          <w:rFonts w:cs="Times New Roman"/>
        </w:rPr>
        <w:t>1</w:t>
      </w:r>
      <w:r w:rsidR="00D64953">
        <w:rPr>
          <w:rFonts w:cs="Times New Roman"/>
        </w:rPr>
        <w:t>8ος (</w:t>
      </w:r>
      <w:r>
        <w:rPr>
          <w:rFonts w:cs="Times New Roman"/>
        </w:rPr>
        <w:t>Έτος 1770-1790</w:t>
      </w:r>
      <w:r w:rsidR="00D64953">
        <w:rPr>
          <w:rFonts w:cs="Times New Roman"/>
        </w:rPr>
        <w:t>)</w:t>
      </w:r>
    </w:p>
    <w:p w14:paraId="4602DF74" w14:textId="77777777" w:rsidR="00DB4596" w:rsidRDefault="00555088">
      <w:pPr>
        <w:rPr>
          <w:rFonts w:ascii="Times New Roman" w:hAnsi="Times New Roman" w:cs="Times New Roman"/>
        </w:rPr>
      </w:pPr>
      <w:r>
        <w:rPr>
          <w:rFonts w:cs="Times New Roman"/>
        </w:rPr>
        <w:t xml:space="preserve">(σσ. 512-515) κρατήματα (νάια) Θεοφάνους πατριάρχου του Καρύκη, […] </w:t>
      </w:r>
      <w:r>
        <w:rPr>
          <w:rFonts w:cs="Times New Roman"/>
          <w:highlight w:val="cyan"/>
        </w:rPr>
        <w:t>{προφανώς είναι ένα του καρύκη και λέγεται “νάϊ”} {Δεν αναφέρει τον ήχο. Πρέπει να υποθέσω ότι είναι σε ήχο α΄ επειδή το κατατάσσει στον πρώτο ήχο}</w:t>
      </w:r>
    </w:p>
    <w:p w14:paraId="4602DF75" w14:textId="77777777" w:rsidR="00DB4596" w:rsidRDefault="00DB4596">
      <w:pPr>
        <w:rPr>
          <w:rFonts w:ascii="Times New Roman" w:hAnsi="Times New Roman" w:cs="Times New Roman"/>
        </w:rPr>
      </w:pPr>
    </w:p>
    <w:p w14:paraId="4602DF76" w14:textId="77777777" w:rsidR="00DB4596" w:rsidRPr="00C20FF2" w:rsidRDefault="00555088">
      <w:pPr>
        <w:pStyle w:val="ListParagraph"/>
        <w:numPr>
          <w:ilvl w:val="1"/>
          <w:numId w:val="1"/>
        </w:numPr>
        <w:rPr>
          <w:rFonts w:ascii="Times New Roman" w:hAnsi="Times New Roman" w:cs="Times New Roman"/>
          <w:highlight w:val="cyan"/>
        </w:rPr>
      </w:pPr>
      <w:r w:rsidRPr="00C20FF2">
        <w:rPr>
          <w:rFonts w:cs="Times New Roman"/>
          <w:highlight w:val="cyan"/>
        </w:rPr>
        <w:t>ήχος β΄ Γαβριήλ ιερομονάχου (καλλωπισμός Καρύκη)</w:t>
      </w:r>
    </w:p>
    <w:p w14:paraId="4602DF77" w14:textId="52AD5E67" w:rsidR="00DB4596" w:rsidRDefault="00555088">
      <w:pPr>
        <w:rPr>
          <w:rFonts w:ascii="Times New Roman" w:hAnsi="Times New Roman" w:cs="Times New Roman"/>
        </w:rPr>
      </w:pPr>
      <w:r>
        <w:rPr>
          <w:rFonts w:cs="Times New Roman"/>
        </w:rPr>
        <w:t>Λέσβος, Μονή Λειμώνος 245, ΑΝΘΟΛΟΓΙΑ ΤΗΣ ΠΑΠΑΔΙΚΗΣ,</w:t>
      </w:r>
      <w:r w:rsidR="00BE6300">
        <w:rPr>
          <w:rFonts w:cs="Times New Roman"/>
        </w:rPr>
        <w:t xml:space="preserve"> αι.</w:t>
      </w:r>
      <w:r>
        <w:rPr>
          <w:rFonts w:cs="Times New Roman"/>
        </w:rPr>
        <w:t xml:space="preserve"> </w:t>
      </w:r>
      <w:r w:rsidR="003E4C93" w:rsidRPr="00E158BC">
        <w:rPr>
          <w:rFonts w:cs="Times New Roman"/>
        </w:rPr>
        <w:t>1</w:t>
      </w:r>
      <w:r w:rsidR="003E4C93">
        <w:rPr>
          <w:rFonts w:cs="Times New Roman"/>
        </w:rPr>
        <w:t>7ος (</w:t>
      </w:r>
      <w:r>
        <w:rPr>
          <w:rFonts w:cs="Times New Roman"/>
        </w:rPr>
        <w:t>Έτος 1649</w:t>
      </w:r>
      <w:r w:rsidR="003E4C93">
        <w:rPr>
          <w:rFonts w:cs="Times New Roman"/>
        </w:rPr>
        <w:t>)</w:t>
      </w:r>
      <w:r>
        <w:rPr>
          <w:rFonts w:cs="Times New Roman"/>
        </w:rPr>
        <w:t>, χφ. Ιακώβου αρχιερέως Γάνου και χώρας</w:t>
      </w:r>
    </w:p>
    <w:p w14:paraId="4602DF78" w14:textId="40584831" w:rsidR="00DB4596" w:rsidRDefault="00555088">
      <w:pPr>
        <w:rPr>
          <w:rFonts w:ascii="Times New Roman" w:hAnsi="Times New Roman" w:cs="Times New Roman"/>
        </w:rPr>
      </w:pPr>
      <w:r>
        <w:rPr>
          <w:rFonts w:cs="Times New Roman"/>
        </w:rPr>
        <w:t>(127</w:t>
      </w:r>
      <w:r>
        <w:rPr>
          <w:rFonts w:cs="Times New Roman"/>
          <w:vertAlign w:val="superscript"/>
          <w:lang w:val="en-US"/>
        </w:rPr>
        <w:t>r</w:t>
      </w:r>
      <w:r>
        <w:rPr>
          <w:rFonts w:cs="Times New Roman"/>
        </w:rPr>
        <w:t>-128</w:t>
      </w:r>
      <w:r>
        <w:rPr>
          <w:rFonts w:cs="Times New Roman"/>
          <w:vertAlign w:val="superscript"/>
          <w:lang w:val="en-US"/>
        </w:rPr>
        <w:t>r</w:t>
      </w:r>
      <w:r>
        <w:rPr>
          <w:rFonts w:cs="Times New Roman"/>
        </w:rPr>
        <w:t xml:space="preserve">) Γαβριήλ μοναχού </w:t>
      </w:r>
      <w:r>
        <w:rPr>
          <w:rFonts w:cs="Times New Roman"/>
          <w:highlight w:val="cyan"/>
        </w:rPr>
        <w:t xml:space="preserve">{στον </w:t>
      </w:r>
      <w:r w:rsidR="00A64E14">
        <w:rPr>
          <w:rFonts w:cs="Times New Roman"/>
          <w:highlight w:val="cyan"/>
        </w:rPr>
        <w:t>κατάλογο</w:t>
      </w:r>
      <w:r>
        <w:rPr>
          <w:rFonts w:cs="Times New Roman"/>
          <w:highlight w:val="cyan"/>
        </w:rPr>
        <w:t xml:space="preserve"> δεν αναφέρει το όνομα του Θεοφάνους Καρύκη. Μάλλον πρόκειται για το κράτημα του Γαβριήλ το οποίο καλλώπισε ο Καρύκης. Αλλά δεν αναφέρει ότι το καλλώπισε}</w:t>
      </w:r>
    </w:p>
    <w:p w14:paraId="4602DF79" w14:textId="77777777" w:rsidR="00DB4596" w:rsidRDefault="00DB4596">
      <w:pPr>
        <w:rPr>
          <w:rFonts w:ascii="Times New Roman" w:hAnsi="Times New Roman" w:cs="Times New Roman"/>
        </w:rPr>
      </w:pPr>
    </w:p>
    <w:p w14:paraId="4602DF7A" w14:textId="77777777" w:rsidR="00DB4596" w:rsidRDefault="00555088">
      <w:pPr>
        <w:rPr>
          <w:rFonts w:ascii="Times New Roman" w:hAnsi="Times New Roman" w:cs="Times New Roman"/>
        </w:rPr>
      </w:pPr>
      <w:r>
        <w:rPr>
          <w:rFonts w:cs="Times New Roman"/>
        </w:rPr>
        <w:t>Λέσβος, Μονή Λειμώνος 459, ΑΝΘΟΛΟΓΙΑ ΤΗΣ ΠΑΠΑΔΙΚΗΣ – ΑΠΑΝΤΑ ΠΕΤΡΟΥ ΜΠΕΡΕΚΕΤΟΥ, Έτος γύρο στο 1700, χφ. Παύλος ιερεύς;</w:t>
      </w:r>
    </w:p>
    <w:p w14:paraId="4602DF7B" w14:textId="77777777" w:rsidR="00DB4596" w:rsidRDefault="00555088">
      <w:pPr>
        <w:rPr>
          <w:rFonts w:ascii="Times New Roman" w:hAnsi="Times New Roman" w:cs="Times New Roman"/>
        </w:rPr>
      </w:pPr>
      <w:r>
        <w:rPr>
          <w:rFonts w:cs="Times New Roman"/>
        </w:rPr>
        <w:t>(407</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Γαβριήλ ιερομονάχου εκαλωπίσθη παρά του κάρικος από τ(ην) αηδών ήχος β΄.</w:t>
      </w:r>
    </w:p>
    <w:p w14:paraId="4602DF7C" w14:textId="77777777" w:rsidR="00DB4596" w:rsidRDefault="00DB4596">
      <w:pPr>
        <w:rPr>
          <w:rFonts w:ascii="Times New Roman" w:hAnsi="Times New Roman" w:cs="Times New Roman"/>
        </w:rPr>
      </w:pPr>
    </w:p>
    <w:p w14:paraId="4602DF7D" w14:textId="7DE4C528" w:rsidR="00DB4596" w:rsidRDefault="00555088">
      <w:pPr>
        <w:rPr>
          <w:rFonts w:ascii="Times New Roman" w:hAnsi="Times New Roman" w:cs="Times New Roman"/>
        </w:rPr>
      </w:pPr>
      <w:r>
        <w:rPr>
          <w:rFonts w:cs="Times New Roman"/>
        </w:rPr>
        <w:t xml:space="preserve">Λέσβος, Μονή Λειμώνος 8, ΑΝΘΟΛΟΓΙΑ ΤΗΣ ΠΑΠΑΔΙΚΗΣ, </w:t>
      </w:r>
      <w:r w:rsidR="00286944">
        <w:rPr>
          <w:rFonts w:cs="Times New Roman"/>
        </w:rPr>
        <w:t xml:space="preserve">αι. </w:t>
      </w:r>
      <w:r w:rsidR="00286944" w:rsidRPr="00E158BC">
        <w:rPr>
          <w:rFonts w:cs="Times New Roman"/>
        </w:rPr>
        <w:t>1</w:t>
      </w:r>
      <w:r w:rsidR="00286944">
        <w:rPr>
          <w:rFonts w:cs="Times New Roman"/>
        </w:rPr>
        <w:t>8ος</w:t>
      </w:r>
      <w:r>
        <w:rPr>
          <w:rFonts w:cs="Times New Roman"/>
        </w:rPr>
        <w:t xml:space="preserve"> (τέλη)</w:t>
      </w:r>
    </w:p>
    <w:p w14:paraId="4602DF7E" w14:textId="77777777" w:rsidR="00DB4596" w:rsidRDefault="00555088">
      <w:pPr>
        <w:rPr>
          <w:rFonts w:ascii="Times New Roman" w:hAnsi="Times New Roman" w:cs="Times New Roman"/>
        </w:rPr>
      </w:pPr>
      <w:r>
        <w:rPr>
          <w:rFonts w:cs="Times New Roman"/>
        </w:rPr>
        <w:t>(313</w:t>
      </w:r>
      <w:r>
        <w:rPr>
          <w:rFonts w:cs="Times New Roman"/>
          <w:vertAlign w:val="superscript"/>
          <w:lang w:val="en-US"/>
        </w:rPr>
        <w:t>v</w:t>
      </w:r>
      <w:r>
        <w:rPr>
          <w:rFonts w:cs="Times New Roman"/>
        </w:rPr>
        <w:t>-314</w:t>
      </w:r>
      <w:r>
        <w:rPr>
          <w:rFonts w:cs="Times New Roman"/>
          <w:vertAlign w:val="superscript"/>
          <w:lang w:val="en-US"/>
        </w:rPr>
        <w:t>r</w:t>
      </w:r>
      <w:r>
        <w:rPr>
          <w:rFonts w:cs="Times New Roman"/>
        </w:rPr>
        <w:t>) Γαβριήλ ιερομονάχου ήχος β΄ εκαλοπίσθη παρά του καρίκη και […]</w:t>
      </w:r>
    </w:p>
    <w:p w14:paraId="4602DF7F" w14:textId="77777777" w:rsidR="00DB4596" w:rsidRDefault="00DB4596">
      <w:pPr>
        <w:rPr>
          <w:rFonts w:ascii="Times New Roman" w:hAnsi="Times New Roman" w:cs="Times New Roman"/>
        </w:rPr>
      </w:pPr>
    </w:p>
    <w:p w14:paraId="4602DF80" w14:textId="4BD0C37A" w:rsidR="00DB4596" w:rsidRDefault="00555088">
      <w:pPr>
        <w:rPr>
          <w:rFonts w:ascii="Times New Roman" w:hAnsi="Times New Roman" w:cs="Times New Roman"/>
        </w:rPr>
      </w:pPr>
      <w:r>
        <w:rPr>
          <w:rFonts w:cs="Times New Roman"/>
        </w:rPr>
        <w:t xml:space="preserve">Λέσβος, Μονή Λειμώνος 248, ΑΝΘΟΛΟΓΙΑ, </w:t>
      </w:r>
      <w:r w:rsidR="00E257D5">
        <w:rPr>
          <w:rFonts w:cs="Times New Roman"/>
        </w:rPr>
        <w:t xml:space="preserve">αι. </w:t>
      </w:r>
      <w:r w:rsidR="00E257D5" w:rsidRPr="00E158BC">
        <w:rPr>
          <w:rFonts w:cs="Times New Roman"/>
        </w:rPr>
        <w:t>1</w:t>
      </w:r>
      <w:r w:rsidR="00E257D5">
        <w:rPr>
          <w:rFonts w:cs="Times New Roman"/>
        </w:rPr>
        <w:t xml:space="preserve">8ος (Έτος </w:t>
      </w:r>
      <w:r>
        <w:rPr>
          <w:rFonts w:cs="Times New Roman"/>
        </w:rPr>
        <w:t>1770-1790</w:t>
      </w:r>
      <w:r w:rsidR="00E257D5">
        <w:rPr>
          <w:rFonts w:cs="Times New Roman"/>
        </w:rPr>
        <w:t>)</w:t>
      </w:r>
    </w:p>
    <w:p w14:paraId="4602DF81" w14:textId="77777777" w:rsidR="00DB4596" w:rsidRDefault="00555088">
      <w:pPr>
        <w:rPr>
          <w:rFonts w:ascii="Times New Roman" w:hAnsi="Times New Roman" w:cs="Times New Roman"/>
        </w:rPr>
      </w:pPr>
      <w:r>
        <w:rPr>
          <w:rFonts w:cs="Times New Roman"/>
        </w:rPr>
        <w:t>(σσ. 500-502) κρατήματα (νάϊα) Θεοφάνους πατριάρχου του Καρύκη, […]</w:t>
      </w:r>
    </w:p>
    <w:p w14:paraId="4602DF82" w14:textId="77777777" w:rsidR="00DB4596" w:rsidRDefault="00DB4596">
      <w:pPr>
        <w:rPr>
          <w:rFonts w:ascii="Times New Roman" w:hAnsi="Times New Roman" w:cs="Times New Roman"/>
        </w:rPr>
      </w:pPr>
    </w:p>
    <w:p w14:paraId="4602DF83" w14:textId="77777777" w:rsidR="00DB4596" w:rsidRPr="00C20FF2" w:rsidRDefault="00555088">
      <w:pPr>
        <w:pStyle w:val="ListParagraph"/>
        <w:numPr>
          <w:ilvl w:val="1"/>
          <w:numId w:val="1"/>
        </w:numPr>
        <w:rPr>
          <w:rFonts w:ascii="Times New Roman" w:hAnsi="Times New Roman" w:cs="Times New Roman"/>
          <w:highlight w:val="cyan"/>
        </w:rPr>
      </w:pPr>
      <w:r w:rsidRPr="00C20FF2">
        <w:rPr>
          <w:rFonts w:cs="Times New Roman"/>
          <w:highlight w:val="cyan"/>
        </w:rPr>
        <w:t>ήχος πλ. α΄</w:t>
      </w:r>
    </w:p>
    <w:p w14:paraId="4602DF84" w14:textId="3463279C" w:rsidR="00DB4596" w:rsidRDefault="00555088">
      <w:pPr>
        <w:rPr>
          <w:rFonts w:ascii="Times New Roman" w:hAnsi="Times New Roman" w:cs="Times New Roman"/>
        </w:rPr>
      </w:pPr>
      <w:r>
        <w:rPr>
          <w:rFonts w:cs="Times New Roman"/>
        </w:rPr>
        <w:t xml:space="preserve">Βιβλιοθήκη Οικουμενικού Πατριαρχείου, τμήμα Κωνσταντίνου Ανανιάδου 6, ΑΝΘΟΛΟΓΙΑ ΤΗΣ ΠΑΠΑΔΙΚΗΣ, </w:t>
      </w:r>
      <w:r w:rsidR="00E257D5">
        <w:rPr>
          <w:rFonts w:cs="Times New Roman"/>
        </w:rPr>
        <w:t xml:space="preserve">αι. </w:t>
      </w:r>
      <w:r w:rsidR="00E257D5" w:rsidRPr="00E158BC">
        <w:rPr>
          <w:rFonts w:cs="Times New Roman"/>
        </w:rPr>
        <w:t>1</w:t>
      </w:r>
      <w:r w:rsidR="00E257D5">
        <w:rPr>
          <w:rFonts w:cs="Times New Roman"/>
        </w:rPr>
        <w:t>7ος (</w:t>
      </w:r>
      <w:r>
        <w:rPr>
          <w:rFonts w:cs="Times New Roman"/>
        </w:rPr>
        <w:t>Έτος 1680</w:t>
      </w:r>
      <w:r w:rsidR="00E257D5">
        <w:rPr>
          <w:rFonts w:cs="Times New Roman"/>
        </w:rPr>
        <w:t>)</w:t>
      </w:r>
      <w:r>
        <w:rPr>
          <w:rFonts w:cs="Times New Roman"/>
        </w:rPr>
        <w:t>, χφ. Κοσμά Μακεδόνος του εκ της Μονής των Ιβήρων</w:t>
      </w:r>
    </w:p>
    <w:p w14:paraId="4602DF85" w14:textId="7130B603" w:rsidR="00DB4596" w:rsidRDefault="00555088">
      <w:pPr>
        <w:rPr>
          <w:rFonts w:ascii="Times New Roman" w:hAnsi="Times New Roman" w:cs="Times New Roman"/>
        </w:rPr>
      </w:pPr>
      <w:r>
        <w:rPr>
          <w:rFonts w:cs="Times New Roman"/>
        </w:rPr>
        <w:t>(111</w:t>
      </w:r>
      <w:r>
        <w:rPr>
          <w:rFonts w:cs="Times New Roman"/>
          <w:vertAlign w:val="superscript"/>
          <w:lang w:val="en-US"/>
        </w:rPr>
        <w:t>v</w:t>
      </w:r>
      <w:r>
        <w:rPr>
          <w:rFonts w:cs="Times New Roman"/>
        </w:rPr>
        <w:t>-112</w:t>
      </w:r>
      <w:r>
        <w:rPr>
          <w:rFonts w:cs="Times New Roman"/>
          <w:vertAlign w:val="superscript"/>
          <w:lang w:val="en-US"/>
        </w:rPr>
        <w:t>r</w:t>
      </w:r>
      <w:r>
        <w:rPr>
          <w:rFonts w:cs="Times New Roman"/>
        </w:rPr>
        <w:t>) Θεοφάνους πατριάρχου του Καρύκη ισμαηλίτικον ήχος πλ. α΄ (</w:t>
      </w:r>
      <w:r>
        <w:rPr>
          <w:rFonts w:cs="Times New Roman"/>
          <w:color w:val="00B0F0"/>
        </w:rPr>
        <w:t xml:space="preserve">στον στίχο </w:t>
      </w:r>
      <w:r>
        <w:rPr>
          <w:rFonts w:cs="Times New Roman"/>
          <w:i/>
          <w:color w:val="00B0F0"/>
        </w:rPr>
        <w:t>Χείρας εκπετάσας Δανιήλ</w:t>
      </w:r>
      <w:r>
        <w:rPr>
          <w:rFonts w:cs="Times New Roman"/>
          <w:color w:val="00B0F0"/>
        </w:rPr>
        <w:t xml:space="preserve"> ήχος δ΄</w:t>
      </w:r>
      <w:r>
        <w:rPr>
          <w:rFonts w:cs="Times New Roman"/>
        </w:rPr>
        <w:t>) και με πρόσθετο ατζέμικόν ερωτικόν ημέτερον (</w:t>
      </w:r>
      <w:r>
        <w:rPr>
          <w:rFonts w:cs="Times New Roman"/>
          <w:color w:val="00B0F0"/>
        </w:rPr>
        <w:t>κείμενο καραμανλίδικο</w:t>
      </w:r>
      <w:r>
        <w:rPr>
          <w:rFonts w:cs="Times New Roman"/>
        </w:rPr>
        <w:t>), […]</w:t>
      </w:r>
      <w:r w:rsidR="00B734BB">
        <w:rPr>
          <w:rFonts w:cs="Times New Roman"/>
        </w:rPr>
        <w:t xml:space="preserve"> {</w:t>
      </w:r>
      <w:r w:rsidR="00B734BB" w:rsidRPr="00195ACA">
        <w:rPr>
          <w:rFonts w:cs="Times New Roman"/>
          <w:highlight w:val="cyan"/>
        </w:rPr>
        <w:t>ο Καλα</w:t>
      </w:r>
      <w:r w:rsidR="00333547" w:rsidRPr="00195ACA">
        <w:rPr>
          <w:rFonts w:cs="Times New Roman"/>
          <w:highlight w:val="cyan"/>
        </w:rPr>
        <w:t xml:space="preserve">ϊτζίδης 2020, σ 71 λέει ότι το πρόσθετο ερωτικόν </w:t>
      </w:r>
      <w:r w:rsidR="00512098" w:rsidRPr="00195ACA">
        <w:rPr>
          <w:rFonts w:cs="Times New Roman"/>
          <w:highlight w:val="cyan"/>
        </w:rPr>
        <w:t xml:space="preserve">είναι του γραφέως Κοσμά Μακεδώνα γιατί λέει </w:t>
      </w:r>
      <w:r w:rsidR="00195ACA" w:rsidRPr="00195ACA">
        <w:rPr>
          <w:rFonts w:cs="Times New Roman"/>
          <w:highlight w:val="cyan"/>
        </w:rPr>
        <w:t>“</w:t>
      </w:r>
      <w:r w:rsidR="00512098" w:rsidRPr="00195ACA">
        <w:rPr>
          <w:rFonts w:cs="Times New Roman"/>
          <w:highlight w:val="cyan"/>
        </w:rPr>
        <w:t>ημέτερον</w:t>
      </w:r>
      <w:r w:rsidR="00195ACA" w:rsidRPr="00195ACA">
        <w:rPr>
          <w:rFonts w:cs="Times New Roman"/>
          <w:highlight w:val="cyan"/>
        </w:rPr>
        <w:t>” και είναι ο γραφέας.</w:t>
      </w:r>
      <w:r w:rsidR="00B734BB">
        <w:rPr>
          <w:rFonts w:cs="Times New Roman"/>
        </w:rPr>
        <w:t>}</w:t>
      </w:r>
    </w:p>
    <w:p w14:paraId="4602DF86" w14:textId="77777777" w:rsidR="00DB4596" w:rsidRDefault="00DB4596">
      <w:pPr>
        <w:rPr>
          <w:rFonts w:ascii="Times New Roman" w:hAnsi="Times New Roman" w:cs="Times New Roman"/>
        </w:rPr>
      </w:pPr>
    </w:p>
    <w:p w14:paraId="4602DF87" w14:textId="77777777" w:rsidR="00DB4596" w:rsidRDefault="00555088">
      <w:pPr>
        <w:rPr>
          <w:rFonts w:ascii="Times New Roman" w:hAnsi="Times New Roman" w:cs="Times New Roman"/>
        </w:rPr>
      </w:pPr>
      <w:r>
        <w:rPr>
          <w:rFonts w:cs="Times New Roman"/>
        </w:rPr>
        <w:t>Αίγιο, Μονή Ταξιαρχών 2, ΑΝΘΟΛΟΓΙΑ, Έτος 1682, χφ. Ανθίμου ιερομονάχου του εκ Θεσσαλίας</w:t>
      </w:r>
    </w:p>
    <w:p w14:paraId="4602DF88" w14:textId="77777777" w:rsidR="00DB4596" w:rsidRDefault="00555088">
      <w:pPr>
        <w:rPr>
          <w:rFonts w:ascii="Times New Roman" w:hAnsi="Times New Roman" w:cs="Times New Roman"/>
        </w:rPr>
      </w:pPr>
      <w:r>
        <w:rPr>
          <w:rFonts w:cs="Times New Roman"/>
        </w:rPr>
        <w:t>(243</w:t>
      </w:r>
      <w:r>
        <w:rPr>
          <w:rFonts w:cs="Times New Roman"/>
          <w:vertAlign w:val="superscript"/>
          <w:lang w:val="en-US"/>
        </w:rPr>
        <w:t>r</w:t>
      </w:r>
      <w:r>
        <w:rPr>
          <w:rFonts w:cs="Times New Roman"/>
        </w:rPr>
        <w:t>-245</w:t>
      </w:r>
      <w:r>
        <w:rPr>
          <w:rFonts w:cs="Times New Roman"/>
          <w:vertAlign w:val="superscript"/>
          <w:lang w:val="en-US"/>
        </w:rPr>
        <w:t>r</w:t>
      </w:r>
      <w:r>
        <w:rPr>
          <w:rFonts w:cs="Times New Roman"/>
        </w:rPr>
        <w:t>) κρατήματα ονομαζόμενα νάϊα άπερ εξεβλήθησαν δια ισμαϊλιτών ηδύτατα· υπό διαφόρων ήτοι […], Καρύκη ήχος πλ. α΄ […]</w:t>
      </w:r>
    </w:p>
    <w:p w14:paraId="4602DF89" w14:textId="77777777" w:rsidR="00DB4596" w:rsidRDefault="00DB4596">
      <w:pPr>
        <w:rPr>
          <w:rFonts w:ascii="Times New Roman" w:hAnsi="Times New Roman" w:cs="Times New Roman"/>
        </w:rPr>
      </w:pPr>
    </w:p>
    <w:p w14:paraId="4602DF8A" w14:textId="77777777" w:rsidR="00DB4596" w:rsidRDefault="00555088">
      <w:pPr>
        <w:rPr>
          <w:rFonts w:ascii="Times New Roman" w:hAnsi="Times New Roman" w:cs="Times New Roman"/>
        </w:rPr>
      </w:pPr>
      <w:r>
        <w:rPr>
          <w:rFonts w:cs="Times New Roman"/>
        </w:rPr>
        <w:t>Λέσβος, Μονή Λειμώνος 230, ΑΝΑΣΤΑΣΙΜΑΤΑΡΙΟ Χρυσάφου του νέου – ΔΟΞΑΣΤΑΡΙΟ ΤΟΥ ΣΤΙΧΗΡΑΡΙΟΥ Χρυσάφου του νέου – ΑΝΘΟΛΟΓΙΑ ΤΗΣ ΠΑΠΑΔΙΚΗΣ, Έτος 1700, χφ. Παύλου ιερέως;</w:t>
      </w:r>
    </w:p>
    <w:p w14:paraId="4602DF8B" w14:textId="77777777" w:rsidR="00DB4596" w:rsidRDefault="00555088">
      <w:pPr>
        <w:rPr>
          <w:rFonts w:ascii="Times New Roman" w:hAnsi="Times New Roman" w:cs="Times New Roman"/>
        </w:rPr>
      </w:pPr>
      <w:r>
        <w:rPr>
          <w:rFonts w:cs="Times New Roman"/>
        </w:rPr>
        <w:t>(309</w:t>
      </w:r>
      <w:r>
        <w:rPr>
          <w:rFonts w:cs="Times New Roman"/>
          <w:vertAlign w:val="superscript"/>
          <w:lang w:val="en-US"/>
        </w:rPr>
        <w:t>v</w:t>
      </w:r>
      <w:r>
        <w:rPr>
          <w:rFonts w:cs="Times New Roman"/>
        </w:rPr>
        <w:t>-310</w:t>
      </w:r>
      <w:r>
        <w:rPr>
          <w:rFonts w:cs="Times New Roman"/>
          <w:vertAlign w:val="superscript"/>
          <w:lang w:val="en-US"/>
        </w:rPr>
        <w:t>r</w:t>
      </w:r>
      <w:r>
        <w:rPr>
          <w:rFonts w:cs="Times New Roman"/>
        </w:rPr>
        <w:t>) Θεοφάνους Καρύκη ήχος πλ. α΄</w:t>
      </w:r>
    </w:p>
    <w:p w14:paraId="4602DF8C" w14:textId="77777777" w:rsidR="00DB4596" w:rsidRDefault="00DB4596">
      <w:pPr>
        <w:rPr>
          <w:rFonts w:ascii="Times New Roman" w:hAnsi="Times New Roman" w:cs="Times New Roman"/>
        </w:rPr>
      </w:pPr>
    </w:p>
    <w:p w14:paraId="4602DF8D" w14:textId="77777777" w:rsidR="00DB4596" w:rsidRDefault="00555088">
      <w:pPr>
        <w:rPr>
          <w:rFonts w:ascii="Times New Roman" w:hAnsi="Times New Roman" w:cs="Times New Roman"/>
        </w:rPr>
      </w:pPr>
      <w:r>
        <w:rPr>
          <w:rFonts w:cs="Times New Roman"/>
        </w:rPr>
        <w:t>Λέσβος, Μονή Λειμώνος 459, ΑΝΘΟΛΟΓΙΑ ΤΗΣ ΠΑΠΑΔΙΚΗΣ – ΑΠΑΝΤΑ ΠΕΤΡΟΥ ΜΠΕΡΕΚΕΤΟΥ, Έτος γύρο στο 1700, χφ. Παύλος ιερεύς;</w:t>
      </w:r>
    </w:p>
    <w:p w14:paraId="4602DF8E" w14:textId="77777777" w:rsidR="00DB4596" w:rsidRDefault="00555088">
      <w:pPr>
        <w:rPr>
          <w:rFonts w:ascii="Times New Roman" w:hAnsi="Times New Roman" w:cs="Times New Roman"/>
        </w:rPr>
      </w:pPr>
      <w:r>
        <w:rPr>
          <w:rFonts w:cs="Times New Roman"/>
        </w:rPr>
        <w:t>(414</w:t>
      </w:r>
      <w:r>
        <w:rPr>
          <w:rFonts w:cs="Times New Roman"/>
          <w:vertAlign w:val="superscript"/>
          <w:lang w:val="en-US"/>
        </w:rPr>
        <w:t>v</w:t>
      </w:r>
      <w:r>
        <w:rPr>
          <w:rFonts w:cs="Times New Roman"/>
        </w:rPr>
        <w:t>-415</w:t>
      </w:r>
      <w:r>
        <w:rPr>
          <w:rFonts w:cs="Times New Roman"/>
          <w:vertAlign w:val="superscript"/>
          <w:lang w:val="en-US"/>
        </w:rPr>
        <w:t>r</w:t>
      </w:r>
      <w:r>
        <w:rPr>
          <w:rFonts w:cs="Times New Roman"/>
        </w:rPr>
        <w:t>) Θεοφάνους του Καρύκη ήχος πλ. α΄</w:t>
      </w:r>
    </w:p>
    <w:p w14:paraId="4602DF8F" w14:textId="77777777" w:rsidR="00DB4596" w:rsidRDefault="00DB4596">
      <w:pPr>
        <w:rPr>
          <w:rFonts w:ascii="Times New Roman" w:hAnsi="Times New Roman" w:cs="Times New Roman"/>
        </w:rPr>
      </w:pPr>
    </w:p>
    <w:p w14:paraId="4602DF90" w14:textId="77777777" w:rsidR="00DB4596" w:rsidRDefault="00555088">
      <w:pPr>
        <w:rPr>
          <w:rFonts w:ascii="Times New Roman" w:hAnsi="Times New Roman" w:cs="Times New Roman"/>
        </w:rPr>
      </w:pPr>
      <w:r>
        <w:rPr>
          <w:rFonts w:cs="Times New Roman"/>
        </w:rPr>
        <w:t>Λέσβος, Μονή Λειμώνος 238, ΑΝΘΟΛΟΓΙΑ ΤΗΣ ΠΑΠΑΔΙΚΗΣ, Έτος 1700, χφ. ανωνύμου τινός μαθητή Κοσμά του Μακεδόνος και Δαμιανού ιερομονάχου του Βατοπεδινού</w:t>
      </w:r>
    </w:p>
    <w:p w14:paraId="4602DF91" w14:textId="7BFDD5F1" w:rsidR="00DB4596" w:rsidRDefault="00555088">
      <w:pPr>
        <w:rPr>
          <w:rFonts w:ascii="Times New Roman" w:hAnsi="Times New Roman" w:cs="Times New Roman"/>
        </w:rPr>
      </w:pPr>
      <w:r>
        <w:rPr>
          <w:rFonts w:cs="Times New Roman"/>
        </w:rPr>
        <w:t>(440</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xml:space="preserve">) του Καρύκη ήχος πλ. α΄ νάϊ παλαιόν </w:t>
      </w:r>
      <w:r w:rsidRPr="0064383F">
        <w:rPr>
          <w:rFonts w:cs="Times New Roman"/>
          <w:highlight w:val="yellow"/>
        </w:rPr>
        <w:t xml:space="preserve">και ο ειρμός </w:t>
      </w:r>
      <w:r w:rsidRPr="0064383F">
        <w:rPr>
          <w:rFonts w:cs="Times New Roman"/>
          <w:i/>
          <w:highlight w:val="yellow"/>
        </w:rPr>
        <w:t>Ο χορτάσας λαόν</w:t>
      </w:r>
      <w:r w:rsidRPr="0064383F">
        <w:rPr>
          <w:rFonts w:cs="Times New Roman"/>
          <w:highlight w:val="yellow"/>
        </w:rPr>
        <w:t xml:space="preserve"> ήχος πλ. δ΄ υπό την ένδειξη το παρόν τροπάριον μετά του ηχήματος ψάλλεται εις τράπεζαν αρίστου</w:t>
      </w:r>
      <w:r w:rsidRPr="0064383F">
        <w:rPr>
          <w:rFonts w:cs="Times New Roman"/>
        </w:rPr>
        <w:t xml:space="preserve"> </w:t>
      </w:r>
      <w:r>
        <w:rPr>
          <w:rFonts w:cs="Times New Roman"/>
          <w:highlight w:val="cyan"/>
        </w:rPr>
        <w:t>{</w:t>
      </w:r>
      <w:r w:rsidR="009C2C4F">
        <w:rPr>
          <w:rFonts w:cs="Times New Roman"/>
          <w:highlight w:val="cyan"/>
        </w:rPr>
        <w:t xml:space="preserve">Δεν αναφέρεται οι επόμενοι ειρμοί ότι είναι του Καρύκη αλλά </w:t>
      </w:r>
      <w:r w:rsidR="00265A8A">
        <w:rPr>
          <w:rFonts w:cs="Times New Roman"/>
          <w:highlight w:val="cyan"/>
        </w:rPr>
        <w:t>μπορεί και να είναι</w:t>
      </w:r>
      <w:r>
        <w:rPr>
          <w:rFonts w:cs="Times New Roman"/>
          <w:highlight w:val="cyan"/>
        </w:rPr>
        <w:t>}</w:t>
      </w:r>
    </w:p>
    <w:p w14:paraId="4602DF92" w14:textId="77777777" w:rsidR="00DB4596" w:rsidRDefault="00DB4596">
      <w:pPr>
        <w:rPr>
          <w:rFonts w:ascii="Times New Roman" w:hAnsi="Times New Roman" w:cs="Times New Roman"/>
        </w:rPr>
      </w:pPr>
    </w:p>
    <w:p w14:paraId="4602DF93" w14:textId="77777777" w:rsidR="00DB4596" w:rsidRDefault="00555088">
      <w:pPr>
        <w:rPr>
          <w:rFonts w:ascii="Times New Roman" w:hAnsi="Times New Roman" w:cs="Times New Roman"/>
        </w:rPr>
      </w:pPr>
      <w:r>
        <w:rPr>
          <w:rFonts w:cs="Times New Roman"/>
        </w:rPr>
        <w:t>Λέσβος, Μονή Λειμώνος 251, ΑΝΘΟΛΟΓΙΑ ΤΗΣ ΠΑΠΑΔΙΚΗΣ, Έτος 1750</w:t>
      </w:r>
    </w:p>
    <w:p w14:paraId="4602DF94" w14:textId="53090014" w:rsidR="00DB4596" w:rsidRDefault="00555088">
      <w:pPr>
        <w:rPr>
          <w:rFonts w:ascii="Times New Roman" w:hAnsi="Times New Roman" w:cs="Times New Roman"/>
        </w:rPr>
      </w:pPr>
      <w:r>
        <w:rPr>
          <w:rFonts w:cs="Times New Roman"/>
        </w:rPr>
        <w:t>(524</w:t>
      </w:r>
      <w:r>
        <w:rPr>
          <w:rFonts w:cs="Times New Roman"/>
          <w:vertAlign w:val="superscript"/>
          <w:lang w:val="en-US"/>
        </w:rPr>
        <w:t>r</w:t>
      </w:r>
      <w:r>
        <w:rPr>
          <w:rFonts w:cs="Times New Roman"/>
        </w:rPr>
        <w:t>-525</w:t>
      </w:r>
      <w:r>
        <w:rPr>
          <w:rFonts w:cs="Times New Roman"/>
          <w:vertAlign w:val="superscript"/>
          <w:lang w:val="en-US"/>
        </w:rPr>
        <w:t>r</w:t>
      </w:r>
      <w:r>
        <w:rPr>
          <w:rFonts w:cs="Times New Roman"/>
        </w:rPr>
        <w:t>) κ</w:t>
      </w:r>
      <w:r w:rsidR="009A6701">
        <w:rPr>
          <w:rFonts w:cs="Times New Roman"/>
        </w:rPr>
        <w:t>ρ</w:t>
      </w:r>
      <w:r>
        <w:rPr>
          <w:rFonts w:cs="Times New Roman"/>
        </w:rPr>
        <w:t>ατήματα Θεοφάνους πατριάρχου του Καρύκη ήχος πλ. α΄ νάϊ […]</w:t>
      </w:r>
    </w:p>
    <w:p w14:paraId="4602DF95" w14:textId="77777777" w:rsidR="00DB4596" w:rsidRDefault="00DB4596">
      <w:pPr>
        <w:rPr>
          <w:rFonts w:ascii="Times New Roman" w:hAnsi="Times New Roman" w:cs="Times New Roman"/>
        </w:rPr>
      </w:pPr>
    </w:p>
    <w:p w14:paraId="4602DF96" w14:textId="4AB723FF" w:rsidR="00DB4596" w:rsidRDefault="00555088">
      <w:pPr>
        <w:rPr>
          <w:rFonts w:ascii="Times New Roman" w:hAnsi="Times New Roman" w:cs="Times New Roman"/>
        </w:rPr>
      </w:pPr>
      <w:r>
        <w:rPr>
          <w:rFonts w:cs="Times New Roman"/>
        </w:rPr>
        <w:t xml:space="preserve">Λέσβος, Μονή Λειμώνος 8, ΑΝΘΟΛΟΓΙΑ ΤΗΣ ΠΑΠΑΔΙΚΗΣ, αι. </w:t>
      </w:r>
      <w:r w:rsidR="00504B75">
        <w:rPr>
          <w:rFonts w:cs="Times New Roman"/>
        </w:rPr>
        <w:t>18ος</w:t>
      </w:r>
      <w:r>
        <w:rPr>
          <w:rFonts w:cs="Times New Roman"/>
        </w:rPr>
        <w:t xml:space="preserve"> (τέλη)</w:t>
      </w:r>
    </w:p>
    <w:p w14:paraId="4602DF97" w14:textId="77777777" w:rsidR="00DB4596" w:rsidRDefault="00555088">
      <w:pPr>
        <w:rPr>
          <w:rFonts w:ascii="Times New Roman" w:hAnsi="Times New Roman" w:cs="Times New Roman"/>
        </w:rPr>
      </w:pPr>
      <w:r>
        <w:rPr>
          <w:rFonts w:cs="Times New Roman"/>
        </w:rPr>
        <w:lastRenderedPageBreak/>
        <w:t>(317</w:t>
      </w:r>
      <w:r>
        <w:rPr>
          <w:rFonts w:cs="Times New Roman"/>
          <w:vertAlign w:val="superscript"/>
          <w:lang w:val="en-US"/>
        </w:rPr>
        <w:t>v</w:t>
      </w:r>
      <w:r>
        <w:rPr>
          <w:rFonts w:cs="Times New Roman"/>
        </w:rPr>
        <w:t>-318</w:t>
      </w:r>
      <w:r>
        <w:rPr>
          <w:rFonts w:cs="Times New Roman"/>
          <w:vertAlign w:val="superscript"/>
          <w:lang w:val="en-US"/>
        </w:rPr>
        <w:t>v</w:t>
      </w:r>
      <w:r>
        <w:rPr>
          <w:rFonts w:cs="Times New Roman"/>
        </w:rPr>
        <w:t>) έτερα χαρμόσυνα ποιηθέντα παρά διαφόρων ποιητών ήτοι […] Θεοφάνους πατριάρχου του Καρύκη ήχος πλ. α΄(δύο)</w:t>
      </w:r>
    </w:p>
    <w:p w14:paraId="4602DF98" w14:textId="77777777" w:rsidR="00DB4596" w:rsidRDefault="00DB4596">
      <w:pPr>
        <w:rPr>
          <w:rFonts w:ascii="Times New Roman" w:hAnsi="Times New Roman" w:cs="Times New Roman"/>
        </w:rPr>
      </w:pPr>
    </w:p>
    <w:p w14:paraId="4602DF99" w14:textId="77777777" w:rsidR="00DB4596" w:rsidRDefault="00555088">
      <w:pPr>
        <w:rPr>
          <w:rFonts w:ascii="Times New Roman" w:hAnsi="Times New Roman" w:cs="Times New Roman"/>
        </w:rPr>
      </w:pPr>
      <w:r>
        <w:rPr>
          <w:rFonts w:cs="Times New Roman"/>
        </w:rPr>
        <w:t xml:space="preserve">Αθήνα </w:t>
      </w:r>
      <w:r>
        <w:rPr>
          <w:rFonts w:cs="Times New Roman"/>
          <w:lang w:val="en-US"/>
        </w:rPr>
        <w:t>Merlier</w:t>
      </w:r>
      <w:r>
        <w:rPr>
          <w:rFonts w:cs="Times New Roman"/>
        </w:rPr>
        <w:t xml:space="preserve"> 7, ΑΝΘΟΛΟΓΙΑ ΤΗΣ ΝΕΑΣ ΠΑΠΑΔΙΚΗΣ, Έτος 1805, χφ. Δημητρίου Λώτου</w:t>
      </w:r>
    </w:p>
    <w:p w14:paraId="4602DF9A" w14:textId="29D2C665" w:rsidR="00DB4596" w:rsidRDefault="00555088">
      <w:pPr>
        <w:rPr>
          <w:rFonts w:ascii="Times New Roman" w:hAnsi="Times New Roman" w:cs="Times New Roman"/>
        </w:rPr>
      </w:pPr>
      <w:r>
        <w:rPr>
          <w:rFonts w:cs="Times New Roman"/>
        </w:rPr>
        <w:t>(364</w:t>
      </w:r>
      <w:r>
        <w:rPr>
          <w:rFonts w:cs="Times New Roman"/>
          <w:vertAlign w:val="superscript"/>
          <w:lang w:val="en-US"/>
        </w:rPr>
        <w:t>v</w:t>
      </w:r>
      <w:r>
        <w:rPr>
          <w:rFonts w:cs="Times New Roman"/>
        </w:rPr>
        <w:t>-365</w:t>
      </w:r>
      <w:r>
        <w:rPr>
          <w:rFonts w:cs="Times New Roman"/>
          <w:vertAlign w:val="superscript"/>
          <w:lang w:val="en-US"/>
        </w:rPr>
        <w:t>v</w:t>
      </w:r>
      <w:r>
        <w:rPr>
          <w:rFonts w:cs="Times New Roman"/>
        </w:rPr>
        <w:t>) κράτημα εθνικόν του Καρύκη</w:t>
      </w:r>
    </w:p>
    <w:p w14:paraId="4602DF9B" w14:textId="77777777" w:rsidR="00DB4596" w:rsidRDefault="00DB4596">
      <w:pPr>
        <w:rPr>
          <w:rFonts w:ascii="Times New Roman" w:hAnsi="Times New Roman" w:cs="Times New Roman"/>
        </w:rPr>
      </w:pPr>
    </w:p>
    <w:p w14:paraId="4602DF9C" w14:textId="77777777" w:rsidR="00DB4596" w:rsidRPr="00C20FF2" w:rsidRDefault="00555088">
      <w:pPr>
        <w:pStyle w:val="ListParagraph"/>
        <w:numPr>
          <w:ilvl w:val="1"/>
          <w:numId w:val="1"/>
        </w:numPr>
        <w:rPr>
          <w:rFonts w:ascii="Times New Roman" w:hAnsi="Times New Roman" w:cs="Times New Roman"/>
          <w:highlight w:val="cyan"/>
        </w:rPr>
      </w:pPr>
      <w:r w:rsidRPr="00C20FF2">
        <w:rPr>
          <w:rFonts w:cs="Times New Roman"/>
          <w:highlight w:val="cyan"/>
        </w:rPr>
        <w:t>ήχος βαρύς</w:t>
      </w:r>
    </w:p>
    <w:p w14:paraId="4602DF9D" w14:textId="2C77403D" w:rsidR="00DB4596" w:rsidRDefault="00555088">
      <w:pPr>
        <w:rPr>
          <w:rFonts w:ascii="Times New Roman" w:hAnsi="Times New Roman" w:cs="Times New Roman"/>
        </w:rPr>
      </w:pPr>
      <w:r>
        <w:rPr>
          <w:rFonts w:cs="Times New Roman"/>
        </w:rPr>
        <w:t xml:space="preserve">Λέσβος, Μονή Λειμώνος 8, ΑΝΘΟΛΟΓΙΑ ΤΗΣ ΠΑΠΑΔΙΚΗΣ, αι. </w:t>
      </w:r>
      <w:r w:rsidR="00504B75">
        <w:rPr>
          <w:rFonts w:cs="Times New Roman"/>
        </w:rPr>
        <w:t xml:space="preserve">18ος </w:t>
      </w:r>
      <w:r>
        <w:rPr>
          <w:rFonts w:cs="Times New Roman"/>
        </w:rPr>
        <w:t>(τέλη)</w:t>
      </w:r>
    </w:p>
    <w:p w14:paraId="4602DF9E" w14:textId="77777777" w:rsidR="00DB4596" w:rsidRDefault="00555088">
      <w:pPr>
        <w:rPr>
          <w:rFonts w:ascii="Times New Roman" w:hAnsi="Times New Roman" w:cs="Times New Roman"/>
        </w:rPr>
      </w:pPr>
      <w:r>
        <w:rPr>
          <w:rFonts w:cs="Times New Roman"/>
        </w:rPr>
        <w:t>(320</w:t>
      </w:r>
      <w:r>
        <w:rPr>
          <w:rFonts w:cs="Times New Roman"/>
          <w:vertAlign w:val="superscript"/>
          <w:lang w:val="en-US"/>
        </w:rPr>
        <w:t>v</w:t>
      </w:r>
      <w:r>
        <w:rPr>
          <w:rFonts w:cs="Times New Roman"/>
        </w:rPr>
        <w:t>-321</w:t>
      </w:r>
      <w:r>
        <w:rPr>
          <w:rFonts w:cs="Times New Roman"/>
          <w:vertAlign w:val="superscript"/>
          <w:lang w:val="en-US"/>
        </w:rPr>
        <w:t>r</w:t>
      </w:r>
      <w:r>
        <w:rPr>
          <w:rFonts w:cs="Times New Roman"/>
        </w:rPr>
        <w:t>) έτερα χαρμόσυνα ποιηθέντα παρά διαφόρων ποιητών ήτοι […] Θεοφάνους πατριάρχου του Καρύκη ήχος βαρύς</w:t>
      </w:r>
    </w:p>
    <w:p w14:paraId="4602DF9F" w14:textId="77777777" w:rsidR="00DB4596" w:rsidRDefault="00DB4596">
      <w:pPr>
        <w:rPr>
          <w:rFonts w:ascii="Times New Roman" w:hAnsi="Times New Roman" w:cs="Times New Roman"/>
        </w:rPr>
      </w:pPr>
    </w:p>
    <w:p w14:paraId="4602DFA0" w14:textId="77777777" w:rsidR="00DB4596" w:rsidRPr="00C20FF2" w:rsidRDefault="00555088">
      <w:pPr>
        <w:pStyle w:val="ListParagraph"/>
        <w:numPr>
          <w:ilvl w:val="0"/>
          <w:numId w:val="1"/>
        </w:numPr>
        <w:rPr>
          <w:rFonts w:ascii="Times New Roman" w:hAnsi="Times New Roman" w:cs="Times New Roman"/>
          <w:highlight w:val="cyan"/>
        </w:rPr>
      </w:pPr>
      <w:r w:rsidRPr="00C20FF2">
        <w:rPr>
          <w:rFonts w:cs="Times New Roman"/>
          <w:highlight w:val="cyan"/>
        </w:rPr>
        <w:t>Καλοφωνικοί ειρμοί</w:t>
      </w:r>
    </w:p>
    <w:p w14:paraId="4602DFA1" w14:textId="27F53B99" w:rsidR="00DB4596" w:rsidRDefault="00555088">
      <w:pPr>
        <w:rPr>
          <w:rFonts w:ascii="Times New Roman" w:hAnsi="Times New Roman" w:cs="Times New Roman"/>
        </w:rPr>
      </w:pPr>
      <w:r>
        <w:rPr>
          <w:rFonts w:cs="Times New Roman"/>
        </w:rPr>
        <w:t>Λέσβος, Μονή Λειμώνος 287, ΑΝΘΟΛΟΓΙΑ ΤΗΣ ΠΑΠΑΔΙΚΗΣ, Έτος γύρο στο 1</w:t>
      </w:r>
      <w:r w:rsidR="00A925F9">
        <w:rPr>
          <w:rFonts w:cs="Times New Roman"/>
        </w:rPr>
        <w:t>6</w:t>
      </w:r>
      <w:r>
        <w:rPr>
          <w:rFonts w:cs="Times New Roman"/>
        </w:rPr>
        <w:t>00</w:t>
      </w:r>
    </w:p>
    <w:p w14:paraId="4602DFA2" w14:textId="53EEB840" w:rsidR="00DB4596" w:rsidRDefault="00555088">
      <w:pPr>
        <w:rPr>
          <w:rFonts w:ascii="Times New Roman" w:hAnsi="Times New Roman" w:cs="Times New Roman"/>
        </w:rPr>
      </w:pPr>
      <w:r>
        <w:rPr>
          <w:rFonts w:cs="Times New Roman"/>
        </w:rPr>
        <w:t>(136</w:t>
      </w:r>
      <w:r>
        <w:rPr>
          <w:rFonts w:cs="Times New Roman"/>
          <w:vertAlign w:val="superscript"/>
          <w:lang w:val="en-US"/>
        </w:rPr>
        <w:t>v</w:t>
      </w:r>
      <w:r>
        <w:rPr>
          <w:rFonts w:cs="Times New Roman"/>
        </w:rPr>
        <w:t xml:space="preserve">) ο ειρμός </w:t>
      </w:r>
      <w:r>
        <w:rPr>
          <w:rFonts w:cs="Times New Roman"/>
          <w:i/>
        </w:rPr>
        <w:t>Την ζωοδόχον πηγήν</w:t>
      </w:r>
      <w:r>
        <w:rPr>
          <w:rFonts w:cs="Times New Roman"/>
        </w:rPr>
        <w:t xml:space="preserve"> ήχος α΄ καλλωπισθείς παρά κυρ θεοφάν</w:t>
      </w:r>
      <w:r w:rsidR="009402D5">
        <w:rPr>
          <w:rFonts w:cs="Times New Roman"/>
        </w:rPr>
        <w:t>(</w:t>
      </w:r>
      <w:r>
        <w:rPr>
          <w:rFonts w:cs="Times New Roman"/>
        </w:rPr>
        <w:t>ους</w:t>
      </w:r>
      <w:r w:rsidR="009402D5">
        <w:rPr>
          <w:rFonts w:cs="Times New Roman"/>
        </w:rPr>
        <w:t>)</w:t>
      </w:r>
      <w:r>
        <w:rPr>
          <w:rFonts w:cs="Times New Roman"/>
        </w:rPr>
        <w:t xml:space="preserve"> του Καρίκ</w:t>
      </w:r>
      <w:r w:rsidR="009402D5">
        <w:rPr>
          <w:rFonts w:cs="Times New Roman"/>
        </w:rPr>
        <w:t>(</w:t>
      </w:r>
      <w:r>
        <w:rPr>
          <w:rFonts w:cs="Times New Roman"/>
        </w:rPr>
        <w:t>η</w:t>
      </w:r>
      <w:r w:rsidR="009402D5">
        <w:rPr>
          <w:rFonts w:cs="Times New Roman"/>
        </w:rPr>
        <w:t>)</w:t>
      </w:r>
    </w:p>
    <w:p w14:paraId="4602DFA3" w14:textId="77777777" w:rsidR="00DB4596" w:rsidRDefault="00DB4596">
      <w:pPr>
        <w:rPr>
          <w:rFonts w:ascii="Times New Roman" w:hAnsi="Times New Roman" w:cs="Times New Roman"/>
        </w:rPr>
      </w:pPr>
    </w:p>
    <w:p w14:paraId="4602DFA4" w14:textId="7F315D12" w:rsidR="00DB4596" w:rsidRDefault="00555088">
      <w:pPr>
        <w:rPr>
          <w:rFonts w:ascii="Times New Roman" w:hAnsi="Times New Roman" w:cs="Times New Roman"/>
        </w:rPr>
      </w:pPr>
      <w:r>
        <w:rPr>
          <w:rFonts w:cs="Times New Roman"/>
        </w:rPr>
        <w:t xml:space="preserve">Λέσβος, Μονή Λειμώνος 257, ΑΝΘΟΛΟΓΙΑ ΤΗΣ ΠΑΠΑΔΙΚΗΣ, αι. </w:t>
      </w:r>
      <w:r w:rsidR="001B08CC">
        <w:rPr>
          <w:rFonts w:cs="Times New Roman"/>
        </w:rPr>
        <w:t xml:space="preserve">17ος </w:t>
      </w:r>
      <w:r>
        <w:rPr>
          <w:rFonts w:cs="Times New Roman"/>
        </w:rPr>
        <w:t>(αρχές)</w:t>
      </w:r>
    </w:p>
    <w:p w14:paraId="4602DFA5" w14:textId="77777777" w:rsidR="00DB4596" w:rsidRDefault="00555088">
      <w:pPr>
        <w:rPr>
          <w:rFonts w:ascii="Times New Roman" w:hAnsi="Times New Roman" w:cs="Times New Roman"/>
        </w:rPr>
      </w:pPr>
      <w:r>
        <w:rPr>
          <w:rFonts w:cs="Times New Roman"/>
        </w:rPr>
        <w:t>(228</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xml:space="preserve">) ο ειρμός </w:t>
      </w:r>
      <w:r>
        <w:rPr>
          <w:rFonts w:cs="Times New Roman"/>
          <w:i/>
        </w:rPr>
        <w:t>Την ζωοδόχον πηγήν</w:t>
      </w:r>
      <w:r>
        <w:rPr>
          <w:rFonts w:cs="Times New Roman"/>
        </w:rPr>
        <w:t xml:space="preserve"> ήχος α΄ Θεοφάνους του Καρύκη</w:t>
      </w:r>
    </w:p>
    <w:p w14:paraId="4602DFA6" w14:textId="77777777" w:rsidR="00DB4596" w:rsidRDefault="00DB4596">
      <w:pPr>
        <w:rPr>
          <w:rFonts w:ascii="Times New Roman" w:hAnsi="Times New Roman" w:cs="Times New Roman"/>
        </w:rPr>
      </w:pPr>
    </w:p>
    <w:p w14:paraId="4602DFA7" w14:textId="77777777" w:rsidR="00DB4596" w:rsidRPr="00C20FF2" w:rsidRDefault="00555088">
      <w:pPr>
        <w:pStyle w:val="ListParagraph"/>
        <w:numPr>
          <w:ilvl w:val="0"/>
          <w:numId w:val="1"/>
        </w:numPr>
        <w:rPr>
          <w:rFonts w:ascii="Times New Roman" w:hAnsi="Times New Roman" w:cs="Times New Roman"/>
          <w:highlight w:val="cyan"/>
        </w:rPr>
      </w:pPr>
      <w:r w:rsidRPr="00C20FF2">
        <w:rPr>
          <w:rFonts w:cs="Times New Roman"/>
          <w:highlight w:val="cyan"/>
        </w:rPr>
        <w:t>Χερουβικά</w:t>
      </w:r>
    </w:p>
    <w:p w14:paraId="4602DFA8" w14:textId="77777777" w:rsidR="00DB4596" w:rsidRDefault="00555088">
      <w:pPr>
        <w:pStyle w:val="ListParagraph"/>
        <w:numPr>
          <w:ilvl w:val="1"/>
          <w:numId w:val="1"/>
        </w:numPr>
        <w:rPr>
          <w:rFonts w:ascii="Times New Roman" w:hAnsi="Times New Roman" w:cs="Times New Roman"/>
        </w:rPr>
      </w:pPr>
      <w:r>
        <w:rPr>
          <w:rFonts w:cs="Times New Roman"/>
        </w:rPr>
        <w:t>Οι τα χερουβιμ, ήχος πλ. α΄</w:t>
      </w:r>
    </w:p>
    <w:p w14:paraId="4602DFA9" w14:textId="5B23F950" w:rsidR="00DB4596" w:rsidRDefault="00555088">
      <w:pPr>
        <w:rPr>
          <w:rFonts w:ascii="Times New Roman" w:hAnsi="Times New Roman" w:cs="Times New Roman"/>
        </w:rPr>
      </w:pPr>
      <w:r>
        <w:rPr>
          <w:rFonts w:cs="Times New Roman"/>
        </w:rPr>
        <w:t xml:space="preserve">Λέσβος, Μονή Λειμώνος 258, ΑΝΘΟΛΟΓΙΑ ΤΗΣ ΠΑΠΑΔΙΚΗΣ, </w:t>
      </w:r>
      <w:r w:rsidR="001B08CC">
        <w:rPr>
          <w:rFonts w:cs="Times New Roman"/>
        </w:rPr>
        <w:t>αι. 17ος (</w:t>
      </w:r>
      <w:r>
        <w:rPr>
          <w:rFonts w:cs="Times New Roman"/>
        </w:rPr>
        <w:t>Έτος 1620-1650</w:t>
      </w:r>
      <w:r w:rsidR="001B08CC">
        <w:rPr>
          <w:rFonts w:cs="Times New Roman"/>
        </w:rPr>
        <w:t>)</w:t>
      </w:r>
      <w:r>
        <w:rPr>
          <w:rFonts w:cs="Times New Roman"/>
        </w:rPr>
        <w:t>, χφ. αδήλου μαθητή του Αρσενίου ιερομονάχου</w:t>
      </w:r>
    </w:p>
    <w:p w14:paraId="4602DFAA" w14:textId="77777777" w:rsidR="00DB4596" w:rsidRDefault="00555088">
      <w:pPr>
        <w:rPr>
          <w:rFonts w:ascii="Times New Roman" w:hAnsi="Times New Roman" w:cs="Times New Roman"/>
        </w:rPr>
      </w:pPr>
      <w:r>
        <w:rPr>
          <w:rFonts w:cs="Times New Roman"/>
        </w:rPr>
        <w:t>(50</w:t>
      </w:r>
      <w:r>
        <w:rPr>
          <w:rFonts w:cs="Times New Roman"/>
          <w:vertAlign w:val="superscript"/>
          <w:lang w:val="en-US"/>
        </w:rPr>
        <w:t>r</w:t>
      </w:r>
      <w:r>
        <w:rPr>
          <w:rFonts w:cs="Times New Roman"/>
        </w:rPr>
        <w:t>-51</w:t>
      </w:r>
      <w:r>
        <w:rPr>
          <w:rFonts w:cs="Times New Roman"/>
          <w:vertAlign w:val="superscript"/>
          <w:lang w:val="en-US"/>
        </w:rPr>
        <w:t>r</w:t>
      </w:r>
      <w:r>
        <w:rPr>
          <w:rFonts w:cs="Times New Roman"/>
        </w:rPr>
        <w:t>) χερουβικό Θεοφάνους του Καρύκη ήχος α΄</w:t>
      </w:r>
    </w:p>
    <w:p w14:paraId="4602DFAB" w14:textId="77777777" w:rsidR="00DB4596" w:rsidRDefault="00DB4596">
      <w:pPr>
        <w:rPr>
          <w:rFonts w:ascii="Times New Roman" w:hAnsi="Times New Roman" w:cs="Times New Roman"/>
        </w:rPr>
      </w:pPr>
    </w:p>
    <w:p w14:paraId="4602DFAC" w14:textId="77777777" w:rsidR="00DB4596" w:rsidRDefault="00555088">
      <w:pPr>
        <w:rPr>
          <w:rFonts w:ascii="Times New Roman" w:hAnsi="Times New Roman" w:cs="Times New Roman"/>
        </w:rPr>
      </w:pPr>
      <w:r>
        <w:rPr>
          <w:rFonts w:cs="Times New Roman"/>
        </w:rPr>
        <w:t>Λέσβος, Μονή Λειμώνος 287, ΑΝΘΟΛΟΓΙΑ ΤΗΣ ΠΑΠΑΔΙΚΗΣ, Έτος 1600</w:t>
      </w:r>
    </w:p>
    <w:p w14:paraId="4602DFAD" w14:textId="77777777" w:rsidR="00DB4596" w:rsidRDefault="00555088">
      <w:pPr>
        <w:rPr>
          <w:rFonts w:ascii="Times New Roman" w:hAnsi="Times New Roman" w:cs="Times New Roman"/>
        </w:rPr>
      </w:pPr>
      <w:r>
        <w:rPr>
          <w:rFonts w:cs="Times New Roman"/>
        </w:rPr>
        <w:t>(63</w:t>
      </w:r>
      <w:r>
        <w:rPr>
          <w:rFonts w:cs="Times New Roman"/>
          <w:vertAlign w:val="superscript"/>
          <w:lang w:val="en-US"/>
        </w:rPr>
        <w:t>r</w:t>
      </w:r>
      <w:r>
        <w:rPr>
          <w:rFonts w:cs="Times New Roman"/>
        </w:rPr>
        <w:t>-64</w:t>
      </w:r>
      <w:r>
        <w:rPr>
          <w:rFonts w:cs="Times New Roman"/>
          <w:vertAlign w:val="superscript"/>
          <w:lang w:val="en-US"/>
        </w:rPr>
        <w:t>r</w:t>
      </w:r>
      <w:r>
        <w:rPr>
          <w:rFonts w:cs="Times New Roman"/>
        </w:rPr>
        <w:t>) χερουβικό Θεοφάνους πατριάρχου εξ Αθηνών του Καρύκη ήχος πλ. α΄</w:t>
      </w:r>
    </w:p>
    <w:p w14:paraId="4602DFAE" w14:textId="77777777" w:rsidR="00DB4596" w:rsidRDefault="00DB4596">
      <w:pPr>
        <w:rPr>
          <w:rFonts w:ascii="Times New Roman" w:hAnsi="Times New Roman" w:cs="Times New Roman"/>
        </w:rPr>
      </w:pPr>
    </w:p>
    <w:p w14:paraId="4602DFAF" w14:textId="77777777" w:rsidR="00DB4596" w:rsidRDefault="00555088">
      <w:pPr>
        <w:rPr>
          <w:rFonts w:ascii="Times New Roman" w:hAnsi="Times New Roman" w:cs="Times New Roman"/>
        </w:rPr>
      </w:pPr>
      <w:r>
        <w:rPr>
          <w:rFonts w:cs="Times New Roman"/>
        </w:rPr>
        <w:t>Λέσβος, Μονή Λειμώνος 284, ΑΝΘΟΛΟΓΙΑ ΤΗΣ ΠΑΠΑΔΙΚΗΣ, Έτος γύρο στο 1600</w:t>
      </w:r>
    </w:p>
    <w:p w14:paraId="4602DFB0" w14:textId="77777777" w:rsidR="00DB4596" w:rsidRDefault="00555088">
      <w:pPr>
        <w:rPr>
          <w:rFonts w:ascii="Times New Roman" w:hAnsi="Times New Roman" w:cs="Times New Roman"/>
        </w:rPr>
      </w:pPr>
      <w:r>
        <w:rPr>
          <w:rFonts w:cs="Times New Roman"/>
        </w:rPr>
        <w:t>(58</w:t>
      </w:r>
      <w:r>
        <w:rPr>
          <w:rFonts w:cs="Times New Roman"/>
          <w:vertAlign w:val="superscript"/>
          <w:lang w:val="en-US"/>
        </w:rPr>
        <w:t>r</w:t>
      </w:r>
      <w:r>
        <w:rPr>
          <w:rFonts w:cs="Times New Roman"/>
        </w:rPr>
        <w:t>-59</w:t>
      </w:r>
      <w:r>
        <w:rPr>
          <w:rFonts w:cs="Times New Roman"/>
          <w:vertAlign w:val="superscript"/>
          <w:lang w:val="en-US"/>
        </w:rPr>
        <w:t>r</w:t>
      </w:r>
      <w:r>
        <w:rPr>
          <w:rFonts w:cs="Times New Roman"/>
        </w:rPr>
        <w:t>) χερουβικό Καρύκη ήχος πλ. α΄, […]</w:t>
      </w:r>
    </w:p>
    <w:p w14:paraId="4602DFB1" w14:textId="77777777" w:rsidR="00DB4596" w:rsidRDefault="00DB4596">
      <w:pPr>
        <w:rPr>
          <w:rFonts w:ascii="Times New Roman" w:hAnsi="Times New Roman" w:cs="Times New Roman"/>
        </w:rPr>
      </w:pPr>
    </w:p>
    <w:p w14:paraId="4602DFB2" w14:textId="67563754" w:rsidR="00DB4596" w:rsidRDefault="00555088">
      <w:pPr>
        <w:rPr>
          <w:rFonts w:ascii="Times New Roman" w:hAnsi="Times New Roman" w:cs="Times New Roman"/>
        </w:rPr>
      </w:pPr>
      <w:r>
        <w:rPr>
          <w:rFonts w:cs="Times New Roman"/>
        </w:rPr>
        <w:t xml:space="preserve">Λέσβος, Μονή Λειμώνος 350, ΑΝΘΟΛΟΓΙΑ ΤΗΣ ΠΑΠΑΔΙΚΗΣ, </w:t>
      </w:r>
      <w:r w:rsidR="007211E0">
        <w:rPr>
          <w:rFonts w:cs="Times New Roman"/>
        </w:rPr>
        <w:t xml:space="preserve">{αι. 17ος αρχές} </w:t>
      </w:r>
      <w:r>
        <w:rPr>
          <w:rFonts w:cs="Times New Roman"/>
        </w:rPr>
        <w:t>Έτος μετά το 1600</w:t>
      </w:r>
    </w:p>
    <w:p w14:paraId="4602DFB3" w14:textId="77777777" w:rsidR="00DB4596" w:rsidRDefault="00555088">
      <w:pPr>
        <w:rPr>
          <w:rFonts w:ascii="Times New Roman" w:hAnsi="Times New Roman" w:cs="Times New Roman"/>
        </w:rPr>
      </w:pPr>
      <w:r>
        <w:rPr>
          <w:rFonts w:cs="Times New Roman"/>
        </w:rPr>
        <w:t>(148</w:t>
      </w:r>
      <w:r>
        <w:rPr>
          <w:rFonts w:cs="Times New Roman"/>
          <w:vertAlign w:val="superscript"/>
          <w:lang w:val="en-US"/>
        </w:rPr>
        <w:t>r</w:t>
      </w:r>
      <w:r>
        <w:rPr>
          <w:rFonts w:cs="Times New Roman"/>
        </w:rPr>
        <w:t>-149</w:t>
      </w:r>
      <w:r>
        <w:rPr>
          <w:rFonts w:cs="Times New Roman"/>
          <w:vertAlign w:val="superscript"/>
          <w:lang w:val="en-US"/>
        </w:rPr>
        <w:t>v</w:t>
      </w:r>
      <w:r>
        <w:rPr>
          <w:rFonts w:cs="Times New Roman"/>
        </w:rPr>
        <w:t>) χερουβικό Καρύκη ήχος πλ. α΄</w:t>
      </w:r>
    </w:p>
    <w:p w14:paraId="4602DFB4" w14:textId="77777777" w:rsidR="00DB4596" w:rsidRDefault="00DB4596">
      <w:pPr>
        <w:rPr>
          <w:rFonts w:ascii="Times New Roman" w:hAnsi="Times New Roman" w:cs="Times New Roman"/>
        </w:rPr>
      </w:pPr>
    </w:p>
    <w:p w14:paraId="4602DFB5" w14:textId="77777777" w:rsidR="00DB4596" w:rsidRDefault="00555088">
      <w:pPr>
        <w:rPr>
          <w:rFonts w:ascii="Times New Roman" w:hAnsi="Times New Roman" w:cs="Times New Roman"/>
        </w:rPr>
      </w:pPr>
      <w:r>
        <w:rPr>
          <w:rFonts w:cs="Times New Roman"/>
        </w:rPr>
        <w:t>Λέσβος, Μονή Λειμώνος 286, ΑΝΘΟΛΟΓΙΑ ΤΗΣ ΠΑΠΑΔΙΚΗΣ – ΑΝΑΣΤΑΣΙΜΑΤΑΡΙΟ, Έτος μετά το 1600</w:t>
      </w:r>
    </w:p>
    <w:p w14:paraId="4602DFB6" w14:textId="77777777" w:rsidR="00DB4596" w:rsidRDefault="00555088">
      <w:pPr>
        <w:rPr>
          <w:rFonts w:ascii="Times New Roman" w:hAnsi="Times New Roman" w:cs="Times New Roman"/>
        </w:rPr>
      </w:pPr>
      <w:r>
        <w:rPr>
          <w:rFonts w:cs="Times New Roman"/>
        </w:rPr>
        <w:t>(96</w:t>
      </w:r>
      <w:r>
        <w:rPr>
          <w:rFonts w:cs="Times New Roman"/>
          <w:vertAlign w:val="superscript"/>
          <w:lang w:val="en-US"/>
        </w:rPr>
        <w:t>r</w:t>
      </w:r>
      <w:r>
        <w:rPr>
          <w:rFonts w:cs="Times New Roman"/>
        </w:rPr>
        <w:t>-97</w:t>
      </w:r>
      <w:r>
        <w:rPr>
          <w:rFonts w:cs="Times New Roman"/>
          <w:vertAlign w:val="superscript"/>
          <w:lang w:val="en-US"/>
        </w:rPr>
        <w:t>v</w:t>
      </w:r>
      <w:r>
        <w:rPr>
          <w:rFonts w:cs="Times New Roman"/>
        </w:rPr>
        <w:t>) χερουβικό Καρύκη ήχος πλ. α΄</w:t>
      </w:r>
    </w:p>
    <w:p w14:paraId="4602DFB7" w14:textId="77777777" w:rsidR="00DB4596" w:rsidRDefault="00DB4596">
      <w:pPr>
        <w:rPr>
          <w:rFonts w:ascii="Times New Roman" w:hAnsi="Times New Roman" w:cs="Times New Roman"/>
        </w:rPr>
      </w:pPr>
    </w:p>
    <w:p w14:paraId="4602DFB8" w14:textId="77777777" w:rsidR="00DB4596" w:rsidRDefault="00555088">
      <w:pPr>
        <w:rPr>
          <w:rFonts w:ascii="Times New Roman" w:hAnsi="Times New Roman" w:cs="Times New Roman"/>
        </w:rPr>
      </w:pPr>
      <w:r>
        <w:rPr>
          <w:rFonts w:cs="Times New Roman"/>
        </w:rPr>
        <w:t>Λέσβος, Μονή Λειμώνος 285, ΑΝΘΟΛΟΓΙΑ ΤΗΣ ΠΑΠΑΔΙΚΗΣ, Έτος περί το 1600-1630</w:t>
      </w:r>
    </w:p>
    <w:p w14:paraId="4602DFB9" w14:textId="77777777" w:rsidR="00DB4596" w:rsidRDefault="00555088">
      <w:pPr>
        <w:rPr>
          <w:rFonts w:ascii="Times New Roman" w:hAnsi="Times New Roman" w:cs="Times New Roman"/>
        </w:rPr>
      </w:pPr>
      <w:r>
        <w:rPr>
          <w:rFonts w:cs="Times New Roman"/>
        </w:rPr>
        <w:t>(118</w:t>
      </w:r>
      <w:r>
        <w:rPr>
          <w:rFonts w:cs="Times New Roman"/>
          <w:vertAlign w:val="superscript"/>
          <w:lang w:val="en-US"/>
        </w:rPr>
        <w:t>v</w:t>
      </w:r>
      <w:r>
        <w:rPr>
          <w:rFonts w:cs="Times New Roman"/>
        </w:rPr>
        <w:t>-120</w:t>
      </w:r>
      <w:r>
        <w:rPr>
          <w:rFonts w:cs="Times New Roman"/>
          <w:vertAlign w:val="superscript"/>
          <w:lang w:val="en-US"/>
        </w:rPr>
        <w:t>r</w:t>
      </w:r>
      <w:r>
        <w:rPr>
          <w:rFonts w:cs="Times New Roman"/>
        </w:rPr>
        <w:t>) χερουβικό Θεοφάνους πατριάρχου του Καρύκη ήχος πλ. α΄</w:t>
      </w:r>
    </w:p>
    <w:p w14:paraId="4602DFBA" w14:textId="77777777" w:rsidR="00DB4596" w:rsidRDefault="00DB4596">
      <w:pPr>
        <w:rPr>
          <w:rFonts w:ascii="Times New Roman" w:hAnsi="Times New Roman" w:cs="Times New Roman"/>
        </w:rPr>
      </w:pPr>
    </w:p>
    <w:p w14:paraId="4602DFBB" w14:textId="77DA5287" w:rsidR="00DB4596" w:rsidRDefault="00555088">
      <w:pPr>
        <w:rPr>
          <w:rFonts w:ascii="Times New Roman" w:hAnsi="Times New Roman" w:cs="Times New Roman"/>
        </w:rPr>
      </w:pPr>
      <w:r>
        <w:rPr>
          <w:rFonts w:cs="Times New Roman"/>
        </w:rPr>
        <w:t xml:space="preserve">Λέσβος, Μονή Λειμώνος 293, ΑΝΘΟΛΟΓΙΑ, αι. </w:t>
      </w:r>
      <w:r w:rsidR="00BE026B">
        <w:rPr>
          <w:rFonts w:cs="Times New Roman"/>
        </w:rPr>
        <w:t xml:space="preserve">17ος </w:t>
      </w:r>
      <w:r>
        <w:rPr>
          <w:rFonts w:cs="Times New Roman"/>
        </w:rPr>
        <w:t>(αρχές)</w:t>
      </w:r>
    </w:p>
    <w:p w14:paraId="4602DFBC" w14:textId="77777777" w:rsidR="00DB4596" w:rsidRDefault="00555088">
      <w:pPr>
        <w:rPr>
          <w:rFonts w:ascii="Times New Roman" w:hAnsi="Times New Roman" w:cs="Times New Roman"/>
        </w:rPr>
      </w:pPr>
      <w:r>
        <w:rPr>
          <w:rFonts w:cs="Times New Roman"/>
        </w:rPr>
        <w:t>(82</w:t>
      </w:r>
      <w:r>
        <w:rPr>
          <w:rFonts w:cs="Times New Roman"/>
          <w:vertAlign w:val="superscript"/>
          <w:lang w:val="en-US"/>
        </w:rPr>
        <w:t>v</w:t>
      </w:r>
      <w:r>
        <w:rPr>
          <w:rFonts w:cs="Times New Roman"/>
        </w:rPr>
        <w:t>-84</w:t>
      </w:r>
      <w:r>
        <w:rPr>
          <w:rFonts w:cs="Times New Roman"/>
          <w:vertAlign w:val="superscript"/>
          <w:lang w:val="en-US"/>
        </w:rPr>
        <w:t>v</w:t>
      </w:r>
      <w:r>
        <w:rPr>
          <w:rFonts w:cs="Times New Roman"/>
        </w:rPr>
        <w:t>) χερουβικό Καρύκη πλ. α΄</w:t>
      </w:r>
    </w:p>
    <w:p w14:paraId="4602DFBD" w14:textId="77777777" w:rsidR="00DB4596" w:rsidRDefault="00DB4596">
      <w:pPr>
        <w:rPr>
          <w:rFonts w:ascii="Times New Roman" w:hAnsi="Times New Roman" w:cs="Times New Roman"/>
        </w:rPr>
      </w:pPr>
    </w:p>
    <w:p w14:paraId="4602DFBE" w14:textId="3F387FD2" w:rsidR="00DB4596" w:rsidRDefault="00555088">
      <w:pPr>
        <w:rPr>
          <w:rFonts w:ascii="Times New Roman" w:hAnsi="Times New Roman" w:cs="Times New Roman"/>
        </w:rPr>
      </w:pPr>
      <w:r>
        <w:rPr>
          <w:rFonts w:cs="Times New Roman"/>
        </w:rPr>
        <w:t xml:space="preserve">Λέσβος, Μονή Λειμώνος 257, ΑΝΘΟΛΟΓΙΑ ΤΗΣ ΠΑΠΑΔΙΚΗΣ, Έτος </w:t>
      </w:r>
      <w:r w:rsidR="00894C21">
        <w:rPr>
          <w:rFonts w:cs="Times New Roman"/>
        </w:rPr>
        <w:t xml:space="preserve">17ος </w:t>
      </w:r>
      <w:r>
        <w:rPr>
          <w:rFonts w:cs="Times New Roman"/>
        </w:rPr>
        <w:t>(αρχές)</w:t>
      </w:r>
    </w:p>
    <w:p w14:paraId="4602DFBF" w14:textId="77777777" w:rsidR="00DB4596" w:rsidRDefault="00555088">
      <w:pPr>
        <w:rPr>
          <w:rFonts w:ascii="Times New Roman" w:hAnsi="Times New Roman" w:cs="Times New Roman"/>
        </w:rPr>
      </w:pPr>
      <w:r>
        <w:rPr>
          <w:rFonts w:cs="Times New Roman"/>
        </w:rPr>
        <w:t>(101</w:t>
      </w:r>
      <w:r>
        <w:rPr>
          <w:rFonts w:cs="Times New Roman"/>
          <w:vertAlign w:val="superscript"/>
          <w:lang w:val="en-US"/>
        </w:rPr>
        <w:t>r</w:t>
      </w:r>
      <w:r>
        <w:rPr>
          <w:rFonts w:cs="Times New Roman"/>
        </w:rPr>
        <w:t>-102</w:t>
      </w:r>
      <w:r>
        <w:rPr>
          <w:rFonts w:cs="Times New Roman"/>
          <w:vertAlign w:val="superscript"/>
          <w:lang w:val="en-US"/>
        </w:rPr>
        <w:t>v</w:t>
      </w:r>
      <w:r>
        <w:rPr>
          <w:rFonts w:cs="Times New Roman"/>
        </w:rPr>
        <w:t>) χερουβικό Θεοφάνους πατριάρχου εξ Αθηνών του Καρύκη ήχος πλ. α΄</w:t>
      </w:r>
    </w:p>
    <w:p w14:paraId="4602DFC0" w14:textId="77777777" w:rsidR="00DB4596" w:rsidRDefault="00DB4596">
      <w:pPr>
        <w:rPr>
          <w:rFonts w:ascii="Times New Roman" w:hAnsi="Times New Roman" w:cs="Times New Roman"/>
        </w:rPr>
      </w:pPr>
    </w:p>
    <w:p w14:paraId="4602DFC1" w14:textId="5636A640" w:rsidR="00DB4596" w:rsidRDefault="00555088">
      <w:pPr>
        <w:rPr>
          <w:rFonts w:ascii="Times New Roman" w:hAnsi="Times New Roman" w:cs="Times New Roman"/>
        </w:rPr>
      </w:pPr>
      <w:r>
        <w:rPr>
          <w:rFonts w:cs="Times New Roman"/>
        </w:rPr>
        <w:t xml:space="preserve">Λέσβος, Μονή Λειμώνος 285, ΑΝΘΟΛΟΓΙΑ ΤΗΣ ΠΑΠΑΔΙΚΗΣ, </w:t>
      </w:r>
      <w:r w:rsidR="00894C21">
        <w:rPr>
          <w:rFonts w:cs="Times New Roman"/>
        </w:rPr>
        <w:t>17ος (</w:t>
      </w:r>
      <w:r>
        <w:rPr>
          <w:rFonts w:cs="Times New Roman"/>
        </w:rPr>
        <w:t>Έτος 1649</w:t>
      </w:r>
      <w:r w:rsidR="00894C21">
        <w:rPr>
          <w:rFonts w:cs="Times New Roman"/>
        </w:rPr>
        <w:t>)</w:t>
      </w:r>
      <w:r>
        <w:rPr>
          <w:rFonts w:cs="Times New Roman"/>
        </w:rPr>
        <w:t>, χφ. Ιακώβου αρχιερέως Γάνου και Χώρας</w:t>
      </w:r>
    </w:p>
    <w:p w14:paraId="4602DFC2" w14:textId="77777777" w:rsidR="00DB4596" w:rsidRDefault="00555088">
      <w:pPr>
        <w:rPr>
          <w:rFonts w:ascii="Times New Roman" w:hAnsi="Times New Roman" w:cs="Times New Roman"/>
        </w:rPr>
      </w:pPr>
      <w:r>
        <w:rPr>
          <w:rFonts w:cs="Times New Roman"/>
        </w:rPr>
        <w:t>(25</w:t>
      </w:r>
      <w:r>
        <w:rPr>
          <w:rFonts w:cs="Times New Roman"/>
          <w:vertAlign w:val="superscript"/>
          <w:lang w:val="en-US"/>
        </w:rPr>
        <w:t>r</w:t>
      </w:r>
      <w:r>
        <w:rPr>
          <w:rFonts w:cs="Times New Roman"/>
        </w:rPr>
        <w:t>-26</w:t>
      </w:r>
      <w:r>
        <w:rPr>
          <w:rFonts w:cs="Times New Roman"/>
          <w:vertAlign w:val="superscript"/>
          <w:lang w:val="en-US"/>
        </w:rPr>
        <w:t>r</w:t>
      </w:r>
      <w:r>
        <w:rPr>
          <w:rFonts w:cs="Times New Roman"/>
        </w:rPr>
        <w:t>) χερουβικό του Κάρυκος [Καρύκη;] ήχος πλ. α΄</w:t>
      </w:r>
    </w:p>
    <w:p w14:paraId="4602DFC3" w14:textId="77777777" w:rsidR="00DB4596" w:rsidRDefault="00DB4596">
      <w:pPr>
        <w:rPr>
          <w:rFonts w:ascii="Times New Roman" w:hAnsi="Times New Roman" w:cs="Times New Roman"/>
        </w:rPr>
      </w:pPr>
    </w:p>
    <w:p w14:paraId="4602DFC4" w14:textId="24E8DBA9" w:rsidR="00DB4596" w:rsidRDefault="00555088">
      <w:pPr>
        <w:rPr>
          <w:rFonts w:ascii="Times New Roman" w:hAnsi="Times New Roman" w:cs="Times New Roman"/>
        </w:rPr>
      </w:pPr>
      <w:r>
        <w:rPr>
          <w:rFonts w:cs="Times New Roman"/>
        </w:rPr>
        <w:t xml:space="preserve">Αθήνα </w:t>
      </w:r>
      <w:r>
        <w:rPr>
          <w:rFonts w:cs="Times New Roman"/>
          <w:lang w:val="en-US"/>
        </w:rPr>
        <w:t>Merlier</w:t>
      </w:r>
      <w:r>
        <w:rPr>
          <w:rFonts w:cs="Times New Roman"/>
        </w:rPr>
        <w:t xml:space="preserve"> 2, ΑΝΘΟΛΟΓΙΑ, </w:t>
      </w:r>
      <w:r w:rsidR="00894C21">
        <w:rPr>
          <w:rFonts w:cs="Times New Roman"/>
        </w:rPr>
        <w:t>17ος (</w:t>
      </w:r>
      <w:r>
        <w:rPr>
          <w:rFonts w:cs="Times New Roman"/>
        </w:rPr>
        <w:t>Έτος 1658</w:t>
      </w:r>
      <w:r w:rsidR="00894C21">
        <w:rPr>
          <w:rFonts w:cs="Times New Roman"/>
        </w:rPr>
        <w:t>)</w:t>
      </w:r>
      <w:r>
        <w:rPr>
          <w:rFonts w:cs="Times New Roman"/>
        </w:rPr>
        <w:t>, χφ. Ελευθερίου ρήτωρος αμασείας του εκ Σινώπης</w:t>
      </w:r>
    </w:p>
    <w:p w14:paraId="4602DFC5" w14:textId="77777777" w:rsidR="00DB4596" w:rsidRDefault="00555088">
      <w:pPr>
        <w:rPr>
          <w:rFonts w:ascii="Times New Roman" w:hAnsi="Times New Roman" w:cs="Times New Roman"/>
        </w:rPr>
      </w:pPr>
      <w:r>
        <w:rPr>
          <w:rFonts w:cs="Times New Roman"/>
        </w:rPr>
        <w:t>(102</w:t>
      </w:r>
      <w:r>
        <w:rPr>
          <w:rFonts w:cs="Times New Roman"/>
          <w:vertAlign w:val="superscript"/>
          <w:lang w:val="en-US"/>
        </w:rPr>
        <w:t>v</w:t>
      </w:r>
      <w:r>
        <w:rPr>
          <w:rFonts w:cs="Times New Roman"/>
        </w:rPr>
        <w:t>-106</w:t>
      </w:r>
      <w:r>
        <w:rPr>
          <w:rFonts w:cs="Times New Roman"/>
          <w:vertAlign w:val="superscript"/>
          <w:lang w:val="en-US"/>
        </w:rPr>
        <w:t>r</w:t>
      </w:r>
      <w:r>
        <w:rPr>
          <w:rFonts w:cs="Times New Roman"/>
        </w:rPr>
        <w:t>) χερουβικό Θεοφάνους πατριάρχου του Καρύκη ήχος πλ. α΄</w:t>
      </w:r>
    </w:p>
    <w:p w14:paraId="4602DFC6" w14:textId="77777777" w:rsidR="00DB4596" w:rsidRDefault="00DB4596">
      <w:pPr>
        <w:rPr>
          <w:rFonts w:ascii="Times New Roman" w:hAnsi="Times New Roman" w:cs="Times New Roman"/>
        </w:rPr>
      </w:pPr>
    </w:p>
    <w:p w14:paraId="4602DFC7" w14:textId="769E9879" w:rsidR="00DB4596" w:rsidRDefault="00555088">
      <w:pPr>
        <w:rPr>
          <w:rFonts w:ascii="Times New Roman" w:hAnsi="Times New Roman" w:cs="Times New Roman"/>
        </w:rPr>
      </w:pPr>
      <w:r>
        <w:rPr>
          <w:rFonts w:cs="Times New Roman"/>
        </w:rPr>
        <w:t xml:space="preserve">Βιβλιοθήκη Οικουμενικού Πατριαρχείου, τμήμα Κωνσταντίνου Ανανιάδου 6, ΑΝΘΟΛΟΓΙΑ ΤΗΣ ΠΑΠΑΔΙΚΗΣ, </w:t>
      </w:r>
      <w:r w:rsidR="00634614">
        <w:rPr>
          <w:rFonts w:cs="Times New Roman"/>
        </w:rPr>
        <w:t>17ος (</w:t>
      </w:r>
      <w:r>
        <w:rPr>
          <w:rFonts w:cs="Times New Roman"/>
        </w:rPr>
        <w:t>Έτος 1680</w:t>
      </w:r>
      <w:r w:rsidR="00634614">
        <w:rPr>
          <w:rFonts w:cs="Times New Roman"/>
        </w:rPr>
        <w:t>)</w:t>
      </w:r>
      <w:r>
        <w:rPr>
          <w:rFonts w:cs="Times New Roman"/>
        </w:rPr>
        <w:t>, χφ. Κοσμά Μακεδόνος του εκ της Μονής των Ιβήρων</w:t>
      </w:r>
    </w:p>
    <w:p w14:paraId="4602DFC8" w14:textId="77777777" w:rsidR="00DB4596" w:rsidRDefault="00555088">
      <w:pPr>
        <w:rPr>
          <w:rFonts w:ascii="Times New Roman" w:hAnsi="Times New Roman" w:cs="Times New Roman"/>
        </w:rPr>
      </w:pPr>
      <w:r>
        <w:rPr>
          <w:rFonts w:cs="Times New Roman"/>
        </w:rPr>
        <w:t>(55</w:t>
      </w:r>
      <w:r>
        <w:rPr>
          <w:rFonts w:cs="Times New Roman"/>
          <w:vertAlign w:val="superscript"/>
          <w:lang w:val="en-US"/>
        </w:rPr>
        <w:t>v</w:t>
      </w:r>
      <w:r>
        <w:rPr>
          <w:rFonts w:cs="Times New Roman"/>
        </w:rPr>
        <w:t>) χερουβικό Θεοφάνους πατριάρχου εξ Αθηνών του Καρύκη ήχος πλ. α΄</w:t>
      </w:r>
    </w:p>
    <w:p w14:paraId="4602DFC9" w14:textId="77777777" w:rsidR="00DB4596" w:rsidRDefault="00DB4596">
      <w:pPr>
        <w:rPr>
          <w:rFonts w:ascii="Times New Roman" w:hAnsi="Times New Roman" w:cs="Times New Roman"/>
        </w:rPr>
      </w:pPr>
    </w:p>
    <w:p w14:paraId="4602DFCA" w14:textId="6AA0AA8A" w:rsidR="00DB4596" w:rsidRDefault="00555088">
      <w:pPr>
        <w:rPr>
          <w:rFonts w:ascii="Times New Roman" w:hAnsi="Times New Roman" w:cs="Times New Roman"/>
        </w:rPr>
      </w:pPr>
      <w:r>
        <w:rPr>
          <w:rFonts w:cs="Times New Roman"/>
        </w:rPr>
        <w:t xml:space="preserve">Αίγιο, Μονή Ταξιαρχών 2, ΑΝΘΟΛΟΓΙΑ, </w:t>
      </w:r>
      <w:r w:rsidR="00634614">
        <w:rPr>
          <w:rFonts w:cs="Times New Roman"/>
        </w:rPr>
        <w:t>17ος (</w:t>
      </w:r>
      <w:r>
        <w:rPr>
          <w:rFonts w:cs="Times New Roman"/>
        </w:rPr>
        <w:t>Έτος 1682</w:t>
      </w:r>
      <w:r w:rsidR="00634614">
        <w:rPr>
          <w:rFonts w:cs="Times New Roman"/>
        </w:rPr>
        <w:t>)</w:t>
      </w:r>
      <w:r>
        <w:rPr>
          <w:rFonts w:cs="Times New Roman"/>
        </w:rPr>
        <w:t>, χφ. Ανθίμου ιερομονάχου του εκ Θεσσαλίας</w:t>
      </w:r>
    </w:p>
    <w:p w14:paraId="4602DFCB" w14:textId="77777777" w:rsidR="00DB4596" w:rsidRDefault="00555088">
      <w:pPr>
        <w:rPr>
          <w:rFonts w:ascii="Times New Roman" w:hAnsi="Times New Roman" w:cs="Times New Roman"/>
        </w:rPr>
      </w:pPr>
      <w:r>
        <w:rPr>
          <w:rFonts w:cs="Times New Roman"/>
        </w:rPr>
        <w:t>(82</w:t>
      </w:r>
      <w:r>
        <w:rPr>
          <w:rFonts w:cs="Times New Roman"/>
          <w:vertAlign w:val="superscript"/>
          <w:lang w:val="en-US"/>
        </w:rPr>
        <w:t>r</w:t>
      </w:r>
      <w:r>
        <w:rPr>
          <w:rFonts w:cs="Times New Roman"/>
        </w:rPr>
        <w:t>-83</w:t>
      </w:r>
      <w:r>
        <w:rPr>
          <w:rFonts w:cs="Times New Roman"/>
          <w:vertAlign w:val="superscript"/>
          <w:lang w:val="en-US"/>
        </w:rPr>
        <w:t>v</w:t>
      </w:r>
      <w:r>
        <w:rPr>
          <w:rFonts w:cs="Times New Roman"/>
        </w:rPr>
        <w:t>) χερουβικό Καρύκη ήχος πλ. α΄</w:t>
      </w:r>
    </w:p>
    <w:p w14:paraId="4602DFCC" w14:textId="77777777" w:rsidR="00DB4596" w:rsidRDefault="00DB4596">
      <w:pPr>
        <w:rPr>
          <w:rFonts w:ascii="Times New Roman" w:hAnsi="Times New Roman" w:cs="Times New Roman"/>
        </w:rPr>
      </w:pPr>
    </w:p>
    <w:p w14:paraId="4602DFCD" w14:textId="77777777" w:rsidR="00DB4596" w:rsidRDefault="00555088">
      <w:pPr>
        <w:rPr>
          <w:rFonts w:ascii="Times New Roman" w:hAnsi="Times New Roman" w:cs="Times New Roman"/>
        </w:rPr>
      </w:pPr>
      <w:r>
        <w:rPr>
          <w:rFonts w:cs="Times New Roman"/>
        </w:rPr>
        <w:t>Λέσβος, Μονή Λειμώνος 230, ΑΝΑΣΤΑΣΙΜΑΤΑΡΙΟ Χρυσάφου του νέου – ΔΟΞΑΣΤΑΡΙΟ ΤΟΥ ΣΤΙΧΗΡΑΡΙΟΥ του Χρυσάφου του νέου – ΑΝΘΟΛΟΓΙΑ ΤΗΣ ΠΑΠΑΔΙΚΗΣ, Έτος γύρο στα 1700, χφ Παύλος ιερεύς;</w:t>
      </w:r>
    </w:p>
    <w:p w14:paraId="4602DFCE" w14:textId="77777777" w:rsidR="00DB4596" w:rsidRDefault="00555088">
      <w:pPr>
        <w:rPr>
          <w:rFonts w:ascii="Times New Roman" w:hAnsi="Times New Roman" w:cs="Times New Roman"/>
        </w:rPr>
      </w:pPr>
      <w:r>
        <w:rPr>
          <w:rFonts w:cs="Times New Roman"/>
        </w:rPr>
        <w:t>(250</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χερουβικό Θεοφάνους του Καρύκη ήχος πλ. α΄</w:t>
      </w:r>
    </w:p>
    <w:p w14:paraId="4602DFCF" w14:textId="77777777" w:rsidR="00DB4596" w:rsidRDefault="00DB4596">
      <w:pPr>
        <w:rPr>
          <w:rFonts w:ascii="Times New Roman" w:hAnsi="Times New Roman" w:cs="Times New Roman"/>
        </w:rPr>
      </w:pPr>
    </w:p>
    <w:p w14:paraId="4602DFD0" w14:textId="77777777" w:rsidR="00DB4596" w:rsidRDefault="00555088">
      <w:pPr>
        <w:rPr>
          <w:rFonts w:ascii="Times New Roman" w:hAnsi="Times New Roman" w:cs="Times New Roman"/>
        </w:rPr>
      </w:pPr>
      <w:r>
        <w:rPr>
          <w:rFonts w:cs="Times New Roman"/>
        </w:rPr>
        <w:lastRenderedPageBreak/>
        <w:t>Λέσβος, Μονή Λειμώνος 459, ΑΝΘΟΛΟΓΙΑ ΤΗΣ ΠΑΠΑΔΙΚΗΣ – ΑΠΑΝΤΑ ΠΕΤΡΟΥ ΜΠΕΡΕΚΕΤΟΥ, Έτος γύρο στο 1700, χφ. Παύλος ιερεύς;</w:t>
      </w:r>
    </w:p>
    <w:p w14:paraId="4602DFD1" w14:textId="77777777" w:rsidR="00DB4596" w:rsidRDefault="00555088">
      <w:pPr>
        <w:rPr>
          <w:rFonts w:ascii="Times New Roman" w:hAnsi="Times New Roman" w:cs="Times New Roman"/>
        </w:rPr>
      </w:pPr>
      <w:r>
        <w:rPr>
          <w:rFonts w:cs="Times New Roman"/>
        </w:rPr>
        <w:t>(237</w:t>
      </w:r>
      <w:r>
        <w:rPr>
          <w:rFonts w:cs="Times New Roman"/>
          <w:vertAlign w:val="superscript"/>
          <w:lang w:val="en-US"/>
        </w:rPr>
        <w:t>v</w:t>
      </w:r>
      <w:r>
        <w:rPr>
          <w:rFonts w:cs="Times New Roman"/>
        </w:rPr>
        <w:t>) χερουβικό Θεοφάνους πατριάρχου του Καρύκη ήχος πλ. α΄</w:t>
      </w:r>
    </w:p>
    <w:p w14:paraId="4602DFD2" w14:textId="77777777" w:rsidR="00DB4596" w:rsidRDefault="00DB4596">
      <w:pPr>
        <w:rPr>
          <w:rFonts w:ascii="Times New Roman" w:hAnsi="Times New Roman" w:cs="Times New Roman"/>
        </w:rPr>
      </w:pPr>
    </w:p>
    <w:p w14:paraId="4602DFD3" w14:textId="77777777" w:rsidR="00DB4596" w:rsidRDefault="00555088">
      <w:pPr>
        <w:rPr>
          <w:rFonts w:ascii="Times New Roman" w:hAnsi="Times New Roman" w:cs="Times New Roman"/>
        </w:rPr>
      </w:pPr>
      <w:r>
        <w:rPr>
          <w:rFonts w:cs="Times New Roman"/>
        </w:rPr>
        <w:t>Λέσβος, Μονή Λειμώνος 238, ΑΝΘΟΛΟΓΙΑ ΤΗΣ ΠΑΠΑΔΙΚΗΣ, Έτος 1700, χφ. ανωνύμου τινός μαθητή Κοσμά του Μακεδόνος και Δαμιανού ιερομονάχου του Βατοπεδινού</w:t>
      </w:r>
    </w:p>
    <w:p w14:paraId="4602DFD4" w14:textId="77777777" w:rsidR="00DB4596" w:rsidRDefault="00555088">
      <w:pPr>
        <w:rPr>
          <w:rFonts w:ascii="Times New Roman" w:hAnsi="Times New Roman" w:cs="Times New Roman"/>
        </w:rPr>
      </w:pPr>
      <w:r>
        <w:rPr>
          <w:rFonts w:cs="Times New Roman"/>
        </w:rPr>
        <w:t>(262</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χερουβικό Θεοφάνους πατριάρχου του Καρύκη ήχος πλ. α΄</w:t>
      </w:r>
    </w:p>
    <w:p w14:paraId="4602DFD5" w14:textId="77777777" w:rsidR="00DB4596" w:rsidRDefault="00DB4596">
      <w:pPr>
        <w:rPr>
          <w:rFonts w:ascii="Times New Roman" w:hAnsi="Times New Roman" w:cs="Times New Roman"/>
        </w:rPr>
      </w:pPr>
    </w:p>
    <w:p w14:paraId="4602DFD6" w14:textId="49A8B960" w:rsidR="00DB4596" w:rsidRDefault="00555088">
      <w:pPr>
        <w:rPr>
          <w:rFonts w:ascii="Times New Roman" w:hAnsi="Times New Roman" w:cs="Times New Roman"/>
        </w:rPr>
      </w:pPr>
      <w:r>
        <w:rPr>
          <w:rFonts w:cs="Times New Roman"/>
        </w:rPr>
        <w:t xml:space="preserve">Λέσβος, Μονή Λειμώνος 253, ΑΝΘΟΛΟΓΙΑ ΤΗΣ ΠΑΠΑΔΙΚΗΣ, </w:t>
      </w:r>
      <w:r w:rsidR="00C66C9A">
        <w:rPr>
          <w:rFonts w:cs="Times New Roman"/>
        </w:rPr>
        <w:t xml:space="preserve">αι. </w:t>
      </w:r>
      <w:r w:rsidR="00634614">
        <w:rPr>
          <w:rFonts w:cs="Times New Roman"/>
        </w:rPr>
        <w:t>18ος (</w:t>
      </w:r>
      <w:r>
        <w:rPr>
          <w:rFonts w:cs="Times New Roman"/>
        </w:rPr>
        <w:t>Έτος 1725-1740</w:t>
      </w:r>
      <w:r w:rsidR="00634614">
        <w:rPr>
          <w:rFonts w:cs="Times New Roman"/>
        </w:rPr>
        <w:t>)</w:t>
      </w:r>
    </w:p>
    <w:p w14:paraId="4602DFD7" w14:textId="77777777" w:rsidR="00DB4596" w:rsidRDefault="00555088">
      <w:pPr>
        <w:rPr>
          <w:rFonts w:ascii="Times New Roman" w:hAnsi="Times New Roman" w:cs="Times New Roman"/>
        </w:rPr>
      </w:pPr>
      <w:r>
        <w:rPr>
          <w:rFonts w:cs="Times New Roman"/>
        </w:rPr>
        <w:t>(173</w:t>
      </w:r>
      <w:r>
        <w:rPr>
          <w:rFonts w:cs="Times New Roman"/>
          <w:vertAlign w:val="superscript"/>
          <w:lang w:val="en-US"/>
        </w:rPr>
        <w:t>v</w:t>
      </w:r>
      <w:r>
        <w:rPr>
          <w:rFonts w:cs="Times New Roman"/>
        </w:rPr>
        <w:t>-174</w:t>
      </w:r>
      <w:r>
        <w:rPr>
          <w:rFonts w:cs="Times New Roman"/>
          <w:vertAlign w:val="superscript"/>
          <w:lang w:val="en-US"/>
        </w:rPr>
        <w:t>v</w:t>
      </w:r>
      <w:r>
        <w:rPr>
          <w:rFonts w:cs="Times New Roman"/>
        </w:rPr>
        <w:t>) χερουβικό Θεοφάνους Καρύκη ήχος πλ. α΄</w:t>
      </w:r>
    </w:p>
    <w:p w14:paraId="4602DFD8" w14:textId="77777777" w:rsidR="00DB4596" w:rsidRDefault="00DB4596">
      <w:pPr>
        <w:rPr>
          <w:rFonts w:ascii="Times New Roman" w:hAnsi="Times New Roman" w:cs="Times New Roman"/>
        </w:rPr>
      </w:pPr>
    </w:p>
    <w:p w14:paraId="4602DFD9" w14:textId="05A984A0" w:rsidR="00DB4596" w:rsidRDefault="00555088">
      <w:pPr>
        <w:rPr>
          <w:rFonts w:ascii="Times New Roman" w:hAnsi="Times New Roman" w:cs="Times New Roman"/>
        </w:rPr>
      </w:pPr>
      <w:r>
        <w:rPr>
          <w:rFonts w:cs="Times New Roman"/>
        </w:rPr>
        <w:t xml:space="preserve">Αθήνα, Συλλογή </w:t>
      </w:r>
      <w:r>
        <w:rPr>
          <w:rFonts w:cs="Times New Roman"/>
          <w:lang w:val="en-US"/>
        </w:rPr>
        <w:t>Octave</w:t>
      </w:r>
      <w:r>
        <w:rPr>
          <w:rFonts w:cs="Times New Roman"/>
        </w:rPr>
        <w:t xml:space="preserve"> </w:t>
      </w:r>
      <w:r>
        <w:rPr>
          <w:rFonts w:cs="Times New Roman"/>
          <w:lang w:val="en-US"/>
        </w:rPr>
        <w:t>et</w:t>
      </w:r>
      <w:r>
        <w:rPr>
          <w:rFonts w:cs="Times New Roman"/>
        </w:rPr>
        <w:t xml:space="preserve"> </w:t>
      </w:r>
      <w:r>
        <w:rPr>
          <w:rFonts w:cs="Times New Roman"/>
          <w:lang w:val="en-US"/>
        </w:rPr>
        <w:t>Melpo</w:t>
      </w:r>
      <w:r>
        <w:rPr>
          <w:rFonts w:cs="Times New Roman"/>
        </w:rPr>
        <w:t xml:space="preserve"> </w:t>
      </w:r>
      <w:r>
        <w:rPr>
          <w:rFonts w:cs="Times New Roman"/>
          <w:lang w:val="en-US"/>
        </w:rPr>
        <w:t>Merlier</w:t>
      </w:r>
      <w:r>
        <w:rPr>
          <w:rFonts w:cs="Times New Roman"/>
        </w:rPr>
        <w:t xml:space="preserve"> 12, ΑΝΘΟΛΟΓΙΑ ΤΗΣ ΠΑΠΑΔΙΚΗΣ, </w:t>
      </w:r>
      <w:r w:rsidR="00C66C9A">
        <w:rPr>
          <w:rFonts w:cs="Times New Roman"/>
        </w:rPr>
        <w:t>αι. 18ος (</w:t>
      </w:r>
      <w:r>
        <w:rPr>
          <w:rFonts w:cs="Times New Roman"/>
        </w:rPr>
        <w:t>Έτος 1730-1750</w:t>
      </w:r>
      <w:r w:rsidR="00C66C9A">
        <w:rPr>
          <w:rFonts w:cs="Times New Roman"/>
        </w:rPr>
        <w:t>)</w:t>
      </w:r>
    </w:p>
    <w:p w14:paraId="4602DFDA" w14:textId="77777777" w:rsidR="00DB4596" w:rsidRDefault="00555088">
      <w:pPr>
        <w:rPr>
          <w:rFonts w:ascii="Times New Roman" w:hAnsi="Times New Roman" w:cs="Times New Roman"/>
        </w:rPr>
      </w:pPr>
      <w:r>
        <w:rPr>
          <w:rFonts w:cs="Times New Roman"/>
        </w:rPr>
        <w:t>(225</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χερουβικό Θεοφάνους πατριάρχου του Καρύκη ήχος πλ. α΄</w:t>
      </w:r>
    </w:p>
    <w:p w14:paraId="4602DFDB" w14:textId="77777777" w:rsidR="00DB4596" w:rsidRDefault="00DB4596">
      <w:pPr>
        <w:rPr>
          <w:rFonts w:ascii="Times New Roman" w:hAnsi="Times New Roman" w:cs="Times New Roman"/>
        </w:rPr>
      </w:pPr>
    </w:p>
    <w:p w14:paraId="4602DFDC" w14:textId="04AF0818" w:rsidR="00DB4596" w:rsidRDefault="00555088">
      <w:pPr>
        <w:rPr>
          <w:rFonts w:ascii="Times New Roman" w:hAnsi="Times New Roman" w:cs="Times New Roman"/>
        </w:rPr>
      </w:pPr>
      <w:r>
        <w:rPr>
          <w:rFonts w:cs="Times New Roman"/>
        </w:rPr>
        <w:t xml:space="preserve">Λέσβος, Μονή Λειμώνος 251, ΑΝΘΟΛΟΓΙΑ ΤΗΣ ΠΑΠΑΔΙΚΗΣ, </w:t>
      </w:r>
      <w:r w:rsidR="00104AC5">
        <w:rPr>
          <w:rFonts w:cs="Times New Roman"/>
        </w:rPr>
        <w:t>αι. 18ος (</w:t>
      </w:r>
      <w:r>
        <w:rPr>
          <w:rFonts w:cs="Times New Roman"/>
        </w:rPr>
        <w:t>Έτος γύρο στο 1750</w:t>
      </w:r>
      <w:r w:rsidR="00104AC5">
        <w:rPr>
          <w:rFonts w:cs="Times New Roman"/>
        </w:rPr>
        <w:t>)</w:t>
      </w:r>
    </w:p>
    <w:p w14:paraId="4602DFDD" w14:textId="77777777" w:rsidR="00DB4596" w:rsidRDefault="00555088">
      <w:pPr>
        <w:rPr>
          <w:rFonts w:ascii="Times New Roman" w:hAnsi="Times New Roman" w:cs="Times New Roman"/>
        </w:rPr>
      </w:pPr>
      <w:r>
        <w:rPr>
          <w:rFonts w:cs="Times New Roman"/>
        </w:rPr>
        <w:t>(246</w:t>
      </w:r>
      <w:r>
        <w:rPr>
          <w:rFonts w:cs="Times New Roman"/>
          <w:vertAlign w:val="superscript"/>
          <w:lang w:val="en-US"/>
        </w:rPr>
        <w:t>v</w:t>
      </w:r>
      <w:r>
        <w:rPr>
          <w:rFonts w:cs="Times New Roman"/>
        </w:rPr>
        <w:t>-247</w:t>
      </w:r>
      <w:r>
        <w:rPr>
          <w:rFonts w:cs="Times New Roman"/>
          <w:vertAlign w:val="superscript"/>
          <w:lang w:val="en-US"/>
        </w:rPr>
        <w:t>v</w:t>
      </w:r>
      <w:r>
        <w:rPr>
          <w:rFonts w:cs="Times New Roman"/>
        </w:rPr>
        <w:t>) χερουβικό Θεοφάνους πατριάρχου του Καρύκη ήχος πλ. α΄</w:t>
      </w:r>
    </w:p>
    <w:p w14:paraId="4602DFDE" w14:textId="77777777" w:rsidR="00DB4596" w:rsidRDefault="00DB4596">
      <w:pPr>
        <w:rPr>
          <w:rFonts w:ascii="Times New Roman" w:hAnsi="Times New Roman" w:cs="Times New Roman"/>
        </w:rPr>
      </w:pPr>
    </w:p>
    <w:p w14:paraId="4602DFDF" w14:textId="784839C9" w:rsidR="00DB4596" w:rsidRDefault="00555088">
      <w:pPr>
        <w:rPr>
          <w:rFonts w:ascii="Times New Roman" w:hAnsi="Times New Roman" w:cs="Times New Roman"/>
        </w:rPr>
      </w:pPr>
      <w:r>
        <w:rPr>
          <w:rFonts w:cs="Times New Roman"/>
        </w:rPr>
        <w:t xml:space="preserve">Λέσβος, Μονή Λειμώνος 8, ΑΝΘΟΛΟΓΙΑ ΤΗΣ ΠΑΠΑΔΙΚΗΣ, Έτος </w:t>
      </w:r>
      <w:r w:rsidR="00EA5690">
        <w:rPr>
          <w:rFonts w:cs="Times New Roman"/>
        </w:rPr>
        <w:t xml:space="preserve">αι. 18ος </w:t>
      </w:r>
      <w:r>
        <w:rPr>
          <w:rFonts w:cs="Times New Roman"/>
        </w:rPr>
        <w:t>(τέλη)</w:t>
      </w:r>
    </w:p>
    <w:p w14:paraId="4602DFE0" w14:textId="77777777" w:rsidR="00DB4596" w:rsidRDefault="00555088">
      <w:pPr>
        <w:rPr>
          <w:rFonts w:ascii="Times New Roman" w:hAnsi="Times New Roman" w:cs="Times New Roman"/>
        </w:rPr>
      </w:pPr>
      <w:r>
        <w:rPr>
          <w:rFonts w:cs="Times New Roman"/>
        </w:rPr>
        <w:t>(160</w:t>
      </w:r>
      <w:r>
        <w:rPr>
          <w:rFonts w:cs="Times New Roman"/>
          <w:vertAlign w:val="superscript"/>
          <w:lang w:val="en-US"/>
        </w:rPr>
        <w:t>v</w:t>
      </w:r>
      <w:r>
        <w:rPr>
          <w:rFonts w:cs="Times New Roman"/>
        </w:rPr>
        <w:t>) χερουβικό Θεοφάνους του Καρύκη ήχος πλ. α΄</w:t>
      </w:r>
    </w:p>
    <w:p w14:paraId="4602DFE1" w14:textId="77777777" w:rsidR="00DB4596" w:rsidRDefault="00DB4596">
      <w:pPr>
        <w:rPr>
          <w:rFonts w:ascii="Times New Roman" w:hAnsi="Times New Roman" w:cs="Times New Roman"/>
        </w:rPr>
      </w:pPr>
    </w:p>
    <w:p w14:paraId="4602DFE2" w14:textId="77777777" w:rsidR="00DB4596" w:rsidRPr="00C20FF2" w:rsidRDefault="00555088">
      <w:pPr>
        <w:pStyle w:val="ListParagraph"/>
        <w:numPr>
          <w:ilvl w:val="1"/>
          <w:numId w:val="1"/>
        </w:numPr>
        <w:rPr>
          <w:rFonts w:ascii="Times New Roman" w:hAnsi="Times New Roman" w:cs="Times New Roman"/>
          <w:highlight w:val="cyan"/>
        </w:rPr>
      </w:pPr>
      <w:r w:rsidRPr="00C20FF2">
        <w:rPr>
          <w:rFonts w:cs="Times New Roman"/>
          <w:highlight w:val="cyan"/>
        </w:rPr>
        <w:t>Νυν αι δυνάμεις</w:t>
      </w:r>
    </w:p>
    <w:p w14:paraId="4602DFE3" w14:textId="7B9AF0A6" w:rsidR="00DB4596" w:rsidRDefault="00555088">
      <w:pPr>
        <w:rPr>
          <w:rFonts w:ascii="Times New Roman" w:hAnsi="Times New Roman" w:cs="Times New Roman"/>
        </w:rPr>
      </w:pPr>
      <w:r>
        <w:rPr>
          <w:rFonts w:cs="Times New Roman"/>
        </w:rPr>
        <w:t xml:space="preserve">Λέσβος, Μονή Υψηλού 48, ΑΝΘΟΛΟΓΙΑ, </w:t>
      </w:r>
      <w:r w:rsidR="003642A3">
        <w:rPr>
          <w:rFonts w:cs="Times New Roman"/>
        </w:rPr>
        <w:t>αι. 16ος (</w:t>
      </w:r>
      <w:r>
        <w:rPr>
          <w:rFonts w:cs="Times New Roman"/>
        </w:rPr>
        <w:t>Έτος [1550-1600]</w:t>
      </w:r>
      <w:r w:rsidR="003642A3">
        <w:rPr>
          <w:rFonts w:cs="Times New Roman"/>
        </w:rPr>
        <w:t>)</w:t>
      </w:r>
    </w:p>
    <w:p w14:paraId="4602DFE4" w14:textId="77777777" w:rsidR="00DB4596" w:rsidRDefault="00555088">
      <w:pPr>
        <w:rPr>
          <w:rFonts w:ascii="Times New Roman" w:hAnsi="Times New Roman" w:cs="Times New Roman"/>
        </w:rPr>
      </w:pPr>
      <w:r>
        <w:rPr>
          <w:rFonts w:cs="Times New Roman"/>
        </w:rPr>
        <w:t>(98</w:t>
      </w:r>
      <w:r>
        <w:rPr>
          <w:rFonts w:cs="Times New Roman"/>
          <w:vertAlign w:val="superscript"/>
          <w:lang w:val="en-US"/>
        </w:rPr>
        <w:t>r</w:t>
      </w:r>
      <w:r>
        <w:rPr>
          <w:rFonts w:cs="Times New Roman"/>
        </w:rPr>
        <w:t>-99</w:t>
      </w:r>
      <w:r>
        <w:rPr>
          <w:rFonts w:cs="Times New Roman"/>
          <w:vertAlign w:val="superscript"/>
          <w:lang w:val="en-US"/>
        </w:rPr>
        <w:t>v</w:t>
      </w:r>
      <w:r>
        <w:rPr>
          <w:rFonts w:cs="Times New Roman"/>
        </w:rPr>
        <w:t>) Νυν αι δυνάμεις του Καρύκη ήχος α΄</w:t>
      </w:r>
    </w:p>
    <w:p w14:paraId="4602DFE5" w14:textId="77777777" w:rsidR="00DB4596" w:rsidRDefault="00DB4596">
      <w:pPr>
        <w:rPr>
          <w:rFonts w:ascii="Times New Roman" w:hAnsi="Times New Roman" w:cs="Times New Roman"/>
        </w:rPr>
      </w:pPr>
    </w:p>
    <w:p w14:paraId="4602DFE6" w14:textId="77777777" w:rsidR="00DB4596" w:rsidRDefault="00555088">
      <w:pPr>
        <w:rPr>
          <w:rFonts w:ascii="Times New Roman" w:hAnsi="Times New Roman" w:cs="Times New Roman"/>
        </w:rPr>
      </w:pPr>
      <w:r>
        <w:rPr>
          <w:rFonts w:cs="Times New Roman"/>
        </w:rPr>
        <w:t>Λέσβος, Μονή Λειμώνος 287, ΑΝΘΟΛΟΓΙΑ ΤΗΣ ΠΑΠΑΔΙΚΗΣ, Έτος γύρο στο 1700</w:t>
      </w:r>
    </w:p>
    <w:p w14:paraId="4602DFE7" w14:textId="77777777" w:rsidR="00DB4596" w:rsidRDefault="00555088">
      <w:pPr>
        <w:rPr>
          <w:rFonts w:ascii="Times New Roman" w:hAnsi="Times New Roman" w:cs="Times New Roman"/>
        </w:rPr>
      </w:pPr>
      <w:r>
        <w:rPr>
          <w:rFonts w:cs="Times New Roman"/>
        </w:rPr>
        <w:t>(80</w:t>
      </w:r>
      <w:r>
        <w:rPr>
          <w:rFonts w:cs="Times New Roman"/>
          <w:vertAlign w:val="superscript"/>
          <w:lang w:val="en-US"/>
        </w:rPr>
        <w:t>v</w:t>
      </w:r>
      <w:r>
        <w:rPr>
          <w:rFonts w:cs="Times New Roman"/>
        </w:rPr>
        <w:t>-81</w:t>
      </w:r>
      <w:r>
        <w:rPr>
          <w:rFonts w:cs="Times New Roman"/>
          <w:vertAlign w:val="superscript"/>
          <w:lang w:val="en-US"/>
        </w:rPr>
        <w:t>v</w:t>
      </w:r>
      <w:r>
        <w:rPr>
          <w:rFonts w:cs="Times New Roman"/>
        </w:rPr>
        <w:t>) Νυν αι δυνάμεις του Καρύκη ήχος α΄</w:t>
      </w:r>
    </w:p>
    <w:p w14:paraId="4602DFE8" w14:textId="77777777" w:rsidR="00DB4596" w:rsidRDefault="00DB4596">
      <w:pPr>
        <w:rPr>
          <w:rFonts w:ascii="Times New Roman" w:hAnsi="Times New Roman" w:cs="Times New Roman"/>
        </w:rPr>
      </w:pPr>
    </w:p>
    <w:p w14:paraId="4602DFE9" w14:textId="6C8372DA" w:rsidR="00DB4596" w:rsidRDefault="00555088">
      <w:pPr>
        <w:rPr>
          <w:rFonts w:ascii="Times New Roman" w:hAnsi="Times New Roman" w:cs="Times New Roman"/>
        </w:rPr>
      </w:pPr>
      <w:r>
        <w:rPr>
          <w:rFonts w:cs="Times New Roman"/>
        </w:rPr>
        <w:t xml:space="preserve">Λέσβος, Μονή Λειμώνος 285, ΑΝΘΟΛΟΓΙΑ ΤΗΣ ΠΑΠΑΔΙΚΗΣ, </w:t>
      </w:r>
      <w:r w:rsidR="004D6293">
        <w:rPr>
          <w:rFonts w:cs="Times New Roman"/>
        </w:rPr>
        <w:t>αι. 17ος (</w:t>
      </w:r>
      <w:r>
        <w:rPr>
          <w:rFonts w:cs="Times New Roman"/>
        </w:rPr>
        <w:t>Έτος 1649</w:t>
      </w:r>
      <w:r w:rsidR="004D6293">
        <w:rPr>
          <w:rFonts w:cs="Times New Roman"/>
        </w:rPr>
        <w:t>)</w:t>
      </w:r>
      <w:r>
        <w:rPr>
          <w:rFonts w:cs="Times New Roman"/>
        </w:rPr>
        <w:t>, χφ. Ιακώβου αρχιερέως Γάνου και Χώρας</w:t>
      </w:r>
    </w:p>
    <w:p w14:paraId="4602DFEA" w14:textId="77777777" w:rsidR="00DB4596" w:rsidRDefault="00555088">
      <w:pPr>
        <w:rPr>
          <w:rFonts w:ascii="Times New Roman" w:hAnsi="Times New Roman" w:cs="Times New Roman"/>
        </w:rPr>
      </w:pPr>
      <w:r>
        <w:rPr>
          <w:rFonts w:cs="Times New Roman"/>
        </w:rPr>
        <w:t>(164</w:t>
      </w:r>
      <w:r>
        <w:rPr>
          <w:rFonts w:cs="Times New Roman"/>
          <w:vertAlign w:val="superscript"/>
          <w:lang w:val="en-US"/>
        </w:rPr>
        <w:t>v</w:t>
      </w:r>
      <w:r>
        <w:rPr>
          <w:rFonts w:cs="Times New Roman"/>
        </w:rPr>
        <w:t>-165</w:t>
      </w:r>
      <w:r>
        <w:rPr>
          <w:rFonts w:cs="Times New Roman"/>
          <w:vertAlign w:val="superscript"/>
          <w:lang w:val="en-US"/>
        </w:rPr>
        <w:t>v</w:t>
      </w:r>
      <w:r>
        <w:rPr>
          <w:rFonts w:cs="Times New Roman"/>
        </w:rPr>
        <w:t>) Νυν αι δυνάμεις Καρύκκη ήχος α΄</w:t>
      </w:r>
    </w:p>
    <w:p w14:paraId="4602DFEB" w14:textId="77777777" w:rsidR="00DB4596" w:rsidRDefault="00DB4596">
      <w:pPr>
        <w:rPr>
          <w:rFonts w:ascii="Times New Roman" w:hAnsi="Times New Roman" w:cs="Times New Roman"/>
        </w:rPr>
      </w:pPr>
    </w:p>
    <w:p w14:paraId="4602DFEC" w14:textId="125BD8A8" w:rsidR="00DB4596" w:rsidRDefault="00555088">
      <w:pPr>
        <w:rPr>
          <w:rFonts w:ascii="Times New Roman" w:hAnsi="Times New Roman" w:cs="Times New Roman"/>
        </w:rPr>
      </w:pPr>
      <w:r>
        <w:rPr>
          <w:rFonts w:cs="Times New Roman"/>
        </w:rPr>
        <w:lastRenderedPageBreak/>
        <w:t>Λέσβος, Μονή Λειμώνος 257, ΑΝΘΟΛΟΓΙΑ ΤΗΣ ΠΑΠΑΔΙΚΗΣ, αι</w:t>
      </w:r>
      <w:r w:rsidR="003F239F">
        <w:rPr>
          <w:rFonts w:cs="Times New Roman"/>
        </w:rPr>
        <w:t xml:space="preserve">. </w:t>
      </w:r>
      <w:r w:rsidR="004D6293">
        <w:rPr>
          <w:rFonts w:cs="Times New Roman"/>
        </w:rPr>
        <w:t xml:space="preserve">17ος </w:t>
      </w:r>
      <w:r>
        <w:rPr>
          <w:rFonts w:cs="Times New Roman"/>
        </w:rPr>
        <w:t>(αρχές)</w:t>
      </w:r>
    </w:p>
    <w:p w14:paraId="4602DFED" w14:textId="5A0FF001" w:rsidR="00DB4596" w:rsidRDefault="00555088">
      <w:pPr>
        <w:rPr>
          <w:rFonts w:ascii="Times New Roman" w:hAnsi="Times New Roman" w:cs="Times New Roman"/>
        </w:rPr>
      </w:pPr>
      <w:r>
        <w:rPr>
          <w:rFonts w:cs="Times New Roman"/>
        </w:rPr>
        <w:t>(145</w:t>
      </w:r>
      <w:r>
        <w:rPr>
          <w:rFonts w:cs="Times New Roman"/>
          <w:lang w:val="en-US"/>
        </w:rPr>
        <w:t>r</w:t>
      </w:r>
      <w:r>
        <w:rPr>
          <w:rFonts w:cs="Times New Roman"/>
        </w:rPr>
        <w:t>-146</w:t>
      </w:r>
      <w:r>
        <w:rPr>
          <w:rFonts w:cs="Times New Roman"/>
          <w:vertAlign w:val="superscript"/>
          <w:lang w:val="en-US"/>
        </w:rPr>
        <w:t>r</w:t>
      </w:r>
      <w:r>
        <w:rPr>
          <w:rFonts w:cs="Times New Roman"/>
        </w:rPr>
        <w:t>) Νυν αι δυνάμεις Καρύκη ήχος α΄</w:t>
      </w:r>
    </w:p>
    <w:p w14:paraId="4602DFEE" w14:textId="77777777" w:rsidR="00DB4596" w:rsidRDefault="00DB4596">
      <w:pPr>
        <w:rPr>
          <w:rFonts w:ascii="Times New Roman" w:hAnsi="Times New Roman" w:cs="Times New Roman"/>
        </w:rPr>
      </w:pPr>
    </w:p>
    <w:p w14:paraId="4602DFEF" w14:textId="77777777" w:rsidR="00DB4596" w:rsidRPr="00C20FF2" w:rsidRDefault="00555088">
      <w:pPr>
        <w:pStyle w:val="ListParagraph"/>
        <w:numPr>
          <w:ilvl w:val="1"/>
          <w:numId w:val="1"/>
        </w:numPr>
        <w:rPr>
          <w:rFonts w:ascii="Times New Roman" w:hAnsi="Times New Roman" w:cs="Times New Roman"/>
          <w:highlight w:val="cyan"/>
        </w:rPr>
      </w:pPr>
      <w:r w:rsidRPr="00C20FF2">
        <w:rPr>
          <w:rFonts w:cs="Times New Roman"/>
          <w:highlight w:val="cyan"/>
        </w:rPr>
        <w:t>Σιγησάτω πάσα σάρξ</w:t>
      </w:r>
    </w:p>
    <w:p w14:paraId="4602DFF0" w14:textId="1ADBAA93" w:rsidR="00DB4596" w:rsidRDefault="00555088">
      <w:pPr>
        <w:rPr>
          <w:rFonts w:ascii="Times New Roman" w:hAnsi="Times New Roman" w:cs="Times New Roman"/>
        </w:rPr>
      </w:pPr>
      <w:r>
        <w:rPr>
          <w:rFonts w:cs="Times New Roman"/>
        </w:rPr>
        <w:t xml:space="preserve">Βιβλιοθήκη Οικουμενικού Πατριαρχείου, τμήμα Κωνσταντίνου Ανανιάδου 6, ΑΝΘΟΛΟΓΙΑ ΤΗΣ ΠΑΠΑΔΙΚΗΣ, </w:t>
      </w:r>
      <w:r w:rsidR="003F239F">
        <w:rPr>
          <w:rFonts w:cs="Times New Roman"/>
        </w:rPr>
        <w:t>αι. 17ος (</w:t>
      </w:r>
      <w:r>
        <w:rPr>
          <w:rFonts w:cs="Times New Roman"/>
        </w:rPr>
        <w:t>Έτος 1680</w:t>
      </w:r>
      <w:r w:rsidR="003F239F">
        <w:rPr>
          <w:rFonts w:cs="Times New Roman"/>
        </w:rPr>
        <w:t>)</w:t>
      </w:r>
      <w:r>
        <w:rPr>
          <w:rFonts w:cs="Times New Roman"/>
        </w:rPr>
        <w:t>, χφ. Κοσμά Μακεδόνος του εκ της Μονής των Ιβήρων</w:t>
      </w:r>
    </w:p>
    <w:p w14:paraId="4602DFF1" w14:textId="2F2FA598" w:rsidR="00DB4596" w:rsidRDefault="00C41106">
      <w:pPr>
        <w:rPr>
          <w:rFonts w:ascii="Times New Roman" w:hAnsi="Times New Roman" w:cs="Times New Roman"/>
        </w:rPr>
      </w:pPr>
      <w:r>
        <w:rPr>
          <w:rFonts w:cs="Times New Roman"/>
        </w:rPr>
        <w:t>[</w:t>
      </w:r>
      <w:r w:rsidR="00555088">
        <w:rPr>
          <w:rFonts w:cs="Times New Roman"/>
        </w:rPr>
        <w:t>95</w:t>
      </w:r>
      <w:r w:rsidR="00555088">
        <w:rPr>
          <w:rFonts w:cs="Times New Roman"/>
          <w:vertAlign w:val="superscript"/>
          <w:lang w:val="en-US"/>
        </w:rPr>
        <w:t>r</w:t>
      </w:r>
      <w:r w:rsidR="00555088">
        <w:rPr>
          <w:rFonts w:cs="Times New Roman"/>
        </w:rPr>
        <w:t>-95</w:t>
      </w:r>
      <w:r w:rsidR="00555088">
        <w:rPr>
          <w:rFonts w:cs="Times New Roman"/>
          <w:vertAlign w:val="superscript"/>
          <w:lang w:val="en-US"/>
        </w:rPr>
        <w:t>v</w:t>
      </w:r>
      <w:r>
        <w:rPr>
          <w:rFonts w:cs="Times New Roman"/>
        </w:rPr>
        <w:t>]</w:t>
      </w:r>
      <w:r w:rsidR="00555088">
        <w:rPr>
          <w:rFonts w:cs="Times New Roman"/>
        </w:rPr>
        <w:t xml:space="preserve"> </w:t>
      </w:r>
      <w:r w:rsidR="00BB42D2">
        <w:rPr>
          <w:rFonts w:cs="Times New Roman"/>
        </w:rPr>
        <w:t xml:space="preserve">χερουβικό </w:t>
      </w:r>
      <w:r w:rsidR="00251774">
        <w:rPr>
          <w:rFonts w:cs="Times New Roman"/>
        </w:rPr>
        <w:t>Θεοφάνους πατριάρχου εξ Αθηνών του Καρύκη</w:t>
      </w:r>
      <w:r w:rsidR="00B223E1">
        <w:rPr>
          <w:rFonts w:cs="Times New Roman"/>
        </w:rPr>
        <w:t>, ήχος πλ. α΄ {</w:t>
      </w:r>
      <w:r w:rsidR="00B223E1" w:rsidRPr="00092AD5">
        <w:rPr>
          <w:rFonts w:cs="Times New Roman"/>
          <w:highlight w:val="cyan"/>
        </w:rPr>
        <w:t>προφανώς το χερουβικό εδώ είναι το Σιγησάτω. Το καταλαβαίνω και από την ενότητα και από την ταξινόμηση που κάνει στο τέλος.</w:t>
      </w:r>
      <w:r w:rsidR="00B223E1">
        <w:rPr>
          <w:rFonts w:cs="Times New Roman"/>
        </w:rPr>
        <w:t>}</w:t>
      </w:r>
    </w:p>
    <w:p w14:paraId="4602DFF2" w14:textId="77777777" w:rsidR="00DB4596" w:rsidRDefault="00DB4596">
      <w:pPr>
        <w:rPr>
          <w:rFonts w:ascii="Times New Roman" w:hAnsi="Times New Roman" w:cs="Times New Roman"/>
        </w:rPr>
      </w:pPr>
    </w:p>
    <w:p w14:paraId="4602DFF3" w14:textId="77777777" w:rsidR="00DB4596" w:rsidRDefault="00555088">
      <w:pPr>
        <w:rPr>
          <w:rFonts w:ascii="Times New Roman" w:hAnsi="Times New Roman" w:cs="Times New Roman"/>
        </w:rPr>
      </w:pPr>
      <w:r>
        <w:rPr>
          <w:rFonts w:cs="Times New Roman"/>
        </w:rPr>
        <w:t>Λέσβος, Μονή Λειμώνος 459, ΑΝΘΟΛΟΓΙΑ ΤΗΣ ΠΑΠΑΔΙΚΗΣ – ΑΠΑΝΤΑ ΠΕΤΡΟΥ ΜΠΕΡΕΚΕΤΟΥ, Έτος γύρο στο 1700, χφ. Παύλος ιερεύς;</w:t>
      </w:r>
    </w:p>
    <w:p w14:paraId="4602DFF4" w14:textId="77777777" w:rsidR="00DB4596" w:rsidRDefault="00555088">
      <w:pPr>
        <w:rPr>
          <w:rFonts w:ascii="Times New Roman" w:hAnsi="Times New Roman" w:cs="Times New Roman"/>
        </w:rPr>
      </w:pPr>
      <w:r>
        <w:rPr>
          <w:rFonts w:cs="Times New Roman"/>
        </w:rPr>
        <w:t>(264</w:t>
      </w:r>
      <w:r>
        <w:rPr>
          <w:rFonts w:cs="Times New Roman"/>
          <w:vertAlign w:val="superscript"/>
          <w:lang w:val="en-US"/>
        </w:rPr>
        <w:t>r</w:t>
      </w:r>
      <w:r>
        <w:rPr>
          <w:rFonts w:cs="Times New Roman"/>
          <w:vertAlign w:val="superscript"/>
        </w:rPr>
        <w:t>-</w:t>
      </w:r>
      <w:r>
        <w:rPr>
          <w:rFonts w:cs="Times New Roman"/>
          <w:vertAlign w:val="superscript"/>
          <w:lang w:val="en-US"/>
        </w:rPr>
        <w:t>v</w:t>
      </w:r>
      <w:r>
        <w:rPr>
          <w:rFonts w:cs="Times New Roman"/>
        </w:rPr>
        <w:t>) Σιγησάτω πάσα σάρξ υπό Θεοφάνους του Καρύκη ήχος πλ. α΄</w:t>
      </w:r>
    </w:p>
    <w:p w14:paraId="4602DFF5" w14:textId="77777777" w:rsidR="00DB4596" w:rsidRDefault="00DB4596">
      <w:pPr>
        <w:rPr>
          <w:rFonts w:ascii="Times New Roman" w:hAnsi="Times New Roman" w:cs="Times New Roman"/>
        </w:rPr>
      </w:pPr>
    </w:p>
    <w:p w14:paraId="4602DFF6" w14:textId="77777777" w:rsidR="00DB4596" w:rsidRDefault="00DB4596">
      <w:pPr>
        <w:rPr>
          <w:rFonts w:ascii="Times New Roman" w:hAnsi="Times New Roman" w:cs="Times New Roman"/>
        </w:rPr>
      </w:pPr>
    </w:p>
    <w:p w14:paraId="4602DFF7" w14:textId="77777777" w:rsidR="00DB4596" w:rsidRDefault="00DB4596">
      <w:pPr>
        <w:rPr>
          <w:rFonts w:ascii="Times New Roman" w:hAnsi="Times New Roman" w:cs="Times New Roman"/>
        </w:rPr>
      </w:pPr>
    </w:p>
    <w:p w14:paraId="4602DFF8" w14:textId="77777777" w:rsidR="00DB4596" w:rsidRDefault="00DB4596">
      <w:pPr>
        <w:rPr>
          <w:rFonts w:ascii="Times New Roman" w:hAnsi="Times New Roman" w:cs="Times New Roman"/>
        </w:rPr>
      </w:pPr>
    </w:p>
    <w:p w14:paraId="4602DFF9" w14:textId="050541B5" w:rsidR="00DB4596" w:rsidRDefault="00F203EB" w:rsidP="00F203EB">
      <w:pPr>
        <w:pStyle w:val="Heading1"/>
        <w:jc w:val="center"/>
        <w:rPr>
          <w:rFonts w:ascii="Times New Roman" w:hAnsi="Times New Roman"/>
        </w:rPr>
      </w:pPr>
      <w:r>
        <w:rPr>
          <w:sz w:val="24"/>
          <w:szCs w:val="24"/>
        </w:rPr>
        <w:t>ΟΛΥΜΠΙΩΤΙΣΣΑ</w:t>
      </w:r>
      <w:r w:rsidR="00BD6C16">
        <w:rPr>
          <w:sz w:val="24"/>
          <w:szCs w:val="24"/>
        </w:rPr>
        <w:t>,</w:t>
      </w:r>
      <w:r w:rsidR="00BD6C16" w:rsidRPr="00BD6C16">
        <w:rPr>
          <w:sz w:val="24"/>
          <w:szCs w:val="24"/>
        </w:rPr>
        <w:t xml:space="preserve"> </w:t>
      </w:r>
      <w:r w:rsidR="00555088" w:rsidRPr="00F203EB">
        <w:rPr>
          <w:sz w:val="24"/>
          <w:szCs w:val="24"/>
        </w:rPr>
        <w:t>Ε</w:t>
      </w:r>
      <w:r>
        <w:rPr>
          <w:sz w:val="24"/>
          <w:szCs w:val="24"/>
        </w:rPr>
        <w:t>ΥΑΓΓΕΛΟΥ</w:t>
      </w:r>
      <w:r w:rsidR="00555088" w:rsidRPr="00F203EB">
        <w:rPr>
          <w:sz w:val="24"/>
          <w:szCs w:val="24"/>
        </w:rPr>
        <w:t xml:space="preserve"> Α. Σ</w:t>
      </w:r>
      <w:r>
        <w:rPr>
          <w:sz w:val="24"/>
          <w:szCs w:val="24"/>
        </w:rPr>
        <w:t>ΚΟΥΒΑΡΑ</w:t>
      </w:r>
      <w:r w:rsidR="00555088" w:rsidRPr="00F203EB">
        <w:rPr>
          <w:sz w:val="24"/>
          <w:szCs w:val="24"/>
        </w:rPr>
        <w:t>, Αθήναι 1967</w:t>
      </w:r>
    </w:p>
    <w:p w14:paraId="4602DFFA" w14:textId="09CB3C6C" w:rsidR="00DB4596" w:rsidRPr="00816A0A" w:rsidRDefault="00555088">
      <w:pPr>
        <w:rPr>
          <w:rFonts w:ascii="Times New Roman" w:hAnsi="Times New Roman" w:cs="Times New Roman"/>
          <w:strike/>
        </w:rPr>
      </w:pPr>
      <w:r w:rsidRPr="00816A0A">
        <w:rPr>
          <w:rFonts w:cs="Times New Roman"/>
          <w:strike/>
        </w:rPr>
        <w:t>Ολυμπιώτισσας 169, Νομοκάνων, αι. Ι</w:t>
      </w:r>
      <w:r w:rsidR="003A2F7D" w:rsidRPr="00816A0A">
        <w:rPr>
          <w:rFonts w:cs="Times New Roman"/>
          <w:strike/>
        </w:rPr>
        <w:t>ΣΤ</w:t>
      </w:r>
      <w:r w:rsidRPr="00816A0A">
        <w:rPr>
          <w:rFonts w:cs="Times New Roman"/>
          <w:strike/>
        </w:rPr>
        <w:t>΄</w:t>
      </w:r>
    </w:p>
    <w:p w14:paraId="4602DFFB" w14:textId="77777777" w:rsidR="00DB4596" w:rsidRPr="00816A0A" w:rsidRDefault="00555088">
      <w:pPr>
        <w:rPr>
          <w:rFonts w:ascii="Times New Roman" w:hAnsi="Times New Roman" w:cs="Times New Roman"/>
          <w:strike/>
        </w:rPr>
      </w:pPr>
      <w:r w:rsidRPr="00816A0A">
        <w:rPr>
          <w:rFonts w:cs="Times New Roman"/>
          <w:strike/>
        </w:rPr>
        <w:t>Α. […]</w:t>
      </w:r>
    </w:p>
    <w:p w14:paraId="4602DFFC" w14:textId="77777777" w:rsidR="00DB4596" w:rsidRPr="00816A0A" w:rsidRDefault="00555088">
      <w:pPr>
        <w:rPr>
          <w:rFonts w:ascii="Times New Roman" w:hAnsi="Times New Roman" w:cs="Times New Roman"/>
          <w:strike/>
        </w:rPr>
      </w:pPr>
      <w:r w:rsidRPr="00816A0A">
        <w:rPr>
          <w:rFonts w:cs="Times New Roman"/>
          <w:strike/>
        </w:rPr>
        <w:t>Β. 96</w:t>
      </w:r>
      <w:r w:rsidRPr="00816A0A">
        <w:rPr>
          <w:rFonts w:cs="Times New Roman"/>
          <w:strike/>
          <w:vertAlign w:val="superscript"/>
          <w:lang w:val="en-US"/>
        </w:rPr>
        <w:t>v</w:t>
      </w:r>
      <w:r w:rsidRPr="00816A0A">
        <w:rPr>
          <w:rFonts w:cs="Times New Roman"/>
          <w:strike/>
        </w:rPr>
        <w:t xml:space="preserve"> </w:t>
      </w:r>
      <w:r w:rsidRPr="00816A0A">
        <w:rPr>
          <w:rFonts w:cs="Times New Roman"/>
          <w:strike/>
          <w:highlight w:val="cyan"/>
        </w:rPr>
        <w:t xml:space="preserve">{γράφει μία κατάρα για όποιον τολμήσει και πάρω/κλέψει το βιβλίο. να έχει την κατάρα από τον … </w:t>
      </w:r>
      <w:r w:rsidRPr="00816A0A">
        <w:rPr>
          <w:rFonts w:cs="Times New Roman"/>
          <w:i/>
          <w:strike/>
          <w:highlight w:val="cyan"/>
        </w:rPr>
        <w:t>θεοφάνη</w:t>
      </w:r>
      <w:r w:rsidRPr="00816A0A">
        <w:rPr>
          <w:rFonts w:cs="Times New Roman"/>
          <w:strike/>
          <w:highlight w:val="cyan"/>
        </w:rPr>
        <w:t>. Μάλλον πρόκειται για απλή συνωνυμία}</w:t>
      </w:r>
    </w:p>
    <w:p w14:paraId="4602DFFD" w14:textId="77777777" w:rsidR="00DB4596" w:rsidRDefault="00DB4596">
      <w:pPr>
        <w:rPr>
          <w:rFonts w:ascii="Times New Roman" w:hAnsi="Times New Roman" w:cs="Times New Roman"/>
        </w:rPr>
      </w:pPr>
    </w:p>
    <w:p w14:paraId="4602DFFE" w14:textId="73BD7BAA" w:rsidR="00DB4596" w:rsidRDefault="00555088">
      <w:pPr>
        <w:rPr>
          <w:rFonts w:ascii="Times New Roman" w:hAnsi="Times New Roman" w:cs="Times New Roman"/>
        </w:rPr>
      </w:pPr>
      <w:r>
        <w:rPr>
          <w:rFonts w:cs="Times New Roman"/>
        </w:rPr>
        <w:t xml:space="preserve">Ολυμπιώτισσας 202, ΠΑΠΑΔΙΚΗ, αι. </w:t>
      </w:r>
      <w:r w:rsidR="00F018CA">
        <w:rPr>
          <w:rFonts w:cs="Times New Roman"/>
        </w:rPr>
        <w:t>17ος</w:t>
      </w:r>
      <w:r>
        <w:rPr>
          <w:rFonts w:cs="Times New Roman"/>
        </w:rPr>
        <w:t xml:space="preserve"> (τέλος) </w:t>
      </w:r>
      <w:r w:rsidR="000836D9">
        <w:rPr>
          <w:rFonts w:cs="Times New Roman"/>
        </w:rPr>
        <w:t>-</w:t>
      </w:r>
      <w:r>
        <w:rPr>
          <w:rFonts w:cs="Times New Roman"/>
        </w:rPr>
        <w:t xml:space="preserve"> </w:t>
      </w:r>
      <w:r w:rsidR="00F018CA">
        <w:rPr>
          <w:rFonts w:cs="Times New Roman"/>
        </w:rPr>
        <w:t>18ος</w:t>
      </w:r>
      <w:r>
        <w:rPr>
          <w:rFonts w:cs="Times New Roman"/>
        </w:rPr>
        <w:t xml:space="preserve"> (αρχές)</w:t>
      </w:r>
    </w:p>
    <w:p w14:paraId="4602DFFF" w14:textId="754E1029" w:rsidR="00DB4596" w:rsidRDefault="00555088">
      <w:pPr>
        <w:rPr>
          <w:rFonts w:ascii="Times New Roman" w:hAnsi="Times New Roman" w:cs="Times New Roman"/>
        </w:rPr>
      </w:pPr>
      <w:r>
        <w:rPr>
          <w:rFonts w:cs="Times New Roman"/>
        </w:rPr>
        <w:t>328</w:t>
      </w:r>
      <w:r>
        <w:rPr>
          <w:rFonts w:cs="Times New Roman"/>
          <w:vertAlign w:val="superscript"/>
          <w:lang w:val="en-US"/>
        </w:rPr>
        <w:t>r</w:t>
      </w:r>
      <w:r>
        <w:rPr>
          <w:rFonts w:cs="Times New Roman"/>
        </w:rPr>
        <w:t xml:space="preserve"> Θεοφάνους του Καρίκη, Κράτημα το καλούμενον νάϊ, ήχος πλ. α΄</w:t>
      </w:r>
    </w:p>
    <w:p w14:paraId="4602E000" w14:textId="77777777" w:rsidR="00DB4596" w:rsidRDefault="00DB4596">
      <w:pPr>
        <w:rPr>
          <w:rFonts w:ascii="Times New Roman" w:hAnsi="Times New Roman" w:cs="Times New Roman"/>
        </w:rPr>
      </w:pPr>
    </w:p>
    <w:p w14:paraId="4602E001" w14:textId="362F1D1E" w:rsidR="00DB4596" w:rsidRDefault="00555088">
      <w:pPr>
        <w:rPr>
          <w:rFonts w:ascii="Times New Roman" w:hAnsi="Times New Roman" w:cs="Times New Roman"/>
        </w:rPr>
      </w:pPr>
      <w:r>
        <w:rPr>
          <w:rFonts w:cs="Times New Roman"/>
        </w:rPr>
        <w:t xml:space="preserve">Ολυμπιώτισσας 204, ΠΑΠΑΔΙΚΗ, αι. </w:t>
      </w:r>
      <w:r w:rsidR="00F018CA">
        <w:rPr>
          <w:rFonts w:cs="Times New Roman"/>
        </w:rPr>
        <w:t>16ος</w:t>
      </w:r>
      <w:r>
        <w:rPr>
          <w:rFonts w:cs="Times New Roman"/>
        </w:rPr>
        <w:t xml:space="preserve"> (τέλος) </w:t>
      </w:r>
      <w:r w:rsidR="000836D9">
        <w:rPr>
          <w:rFonts w:cs="Times New Roman"/>
        </w:rPr>
        <w:t>-</w:t>
      </w:r>
      <w:r>
        <w:rPr>
          <w:rFonts w:cs="Times New Roman"/>
        </w:rPr>
        <w:t xml:space="preserve"> </w:t>
      </w:r>
      <w:r w:rsidR="00F018CA">
        <w:rPr>
          <w:rFonts w:cs="Times New Roman"/>
        </w:rPr>
        <w:t xml:space="preserve">17ος </w:t>
      </w:r>
      <w:r>
        <w:rPr>
          <w:rFonts w:cs="Times New Roman"/>
        </w:rPr>
        <w:t>(αρχές)</w:t>
      </w:r>
    </w:p>
    <w:p w14:paraId="4602E002" w14:textId="77777777" w:rsidR="00DB4596" w:rsidRDefault="00555088">
      <w:pPr>
        <w:rPr>
          <w:rFonts w:ascii="Times New Roman" w:hAnsi="Times New Roman" w:cs="Times New Roman"/>
        </w:rPr>
      </w:pPr>
      <w:r>
        <w:rPr>
          <w:rFonts w:cs="Times New Roman"/>
        </w:rPr>
        <w:t>28</w:t>
      </w:r>
      <w:r>
        <w:rPr>
          <w:rFonts w:cs="Times New Roman"/>
          <w:vertAlign w:val="superscript"/>
          <w:lang w:val="en-US"/>
        </w:rPr>
        <w:t>v</w:t>
      </w:r>
      <w:r>
        <w:rPr>
          <w:rFonts w:cs="Times New Roman"/>
        </w:rPr>
        <w:t xml:space="preserve"> Καρίκη χερουβικό ήχος πλ. α΄</w:t>
      </w:r>
    </w:p>
    <w:p w14:paraId="4602E003" w14:textId="77777777" w:rsidR="00DB4596" w:rsidRDefault="00DB4596">
      <w:pPr>
        <w:rPr>
          <w:rFonts w:ascii="Times New Roman" w:hAnsi="Times New Roman" w:cs="Times New Roman"/>
        </w:rPr>
      </w:pPr>
    </w:p>
    <w:p w14:paraId="4602E004" w14:textId="3F5A14D2" w:rsidR="00DB4596" w:rsidRDefault="00555088">
      <w:pPr>
        <w:rPr>
          <w:rFonts w:ascii="Times New Roman" w:hAnsi="Times New Roman" w:cs="Times New Roman"/>
        </w:rPr>
      </w:pPr>
      <w:r>
        <w:rPr>
          <w:rFonts w:cs="Times New Roman"/>
        </w:rPr>
        <w:t xml:space="preserve">Ολυμπιώτισσας 210, ΠΑΠΑΔΙΚΗ, αι. </w:t>
      </w:r>
      <w:r w:rsidR="003F2FF3">
        <w:rPr>
          <w:rFonts w:cs="Times New Roman"/>
        </w:rPr>
        <w:t>18ος</w:t>
      </w:r>
    </w:p>
    <w:p w14:paraId="4602E005" w14:textId="77777777" w:rsidR="00DB4596" w:rsidRDefault="00555088">
      <w:pPr>
        <w:rPr>
          <w:rFonts w:ascii="Times New Roman" w:hAnsi="Times New Roman" w:cs="Times New Roman"/>
        </w:rPr>
      </w:pPr>
      <w:r>
        <w:rPr>
          <w:rFonts w:cs="Times New Roman"/>
        </w:rPr>
        <w:t>236</w:t>
      </w:r>
      <w:r>
        <w:rPr>
          <w:rFonts w:cs="Times New Roman"/>
          <w:vertAlign w:val="superscript"/>
          <w:lang w:val="en-US"/>
        </w:rPr>
        <w:t>v</w:t>
      </w:r>
      <w:r>
        <w:rPr>
          <w:rFonts w:cs="Times New Roman"/>
        </w:rPr>
        <w:t xml:space="preserve"> Καρίκη, χερουβικό ήχος πλ. α΄</w:t>
      </w:r>
    </w:p>
    <w:p w14:paraId="4602E006" w14:textId="0A97E766" w:rsidR="00DB4596" w:rsidRDefault="00DB4596">
      <w:pPr>
        <w:rPr>
          <w:rFonts w:ascii="Times New Roman" w:hAnsi="Times New Roman" w:cs="Times New Roman"/>
        </w:rPr>
      </w:pPr>
    </w:p>
    <w:p w14:paraId="0094EAE8" w14:textId="6C047842" w:rsidR="009A5E74" w:rsidRDefault="009A5E74">
      <w:pPr>
        <w:rPr>
          <w:rFonts w:ascii="Times New Roman" w:hAnsi="Times New Roman" w:cs="Times New Roman"/>
        </w:rPr>
      </w:pPr>
    </w:p>
    <w:p w14:paraId="02865BBD" w14:textId="77777777" w:rsidR="009A5E74" w:rsidRDefault="009A5E74">
      <w:pPr>
        <w:rPr>
          <w:rFonts w:ascii="Times New Roman" w:hAnsi="Times New Roman" w:cs="Times New Roman"/>
        </w:rPr>
      </w:pPr>
    </w:p>
    <w:p w14:paraId="4602E007" w14:textId="73F5449E" w:rsidR="00DB4596" w:rsidRPr="00F203EB" w:rsidRDefault="00555088" w:rsidP="00F203EB">
      <w:pPr>
        <w:pStyle w:val="Heading1"/>
        <w:jc w:val="center"/>
        <w:rPr>
          <w:rFonts w:ascii="Times New Roman" w:hAnsi="Times New Roman"/>
          <w:sz w:val="24"/>
          <w:szCs w:val="24"/>
        </w:rPr>
      </w:pPr>
      <w:r w:rsidRPr="00F203EB">
        <w:rPr>
          <w:sz w:val="24"/>
          <w:szCs w:val="24"/>
        </w:rPr>
        <w:t>ΙΕΡΟΣΟΛΥΜΑ ΤΟΜΟΣ Α΄</w:t>
      </w:r>
      <w:r w:rsidR="00BD6C16">
        <w:rPr>
          <w:sz w:val="24"/>
          <w:szCs w:val="24"/>
        </w:rPr>
        <w:t xml:space="preserve"> (ανέκδοτο)</w:t>
      </w:r>
    </w:p>
    <w:p w14:paraId="4602E008" w14:textId="7DE14CA9" w:rsidR="00DB4596" w:rsidRDefault="00555088">
      <w:pPr>
        <w:rPr>
          <w:rFonts w:ascii="Times New Roman" w:hAnsi="Times New Roman" w:cs="Times New Roman"/>
        </w:rPr>
      </w:pPr>
      <w:r>
        <w:rPr>
          <w:rFonts w:cs="Times New Roman"/>
        </w:rPr>
        <w:t xml:space="preserve">Παναγίου Τάφου 146, ΠΑΠΑΔΙΚΗ, αι. </w:t>
      </w:r>
      <w:r w:rsidR="009A0D8E">
        <w:rPr>
          <w:rFonts w:cs="Times New Roman"/>
        </w:rPr>
        <w:t xml:space="preserve">18ος </w:t>
      </w:r>
      <w:r>
        <w:rPr>
          <w:rFonts w:cs="Times New Roman"/>
        </w:rPr>
        <w:t>(β΄ μισό)</w:t>
      </w:r>
    </w:p>
    <w:p w14:paraId="4602E009" w14:textId="77777777" w:rsidR="00DB4596" w:rsidRDefault="00555088">
      <w:pPr>
        <w:rPr>
          <w:rFonts w:ascii="Times New Roman" w:hAnsi="Times New Roman" w:cs="Times New Roman"/>
        </w:rPr>
      </w:pPr>
      <w:r>
        <w:rPr>
          <w:rFonts w:cs="Times New Roman"/>
        </w:rPr>
        <w:t>147</w:t>
      </w:r>
      <w:r>
        <w:rPr>
          <w:rFonts w:cs="Times New Roman"/>
          <w:vertAlign w:val="superscript"/>
          <w:lang w:val="en-US"/>
        </w:rPr>
        <w:t>r</w:t>
      </w:r>
      <w:r>
        <w:rPr>
          <w:rFonts w:cs="Times New Roman"/>
        </w:rPr>
        <w:t xml:space="preserve"> χερουβικό Θεοφάνους Καρύκη· ήχος πλ. α΄ </w:t>
      </w:r>
      <w:r>
        <w:rPr>
          <w:rFonts w:cs="Times New Roman"/>
          <w:i/>
        </w:rPr>
        <w:t>Οι τα χερουβίμ</w:t>
      </w:r>
    </w:p>
    <w:p w14:paraId="4602E00A" w14:textId="77777777" w:rsidR="00DB4596" w:rsidRDefault="00DB4596">
      <w:pPr>
        <w:rPr>
          <w:rFonts w:ascii="Times New Roman" w:hAnsi="Times New Roman" w:cs="Times New Roman"/>
        </w:rPr>
      </w:pPr>
    </w:p>
    <w:p w14:paraId="4602E00B" w14:textId="2002EDA4" w:rsidR="00DB4596" w:rsidRDefault="00555088">
      <w:pPr>
        <w:rPr>
          <w:rFonts w:ascii="Times New Roman" w:hAnsi="Times New Roman" w:cs="Times New Roman"/>
        </w:rPr>
      </w:pPr>
      <w:r>
        <w:rPr>
          <w:rFonts w:cs="Times New Roman"/>
        </w:rPr>
        <w:t xml:space="preserve">Παναγίου Τάφου 322, ΑΝΘΟΛΟΓΙΑ, αι. </w:t>
      </w:r>
      <w:r w:rsidR="009A0D8E">
        <w:rPr>
          <w:rFonts w:cs="Times New Roman"/>
        </w:rPr>
        <w:t xml:space="preserve">19ος </w:t>
      </w:r>
      <w:r>
        <w:rPr>
          <w:rFonts w:cs="Times New Roman"/>
        </w:rPr>
        <w:t>(αρχές), Νέα Μέθοδος</w:t>
      </w:r>
    </w:p>
    <w:p w14:paraId="4602E00C" w14:textId="77777777" w:rsidR="00DB4596" w:rsidRDefault="00555088">
      <w:pPr>
        <w:rPr>
          <w:rFonts w:ascii="Times New Roman" w:hAnsi="Times New Roman" w:cs="Times New Roman"/>
        </w:rPr>
      </w:pPr>
      <w:r>
        <w:rPr>
          <w:rFonts w:cs="Times New Roman"/>
        </w:rPr>
        <w:t>96</w:t>
      </w:r>
      <w:r>
        <w:rPr>
          <w:rFonts w:cs="Times New Roman"/>
          <w:vertAlign w:val="superscript"/>
          <w:lang w:val="en-US"/>
        </w:rPr>
        <w:t>v</w:t>
      </w:r>
      <w:r>
        <w:rPr>
          <w:rFonts w:cs="Times New Roman"/>
        </w:rPr>
        <w:t xml:space="preserve"> Του μακαριωτάτου Μητροφάνους (</w:t>
      </w:r>
      <w:r>
        <w:rPr>
          <w:rFonts w:cs="Times New Roman"/>
          <w:lang w:val="en-US"/>
        </w:rPr>
        <w:t>sic</w:t>
      </w:r>
      <w:r>
        <w:rPr>
          <w:rFonts w:cs="Times New Roman"/>
        </w:rPr>
        <w:t xml:space="preserve">) του Καρύκη, εξωτερικόν· ήχος πλ. α΄ Πα </w:t>
      </w:r>
      <w:r>
        <w:rPr>
          <w:rFonts w:cs="Times New Roman"/>
          <w:i/>
        </w:rPr>
        <w:t>Αανεεεεανενε</w:t>
      </w:r>
    </w:p>
    <w:p w14:paraId="4602E00D" w14:textId="77777777" w:rsidR="00DB4596" w:rsidRDefault="00DB4596">
      <w:pPr>
        <w:rPr>
          <w:rFonts w:ascii="Times New Roman" w:hAnsi="Times New Roman" w:cs="Times New Roman"/>
        </w:rPr>
      </w:pPr>
    </w:p>
    <w:p w14:paraId="4602E00E" w14:textId="7A54416F" w:rsidR="00DB4596" w:rsidRDefault="00555088">
      <w:pPr>
        <w:rPr>
          <w:rFonts w:ascii="Times New Roman" w:hAnsi="Times New Roman" w:cs="Times New Roman"/>
        </w:rPr>
      </w:pPr>
      <w:r>
        <w:rPr>
          <w:rFonts w:cs="Times New Roman"/>
        </w:rPr>
        <w:t xml:space="preserve">Παναγίου Τάφου 395, ΑΝΘΟΛΟΓΙΑ, αι. </w:t>
      </w:r>
      <w:r w:rsidR="009A0D8E">
        <w:rPr>
          <w:rFonts w:cs="Times New Roman"/>
        </w:rPr>
        <w:t xml:space="preserve">19ος </w:t>
      </w:r>
      <w:r>
        <w:rPr>
          <w:rFonts w:cs="Times New Roman"/>
        </w:rPr>
        <w:t>(α΄ τέταρτο), Νέα Μέθοδος</w:t>
      </w:r>
    </w:p>
    <w:p w14:paraId="4602E00F" w14:textId="77777777" w:rsidR="00DB4596" w:rsidRDefault="00555088">
      <w:pPr>
        <w:rPr>
          <w:rFonts w:ascii="Times New Roman" w:hAnsi="Times New Roman" w:cs="Times New Roman"/>
        </w:rPr>
      </w:pPr>
      <w:r>
        <w:rPr>
          <w:rFonts w:cs="Times New Roman"/>
        </w:rPr>
        <w:t>97</w:t>
      </w:r>
      <w:r>
        <w:rPr>
          <w:rFonts w:cs="Times New Roman"/>
          <w:vertAlign w:val="superscript"/>
          <w:lang w:val="en-US"/>
        </w:rPr>
        <w:t>v</w:t>
      </w:r>
      <w:r>
        <w:rPr>
          <w:rFonts w:cs="Times New Roman"/>
        </w:rPr>
        <w:t xml:space="preserve"> Του μακαριωτάτου Μητροφάνους [Θεοφάνους] του Καρύκη, εξωτερικόν· ήχος πλ. α΄ Πα </w:t>
      </w:r>
      <w:r>
        <w:rPr>
          <w:rFonts w:cs="Times New Roman"/>
          <w:i/>
        </w:rPr>
        <w:t>Αανεεεανενεννανε</w:t>
      </w:r>
    </w:p>
    <w:p w14:paraId="4602E010" w14:textId="77777777" w:rsidR="00DB4596" w:rsidRDefault="00DB4596">
      <w:pPr>
        <w:rPr>
          <w:rFonts w:ascii="Times New Roman" w:hAnsi="Times New Roman" w:cs="Times New Roman"/>
        </w:rPr>
      </w:pPr>
    </w:p>
    <w:p w14:paraId="4602E011" w14:textId="3B98DCC0" w:rsidR="00DB4596" w:rsidRDefault="00555088">
      <w:pPr>
        <w:rPr>
          <w:rFonts w:ascii="Times New Roman" w:hAnsi="Times New Roman" w:cs="Times New Roman"/>
        </w:rPr>
      </w:pPr>
      <w:r>
        <w:rPr>
          <w:rFonts w:cs="Times New Roman"/>
        </w:rPr>
        <w:t xml:space="preserve">Παναγίου Τάφου 527, ΑΝΘΟΛΟΓΙΑ, αι. </w:t>
      </w:r>
      <w:r w:rsidR="009A0D8E">
        <w:rPr>
          <w:rFonts w:cs="Times New Roman"/>
        </w:rPr>
        <w:t>18ος</w:t>
      </w:r>
      <w:r>
        <w:rPr>
          <w:rFonts w:cs="Times New Roman"/>
        </w:rPr>
        <w:t xml:space="preserve"> (α΄ μισό), χφ. αδήλου μαθητή Ανθίμου του εκ Θεσσαλίας</w:t>
      </w:r>
    </w:p>
    <w:p w14:paraId="4602E012" w14:textId="77777777" w:rsidR="00DB4596" w:rsidRDefault="00555088">
      <w:pPr>
        <w:rPr>
          <w:rFonts w:ascii="Times New Roman" w:hAnsi="Times New Roman" w:cs="Times New Roman"/>
        </w:rPr>
      </w:pPr>
      <w:r>
        <w:rPr>
          <w:rFonts w:cs="Times New Roman"/>
        </w:rPr>
        <w:t>83</w:t>
      </w:r>
      <w:r>
        <w:rPr>
          <w:rFonts w:cs="Times New Roman"/>
          <w:vertAlign w:val="superscript"/>
          <w:lang w:val="en-US"/>
        </w:rPr>
        <w:t>r</w:t>
      </w:r>
      <w:r>
        <w:rPr>
          <w:rFonts w:cs="Times New Roman"/>
        </w:rPr>
        <w:t xml:space="preserve"> χερουβικό Θεοφάνους Καρύκη· πλ. α΄ </w:t>
      </w:r>
    </w:p>
    <w:p w14:paraId="4602E013" w14:textId="77777777" w:rsidR="00DB4596" w:rsidRDefault="00555088">
      <w:pPr>
        <w:rPr>
          <w:rFonts w:ascii="Times New Roman" w:hAnsi="Times New Roman" w:cs="Times New Roman"/>
        </w:rPr>
      </w:pPr>
      <w:r>
        <w:rPr>
          <w:rFonts w:cs="Times New Roman"/>
        </w:rPr>
        <w:t>188</w:t>
      </w:r>
      <w:r>
        <w:rPr>
          <w:rFonts w:cs="Times New Roman"/>
          <w:vertAlign w:val="superscript"/>
        </w:rPr>
        <w:t>v</w:t>
      </w:r>
      <w:r>
        <w:rPr>
          <w:rFonts w:cs="Times New Roman"/>
        </w:rPr>
        <w:t xml:space="preserve"> Και το αυτό νάϊ όπερ εξεβλίθι (</w:t>
      </w:r>
      <w:r>
        <w:rPr>
          <w:rFonts w:cs="Times New Roman"/>
          <w:lang w:val="en-US"/>
        </w:rPr>
        <w:t>sic</w:t>
      </w:r>
      <w:r>
        <w:rPr>
          <w:rFonts w:cs="Times New Roman"/>
        </w:rPr>
        <w:t xml:space="preserve">) υπό των ισμαηλιτών, ποίημα του εν μουσικοίς κυρίου κυρ [Θεοφάνους] Καρύκη εις ήχον πλ. α΄ </w:t>
      </w:r>
      <w:r>
        <w:rPr>
          <w:rFonts w:cs="Times New Roman"/>
          <w:i/>
        </w:rPr>
        <w:t>[Ν]εεενεεενεεενεενα</w:t>
      </w:r>
    </w:p>
    <w:p w14:paraId="4602E014" w14:textId="77777777" w:rsidR="00DB4596" w:rsidRDefault="00555088">
      <w:pPr>
        <w:rPr>
          <w:rFonts w:ascii="Times New Roman" w:hAnsi="Times New Roman" w:cs="Times New Roman"/>
        </w:rPr>
      </w:pPr>
      <w:r>
        <w:rPr>
          <w:rFonts w:cs="Times New Roman"/>
        </w:rPr>
        <w:t>189</w:t>
      </w:r>
      <w:r>
        <w:rPr>
          <w:rFonts w:cs="Times New Roman"/>
          <w:vertAlign w:val="superscript"/>
          <w:lang w:val="en-US"/>
        </w:rPr>
        <w:t>r</w:t>
      </w:r>
      <w:r>
        <w:rPr>
          <w:rFonts w:cs="Times New Roman"/>
        </w:rPr>
        <w:t xml:space="preserve"> Το παρόν, ποίημα εκ των παλαιών διδασκάλων διαπασών οργανικών ονομαζόμενον, νάϊ εκ των ισμαηλιτών εις ήχον [α΄] </w:t>
      </w:r>
      <w:r>
        <w:rPr>
          <w:rFonts w:cs="Times New Roman"/>
          <w:i/>
        </w:rPr>
        <w:t>[Α]νεεενεεενεεανεενανε</w:t>
      </w:r>
    </w:p>
    <w:p w14:paraId="4602E015" w14:textId="77777777" w:rsidR="00DB4596" w:rsidRDefault="00DB4596">
      <w:pPr>
        <w:rPr>
          <w:rFonts w:ascii="Times New Roman" w:hAnsi="Times New Roman" w:cs="Times New Roman"/>
        </w:rPr>
      </w:pPr>
    </w:p>
    <w:p w14:paraId="4602E016" w14:textId="1FBAC565" w:rsidR="00DB4596" w:rsidRDefault="00555088">
      <w:pPr>
        <w:rPr>
          <w:rFonts w:ascii="Times New Roman" w:hAnsi="Times New Roman" w:cs="Times New Roman"/>
        </w:rPr>
      </w:pPr>
      <w:r>
        <w:rPr>
          <w:rFonts w:cs="Times New Roman"/>
        </w:rPr>
        <w:t xml:space="preserve">Παναγίου Τάφου 550, ΠΑΠΑΔΙΚΗ, αι. </w:t>
      </w:r>
      <w:r w:rsidR="009A0D8E">
        <w:rPr>
          <w:rFonts w:cs="Times New Roman"/>
        </w:rPr>
        <w:t xml:space="preserve">18ος </w:t>
      </w:r>
      <w:r>
        <w:rPr>
          <w:rFonts w:cs="Times New Roman"/>
        </w:rPr>
        <w:t>(α΄ τέταρτο)</w:t>
      </w:r>
    </w:p>
    <w:p w14:paraId="4602E017" w14:textId="77777777" w:rsidR="00DB4596" w:rsidRDefault="00555088">
      <w:pPr>
        <w:rPr>
          <w:rFonts w:ascii="Times New Roman" w:hAnsi="Times New Roman" w:cs="Times New Roman"/>
        </w:rPr>
      </w:pPr>
      <w:r>
        <w:rPr>
          <w:rFonts w:cs="Times New Roman"/>
        </w:rPr>
        <w:t>399</w:t>
      </w:r>
      <w:r>
        <w:rPr>
          <w:rFonts w:cs="Times New Roman"/>
          <w:vertAlign w:val="superscript"/>
          <w:lang w:val="en-US"/>
        </w:rPr>
        <w:t>r</w:t>
      </w:r>
      <w:r>
        <w:rPr>
          <w:rFonts w:cs="Times New Roman"/>
        </w:rPr>
        <w:t xml:space="preserve"> χερουβικό Θεοφάνους πατριάρχου του Καρύκη· ήχος πλ. α΄ </w:t>
      </w:r>
      <w:r>
        <w:rPr>
          <w:rFonts w:cs="Times New Roman"/>
          <w:i/>
        </w:rPr>
        <w:t>Οι τα χερουβίμ</w:t>
      </w:r>
    </w:p>
    <w:p w14:paraId="4602E018" w14:textId="77777777" w:rsidR="00DB4596" w:rsidRDefault="00555088">
      <w:pPr>
        <w:rPr>
          <w:rFonts w:ascii="Times New Roman" w:hAnsi="Times New Roman" w:cs="Times New Roman"/>
          <w:i/>
        </w:rPr>
      </w:pPr>
      <w:r>
        <w:rPr>
          <w:rFonts w:cs="Times New Roman"/>
        </w:rPr>
        <w:t>439</w:t>
      </w:r>
      <w:r>
        <w:rPr>
          <w:rFonts w:cs="Times New Roman"/>
          <w:vertAlign w:val="superscript"/>
          <w:lang w:val="en-US"/>
        </w:rPr>
        <w:t>r</w:t>
      </w:r>
      <w:r>
        <w:rPr>
          <w:rFonts w:cs="Times New Roman"/>
        </w:rPr>
        <w:t xml:space="preserve"> Ποίημα κυρ Θεοφάνους πατριάρχου του Καρύκη· ήχος πλ. α΄ </w:t>
      </w:r>
      <w:r>
        <w:rPr>
          <w:rFonts w:cs="Times New Roman"/>
          <w:i/>
        </w:rPr>
        <w:t>Σιγησάτω πάσα σάρξ βροτεία</w:t>
      </w:r>
    </w:p>
    <w:p w14:paraId="4602E019" w14:textId="77777777" w:rsidR="00DB4596" w:rsidRDefault="00555088">
      <w:pPr>
        <w:rPr>
          <w:rFonts w:ascii="Times New Roman" w:hAnsi="Times New Roman" w:cs="Times New Roman"/>
          <w:i/>
        </w:rPr>
      </w:pPr>
      <w:r>
        <w:rPr>
          <w:rFonts w:cs="Times New Roman"/>
        </w:rPr>
        <w:t>547</w:t>
      </w:r>
      <w:r>
        <w:rPr>
          <w:rFonts w:cs="Times New Roman"/>
          <w:vertAlign w:val="superscript"/>
          <w:lang w:val="en-US"/>
        </w:rPr>
        <w:t>r</w:t>
      </w:r>
      <w:r>
        <w:rPr>
          <w:rFonts w:cs="Times New Roman"/>
        </w:rPr>
        <w:t xml:space="preserve"> Έτερον, κυρ Θεοφάνους πατριάρχου του Καρύκη· ήχος α΄, δ΄φωνος </w:t>
      </w:r>
      <w:r>
        <w:rPr>
          <w:rFonts w:cs="Times New Roman"/>
          <w:i/>
        </w:rPr>
        <w:t>Νυν αι δυνάμεις</w:t>
      </w:r>
    </w:p>
    <w:p w14:paraId="4602E01A" w14:textId="77777777" w:rsidR="00DB4596" w:rsidRDefault="00555088">
      <w:pPr>
        <w:rPr>
          <w:rFonts w:ascii="Times New Roman" w:hAnsi="Times New Roman" w:cs="Times New Roman"/>
        </w:rPr>
      </w:pPr>
      <w:r>
        <w:rPr>
          <w:rFonts w:cs="Times New Roman"/>
        </w:rPr>
        <w:t>783</w:t>
      </w:r>
      <w:r>
        <w:rPr>
          <w:rFonts w:cs="Times New Roman"/>
          <w:vertAlign w:val="superscript"/>
          <w:lang w:val="en-US"/>
        </w:rPr>
        <w:t>r</w:t>
      </w:r>
      <w:r>
        <w:rPr>
          <w:rFonts w:cs="Times New Roman"/>
        </w:rPr>
        <w:t xml:space="preserve"> Κυρ Θεοφάνους πατριάρχου του Καρύκη· ήχος α΄ έσω </w:t>
      </w:r>
      <w:r>
        <w:rPr>
          <w:rFonts w:cs="Times New Roman"/>
          <w:i/>
        </w:rPr>
        <w:t>Ανεενεεενεεανε</w:t>
      </w:r>
    </w:p>
    <w:p w14:paraId="4602E01B" w14:textId="77777777" w:rsidR="00DB4596" w:rsidRDefault="00555088">
      <w:pPr>
        <w:rPr>
          <w:rFonts w:ascii="Times New Roman" w:hAnsi="Times New Roman" w:cs="Times New Roman"/>
        </w:rPr>
      </w:pPr>
      <w:r>
        <w:rPr>
          <w:rFonts w:cs="Times New Roman"/>
        </w:rPr>
        <w:t>784</w:t>
      </w:r>
      <w:r>
        <w:rPr>
          <w:rFonts w:cs="Times New Roman"/>
          <w:vertAlign w:val="superscript"/>
          <w:lang w:val="en-US"/>
        </w:rPr>
        <w:t>r</w:t>
      </w:r>
      <w:r>
        <w:rPr>
          <w:rFonts w:cs="Times New Roman"/>
        </w:rPr>
        <w:t xml:space="preserve"> Του αυτού [Θεοφάνους Καρύκη]· ήχος α΄ </w:t>
      </w:r>
      <w:r>
        <w:rPr>
          <w:rFonts w:cs="Times New Roman"/>
          <w:i/>
        </w:rPr>
        <w:t>Ααανεεενενεενανε</w:t>
      </w:r>
    </w:p>
    <w:p w14:paraId="4602E01C" w14:textId="77777777" w:rsidR="00DB4596" w:rsidRDefault="00DB4596">
      <w:pPr>
        <w:rPr>
          <w:rFonts w:ascii="Times New Roman" w:hAnsi="Times New Roman" w:cs="Times New Roman"/>
        </w:rPr>
      </w:pPr>
    </w:p>
    <w:p w14:paraId="4602E01D" w14:textId="77777777" w:rsidR="00DB4596" w:rsidRDefault="00555088">
      <w:pPr>
        <w:jc w:val="center"/>
        <w:rPr>
          <w:rFonts w:ascii="Times New Roman" w:hAnsi="Times New Roman" w:cs="Times New Roman"/>
        </w:rPr>
      </w:pPr>
      <w:r>
        <w:rPr>
          <w:rFonts w:cs="Times New Roman"/>
        </w:rPr>
        <w:t>ΤΑ ΧΕΙΡΟΓΡΑΦΑ ΒΥΖΑΝΤΙΝΗΣ ΜΟΥΣΙΚΗΣ – ΙΕΡΟΣΟΛΥΜΑ ΤΟΜΟΣ Β΄ (μόνο Μπαλαγεώργου)</w:t>
      </w:r>
    </w:p>
    <w:p w14:paraId="4602E01E" w14:textId="77777777" w:rsidR="00DB4596" w:rsidRDefault="00DB4596">
      <w:pPr>
        <w:rPr>
          <w:rFonts w:ascii="Times New Roman" w:hAnsi="Times New Roman" w:cs="Times New Roman"/>
        </w:rPr>
      </w:pPr>
    </w:p>
    <w:p w14:paraId="4602E01F" w14:textId="075C013B" w:rsidR="00DB4596" w:rsidRDefault="00555088">
      <w:pPr>
        <w:rPr>
          <w:rFonts w:ascii="Times New Roman" w:hAnsi="Times New Roman" w:cs="Times New Roman"/>
        </w:rPr>
      </w:pPr>
      <w:r>
        <w:rPr>
          <w:rFonts w:cs="Times New Roman"/>
        </w:rPr>
        <w:t>Παναγίου Τάφου 563, ΑΝΘ</w:t>
      </w:r>
      <w:r w:rsidR="0069592A">
        <w:rPr>
          <w:rFonts w:cs="Times New Roman"/>
        </w:rPr>
        <w:t>Ο</w:t>
      </w:r>
      <w:r>
        <w:rPr>
          <w:rFonts w:cs="Times New Roman"/>
        </w:rPr>
        <w:t>ΛΟΓΙΑ, αι.</w:t>
      </w:r>
      <w:r>
        <w:t xml:space="preserve"> </w:t>
      </w:r>
      <w:r w:rsidR="0001010E">
        <w:rPr>
          <w:rFonts w:cs="Times New Roman"/>
        </w:rPr>
        <w:t>18ος</w:t>
      </w:r>
      <w:r>
        <w:rPr>
          <w:rFonts w:cs="Times New Roman"/>
        </w:rPr>
        <w:t xml:space="preserve"> (γ΄ τέταρτο)</w:t>
      </w:r>
    </w:p>
    <w:p w14:paraId="4602E020" w14:textId="77777777" w:rsidR="00DB4596" w:rsidRDefault="00555088">
      <w:pPr>
        <w:rPr>
          <w:rFonts w:ascii="Times New Roman" w:hAnsi="Times New Roman" w:cs="Times New Roman"/>
        </w:rPr>
      </w:pPr>
      <w:r>
        <w:rPr>
          <w:rFonts w:cs="Times New Roman"/>
        </w:rPr>
        <w:t>254</w:t>
      </w:r>
      <w:r>
        <w:rPr>
          <w:rFonts w:cs="Times New Roman"/>
          <w:vertAlign w:val="superscript"/>
          <w:lang w:val="en-US"/>
        </w:rPr>
        <w:t>v</w:t>
      </w:r>
      <w:r>
        <w:rPr>
          <w:rFonts w:cs="Times New Roman"/>
        </w:rPr>
        <w:t xml:space="preserve"> χερουβικό Θεοφάνους Καρύκη· ήχος πλ. α΄ </w:t>
      </w:r>
      <w:r>
        <w:rPr>
          <w:rFonts w:cs="Times New Roman"/>
          <w:i/>
        </w:rPr>
        <w:t>Οι τα χερουβίμ</w:t>
      </w:r>
    </w:p>
    <w:p w14:paraId="4602E021" w14:textId="77777777" w:rsidR="00DB4596" w:rsidRDefault="00555088">
      <w:pPr>
        <w:rPr>
          <w:rFonts w:ascii="Times New Roman" w:hAnsi="Times New Roman" w:cs="Times New Roman"/>
        </w:rPr>
      </w:pPr>
      <w:r>
        <w:rPr>
          <w:rFonts w:cs="Times New Roman"/>
        </w:rPr>
        <w:lastRenderedPageBreak/>
        <w:t>291</w:t>
      </w:r>
      <w:r>
        <w:rPr>
          <w:rFonts w:cs="Times New Roman"/>
          <w:vertAlign w:val="superscript"/>
        </w:rPr>
        <w:t>v</w:t>
      </w:r>
      <w:r>
        <w:rPr>
          <w:rFonts w:cs="Times New Roman"/>
        </w:rPr>
        <w:t xml:space="preserve"> Τω αγίῳ και μεγάλῳ Σαββάτῳ αντὶ χερουβικοῦ, τοῦ [Θεοφάνους] Καρύκη··[ήχος] πλ. α΄ Σιγησάτω πάσα σάρξ βροτεία</w:t>
      </w:r>
    </w:p>
    <w:p w14:paraId="4602E022" w14:textId="77777777" w:rsidR="00DB4596" w:rsidRDefault="00555088">
      <w:pPr>
        <w:rPr>
          <w:rFonts w:ascii="Times New Roman" w:hAnsi="Times New Roman" w:cs="Times New Roman"/>
        </w:rPr>
      </w:pPr>
      <w:r>
        <w:rPr>
          <w:rFonts w:cs="Times New Roman"/>
        </w:rPr>
        <w:t>367</w:t>
      </w:r>
      <w:r>
        <w:rPr>
          <w:rFonts w:cs="Times New Roman"/>
          <w:vertAlign w:val="superscript"/>
        </w:rPr>
        <w:t>v</w:t>
      </w:r>
      <w:r>
        <w:rPr>
          <w:rFonts w:cs="Times New Roman"/>
        </w:rPr>
        <w:t xml:space="preserve"> Του [Θεοφάνους] Καρύκη··[ήχος] α΄ </w:t>
      </w:r>
      <w:r>
        <w:rPr>
          <w:rFonts w:cs="Times New Roman"/>
          <w:i/>
        </w:rPr>
        <w:t>Νυν αι δυνάμεις</w:t>
      </w:r>
    </w:p>
    <w:p w14:paraId="4602E023" w14:textId="568DA3EA" w:rsidR="00DB4596" w:rsidRDefault="00555088">
      <w:pPr>
        <w:rPr>
          <w:rFonts w:ascii="Times New Roman" w:hAnsi="Times New Roman" w:cs="Times New Roman"/>
        </w:rPr>
      </w:pPr>
      <w:r>
        <w:rPr>
          <w:rFonts w:cs="Times New Roman"/>
        </w:rPr>
        <w:t xml:space="preserve">383r Του [Θεοφάνους] Καρύκη·[ήχος] πλ. α΄ </w:t>
      </w:r>
      <w:r>
        <w:rPr>
          <w:rFonts w:cs="Times New Roman"/>
          <w:i/>
        </w:rPr>
        <w:t>Ανεεενεεενεεε</w:t>
      </w:r>
    </w:p>
    <w:p w14:paraId="4602E024" w14:textId="552AEADA" w:rsidR="00DB4596" w:rsidRDefault="00555088">
      <w:pPr>
        <w:rPr>
          <w:rFonts w:ascii="Times New Roman" w:hAnsi="Times New Roman" w:cs="Times New Roman"/>
        </w:rPr>
      </w:pPr>
      <w:r>
        <w:rPr>
          <w:rFonts w:cs="Times New Roman"/>
        </w:rPr>
        <w:t xml:space="preserve">384r Του αυτού [Θεοφάνους Καρύκη]·][ήχος] πλ. α΄ </w:t>
      </w:r>
      <w:r>
        <w:rPr>
          <w:rFonts w:cs="Times New Roman"/>
          <w:i/>
        </w:rPr>
        <w:t>Αανεεενεεε</w:t>
      </w:r>
    </w:p>
    <w:p w14:paraId="4602E025" w14:textId="77777777" w:rsidR="00DB4596" w:rsidRDefault="00555088">
      <w:pPr>
        <w:rPr>
          <w:rFonts w:ascii="Times New Roman" w:hAnsi="Times New Roman" w:cs="Times New Roman"/>
        </w:rPr>
      </w:pPr>
      <w:r>
        <w:rPr>
          <w:rFonts w:cs="Times New Roman"/>
        </w:rPr>
        <w:t>390</w:t>
      </w:r>
      <w:r>
        <w:rPr>
          <w:rFonts w:cs="Times New Roman"/>
          <w:vertAlign w:val="superscript"/>
        </w:rPr>
        <w:t>v</w:t>
      </w:r>
      <w:r>
        <w:rPr>
          <w:rFonts w:cs="Times New Roman"/>
        </w:rPr>
        <w:t xml:space="preserve"> Του [Θεοφάνους] Καρύκη ονομαζόμενον πεστρέφη··[ήχος] βαρὺς </w:t>
      </w:r>
      <w:r>
        <w:rPr>
          <w:rFonts w:cs="Times New Roman"/>
          <w:i/>
        </w:rPr>
        <w:t>Νενεεενενενε</w:t>
      </w:r>
    </w:p>
    <w:p w14:paraId="4602E026" w14:textId="77777777" w:rsidR="00DB4596" w:rsidRDefault="00555088">
      <w:pPr>
        <w:rPr>
          <w:rFonts w:ascii="Times New Roman" w:hAnsi="Times New Roman" w:cs="Times New Roman"/>
        </w:rPr>
      </w:pPr>
      <w:r>
        <w:rPr>
          <w:rFonts w:cs="Times New Roman"/>
        </w:rPr>
        <w:t>392</w:t>
      </w:r>
      <w:r>
        <w:rPr>
          <w:rFonts w:cs="Times New Roman"/>
          <w:vertAlign w:val="superscript"/>
        </w:rPr>
        <w:t>v</w:t>
      </w:r>
      <w:r>
        <w:rPr>
          <w:rFonts w:cs="Times New Roman"/>
        </w:rPr>
        <w:t xml:space="preserve"> Του αυτού [Θεοφάνους Καρύκη]· [ήχος] πλ. δ΄ (φ. 393r) </w:t>
      </w:r>
      <w:r>
        <w:rPr>
          <w:rFonts w:cs="Times New Roman"/>
          <w:i/>
        </w:rPr>
        <w:t>Ανεενεννανενε</w:t>
      </w:r>
    </w:p>
    <w:p w14:paraId="4602E027" w14:textId="77777777" w:rsidR="00DB4596" w:rsidRDefault="00DB4596">
      <w:pPr>
        <w:rPr>
          <w:rFonts w:ascii="Times New Roman" w:hAnsi="Times New Roman" w:cs="Times New Roman"/>
        </w:rPr>
      </w:pPr>
    </w:p>
    <w:p w14:paraId="4602E028" w14:textId="59DA42B3" w:rsidR="00DB4596" w:rsidRDefault="00555088">
      <w:pPr>
        <w:rPr>
          <w:rFonts w:ascii="Times New Roman" w:hAnsi="Times New Roman" w:cs="Times New Roman"/>
        </w:rPr>
      </w:pPr>
      <w:r>
        <w:rPr>
          <w:rFonts w:cs="Times New Roman"/>
        </w:rPr>
        <w:t xml:space="preserve">Παναγίου Τάφου 565, ΠΑΠΑΔΙΚΗ, αι. </w:t>
      </w:r>
      <w:r w:rsidR="0001010E">
        <w:rPr>
          <w:rFonts w:cs="Times New Roman"/>
        </w:rPr>
        <w:t>17ος</w:t>
      </w:r>
      <w:r>
        <w:rPr>
          <w:rFonts w:cs="Times New Roman"/>
        </w:rPr>
        <w:t xml:space="preserve"> (τέλη) – </w:t>
      </w:r>
      <w:r w:rsidR="0001010E">
        <w:rPr>
          <w:rFonts w:cs="Times New Roman"/>
        </w:rPr>
        <w:t>18ος</w:t>
      </w:r>
      <w:r>
        <w:rPr>
          <w:rFonts w:cs="Times New Roman"/>
        </w:rPr>
        <w:t xml:space="preserve"> (αρχές)</w:t>
      </w:r>
    </w:p>
    <w:p w14:paraId="4602E029" w14:textId="77777777" w:rsidR="00DB4596" w:rsidRDefault="00555088">
      <w:pPr>
        <w:rPr>
          <w:rFonts w:ascii="Times New Roman" w:hAnsi="Times New Roman" w:cs="Times New Roman"/>
        </w:rPr>
      </w:pPr>
      <w:r>
        <w:rPr>
          <w:rFonts w:cs="Times New Roman"/>
        </w:rPr>
        <w:t>136</w:t>
      </w:r>
      <w:r>
        <w:rPr>
          <w:rFonts w:cs="Times New Roman"/>
          <w:vertAlign w:val="superscript"/>
        </w:rPr>
        <w:t>v</w:t>
      </w:r>
      <w:r>
        <w:rPr>
          <w:rFonts w:cs="Times New Roman"/>
        </w:rPr>
        <w:t xml:space="preserve"> Αρχὴ του πλ. α΄ [ήχου]˙ {χερουβικό} [Θεοφάνους] του Καρύκη˙ [ήχος πλ. α΄] </w:t>
      </w:r>
      <w:r>
        <w:rPr>
          <w:rFonts w:cs="Times New Roman"/>
          <w:i/>
        </w:rPr>
        <w:t>Οἱ τὰ χερουβίμ</w:t>
      </w:r>
      <w:r>
        <w:rPr>
          <w:rFonts w:cs="Times New Roman"/>
        </w:rPr>
        <w:t xml:space="preserve">. </w:t>
      </w:r>
      <w:r>
        <w:rPr>
          <w:rFonts w:cs="Times New Roman"/>
          <w:color w:val="00B0F0"/>
        </w:rPr>
        <w:t>Τὸ πρωτόγραμμα δὲν σχεδιάσθηκε.</w:t>
      </w:r>
    </w:p>
    <w:p w14:paraId="4602E02A" w14:textId="77777777" w:rsidR="00DB4596" w:rsidRDefault="00555088">
      <w:pPr>
        <w:rPr>
          <w:rFonts w:ascii="Times New Roman" w:hAnsi="Times New Roman" w:cs="Times New Roman"/>
        </w:rPr>
      </w:pPr>
      <w:r>
        <w:rPr>
          <w:rFonts w:cs="Times New Roman"/>
        </w:rPr>
        <w:t>229</w:t>
      </w:r>
      <w:r>
        <w:rPr>
          <w:rFonts w:cs="Times New Roman"/>
          <w:vertAlign w:val="superscript"/>
        </w:rPr>
        <w:t>r</w:t>
      </w:r>
      <w:r>
        <w:rPr>
          <w:rFonts w:cs="Times New Roman"/>
        </w:rPr>
        <w:t xml:space="preserve"> Ο προορισθεὶς για επίτιτλο κόσμημα χώρος παραμένει κενός. Αρχὴ συν Θεώ αγίω και των κατ’ ήχον τερετιζόντων ηχημάτων, σμικρυνθέντων καὶ παραλλαγέντων παρὰ του νεοφανούς Κουκουζέλη κυρού Ιωάσαφ. Το μεν παρὸν [Μανουὴλ] του Χρυσάφη, εκαλλωπίσθη παρά του Κάρυκος [Θεοφάνη]˙ ήχος α΄ </w:t>
      </w:r>
      <w:r>
        <w:rPr>
          <w:rFonts w:cs="Times New Roman"/>
          <w:i/>
        </w:rPr>
        <w:t>Αααναααανεεεννανε</w:t>
      </w:r>
    </w:p>
    <w:p w14:paraId="4602E02B" w14:textId="77777777" w:rsidR="00DB4596" w:rsidRDefault="00555088">
      <w:pPr>
        <w:rPr>
          <w:rFonts w:ascii="Times New Roman" w:hAnsi="Times New Roman" w:cs="Times New Roman"/>
        </w:rPr>
      </w:pPr>
      <w:r>
        <w:rPr>
          <w:rFonts w:cs="Times New Roman"/>
        </w:rPr>
        <w:t>229</w:t>
      </w:r>
      <w:r>
        <w:rPr>
          <w:rFonts w:cs="Times New Roman"/>
          <w:vertAlign w:val="superscript"/>
        </w:rPr>
        <w:t>v</w:t>
      </w:r>
      <w:r>
        <w:rPr>
          <w:rFonts w:cs="Times New Roman"/>
        </w:rPr>
        <w:t xml:space="preserve"> Ήχημα β</w:t>
      </w:r>
      <w:r>
        <w:rPr>
          <w:rFonts w:cs="Times New Roman"/>
          <w:vertAlign w:val="superscript"/>
        </w:rPr>
        <w:t>ον</w:t>
      </w:r>
      <w:r>
        <w:rPr>
          <w:rFonts w:cs="Times New Roman"/>
        </w:rPr>
        <w:t xml:space="preserve">, κυρού Γαβριήλ [επισκόπου Ιερισσού], εκαλλωπίσθη παρά του Κάρυκος [Θεοφάνη]˙ ήχος β΄ </w:t>
      </w:r>
      <w:r>
        <w:rPr>
          <w:rFonts w:cs="Times New Roman"/>
          <w:i/>
        </w:rPr>
        <w:t>Τεεεεαανεαανε</w:t>
      </w:r>
    </w:p>
    <w:p w14:paraId="4602E02C" w14:textId="77777777" w:rsidR="00DB4596" w:rsidRDefault="00555088">
      <w:pPr>
        <w:rPr>
          <w:rFonts w:ascii="Times New Roman" w:hAnsi="Times New Roman" w:cs="Times New Roman"/>
        </w:rPr>
      </w:pPr>
      <w:r>
        <w:rPr>
          <w:rFonts w:cs="Times New Roman"/>
        </w:rPr>
        <w:t>239</w:t>
      </w:r>
      <w:r>
        <w:rPr>
          <w:rFonts w:cs="Times New Roman"/>
          <w:vertAlign w:val="superscript"/>
        </w:rPr>
        <w:t>r</w:t>
      </w:r>
      <w:r>
        <w:rPr>
          <w:rFonts w:cs="Times New Roman"/>
        </w:rPr>
        <w:t xml:space="preserve"> [Θεοφάνους] του Καρύκη εις ήχον πλ. α΄, λεγόμενον αηδών˙ ήχος πλ. α΄ </w:t>
      </w:r>
      <w:r>
        <w:rPr>
          <w:rFonts w:cs="Times New Roman"/>
          <w:i/>
        </w:rPr>
        <w:t>Νεεεενεαανεανε</w:t>
      </w:r>
    </w:p>
    <w:p w14:paraId="4602E02D" w14:textId="77777777" w:rsidR="00DB4596" w:rsidRDefault="00555088">
      <w:pPr>
        <w:rPr>
          <w:rFonts w:ascii="Times New Roman" w:hAnsi="Times New Roman" w:cs="Times New Roman"/>
        </w:rPr>
      </w:pPr>
      <w:r>
        <w:rPr>
          <w:rFonts w:cs="Times New Roman"/>
        </w:rPr>
        <w:t>363</w:t>
      </w:r>
      <w:r>
        <w:rPr>
          <w:rFonts w:cs="Times New Roman"/>
          <w:vertAlign w:val="superscript"/>
        </w:rPr>
        <w:t>v</w:t>
      </w:r>
      <w:r>
        <w:rPr>
          <w:rFonts w:cs="Times New Roman"/>
        </w:rPr>
        <w:t xml:space="preserve"> [Θεοφάνους] του Καρύκη˙ [ήχος] πλ. α΄ </w:t>
      </w:r>
      <w:r>
        <w:rPr>
          <w:rFonts w:cs="Times New Roman"/>
          <w:i/>
        </w:rPr>
        <w:t>Αανεεεενεεεε</w:t>
      </w:r>
    </w:p>
    <w:p w14:paraId="4602E02E" w14:textId="77777777" w:rsidR="00DB4596" w:rsidRDefault="00DB4596">
      <w:pPr>
        <w:rPr>
          <w:rFonts w:ascii="Times New Roman" w:hAnsi="Times New Roman" w:cs="Times New Roman"/>
        </w:rPr>
      </w:pPr>
    </w:p>
    <w:p w14:paraId="4602E02F" w14:textId="0610A90B" w:rsidR="00DB4596" w:rsidRDefault="00555088">
      <w:pPr>
        <w:rPr>
          <w:rFonts w:ascii="Times New Roman" w:hAnsi="Times New Roman" w:cs="Times New Roman"/>
        </w:rPr>
      </w:pPr>
      <w:r>
        <w:rPr>
          <w:rFonts w:cs="Times New Roman"/>
        </w:rPr>
        <w:t xml:space="preserve">Παναγίου Τάφου 574, ΑΝΑΣΤΑΣΙΜΑΤΑΡΙΟ (Χρυσάφη του νέου) – ΑΝΘΟΛΟΓΙΑ, αι. </w:t>
      </w:r>
      <w:r w:rsidR="00650359">
        <w:rPr>
          <w:rFonts w:cs="Times New Roman"/>
        </w:rPr>
        <w:t>18ος</w:t>
      </w:r>
      <w:r>
        <w:rPr>
          <w:rFonts w:cs="Times New Roman"/>
        </w:rPr>
        <w:t xml:space="preserve"> (μέσα)</w:t>
      </w:r>
    </w:p>
    <w:p w14:paraId="4602E030" w14:textId="77777777" w:rsidR="00DB4596" w:rsidRDefault="00555088">
      <w:pPr>
        <w:rPr>
          <w:rFonts w:ascii="Times New Roman" w:hAnsi="Times New Roman" w:cs="Times New Roman"/>
        </w:rPr>
      </w:pPr>
      <w:r>
        <w:rPr>
          <w:rFonts w:cs="Times New Roman"/>
        </w:rPr>
        <w:t>246</w:t>
      </w:r>
      <w:r>
        <w:rPr>
          <w:rFonts w:cs="Times New Roman"/>
          <w:vertAlign w:val="superscript"/>
        </w:rPr>
        <w:t>r</w:t>
      </w:r>
      <w:r>
        <w:rPr>
          <w:rFonts w:cs="Times New Roman"/>
        </w:rPr>
        <w:t xml:space="preserve"> χερουβικό Θεοφάνους του Καρύκη [πρόκειται περί της συνθέσεως του πλ. α΄ ήχου] </w:t>
      </w:r>
    </w:p>
    <w:p w14:paraId="4602E031" w14:textId="77777777" w:rsidR="00DB4596" w:rsidRDefault="00DB4596">
      <w:pPr>
        <w:rPr>
          <w:rFonts w:ascii="Times New Roman" w:hAnsi="Times New Roman" w:cs="Times New Roman"/>
        </w:rPr>
      </w:pPr>
    </w:p>
    <w:p w14:paraId="4602E032" w14:textId="0E8F5A13" w:rsidR="00DB4596" w:rsidRDefault="00555088">
      <w:pPr>
        <w:rPr>
          <w:rFonts w:ascii="Times New Roman" w:hAnsi="Times New Roman" w:cs="Times New Roman"/>
        </w:rPr>
      </w:pPr>
      <w:r>
        <w:rPr>
          <w:rFonts w:cs="Times New Roman"/>
        </w:rPr>
        <w:t xml:space="preserve">Παναγίου Τάφου 586, ΕΓΚΟΛΠΙΟΣ ΑΝΘΟΛΟΓΙΑ, αι. </w:t>
      </w:r>
      <w:r w:rsidR="00502BEC">
        <w:rPr>
          <w:rFonts w:cs="Times New Roman"/>
        </w:rPr>
        <w:t>18ος</w:t>
      </w:r>
      <w:r>
        <w:rPr>
          <w:rFonts w:cs="Times New Roman"/>
        </w:rPr>
        <w:t xml:space="preserve"> (α΄ τέταρτο)</w:t>
      </w:r>
    </w:p>
    <w:p w14:paraId="4602E033" w14:textId="77777777" w:rsidR="00DB4596" w:rsidRDefault="00555088">
      <w:pPr>
        <w:rPr>
          <w:rFonts w:ascii="Times New Roman" w:hAnsi="Times New Roman" w:cs="Times New Roman"/>
        </w:rPr>
      </w:pPr>
      <w:r>
        <w:rPr>
          <w:rFonts w:cs="Times New Roman"/>
        </w:rPr>
        <w:t>29</w:t>
      </w:r>
      <w:r>
        <w:rPr>
          <w:rFonts w:cs="Times New Roman"/>
          <w:vertAlign w:val="superscript"/>
        </w:rPr>
        <w:t>r</w:t>
      </w:r>
      <w:r>
        <w:rPr>
          <w:rFonts w:cs="Times New Roman"/>
        </w:rPr>
        <w:t xml:space="preserve"> Το παρόν κυρού Θεοφάνους του Καρίτζη (sic) πατριάρχου· [ήχος] πλ. α΄ </w:t>
      </w:r>
      <w:r>
        <w:rPr>
          <w:rFonts w:cs="Times New Roman"/>
          <w:i/>
        </w:rPr>
        <w:t>Οι τα χερουβίμ</w:t>
      </w:r>
    </w:p>
    <w:p w14:paraId="4602E034" w14:textId="77777777" w:rsidR="00DB4596" w:rsidRDefault="00555088">
      <w:pPr>
        <w:rPr>
          <w:rFonts w:ascii="Times New Roman" w:hAnsi="Times New Roman" w:cs="Times New Roman"/>
        </w:rPr>
      </w:pPr>
      <w:r>
        <w:rPr>
          <w:rFonts w:cs="Times New Roman"/>
        </w:rPr>
        <w:t>87</w:t>
      </w:r>
      <w:r>
        <w:rPr>
          <w:rFonts w:cs="Times New Roman"/>
          <w:vertAlign w:val="superscript"/>
        </w:rPr>
        <w:t>v</w:t>
      </w:r>
      <w:r>
        <w:rPr>
          <w:rFonts w:cs="Times New Roman"/>
        </w:rPr>
        <w:t xml:space="preserve"> Επίτιτλο κοινό.</w:t>
      </w:r>
    </w:p>
    <w:p w14:paraId="4602E035" w14:textId="77777777" w:rsidR="00DB4596" w:rsidRDefault="00555088">
      <w:pPr>
        <w:rPr>
          <w:rFonts w:ascii="Times New Roman" w:hAnsi="Times New Roman" w:cs="Times New Roman"/>
        </w:rPr>
      </w:pPr>
      <w:r>
        <w:rPr>
          <w:rFonts w:cs="Times New Roman"/>
        </w:rPr>
        <w:t xml:space="preserve">Νάιον περσικόν ποίημα κυρ Θεοφάνους πατριάρχου του Καρύκη· ήχος α΄ </w:t>
      </w:r>
      <w:r>
        <w:rPr>
          <w:rFonts w:cs="Times New Roman"/>
          <w:i/>
        </w:rPr>
        <w:t>Ανενενενε</w:t>
      </w:r>
    </w:p>
    <w:p w14:paraId="4602E036" w14:textId="77777777" w:rsidR="00DB4596" w:rsidRDefault="00555088">
      <w:pPr>
        <w:rPr>
          <w:rFonts w:ascii="Times New Roman" w:hAnsi="Times New Roman" w:cs="Times New Roman"/>
        </w:rPr>
      </w:pPr>
      <w:r>
        <w:rPr>
          <w:rFonts w:cs="Times New Roman"/>
        </w:rPr>
        <w:t>90</w:t>
      </w:r>
      <w:r>
        <w:rPr>
          <w:rFonts w:cs="Times New Roman"/>
          <w:vertAlign w:val="superscript"/>
        </w:rPr>
        <w:t>r</w:t>
      </w:r>
      <w:r>
        <w:rPr>
          <w:rFonts w:cs="Times New Roman"/>
        </w:rPr>
        <w:t xml:space="preserve"> Του αυτού [Θεοφάνους Καρύκη]· ήχος πλ. α΄ </w:t>
      </w:r>
      <w:r>
        <w:rPr>
          <w:rFonts w:cs="Times New Roman"/>
          <w:i/>
        </w:rPr>
        <w:t>Ανεενεενεε</w:t>
      </w:r>
    </w:p>
    <w:p w14:paraId="4602E037" w14:textId="77777777" w:rsidR="00DB4596" w:rsidRDefault="00DB4596">
      <w:pPr>
        <w:rPr>
          <w:rFonts w:ascii="Times New Roman" w:hAnsi="Times New Roman" w:cs="Times New Roman"/>
        </w:rPr>
      </w:pPr>
    </w:p>
    <w:p w14:paraId="4602E038" w14:textId="391E26EF" w:rsidR="00DB4596" w:rsidRDefault="00555088">
      <w:pPr>
        <w:rPr>
          <w:rFonts w:ascii="Times New Roman" w:hAnsi="Times New Roman" w:cs="Times New Roman"/>
        </w:rPr>
      </w:pPr>
      <w:r>
        <w:rPr>
          <w:rFonts w:cs="Times New Roman"/>
        </w:rPr>
        <w:t xml:space="preserve">Παναγίου Τάφου 602, ΑΝΘΟΛΟΓΙΑ, αι. </w:t>
      </w:r>
      <w:r w:rsidR="00324847">
        <w:rPr>
          <w:rFonts w:cs="Times New Roman"/>
        </w:rPr>
        <w:t>18ος</w:t>
      </w:r>
      <w:r>
        <w:rPr>
          <w:rFonts w:cs="Times New Roman"/>
        </w:rPr>
        <w:t xml:space="preserve"> (β΄ μισ</w:t>
      </w:r>
      <w:r w:rsidR="00BD630A">
        <w:rPr>
          <w:rFonts w:cs="Times New Roman"/>
        </w:rPr>
        <w:t>ό</w:t>
      </w:r>
      <w:r>
        <w:rPr>
          <w:rFonts w:cs="Times New Roman"/>
        </w:rPr>
        <w:t>)</w:t>
      </w:r>
    </w:p>
    <w:p w14:paraId="4602E039" w14:textId="77777777" w:rsidR="00DB4596" w:rsidRDefault="00555088">
      <w:pPr>
        <w:rPr>
          <w:rFonts w:ascii="Times New Roman" w:hAnsi="Times New Roman" w:cs="Times New Roman"/>
        </w:rPr>
      </w:pPr>
      <w:r>
        <w:rPr>
          <w:rFonts w:cs="Times New Roman"/>
        </w:rPr>
        <w:t>148</w:t>
      </w:r>
      <w:r>
        <w:rPr>
          <w:rFonts w:cs="Times New Roman"/>
          <w:vertAlign w:val="superscript"/>
        </w:rPr>
        <w:t>v</w:t>
      </w:r>
      <w:r>
        <w:rPr>
          <w:rFonts w:cs="Times New Roman"/>
        </w:rPr>
        <w:t xml:space="preserve"> Κυρ Θεοφάνους πατριάρχου του Καρύκη· ήχος α΄ </w:t>
      </w:r>
      <w:r>
        <w:rPr>
          <w:rFonts w:cs="Times New Roman"/>
          <w:i/>
        </w:rPr>
        <w:t>Ανεεενεεεεεανε</w:t>
      </w:r>
    </w:p>
    <w:p w14:paraId="4602E03A" w14:textId="77777777" w:rsidR="00DB4596" w:rsidRDefault="00DB4596">
      <w:pPr>
        <w:rPr>
          <w:rFonts w:ascii="Times New Roman" w:hAnsi="Times New Roman" w:cs="Times New Roman"/>
        </w:rPr>
      </w:pPr>
    </w:p>
    <w:p w14:paraId="4602E03B" w14:textId="061CF901" w:rsidR="00DB4596" w:rsidRDefault="00555088">
      <w:pPr>
        <w:rPr>
          <w:rFonts w:ascii="Times New Roman" w:hAnsi="Times New Roman" w:cs="Times New Roman"/>
        </w:rPr>
      </w:pPr>
      <w:r>
        <w:rPr>
          <w:rFonts w:cs="Times New Roman"/>
        </w:rPr>
        <w:t xml:space="preserve">Παναγίου Τάφου 611, ΑΝΑΣΤΑΣΙΜΑΤΑΡΙΟ (Χρυσάφη του νέου) – ΑΝΘΟΛΟΓΙΑ, αι. </w:t>
      </w:r>
      <w:r w:rsidR="00324847">
        <w:rPr>
          <w:rFonts w:cs="Times New Roman"/>
        </w:rPr>
        <w:t>18ος</w:t>
      </w:r>
      <w:r>
        <w:rPr>
          <w:rFonts w:cs="Times New Roman"/>
        </w:rPr>
        <w:t xml:space="preserve"> (αρχές)</w:t>
      </w:r>
    </w:p>
    <w:p w14:paraId="4602E03C" w14:textId="5F5DCD03" w:rsidR="00DB4596" w:rsidRDefault="00555088">
      <w:pPr>
        <w:rPr>
          <w:rFonts w:ascii="Times New Roman" w:hAnsi="Times New Roman" w:cs="Times New Roman"/>
        </w:rPr>
      </w:pPr>
      <w:r>
        <w:rPr>
          <w:rFonts w:cs="Times New Roman"/>
        </w:rPr>
        <w:lastRenderedPageBreak/>
        <w:t>155</w:t>
      </w:r>
      <w:r>
        <w:rPr>
          <w:rFonts w:cs="Times New Roman"/>
          <w:vertAlign w:val="superscript"/>
        </w:rPr>
        <w:t>v</w:t>
      </w:r>
      <w:r>
        <w:rPr>
          <w:rFonts w:cs="Times New Roman"/>
        </w:rPr>
        <w:t xml:space="preserve"> </w:t>
      </w:r>
      <w:r w:rsidR="00CA265A">
        <w:rPr>
          <w:rFonts w:cs="Times New Roman"/>
        </w:rPr>
        <w:t>[</w:t>
      </w:r>
      <w:r>
        <w:rPr>
          <w:rFonts w:cs="Times New Roman"/>
        </w:rPr>
        <w:t>χερουβικό</w:t>
      </w:r>
      <w:r w:rsidR="00CA265A">
        <w:rPr>
          <w:rFonts w:cs="Times New Roman"/>
        </w:rPr>
        <w:t>]</w:t>
      </w:r>
      <w:r>
        <w:rPr>
          <w:rFonts w:cs="Times New Roman"/>
        </w:rPr>
        <w:t xml:space="preserve"> σύνθεση του Θεοφάνους Καρύκη σε πλ. α΄ ήχο </w:t>
      </w:r>
    </w:p>
    <w:p w14:paraId="4602E03D" w14:textId="77777777" w:rsidR="00DB4596" w:rsidRDefault="00DB4596">
      <w:pPr>
        <w:rPr>
          <w:rFonts w:ascii="Times New Roman" w:hAnsi="Times New Roman" w:cs="Times New Roman"/>
        </w:rPr>
      </w:pPr>
    </w:p>
    <w:p w14:paraId="4602E03E" w14:textId="3B677E46" w:rsidR="00DB4596" w:rsidRDefault="00555088">
      <w:pPr>
        <w:rPr>
          <w:rFonts w:ascii="Times New Roman" w:hAnsi="Times New Roman" w:cs="Times New Roman"/>
        </w:rPr>
      </w:pPr>
      <w:r>
        <w:rPr>
          <w:rFonts w:cs="Times New Roman"/>
        </w:rPr>
        <w:t xml:space="preserve">Παναγίου Τάφου 612, ΑΝΘΟΛΟΓΙΑ, αι. </w:t>
      </w:r>
      <w:r w:rsidR="00324847">
        <w:rPr>
          <w:rFonts w:cs="Times New Roman"/>
        </w:rPr>
        <w:t>17ος</w:t>
      </w:r>
      <w:r>
        <w:rPr>
          <w:rFonts w:cs="Times New Roman"/>
        </w:rPr>
        <w:t xml:space="preserve"> (τέλη) – (αρχές) </w:t>
      </w:r>
      <w:r w:rsidR="00324847">
        <w:rPr>
          <w:rFonts w:cs="Times New Roman"/>
        </w:rPr>
        <w:t>18ος</w:t>
      </w:r>
    </w:p>
    <w:p w14:paraId="4602E03F" w14:textId="77777777" w:rsidR="00DB4596" w:rsidRDefault="00555088">
      <w:pPr>
        <w:rPr>
          <w:rFonts w:ascii="Times New Roman" w:hAnsi="Times New Roman" w:cs="Times New Roman"/>
        </w:rPr>
      </w:pPr>
      <w:r>
        <w:rPr>
          <w:rFonts w:cs="Times New Roman"/>
        </w:rPr>
        <w:t>69</w:t>
      </w:r>
      <w:r>
        <w:rPr>
          <w:rFonts w:cs="Times New Roman"/>
          <w:vertAlign w:val="superscript"/>
        </w:rPr>
        <w:t>r</w:t>
      </w:r>
      <w:r>
        <w:rPr>
          <w:rFonts w:cs="Times New Roman"/>
        </w:rPr>
        <w:t xml:space="preserve"> Του [Θεοφάνους] Καρύκη··ήχος πλ. α΄ </w:t>
      </w:r>
      <w:r>
        <w:rPr>
          <w:rFonts w:cs="Times New Roman"/>
          <w:i/>
        </w:rPr>
        <w:t>Οι τα χερουβίμ</w:t>
      </w:r>
    </w:p>
    <w:p w14:paraId="4602E040" w14:textId="77777777" w:rsidR="00DB4596" w:rsidRDefault="00DB4596">
      <w:pPr>
        <w:rPr>
          <w:rFonts w:ascii="Times New Roman" w:hAnsi="Times New Roman" w:cs="Times New Roman"/>
        </w:rPr>
      </w:pPr>
    </w:p>
    <w:p w14:paraId="4602E041" w14:textId="18983E10" w:rsidR="00DB4596" w:rsidRDefault="00555088">
      <w:pPr>
        <w:rPr>
          <w:rFonts w:ascii="Times New Roman" w:hAnsi="Times New Roman" w:cs="Times New Roman"/>
        </w:rPr>
      </w:pPr>
      <w:r>
        <w:rPr>
          <w:rFonts w:cs="Times New Roman"/>
        </w:rPr>
        <w:t xml:space="preserve">Παναγίου Τάφου 616, ΑΝΑΣΤΑΣΙΜΑΤΑΡΙΟ (Χρυσάφη του νέου) – ΑΝΘΟΛΟΓΙΑ, αι. </w:t>
      </w:r>
      <w:r w:rsidR="00324847">
        <w:rPr>
          <w:rFonts w:cs="Times New Roman"/>
        </w:rPr>
        <w:t>18ος</w:t>
      </w:r>
      <w:r>
        <w:rPr>
          <w:rFonts w:cs="Times New Roman"/>
        </w:rPr>
        <w:t xml:space="preserve"> (αρχές)</w:t>
      </w:r>
    </w:p>
    <w:p w14:paraId="4602E042" w14:textId="77777777" w:rsidR="00DB4596" w:rsidRDefault="00555088">
      <w:pPr>
        <w:rPr>
          <w:rFonts w:ascii="Times New Roman" w:hAnsi="Times New Roman" w:cs="Times New Roman"/>
        </w:rPr>
      </w:pPr>
      <w:r>
        <w:rPr>
          <w:rFonts w:cs="Times New Roman"/>
        </w:rPr>
        <w:t>139</w:t>
      </w:r>
      <w:r>
        <w:rPr>
          <w:rFonts w:cs="Times New Roman"/>
          <w:vertAlign w:val="superscript"/>
        </w:rPr>
        <w:t>r</w:t>
      </w:r>
      <w:r>
        <w:rPr>
          <w:rFonts w:cs="Times New Roman"/>
        </w:rPr>
        <w:t xml:space="preserve"> Του [Θεοφάνους] Καρύκη· ήχος πλ. α΄ </w:t>
      </w:r>
      <w:r>
        <w:rPr>
          <w:rFonts w:cs="Times New Roman"/>
          <w:i/>
        </w:rPr>
        <w:t>Οι τα χερουβὶμ</w:t>
      </w:r>
    </w:p>
    <w:p w14:paraId="4602E043" w14:textId="77777777" w:rsidR="00DB4596" w:rsidRDefault="00DB4596">
      <w:pPr>
        <w:rPr>
          <w:rFonts w:ascii="Times New Roman" w:hAnsi="Times New Roman" w:cs="Times New Roman"/>
        </w:rPr>
      </w:pPr>
    </w:p>
    <w:p w14:paraId="4602E044" w14:textId="0C94D0DD" w:rsidR="00DB4596" w:rsidRDefault="00555088">
      <w:pPr>
        <w:rPr>
          <w:rFonts w:ascii="Times New Roman" w:hAnsi="Times New Roman" w:cs="Times New Roman"/>
        </w:rPr>
      </w:pPr>
      <w:r>
        <w:rPr>
          <w:rFonts w:cs="Times New Roman"/>
        </w:rPr>
        <w:t xml:space="preserve">Παναγίου Τάφου 617, ΑΝΘΟΛΟΓΙΟ ΣΤΙΧΗΡΑΡΙΟΥ Μηναίων (Γερμανού Νέων Πατρών) – ΑΝΘΟΛΟΓΙΑ, αι. </w:t>
      </w:r>
      <w:r w:rsidR="00520386">
        <w:rPr>
          <w:rFonts w:cs="Times New Roman"/>
        </w:rPr>
        <w:t>17ος</w:t>
      </w:r>
      <w:r>
        <w:rPr>
          <w:rFonts w:cs="Times New Roman"/>
        </w:rPr>
        <w:t xml:space="preserve"> (τέλη), χφ. Ιωβάσκου Βλάχου;</w:t>
      </w:r>
    </w:p>
    <w:p w14:paraId="4602E045" w14:textId="77777777" w:rsidR="00DB4596" w:rsidRDefault="00555088">
      <w:pPr>
        <w:rPr>
          <w:rFonts w:ascii="Times New Roman" w:hAnsi="Times New Roman" w:cs="Times New Roman"/>
          <w:i/>
        </w:rPr>
      </w:pPr>
      <w:r>
        <w:rPr>
          <w:rFonts w:cs="Times New Roman"/>
        </w:rPr>
        <w:t>227</w:t>
      </w:r>
      <w:r>
        <w:rPr>
          <w:rFonts w:cs="Times New Roman"/>
          <w:vertAlign w:val="superscript"/>
        </w:rPr>
        <w:t>v</w:t>
      </w:r>
      <w:r>
        <w:rPr>
          <w:rFonts w:cs="Times New Roman"/>
        </w:rPr>
        <w:t xml:space="preserve"> Έτερον [Θεοφάνους] του Καρύκη··ήχος πλ. α΄ </w:t>
      </w:r>
      <w:r>
        <w:rPr>
          <w:rFonts w:cs="Times New Roman"/>
          <w:i/>
        </w:rPr>
        <w:t>Σιγησάτω πάσα σάρξ βροτεία</w:t>
      </w:r>
    </w:p>
    <w:p w14:paraId="4602E046" w14:textId="77777777" w:rsidR="00DB4596" w:rsidRDefault="00DB4596">
      <w:pPr>
        <w:rPr>
          <w:rFonts w:ascii="Times New Roman" w:hAnsi="Times New Roman" w:cs="Times New Roman"/>
          <w:i/>
        </w:rPr>
      </w:pPr>
    </w:p>
    <w:p w14:paraId="4602E047" w14:textId="13AB2089" w:rsidR="00DB4596" w:rsidRDefault="00555088">
      <w:pPr>
        <w:rPr>
          <w:rFonts w:ascii="Times New Roman" w:hAnsi="Times New Roman" w:cs="Times New Roman"/>
        </w:rPr>
      </w:pPr>
      <w:r>
        <w:rPr>
          <w:rFonts w:cs="Times New Roman"/>
        </w:rPr>
        <w:t xml:space="preserve">Παναγίου Τάφου 618, ΑΝΘΟΛΟΓΙΑ, αι. </w:t>
      </w:r>
      <w:r w:rsidR="00314E34">
        <w:rPr>
          <w:rFonts w:cs="Times New Roman"/>
        </w:rPr>
        <w:t>17ος</w:t>
      </w:r>
      <w:r>
        <w:rPr>
          <w:rFonts w:cs="Times New Roman"/>
        </w:rPr>
        <w:t xml:space="preserve"> (τέλη) – (αρχές) </w:t>
      </w:r>
      <w:r w:rsidR="00314E34">
        <w:rPr>
          <w:rFonts w:cs="Times New Roman"/>
        </w:rPr>
        <w:t>18ος</w:t>
      </w:r>
    </w:p>
    <w:p w14:paraId="4602E048" w14:textId="77777777" w:rsidR="00DB4596" w:rsidRDefault="00555088">
      <w:pPr>
        <w:rPr>
          <w:rFonts w:ascii="Times New Roman" w:hAnsi="Times New Roman" w:cs="Times New Roman"/>
        </w:rPr>
      </w:pPr>
      <w:r>
        <w:rPr>
          <w:rFonts w:cs="Times New Roman"/>
        </w:rPr>
        <w:t xml:space="preserve">81v [Θεοφάνους] του Καρύκη· [ήχος] πλ. α΄ </w:t>
      </w:r>
      <w:r>
        <w:rPr>
          <w:rFonts w:cs="Times New Roman"/>
          <w:i/>
        </w:rPr>
        <w:t>Οι τα χερουβὶμ</w:t>
      </w:r>
    </w:p>
    <w:p w14:paraId="4602E049" w14:textId="77777777" w:rsidR="00DB4596" w:rsidRDefault="00DB4596">
      <w:pPr>
        <w:rPr>
          <w:rFonts w:ascii="Times New Roman" w:hAnsi="Times New Roman" w:cs="Times New Roman"/>
        </w:rPr>
      </w:pPr>
    </w:p>
    <w:p w14:paraId="4602E04A" w14:textId="7A12A37C" w:rsidR="00DB4596" w:rsidRDefault="00555088">
      <w:pPr>
        <w:rPr>
          <w:rFonts w:ascii="Times New Roman" w:hAnsi="Times New Roman" w:cs="Times New Roman"/>
        </w:rPr>
      </w:pPr>
      <w:r>
        <w:rPr>
          <w:rFonts w:cs="Times New Roman"/>
        </w:rPr>
        <w:t xml:space="preserve">Παναγίου Τάφου 626, ΑΝΑΣΤΑΣΙΜΑΤΑΡΙΟ Χρυσάφη του νέου – ΑΝΘΟΛΟΓΙΑ, αι. </w:t>
      </w:r>
      <w:r w:rsidR="00031164">
        <w:rPr>
          <w:rFonts w:cs="Times New Roman"/>
        </w:rPr>
        <w:t>18ος</w:t>
      </w:r>
      <w:r>
        <w:rPr>
          <w:rFonts w:cs="Times New Roman"/>
        </w:rPr>
        <w:t xml:space="preserve"> (αρχές)</w:t>
      </w:r>
    </w:p>
    <w:p w14:paraId="4602E04B" w14:textId="77777777" w:rsidR="00DB4596" w:rsidRDefault="00555088">
      <w:pPr>
        <w:rPr>
          <w:rFonts w:ascii="Times New Roman" w:hAnsi="Times New Roman" w:cs="Times New Roman"/>
          <w:i/>
        </w:rPr>
      </w:pPr>
      <w:r>
        <w:rPr>
          <w:rFonts w:cs="Times New Roman"/>
        </w:rPr>
        <w:t>237</w:t>
      </w:r>
      <w:r>
        <w:rPr>
          <w:rFonts w:cs="Times New Roman"/>
          <w:vertAlign w:val="superscript"/>
        </w:rPr>
        <w:t>r</w:t>
      </w:r>
      <w:r>
        <w:rPr>
          <w:rFonts w:cs="Times New Roman"/>
        </w:rPr>
        <w:t xml:space="preserve"> Χερουβικόν ποίημα κυρού Θεοφάνη [Καρύκη]· [ήχος] πλ. α΄ </w:t>
      </w:r>
      <w:r>
        <w:rPr>
          <w:rFonts w:cs="Times New Roman"/>
          <w:i/>
        </w:rPr>
        <w:t>Οι τα χερουβίμ</w:t>
      </w:r>
    </w:p>
    <w:p w14:paraId="4602E04C" w14:textId="77777777" w:rsidR="00DB4596" w:rsidRDefault="00555088">
      <w:pPr>
        <w:rPr>
          <w:rFonts w:ascii="Times New Roman" w:hAnsi="Times New Roman" w:cs="Times New Roman"/>
        </w:rPr>
      </w:pPr>
      <w:r>
        <w:rPr>
          <w:rFonts w:cs="Times New Roman"/>
        </w:rPr>
        <w:t>247</w:t>
      </w:r>
      <w:r>
        <w:rPr>
          <w:rFonts w:cs="Times New Roman"/>
          <w:vertAlign w:val="superscript"/>
        </w:rPr>
        <w:t>r</w:t>
      </w:r>
      <w:r>
        <w:rPr>
          <w:rFonts w:cs="Times New Roman"/>
        </w:rPr>
        <w:t xml:space="preserve"> Νάι ονομαζόμενον του [Θεοφάνους] Κάρυκος· [ήχος] α΄</w:t>
      </w:r>
      <w:r>
        <w:rPr>
          <w:rFonts w:cs="Times New Roman"/>
          <w:i/>
        </w:rPr>
        <w:t xml:space="preserve"> Ανεεενεεεεεε</w:t>
      </w:r>
    </w:p>
    <w:p w14:paraId="4602E04D" w14:textId="24D75841" w:rsidR="00DB4596" w:rsidRDefault="00DB4596">
      <w:pPr>
        <w:rPr>
          <w:rFonts w:ascii="Times New Roman" w:hAnsi="Times New Roman" w:cs="Times New Roman"/>
        </w:rPr>
      </w:pPr>
    </w:p>
    <w:p w14:paraId="4602E080" w14:textId="77777777" w:rsidR="00DB4596" w:rsidRDefault="00DB4596">
      <w:pPr>
        <w:rPr>
          <w:rFonts w:ascii="Times New Roman" w:hAnsi="Times New Roman" w:cs="Times New Roman"/>
        </w:rPr>
      </w:pPr>
    </w:p>
    <w:p w14:paraId="4602E081" w14:textId="77777777" w:rsidR="00DB4596" w:rsidRPr="00EB734B" w:rsidRDefault="00555088" w:rsidP="00EB734B">
      <w:pPr>
        <w:pStyle w:val="Heading1"/>
        <w:jc w:val="center"/>
        <w:rPr>
          <w:rFonts w:ascii="Times New Roman" w:hAnsi="Times New Roman"/>
          <w:sz w:val="24"/>
          <w:szCs w:val="24"/>
        </w:rPr>
      </w:pPr>
      <w:r w:rsidRPr="00EB734B">
        <w:rPr>
          <w:sz w:val="24"/>
          <w:szCs w:val="24"/>
        </w:rPr>
        <w:t>Λίνου Πολίτη, ΚΑΤΑΛΟΓΟΣ ΧΕΙΡΟΓΡΑΦΩΝ ΤΗΣ ΕΘΝΙΚΗΣ ΒΙΒΛΙΟΘΗΚΗΣ ΤΗΣ ΕΛΛΑΔΟΣ αρ. 1857-2500</w:t>
      </w:r>
    </w:p>
    <w:p w14:paraId="4602E082" w14:textId="61D26A4C" w:rsidR="00DB4596" w:rsidRDefault="00555088">
      <w:pPr>
        <w:rPr>
          <w:rFonts w:ascii="Times New Roman" w:hAnsi="Times New Roman" w:cs="Times New Roman"/>
        </w:rPr>
      </w:pPr>
      <w:r>
        <w:rPr>
          <w:rFonts w:cs="Times New Roman"/>
        </w:rPr>
        <w:t xml:space="preserve">ΕΒΕ 2175, ΠΑΠΑΔΙΚΗ, αι. </w:t>
      </w:r>
      <w:r w:rsidR="007E0FC0">
        <w:rPr>
          <w:rFonts w:cs="Times New Roman"/>
        </w:rPr>
        <w:t>18ος</w:t>
      </w:r>
      <w:r>
        <w:rPr>
          <w:rFonts w:cs="Times New Roman"/>
        </w:rPr>
        <w:t xml:space="preserve"> (</w:t>
      </w:r>
      <w:r w:rsidR="00EC7B55">
        <w:rPr>
          <w:rFonts w:cs="Times New Roman"/>
        </w:rPr>
        <w:t>1768</w:t>
      </w:r>
      <w:r>
        <w:rPr>
          <w:rFonts w:cs="Times New Roman"/>
        </w:rPr>
        <w:t>)</w:t>
      </w:r>
    </w:p>
    <w:p w14:paraId="4602E083" w14:textId="0C0F70A3" w:rsidR="00DB4596" w:rsidRPr="00DE174C" w:rsidRDefault="00555088">
      <w:pPr>
        <w:rPr>
          <w:rFonts w:ascii="Times New Roman" w:hAnsi="Times New Roman" w:cs="Times New Roman"/>
          <w:strike/>
        </w:rPr>
      </w:pPr>
      <w:r w:rsidRPr="00DE174C">
        <w:rPr>
          <w:rFonts w:cs="Times New Roman"/>
          <w:strike/>
        </w:rPr>
        <w:t>[198</w:t>
      </w:r>
      <w:r w:rsidRPr="00DE174C">
        <w:rPr>
          <w:rFonts w:cs="Times New Roman"/>
          <w:strike/>
          <w:vertAlign w:val="superscript"/>
          <w:lang w:val="en-US"/>
        </w:rPr>
        <w:t>r</w:t>
      </w:r>
      <w:r w:rsidRPr="00DE174C">
        <w:rPr>
          <w:rFonts w:cs="Times New Roman"/>
          <w:strike/>
        </w:rPr>
        <w:t>-234</w:t>
      </w:r>
      <w:r w:rsidRPr="00DE174C">
        <w:rPr>
          <w:rFonts w:cs="Times New Roman"/>
          <w:strike/>
          <w:vertAlign w:val="superscript"/>
          <w:lang w:val="en-US"/>
        </w:rPr>
        <w:t>v</w:t>
      </w:r>
      <w:r w:rsidRPr="00DE174C">
        <w:rPr>
          <w:rFonts w:cs="Times New Roman"/>
          <w:strike/>
        </w:rPr>
        <w:t>] Πασαπνοάρια του όρθρου. Μέλη: […], Μητροφάνους ιερομονάχου του Βλεμμύδους, […]</w:t>
      </w:r>
      <w:r w:rsidR="001369B6" w:rsidRPr="00DE174C">
        <w:rPr>
          <w:rFonts w:cs="Times New Roman"/>
          <w:strike/>
        </w:rPr>
        <w:t xml:space="preserve"> {</w:t>
      </w:r>
      <w:r w:rsidR="00DB5AE4" w:rsidRPr="00DE174C">
        <w:rPr>
          <w:rFonts w:cs="Times New Roman"/>
          <w:strike/>
          <w:highlight w:val="cyan"/>
        </w:rPr>
        <w:t>προφανώς πρόκειται για άλλου το πασαπνοάριο</w:t>
      </w:r>
      <w:r w:rsidR="001369B6" w:rsidRPr="00DE174C">
        <w:rPr>
          <w:rFonts w:cs="Times New Roman"/>
          <w:strike/>
        </w:rPr>
        <w:t>}</w:t>
      </w:r>
    </w:p>
    <w:p w14:paraId="4602E084" w14:textId="3F249C2D" w:rsidR="00DB4596" w:rsidRDefault="00555088">
      <w:pPr>
        <w:rPr>
          <w:rFonts w:ascii="Times New Roman" w:hAnsi="Times New Roman" w:cs="Times New Roman"/>
        </w:rPr>
      </w:pPr>
      <w:r>
        <w:rPr>
          <w:rFonts w:cs="Times New Roman"/>
        </w:rPr>
        <w:t>[365</w:t>
      </w:r>
      <w:r w:rsidR="00696873">
        <w:rPr>
          <w:rFonts w:cs="Times New Roman"/>
          <w:lang w:val="en-US"/>
        </w:rPr>
        <w:t>v</w:t>
      </w:r>
      <w:r>
        <w:rPr>
          <w:rFonts w:cs="Times New Roman"/>
        </w:rPr>
        <w:t>-</w:t>
      </w:r>
      <w:r w:rsidR="00696873">
        <w:rPr>
          <w:rFonts w:cs="Times New Roman"/>
        </w:rPr>
        <w:t>383</w:t>
      </w:r>
      <w:r w:rsidR="00696873">
        <w:rPr>
          <w:rFonts w:cs="Times New Roman"/>
          <w:lang w:val="en-US"/>
        </w:rPr>
        <w:t>r</w:t>
      </w:r>
      <w:r>
        <w:rPr>
          <w:rFonts w:cs="Times New Roman"/>
        </w:rPr>
        <w:t xml:space="preserve">] </w:t>
      </w:r>
      <w:r w:rsidR="007D77D1" w:rsidRPr="007D77D1">
        <w:rPr>
          <w:rFonts w:cs="Times New Roman"/>
        </w:rPr>
        <w:t>[</w:t>
      </w:r>
      <w:r>
        <w:rPr>
          <w:rFonts w:cs="Times New Roman"/>
        </w:rPr>
        <w:t>χερουβικό</w:t>
      </w:r>
      <w:r w:rsidR="007D77D1" w:rsidRPr="007D77D1">
        <w:rPr>
          <w:rFonts w:cs="Times New Roman"/>
        </w:rPr>
        <w:t>]</w:t>
      </w:r>
      <w:r>
        <w:rPr>
          <w:rFonts w:cs="Times New Roman"/>
        </w:rPr>
        <w:t xml:space="preserve"> Θεοφάνους Καρύκη</w:t>
      </w:r>
    </w:p>
    <w:p w14:paraId="4602E085" w14:textId="77777777" w:rsidR="00DB4596" w:rsidRDefault="00555088">
      <w:pPr>
        <w:rPr>
          <w:rFonts w:ascii="Times New Roman" w:hAnsi="Times New Roman" w:cs="Times New Roman"/>
        </w:rPr>
      </w:pPr>
      <w:r>
        <w:rPr>
          <w:rFonts w:cs="Times New Roman"/>
        </w:rPr>
        <w:t>[797</w:t>
      </w:r>
      <w:r>
        <w:rPr>
          <w:rFonts w:cs="Times New Roman"/>
          <w:vertAlign w:val="superscript"/>
          <w:lang w:val="en-US"/>
        </w:rPr>
        <w:t>r</w:t>
      </w:r>
      <w:r>
        <w:rPr>
          <w:rFonts w:cs="Times New Roman"/>
        </w:rPr>
        <w:t>-809</w:t>
      </w:r>
      <w:r>
        <w:rPr>
          <w:rFonts w:cs="Times New Roman"/>
          <w:vertAlign w:val="superscript"/>
          <w:lang w:val="en-US"/>
        </w:rPr>
        <w:t>r</w:t>
      </w:r>
      <w:r>
        <w:rPr>
          <w:rFonts w:cs="Times New Roman"/>
        </w:rPr>
        <w:t>] {κράτημα} Θεοφάνους πατριάρχου του Καρύκη</w:t>
      </w:r>
    </w:p>
    <w:p w14:paraId="4602E086" w14:textId="77777777" w:rsidR="00DB4596" w:rsidRDefault="00555088">
      <w:pPr>
        <w:rPr>
          <w:rFonts w:ascii="Times New Roman" w:hAnsi="Times New Roman" w:cs="Times New Roman"/>
        </w:rPr>
      </w:pPr>
      <w:r>
        <w:rPr>
          <w:rFonts w:cs="Times New Roman"/>
        </w:rPr>
        <w:t>814</w:t>
      </w:r>
      <w:r>
        <w:rPr>
          <w:rFonts w:cs="Times New Roman"/>
          <w:vertAlign w:val="superscript"/>
          <w:lang w:val="en-US"/>
        </w:rPr>
        <w:t>v</w:t>
      </w:r>
      <w:r>
        <w:rPr>
          <w:rFonts w:cs="Times New Roman"/>
        </w:rPr>
        <w:t xml:space="preserve"> του Καρύκη εθνικόν και ωραίον</w:t>
      </w:r>
    </w:p>
    <w:p w14:paraId="78F581B6" w14:textId="1BF7F3D5" w:rsidR="00D25A8B" w:rsidRDefault="00D25A8B">
      <w:pPr>
        <w:rPr>
          <w:rFonts w:ascii="Times New Roman" w:hAnsi="Times New Roman" w:cs="Times New Roman"/>
        </w:rPr>
      </w:pPr>
    </w:p>
    <w:p w14:paraId="1251ECE7" w14:textId="77777777" w:rsidR="00DB4596" w:rsidRDefault="00DB4596">
      <w:pPr>
        <w:rPr>
          <w:rFonts w:ascii="Times New Roman" w:hAnsi="Times New Roman" w:cs="Times New Roman"/>
        </w:rPr>
      </w:pPr>
    </w:p>
    <w:p w14:paraId="4602E088" w14:textId="483DB2C7" w:rsidR="00DB4596" w:rsidRDefault="00555088">
      <w:pPr>
        <w:rPr>
          <w:rFonts w:ascii="Times New Roman" w:hAnsi="Times New Roman" w:cs="Times New Roman"/>
        </w:rPr>
      </w:pPr>
      <w:r>
        <w:rPr>
          <w:rFonts w:cs="Times New Roman"/>
        </w:rPr>
        <w:t xml:space="preserve">ΕΒΕ 2446, ΑΝΑΣΤΑΣΙΜΑΤΑΡΙΟ – ΑΝΘΟΛΟΓΙΑ ΤΗΣ ΠΑΠΑΔΙΚΗΣ, αι. </w:t>
      </w:r>
      <w:r w:rsidR="007E0FC0">
        <w:rPr>
          <w:rFonts w:cs="Times New Roman"/>
        </w:rPr>
        <w:t>18ος</w:t>
      </w:r>
      <w:r>
        <w:rPr>
          <w:rFonts w:cs="Times New Roman"/>
        </w:rPr>
        <w:t xml:space="preserve"> (1770)</w:t>
      </w:r>
    </w:p>
    <w:p w14:paraId="4602E089" w14:textId="77777777" w:rsidR="00DB4596" w:rsidRDefault="00555088">
      <w:pPr>
        <w:rPr>
          <w:rFonts w:ascii="Times New Roman" w:hAnsi="Times New Roman" w:cs="Times New Roman"/>
        </w:rPr>
      </w:pPr>
      <w:r>
        <w:rPr>
          <w:rFonts w:cs="Times New Roman"/>
        </w:rPr>
        <w:t>[163</w:t>
      </w:r>
      <w:r>
        <w:rPr>
          <w:rFonts w:cs="Times New Roman"/>
          <w:vertAlign w:val="superscript"/>
          <w:lang w:val="en-US"/>
        </w:rPr>
        <w:t>v</w:t>
      </w:r>
      <w:r>
        <w:rPr>
          <w:rFonts w:cs="Times New Roman"/>
        </w:rPr>
        <w:t>-178</w:t>
      </w:r>
      <w:r>
        <w:rPr>
          <w:rFonts w:cs="Times New Roman"/>
          <w:vertAlign w:val="superscript"/>
          <w:lang w:val="en-US"/>
        </w:rPr>
        <w:t>v</w:t>
      </w:r>
      <w:r>
        <w:rPr>
          <w:rFonts w:cs="Times New Roman"/>
        </w:rPr>
        <w:t>] χερουβικό Καρύκη</w:t>
      </w:r>
    </w:p>
    <w:p w14:paraId="4602E08A" w14:textId="77777777" w:rsidR="00DB4596" w:rsidRDefault="00555088">
      <w:pPr>
        <w:rPr>
          <w:rFonts w:ascii="Times New Roman" w:hAnsi="Times New Roman" w:cs="Times New Roman"/>
        </w:rPr>
      </w:pPr>
      <w:r>
        <w:rPr>
          <w:rFonts w:cs="Times New Roman"/>
        </w:rPr>
        <w:lastRenderedPageBreak/>
        <w:t>[222</w:t>
      </w:r>
      <w:r>
        <w:rPr>
          <w:rFonts w:cs="Times New Roman"/>
          <w:vertAlign w:val="superscript"/>
          <w:lang w:val="en-US"/>
        </w:rPr>
        <w:t>r</w:t>
      </w:r>
      <w:r>
        <w:rPr>
          <w:rFonts w:cs="Times New Roman"/>
        </w:rPr>
        <w:t>-246</w:t>
      </w:r>
      <w:r>
        <w:rPr>
          <w:rFonts w:cs="Times New Roman"/>
          <w:vertAlign w:val="superscript"/>
          <w:lang w:val="en-US"/>
        </w:rPr>
        <w:t>v</w:t>
      </w:r>
      <w:r>
        <w:rPr>
          <w:rFonts w:cs="Times New Roman"/>
        </w:rPr>
        <w:t>] Ειρμοί καλοφωνικοί: […], Θεοφάνους Καρύκη, […]</w:t>
      </w:r>
    </w:p>
    <w:p w14:paraId="4602E08B" w14:textId="77777777" w:rsidR="00DB4596" w:rsidRDefault="00DB4596">
      <w:pPr>
        <w:rPr>
          <w:rFonts w:ascii="Times New Roman" w:hAnsi="Times New Roman" w:cs="Times New Roman"/>
        </w:rPr>
      </w:pPr>
    </w:p>
    <w:p w14:paraId="69BB0C49" w14:textId="0386206A" w:rsidR="00F460AB" w:rsidRPr="00294D0A" w:rsidRDefault="004259B5" w:rsidP="00294D0A">
      <w:pPr>
        <w:pStyle w:val="Heading1"/>
        <w:jc w:val="center"/>
        <w:rPr>
          <w:sz w:val="24"/>
          <w:szCs w:val="24"/>
          <w:lang w:val="en-US"/>
        </w:rPr>
      </w:pPr>
      <w:r w:rsidRPr="008F24FC">
        <w:rPr>
          <w:sz w:val="24"/>
          <w:szCs w:val="24"/>
          <w:lang w:val="en-US"/>
        </w:rPr>
        <w:t>Touliatos</w:t>
      </w:r>
      <w:r w:rsidRPr="00A82498">
        <w:rPr>
          <w:sz w:val="24"/>
          <w:szCs w:val="24"/>
          <w:lang w:val="en-US"/>
        </w:rPr>
        <w:t xml:space="preserve"> </w:t>
      </w:r>
      <w:r w:rsidRPr="008F24FC">
        <w:rPr>
          <w:sz w:val="24"/>
          <w:szCs w:val="24"/>
          <w:lang w:val="en-US"/>
        </w:rPr>
        <w:t>Diana</w:t>
      </w:r>
      <w:r>
        <w:rPr>
          <w:sz w:val="24"/>
          <w:szCs w:val="24"/>
          <w:lang w:val="en-US"/>
        </w:rPr>
        <w:t xml:space="preserve">, </w:t>
      </w:r>
      <w:r w:rsidR="00A82498">
        <w:rPr>
          <w:sz w:val="24"/>
          <w:szCs w:val="24"/>
          <w:lang w:val="en-US"/>
        </w:rPr>
        <w:t>A</w:t>
      </w:r>
      <w:r w:rsidR="00A82498" w:rsidRPr="00A82498">
        <w:rPr>
          <w:sz w:val="24"/>
          <w:szCs w:val="24"/>
          <w:lang w:val="en-US"/>
        </w:rPr>
        <w:t xml:space="preserve"> </w:t>
      </w:r>
      <w:r w:rsidR="00A82498">
        <w:rPr>
          <w:sz w:val="24"/>
          <w:szCs w:val="24"/>
          <w:lang w:val="en-US"/>
        </w:rPr>
        <w:t>Descriptive</w:t>
      </w:r>
      <w:r w:rsidR="00A82498" w:rsidRPr="00A82498">
        <w:rPr>
          <w:sz w:val="24"/>
          <w:szCs w:val="24"/>
          <w:lang w:val="en-US"/>
        </w:rPr>
        <w:t xml:space="preserve"> </w:t>
      </w:r>
      <w:r w:rsidR="00A82498">
        <w:rPr>
          <w:sz w:val="24"/>
          <w:szCs w:val="24"/>
          <w:lang w:val="en-US"/>
        </w:rPr>
        <w:t>Catalogue</w:t>
      </w:r>
      <w:r w:rsidR="00A82498" w:rsidRPr="00A82498">
        <w:rPr>
          <w:sz w:val="24"/>
          <w:szCs w:val="24"/>
          <w:lang w:val="en-US"/>
        </w:rPr>
        <w:t xml:space="preserve"> </w:t>
      </w:r>
      <w:r w:rsidR="00A82498">
        <w:rPr>
          <w:sz w:val="24"/>
          <w:szCs w:val="24"/>
          <w:lang w:val="en-US"/>
        </w:rPr>
        <w:t>of</w:t>
      </w:r>
      <w:r w:rsidR="00A82498" w:rsidRPr="00A82498">
        <w:rPr>
          <w:sz w:val="24"/>
          <w:szCs w:val="24"/>
          <w:lang w:val="en-US"/>
        </w:rPr>
        <w:t xml:space="preserve"> </w:t>
      </w:r>
      <w:r w:rsidR="00A82498">
        <w:rPr>
          <w:sz w:val="24"/>
          <w:szCs w:val="24"/>
          <w:lang w:val="en-US"/>
        </w:rPr>
        <w:t>the</w:t>
      </w:r>
      <w:r w:rsidR="00A82498" w:rsidRPr="00A82498">
        <w:rPr>
          <w:sz w:val="24"/>
          <w:szCs w:val="24"/>
          <w:lang w:val="en-US"/>
        </w:rPr>
        <w:t xml:space="preserve"> </w:t>
      </w:r>
      <w:r w:rsidR="00A82498">
        <w:rPr>
          <w:sz w:val="24"/>
          <w:szCs w:val="24"/>
          <w:lang w:val="en-US"/>
        </w:rPr>
        <w:t xml:space="preserve">musical manuscript collection of the National Library </w:t>
      </w:r>
      <w:r>
        <w:rPr>
          <w:sz w:val="24"/>
          <w:szCs w:val="24"/>
          <w:lang w:val="en-US"/>
        </w:rPr>
        <w:t xml:space="preserve">of Greece, </w:t>
      </w:r>
      <w:r w:rsidR="00E12135" w:rsidRPr="00E12135">
        <w:rPr>
          <w:sz w:val="24"/>
          <w:szCs w:val="24"/>
          <w:lang w:val="en-US"/>
        </w:rPr>
        <w:t xml:space="preserve">Farnham </w:t>
      </w:r>
      <w:r w:rsidR="00E12135">
        <w:rPr>
          <w:sz w:val="24"/>
          <w:szCs w:val="24"/>
          <w:lang w:val="en-US"/>
        </w:rPr>
        <w:t>(</w:t>
      </w:r>
      <w:r w:rsidR="00D81950">
        <w:rPr>
          <w:sz w:val="24"/>
          <w:szCs w:val="24"/>
          <w:lang w:val="en-US"/>
        </w:rPr>
        <w:t xml:space="preserve">United </w:t>
      </w:r>
      <w:r w:rsidR="00726050">
        <w:rPr>
          <w:sz w:val="24"/>
          <w:szCs w:val="24"/>
          <w:lang w:val="en-US"/>
        </w:rPr>
        <w:t>Kingdom</w:t>
      </w:r>
      <w:r w:rsidR="00E12135">
        <w:rPr>
          <w:sz w:val="24"/>
          <w:szCs w:val="24"/>
          <w:lang w:val="en-US"/>
        </w:rPr>
        <w:t>)</w:t>
      </w:r>
      <w:r w:rsidR="00726050">
        <w:rPr>
          <w:sz w:val="24"/>
          <w:szCs w:val="24"/>
          <w:lang w:val="en-US"/>
        </w:rPr>
        <w:t xml:space="preserve"> </w:t>
      </w:r>
      <w:r>
        <w:rPr>
          <w:sz w:val="24"/>
          <w:szCs w:val="24"/>
          <w:lang w:val="en-US"/>
        </w:rPr>
        <w:t>2010</w:t>
      </w:r>
    </w:p>
    <w:p w14:paraId="40E95C6B" w14:textId="4E1BDDD6" w:rsidR="00195154" w:rsidRDefault="00195154">
      <w:pPr>
        <w:rPr>
          <w:rFonts w:ascii="Times New Roman" w:hAnsi="Times New Roman" w:cs="Times New Roman"/>
        </w:rPr>
      </w:pPr>
      <w:r>
        <w:rPr>
          <w:rFonts w:ascii="Times New Roman" w:hAnsi="Times New Roman" w:cs="Times New Roman"/>
        </w:rPr>
        <w:t>ΕΒΕ 89</w:t>
      </w:r>
      <w:r w:rsidR="00051EAA">
        <w:rPr>
          <w:rFonts w:ascii="Times New Roman" w:hAnsi="Times New Roman" w:cs="Times New Roman"/>
        </w:rPr>
        <w:t xml:space="preserve">7, </w:t>
      </w:r>
      <w:r w:rsidR="006B117C">
        <w:rPr>
          <w:rFonts w:ascii="Times New Roman" w:hAnsi="Times New Roman" w:cs="Times New Roman"/>
        </w:rPr>
        <w:t xml:space="preserve">Ανθολογία, </w:t>
      </w:r>
      <w:r w:rsidR="007E0FC0">
        <w:rPr>
          <w:rFonts w:ascii="Times New Roman" w:hAnsi="Times New Roman" w:cs="Times New Roman"/>
        </w:rPr>
        <w:t xml:space="preserve">αι. </w:t>
      </w:r>
      <w:r w:rsidR="007E0FC0">
        <w:rPr>
          <w:rFonts w:cs="Times New Roman"/>
        </w:rPr>
        <w:t>18ος</w:t>
      </w:r>
      <w:r w:rsidR="007E0FC0">
        <w:rPr>
          <w:rFonts w:ascii="Times New Roman" w:hAnsi="Times New Roman" w:cs="Times New Roman"/>
        </w:rPr>
        <w:t xml:space="preserve"> (</w:t>
      </w:r>
      <w:r w:rsidR="006B117C">
        <w:rPr>
          <w:rFonts w:ascii="Times New Roman" w:hAnsi="Times New Roman" w:cs="Times New Roman"/>
        </w:rPr>
        <w:t>έτος 1750-1800</w:t>
      </w:r>
      <w:r w:rsidR="007E0FC0">
        <w:rPr>
          <w:rFonts w:ascii="Times New Roman" w:hAnsi="Times New Roman" w:cs="Times New Roman"/>
        </w:rPr>
        <w:t>)</w:t>
      </w:r>
      <w:r w:rsidR="00647BE8">
        <w:rPr>
          <w:rFonts w:ascii="Times New Roman" w:hAnsi="Times New Roman" w:cs="Times New Roman"/>
        </w:rPr>
        <w:t xml:space="preserve"> </w:t>
      </w:r>
      <w:r w:rsidR="00647BE8">
        <w:rPr>
          <w:rFonts w:cs="Times New Roman"/>
        </w:rPr>
        <w:t>{</w:t>
      </w:r>
      <w:r w:rsidR="00647BE8" w:rsidRPr="007F2E67">
        <w:rPr>
          <w:rFonts w:cs="Times New Roman"/>
          <w:highlight w:val="cyan"/>
        </w:rPr>
        <w:t>αυτοψία</w:t>
      </w:r>
      <w:r w:rsidR="00647BE8">
        <w:rPr>
          <w:rFonts w:cs="Times New Roman"/>
        </w:rPr>
        <w:t>}</w:t>
      </w:r>
    </w:p>
    <w:p w14:paraId="22408E1E" w14:textId="303169DA" w:rsidR="00051EAA" w:rsidRDefault="00051EAA">
      <w:pPr>
        <w:rPr>
          <w:rFonts w:ascii="Times New Roman" w:hAnsi="Times New Roman" w:cs="Times New Roman"/>
        </w:rPr>
      </w:pPr>
      <w:r>
        <w:rPr>
          <w:rFonts w:ascii="Times New Roman" w:hAnsi="Times New Roman" w:cs="Times New Roman"/>
        </w:rPr>
        <w:t>425</w:t>
      </w:r>
      <w:r>
        <w:rPr>
          <w:rFonts w:ascii="Times New Roman" w:hAnsi="Times New Roman" w:cs="Times New Roman"/>
          <w:lang w:val="en-US"/>
        </w:rPr>
        <w:t>v</w:t>
      </w:r>
      <w:r w:rsidRPr="00FF064E">
        <w:rPr>
          <w:rFonts w:ascii="Times New Roman" w:hAnsi="Times New Roman" w:cs="Times New Roman"/>
        </w:rPr>
        <w:t xml:space="preserve"> </w:t>
      </w:r>
      <w:r w:rsidR="00D923FE" w:rsidRPr="00D923FE">
        <w:rPr>
          <w:rFonts w:ascii="Times New Roman" w:hAnsi="Times New Roman" w:cs="Times New Roman"/>
        </w:rPr>
        <w:t>[</w:t>
      </w:r>
      <w:r w:rsidR="00D923FE">
        <w:rPr>
          <w:rFonts w:ascii="Times New Roman" w:hAnsi="Times New Roman" w:cs="Times New Roman"/>
        </w:rPr>
        <w:t>Κράτημα</w:t>
      </w:r>
      <w:r w:rsidR="00D923FE" w:rsidRPr="00D923FE">
        <w:rPr>
          <w:rFonts w:ascii="Times New Roman" w:hAnsi="Times New Roman" w:cs="Times New Roman"/>
        </w:rPr>
        <w:t xml:space="preserve">] </w:t>
      </w:r>
      <w:r w:rsidR="00FF064E">
        <w:rPr>
          <w:rFonts w:ascii="Times New Roman" w:hAnsi="Times New Roman" w:cs="Times New Roman"/>
        </w:rPr>
        <w:t xml:space="preserve">κυρ </w:t>
      </w:r>
      <w:r w:rsidR="00DD3E09">
        <w:rPr>
          <w:rFonts w:ascii="Times New Roman" w:hAnsi="Times New Roman" w:cs="Times New Roman"/>
        </w:rPr>
        <w:t>θ</w:t>
      </w:r>
      <w:r w:rsidR="00FF064E">
        <w:rPr>
          <w:rFonts w:ascii="Times New Roman" w:hAnsi="Times New Roman" w:cs="Times New Roman"/>
        </w:rPr>
        <w:t xml:space="preserve">εοφάνους πατριάρχου του Καρύκη. Ήχος πλ. α΄ </w:t>
      </w:r>
      <w:r w:rsidR="00D923FE">
        <w:rPr>
          <w:rFonts w:ascii="Times New Roman" w:hAnsi="Times New Roman" w:cs="Times New Roman"/>
        </w:rPr>
        <w:t>Ανεεεανεεε</w:t>
      </w:r>
      <w:r w:rsidR="004740FC">
        <w:rPr>
          <w:rFonts w:ascii="Times New Roman" w:hAnsi="Times New Roman" w:cs="Times New Roman"/>
        </w:rPr>
        <w:t xml:space="preserve">  </w:t>
      </w:r>
      <w:r w:rsidR="00070ABA" w:rsidRPr="009D7AD8">
        <w:rPr>
          <w:rFonts w:cs="Times New Roman"/>
          <w:iCs/>
        </w:rPr>
        <w:t>(</w:t>
      </w:r>
      <w:r w:rsidR="00070ABA" w:rsidRPr="00C43C89">
        <w:rPr>
          <w:rFonts w:cs="Times New Roman"/>
          <w:b/>
          <w:bCs/>
        </w:rPr>
        <w:t>κράτημα Α</w:t>
      </w:r>
      <w:r w:rsidR="00070ABA">
        <w:rPr>
          <w:rFonts w:cs="Times New Roman"/>
        </w:rPr>
        <w:t xml:space="preserve"> με τον οθωμανικό στίχο στο τέλος</w:t>
      </w:r>
      <w:r w:rsidR="00070ABA" w:rsidRPr="009D7AD8">
        <w:rPr>
          <w:rFonts w:cs="Times New Roman"/>
          <w:iCs/>
        </w:rPr>
        <w:t>)</w:t>
      </w:r>
    </w:p>
    <w:p w14:paraId="4F6D3C81" w14:textId="5D88C768" w:rsidR="00CA7F27" w:rsidRDefault="00D923FE">
      <w:pPr>
        <w:rPr>
          <w:rFonts w:ascii="Times New Roman" w:hAnsi="Times New Roman" w:cs="Times New Roman"/>
        </w:rPr>
      </w:pPr>
      <w:r>
        <w:rPr>
          <w:rFonts w:ascii="Times New Roman" w:hAnsi="Times New Roman" w:cs="Times New Roman"/>
        </w:rPr>
        <w:t>426</w:t>
      </w:r>
      <w:r>
        <w:rPr>
          <w:rFonts w:ascii="Times New Roman" w:hAnsi="Times New Roman" w:cs="Times New Roman"/>
          <w:lang w:val="en-US"/>
        </w:rPr>
        <w:t>r</w:t>
      </w:r>
      <w:r w:rsidRPr="009E4752">
        <w:rPr>
          <w:rFonts w:ascii="Times New Roman" w:hAnsi="Times New Roman" w:cs="Times New Roman"/>
        </w:rPr>
        <w:t xml:space="preserve"> </w:t>
      </w:r>
      <w:r>
        <w:rPr>
          <w:rFonts w:ascii="Times New Roman" w:hAnsi="Times New Roman" w:cs="Times New Roman"/>
        </w:rPr>
        <w:t>έτερον [κράτημα]</w:t>
      </w:r>
      <w:r w:rsidR="009E4752">
        <w:rPr>
          <w:rFonts w:ascii="Times New Roman" w:hAnsi="Times New Roman" w:cs="Times New Roman"/>
        </w:rPr>
        <w:t>, ονομαζόμενον πεστρέφη, κυρ θεοφάνους πατριάρχου. [ήχος] βαρύς</w:t>
      </w:r>
      <w:r w:rsidR="00473FE6">
        <w:rPr>
          <w:rFonts w:ascii="Times New Roman" w:hAnsi="Times New Roman" w:cs="Times New Roman"/>
        </w:rPr>
        <w:t xml:space="preserve"> Νε</w:t>
      </w:r>
      <w:r w:rsidR="00EB4B5B">
        <w:rPr>
          <w:rFonts w:ascii="Times New Roman" w:hAnsi="Times New Roman" w:cs="Times New Roman"/>
        </w:rPr>
        <w:t>νεεεεεενενενε… ερρετεριρετερριρερε…</w:t>
      </w:r>
    </w:p>
    <w:p w14:paraId="4F33EFD2" w14:textId="66146215" w:rsidR="00B55E19" w:rsidRDefault="00CA7F27">
      <w:pPr>
        <w:rPr>
          <w:rFonts w:ascii="Times New Roman" w:hAnsi="Times New Roman" w:cs="Times New Roman"/>
        </w:rPr>
      </w:pPr>
      <w:r w:rsidRPr="0010041F">
        <w:rPr>
          <w:rFonts w:ascii="Times New Roman" w:hAnsi="Times New Roman" w:cs="Times New Roman"/>
        </w:rPr>
        <w:t>427</w:t>
      </w:r>
      <w:r>
        <w:rPr>
          <w:rFonts w:ascii="Times New Roman" w:hAnsi="Times New Roman" w:cs="Times New Roman"/>
          <w:lang w:val="en-US"/>
        </w:rPr>
        <w:t>r</w:t>
      </w:r>
      <w:r w:rsidRPr="0010041F">
        <w:rPr>
          <w:rFonts w:ascii="Times New Roman" w:hAnsi="Times New Roman" w:cs="Times New Roman"/>
        </w:rPr>
        <w:t xml:space="preserve"> </w:t>
      </w:r>
      <w:r w:rsidR="00C30EB7">
        <w:rPr>
          <w:rFonts w:ascii="Times New Roman" w:hAnsi="Times New Roman" w:cs="Times New Roman"/>
        </w:rPr>
        <w:t>[κράτημα του Θεοφάνη Καρύκη, ήχος] πλ. α΄</w:t>
      </w:r>
      <w:r w:rsidR="00B55E19">
        <w:rPr>
          <w:rFonts w:ascii="Times New Roman" w:hAnsi="Times New Roman" w:cs="Times New Roman"/>
        </w:rPr>
        <w:t>{</w:t>
      </w:r>
      <w:r w:rsidR="004162DC" w:rsidRPr="004162DC">
        <w:rPr>
          <w:rFonts w:ascii="Times New Roman" w:hAnsi="Times New Roman" w:cs="Times New Roman"/>
          <w:highlight w:val="cyan"/>
        </w:rPr>
        <w:t xml:space="preserve">Το ταύτισα εγώ </w:t>
      </w:r>
      <w:r w:rsidR="00B76B2B" w:rsidRPr="004162DC">
        <w:rPr>
          <w:rFonts w:ascii="Times New Roman" w:hAnsi="Times New Roman" w:cs="Times New Roman"/>
          <w:highlight w:val="cyan"/>
        </w:rPr>
        <w:t>από</w:t>
      </w:r>
      <w:r w:rsidR="00B55E19" w:rsidRPr="004162DC">
        <w:rPr>
          <w:rFonts w:ascii="Times New Roman" w:hAnsi="Times New Roman" w:cs="Times New Roman"/>
          <w:highlight w:val="cyan"/>
        </w:rPr>
        <w:t xml:space="preserve"> </w:t>
      </w:r>
      <w:r w:rsidR="00B55E19" w:rsidRPr="00D134B6">
        <w:rPr>
          <w:rFonts w:ascii="Times New Roman" w:hAnsi="Times New Roman" w:cs="Times New Roman"/>
          <w:highlight w:val="cyan"/>
        </w:rPr>
        <w:t>αυτοψία</w:t>
      </w:r>
      <w:r w:rsidR="00B55E19">
        <w:rPr>
          <w:rFonts w:ascii="Times New Roman" w:hAnsi="Times New Roman" w:cs="Times New Roman"/>
        </w:rPr>
        <w:t>}</w:t>
      </w:r>
      <w:r w:rsidR="00113AE4">
        <w:rPr>
          <w:rFonts w:ascii="Times New Roman" w:hAnsi="Times New Roman" w:cs="Times New Roman"/>
        </w:rPr>
        <w:t xml:space="preserve"> </w:t>
      </w:r>
      <w:r w:rsidR="00113AE4" w:rsidRPr="009D7AD8">
        <w:rPr>
          <w:rFonts w:cs="Times New Roman"/>
          <w:iCs/>
        </w:rPr>
        <w:t>(</w:t>
      </w:r>
      <w:r w:rsidR="00113AE4" w:rsidRPr="00C43C89">
        <w:rPr>
          <w:rFonts w:cs="Times New Roman"/>
          <w:b/>
          <w:bCs/>
        </w:rPr>
        <w:t>κράτημα</w:t>
      </w:r>
      <w:r w:rsidR="00113AE4" w:rsidRPr="00113AE4">
        <w:rPr>
          <w:rFonts w:cs="Times New Roman"/>
          <w:b/>
          <w:bCs/>
        </w:rPr>
        <w:t xml:space="preserve"> Β</w:t>
      </w:r>
      <w:r w:rsidR="00113AE4" w:rsidRPr="009D7AD8">
        <w:rPr>
          <w:rFonts w:cs="Times New Roman"/>
          <w:iCs/>
        </w:rPr>
        <w:t>)</w:t>
      </w:r>
    </w:p>
    <w:p w14:paraId="6E09509C" w14:textId="77777777" w:rsidR="00CA7F27" w:rsidRPr="00357A85" w:rsidRDefault="00CA7F27">
      <w:pPr>
        <w:rPr>
          <w:rFonts w:ascii="Times New Roman" w:hAnsi="Times New Roman" w:cs="Times New Roman"/>
        </w:rPr>
      </w:pPr>
    </w:p>
    <w:p w14:paraId="4BA2CC5A" w14:textId="77777777" w:rsidR="000419E4" w:rsidRPr="00FF064E" w:rsidRDefault="000419E4">
      <w:pPr>
        <w:rPr>
          <w:rFonts w:ascii="Times New Roman" w:hAnsi="Times New Roman" w:cs="Times New Roman"/>
        </w:rPr>
      </w:pPr>
    </w:p>
    <w:p w14:paraId="0D02DBD6" w14:textId="1488F31F" w:rsidR="0056518D" w:rsidRPr="0056518D" w:rsidRDefault="0056518D">
      <w:pPr>
        <w:rPr>
          <w:rFonts w:ascii="Times New Roman" w:hAnsi="Times New Roman" w:cs="Times New Roman"/>
        </w:rPr>
      </w:pPr>
      <w:r>
        <w:rPr>
          <w:rFonts w:ascii="Times New Roman" w:hAnsi="Times New Roman" w:cs="Times New Roman"/>
          <w:lang w:val="en-US"/>
        </w:rPr>
        <w:t>EBE</w:t>
      </w:r>
      <w:r w:rsidRPr="0056518D">
        <w:rPr>
          <w:rFonts w:ascii="Times New Roman" w:hAnsi="Times New Roman" w:cs="Times New Roman"/>
        </w:rPr>
        <w:t xml:space="preserve"> 8</w:t>
      </w:r>
      <w:r w:rsidR="009D5852">
        <w:rPr>
          <w:rFonts w:ascii="Times New Roman" w:hAnsi="Times New Roman" w:cs="Times New Roman"/>
        </w:rPr>
        <w:t>98</w:t>
      </w:r>
      <w:r w:rsidRPr="0056518D">
        <w:rPr>
          <w:rFonts w:ascii="Times New Roman" w:hAnsi="Times New Roman" w:cs="Times New Roman"/>
        </w:rPr>
        <w:t xml:space="preserve">, </w:t>
      </w:r>
      <w:r w:rsidR="00A64171">
        <w:rPr>
          <w:rFonts w:ascii="Times New Roman" w:hAnsi="Times New Roman" w:cs="Times New Roman"/>
        </w:rPr>
        <w:t>Ανθολογία</w:t>
      </w:r>
      <w:r>
        <w:rPr>
          <w:rFonts w:ascii="Times New Roman" w:hAnsi="Times New Roman" w:cs="Times New Roman"/>
        </w:rPr>
        <w:t>,</w:t>
      </w:r>
      <w:r w:rsidR="00A64171">
        <w:rPr>
          <w:rFonts w:ascii="Times New Roman" w:hAnsi="Times New Roman" w:cs="Times New Roman"/>
        </w:rPr>
        <w:t xml:space="preserve"> </w:t>
      </w:r>
      <w:r w:rsidR="007E6EF5">
        <w:rPr>
          <w:rFonts w:ascii="Times New Roman" w:hAnsi="Times New Roman" w:cs="Times New Roman"/>
        </w:rPr>
        <w:t xml:space="preserve">αι. </w:t>
      </w:r>
      <w:r w:rsidR="007E6EF5">
        <w:rPr>
          <w:rFonts w:cs="Times New Roman"/>
        </w:rPr>
        <w:t>18ος</w:t>
      </w:r>
      <w:r w:rsidR="007E6EF5">
        <w:rPr>
          <w:rFonts w:ascii="Times New Roman" w:hAnsi="Times New Roman" w:cs="Times New Roman"/>
        </w:rPr>
        <w:t xml:space="preserve"> (</w:t>
      </w:r>
      <w:r w:rsidR="00A64171">
        <w:rPr>
          <w:rFonts w:ascii="Times New Roman" w:hAnsi="Times New Roman" w:cs="Times New Roman"/>
        </w:rPr>
        <w:t>1750-1800</w:t>
      </w:r>
      <w:r w:rsidR="007E6EF5">
        <w:rPr>
          <w:rFonts w:ascii="Times New Roman" w:hAnsi="Times New Roman" w:cs="Times New Roman"/>
        </w:rPr>
        <w:t>)</w:t>
      </w:r>
      <w:r w:rsidR="00700D92" w:rsidRPr="00700D92">
        <w:rPr>
          <w:rFonts w:ascii="Times New Roman" w:hAnsi="Times New Roman" w:cs="Times New Roman"/>
        </w:rPr>
        <w:t xml:space="preserve"> </w:t>
      </w:r>
      <w:r w:rsidR="00700D92">
        <w:rPr>
          <w:rFonts w:cs="Times New Roman"/>
        </w:rPr>
        <w:t>{</w:t>
      </w:r>
      <w:r w:rsidR="00700D92" w:rsidRPr="007F2E67">
        <w:rPr>
          <w:rFonts w:cs="Times New Roman"/>
          <w:highlight w:val="cyan"/>
        </w:rPr>
        <w:t>αυτοψία</w:t>
      </w:r>
      <w:r w:rsidR="00700D92">
        <w:rPr>
          <w:rFonts w:cs="Times New Roman"/>
        </w:rPr>
        <w:t>}</w:t>
      </w:r>
    </w:p>
    <w:p w14:paraId="316ABE32" w14:textId="46F24C6B" w:rsidR="00C378D4" w:rsidRDefault="00BE78F1">
      <w:pPr>
        <w:rPr>
          <w:rFonts w:ascii="Times New Roman" w:hAnsi="Times New Roman" w:cs="Times New Roman"/>
        </w:rPr>
      </w:pPr>
      <w:r>
        <w:rPr>
          <w:rFonts w:ascii="Times New Roman" w:hAnsi="Times New Roman" w:cs="Times New Roman"/>
        </w:rPr>
        <w:t>424</w:t>
      </w:r>
      <w:r>
        <w:rPr>
          <w:rFonts w:ascii="Times New Roman" w:hAnsi="Times New Roman" w:cs="Times New Roman"/>
          <w:lang w:val="en-US"/>
        </w:rPr>
        <w:t>r</w:t>
      </w:r>
      <w:r w:rsidRPr="00BE78F1">
        <w:rPr>
          <w:rFonts w:ascii="Times New Roman" w:hAnsi="Times New Roman" w:cs="Times New Roman"/>
        </w:rPr>
        <w:t xml:space="preserve"> </w:t>
      </w:r>
      <w:r>
        <w:rPr>
          <w:rFonts w:ascii="Times New Roman" w:hAnsi="Times New Roman" w:cs="Times New Roman"/>
        </w:rPr>
        <w:t xml:space="preserve">Αρχή συν Θεώ αγίω των </w:t>
      </w:r>
      <w:r w:rsidR="00C07BDB">
        <w:rPr>
          <w:rFonts w:ascii="Times New Roman" w:hAnsi="Times New Roman" w:cs="Times New Roman"/>
        </w:rPr>
        <w:t>κ</w:t>
      </w:r>
      <w:r>
        <w:rPr>
          <w:rFonts w:ascii="Times New Roman" w:hAnsi="Times New Roman" w:cs="Times New Roman"/>
        </w:rPr>
        <w:t xml:space="preserve">ατ’ ήχων ηχημάτων και ετέρων κρατημάτων. Το παρόν αρχαίον καλλωπισθέν υπό του κυρίου </w:t>
      </w:r>
      <w:r w:rsidR="00596DF8">
        <w:rPr>
          <w:rFonts w:ascii="Times New Roman" w:hAnsi="Times New Roman" w:cs="Times New Roman"/>
        </w:rPr>
        <w:t>Μανουήλ του Χρυσάφη. Ύστερον εκαλλω</w:t>
      </w:r>
      <w:r w:rsidR="006B0AD5">
        <w:rPr>
          <w:rFonts w:ascii="Times New Roman" w:hAnsi="Times New Roman" w:cs="Times New Roman"/>
        </w:rPr>
        <w:t>πισθέν υπό του κυρίου Θεοφάνου πατριάρχου του Καρύκη. Ήχος α΄</w:t>
      </w:r>
      <w:r w:rsidR="00104B38">
        <w:rPr>
          <w:rFonts w:ascii="Times New Roman" w:hAnsi="Times New Roman" w:cs="Times New Roman"/>
        </w:rPr>
        <w:t xml:space="preserve"> Αααανααααανεννανε</w:t>
      </w:r>
    </w:p>
    <w:p w14:paraId="4FA924F3" w14:textId="45080E89" w:rsidR="005A7D8B" w:rsidRPr="00C059EB" w:rsidRDefault="00C059EB">
      <w:pPr>
        <w:rPr>
          <w:rFonts w:ascii="Times New Roman" w:hAnsi="Times New Roman" w:cs="Times New Roman"/>
        </w:rPr>
      </w:pPr>
      <w:r>
        <w:rPr>
          <w:rFonts w:ascii="Times New Roman" w:hAnsi="Times New Roman" w:cs="Times New Roman"/>
        </w:rPr>
        <w:t>424</w:t>
      </w:r>
      <w:r>
        <w:rPr>
          <w:rFonts w:ascii="Times New Roman" w:hAnsi="Times New Roman" w:cs="Times New Roman"/>
          <w:lang w:val="en-US"/>
        </w:rPr>
        <w:t>v</w:t>
      </w:r>
      <w:r>
        <w:rPr>
          <w:rFonts w:ascii="Times New Roman" w:hAnsi="Times New Roman" w:cs="Times New Roman"/>
        </w:rPr>
        <w:t xml:space="preserve"> ήχημα βον</w:t>
      </w:r>
      <w:r w:rsidR="00C1383D">
        <w:rPr>
          <w:rFonts w:ascii="Times New Roman" w:hAnsi="Times New Roman" w:cs="Times New Roman"/>
        </w:rPr>
        <w:t xml:space="preserve"> </w:t>
      </w:r>
      <w:r>
        <w:rPr>
          <w:rFonts w:ascii="Times New Roman" w:hAnsi="Times New Roman" w:cs="Times New Roman"/>
        </w:rPr>
        <w:t>κυρού</w:t>
      </w:r>
      <w:r w:rsidR="00C1383D">
        <w:rPr>
          <w:rFonts w:ascii="Times New Roman" w:hAnsi="Times New Roman" w:cs="Times New Roman"/>
        </w:rPr>
        <w:t xml:space="preserve"> Γαβριήλ επισκόπου ιερισσού, εκαλωπίσθη υπό του Καρίκι</w:t>
      </w:r>
      <w:r w:rsidR="00F97D1B">
        <w:rPr>
          <w:rFonts w:ascii="Times New Roman" w:hAnsi="Times New Roman" w:cs="Times New Roman"/>
        </w:rPr>
        <w:t>,</w:t>
      </w:r>
      <w:r w:rsidR="005164DD">
        <w:rPr>
          <w:rFonts w:ascii="Times New Roman" w:hAnsi="Times New Roman" w:cs="Times New Roman"/>
        </w:rPr>
        <w:t xml:space="preserve"> </w:t>
      </w:r>
      <w:r w:rsidR="00F97D1B">
        <w:rPr>
          <w:rFonts w:ascii="Times New Roman" w:hAnsi="Times New Roman" w:cs="Times New Roman"/>
        </w:rPr>
        <w:t>ήχος β΄ Νεεεεεεαανε</w:t>
      </w:r>
    </w:p>
    <w:p w14:paraId="13D484DD" w14:textId="77777777" w:rsidR="00C059EB" w:rsidRDefault="00C059EB">
      <w:pPr>
        <w:rPr>
          <w:rFonts w:ascii="Times New Roman" w:hAnsi="Times New Roman" w:cs="Times New Roman"/>
        </w:rPr>
      </w:pPr>
    </w:p>
    <w:p w14:paraId="15A0CF5B" w14:textId="1289A723" w:rsidR="005A7D8B" w:rsidRDefault="005A7D8B">
      <w:pPr>
        <w:rPr>
          <w:rFonts w:ascii="Times New Roman" w:hAnsi="Times New Roman" w:cs="Times New Roman"/>
        </w:rPr>
      </w:pPr>
      <w:r>
        <w:rPr>
          <w:rFonts w:ascii="Times New Roman" w:hAnsi="Times New Roman" w:cs="Times New Roman"/>
        </w:rPr>
        <w:t xml:space="preserve">ΕΒΕ </w:t>
      </w:r>
      <w:r w:rsidR="006F7259">
        <w:rPr>
          <w:rFonts w:ascii="Times New Roman" w:hAnsi="Times New Roman" w:cs="Times New Roman"/>
        </w:rPr>
        <w:t>941, Αναστασιματάριο, αι</w:t>
      </w:r>
      <w:r w:rsidR="0045047C">
        <w:rPr>
          <w:rFonts w:ascii="Times New Roman" w:hAnsi="Times New Roman" w:cs="Times New Roman"/>
        </w:rPr>
        <w:t>.</w:t>
      </w:r>
      <w:r w:rsidR="006F7259">
        <w:rPr>
          <w:rFonts w:ascii="Times New Roman" w:hAnsi="Times New Roman" w:cs="Times New Roman"/>
        </w:rPr>
        <w:t xml:space="preserve"> 17</w:t>
      </w:r>
      <w:r w:rsidR="0045047C">
        <w:rPr>
          <w:rFonts w:ascii="Times New Roman" w:hAnsi="Times New Roman" w:cs="Times New Roman"/>
        </w:rPr>
        <w:t>ος</w:t>
      </w:r>
      <w:r w:rsidR="00643596">
        <w:rPr>
          <w:rFonts w:cs="Times New Roman"/>
        </w:rPr>
        <w:t>{</w:t>
      </w:r>
      <w:r w:rsidR="00643596" w:rsidRPr="007F2E67">
        <w:rPr>
          <w:rFonts w:cs="Times New Roman"/>
          <w:highlight w:val="cyan"/>
        </w:rPr>
        <w:t>αυτοψία</w:t>
      </w:r>
      <w:r w:rsidR="00643596">
        <w:rPr>
          <w:rFonts w:cs="Times New Roman"/>
        </w:rPr>
        <w:t>}</w:t>
      </w:r>
    </w:p>
    <w:p w14:paraId="1BA7CD57" w14:textId="02CBAA18" w:rsidR="00B901F7" w:rsidRPr="008D04E5" w:rsidRDefault="00B901F7">
      <w:pPr>
        <w:rPr>
          <w:rFonts w:ascii="Times New Roman" w:hAnsi="Times New Roman" w:cs="Times New Roman"/>
        </w:rPr>
      </w:pPr>
      <w:r>
        <w:rPr>
          <w:rFonts w:ascii="Times New Roman" w:hAnsi="Times New Roman" w:cs="Times New Roman"/>
        </w:rPr>
        <w:t>404</w:t>
      </w:r>
      <w:r>
        <w:rPr>
          <w:rFonts w:ascii="Times New Roman" w:hAnsi="Times New Roman" w:cs="Times New Roman"/>
          <w:lang w:val="en-US"/>
        </w:rPr>
        <w:t>r</w:t>
      </w:r>
      <w:r w:rsidRPr="008D04E5">
        <w:rPr>
          <w:rFonts w:ascii="Times New Roman" w:hAnsi="Times New Roman" w:cs="Times New Roman"/>
        </w:rPr>
        <w:t xml:space="preserve"> </w:t>
      </w:r>
      <w:r w:rsidR="008D04E5" w:rsidRPr="008D04E5">
        <w:rPr>
          <w:rFonts w:ascii="Times New Roman" w:hAnsi="Times New Roman" w:cs="Times New Roman"/>
        </w:rPr>
        <w:t>[</w:t>
      </w:r>
      <w:r w:rsidR="008D04E5">
        <w:rPr>
          <w:rFonts w:ascii="Times New Roman" w:hAnsi="Times New Roman" w:cs="Times New Roman"/>
        </w:rPr>
        <w:t>κράτημα</w:t>
      </w:r>
      <w:r w:rsidR="008D04E5" w:rsidRPr="008D04E5">
        <w:rPr>
          <w:rFonts w:ascii="Times New Roman" w:hAnsi="Times New Roman" w:cs="Times New Roman"/>
        </w:rPr>
        <w:t>]</w:t>
      </w:r>
      <w:r w:rsidR="008D04E5">
        <w:rPr>
          <w:rFonts w:ascii="Times New Roman" w:hAnsi="Times New Roman" w:cs="Times New Roman"/>
        </w:rPr>
        <w:t xml:space="preserve"> το λεγόμενον νάι. Ήχος πλ α΄ Ανεεεενεεε </w:t>
      </w:r>
      <w:r w:rsidR="005B5BD6">
        <w:rPr>
          <w:rFonts w:ascii="Times New Roman" w:hAnsi="Times New Roman" w:cs="Times New Roman"/>
        </w:rPr>
        <w:t>{</w:t>
      </w:r>
      <w:r w:rsidR="005B5BD6" w:rsidRPr="00CE6420">
        <w:rPr>
          <w:rFonts w:ascii="Times New Roman" w:hAnsi="Times New Roman" w:cs="Times New Roman"/>
          <w:highlight w:val="cyan"/>
        </w:rPr>
        <w:t>Του Καρύκη</w:t>
      </w:r>
      <w:r w:rsidR="005B5BD6">
        <w:rPr>
          <w:rFonts w:ascii="Times New Roman" w:hAnsi="Times New Roman" w:cs="Times New Roman"/>
        </w:rPr>
        <w:t xml:space="preserve">} </w:t>
      </w:r>
      <w:r w:rsidR="005B5BD6" w:rsidRPr="009D7AD8">
        <w:rPr>
          <w:rFonts w:cs="Times New Roman"/>
          <w:iCs/>
        </w:rPr>
        <w:t>(</w:t>
      </w:r>
      <w:r w:rsidR="005B5BD6" w:rsidRPr="00C43C89">
        <w:rPr>
          <w:rFonts w:cs="Times New Roman"/>
          <w:b/>
          <w:bCs/>
        </w:rPr>
        <w:t>κράτημα Α</w:t>
      </w:r>
      <w:r w:rsidR="005B5BD6">
        <w:rPr>
          <w:rFonts w:cs="Times New Roman"/>
        </w:rPr>
        <w:t xml:space="preserve"> με τον οθωμανικό στίχο στο τέλος</w:t>
      </w:r>
      <w:r w:rsidR="005B5BD6" w:rsidRPr="009D7AD8">
        <w:rPr>
          <w:rFonts w:cs="Times New Roman"/>
          <w:iCs/>
        </w:rPr>
        <w:t>)</w:t>
      </w:r>
    </w:p>
    <w:p w14:paraId="22DC4F57" w14:textId="77777777" w:rsidR="000419E4" w:rsidRDefault="000419E4">
      <w:pPr>
        <w:rPr>
          <w:rFonts w:ascii="Times New Roman" w:hAnsi="Times New Roman" w:cs="Times New Roman"/>
        </w:rPr>
      </w:pPr>
    </w:p>
    <w:p w14:paraId="0D1EEE6A" w14:textId="16F95712" w:rsidR="00C22FA5" w:rsidRPr="00C3231B" w:rsidRDefault="00C22FA5">
      <w:pPr>
        <w:rPr>
          <w:rFonts w:ascii="Times New Roman" w:hAnsi="Times New Roman" w:cs="Times New Roman"/>
        </w:rPr>
      </w:pPr>
      <w:r>
        <w:rPr>
          <w:rFonts w:ascii="Times New Roman" w:hAnsi="Times New Roman" w:cs="Times New Roman"/>
        </w:rPr>
        <w:t xml:space="preserve">ΕΒΕ </w:t>
      </w:r>
      <w:r w:rsidR="00C3231B">
        <w:rPr>
          <w:rFonts w:ascii="Times New Roman" w:hAnsi="Times New Roman" w:cs="Times New Roman"/>
        </w:rPr>
        <w:t xml:space="preserve">2175, </w:t>
      </w:r>
      <w:r w:rsidR="00FB7954" w:rsidRPr="00FB7954">
        <w:rPr>
          <w:rFonts w:ascii="Times New Roman" w:hAnsi="Times New Roman" w:cs="Times New Roman"/>
        </w:rPr>
        <w:t>ΠΑΠΑΔΙΚΗ, αι. 18ος (1768)</w:t>
      </w:r>
    </w:p>
    <w:p w14:paraId="1921FBBB" w14:textId="0731846E" w:rsidR="00C07BDB" w:rsidRDefault="00C07BDB" w:rsidP="00C07BDB">
      <w:pPr>
        <w:rPr>
          <w:rFonts w:ascii="Times New Roman" w:hAnsi="Times New Roman" w:cs="Times New Roman"/>
        </w:rPr>
      </w:pPr>
      <w:r>
        <w:rPr>
          <w:rFonts w:ascii="Times New Roman" w:hAnsi="Times New Roman" w:cs="Times New Roman"/>
        </w:rPr>
        <w:t>797</w:t>
      </w:r>
      <w:r>
        <w:rPr>
          <w:rFonts w:ascii="Times New Roman" w:hAnsi="Times New Roman" w:cs="Times New Roman"/>
          <w:lang w:val="en-US"/>
        </w:rPr>
        <w:t>r</w:t>
      </w:r>
      <w:r w:rsidRPr="00BE78F1">
        <w:rPr>
          <w:rFonts w:ascii="Times New Roman" w:hAnsi="Times New Roman" w:cs="Times New Roman"/>
        </w:rPr>
        <w:t xml:space="preserve"> </w:t>
      </w:r>
      <w:r>
        <w:rPr>
          <w:rFonts w:ascii="Times New Roman" w:hAnsi="Times New Roman" w:cs="Times New Roman"/>
        </w:rPr>
        <w:t>Αρχή συν Θεώ αγίω των κατ’ ήχων ηχημάτων και ετέρων κρατημάτων. Το παρόν αρχαίον καλλωπισθέν υπό του κυρ Μανουήλ του Χρυσάφη έτερον εκαλλωπίσθη υπό κυρ Θεοφάνους πατριάρχου του Καρύκη. Ήχος α΄</w:t>
      </w:r>
    </w:p>
    <w:p w14:paraId="11B236EC" w14:textId="36FFBA94" w:rsidR="00DA65A4" w:rsidRDefault="00DA65A4" w:rsidP="00C07BDB">
      <w:pPr>
        <w:rPr>
          <w:rFonts w:ascii="Times New Roman" w:hAnsi="Times New Roman" w:cs="Times New Roman"/>
        </w:rPr>
      </w:pPr>
      <w:r>
        <w:rPr>
          <w:rFonts w:ascii="Times New Roman" w:hAnsi="Times New Roman" w:cs="Times New Roman"/>
        </w:rPr>
        <w:t>814</w:t>
      </w:r>
      <w:r>
        <w:rPr>
          <w:rFonts w:ascii="Times New Roman" w:hAnsi="Times New Roman" w:cs="Times New Roman"/>
          <w:lang w:val="en-US"/>
        </w:rPr>
        <w:t>v</w:t>
      </w:r>
      <w:r w:rsidRPr="00DA65A4">
        <w:rPr>
          <w:rFonts w:ascii="Times New Roman" w:hAnsi="Times New Roman" w:cs="Times New Roman"/>
        </w:rPr>
        <w:t xml:space="preserve"> </w:t>
      </w:r>
      <w:r>
        <w:rPr>
          <w:rFonts w:ascii="Times New Roman" w:hAnsi="Times New Roman" w:cs="Times New Roman"/>
        </w:rPr>
        <w:t>Κράτημα εθνικόν και ωραίον. Του Καρύκη</w:t>
      </w:r>
      <w:r w:rsidR="00B14F66">
        <w:rPr>
          <w:rFonts w:ascii="Times New Roman" w:hAnsi="Times New Roman" w:cs="Times New Roman"/>
        </w:rPr>
        <w:t xml:space="preserve">. Ήχος πλ. α΄ </w:t>
      </w:r>
      <w:r w:rsidR="00BC6824" w:rsidRPr="009D7AD8">
        <w:rPr>
          <w:rFonts w:cs="Times New Roman"/>
          <w:iCs/>
        </w:rPr>
        <w:t>(</w:t>
      </w:r>
      <w:r w:rsidR="00BC6824" w:rsidRPr="00C43C89">
        <w:rPr>
          <w:rFonts w:cs="Times New Roman"/>
          <w:b/>
          <w:bCs/>
        </w:rPr>
        <w:t>κράτημα Α</w:t>
      </w:r>
      <w:r w:rsidR="00BC6824">
        <w:rPr>
          <w:rFonts w:cs="Times New Roman"/>
        </w:rPr>
        <w:t xml:space="preserve"> με τον οθωμανικό στίχο στο τέλος</w:t>
      </w:r>
      <w:r w:rsidR="00BC6824" w:rsidRPr="009D7AD8">
        <w:rPr>
          <w:rFonts w:cs="Times New Roman"/>
          <w:iCs/>
        </w:rPr>
        <w:t>)</w:t>
      </w:r>
      <w:r w:rsidR="0032551E">
        <w:rPr>
          <w:rFonts w:cs="Times New Roman"/>
          <w:iCs/>
        </w:rPr>
        <w:t xml:space="preserve"> {</w:t>
      </w:r>
      <w:r w:rsidR="0032551E" w:rsidRPr="0032551E">
        <w:rPr>
          <w:rFonts w:cs="Times New Roman"/>
          <w:iCs/>
          <w:highlight w:val="cyan"/>
        </w:rPr>
        <w:t>αυτοψία</w:t>
      </w:r>
      <w:r w:rsidR="0032551E">
        <w:rPr>
          <w:rFonts w:cs="Times New Roman"/>
          <w:iCs/>
        </w:rPr>
        <w:t>}</w:t>
      </w:r>
    </w:p>
    <w:p w14:paraId="4A2786B0" w14:textId="6966E8E6" w:rsidR="008D746A" w:rsidRDefault="008D746A" w:rsidP="00C07BDB">
      <w:pPr>
        <w:rPr>
          <w:rFonts w:ascii="Times New Roman" w:hAnsi="Times New Roman" w:cs="Times New Roman"/>
        </w:rPr>
      </w:pPr>
    </w:p>
    <w:p w14:paraId="2C01AD07" w14:textId="4AA56D8A" w:rsidR="008D746A" w:rsidRDefault="008D746A" w:rsidP="00C07BDB">
      <w:pPr>
        <w:rPr>
          <w:rFonts w:ascii="Times New Roman" w:hAnsi="Times New Roman" w:cs="Times New Roman"/>
        </w:rPr>
      </w:pPr>
      <w:r>
        <w:rPr>
          <w:rFonts w:ascii="Times New Roman" w:hAnsi="Times New Roman" w:cs="Times New Roman"/>
        </w:rPr>
        <w:t>ΕΒΕ</w:t>
      </w:r>
      <w:r w:rsidR="00021434">
        <w:rPr>
          <w:rFonts w:ascii="Times New Roman" w:hAnsi="Times New Roman" w:cs="Times New Roman"/>
        </w:rPr>
        <w:t xml:space="preserve"> 2446, </w:t>
      </w:r>
      <w:r w:rsidR="00546A53">
        <w:rPr>
          <w:rFonts w:ascii="Times New Roman" w:hAnsi="Times New Roman" w:cs="Times New Roman"/>
        </w:rPr>
        <w:t xml:space="preserve">Ανθολογία της Παπαδικής, </w:t>
      </w:r>
      <w:r w:rsidR="007E6EF5">
        <w:rPr>
          <w:rFonts w:ascii="Times New Roman" w:hAnsi="Times New Roman" w:cs="Times New Roman"/>
        </w:rPr>
        <w:t xml:space="preserve">αι. </w:t>
      </w:r>
      <w:r w:rsidR="007E6EF5">
        <w:rPr>
          <w:rFonts w:cs="Times New Roman"/>
        </w:rPr>
        <w:t>18ος</w:t>
      </w:r>
      <w:r w:rsidR="007E6EF5">
        <w:rPr>
          <w:rFonts w:ascii="Times New Roman" w:hAnsi="Times New Roman" w:cs="Times New Roman"/>
        </w:rPr>
        <w:t xml:space="preserve"> (</w:t>
      </w:r>
      <w:r w:rsidR="00546A53">
        <w:rPr>
          <w:rFonts w:ascii="Times New Roman" w:hAnsi="Times New Roman" w:cs="Times New Roman"/>
        </w:rPr>
        <w:t>έτος 1770</w:t>
      </w:r>
      <w:r w:rsidR="007E6EF5">
        <w:rPr>
          <w:rFonts w:ascii="Times New Roman" w:hAnsi="Times New Roman" w:cs="Times New Roman"/>
        </w:rPr>
        <w:t>)</w:t>
      </w:r>
      <w:r w:rsidR="006D2B1A">
        <w:rPr>
          <w:rFonts w:ascii="Times New Roman" w:hAnsi="Times New Roman" w:cs="Times New Roman"/>
        </w:rPr>
        <w:t xml:space="preserve"> </w:t>
      </w:r>
      <w:r w:rsidR="006D2B1A">
        <w:rPr>
          <w:rFonts w:cs="Times New Roman"/>
        </w:rPr>
        <w:t>{</w:t>
      </w:r>
      <w:r w:rsidR="006D2B1A" w:rsidRPr="00EF5554">
        <w:rPr>
          <w:rFonts w:cs="Times New Roman"/>
          <w:highlight w:val="cyan"/>
        </w:rPr>
        <w:t>αυτοψία</w:t>
      </w:r>
      <w:r w:rsidR="006D2B1A">
        <w:rPr>
          <w:rFonts w:cs="Times New Roman"/>
        </w:rPr>
        <w:t>}</w:t>
      </w:r>
    </w:p>
    <w:p w14:paraId="77A54EEA" w14:textId="0BD36D32" w:rsidR="00541439" w:rsidRPr="00346D88" w:rsidRDefault="00541439" w:rsidP="00C07BDB">
      <w:pPr>
        <w:rPr>
          <w:rFonts w:ascii="Times New Roman" w:hAnsi="Times New Roman" w:cs="Times New Roman"/>
        </w:rPr>
      </w:pPr>
      <w:r>
        <w:rPr>
          <w:rFonts w:ascii="Times New Roman" w:hAnsi="Times New Roman" w:cs="Times New Roman"/>
        </w:rPr>
        <w:t>173</w:t>
      </w:r>
      <w:r>
        <w:rPr>
          <w:rFonts w:ascii="Times New Roman" w:hAnsi="Times New Roman" w:cs="Times New Roman"/>
          <w:lang w:val="en-US"/>
        </w:rPr>
        <w:t>r</w:t>
      </w:r>
      <w:r w:rsidRPr="00B14F66">
        <w:rPr>
          <w:rFonts w:ascii="Times New Roman" w:hAnsi="Times New Roman" w:cs="Times New Roman"/>
        </w:rPr>
        <w:t xml:space="preserve"> </w:t>
      </w:r>
      <w:r w:rsidR="001033BF">
        <w:rPr>
          <w:rFonts w:ascii="Times New Roman" w:hAnsi="Times New Roman" w:cs="Times New Roman"/>
        </w:rPr>
        <w:t xml:space="preserve">έτερον χερουβικόν </w:t>
      </w:r>
      <w:r w:rsidR="00B14F66">
        <w:rPr>
          <w:rFonts w:ascii="Times New Roman" w:hAnsi="Times New Roman" w:cs="Times New Roman"/>
        </w:rPr>
        <w:t>του Καρίκη</w:t>
      </w:r>
      <w:r w:rsidR="008B2530">
        <w:rPr>
          <w:rFonts w:ascii="Times New Roman" w:hAnsi="Times New Roman" w:cs="Times New Roman"/>
        </w:rPr>
        <w:t>, ήχος πλ. α΄ Οι τα χερουβίμ</w:t>
      </w:r>
    </w:p>
    <w:p w14:paraId="52ECFB8C" w14:textId="0A107C71" w:rsidR="00BD6C43" w:rsidRDefault="00BD6C43" w:rsidP="00C07BDB">
      <w:pPr>
        <w:rPr>
          <w:rFonts w:ascii="Times New Roman" w:hAnsi="Times New Roman" w:cs="Times New Roman"/>
        </w:rPr>
      </w:pPr>
      <w:r w:rsidRPr="00613B40">
        <w:rPr>
          <w:rFonts w:ascii="Times New Roman" w:hAnsi="Times New Roman" w:cs="Times New Roman"/>
        </w:rPr>
        <w:t>232</w:t>
      </w:r>
      <w:r>
        <w:rPr>
          <w:rFonts w:ascii="Times New Roman" w:hAnsi="Times New Roman" w:cs="Times New Roman"/>
          <w:lang w:val="en-US"/>
        </w:rPr>
        <w:t>r</w:t>
      </w:r>
      <w:r w:rsidRPr="00613B40">
        <w:rPr>
          <w:rFonts w:ascii="Times New Roman" w:hAnsi="Times New Roman" w:cs="Times New Roman"/>
        </w:rPr>
        <w:t xml:space="preserve"> </w:t>
      </w:r>
      <w:r w:rsidR="00C35A9D">
        <w:rPr>
          <w:rFonts w:ascii="Times New Roman" w:hAnsi="Times New Roman" w:cs="Times New Roman"/>
        </w:rPr>
        <w:t>[Κράτημα] Θεοφάνους Καρύκη</w:t>
      </w:r>
      <w:r w:rsidR="004636B7">
        <w:rPr>
          <w:rFonts w:ascii="Times New Roman" w:hAnsi="Times New Roman" w:cs="Times New Roman"/>
        </w:rPr>
        <w:t>,</w:t>
      </w:r>
      <w:r w:rsidR="00613B40">
        <w:rPr>
          <w:rFonts w:ascii="Times New Roman" w:hAnsi="Times New Roman" w:cs="Times New Roman"/>
        </w:rPr>
        <w:t xml:space="preserve"> </w:t>
      </w:r>
      <w:r w:rsidR="004636B7">
        <w:rPr>
          <w:rFonts w:ascii="Times New Roman" w:hAnsi="Times New Roman" w:cs="Times New Roman"/>
        </w:rPr>
        <w:t>[ή</w:t>
      </w:r>
      <w:r w:rsidR="00613B40">
        <w:rPr>
          <w:rFonts w:ascii="Times New Roman" w:hAnsi="Times New Roman" w:cs="Times New Roman"/>
        </w:rPr>
        <w:t>χος</w:t>
      </w:r>
      <w:r w:rsidR="004636B7">
        <w:rPr>
          <w:rFonts w:ascii="Times New Roman" w:hAnsi="Times New Roman" w:cs="Times New Roman"/>
        </w:rPr>
        <w:t>]</w:t>
      </w:r>
      <w:r w:rsidR="00613B40">
        <w:rPr>
          <w:rFonts w:ascii="Times New Roman" w:hAnsi="Times New Roman" w:cs="Times New Roman"/>
        </w:rPr>
        <w:t xml:space="preserve"> πλ. α</w:t>
      </w:r>
      <w:r w:rsidR="0018728A">
        <w:rPr>
          <w:rFonts w:ascii="Times New Roman" w:hAnsi="Times New Roman" w:cs="Times New Roman"/>
        </w:rPr>
        <w:t>΄ Νεεενεεεεεεε</w:t>
      </w:r>
      <w:r w:rsidR="00ED7AED">
        <w:rPr>
          <w:rFonts w:ascii="Times New Roman" w:hAnsi="Times New Roman" w:cs="Times New Roman"/>
        </w:rPr>
        <w:t xml:space="preserve"> </w:t>
      </w:r>
      <w:r w:rsidR="0024725A" w:rsidRPr="009D7AD8">
        <w:rPr>
          <w:rFonts w:cs="Times New Roman"/>
          <w:iCs/>
        </w:rPr>
        <w:t>(</w:t>
      </w:r>
      <w:r w:rsidR="0024725A" w:rsidRPr="00C43C89">
        <w:rPr>
          <w:rFonts w:cs="Times New Roman"/>
          <w:b/>
          <w:bCs/>
        </w:rPr>
        <w:t>κράτημα Α</w:t>
      </w:r>
      <w:r w:rsidR="0024725A">
        <w:rPr>
          <w:rFonts w:cs="Times New Roman"/>
        </w:rPr>
        <w:t xml:space="preserve"> με τον οθωμανικό στίχο στο τέλος</w:t>
      </w:r>
      <w:r w:rsidR="0024725A" w:rsidRPr="009D7AD8">
        <w:rPr>
          <w:rFonts w:cs="Times New Roman"/>
          <w:iCs/>
        </w:rPr>
        <w:t>)</w:t>
      </w:r>
    </w:p>
    <w:p w14:paraId="6CDBB748" w14:textId="314371C8" w:rsidR="00ED7AED" w:rsidRDefault="00ED7AED" w:rsidP="00C07BDB">
      <w:pPr>
        <w:rPr>
          <w:rFonts w:ascii="Times New Roman" w:hAnsi="Times New Roman" w:cs="Times New Roman"/>
        </w:rPr>
      </w:pPr>
    </w:p>
    <w:p w14:paraId="0370CE6A" w14:textId="7C0EA34A" w:rsidR="009C38BC" w:rsidRPr="00422508" w:rsidRDefault="009C38BC" w:rsidP="00C07BDB">
      <w:pPr>
        <w:rPr>
          <w:rFonts w:ascii="Times New Roman" w:hAnsi="Times New Roman" w:cs="Times New Roman"/>
        </w:rPr>
      </w:pPr>
      <w:r>
        <w:rPr>
          <w:rFonts w:ascii="Times New Roman" w:hAnsi="Times New Roman" w:cs="Times New Roman"/>
        </w:rPr>
        <w:t>ΕΒΕ 3469, Ανθολογία,</w:t>
      </w:r>
      <w:r w:rsidR="007E4231">
        <w:rPr>
          <w:rFonts w:ascii="Times New Roman" w:hAnsi="Times New Roman" w:cs="Times New Roman"/>
        </w:rPr>
        <w:t xml:space="preserve"> αι.</w:t>
      </w:r>
      <w:r>
        <w:rPr>
          <w:rFonts w:ascii="Times New Roman" w:hAnsi="Times New Roman" w:cs="Times New Roman"/>
        </w:rPr>
        <w:t xml:space="preserve"> </w:t>
      </w:r>
      <w:r w:rsidR="007E6EF5">
        <w:rPr>
          <w:rFonts w:cs="Times New Roman"/>
        </w:rPr>
        <w:t>19ος</w:t>
      </w:r>
      <w:r w:rsidR="007E6EF5">
        <w:rPr>
          <w:rFonts w:ascii="Times New Roman" w:hAnsi="Times New Roman" w:cs="Times New Roman"/>
        </w:rPr>
        <w:t xml:space="preserve"> (</w:t>
      </w:r>
      <w:r w:rsidR="00C16328">
        <w:rPr>
          <w:rFonts w:ascii="Times New Roman" w:hAnsi="Times New Roman" w:cs="Times New Roman"/>
        </w:rPr>
        <w:t xml:space="preserve">έτος </w:t>
      </w:r>
      <w:r>
        <w:rPr>
          <w:rFonts w:ascii="Times New Roman" w:hAnsi="Times New Roman" w:cs="Times New Roman"/>
        </w:rPr>
        <w:t>1805</w:t>
      </w:r>
      <w:r w:rsidR="007E6EF5">
        <w:rPr>
          <w:rFonts w:ascii="Times New Roman" w:hAnsi="Times New Roman" w:cs="Times New Roman"/>
        </w:rPr>
        <w:t>)</w:t>
      </w:r>
      <w:r w:rsidR="00422508" w:rsidRPr="00422508">
        <w:rPr>
          <w:rFonts w:ascii="Times New Roman" w:hAnsi="Times New Roman" w:cs="Times New Roman"/>
        </w:rPr>
        <w:t xml:space="preserve"> </w:t>
      </w:r>
      <w:r w:rsidR="00422508">
        <w:rPr>
          <w:rFonts w:cs="Times New Roman"/>
        </w:rPr>
        <w:t>{</w:t>
      </w:r>
      <w:r w:rsidR="00422508" w:rsidRPr="00EF5554">
        <w:rPr>
          <w:rFonts w:cs="Times New Roman"/>
          <w:highlight w:val="cyan"/>
        </w:rPr>
        <w:t>αυτοψία</w:t>
      </w:r>
      <w:r w:rsidR="00422508">
        <w:rPr>
          <w:rFonts w:cs="Times New Roman"/>
        </w:rPr>
        <w:t>}</w:t>
      </w:r>
    </w:p>
    <w:p w14:paraId="4C4BF068" w14:textId="4C61182B" w:rsidR="00C16328" w:rsidRDefault="00FB6D0E" w:rsidP="00C07BDB">
      <w:pPr>
        <w:rPr>
          <w:rFonts w:ascii="Times New Roman" w:hAnsi="Times New Roman" w:cs="Times New Roman"/>
        </w:rPr>
      </w:pPr>
      <w:r>
        <w:rPr>
          <w:rFonts w:ascii="Times New Roman" w:hAnsi="Times New Roman" w:cs="Times New Roman"/>
        </w:rPr>
        <w:lastRenderedPageBreak/>
        <w:t>364</w:t>
      </w:r>
      <w:r>
        <w:rPr>
          <w:rFonts w:ascii="Times New Roman" w:hAnsi="Times New Roman" w:cs="Times New Roman"/>
          <w:lang w:val="en-US"/>
        </w:rPr>
        <w:t>v</w:t>
      </w:r>
      <w:r w:rsidRPr="00FB6D0E">
        <w:rPr>
          <w:rFonts w:ascii="Times New Roman" w:hAnsi="Times New Roman" w:cs="Times New Roman"/>
        </w:rPr>
        <w:t xml:space="preserve"> </w:t>
      </w:r>
      <w:r>
        <w:rPr>
          <w:rFonts w:ascii="Times New Roman" w:hAnsi="Times New Roman" w:cs="Times New Roman"/>
        </w:rPr>
        <w:t xml:space="preserve">Κράτημα εθνικόν του Καρίκη. </w:t>
      </w:r>
      <w:r w:rsidR="00154769">
        <w:rPr>
          <w:rFonts w:ascii="Times New Roman" w:hAnsi="Times New Roman" w:cs="Times New Roman"/>
        </w:rPr>
        <w:t>Ή</w:t>
      </w:r>
      <w:r>
        <w:rPr>
          <w:rFonts w:ascii="Times New Roman" w:hAnsi="Times New Roman" w:cs="Times New Roman"/>
        </w:rPr>
        <w:t>χος</w:t>
      </w:r>
      <w:r w:rsidR="00154769">
        <w:rPr>
          <w:rFonts w:ascii="Times New Roman" w:hAnsi="Times New Roman" w:cs="Times New Roman"/>
        </w:rPr>
        <w:t xml:space="preserve"> πλ α΄ Ανεεεεενεεεε</w:t>
      </w:r>
      <w:r w:rsidR="009E033C">
        <w:rPr>
          <w:rFonts w:ascii="Times New Roman" w:hAnsi="Times New Roman" w:cs="Times New Roman"/>
        </w:rPr>
        <w:t xml:space="preserve"> </w:t>
      </w:r>
      <w:r w:rsidR="009E033C" w:rsidRPr="009D7AD8">
        <w:rPr>
          <w:rFonts w:cs="Times New Roman"/>
          <w:iCs/>
        </w:rPr>
        <w:t>(</w:t>
      </w:r>
      <w:r w:rsidR="009E033C" w:rsidRPr="00C43C89">
        <w:rPr>
          <w:rFonts w:cs="Times New Roman"/>
          <w:b/>
          <w:bCs/>
        </w:rPr>
        <w:t>κράτημα Α</w:t>
      </w:r>
      <w:r w:rsidR="009E033C">
        <w:rPr>
          <w:rFonts w:cs="Times New Roman"/>
        </w:rPr>
        <w:t xml:space="preserve"> με τον οθωμανικό στίχο στο τέλος</w:t>
      </w:r>
      <w:r w:rsidR="009E033C" w:rsidRPr="009D7AD8">
        <w:rPr>
          <w:rFonts w:cs="Times New Roman"/>
          <w:iCs/>
        </w:rPr>
        <w:t>)</w:t>
      </w:r>
    </w:p>
    <w:p w14:paraId="45E3410E" w14:textId="3A437D7E" w:rsidR="006F6855" w:rsidRDefault="006F6855" w:rsidP="00C07BDB">
      <w:pPr>
        <w:rPr>
          <w:rFonts w:ascii="Times New Roman" w:hAnsi="Times New Roman" w:cs="Times New Roman"/>
        </w:rPr>
      </w:pPr>
    </w:p>
    <w:p w14:paraId="4A322895" w14:textId="03B4DA61" w:rsidR="006F6855" w:rsidRDefault="006F6855" w:rsidP="00C07BDB">
      <w:pPr>
        <w:rPr>
          <w:rFonts w:ascii="Times New Roman" w:hAnsi="Times New Roman" w:cs="Times New Roman"/>
        </w:rPr>
      </w:pPr>
      <w:r>
        <w:rPr>
          <w:rFonts w:ascii="Times New Roman" w:hAnsi="Times New Roman" w:cs="Times New Roman"/>
        </w:rPr>
        <w:t>ΕΒΕ-ΜΠΤ 399, αι.</w:t>
      </w:r>
      <w:r w:rsidR="00872127" w:rsidRPr="00872127">
        <w:rPr>
          <w:rFonts w:ascii="Times New Roman" w:hAnsi="Times New Roman" w:cs="Times New Roman"/>
        </w:rPr>
        <w:t xml:space="preserve"> 17</w:t>
      </w:r>
      <w:r w:rsidR="00872127">
        <w:rPr>
          <w:rFonts w:ascii="Times New Roman" w:hAnsi="Times New Roman" w:cs="Times New Roman"/>
        </w:rPr>
        <w:t>ος</w:t>
      </w:r>
      <w:r w:rsidR="00EF5554">
        <w:rPr>
          <w:rFonts w:cs="Times New Roman"/>
        </w:rPr>
        <w:t xml:space="preserve"> {</w:t>
      </w:r>
      <w:r w:rsidR="00BA7915" w:rsidRPr="00BA7915">
        <w:rPr>
          <w:rFonts w:cs="Times New Roman"/>
          <w:highlight w:val="cyan"/>
        </w:rPr>
        <w:t>Καλαϊτζίδης 2020, σ 85</w:t>
      </w:r>
      <w:r w:rsidR="00EF5554">
        <w:rPr>
          <w:rFonts w:cs="Times New Roman"/>
        </w:rPr>
        <w:t>}</w:t>
      </w:r>
    </w:p>
    <w:p w14:paraId="165ACA82" w14:textId="25B45BC2" w:rsidR="006F6855" w:rsidRDefault="002D73C7" w:rsidP="00C07BDB">
      <w:pPr>
        <w:rPr>
          <w:rFonts w:ascii="Times New Roman" w:hAnsi="Times New Roman" w:cs="Times New Roman"/>
        </w:rPr>
      </w:pPr>
      <w:r>
        <w:rPr>
          <w:rFonts w:ascii="Times New Roman" w:hAnsi="Times New Roman" w:cs="Times New Roman"/>
        </w:rPr>
        <w:t xml:space="preserve">Κράτημα </w:t>
      </w:r>
      <w:r w:rsidR="00A72969">
        <w:rPr>
          <w:rFonts w:ascii="Times New Roman" w:hAnsi="Times New Roman" w:cs="Times New Roman"/>
        </w:rPr>
        <w:t>εθνικόν του Καρύκη</w:t>
      </w:r>
      <w:r w:rsidR="00C906E9">
        <w:rPr>
          <w:rFonts w:ascii="Times New Roman" w:hAnsi="Times New Roman" w:cs="Times New Roman"/>
        </w:rPr>
        <w:t xml:space="preserve">, [ήχος] πλ. α΄ Ανεεεεενεεεεεεεε </w:t>
      </w:r>
      <w:r w:rsidR="00C906E9" w:rsidRPr="009D7AD8">
        <w:rPr>
          <w:rFonts w:cs="Times New Roman"/>
          <w:iCs/>
        </w:rPr>
        <w:t>(</w:t>
      </w:r>
      <w:r w:rsidR="00C906E9">
        <w:rPr>
          <w:rFonts w:cs="Times New Roman"/>
        </w:rPr>
        <w:t>κράτημα με τον τούρκικο στίχο στο τέλος</w:t>
      </w:r>
      <w:r w:rsidR="00C906E9" w:rsidRPr="009D7AD8">
        <w:rPr>
          <w:rFonts w:cs="Times New Roman"/>
          <w:iCs/>
        </w:rPr>
        <w:t>)</w:t>
      </w:r>
    </w:p>
    <w:p w14:paraId="29E29DFD" w14:textId="77777777" w:rsidR="00154769" w:rsidRPr="00346D88" w:rsidRDefault="00154769" w:rsidP="00C07BDB">
      <w:pPr>
        <w:rPr>
          <w:rFonts w:ascii="Times New Roman" w:hAnsi="Times New Roman" w:cs="Times New Roman"/>
        </w:rPr>
      </w:pPr>
    </w:p>
    <w:p w14:paraId="31B4D39E" w14:textId="55B54B53" w:rsidR="00ED7AED" w:rsidRPr="00B55E19" w:rsidRDefault="00ED7AED" w:rsidP="00C07BDB">
      <w:pPr>
        <w:rPr>
          <w:rFonts w:ascii="Times New Roman" w:hAnsi="Times New Roman" w:cs="Times New Roman"/>
        </w:rPr>
      </w:pPr>
    </w:p>
    <w:p w14:paraId="7075B112" w14:textId="77777777" w:rsidR="008F24FC" w:rsidRPr="008F24FC" w:rsidRDefault="008F24FC">
      <w:pPr>
        <w:rPr>
          <w:rFonts w:ascii="Times New Roman" w:hAnsi="Times New Roman" w:cs="Times New Roman"/>
        </w:rPr>
      </w:pPr>
    </w:p>
    <w:p w14:paraId="4602E08D" w14:textId="77777777" w:rsidR="00DB4596" w:rsidRPr="0029272D" w:rsidRDefault="00555088" w:rsidP="0029272D">
      <w:pPr>
        <w:pStyle w:val="Heading1"/>
        <w:jc w:val="center"/>
        <w:rPr>
          <w:rFonts w:ascii="Times New Roman" w:hAnsi="Times New Roman"/>
          <w:sz w:val="24"/>
          <w:szCs w:val="24"/>
        </w:rPr>
      </w:pPr>
      <w:r w:rsidRPr="0029272D">
        <w:rPr>
          <w:sz w:val="24"/>
          <w:szCs w:val="24"/>
        </w:rPr>
        <w:t>ΤΑ ΠΡΩΤΟΓΡΑΦΑ ΤΗΣ ΕΞΗΓΗΣΕΩΣ ΕΙΣ ΤΗΝ ΝΕΑΝ ΜΕΘΟΔΟΝ ΣΗΜΕΙΟΓΡΑΦΙΑΣ</w:t>
      </w:r>
    </w:p>
    <w:p w14:paraId="4602E08E" w14:textId="4D9FFA3E" w:rsidR="00DB4596" w:rsidRDefault="00555088">
      <w:pPr>
        <w:rPr>
          <w:rFonts w:ascii="Times New Roman" w:hAnsi="Times New Roman" w:cs="Times New Roman"/>
        </w:rPr>
      </w:pPr>
      <w:r>
        <w:rPr>
          <w:rFonts w:cs="Times New Roman"/>
        </w:rPr>
        <w:t xml:space="preserve">ΕΒΕ-ΜΠΤ 705, ΠΑΠΑΔΙΚΗ (τόμος γ΄ – Λειτουργία), </w:t>
      </w:r>
      <w:r w:rsidR="00AD0431">
        <w:rPr>
          <w:rFonts w:ascii="Times New Roman" w:hAnsi="Times New Roman" w:cs="Times New Roman"/>
        </w:rPr>
        <w:t xml:space="preserve">αι. </w:t>
      </w:r>
      <w:r w:rsidR="000C38D7">
        <w:rPr>
          <w:rFonts w:cs="Times New Roman"/>
        </w:rPr>
        <w:t>19ος (</w:t>
      </w:r>
      <w:r>
        <w:rPr>
          <w:rFonts w:cs="Times New Roman"/>
        </w:rPr>
        <w:t>Έτος 1829</w:t>
      </w:r>
      <w:r w:rsidR="000C38D7">
        <w:rPr>
          <w:rFonts w:cs="Times New Roman"/>
        </w:rPr>
        <w:t>)</w:t>
      </w:r>
      <w:r>
        <w:rPr>
          <w:rFonts w:cs="Times New Roman"/>
        </w:rPr>
        <w:t>, χφ. Χουρμουζίου</w:t>
      </w:r>
    </w:p>
    <w:p w14:paraId="4602E08F" w14:textId="77777777" w:rsidR="00DB4596" w:rsidRDefault="00555088">
      <w:pPr>
        <w:rPr>
          <w:rFonts w:ascii="Times New Roman" w:hAnsi="Times New Roman" w:cs="Times New Roman"/>
        </w:rPr>
      </w:pPr>
      <w:r>
        <w:rPr>
          <w:rFonts w:cs="Times New Roman"/>
        </w:rPr>
        <w:t>18</w:t>
      </w:r>
      <w:r>
        <w:rPr>
          <w:rFonts w:cs="Times New Roman"/>
          <w:vertAlign w:val="superscript"/>
          <w:lang w:val="en-US"/>
        </w:rPr>
        <w:t>r</w:t>
      </w:r>
      <w:r>
        <w:rPr>
          <w:rFonts w:cs="Times New Roman"/>
        </w:rPr>
        <w:t xml:space="preserve"> χερουβικό Θεοφάνους πατριάρχου του Καρύκη· ήχος πλ. α΄ </w:t>
      </w:r>
      <w:r>
        <w:rPr>
          <w:rFonts w:cs="Times New Roman"/>
          <w:i/>
        </w:rPr>
        <w:t>Οι τα χερουβίμ</w:t>
      </w:r>
    </w:p>
    <w:p w14:paraId="4602E090" w14:textId="77777777" w:rsidR="00DB4596" w:rsidRDefault="00DB4596">
      <w:pPr>
        <w:rPr>
          <w:rFonts w:ascii="Times New Roman" w:hAnsi="Times New Roman" w:cs="Times New Roman"/>
        </w:rPr>
      </w:pPr>
    </w:p>
    <w:p w14:paraId="4602E091" w14:textId="58E3FDA5" w:rsidR="00DB4596" w:rsidRDefault="00555088">
      <w:pPr>
        <w:rPr>
          <w:rFonts w:ascii="Times New Roman" w:hAnsi="Times New Roman" w:cs="Times New Roman"/>
        </w:rPr>
      </w:pPr>
      <w:r>
        <w:rPr>
          <w:rFonts w:cs="Times New Roman"/>
        </w:rPr>
        <w:t xml:space="preserve">ΕΒΕ-ΜΠΤ 722, ΠΑΠΑΔΙΚΗ (τόμος ε΄ – Μαθηματάριο μηνολογίου), </w:t>
      </w:r>
      <w:r w:rsidR="000C38D7">
        <w:rPr>
          <w:rFonts w:cs="Times New Roman"/>
        </w:rPr>
        <w:t>αι. 19ος (</w:t>
      </w:r>
      <w:r>
        <w:rPr>
          <w:rFonts w:cs="Times New Roman"/>
        </w:rPr>
        <w:t>Έτος 1819</w:t>
      </w:r>
      <w:r w:rsidR="000C38D7">
        <w:rPr>
          <w:rFonts w:cs="Times New Roman"/>
        </w:rPr>
        <w:t>)</w:t>
      </w:r>
      <w:r>
        <w:rPr>
          <w:rFonts w:cs="Times New Roman"/>
        </w:rPr>
        <w:t>, χφ. Χουρμουζίου</w:t>
      </w:r>
    </w:p>
    <w:p w14:paraId="4602E092" w14:textId="2E88579F" w:rsidR="00DB4596" w:rsidRDefault="00555088">
      <w:pPr>
        <w:rPr>
          <w:rFonts w:ascii="Times New Roman" w:hAnsi="Times New Roman" w:cs="Times New Roman"/>
        </w:rPr>
      </w:pPr>
      <w:r>
        <w:rPr>
          <w:rFonts w:cs="Times New Roman"/>
        </w:rPr>
        <w:t>367</w:t>
      </w:r>
      <w:r>
        <w:rPr>
          <w:rFonts w:cs="Times New Roman"/>
          <w:vertAlign w:val="superscript"/>
          <w:lang w:val="en-US"/>
        </w:rPr>
        <w:t>r</w:t>
      </w:r>
      <w:r>
        <w:rPr>
          <w:rFonts w:cs="Times New Roman"/>
        </w:rPr>
        <w:t xml:space="preserve"> </w:t>
      </w:r>
      <w:r w:rsidR="00D47B78" w:rsidRPr="00D47B78">
        <w:rPr>
          <w:rFonts w:cs="Times New Roman"/>
        </w:rPr>
        <w:t>[</w:t>
      </w:r>
      <w:r>
        <w:rPr>
          <w:rFonts w:cs="Times New Roman"/>
        </w:rPr>
        <w:t>κράτημα</w:t>
      </w:r>
      <w:r w:rsidR="00D47B78" w:rsidRPr="00D47B78">
        <w:rPr>
          <w:rFonts w:cs="Times New Roman"/>
        </w:rPr>
        <w:t>]</w:t>
      </w:r>
      <w:r>
        <w:rPr>
          <w:rFonts w:cs="Times New Roman"/>
        </w:rPr>
        <w:t xml:space="preserve"> Καλλωπισμός του [Θεοφάνους] Καρύκη· ήχος β΄ Νεχεανες, </w:t>
      </w:r>
      <w:r>
        <w:rPr>
          <w:rFonts w:cs="Times New Roman"/>
          <w:i/>
        </w:rPr>
        <w:t>Αχανανε</w:t>
      </w:r>
    </w:p>
    <w:p w14:paraId="4602E093" w14:textId="749CDF34" w:rsidR="00DB4596" w:rsidRDefault="00555088">
      <w:pPr>
        <w:rPr>
          <w:rFonts w:ascii="Times New Roman" w:hAnsi="Times New Roman" w:cs="Times New Roman"/>
        </w:rPr>
      </w:pPr>
      <w:r>
        <w:rPr>
          <w:rFonts w:cs="Times New Roman"/>
        </w:rPr>
        <w:t>386</w:t>
      </w:r>
      <w:r>
        <w:rPr>
          <w:rFonts w:cs="Times New Roman"/>
          <w:vertAlign w:val="superscript"/>
          <w:lang w:val="en-US"/>
        </w:rPr>
        <w:t>v</w:t>
      </w:r>
      <w:r>
        <w:rPr>
          <w:rFonts w:cs="Times New Roman"/>
        </w:rPr>
        <w:t xml:space="preserve"> </w:t>
      </w:r>
      <w:r w:rsidR="00001121" w:rsidRPr="00001121">
        <w:rPr>
          <w:rFonts w:cs="Times New Roman"/>
        </w:rPr>
        <w:t>[</w:t>
      </w:r>
      <w:r>
        <w:rPr>
          <w:rFonts w:cs="Times New Roman"/>
        </w:rPr>
        <w:t>κράτημα, χαρμόσυνο</w:t>
      </w:r>
      <w:r w:rsidR="00001121" w:rsidRPr="00001121">
        <w:rPr>
          <w:rFonts w:cs="Times New Roman"/>
        </w:rPr>
        <w:t>]</w:t>
      </w:r>
      <w:r>
        <w:rPr>
          <w:rFonts w:cs="Times New Roman"/>
        </w:rPr>
        <w:t xml:space="preserve"> Θεοφάνους πατριάρχου του Καρύκη· πλ. α΄ </w:t>
      </w:r>
      <w:r>
        <w:rPr>
          <w:rFonts w:cs="Times New Roman"/>
          <w:i/>
        </w:rPr>
        <w:t>Ανεεενε</w:t>
      </w:r>
      <w:r w:rsidR="005A5F67">
        <w:rPr>
          <w:rFonts w:cs="Times New Roman"/>
          <w:i/>
        </w:rPr>
        <w:t xml:space="preserve"> </w:t>
      </w:r>
      <w:r w:rsidR="001427E8">
        <w:rPr>
          <w:rFonts w:cs="Times New Roman"/>
          <w:i/>
        </w:rPr>
        <w:t xml:space="preserve"> </w:t>
      </w:r>
      <w:r w:rsidR="001427E8" w:rsidRPr="009D7AD8">
        <w:rPr>
          <w:rFonts w:cs="Times New Roman"/>
          <w:iCs/>
        </w:rPr>
        <w:t>(</w:t>
      </w:r>
      <w:r w:rsidR="001427E8" w:rsidRPr="00C43C89">
        <w:rPr>
          <w:rFonts w:cs="Times New Roman"/>
          <w:b/>
          <w:bCs/>
        </w:rPr>
        <w:t>κράτημα Α</w:t>
      </w:r>
      <w:r w:rsidR="001427E8">
        <w:rPr>
          <w:rFonts w:cs="Times New Roman"/>
        </w:rPr>
        <w:t xml:space="preserve"> με τον οθωμανικό στίχο στο τέλος</w:t>
      </w:r>
      <w:r w:rsidR="001427E8" w:rsidRPr="009D7AD8">
        <w:rPr>
          <w:rFonts w:cs="Times New Roman"/>
          <w:iCs/>
        </w:rPr>
        <w:t>)</w:t>
      </w:r>
    </w:p>
    <w:p w14:paraId="4602E095" w14:textId="0D94D889" w:rsidR="00DB4596" w:rsidRDefault="00555088">
      <w:pPr>
        <w:rPr>
          <w:rFonts w:cs="Times New Roman"/>
          <w:iCs/>
        </w:rPr>
      </w:pPr>
      <w:r>
        <w:rPr>
          <w:rFonts w:cs="Times New Roman"/>
        </w:rPr>
        <w:t>389</w:t>
      </w:r>
      <w:r>
        <w:rPr>
          <w:rFonts w:cs="Times New Roman"/>
          <w:vertAlign w:val="superscript"/>
          <w:lang w:val="en-US"/>
        </w:rPr>
        <w:t>r</w:t>
      </w:r>
      <w:r>
        <w:rPr>
          <w:rFonts w:cs="Times New Roman"/>
        </w:rPr>
        <w:t xml:space="preserve"> </w:t>
      </w:r>
      <w:r w:rsidR="00001121" w:rsidRPr="00001121">
        <w:rPr>
          <w:rFonts w:cs="Times New Roman"/>
        </w:rPr>
        <w:t>[</w:t>
      </w:r>
      <w:r>
        <w:rPr>
          <w:rFonts w:cs="Times New Roman"/>
        </w:rPr>
        <w:t>κράτημα, χαρμόσυνο</w:t>
      </w:r>
      <w:r w:rsidR="00001121" w:rsidRPr="00001121">
        <w:rPr>
          <w:rFonts w:cs="Times New Roman"/>
        </w:rPr>
        <w:t>]</w:t>
      </w:r>
      <w:r>
        <w:rPr>
          <w:rFonts w:cs="Times New Roman"/>
        </w:rPr>
        <w:t xml:space="preserve"> Θεοφάνους πατριάρχου του Καρύκη· πλ. α΄ </w:t>
      </w:r>
      <w:r>
        <w:rPr>
          <w:rFonts w:cs="Times New Roman"/>
          <w:i/>
        </w:rPr>
        <w:t>Ανεεενε</w:t>
      </w:r>
      <w:r w:rsidR="001427E8">
        <w:rPr>
          <w:rFonts w:cs="Times New Roman"/>
          <w:i/>
        </w:rPr>
        <w:t xml:space="preserve"> </w:t>
      </w:r>
      <w:r w:rsidR="001427E8" w:rsidRPr="009D7AD8">
        <w:rPr>
          <w:rFonts w:cs="Times New Roman"/>
          <w:iCs/>
        </w:rPr>
        <w:t>(</w:t>
      </w:r>
      <w:r w:rsidR="001427E8" w:rsidRPr="00C43C89">
        <w:rPr>
          <w:rFonts w:cs="Times New Roman"/>
          <w:b/>
          <w:bCs/>
        </w:rPr>
        <w:t xml:space="preserve">κράτημα </w:t>
      </w:r>
      <w:r w:rsidR="001427E8">
        <w:rPr>
          <w:rFonts w:cs="Times New Roman"/>
          <w:b/>
          <w:bCs/>
        </w:rPr>
        <w:t>Β</w:t>
      </w:r>
      <w:r w:rsidR="001427E8" w:rsidRPr="009D7AD8">
        <w:rPr>
          <w:rFonts w:cs="Times New Roman"/>
          <w:iCs/>
        </w:rPr>
        <w:t>)</w:t>
      </w:r>
    </w:p>
    <w:p w14:paraId="13EEA93F" w14:textId="77777777" w:rsidR="00423990" w:rsidRPr="00423990" w:rsidRDefault="00423990">
      <w:pPr>
        <w:rPr>
          <w:rFonts w:ascii="Times New Roman" w:hAnsi="Times New Roman" w:cs="Times New Roman"/>
          <w:iCs/>
        </w:rPr>
      </w:pPr>
    </w:p>
    <w:p w14:paraId="6B2D9903" w14:textId="7A25379D" w:rsidR="00C33628" w:rsidRDefault="00C33628" w:rsidP="00154057">
      <w:pPr>
        <w:pStyle w:val="Heading1"/>
        <w:jc w:val="center"/>
        <w:rPr>
          <w:sz w:val="24"/>
          <w:szCs w:val="24"/>
          <w:lang w:val="en-US"/>
        </w:rPr>
      </w:pPr>
      <w:r w:rsidRPr="00C33628">
        <w:rPr>
          <w:sz w:val="24"/>
          <w:szCs w:val="24"/>
          <w:lang w:val="en-US"/>
        </w:rPr>
        <w:t xml:space="preserve">Andrija Jakovljevic, </w:t>
      </w:r>
      <w:r w:rsidR="00790462">
        <w:rPr>
          <w:sz w:val="24"/>
          <w:szCs w:val="24"/>
          <w:lang w:val="en-US"/>
        </w:rPr>
        <w:t>C</w:t>
      </w:r>
      <w:r w:rsidRPr="00C33628">
        <w:rPr>
          <w:sz w:val="24"/>
          <w:szCs w:val="24"/>
          <w:lang w:val="en-US"/>
        </w:rPr>
        <w:t>atalogue of Byzantine Chant Manuscripts in the monastic and episcopal libraries of Cyprus, Nicosia 1990</w:t>
      </w:r>
    </w:p>
    <w:p w14:paraId="1CAB2C91" w14:textId="2C28E04D" w:rsidR="00C33628" w:rsidRDefault="00C33628" w:rsidP="00C33628">
      <w:pPr>
        <w:rPr>
          <w:lang w:val="en-US"/>
        </w:rPr>
      </w:pPr>
    </w:p>
    <w:p w14:paraId="3C40B6BA" w14:textId="39747F0B" w:rsidR="001F6396" w:rsidRPr="001F6396" w:rsidRDefault="001F6396" w:rsidP="001F6396">
      <w:pPr>
        <w:rPr>
          <w:lang w:val="en-US"/>
        </w:rPr>
      </w:pPr>
      <w:r w:rsidRPr="001F6396">
        <w:rPr>
          <w:lang w:val="en-US"/>
        </w:rPr>
        <w:t>Kition Metropolis Lib. MS. 19,</w:t>
      </w:r>
      <w:r w:rsidR="002F7AF3" w:rsidRPr="002F7AF3">
        <w:rPr>
          <w:lang w:val="en-US"/>
        </w:rPr>
        <w:t xml:space="preserve"> </w:t>
      </w:r>
      <w:r w:rsidR="002F7AF3">
        <w:t>Ανθολογία</w:t>
      </w:r>
      <w:r w:rsidR="002F7AF3" w:rsidRPr="002F7AF3">
        <w:rPr>
          <w:lang w:val="en-US"/>
        </w:rPr>
        <w:t>,</w:t>
      </w:r>
      <w:r w:rsidR="00214089">
        <w:rPr>
          <w:lang w:val="en-US"/>
        </w:rPr>
        <w:t xml:space="preserve"> </w:t>
      </w:r>
      <w:r w:rsidR="00777ECA">
        <w:t>αι</w:t>
      </w:r>
      <w:r w:rsidR="00777ECA" w:rsidRPr="00777ECA">
        <w:rPr>
          <w:lang w:val="en-US"/>
        </w:rPr>
        <w:t xml:space="preserve">. </w:t>
      </w:r>
      <w:r w:rsidRPr="001F6396">
        <w:rPr>
          <w:lang w:val="en-US"/>
        </w:rPr>
        <w:t>18</w:t>
      </w:r>
      <w:r w:rsidR="00777ECA">
        <w:t>ος</w:t>
      </w:r>
      <w:r w:rsidR="00777ECA">
        <w:rPr>
          <w:lang w:val="en-US"/>
        </w:rPr>
        <w:t xml:space="preserve"> </w:t>
      </w:r>
      <w:r w:rsidR="00777ECA" w:rsidRPr="00777ECA">
        <w:rPr>
          <w:lang w:val="en-US"/>
        </w:rPr>
        <w:t>(2</w:t>
      </w:r>
      <w:r w:rsidR="00777ECA" w:rsidRPr="00777ECA">
        <w:rPr>
          <w:vertAlign w:val="superscript"/>
        </w:rPr>
        <w:t>ο</w:t>
      </w:r>
      <w:r w:rsidR="00777ECA" w:rsidRPr="00777ECA">
        <w:rPr>
          <w:lang w:val="en-US"/>
        </w:rPr>
        <w:t xml:space="preserve"> </w:t>
      </w:r>
      <w:r w:rsidR="00777ECA">
        <w:t>μισό</w:t>
      </w:r>
      <w:r w:rsidR="00777ECA" w:rsidRPr="00777ECA">
        <w:rPr>
          <w:lang w:val="en-US"/>
        </w:rPr>
        <w:t>)</w:t>
      </w:r>
    </w:p>
    <w:p w14:paraId="3731A2FE" w14:textId="1EBCF89E" w:rsidR="008F2F82" w:rsidRDefault="001F6396" w:rsidP="001F6396">
      <w:pPr>
        <w:rPr>
          <w:lang w:val="en-US"/>
        </w:rPr>
      </w:pPr>
      <w:r w:rsidRPr="001F6396">
        <w:rPr>
          <w:lang w:val="en-US"/>
        </w:rPr>
        <w:t>[257v-290r] [</w:t>
      </w:r>
      <w:r w:rsidRPr="00771623">
        <w:rPr>
          <w:highlight w:val="cyan"/>
          <w:lang w:val="en-US"/>
        </w:rPr>
        <w:t>Χερουβικό</w:t>
      </w:r>
      <w:r w:rsidRPr="001F6396">
        <w:rPr>
          <w:lang w:val="en-US"/>
        </w:rPr>
        <w:t>] Theophanes Karykes the</w:t>
      </w:r>
      <w:r>
        <w:rPr>
          <w:lang w:val="en-US"/>
        </w:rPr>
        <w:t xml:space="preserve"> Patriarch</w:t>
      </w:r>
    </w:p>
    <w:p w14:paraId="282571AD" w14:textId="77777777" w:rsidR="003C6F00" w:rsidRPr="003C6F00" w:rsidRDefault="003C6F00" w:rsidP="003C6F00">
      <w:pPr>
        <w:rPr>
          <w:lang w:val="en-US"/>
        </w:rPr>
      </w:pPr>
    </w:p>
    <w:p w14:paraId="652EAF13" w14:textId="360AEF3B" w:rsidR="008F2F82" w:rsidRDefault="003C6F00" w:rsidP="003C6F00">
      <w:pPr>
        <w:rPr>
          <w:lang w:val="en-US"/>
        </w:rPr>
      </w:pPr>
      <w:r w:rsidRPr="003C6F00">
        <w:rPr>
          <w:lang w:val="en-US"/>
        </w:rPr>
        <w:t>Machairas Mon. Lib. MS. A. 1</w:t>
      </w:r>
      <w:r w:rsidR="002F7AF3" w:rsidRPr="001F6396">
        <w:rPr>
          <w:lang w:val="en-US"/>
        </w:rPr>
        <w:t>,</w:t>
      </w:r>
      <w:r w:rsidR="002F7AF3" w:rsidRPr="002F7AF3">
        <w:rPr>
          <w:lang w:val="en-US"/>
        </w:rPr>
        <w:t xml:space="preserve"> </w:t>
      </w:r>
      <w:r w:rsidR="002F7AF3">
        <w:t>Ανθολογία</w:t>
      </w:r>
      <w:r w:rsidRPr="003C6F00">
        <w:rPr>
          <w:lang w:val="en-US"/>
        </w:rPr>
        <w:t xml:space="preserve">, </w:t>
      </w:r>
      <w:r w:rsidR="009777B9">
        <w:t>αι</w:t>
      </w:r>
      <w:r w:rsidR="009777B9" w:rsidRPr="009777B9">
        <w:rPr>
          <w:lang w:val="en-US"/>
        </w:rPr>
        <w:t xml:space="preserve">. </w:t>
      </w:r>
      <w:r w:rsidRPr="003C6F00">
        <w:rPr>
          <w:lang w:val="en-US"/>
        </w:rPr>
        <w:t>18</w:t>
      </w:r>
      <w:r w:rsidR="009777B9">
        <w:t>ος</w:t>
      </w:r>
      <w:r w:rsidR="009777B9" w:rsidRPr="009777B9">
        <w:rPr>
          <w:lang w:val="en-US"/>
        </w:rPr>
        <w:t xml:space="preserve"> (1</w:t>
      </w:r>
      <w:r w:rsidR="009777B9" w:rsidRPr="009777B9">
        <w:rPr>
          <w:vertAlign w:val="superscript"/>
        </w:rPr>
        <w:t>ο</w:t>
      </w:r>
      <w:r w:rsidR="009777B9" w:rsidRPr="009777B9">
        <w:rPr>
          <w:lang w:val="en-US"/>
        </w:rPr>
        <w:t xml:space="preserve"> </w:t>
      </w:r>
      <w:r w:rsidR="009777B9">
        <w:t>μισό</w:t>
      </w:r>
      <w:r w:rsidR="009777B9" w:rsidRPr="009777B9">
        <w:rPr>
          <w:lang w:val="en-US"/>
        </w:rPr>
        <w:t>)</w:t>
      </w:r>
    </w:p>
    <w:p w14:paraId="01A82A9B" w14:textId="25614F0B" w:rsidR="00142141" w:rsidRPr="003E5601" w:rsidRDefault="00142141" w:rsidP="00142141">
      <w:r w:rsidRPr="003E5601">
        <w:t>39</w:t>
      </w:r>
      <w:r w:rsidR="00BA7ECF">
        <w:t>5</w:t>
      </w:r>
      <w:r w:rsidR="00BA7ECF">
        <w:rPr>
          <w:lang w:val="en-US"/>
        </w:rPr>
        <w:t>v</w:t>
      </w:r>
      <w:r w:rsidR="00BA7ECF" w:rsidRPr="00BA7ECF">
        <w:t xml:space="preserve"> </w:t>
      </w:r>
      <w:r w:rsidR="00BA7ECF">
        <w:t>κυρ θεοφάνους πατριάρχου του καρύκη, [ήχος] πλ. α΄ Οι τα χερουβίμ</w:t>
      </w:r>
      <w:r w:rsidR="00BB7D2E">
        <w:t xml:space="preserve"> </w:t>
      </w:r>
      <w:r w:rsidR="00BB7D2E">
        <w:t>(</w:t>
      </w:r>
      <w:r w:rsidR="00BB7D2E" w:rsidRPr="00BB7D2E">
        <w:rPr>
          <w:highlight w:val="cyan"/>
        </w:rPr>
        <w:t>αυτοψία</w:t>
      </w:r>
      <w:r w:rsidR="00BB7D2E">
        <w:t>)</w:t>
      </w:r>
    </w:p>
    <w:p w14:paraId="2B77382E" w14:textId="293BB36A" w:rsidR="00142141" w:rsidRPr="00142141" w:rsidRDefault="00142141" w:rsidP="00142141">
      <w:r w:rsidRPr="00142141">
        <w:t>43</w:t>
      </w:r>
      <w:r w:rsidR="005702DF">
        <w:t>9</w:t>
      </w:r>
      <w:r w:rsidRPr="00142141">
        <w:rPr>
          <w:lang w:val="en-US"/>
        </w:rPr>
        <w:t>r</w:t>
      </w:r>
      <w:r w:rsidRPr="00142141">
        <w:t xml:space="preserve"> </w:t>
      </w:r>
      <w:r w:rsidR="005702DF">
        <w:t>έτερον [</w:t>
      </w:r>
      <w:r w:rsidR="00C25527">
        <w:t>Σιγησάτω</w:t>
      </w:r>
      <w:r w:rsidR="005702DF">
        <w:t>]</w:t>
      </w:r>
      <w:r w:rsidR="00C25527">
        <w:t xml:space="preserve"> </w:t>
      </w:r>
      <w:r w:rsidR="00F65A4E">
        <w:t>κυρ θεοφάνους πατριάρχου του Καρύκη, ήχος πλ. α΄ Σιγησάτω</w:t>
      </w:r>
      <w:r w:rsidR="00BB7D2E">
        <w:t xml:space="preserve"> (</w:t>
      </w:r>
      <w:r w:rsidR="00BB7D2E" w:rsidRPr="00BB7D2E">
        <w:rPr>
          <w:highlight w:val="cyan"/>
        </w:rPr>
        <w:t>αυτοψία</w:t>
      </w:r>
      <w:r w:rsidR="00BB7D2E">
        <w:t>)</w:t>
      </w:r>
    </w:p>
    <w:p w14:paraId="17B2F536" w14:textId="1A29ED5B" w:rsidR="00142141" w:rsidRPr="00A663A0" w:rsidRDefault="00AA3711" w:rsidP="00142141">
      <w:r w:rsidRPr="00AA3711">
        <w:t>542v</w:t>
      </w:r>
      <w:r w:rsidR="00A663A0" w:rsidRPr="00A663A0">
        <w:t xml:space="preserve"> </w:t>
      </w:r>
      <w:r w:rsidRPr="00AA3711">
        <w:t>κοινωνικόν του Καρύκη, [ήχος] πλ. α΄</w:t>
      </w:r>
      <w:r w:rsidR="00A663A0" w:rsidRPr="00A663A0">
        <w:t xml:space="preserve"> </w:t>
      </w:r>
      <w:r w:rsidR="00A663A0">
        <w:t>Σιγησάτω (</w:t>
      </w:r>
      <w:r w:rsidR="00A663A0" w:rsidRPr="00A663A0">
        <w:rPr>
          <w:highlight w:val="cyan"/>
        </w:rPr>
        <w:t>αυτοψία. Ο κατάλογος αναφέρει πως είναι πασαπνοάριο αλλά είναι λάθος</w:t>
      </w:r>
      <w:r w:rsidR="00A663A0">
        <w:t>)</w:t>
      </w:r>
    </w:p>
    <w:p w14:paraId="7434F46A" w14:textId="0E9D8563" w:rsidR="003C6F00" w:rsidRDefault="00142141" w:rsidP="00142141">
      <w:pPr>
        <w:rPr>
          <w:lang w:val="en-US"/>
        </w:rPr>
      </w:pPr>
      <w:r w:rsidRPr="00142141">
        <w:rPr>
          <w:lang w:val="en-US"/>
        </w:rPr>
        <w:t>[632v-644v] The ethnika Kratemata πανυχαρμόσυνα by [...] Theophanes Karykes</w:t>
      </w:r>
    </w:p>
    <w:p w14:paraId="4C12E84D" w14:textId="75EB7E2E" w:rsidR="00142141" w:rsidRPr="00674638" w:rsidRDefault="00142141" w:rsidP="00142141">
      <w:pPr>
        <w:rPr>
          <w:lang w:val="en-US"/>
        </w:rPr>
      </w:pPr>
    </w:p>
    <w:p w14:paraId="6E1E5E11" w14:textId="4E04776B" w:rsidR="00420D1D" w:rsidRPr="00420D1D" w:rsidRDefault="00420D1D" w:rsidP="00420D1D">
      <w:pPr>
        <w:rPr>
          <w:lang w:val="en-US"/>
        </w:rPr>
      </w:pPr>
      <w:r w:rsidRPr="00420D1D">
        <w:rPr>
          <w:lang w:val="en-US"/>
        </w:rPr>
        <w:t>Machairas Mon. Lib. MS. A 2</w:t>
      </w:r>
      <w:r w:rsidR="002F7AF3" w:rsidRPr="001F6396">
        <w:rPr>
          <w:lang w:val="en-US"/>
        </w:rPr>
        <w:t>,</w:t>
      </w:r>
      <w:r w:rsidR="002F7AF3" w:rsidRPr="002F7AF3">
        <w:rPr>
          <w:lang w:val="en-US"/>
        </w:rPr>
        <w:t xml:space="preserve"> </w:t>
      </w:r>
      <w:r w:rsidR="002F7AF3">
        <w:t>Ανθολογία</w:t>
      </w:r>
      <w:r w:rsidRPr="00420D1D">
        <w:rPr>
          <w:lang w:val="en-US"/>
        </w:rPr>
        <w:t xml:space="preserve">, </w:t>
      </w:r>
      <w:r w:rsidR="009777B9">
        <w:t>αι</w:t>
      </w:r>
      <w:r w:rsidR="009777B9" w:rsidRPr="009777B9">
        <w:rPr>
          <w:lang w:val="en-US"/>
        </w:rPr>
        <w:t xml:space="preserve">. </w:t>
      </w:r>
      <w:r w:rsidRPr="00420D1D">
        <w:rPr>
          <w:lang w:val="en-US"/>
        </w:rPr>
        <w:t>18</w:t>
      </w:r>
      <w:r w:rsidR="009777B9">
        <w:t>ος</w:t>
      </w:r>
      <w:r w:rsidRPr="00420D1D">
        <w:rPr>
          <w:lang w:val="en-US"/>
        </w:rPr>
        <w:t xml:space="preserve"> </w:t>
      </w:r>
      <w:r w:rsidR="009777B9" w:rsidRPr="009777B9">
        <w:rPr>
          <w:lang w:val="en-US"/>
        </w:rPr>
        <w:t>(</w:t>
      </w:r>
      <w:r w:rsidR="009777B9">
        <w:t>μέσα</w:t>
      </w:r>
      <w:r w:rsidR="009777B9" w:rsidRPr="009777B9">
        <w:rPr>
          <w:lang w:val="en-US"/>
        </w:rPr>
        <w:t>)</w:t>
      </w:r>
      <w:r w:rsidRPr="00420D1D">
        <w:rPr>
          <w:lang w:val="en-US"/>
        </w:rPr>
        <w:t>, Late Byzantine Notation</w:t>
      </w:r>
    </w:p>
    <w:p w14:paraId="1E0BB60D" w14:textId="0A447E55" w:rsidR="00420D1D" w:rsidRPr="005B4378" w:rsidRDefault="00420D1D" w:rsidP="00420D1D">
      <w:pPr>
        <w:rPr>
          <w:strike/>
          <w:lang w:val="en-US"/>
        </w:rPr>
      </w:pPr>
      <w:r w:rsidRPr="005B4378">
        <w:rPr>
          <w:strike/>
          <w:lang w:val="en-US"/>
        </w:rPr>
        <w:t>[206r-236v] [</w:t>
      </w:r>
      <w:r w:rsidRPr="005B4378">
        <w:rPr>
          <w:strike/>
          <w:highlight w:val="cyan"/>
        </w:rPr>
        <w:t>Πασαπνοάριο</w:t>
      </w:r>
      <w:r w:rsidRPr="005B4378">
        <w:rPr>
          <w:strike/>
          <w:lang w:val="en-US"/>
        </w:rPr>
        <w:t>] Metrophanes the Hieromonk {</w:t>
      </w:r>
      <w:r w:rsidRPr="005B4378">
        <w:rPr>
          <w:strike/>
          <w:highlight w:val="cyan"/>
        </w:rPr>
        <w:t>Δεν</w:t>
      </w:r>
      <w:r w:rsidRPr="005B4378">
        <w:rPr>
          <w:strike/>
          <w:highlight w:val="cyan"/>
          <w:lang w:val="en-US"/>
        </w:rPr>
        <w:t xml:space="preserve"> </w:t>
      </w:r>
      <w:r w:rsidRPr="005B4378">
        <w:rPr>
          <w:strike/>
          <w:highlight w:val="cyan"/>
        </w:rPr>
        <w:t>ξέρω</w:t>
      </w:r>
      <w:r w:rsidRPr="005B4378">
        <w:rPr>
          <w:strike/>
          <w:highlight w:val="cyan"/>
          <w:lang w:val="en-US"/>
        </w:rPr>
        <w:t xml:space="preserve"> </w:t>
      </w:r>
      <w:r w:rsidRPr="005B4378">
        <w:rPr>
          <w:strike/>
          <w:highlight w:val="cyan"/>
        </w:rPr>
        <w:t>αν</w:t>
      </w:r>
      <w:r w:rsidRPr="005B4378">
        <w:rPr>
          <w:strike/>
          <w:highlight w:val="cyan"/>
          <w:lang w:val="en-US"/>
        </w:rPr>
        <w:t xml:space="preserve"> </w:t>
      </w:r>
      <w:r w:rsidRPr="005B4378">
        <w:rPr>
          <w:strike/>
          <w:highlight w:val="cyan"/>
        </w:rPr>
        <w:t>είναι</w:t>
      </w:r>
      <w:r w:rsidRPr="005B4378">
        <w:rPr>
          <w:strike/>
          <w:highlight w:val="cyan"/>
          <w:lang w:val="en-US"/>
        </w:rPr>
        <w:t xml:space="preserve"> </w:t>
      </w:r>
      <w:r w:rsidRPr="005B4378">
        <w:rPr>
          <w:strike/>
          <w:highlight w:val="cyan"/>
        </w:rPr>
        <w:t>του</w:t>
      </w:r>
      <w:r w:rsidRPr="005B4378">
        <w:rPr>
          <w:strike/>
          <w:highlight w:val="cyan"/>
          <w:lang w:val="en-US"/>
        </w:rPr>
        <w:t xml:space="preserve"> </w:t>
      </w:r>
      <w:r w:rsidRPr="005B4378">
        <w:rPr>
          <w:strike/>
          <w:highlight w:val="cyan"/>
        </w:rPr>
        <w:t>Θεοφάνη</w:t>
      </w:r>
      <w:r w:rsidRPr="005B4378">
        <w:rPr>
          <w:strike/>
          <w:highlight w:val="cyan"/>
          <w:lang w:val="en-US"/>
        </w:rPr>
        <w:t xml:space="preserve"> </w:t>
      </w:r>
      <w:r w:rsidRPr="005B4378">
        <w:rPr>
          <w:strike/>
          <w:highlight w:val="cyan"/>
        </w:rPr>
        <w:t>Καρύκη</w:t>
      </w:r>
      <w:r w:rsidR="00983C1F" w:rsidRPr="005B4378">
        <w:rPr>
          <w:strike/>
          <w:lang w:val="en-US"/>
        </w:rPr>
        <w:t xml:space="preserve">. </w:t>
      </w:r>
      <w:r w:rsidR="00983C1F" w:rsidRPr="005B4378">
        <w:rPr>
          <w:strike/>
        </w:rPr>
        <w:t>Μάλλον</w:t>
      </w:r>
      <w:r w:rsidR="00983C1F" w:rsidRPr="005B4378">
        <w:rPr>
          <w:strike/>
          <w:lang w:val="en-US"/>
        </w:rPr>
        <w:t xml:space="preserve"> </w:t>
      </w:r>
      <w:r w:rsidR="00983C1F" w:rsidRPr="005B4378">
        <w:rPr>
          <w:strike/>
        </w:rPr>
        <w:t>πρόκειται</w:t>
      </w:r>
      <w:r w:rsidR="00983C1F" w:rsidRPr="005B4378">
        <w:rPr>
          <w:strike/>
          <w:lang w:val="en-US"/>
        </w:rPr>
        <w:t xml:space="preserve"> </w:t>
      </w:r>
      <w:r w:rsidR="00983C1F" w:rsidRPr="005B4378">
        <w:rPr>
          <w:strike/>
        </w:rPr>
        <w:t>για</w:t>
      </w:r>
      <w:r w:rsidR="00983C1F" w:rsidRPr="005B4378">
        <w:rPr>
          <w:strike/>
          <w:lang w:val="en-US"/>
        </w:rPr>
        <w:t xml:space="preserve"> </w:t>
      </w:r>
      <w:r w:rsidR="00983C1F" w:rsidRPr="005B4378">
        <w:rPr>
          <w:strike/>
        </w:rPr>
        <w:t>σύνθεση</w:t>
      </w:r>
      <w:r w:rsidR="00983C1F" w:rsidRPr="005B4378">
        <w:rPr>
          <w:strike/>
          <w:lang w:val="en-US"/>
        </w:rPr>
        <w:t xml:space="preserve"> </w:t>
      </w:r>
      <w:r w:rsidR="00983C1F" w:rsidRPr="005B4378">
        <w:rPr>
          <w:strike/>
        </w:rPr>
        <w:t>άλλου</w:t>
      </w:r>
      <w:r w:rsidR="00983C1F" w:rsidRPr="005B4378">
        <w:rPr>
          <w:strike/>
          <w:lang w:val="en-US"/>
        </w:rPr>
        <w:t>.</w:t>
      </w:r>
      <w:r w:rsidRPr="005B4378">
        <w:rPr>
          <w:strike/>
          <w:lang w:val="en-US"/>
        </w:rPr>
        <w:t>}</w:t>
      </w:r>
    </w:p>
    <w:p w14:paraId="6654A07F" w14:textId="4253DE93" w:rsidR="008B0560" w:rsidRPr="00420D1D" w:rsidRDefault="00420D1D" w:rsidP="00420D1D">
      <w:pPr>
        <w:rPr>
          <w:lang w:val="en-US"/>
        </w:rPr>
      </w:pPr>
      <w:r w:rsidRPr="00420D1D">
        <w:rPr>
          <w:lang w:val="en-US"/>
        </w:rPr>
        <w:t>[368r-365v] [</w:t>
      </w:r>
      <w:r w:rsidRPr="00674638">
        <w:rPr>
          <w:highlight w:val="cyan"/>
        </w:rPr>
        <w:t>Χερουβικό</w:t>
      </w:r>
      <w:r w:rsidRPr="00420D1D">
        <w:rPr>
          <w:lang w:val="en-US"/>
        </w:rPr>
        <w:t>] Theophanes Karykes the Patriarch</w:t>
      </w:r>
    </w:p>
    <w:p w14:paraId="0A3086EF" w14:textId="7A415206" w:rsidR="000E7FAF" w:rsidRPr="000E7FAF" w:rsidRDefault="000E7FAF" w:rsidP="000E7FAF">
      <w:pPr>
        <w:rPr>
          <w:lang w:val="en-US"/>
        </w:rPr>
      </w:pPr>
      <w:r w:rsidRPr="000E7FAF">
        <w:t>[494</w:t>
      </w:r>
      <w:r w:rsidRPr="000E7FAF">
        <w:rPr>
          <w:lang w:val="en-US"/>
        </w:rPr>
        <w:t>v</w:t>
      </w:r>
      <w:r w:rsidRPr="000E7FAF">
        <w:t>-556</w:t>
      </w:r>
      <w:r w:rsidRPr="000E7FAF">
        <w:rPr>
          <w:lang w:val="en-US"/>
        </w:rPr>
        <w:t>v</w:t>
      </w:r>
      <w:r w:rsidRPr="000E7FAF">
        <w:t>] (Λειτουργία των Προηγασμένων Δώρων){</w:t>
      </w:r>
      <w:r w:rsidRPr="004B5184">
        <w:rPr>
          <w:highlight w:val="cyan"/>
        </w:rPr>
        <w:t xml:space="preserve">= προφανώς εννοεί το Νυν αι δυνάμεις του Καρύκη. </w:t>
      </w:r>
      <w:r w:rsidRPr="004B5184">
        <w:rPr>
          <w:highlight w:val="cyan"/>
          <w:lang w:val="en-US"/>
        </w:rPr>
        <w:t>Είναι συνοπτική η καταλογογράφ</w:t>
      </w:r>
      <w:r w:rsidR="00F12392">
        <w:rPr>
          <w:highlight w:val="cyan"/>
        </w:rPr>
        <w:t>η</w:t>
      </w:r>
      <w:r w:rsidRPr="004B5184">
        <w:rPr>
          <w:highlight w:val="cyan"/>
          <w:lang w:val="en-US"/>
        </w:rPr>
        <w:t>ση</w:t>
      </w:r>
      <w:r w:rsidRPr="000E7FAF">
        <w:rPr>
          <w:lang w:val="en-US"/>
        </w:rPr>
        <w:t>} Theophanes Karykes the Patriarch</w:t>
      </w:r>
    </w:p>
    <w:p w14:paraId="02B53441" w14:textId="226C1EF7" w:rsidR="000E7FAF" w:rsidRPr="000E7FAF" w:rsidRDefault="000E7FAF" w:rsidP="000E7FAF">
      <w:pPr>
        <w:rPr>
          <w:lang w:val="en-US"/>
        </w:rPr>
      </w:pPr>
      <w:r w:rsidRPr="000E7FAF">
        <w:rPr>
          <w:lang w:val="en-US"/>
        </w:rPr>
        <w:t xml:space="preserve">709v Gavriel's Kratema on f. 709v was </w:t>
      </w:r>
      <w:r w:rsidR="00DD5653" w:rsidRPr="00D05787">
        <w:rPr>
          <w:lang w:val="en-US"/>
        </w:rPr>
        <w:t>‘</w:t>
      </w:r>
      <w:r w:rsidRPr="000E7FAF">
        <w:rPr>
          <w:lang w:val="en-US"/>
        </w:rPr>
        <w:t>embellished</w:t>
      </w:r>
      <w:r w:rsidR="00DD5653" w:rsidRPr="00D05787">
        <w:rPr>
          <w:lang w:val="en-US"/>
        </w:rPr>
        <w:t>’</w:t>
      </w:r>
      <w:r w:rsidRPr="000E7FAF">
        <w:rPr>
          <w:lang w:val="en-US"/>
        </w:rPr>
        <w:t xml:space="preserve"> by Karykes (Theophanes)</w:t>
      </w:r>
    </w:p>
    <w:p w14:paraId="66D801CC" w14:textId="111B71E0" w:rsidR="008B0560" w:rsidRDefault="000E7FAF" w:rsidP="000E7FAF">
      <w:pPr>
        <w:rPr>
          <w:lang w:val="en-US"/>
        </w:rPr>
      </w:pPr>
      <w:r w:rsidRPr="000E7FAF">
        <w:rPr>
          <w:lang w:val="en-US"/>
        </w:rPr>
        <w:t>715r [</w:t>
      </w:r>
      <w:r w:rsidRPr="004B5184">
        <w:rPr>
          <w:highlight w:val="cyan"/>
          <w:lang w:val="en-US"/>
        </w:rPr>
        <w:t>ethniko Kratema</w:t>
      </w:r>
      <w:r w:rsidRPr="000E7FAF">
        <w:rPr>
          <w:lang w:val="en-US"/>
        </w:rPr>
        <w:t>] Theophanes the Patriarch Karykes with the inscription: νάϊ ονομαζόμενον</w:t>
      </w:r>
    </w:p>
    <w:p w14:paraId="64EC5C90" w14:textId="5AA7F75F" w:rsidR="00116986" w:rsidRDefault="00116986" w:rsidP="000E7FAF">
      <w:pPr>
        <w:rPr>
          <w:lang w:val="en-US"/>
        </w:rPr>
      </w:pPr>
    </w:p>
    <w:p w14:paraId="78C9E966" w14:textId="35204F62" w:rsidR="00116986" w:rsidRDefault="00116986" w:rsidP="000E7FAF">
      <w:pPr>
        <w:rPr>
          <w:lang w:val="en-US"/>
        </w:rPr>
      </w:pPr>
    </w:p>
    <w:p w14:paraId="33922DC1" w14:textId="09F22613" w:rsidR="008D7689" w:rsidRDefault="008D7689" w:rsidP="000E7FAF">
      <w:pPr>
        <w:rPr>
          <w:lang w:val="en-US"/>
        </w:rPr>
      </w:pPr>
    </w:p>
    <w:p w14:paraId="29AB5C07" w14:textId="58FD6488" w:rsidR="008D7689" w:rsidRPr="00C37559" w:rsidRDefault="00B62CF3" w:rsidP="000E7FAF">
      <w:r>
        <w:t xml:space="preserve">Μαχαίρας Α. 3, Ανθολογία, </w:t>
      </w:r>
      <w:r w:rsidR="00C37559">
        <w:t xml:space="preserve">αι. 17ος (τέλη) και </w:t>
      </w:r>
      <w:r w:rsidR="001E4C56">
        <w:t xml:space="preserve">18ος </w:t>
      </w:r>
      <w:r w:rsidR="00C37559">
        <w:t>(αρχές)</w:t>
      </w:r>
      <w:r w:rsidR="001E4C56">
        <w:t>, άδηλος</w:t>
      </w:r>
    </w:p>
    <w:p w14:paraId="265455D2" w14:textId="451DBCAD" w:rsidR="007D28E3" w:rsidRDefault="00A73C69" w:rsidP="00142141">
      <w:pPr>
        <w:rPr>
          <w:lang w:val="en-US"/>
        </w:rPr>
      </w:pPr>
      <w:r>
        <w:rPr>
          <w:lang w:val="en-US"/>
        </w:rPr>
        <w:t>[123r-</w:t>
      </w:r>
      <w:r w:rsidR="00D05787" w:rsidRPr="00D05787">
        <w:rPr>
          <w:lang w:val="en-US"/>
        </w:rPr>
        <w:t>126</w:t>
      </w:r>
      <w:r w:rsidR="00D05787">
        <w:rPr>
          <w:lang w:val="en-US"/>
        </w:rPr>
        <w:t>v</w:t>
      </w:r>
      <w:r>
        <w:rPr>
          <w:lang w:val="en-US"/>
        </w:rPr>
        <w:t>]</w:t>
      </w:r>
      <w:r w:rsidR="00545E96">
        <w:rPr>
          <w:lang w:val="en-US"/>
        </w:rPr>
        <w:t xml:space="preserve"> [</w:t>
      </w:r>
      <w:r w:rsidR="00545E96" w:rsidRPr="004B5184">
        <w:rPr>
          <w:highlight w:val="cyan"/>
        </w:rPr>
        <w:t>χερουβικό</w:t>
      </w:r>
      <w:r w:rsidR="00545E96">
        <w:rPr>
          <w:lang w:val="en-US"/>
        </w:rPr>
        <w:t>]</w:t>
      </w:r>
      <w:r w:rsidR="00D05787">
        <w:rPr>
          <w:lang w:val="en-US"/>
        </w:rPr>
        <w:t xml:space="preserve"> Theophanes Karykes the Patriarch</w:t>
      </w:r>
    </w:p>
    <w:p w14:paraId="51E54677" w14:textId="7F364EDD" w:rsidR="007D28E3" w:rsidRPr="003E5601" w:rsidRDefault="007D28E3" w:rsidP="00142141">
      <w:pPr>
        <w:rPr>
          <w:lang w:val="en-US"/>
        </w:rPr>
      </w:pPr>
      <w:r w:rsidRPr="007D28E3">
        <w:rPr>
          <w:lang w:val="en-US"/>
        </w:rPr>
        <w:t>23</w:t>
      </w:r>
      <w:r w:rsidR="00A23D08" w:rsidRPr="004179B6">
        <w:rPr>
          <w:lang w:val="en-US"/>
        </w:rPr>
        <w:t>2</w:t>
      </w:r>
      <w:r w:rsidR="004179B6">
        <w:rPr>
          <w:lang w:val="en-US"/>
        </w:rPr>
        <w:t>r</w:t>
      </w:r>
      <w:r>
        <w:rPr>
          <w:lang w:val="en-US"/>
        </w:rPr>
        <w:t xml:space="preserve"> Echemata and Kratemata by Manouel Chrysaphes </w:t>
      </w:r>
      <w:r>
        <w:t>εκαλωπίσθη</w:t>
      </w:r>
      <w:r w:rsidRPr="007D28E3">
        <w:rPr>
          <w:lang w:val="en-US"/>
        </w:rPr>
        <w:t xml:space="preserve"> </w:t>
      </w:r>
      <w:r>
        <w:t>παρά</w:t>
      </w:r>
      <w:r w:rsidRPr="007D28E3">
        <w:rPr>
          <w:lang w:val="en-US"/>
        </w:rPr>
        <w:t xml:space="preserve"> </w:t>
      </w:r>
      <w:r>
        <w:t>του</w:t>
      </w:r>
      <w:r w:rsidRPr="007D28E3">
        <w:rPr>
          <w:lang w:val="en-US"/>
        </w:rPr>
        <w:t xml:space="preserve"> </w:t>
      </w:r>
      <w:r>
        <w:t>Κάρικος</w:t>
      </w:r>
    </w:p>
    <w:p w14:paraId="511F9697" w14:textId="09D85855" w:rsidR="00B37B82" w:rsidRPr="003E5601" w:rsidRDefault="00B37B82" w:rsidP="00142141">
      <w:pPr>
        <w:rPr>
          <w:lang w:val="en-US"/>
        </w:rPr>
      </w:pPr>
      <w:r w:rsidRPr="003E5601">
        <w:rPr>
          <w:lang w:val="en-US"/>
        </w:rPr>
        <w:t>[231</w:t>
      </w:r>
      <w:r>
        <w:rPr>
          <w:lang w:val="en-US"/>
        </w:rPr>
        <w:t>v</w:t>
      </w:r>
      <w:r w:rsidRPr="003E5601">
        <w:rPr>
          <w:lang w:val="en-US"/>
        </w:rPr>
        <w:t>- 236</w:t>
      </w:r>
      <w:r>
        <w:rPr>
          <w:lang w:val="en-US"/>
        </w:rPr>
        <w:t>v</w:t>
      </w:r>
      <w:r w:rsidRPr="003E5601">
        <w:rPr>
          <w:lang w:val="en-US"/>
        </w:rPr>
        <w:t>]</w:t>
      </w:r>
      <w:r w:rsidR="00925582" w:rsidRPr="003E5601">
        <w:rPr>
          <w:lang w:val="en-US"/>
        </w:rPr>
        <w:t xml:space="preserve"> [</w:t>
      </w:r>
      <w:r w:rsidR="00925582">
        <w:t>κράτημα</w:t>
      </w:r>
      <w:r w:rsidR="00925582" w:rsidRPr="003E5601">
        <w:rPr>
          <w:lang w:val="en-US"/>
        </w:rPr>
        <w:t xml:space="preserve">] </w:t>
      </w:r>
      <w:r w:rsidR="00925582">
        <w:rPr>
          <w:lang w:val="en-US"/>
        </w:rPr>
        <w:t>Gabriel</w:t>
      </w:r>
      <w:r w:rsidR="00925582" w:rsidRPr="003E5601">
        <w:rPr>
          <w:lang w:val="en-US"/>
        </w:rPr>
        <w:t xml:space="preserve"> </w:t>
      </w:r>
      <w:r w:rsidR="00925582">
        <w:rPr>
          <w:lang w:val="en-US"/>
        </w:rPr>
        <w:t>from</w:t>
      </w:r>
      <w:r w:rsidR="00925582" w:rsidRPr="003E5601">
        <w:rPr>
          <w:lang w:val="en-US"/>
        </w:rPr>
        <w:t xml:space="preserve"> </w:t>
      </w:r>
      <w:r w:rsidR="00925582">
        <w:rPr>
          <w:lang w:val="en-US"/>
        </w:rPr>
        <w:t>the</w:t>
      </w:r>
      <w:r w:rsidR="00925582" w:rsidRPr="003E5601">
        <w:rPr>
          <w:lang w:val="en-US"/>
        </w:rPr>
        <w:t xml:space="preserve"> </w:t>
      </w:r>
      <w:r w:rsidR="00925582">
        <w:rPr>
          <w:lang w:val="en-US"/>
        </w:rPr>
        <w:t>Anchialos</w:t>
      </w:r>
      <w:r w:rsidR="00925582" w:rsidRPr="003E5601">
        <w:rPr>
          <w:lang w:val="en-US"/>
        </w:rPr>
        <w:t xml:space="preserve"> </w:t>
      </w:r>
      <w:r w:rsidR="00925582">
        <w:rPr>
          <w:lang w:val="en-US"/>
        </w:rPr>
        <w:t>monastery</w:t>
      </w:r>
      <w:r w:rsidR="00925582" w:rsidRPr="003E5601">
        <w:rPr>
          <w:lang w:val="en-US"/>
        </w:rPr>
        <w:t xml:space="preserve"> </w:t>
      </w:r>
      <w:r w:rsidR="00925582">
        <w:t>εκαλοπίσθη</w:t>
      </w:r>
      <w:r w:rsidR="00925582" w:rsidRPr="003E5601">
        <w:rPr>
          <w:lang w:val="en-US"/>
        </w:rPr>
        <w:t xml:space="preserve"> </w:t>
      </w:r>
      <w:r w:rsidR="00925582">
        <w:t>παρά</w:t>
      </w:r>
      <w:r w:rsidR="00925582" w:rsidRPr="003E5601">
        <w:rPr>
          <w:lang w:val="en-US"/>
        </w:rPr>
        <w:t xml:space="preserve"> </w:t>
      </w:r>
      <w:r w:rsidR="00925582">
        <w:t>του</w:t>
      </w:r>
      <w:r w:rsidR="00925582" w:rsidRPr="003E5601">
        <w:rPr>
          <w:lang w:val="en-US"/>
        </w:rPr>
        <w:t xml:space="preserve"> </w:t>
      </w:r>
      <w:r w:rsidR="00925582">
        <w:t>Κάρικος</w:t>
      </w:r>
    </w:p>
    <w:p w14:paraId="76F03AAC" w14:textId="128EE5D7" w:rsidR="00AA0585" w:rsidRPr="00C245AB" w:rsidRDefault="004B5184" w:rsidP="001B33CE">
      <w:pPr>
        <w:rPr>
          <w:strike/>
          <w:noProof/>
        </w:rPr>
      </w:pPr>
      <w:r w:rsidRPr="00C245AB">
        <w:rPr>
          <w:strike/>
          <w:noProof/>
        </w:rPr>
        <w:t>{</w:t>
      </w:r>
      <w:r w:rsidRPr="00C245AB">
        <w:rPr>
          <w:strike/>
          <w:noProof/>
          <w:highlight w:val="cyan"/>
        </w:rPr>
        <w:t>455</w:t>
      </w:r>
      <w:r w:rsidRPr="00C245AB">
        <w:rPr>
          <w:strike/>
          <w:noProof/>
          <w:highlight w:val="cyan"/>
          <w:lang w:val="en-US"/>
        </w:rPr>
        <w:t>r</w:t>
      </w:r>
      <w:r w:rsidRPr="00C245AB">
        <w:rPr>
          <w:strike/>
          <w:noProof/>
          <w:highlight w:val="cyan"/>
        </w:rPr>
        <w:t xml:space="preserve"> </w:t>
      </w:r>
      <w:r w:rsidR="00D75CA5" w:rsidRPr="00C245AB">
        <w:rPr>
          <w:strike/>
          <w:noProof/>
          <w:highlight w:val="cyan"/>
        </w:rPr>
        <w:t>Έχει και ένα Πασαπνοάριο του Μητροφάνους του Βλεμήδου</w:t>
      </w:r>
      <w:r w:rsidRPr="00C245AB">
        <w:rPr>
          <w:strike/>
          <w:noProof/>
          <w:highlight w:val="cyan"/>
        </w:rPr>
        <w:t>. Προφανώς δεν είναι του Καρύκη</w:t>
      </w:r>
      <w:r w:rsidRPr="00C245AB">
        <w:rPr>
          <w:strike/>
          <w:noProof/>
        </w:rPr>
        <w:t>}</w:t>
      </w:r>
    </w:p>
    <w:p w14:paraId="48A0C585" w14:textId="30AB44E4" w:rsidR="001B33CE" w:rsidRPr="00375D28" w:rsidRDefault="00396D39" w:rsidP="001B33CE">
      <w:pPr>
        <w:rPr>
          <w:noProof/>
          <w:lang w:val="en-US"/>
        </w:rPr>
      </w:pPr>
      <w:r>
        <w:rPr>
          <w:noProof/>
          <w:lang w:val="en-US"/>
        </w:rPr>
        <w:t>[422v-429v] [</w:t>
      </w:r>
      <w:r>
        <w:rPr>
          <w:noProof/>
        </w:rPr>
        <w:t>Κράτημα</w:t>
      </w:r>
      <w:r>
        <w:rPr>
          <w:noProof/>
          <w:lang w:val="en-US"/>
        </w:rPr>
        <w:t>]</w:t>
      </w:r>
      <w:r w:rsidR="0022036E" w:rsidRPr="0022036E">
        <w:rPr>
          <w:noProof/>
          <w:lang w:val="en-US"/>
        </w:rPr>
        <w:t xml:space="preserve"> </w:t>
      </w:r>
      <w:r w:rsidR="0022036E">
        <w:rPr>
          <w:noProof/>
          <w:lang w:val="en-US"/>
        </w:rPr>
        <w:t>Theophanes Karykes</w:t>
      </w:r>
    </w:p>
    <w:p w14:paraId="1147FD1E" w14:textId="1397A44C" w:rsidR="000E7FAF" w:rsidRPr="00DC7D4E" w:rsidRDefault="00AA0585" w:rsidP="001B33CE">
      <w:pPr>
        <w:rPr>
          <w:noProof/>
        </w:rPr>
      </w:pPr>
      <w:r w:rsidRPr="00396D39">
        <w:rPr>
          <w:noProof/>
          <w:lang w:val="en-US"/>
        </w:rPr>
        <w:t>[429</w:t>
      </w:r>
      <w:r w:rsidRPr="001B33CE">
        <w:rPr>
          <w:noProof/>
          <w:lang w:val="en-US"/>
        </w:rPr>
        <w:t>v</w:t>
      </w:r>
      <w:r w:rsidRPr="00396D39">
        <w:rPr>
          <w:noProof/>
          <w:lang w:val="en-US"/>
        </w:rPr>
        <w:t xml:space="preserve">] </w:t>
      </w:r>
      <w:r w:rsidR="001B33CE" w:rsidRPr="001B33CE">
        <w:rPr>
          <w:noProof/>
          <w:lang w:val="en-US"/>
        </w:rPr>
        <w:t>A</w:t>
      </w:r>
      <w:r w:rsidR="001B33CE" w:rsidRPr="00396D39">
        <w:rPr>
          <w:noProof/>
          <w:lang w:val="en-US"/>
        </w:rPr>
        <w:t xml:space="preserve"> </w:t>
      </w:r>
      <w:r w:rsidR="001B33CE" w:rsidRPr="001B33CE">
        <w:rPr>
          <w:noProof/>
          <w:lang w:val="en-US"/>
        </w:rPr>
        <w:t>Kratema</w:t>
      </w:r>
      <w:r w:rsidR="001B33CE" w:rsidRPr="00396D39">
        <w:rPr>
          <w:noProof/>
          <w:lang w:val="en-US"/>
        </w:rPr>
        <w:t xml:space="preserve"> </w:t>
      </w:r>
      <w:r w:rsidR="001B33CE" w:rsidRPr="00AA0585">
        <w:rPr>
          <w:noProof/>
        </w:rPr>
        <w:t>λέγεται</w:t>
      </w:r>
      <w:r w:rsidR="001B33CE" w:rsidRPr="00396D39">
        <w:rPr>
          <w:noProof/>
          <w:lang w:val="en-US"/>
        </w:rPr>
        <w:t xml:space="preserve"> </w:t>
      </w:r>
      <w:r w:rsidR="001B33CE" w:rsidRPr="00AA0585">
        <w:rPr>
          <w:noProof/>
        </w:rPr>
        <w:t>σουρλάς</w:t>
      </w:r>
      <w:r w:rsidR="001B33CE" w:rsidRPr="00396D39">
        <w:rPr>
          <w:noProof/>
          <w:lang w:val="en-US"/>
        </w:rPr>
        <w:t xml:space="preserve"> </w:t>
      </w:r>
      <w:r w:rsidRPr="00396D39">
        <w:rPr>
          <w:noProof/>
          <w:lang w:val="en-US"/>
        </w:rPr>
        <w:t>‘</w:t>
      </w:r>
      <w:r w:rsidR="001B33CE" w:rsidRPr="001B33CE">
        <w:rPr>
          <w:noProof/>
          <w:lang w:val="en-US"/>
        </w:rPr>
        <w:t>by</w:t>
      </w:r>
      <w:r w:rsidR="001B33CE" w:rsidRPr="00396D39">
        <w:rPr>
          <w:noProof/>
          <w:lang w:val="en-US"/>
        </w:rPr>
        <w:t xml:space="preserve"> </w:t>
      </w:r>
      <w:r w:rsidR="001B33CE" w:rsidRPr="001B33CE">
        <w:rPr>
          <w:noProof/>
          <w:lang w:val="en-US"/>
        </w:rPr>
        <w:t>the</w:t>
      </w:r>
      <w:r w:rsidR="001B33CE" w:rsidRPr="00396D39">
        <w:rPr>
          <w:noProof/>
          <w:lang w:val="en-US"/>
        </w:rPr>
        <w:t xml:space="preserve"> </w:t>
      </w:r>
      <w:r w:rsidR="001B33CE" w:rsidRPr="001B33CE">
        <w:rPr>
          <w:noProof/>
          <w:lang w:val="en-US"/>
        </w:rPr>
        <w:t>name</w:t>
      </w:r>
      <w:r w:rsidRPr="00396D39">
        <w:rPr>
          <w:noProof/>
          <w:lang w:val="en-US"/>
        </w:rPr>
        <w:t>’</w:t>
      </w:r>
      <w:r w:rsidR="001B33CE" w:rsidRPr="00396D39">
        <w:rPr>
          <w:noProof/>
          <w:lang w:val="en-US"/>
        </w:rPr>
        <w:t xml:space="preserve"> (</w:t>
      </w:r>
      <w:r w:rsidR="001B33CE" w:rsidRPr="001B33CE">
        <w:rPr>
          <w:noProof/>
          <w:lang w:val="en-US"/>
        </w:rPr>
        <w:t>i</w:t>
      </w:r>
      <w:r w:rsidR="001B33CE" w:rsidRPr="00396D39">
        <w:rPr>
          <w:noProof/>
          <w:lang w:val="en-US"/>
        </w:rPr>
        <w:t>.</w:t>
      </w:r>
      <w:r w:rsidR="001B33CE" w:rsidRPr="001B33CE">
        <w:rPr>
          <w:noProof/>
          <w:lang w:val="en-US"/>
        </w:rPr>
        <w:t>e</w:t>
      </w:r>
      <w:r w:rsidR="001B33CE" w:rsidRPr="00396D39">
        <w:rPr>
          <w:noProof/>
          <w:lang w:val="en-US"/>
        </w:rPr>
        <w:t xml:space="preserve">. </w:t>
      </w:r>
      <w:r w:rsidR="001B33CE" w:rsidRPr="001B33CE">
        <w:rPr>
          <w:noProof/>
          <w:lang w:val="en-US"/>
        </w:rPr>
        <w:t>Theophanes</w:t>
      </w:r>
      <w:r w:rsidR="001B33CE" w:rsidRPr="00396D39">
        <w:rPr>
          <w:noProof/>
          <w:lang w:val="en-US"/>
        </w:rPr>
        <w:t xml:space="preserve"> </w:t>
      </w:r>
      <w:r w:rsidR="001B33CE" w:rsidRPr="001B33CE">
        <w:rPr>
          <w:noProof/>
          <w:lang w:val="en-US"/>
        </w:rPr>
        <w:t>Karykes</w:t>
      </w:r>
      <w:r w:rsidR="001B33CE" w:rsidRPr="00396D39">
        <w:rPr>
          <w:noProof/>
          <w:lang w:val="en-US"/>
        </w:rPr>
        <w:t xml:space="preserve">) </w:t>
      </w:r>
      <w:r w:rsidR="001B33CE" w:rsidRPr="001B33CE">
        <w:rPr>
          <w:noProof/>
          <w:lang w:val="en-US"/>
        </w:rPr>
        <w:t>in</w:t>
      </w:r>
      <w:r w:rsidR="001B33CE" w:rsidRPr="00396D39">
        <w:rPr>
          <w:noProof/>
          <w:lang w:val="en-US"/>
        </w:rPr>
        <w:t xml:space="preserve"> </w:t>
      </w:r>
      <w:r w:rsidR="001B33CE" w:rsidRPr="001B33CE">
        <w:rPr>
          <w:noProof/>
          <w:lang w:val="en-US"/>
        </w:rPr>
        <w:t>Mode</w:t>
      </w:r>
      <w:r w:rsidR="001B33CE" w:rsidRPr="00396D39">
        <w:rPr>
          <w:noProof/>
          <w:lang w:val="en-US"/>
        </w:rPr>
        <w:t xml:space="preserve"> </w:t>
      </w:r>
      <w:r w:rsidR="001B33CE" w:rsidRPr="001B33CE">
        <w:rPr>
          <w:noProof/>
          <w:lang w:val="en-US"/>
        </w:rPr>
        <w:t>Pl</w:t>
      </w:r>
      <w:r w:rsidR="001B33CE" w:rsidRPr="00396D39">
        <w:rPr>
          <w:noProof/>
          <w:lang w:val="en-US"/>
        </w:rPr>
        <w:t xml:space="preserve">. </w:t>
      </w:r>
      <w:r w:rsidR="001B33CE" w:rsidRPr="001B33CE">
        <w:rPr>
          <w:noProof/>
          <w:lang w:val="en-US"/>
        </w:rPr>
        <w:t>I</w:t>
      </w:r>
      <w:r w:rsidR="001B33CE" w:rsidRPr="00DC7D4E">
        <w:rPr>
          <w:noProof/>
        </w:rPr>
        <w:t xml:space="preserve"> </w:t>
      </w:r>
      <w:r w:rsidRPr="00DC7D4E">
        <w:rPr>
          <w:noProof/>
        </w:rPr>
        <w:t>{</w:t>
      </w:r>
      <w:r>
        <w:rPr>
          <w:noProof/>
        </w:rPr>
        <w:t>δλδ</w:t>
      </w:r>
      <w:r w:rsidRPr="00DC7D4E">
        <w:rPr>
          <w:noProof/>
        </w:rPr>
        <w:t xml:space="preserve"> </w:t>
      </w:r>
      <w:r>
        <w:rPr>
          <w:noProof/>
        </w:rPr>
        <w:t>πλ</w:t>
      </w:r>
      <w:r w:rsidRPr="00DC7D4E">
        <w:rPr>
          <w:noProof/>
        </w:rPr>
        <w:t xml:space="preserve"> </w:t>
      </w:r>
      <w:r>
        <w:rPr>
          <w:noProof/>
        </w:rPr>
        <w:t>α΄</w:t>
      </w:r>
      <w:r w:rsidRPr="00DC7D4E">
        <w:rPr>
          <w:noProof/>
        </w:rPr>
        <w:t xml:space="preserve">} </w:t>
      </w:r>
      <w:r w:rsidR="001B33CE" w:rsidRPr="001B33CE">
        <w:rPr>
          <w:noProof/>
          <w:lang w:val="en-US"/>
        </w:rPr>
        <w:t>begins</w:t>
      </w:r>
      <w:r w:rsidR="001B33CE" w:rsidRPr="00DC7D4E">
        <w:rPr>
          <w:noProof/>
        </w:rPr>
        <w:t xml:space="preserve"> </w:t>
      </w:r>
      <w:r w:rsidR="001B33CE" w:rsidRPr="001B33CE">
        <w:rPr>
          <w:noProof/>
          <w:lang w:val="en-US"/>
        </w:rPr>
        <w:t>on</w:t>
      </w:r>
      <w:r w:rsidR="001B33CE" w:rsidRPr="00DC7D4E">
        <w:rPr>
          <w:noProof/>
        </w:rPr>
        <w:t xml:space="preserve"> </w:t>
      </w:r>
      <w:r w:rsidR="001B33CE" w:rsidRPr="001B33CE">
        <w:rPr>
          <w:noProof/>
          <w:lang w:val="en-US"/>
        </w:rPr>
        <w:t>f</w:t>
      </w:r>
      <w:r w:rsidR="001B33CE" w:rsidRPr="00DC7D4E">
        <w:rPr>
          <w:noProof/>
        </w:rPr>
        <w:t>. 429</w:t>
      </w:r>
      <w:r w:rsidR="001B33CE" w:rsidRPr="001B33CE">
        <w:rPr>
          <w:noProof/>
          <w:lang w:val="en-US"/>
        </w:rPr>
        <w:t>v</w:t>
      </w:r>
      <w:r w:rsidR="001B33CE" w:rsidRPr="00DC7D4E">
        <w:rPr>
          <w:noProof/>
        </w:rPr>
        <w:t>.</w:t>
      </w:r>
    </w:p>
    <w:p w14:paraId="3B86C443" w14:textId="0FFDBBD7" w:rsidR="00B95F9A" w:rsidRPr="00871776" w:rsidRDefault="00375D28" w:rsidP="001B33CE">
      <w:pPr>
        <w:rPr>
          <w:noProof/>
        </w:rPr>
      </w:pPr>
      <w:r>
        <w:rPr>
          <w:noProof/>
        </w:rPr>
        <w:t>{</w:t>
      </w:r>
      <w:r w:rsidR="00633FFC" w:rsidRPr="00D37A4F">
        <w:rPr>
          <w:noProof/>
          <w:highlight w:val="cyan"/>
        </w:rPr>
        <w:t xml:space="preserve">Αν και η καταλογογράφηση είναι ελλειπής συμπεραίνω ότι </w:t>
      </w:r>
      <w:r w:rsidRPr="00D37A4F">
        <w:rPr>
          <w:noProof/>
          <w:highlight w:val="cyan"/>
        </w:rPr>
        <w:t xml:space="preserve">έχει δύο κρατήματα </w:t>
      </w:r>
      <w:r w:rsidR="00633FFC" w:rsidRPr="00D37A4F">
        <w:rPr>
          <w:noProof/>
          <w:highlight w:val="cyan"/>
        </w:rPr>
        <w:t xml:space="preserve">στη σειρά του </w:t>
      </w:r>
      <w:r w:rsidRPr="00D37A4F">
        <w:rPr>
          <w:noProof/>
          <w:highlight w:val="cyan"/>
        </w:rPr>
        <w:t>Καρύκη</w:t>
      </w:r>
      <w:r w:rsidR="00555FD4" w:rsidRPr="00D37A4F">
        <w:rPr>
          <w:noProof/>
          <w:highlight w:val="cyan"/>
        </w:rPr>
        <w:t>. Το</w:t>
      </w:r>
      <w:r w:rsidR="00555FD4" w:rsidRPr="00871776">
        <w:rPr>
          <w:noProof/>
          <w:highlight w:val="cyan"/>
        </w:rPr>
        <w:t xml:space="preserve"> </w:t>
      </w:r>
      <w:r w:rsidR="00555FD4" w:rsidRPr="00D37A4F">
        <w:rPr>
          <w:noProof/>
          <w:highlight w:val="cyan"/>
        </w:rPr>
        <w:t>πρώτο</w:t>
      </w:r>
      <w:r w:rsidR="00555FD4" w:rsidRPr="00871776">
        <w:rPr>
          <w:noProof/>
          <w:highlight w:val="cyan"/>
        </w:rPr>
        <w:t xml:space="preserve"> </w:t>
      </w:r>
      <w:r w:rsidR="00555FD4" w:rsidRPr="00D37A4F">
        <w:rPr>
          <w:noProof/>
          <w:highlight w:val="cyan"/>
        </w:rPr>
        <w:t>μάλλον</w:t>
      </w:r>
      <w:r w:rsidR="00555FD4" w:rsidRPr="00871776">
        <w:rPr>
          <w:noProof/>
          <w:highlight w:val="cyan"/>
        </w:rPr>
        <w:t xml:space="preserve"> </w:t>
      </w:r>
      <w:r w:rsidR="00555FD4" w:rsidRPr="00D37A4F">
        <w:rPr>
          <w:noProof/>
          <w:highlight w:val="cyan"/>
        </w:rPr>
        <w:t>είναι</w:t>
      </w:r>
      <w:r w:rsidR="00555FD4" w:rsidRPr="00871776">
        <w:rPr>
          <w:noProof/>
          <w:highlight w:val="cyan"/>
        </w:rPr>
        <w:t xml:space="preserve"> </w:t>
      </w:r>
      <w:r w:rsidR="00555FD4" w:rsidRPr="00D37A4F">
        <w:rPr>
          <w:noProof/>
          <w:highlight w:val="cyan"/>
        </w:rPr>
        <w:t>το</w:t>
      </w:r>
      <w:r w:rsidR="00555FD4" w:rsidRPr="00871776">
        <w:rPr>
          <w:noProof/>
          <w:highlight w:val="cyan"/>
        </w:rPr>
        <w:t xml:space="preserve"> «</w:t>
      </w:r>
      <w:r w:rsidR="00555FD4" w:rsidRPr="00D37A4F">
        <w:rPr>
          <w:noProof/>
          <w:highlight w:val="cyan"/>
        </w:rPr>
        <w:t>νάϊ</w:t>
      </w:r>
      <w:r w:rsidR="00555FD4" w:rsidRPr="00871776">
        <w:rPr>
          <w:noProof/>
          <w:highlight w:val="cyan"/>
        </w:rPr>
        <w:t>»</w:t>
      </w:r>
      <w:r w:rsidRPr="00871776">
        <w:rPr>
          <w:noProof/>
        </w:rPr>
        <w:t>}</w:t>
      </w:r>
    </w:p>
    <w:p w14:paraId="5732044E" w14:textId="77777777" w:rsidR="00375D28" w:rsidRPr="00871776" w:rsidRDefault="00375D28" w:rsidP="001B33CE">
      <w:pPr>
        <w:rPr>
          <w:noProof/>
        </w:rPr>
      </w:pPr>
    </w:p>
    <w:p w14:paraId="2F069C0D" w14:textId="3DAFA209" w:rsidR="00DA2573" w:rsidRPr="004A2B90" w:rsidRDefault="00605F30" w:rsidP="001B33CE">
      <w:pPr>
        <w:rPr>
          <w:noProof/>
        </w:rPr>
      </w:pPr>
      <w:r w:rsidRPr="004A2B90">
        <w:rPr>
          <w:noProof/>
        </w:rPr>
        <w:t xml:space="preserve">55, </w:t>
      </w:r>
      <w:r>
        <w:rPr>
          <w:noProof/>
          <w:lang w:val="en-US"/>
        </w:rPr>
        <w:t>Sticherarion</w:t>
      </w:r>
      <w:r w:rsidRPr="004A2B90">
        <w:rPr>
          <w:noProof/>
        </w:rPr>
        <w:t xml:space="preserve">, </w:t>
      </w:r>
      <w:r>
        <w:rPr>
          <w:noProof/>
          <w:lang w:val="en-US"/>
        </w:rPr>
        <w:t>Machairas</w:t>
      </w:r>
      <w:r w:rsidRPr="004A2B90">
        <w:rPr>
          <w:noProof/>
        </w:rPr>
        <w:t xml:space="preserve"> </w:t>
      </w:r>
      <w:r>
        <w:rPr>
          <w:noProof/>
          <w:lang w:val="en-US"/>
        </w:rPr>
        <w:t>Mon</w:t>
      </w:r>
      <w:r w:rsidRPr="004A2B90">
        <w:rPr>
          <w:noProof/>
        </w:rPr>
        <w:t xml:space="preserve">. </w:t>
      </w:r>
      <w:r>
        <w:rPr>
          <w:noProof/>
          <w:lang w:val="en-US"/>
        </w:rPr>
        <w:t>Lib</w:t>
      </w:r>
      <w:r w:rsidRPr="004A2B90">
        <w:rPr>
          <w:noProof/>
        </w:rPr>
        <w:t xml:space="preserve">. </w:t>
      </w:r>
      <w:r>
        <w:rPr>
          <w:noProof/>
          <w:lang w:val="en-US"/>
        </w:rPr>
        <w:t>MS</w:t>
      </w:r>
      <w:r w:rsidRPr="004A2B90">
        <w:rPr>
          <w:noProof/>
        </w:rPr>
        <w:t xml:space="preserve">. </w:t>
      </w:r>
      <w:r>
        <w:rPr>
          <w:noProof/>
          <w:lang w:val="en-US"/>
        </w:rPr>
        <w:t>A</w:t>
      </w:r>
      <w:r w:rsidRPr="004A2B90">
        <w:rPr>
          <w:noProof/>
        </w:rPr>
        <w:t>. 12,</w:t>
      </w:r>
      <w:r w:rsidR="00D37A4F" w:rsidRPr="004A2B90">
        <w:rPr>
          <w:noProof/>
        </w:rPr>
        <w:t xml:space="preserve"> </w:t>
      </w:r>
      <w:r w:rsidR="00D37A4F">
        <w:rPr>
          <w:noProof/>
        </w:rPr>
        <w:t>αι</w:t>
      </w:r>
      <w:r w:rsidR="00D37A4F" w:rsidRPr="004A2B90">
        <w:rPr>
          <w:noProof/>
        </w:rPr>
        <w:t>. 18</w:t>
      </w:r>
      <w:r w:rsidR="00324721">
        <w:rPr>
          <w:noProof/>
        </w:rPr>
        <w:t>ος</w:t>
      </w:r>
      <w:r w:rsidR="00D37A4F" w:rsidRPr="004A2B90">
        <w:rPr>
          <w:noProof/>
        </w:rPr>
        <w:t xml:space="preserve"> (</w:t>
      </w:r>
      <w:r w:rsidRPr="004A2B90">
        <w:rPr>
          <w:noProof/>
        </w:rPr>
        <w:t>1723</w:t>
      </w:r>
      <w:r w:rsidR="00D37A4F" w:rsidRPr="004A2B90">
        <w:rPr>
          <w:noProof/>
        </w:rPr>
        <w:t>)</w:t>
      </w:r>
    </w:p>
    <w:p w14:paraId="4EB51A69" w14:textId="6638C3A4" w:rsidR="00B95F9A" w:rsidRPr="00B95F9A" w:rsidRDefault="00DA2573" w:rsidP="001B33CE">
      <w:pPr>
        <w:rPr>
          <w:noProof/>
          <w:lang w:val="en-US"/>
        </w:rPr>
      </w:pPr>
      <w:r w:rsidRPr="00DA2573">
        <w:rPr>
          <w:noProof/>
          <w:lang w:val="en-US"/>
        </w:rPr>
        <w:t>411r-412r A Kratema in Mode I by Theophanes Karykes</w:t>
      </w:r>
    </w:p>
    <w:p w14:paraId="59B8D3D6" w14:textId="77777777" w:rsidR="00903819" w:rsidRPr="00B95F9A" w:rsidRDefault="00903819" w:rsidP="00142141">
      <w:pPr>
        <w:rPr>
          <w:lang w:val="en-US"/>
        </w:rPr>
      </w:pPr>
    </w:p>
    <w:p w14:paraId="440097F2" w14:textId="1E90C276" w:rsidR="00154057" w:rsidRPr="008175A5" w:rsidRDefault="00A46456" w:rsidP="00154057">
      <w:pPr>
        <w:pStyle w:val="Heading1"/>
        <w:jc w:val="center"/>
        <w:rPr>
          <w:strike/>
          <w:sz w:val="24"/>
          <w:szCs w:val="24"/>
          <w:highlight w:val="cyan"/>
          <w:lang w:val="en-US"/>
        </w:rPr>
      </w:pPr>
      <w:r w:rsidRPr="008175A5">
        <w:rPr>
          <w:strike/>
          <w:sz w:val="24"/>
          <w:szCs w:val="24"/>
          <w:highlight w:val="cyan"/>
          <w:lang w:val="en-US"/>
        </w:rPr>
        <w:t>Andrija Jakovljevic</w:t>
      </w:r>
      <w:r w:rsidR="00154057" w:rsidRPr="008175A5">
        <w:rPr>
          <w:strike/>
          <w:sz w:val="24"/>
          <w:szCs w:val="24"/>
          <w:highlight w:val="cyan"/>
          <w:lang w:val="en-US"/>
        </w:rPr>
        <w:t>, A Descriptive Catalogue of the Greek Manuscripts in the Library of the Monastery of Kykkos</w:t>
      </w:r>
      <w:r w:rsidR="003C213F" w:rsidRPr="008175A5">
        <w:rPr>
          <w:strike/>
          <w:sz w:val="24"/>
          <w:szCs w:val="24"/>
          <w:highlight w:val="cyan"/>
          <w:lang w:val="en-US"/>
        </w:rPr>
        <w:t>, Nikosia 2016</w:t>
      </w:r>
    </w:p>
    <w:p w14:paraId="317883AD" w14:textId="4431FBE9" w:rsidR="00154057" w:rsidRPr="008175A5" w:rsidRDefault="00154057">
      <w:pPr>
        <w:spacing w:after="0" w:line="240" w:lineRule="auto"/>
        <w:rPr>
          <w:rFonts w:ascii="Times New Roman" w:hAnsi="Times New Roman" w:cs="Times New Roman"/>
          <w:strike/>
          <w:highlight w:val="cyan"/>
        </w:rPr>
      </w:pPr>
      <w:r w:rsidRPr="008175A5">
        <w:rPr>
          <w:rFonts w:ascii="Times New Roman" w:hAnsi="Times New Roman" w:cs="Times New Roman"/>
          <w:strike/>
          <w:highlight w:val="cyan"/>
        </w:rPr>
        <w:t>Έψαξα και τα ευρετήρια και αναλυτικά τα μουσικά χφφ (σελίδα-σελίδα)και δεν ούτε ένα έργο του Θεοφάνη Καρύκη.</w:t>
      </w:r>
    </w:p>
    <w:p w14:paraId="4C99FAC1" w14:textId="7DFE69E1" w:rsidR="00154057" w:rsidRPr="008175A5" w:rsidRDefault="00154057">
      <w:pPr>
        <w:spacing w:after="0" w:line="240" w:lineRule="auto"/>
        <w:rPr>
          <w:rFonts w:ascii="Times New Roman" w:hAnsi="Times New Roman" w:cs="Times New Roman"/>
          <w:strike/>
        </w:rPr>
      </w:pPr>
      <w:r w:rsidRPr="008175A5">
        <w:rPr>
          <w:rFonts w:ascii="Times New Roman" w:hAnsi="Times New Roman" w:cs="Times New Roman"/>
          <w:strike/>
          <w:highlight w:val="cyan"/>
        </w:rPr>
        <w:t>Έψαξα στ</w:t>
      </w:r>
      <w:r w:rsidR="00D75739" w:rsidRPr="008175A5">
        <w:rPr>
          <w:rFonts w:ascii="Times New Roman" w:hAnsi="Times New Roman" w:cs="Times New Roman"/>
          <w:strike/>
          <w:highlight w:val="cyan"/>
        </w:rPr>
        <w:t>α</w:t>
      </w:r>
      <w:r w:rsidRPr="008175A5">
        <w:rPr>
          <w:rFonts w:ascii="Times New Roman" w:hAnsi="Times New Roman" w:cs="Times New Roman"/>
          <w:strike/>
          <w:highlight w:val="cyan"/>
        </w:rPr>
        <w:t xml:space="preserve"> Θεοφάνης, Καρύκης</w:t>
      </w:r>
      <w:r w:rsidR="00D75739" w:rsidRPr="008175A5">
        <w:rPr>
          <w:rFonts w:ascii="Times New Roman" w:hAnsi="Times New Roman" w:cs="Times New Roman"/>
          <w:strike/>
          <w:highlight w:val="cyan"/>
        </w:rPr>
        <w:t>, Μητροφάνης (και στα αγγλικά) αλλά δεν βρήκα τίποτα.</w:t>
      </w:r>
    </w:p>
    <w:p w14:paraId="42650F3F" w14:textId="71C32AE9" w:rsidR="00154057" w:rsidRDefault="00154057">
      <w:pPr>
        <w:spacing w:after="0" w:line="240" w:lineRule="auto"/>
        <w:rPr>
          <w:rFonts w:ascii="Times New Roman" w:hAnsi="Times New Roman" w:cs="Times New Roman"/>
        </w:rPr>
      </w:pPr>
    </w:p>
    <w:p w14:paraId="70AEF6F2" w14:textId="77777777" w:rsidR="00F54A29" w:rsidRDefault="00F54A29"/>
    <w:p w14:paraId="33D13CE7" w14:textId="0C5E76A3" w:rsidR="00105186" w:rsidRPr="00C64987" w:rsidRDefault="00A045C7" w:rsidP="00C64987">
      <w:pPr>
        <w:pStyle w:val="Heading1"/>
        <w:jc w:val="center"/>
        <w:rPr>
          <w:sz w:val="24"/>
          <w:szCs w:val="24"/>
        </w:rPr>
      </w:pPr>
      <w:r w:rsidRPr="00105186">
        <w:rPr>
          <w:sz w:val="24"/>
          <w:szCs w:val="24"/>
        </w:rPr>
        <w:lastRenderedPageBreak/>
        <w:t xml:space="preserve">Ευγένιος Γκερτσμαν, </w:t>
      </w:r>
      <w:r w:rsidR="00DE280B" w:rsidRPr="00105186">
        <w:rPr>
          <w:sz w:val="24"/>
          <w:szCs w:val="24"/>
        </w:rPr>
        <w:t>Τα Ελληνικά Μουσικά Χειρόγραφα της Πετρούπολης 1</w:t>
      </w:r>
      <w:r w:rsidR="00B851AB">
        <w:rPr>
          <w:sz w:val="24"/>
          <w:szCs w:val="24"/>
        </w:rPr>
        <w:t xml:space="preserve"> (Εθνική Βιβλιοθήκη Ρωσίας)</w:t>
      </w:r>
    </w:p>
    <w:p w14:paraId="36F2A53D" w14:textId="10F6AD24" w:rsidR="0089033E" w:rsidRPr="00EC767D" w:rsidRDefault="00F600C2" w:rsidP="008C33F9">
      <w:r>
        <w:t>ΕΒΡ (</w:t>
      </w:r>
      <w:r w:rsidR="00602625" w:rsidRPr="00602625">
        <w:t>Πετρούπολη</w:t>
      </w:r>
      <w:r>
        <w:t>)</w:t>
      </w:r>
      <w:r w:rsidR="00602625" w:rsidRPr="00602625">
        <w:t xml:space="preserve"> </w:t>
      </w:r>
      <w:r w:rsidR="00590C83" w:rsidRPr="00EC767D">
        <w:t xml:space="preserve">52 </w:t>
      </w:r>
      <w:r w:rsidR="00704A6A">
        <w:t>Παπαδική</w:t>
      </w:r>
      <w:r w:rsidR="00590C83" w:rsidRPr="00EC767D">
        <w:t xml:space="preserve">, </w:t>
      </w:r>
      <w:r w:rsidR="00590C83">
        <w:rPr>
          <w:lang w:val="en-US"/>
        </w:rPr>
        <w:t>Greek</w:t>
      </w:r>
      <w:r w:rsidR="00590C83" w:rsidRPr="00EC767D">
        <w:t xml:space="preserve"> 237</w:t>
      </w:r>
      <w:r w:rsidR="001A6764">
        <w:t xml:space="preserve">, </w:t>
      </w:r>
      <w:r w:rsidR="0073337C">
        <w:t>17</w:t>
      </w:r>
      <w:r w:rsidR="0073337C" w:rsidRPr="0073337C">
        <w:rPr>
          <w:vertAlign w:val="superscript"/>
        </w:rPr>
        <w:t>ος</w:t>
      </w:r>
      <w:r w:rsidR="00A07D21">
        <w:t xml:space="preserve"> </w:t>
      </w:r>
      <w:r w:rsidR="004A1B5B">
        <w:t>αιώνας</w:t>
      </w:r>
    </w:p>
    <w:p w14:paraId="15FF081C" w14:textId="69D7BE67" w:rsidR="0089033E" w:rsidRPr="00EC767D" w:rsidRDefault="00EC767D" w:rsidP="008C33F9">
      <w:r>
        <w:t>201</w:t>
      </w:r>
      <w:r>
        <w:rPr>
          <w:lang w:val="en-US"/>
        </w:rPr>
        <w:t>r</w:t>
      </w:r>
      <w:r w:rsidRPr="00EC767D">
        <w:t xml:space="preserve"> </w:t>
      </w:r>
      <w:r>
        <w:t>Έτερον κράτημα ισμαηλιτηκών κυρ Θεωφάνους του πατριάρχου του Καρίκι. Ήχος πλ. α΄</w:t>
      </w:r>
    </w:p>
    <w:p w14:paraId="48069D2B" w14:textId="77777777" w:rsidR="002F53D9" w:rsidRDefault="002F53D9" w:rsidP="008C33F9"/>
    <w:p w14:paraId="7A945B74" w14:textId="3ABA1CFB" w:rsidR="0089033E" w:rsidRDefault="00F600C2" w:rsidP="008C33F9">
      <w:r>
        <w:t>ΕΒΡ (</w:t>
      </w:r>
      <w:r w:rsidRPr="00602625">
        <w:t>Πετρούπολη</w:t>
      </w:r>
      <w:r>
        <w:t>)</w:t>
      </w:r>
      <w:r w:rsidR="00A87194">
        <w:t xml:space="preserve"> 56, Ανθολογία της Παπαδικής, </w:t>
      </w:r>
      <w:r w:rsidR="00A87194">
        <w:rPr>
          <w:lang w:val="en-US"/>
        </w:rPr>
        <w:t>Greek</w:t>
      </w:r>
      <w:r w:rsidR="00A87194" w:rsidRPr="00A87194">
        <w:t xml:space="preserve"> 130, </w:t>
      </w:r>
      <w:r w:rsidR="004A1B5B" w:rsidRPr="004A1B5B">
        <w:t>18</w:t>
      </w:r>
      <w:r w:rsidR="004A1B5B" w:rsidRPr="004A1B5B">
        <w:rPr>
          <w:vertAlign w:val="superscript"/>
        </w:rPr>
        <w:t>ος</w:t>
      </w:r>
      <w:r w:rsidR="004A1B5B">
        <w:t xml:space="preserve"> αιώνας</w:t>
      </w:r>
    </w:p>
    <w:p w14:paraId="329A6BD9" w14:textId="1D712BF0" w:rsidR="008C16CF" w:rsidRPr="000E3016" w:rsidRDefault="008C16CF" w:rsidP="008C33F9">
      <w:r>
        <w:t>337</w:t>
      </w:r>
      <w:r w:rsidR="00A926C7">
        <w:rPr>
          <w:lang w:val="en-US"/>
        </w:rPr>
        <w:t>v</w:t>
      </w:r>
      <w:r w:rsidR="00D06472" w:rsidRPr="007E00FD">
        <w:t xml:space="preserve"> </w:t>
      </w:r>
      <w:r w:rsidR="002049D2">
        <w:t>[Σιγησάτω πάσα σαρξ βροτεία] του [Θεοφάνους] Καρύκη</w:t>
      </w:r>
      <w:r w:rsidR="000E3016" w:rsidRPr="000E3016">
        <w:t xml:space="preserve">. </w:t>
      </w:r>
    </w:p>
    <w:p w14:paraId="1A42E5ED" w14:textId="23835FCC" w:rsidR="008C16CF" w:rsidRPr="007E00FD" w:rsidRDefault="00D06472" w:rsidP="008C33F9">
      <w:r w:rsidRPr="007E00FD">
        <w:t>429</w:t>
      </w:r>
      <w:r>
        <w:rPr>
          <w:lang w:val="en-US"/>
        </w:rPr>
        <w:t>v</w:t>
      </w:r>
      <w:r w:rsidRPr="007E00FD">
        <w:t xml:space="preserve"> </w:t>
      </w:r>
      <w:r w:rsidR="00AA2432">
        <w:t xml:space="preserve">[Νυν αι δυνάμεις] </w:t>
      </w:r>
      <w:r w:rsidR="007E00FD">
        <w:t>κυρ Θεοφάνους του Καρύκη. Ήχος α τετράφωνος</w:t>
      </w:r>
    </w:p>
    <w:p w14:paraId="210C9DB8" w14:textId="54F65F95" w:rsidR="0089033E" w:rsidRPr="00FD0B3D" w:rsidRDefault="00D1244A" w:rsidP="008C33F9">
      <w:r>
        <w:t>730</w:t>
      </w:r>
      <w:r>
        <w:rPr>
          <w:lang w:val="en-US"/>
        </w:rPr>
        <w:t>v</w:t>
      </w:r>
      <w:r w:rsidR="00FD0B3D" w:rsidRPr="00FD0B3D">
        <w:t xml:space="preserve"> </w:t>
      </w:r>
      <w:r w:rsidR="00FD0B3D">
        <w:t>Έτερον</w:t>
      </w:r>
      <w:r w:rsidR="00DA4D10">
        <w:t xml:space="preserve"> [κράτημα]</w:t>
      </w:r>
      <w:r w:rsidR="00FD0B3D">
        <w:t xml:space="preserve"> ποίημα κυρ Γαβριήλ ιερομονάχου εκαλλωπίσθη παρά του Καρύκη από την αηδόνα, ήχος </w:t>
      </w:r>
      <w:r w:rsidR="00B35C32">
        <w:t>β΄ Τερερε</w:t>
      </w:r>
    </w:p>
    <w:p w14:paraId="3ACCAADA" w14:textId="29C02C66" w:rsidR="00355CAF" w:rsidRDefault="00DA4D10" w:rsidP="008C33F9">
      <w:r>
        <w:t>735</w:t>
      </w:r>
      <w:r>
        <w:rPr>
          <w:lang w:val="en-US"/>
        </w:rPr>
        <w:t>r</w:t>
      </w:r>
      <w:r w:rsidRPr="00982669">
        <w:t xml:space="preserve"> </w:t>
      </w:r>
      <w:r w:rsidR="00982669">
        <w:t xml:space="preserve">Έτερον </w:t>
      </w:r>
      <w:r w:rsidRPr="00982669">
        <w:t>[</w:t>
      </w:r>
      <w:r>
        <w:t>κράτημα</w:t>
      </w:r>
      <w:r w:rsidRPr="00982669">
        <w:t>]</w:t>
      </w:r>
      <w:r w:rsidR="00982669">
        <w:t xml:space="preserve"> του Καρύκη (ήχοι α΄,</w:t>
      </w:r>
      <w:r w:rsidR="002F53D9">
        <w:t xml:space="preserve"> «νάϊα»</w:t>
      </w:r>
      <w:r w:rsidR="00982669">
        <w:t xml:space="preserve"> πλ. α΄)</w:t>
      </w:r>
    </w:p>
    <w:p w14:paraId="162B7243" w14:textId="77777777" w:rsidR="0071587C" w:rsidRDefault="0071587C" w:rsidP="008C33F9"/>
    <w:p w14:paraId="3FDE9ECC" w14:textId="57AF800A" w:rsidR="00C64987" w:rsidRPr="008B2AF4" w:rsidRDefault="00F600C2" w:rsidP="008C33F9">
      <w:r>
        <w:t>ΕΒΡ (</w:t>
      </w:r>
      <w:r w:rsidRPr="00602625">
        <w:t>Πετρούπολη</w:t>
      </w:r>
      <w:r>
        <w:t xml:space="preserve">) </w:t>
      </w:r>
      <w:r w:rsidR="005912D0" w:rsidRPr="008B2AF4">
        <w:t xml:space="preserve">57, </w:t>
      </w:r>
      <w:r w:rsidR="005912D0">
        <w:rPr>
          <w:lang w:val="en-US"/>
        </w:rPr>
        <w:t>Greek</w:t>
      </w:r>
      <w:r w:rsidR="005912D0" w:rsidRPr="008B2AF4">
        <w:t xml:space="preserve"> 203, </w:t>
      </w:r>
      <w:r w:rsidR="005912D0">
        <w:t>Παπαδική</w:t>
      </w:r>
      <w:r w:rsidR="00255658" w:rsidRPr="00255658">
        <w:t xml:space="preserve">, </w:t>
      </w:r>
      <w:r w:rsidR="00255658">
        <w:t xml:space="preserve">αι. </w:t>
      </w:r>
      <w:r w:rsidR="00255658" w:rsidRPr="00255658">
        <w:t>18</w:t>
      </w:r>
      <w:r w:rsidR="00255658">
        <w:t>ος</w:t>
      </w:r>
    </w:p>
    <w:p w14:paraId="4C328101" w14:textId="56E498A8" w:rsidR="00C64987" w:rsidRPr="0040680A" w:rsidRDefault="0040680A" w:rsidP="008C33F9">
      <w:r w:rsidRPr="0040680A">
        <w:t>198</w:t>
      </w:r>
      <w:r>
        <w:rPr>
          <w:lang w:val="en-US"/>
        </w:rPr>
        <w:t>r</w:t>
      </w:r>
      <w:r w:rsidRPr="0040680A">
        <w:t xml:space="preserve"> </w:t>
      </w:r>
      <w:r>
        <w:t>[</w:t>
      </w:r>
      <w:r w:rsidR="005F358F">
        <w:t>Κράτημα</w:t>
      </w:r>
      <w:r>
        <w:t>] Θεοφάνους του Καρίκη. Ήχος πλ. α΄ Ανεανε</w:t>
      </w:r>
    </w:p>
    <w:p w14:paraId="5DEB35C4" w14:textId="77777777" w:rsidR="0071587C" w:rsidRDefault="0071587C" w:rsidP="008C33F9"/>
    <w:p w14:paraId="2EBF719D" w14:textId="4A801186" w:rsidR="0071587C" w:rsidRPr="00F35609" w:rsidRDefault="00F600C2" w:rsidP="008C33F9">
      <w:r>
        <w:t>ΕΒΡ (</w:t>
      </w:r>
      <w:r w:rsidRPr="00602625">
        <w:t>Πετρούπολη</w:t>
      </w:r>
      <w:r>
        <w:t xml:space="preserve">) </w:t>
      </w:r>
      <w:r w:rsidR="001B174C" w:rsidRPr="008B2AF4">
        <w:t xml:space="preserve">64. </w:t>
      </w:r>
      <w:r w:rsidR="001B174C">
        <w:rPr>
          <w:lang w:val="en-US"/>
        </w:rPr>
        <w:t>Greek</w:t>
      </w:r>
      <w:r w:rsidR="001B174C" w:rsidRPr="008B2AF4">
        <w:t xml:space="preserve"> 188, </w:t>
      </w:r>
      <w:r w:rsidR="001B174C">
        <w:t>Ανθολογία</w:t>
      </w:r>
      <w:r w:rsidR="00F35609" w:rsidRPr="00264BD7">
        <w:t xml:space="preserve">, </w:t>
      </w:r>
      <w:r w:rsidR="00F35609">
        <w:t xml:space="preserve">αι. </w:t>
      </w:r>
      <w:r w:rsidR="00264BD7" w:rsidRPr="00264BD7">
        <w:t>18ος (μέσα)</w:t>
      </w:r>
    </w:p>
    <w:p w14:paraId="4BFE0827" w14:textId="17BF6CC0" w:rsidR="006671CB" w:rsidRPr="00C80042" w:rsidRDefault="00C80042" w:rsidP="008C33F9">
      <w:r>
        <w:t>207</w:t>
      </w:r>
      <w:r>
        <w:rPr>
          <w:lang w:val="en-US"/>
        </w:rPr>
        <w:t>v</w:t>
      </w:r>
      <w:r w:rsidRPr="00C80042">
        <w:t xml:space="preserve"> </w:t>
      </w:r>
      <w:r>
        <w:t>[χερουβικό] κυρ Θεοφάνους πατριάρχου του Καρίκη. Ήχος πλ α΄</w:t>
      </w:r>
    </w:p>
    <w:p w14:paraId="11996E9B" w14:textId="7565D74E" w:rsidR="001B174C" w:rsidRPr="00C80042" w:rsidRDefault="006C54B0" w:rsidP="008C33F9">
      <w:r>
        <w:t>297</w:t>
      </w:r>
      <w:r>
        <w:rPr>
          <w:lang w:val="en-US"/>
        </w:rPr>
        <w:t>v</w:t>
      </w:r>
      <w:r w:rsidRPr="00C80042">
        <w:t xml:space="preserve"> </w:t>
      </w:r>
      <w:r w:rsidR="006671CB">
        <w:t xml:space="preserve">Έτερον [Κράτημα] ναϊ του Καρίκη πάνι ωραίων και ηδονικόν. </w:t>
      </w:r>
      <w:r w:rsidR="00735DA2">
        <w:t>[</w:t>
      </w:r>
      <w:r w:rsidR="006671CB">
        <w:t>Ήχος</w:t>
      </w:r>
      <w:r w:rsidR="00735DA2">
        <w:t>]</w:t>
      </w:r>
      <w:r w:rsidR="006671CB">
        <w:t xml:space="preserve"> πλ</w:t>
      </w:r>
      <w:r w:rsidR="00735DA2">
        <w:t>. α΄ Ανεανες</w:t>
      </w:r>
    </w:p>
    <w:p w14:paraId="376D7B88" w14:textId="7615FF4D" w:rsidR="0071587C" w:rsidRDefault="0071587C" w:rsidP="008C33F9"/>
    <w:p w14:paraId="0025AD41" w14:textId="346BE756" w:rsidR="0071587C" w:rsidRDefault="00F600C2" w:rsidP="008C33F9">
      <w:r>
        <w:t>ΕΒΡ (</w:t>
      </w:r>
      <w:r w:rsidRPr="00602625">
        <w:t>Πετρούπολη</w:t>
      </w:r>
      <w:r>
        <w:t xml:space="preserve">) </w:t>
      </w:r>
      <w:r w:rsidR="002A4AFA">
        <w:t xml:space="preserve">68. </w:t>
      </w:r>
      <w:r w:rsidR="002A4AFA">
        <w:rPr>
          <w:lang w:val="en-US"/>
        </w:rPr>
        <w:t>Greek</w:t>
      </w:r>
      <w:r w:rsidR="002A4AFA" w:rsidRPr="008B2AF4">
        <w:t xml:space="preserve"> 132, </w:t>
      </w:r>
      <w:r w:rsidR="002A4AFA">
        <w:t>Ανθολογία</w:t>
      </w:r>
      <w:r w:rsidR="003426AE" w:rsidRPr="00264BD7">
        <w:t xml:space="preserve">, </w:t>
      </w:r>
      <w:r w:rsidR="003426AE">
        <w:t xml:space="preserve">αι. </w:t>
      </w:r>
      <w:r w:rsidR="003426AE" w:rsidRPr="00264BD7">
        <w:t>18ος</w:t>
      </w:r>
    </w:p>
    <w:p w14:paraId="153502EA" w14:textId="3905F122" w:rsidR="002A4AFA" w:rsidRDefault="008D12AE" w:rsidP="008C33F9">
      <w:r w:rsidRPr="00A828E0">
        <w:t>320</w:t>
      </w:r>
      <w:r>
        <w:rPr>
          <w:lang w:val="en-US"/>
        </w:rPr>
        <w:t>v</w:t>
      </w:r>
      <w:r w:rsidRPr="00A828E0">
        <w:t xml:space="preserve"> </w:t>
      </w:r>
      <w:r w:rsidR="00304FA4">
        <w:t xml:space="preserve">[χερουβικό] </w:t>
      </w:r>
      <w:r w:rsidR="00A828E0">
        <w:t>Θεοφάνους πατριάρχου του Καρύκ</w:t>
      </w:r>
      <w:r w:rsidR="00DD23DE">
        <w:t>ι. Ήχος πλ. α΄</w:t>
      </w:r>
    </w:p>
    <w:p w14:paraId="10F159ED" w14:textId="77777777" w:rsidR="00DD23DE" w:rsidRDefault="00DD23DE" w:rsidP="008C33F9"/>
    <w:p w14:paraId="4EF7BF44" w14:textId="77777777" w:rsidR="00FB473D" w:rsidRDefault="00FB473D" w:rsidP="008C33F9"/>
    <w:p w14:paraId="48CED04C" w14:textId="72C789E7" w:rsidR="00FB473D" w:rsidRDefault="00F600C2" w:rsidP="008C33F9">
      <w:r>
        <w:t>ΕΒΡ (</w:t>
      </w:r>
      <w:r w:rsidRPr="00602625">
        <w:t>Πετρούπολη</w:t>
      </w:r>
      <w:r>
        <w:t xml:space="preserve">) </w:t>
      </w:r>
      <w:r w:rsidR="00FB473D" w:rsidRPr="00FB473D">
        <w:t xml:space="preserve">70, </w:t>
      </w:r>
      <w:r w:rsidR="00FB473D">
        <w:rPr>
          <w:lang w:val="en-US"/>
        </w:rPr>
        <w:t>Greek</w:t>
      </w:r>
      <w:r w:rsidR="00FB473D" w:rsidRPr="00FB473D">
        <w:t xml:space="preserve"> 711, </w:t>
      </w:r>
      <w:r w:rsidR="00FB473D">
        <w:t>Ανθολογία – Μαθηματάριο, αι</w:t>
      </w:r>
      <w:r w:rsidR="00D92052">
        <w:t>. 18ος</w:t>
      </w:r>
    </w:p>
    <w:p w14:paraId="2090A739" w14:textId="740D44C6" w:rsidR="00DA40CA" w:rsidRPr="004A4BBC" w:rsidRDefault="00DA40CA" w:rsidP="008C33F9">
      <w:r>
        <w:t>192</w:t>
      </w:r>
      <w:r>
        <w:rPr>
          <w:lang w:val="en-US"/>
        </w:rPr>
        <w:t>v</w:t>
      </w:r>
      <w:r w:rsidRPr="004A4BBC">
        <w:t xml:space="preserve"> </w:t>
      </w:r>
      <w:r w:rsidR="00C36E57" w:rsidRPr="004A4BBC">
        <w:t>[</w:t>
      </w:r>
      <w:r w:rsidR="00C36E57">
        <w:t>χερουβικό</w:t>
      </w:r>
      <w:r w:rsidR="00C36E57" w:rsidRPr="004A4BBC">
        <w:t>]</w:t>
      </w:r>
      <w:r w:rsidR="004A4BBC">
        <w:t xml:space="preserve"> </w:t>
      </w:r>
      <w:r w:rsidR="00116D55">
        <w:t>Θεοφάνους πατριάρχου του Καρύκη. Ήχος πλ. α΄</w:t>
      </w:r>
    </w:p>
    <w:p w14:paraId="01DB4BBD" w14:textId="1B6E11B1" w:rsidR="00DA40CA" w:rsidRPr="004A4BBC" w:rsidRDefault="00DA40CA" w:rsidP="008C33F9">
      <w:r w:rsidRPr="004A4BBC">
        <w:t>374</w:t>
      </w:r>
      <w:r>
        <w:rPr>
          <w:lang w:val="en-US"/>
        </w:rPr>
        <w:t>r</w:t>
      </w:r>
      <w:r w:rsidRPr="004A4BBC">
        <w:t xml:space="preserve"> </w:t>
      </w:r>
      <w:r w:rsidR="004A4BBC">
        <w:t xml:space="preserve">[κράτημα] </w:t>
      </w:r>
      <w:r w:rsidR="00912DEB">
        <w:t xml:space="preserve">κυρ </w:t>
      </w:r>
      <w:r w:rsidR="00234122">
        <w:t>Γαβριήλ ιερομονάχου, εκαλλωπίσθη παρά του Κ</w:t>
      </w:r>
      <w:r w:rsidR="009A0EB8">
        <w:t>αρύκη</w:t>
      </w:r>
      <w:r w:rsidR="009755D2">
        <w:t xml:space="preserve">. ήχος </w:t>
      </w:r>
      <w:r w:rsidR="00985D0A">
        <w:t>β</w:t>
      </w:r>
      <w:r w:rsidR="009755D2">
        <w:t>΄</w:t>
      </w:r>
    </w:p>
    <w:p w14:paraId="10E18FD3" w14:textId="159A03F1" w:rsidR="00DA40CA" w:rsidRDefault="00DA40CA" w:rsidP="008C33F9">
      <w:r w:rsidRPr="004A4BBC">
        <w:t>380</w:t>
      </w:r>
      <w:r>
        <w:rPr>
          <w:lang w:val="en-US"/>
        </w:rPr>
        <w:t>r</w:t>
      </w:r>
      <w:r w:rsidRPr="004A4BBC">
        <w:t xml:space="preserve"> </w:t>
      </w:r>
      <w:r w:rsidR="004A4BBC">
        <w:t>[κράτημα</w:t>
      </w:r>
      <w:r w:rsidR="00596E80" w:rsidRPr="002C41C4">
        <w:t>-</w:t>
      </w:r>
      <w:r w:rsidR="00596E80">
        <w:t>χαρμόσυνα</w:t>
      </w:r>
      <w:r w:rsidR="004A4BBC">
        <w:t xml:space="preserve">] </w:t>
      </w:r>
      <w:r w:rsidR="0064123F">
        <w:t>κυρ Θεοφάνους πατριάρχου του Καρύκη</w:t>
      </w:r>
      <w:r w:rsidR="009755D2">
        <w:t>. ήχος πλ. α΄</w:t>
      </w:r>
    </w:p>
    <w:p w14:paraId="0C334571" w14:textId="66AD1863" w:rsidR="009755D2" w:rsidRPr="004A4BBC" w:rsidRDefault="009755D2" w:rsidP="008C33F9">
      <w:r w:rsidRPr="004A4BBC">
        <w:t>380</w:t>
      </w:r>
      <w:r>
        <w:rPr>
          <w:lang w:val="en-US"/>
        </w:rPr>
        <w:t>r</w:t>
      </w:r>
      <w:r w:rsidRPr="004A4BBC">
        <w:t xml:space="preserve"> </w:t>
      </w:r>
      <w:r>
        <w:t xml:space="preserve">[κράτημα] </w:t>
      </w:r>
      <w:r w:rsidR="002C41C4">
        <w:t>έτερον του αυτού [Θεοφάνους Καρύκη]</w:t>
      </w:r>
      <w:r>
        <w:t>. ήχος πλ. α΄</w:t>
      </w:r>
    </w:p>
    <w:p w14:paraId="4055F06C" w14:textId="13483822" w:rsidR="00DA40CA" w:rsidRPr="004A4BBC" w:rsidRDefault="00C36E57" w:rsidP="008C33F9">
      <w:r w:rsidRPr="004A4BBC">
        <w:t>489</w:t>
      </w:r>
      <w:r>
        <w:rPr>
          <w:lang w:val="en-US"/>
        </w:rPr>
        <w:t>r</w:t>
      </w:r>
      <w:r w:rsidRPr="004A4BBC">
        <w:t xml:space="preserve"> </w:t>
      </w:r>
      <w:r w:rsidR="004A4BBC">
        <w:t xml:space="preserve">[κράτημα] </w:t>
      </w:r>
      <w:r w:rsidR="007F4105">
        <w:t>Ν</w:t>
      </w:r>
      <w:r w:rsidR="00865260">
        <w:t>άι</w:t>
      </w:r>
      <w:r w:rsidR="007F4105">
        <w:t xml:space="preserve"> κυρ Θεοφάνους του Καρύκη</w:t>
      </w:r>
      <w:r w:rsidR="009755D2">
        <w:t xml:space="preserve">. </w:t>
      </w:r>
      <w:r w:rsidR="00865260">
        <w:t>ήχος βαρύς</w:t>
      </w:r>
      <w:r w:rsidR="007F4105">
        <w:t xml:space="preserve"> Νενετεριτε</w:t>
      </w:r>
    </w:p>
    <w:p w14:paraId="6B819CD9" w14:textId="77777777" w:rsidR="005E1F9B" w:rsidRDefault="005E1F9B" w:rsidP="008C33F9"/>
    <w:p w14:paraId="48A16226" w14:textId="77777777" w:rsidR="007B4CF0" w:rsidRDefault="007B4CF0" w:rsidP="008C33F9"/>
    <w:p w14:paraId="674CDB2D" w14:textId="26E91618" w:rsidR="005F4BE9" w:rsidRPr="00105186" w:rsidRDefault="005F4BE9" w:rsidP="00105186">
      <w:pPr>
        <w:pStyle w:val="Heading1"/>
        <w:jc w:val="center"/>
        <w:rPr>
          <w:sz w:val="24"/>
          <w:szCs w:val="24"/>
        </w:rPr>
      </w:pPr>
      <w:r w:rsidRPr="00105186">
        <w:rPr>
          <w:sz w:val="24"/>
          <w:szCs w:val="24"/>
        </w:rPr>
        <w:lastRenderedPageBreak/>
        <w:t>Ευγένιος Γκερτσμαν, Τα Ελληνικά Μουσικά Χειρόγραφα της Πετρούπολης 2</w:t>
      </w:r>
      <w:r w:rsidR="00B851AB">
        <w:rPr>
          <w:sz w:val="24"/>
          <w:szCs w:val="24"/>
        </w:rPr>
        <w:t xml:space="preserve"> (Βιβλιοθήκη Ρωσικής Ακαδημίας </w:t>
      </w:r>
      <w:r w:rsidR="00786B37">
        <w:rPr>
          <w:sz w:val="24"/>
          <w:szCs w:val="24"/>
        </w:rPr>
        <w:t>Επιστημών</w:t>
      </w:r>
      <w:r w:rsidR="00B851AB">
        <w:rPr>
          <w:sz w:val="24"/>
          <w:szCs w:val="24"/>
        </w:rPr>
        <w:t>)</w:t>
      </w:r>
    </w:p>
    <w:p w14:paraId="728F67B1" w14:textId="566AD15F" w:rsidR="00105186" w:rsidRDefault="00013BEF" w:rsidP="008C33F9">
      <w:r>
        <w:t xml:space="preserve">ΒΡΑΕ </w:t>
      </w:r>
      <w:r w:rsidR="007D022F">
        <w:t>37, Ανθολογία, αι 18</w:t>
      </w:r>
      <w:r w:rsidR="007D022F" w:rsidRPr="007D022F">
        <w:rPr>
          <w:vertAlign w:val="superscript"/>
        </w:rPr>
        <w:t>ος</w:t>
      </w:r>
    </w:p>
    <w:p w14:paraId="52A3D1C9" w14:textId="55B3E1C9" w:rsidR="00036EEC" w:rsidRPr="000E6764" w:rsidRDefault="00036EEC" w:rsidP="008C33F9">
      <w:r>
        <w:t>64</w:t>
      </w:r>
      <w:r>
        <w:rPr>
          <w:lang w:val="en-US"/>
        </w:rPr>
        <w:t>r</w:t>
      </w:r>
      <w:r w:rsidRPr="00036EEC">
        <w:t xml:space="preserve"> </w:t>
      </w:r>
      <w:r>
        <w:t>Κράτημα</w:t>
      </w:r>
      <w:r w:rsidR="00A02606" w:rsidRPr="0045009B">
        <w:t xml:space="preserve"> </w:t>
      </w:r>
      <w:r w:rsidR="00A02606">
        <w:t>ονομαζόμενον</w:t>
      </w:r>
      <w:r>
        <w:t xml:space="preserve"> </w:t>
      </w:r>
      <w:r w:rsidR="0045009B">
        <w:t>ναι [κυρ Θεοφάνου πατριάρχου του Καρύκη]</w:t>
      </w:r>
      <w:r>
        <w:t xml:space="preserve">. Ήχος πλ. α΄ </w:t>
      </w:r>
      <w:r w:rsidR="0045009B">
        <w:t>Ανεανε</w:t>
      </w:r>
      <w:r w:rsidR="000E6764" w:rsidRPr="000E6764">
        <w:t xml:space="preserve"> </w:t>
      </w:r>
      <w:r w:rsidR="000E6764">
        <w:t xml:space="preserve">(στο περιθώριο </w:t>
      </w:r>
      <w:r w:rsidR="00316709">
        <w:t>αυτού</w:t>
      </w:r>
      <w:r w:rsidR="000E6764">
        <w:t xml:space="preserve"> του κομματιού</w:t>
      </w:r>
      <w:r w:rsidR="00316709">
        <w:t xml:space="preserve"> (ώα) περιέχει την εξής αναγραφή: </w:t>
      </w:r>
      <w:r w:rsidR="009309A9">
        <w:t>σιαχμανσούρ</w:t>
      </w:r>
      <w:r w:rsidR="000E6764">
        <w:t>)</w:t>
      </w:r>
    </w:p>
    <w:p w14:paraId="1ACB8B74" w14:textId="77777777" w:rsidR="007D414B" w:rsidRDefault="007D414B" w:rsidP="008C33F9"/>
    <w:p w14:paraId="6B32AAED" w14:textId="4C938879" w:rsidR="007D414B" w:rsidRDefault="00013BEF" w:rsidP="008C33F9">
      <w:r>
        <w:t xml:space="preserve">ΒΡΑΕ </w:t>
      </w:r>
      <w:r w:rsidR="007D414B">
        <w:t>3</w:t>
      </w:r>
      <w:r w:rsidR="008E2364">
        <w:t>5</w:t>
      </w:r>
      <w:r w:rsidR="007D414B">
        <w:t xml:space="preserve">, </w:t>
      </w:r>
      <w:r w:rsidR="00991E2B">
        <w:t>Αναστασιματάριον Χρυσάφου νέου - Ανθολογία</w:t>
      </w:r>
      <w:r w:rsidR="007D414B">
        <w:t>, αι 18</w:t>
      </w:r>
      <w:r w:rsidR="007D414B" w:rsidRPr="007D022F">
        <w:rPr>
          <w:vertAlign w:val="superscript"/>
        </w:rPr>
        <w:t>ος</w:t>
      </w:r>
    </w:p>
    <w:p w14:paraId="761FD034" w14:textId="4D2BE809" w:rsidR="007D414B" w:rsidRPr="007D414B" w:rsidRDefault="007D414B" w:rsidP="007D414B">
      <w:r w:rsidRPr="007D414B">
        <w:t>223</w:t>
      </w:r>
      <w:r>
        <w:rPr>
          <w:lang w:val="en-US"/>
        </w:rPr>
        <w:t>r</w:t>
      </w:r>
      <w:r>
        <w:t xml:space="preserve"> </w:t>
      </w:r>
      <w:r w:rsidR="0070608B">
        <w:t>[</w:t>
      </w:r>
      <w:r w:rsidR="0006464F">
        <w:t>Χ</w:t>
      </w:r>
      <w:r>
        <w:t>ερουβικό</w:t>
      </w:r>
      <w:r w:rsidR="0070608B">
        <w:t>]</w:t>
      </w:r>
      <w:r w:rsidR="009817CF">
        <w:t xml:space="preserve"> κυρ Θεοφάνου του Καρύκη</w:t>
      </w:r>
      <w:r>
        <w:t xml:space="preserve"> ήχος πλ. α΄ </w:t>
      </w:r>
    </w:p>
    <w:p w14:paraId="1A06CE58" w14:textId="7833A9AB" w:rsidR="007D414B" w:rsidRDefault="007D414B" w:rsidP="007D414B">
      <w:r>
        <w:t>266</w:t>
      </w:r>
      <w:r>
        <w:rPr>
          <w:lang w:val="en-US"/>
        </w:rPr>
        <w:t>v</w:t>
      </w:r>
      <w:r w:rsidRPr="007D414B">
        <w:t xml:space="preserve"> </w:t>
      </w:r>
      <w:r w:rsidR="004C4C2E">
        <w:t>[</w:t>
      </w:r>
      <w:r>
        <w:t>Κράτημα</w:t>
      </w:r>
      <w:r w:rsidR="004C4C2E">
        <w:t>] Κυρ Θεοφάνου πατριάρχου νάϊ</w:t>
      </w:r>
      <w:r w:rsidRPr="007D414B">
        <w:t>.</w:t>
      </w:r>
      <w:r>
        <w:t xml:space="preserve"> Ήχος πλ. α΄</w:t>
      </w:r>
      <w:r w:rsidR="004C4C2E">
        <w:t xml:space="preserve"> Ανεανε</w:t>
      </w:r>
    </w:p>
    <w:p w14:paraId="2B3A3D0F" w14:textId="77777777" w:rsidR="0006464F" w:rsidRDefault="0006464F" w:rsidP="007D414B"/>
    <w:p w14:paraId="05623F3D" w14:textId="03867B22" w:rsidR="0006464F" w:rsidRDefault="00B816A6" w:rsidP="0006464F">
      <w:r>
        <w:t xml:space="preserve">ΒΡΑΕ </w:t>
      </w:r>
      <w:r w:rsidR="0049174E">
        <w:rPr>
          <w:lang w:val="en-US"/>
        </w:rPr>
        <w:t>O</w:t>
      </w:r>
      <w:r w:rsidR="0006464F">
        <w:t xml:space="preserve"> </w:t>
      </w:r>
      <w:r w:rsidR="0049174E" w:rsidRPr="0049174E">
        <w:t>131 (</w:t>
      </w:r>
      <w:r w:rsidR="0049174E">
        <w:rPr>
          <w:lang w:val="en-US"/>
        </w:rPr>
        <w:t>XXa</w:t>
      </w:r>
      <w:r w:rsidR="0049174E" w:rsidRPr="0049174E">
        <w:t>/</w:t>
      </w:r>
      <w:r w:rsidR="0049174E">
        <w:rPr>
          <w:lang w:val="en-US"/>
        </w:rPr>
        <w:t>IV</w:t>
      </w:r>
      <w:r w:rsidR="0049174E" w:rsidRPr="0049174E">
        <w:t>)</w:t>
      </w:r>
      <w:r w:rsidR="0006464F">
        <w:t xml:space="preserve">, </w:t>
      </w:r>
      <w:r w:rsidR="0049174E">
        <w:t>Αναστασιμ</w:t>
      </w:r>
      <w:r w:rsidR="00F1595F">
        <w:t>α</w:t>
      </w:r>
      <w:r w:rsidR="0049174E">
        <w:t>τάριον Χρυσάφη του νέου</w:t>
      </w:r>
      <w:r w:rsidR="0006464F">
        <w:t>, αι 18</w:t>
      </w:r>
      <w:r w:rsidR="0006464F" w:rsidRPr="007D022F">
        <w:rPr>
          <w:vertAlign w:val="superscript"/>
        </w:rPr>
        <w:t>ος</w:t>
      </w:r>
    </w:p>
    <w:p w14:paraId="71C475E0" w14:textId="3A555332" w:rsidR="007D414B" w:rsidRPr="004979FD" w:rsidRDefault="001935DC" w:rsidP="008C33F9">
      <w:r>
        <w:t>94</w:t>
      </w:r>
      <w:r>
        <w:rPr>
          <w:lang w:val="en-US"/>
        </w:rPr>
        <w:t>r</w:t>
      </w:r>
      <w:r w:rsidRPr="004979FD">
        <w:t xml:space="preserve"> </w:t>
      </w:r>
      <w:r w:rsidR="004979FD">
        <w:t>Το παρόν [χερουβικό] κυρ Θιοφάμους (</w:t>
      </w:r>
      <w:r w:rsidR="004979FD">
        <w:rPr>
          <w:lang w:val="en-US"/>
        </w:rPr>
        <w:t>sic</w:t>
      </w:r>
      <w:r w:rsidR="004979FD">
        <w:t>)</w:t>
      </w:r>
      <w:r w:rsidR="004979FD" w:rsidRPr="004979FD">
        <w:t xml:space="preserve"> </w:t>
      </w:r>
      <w:r w:rsidR="004979FD">
        <w:t>του Καρύκη, ήχος πλ. α΄ Οι τα χερουβίμ</w:t>
      </w:r>
    </w:p>
    <w:p w14:paraId="0D2236FE" w14:textId="77777777" w:rsidR="001935DC" w:rsidRPr="004979FD" w:rsidRDefault="001935DC" w:rsidP="008C33F9"/>
    <w:p w14:paraId="442F4CB6" w14:textId="2DB14A1A" w:rsidR="001935DC" w:rsidRDefault="00B816A6" w:rsidP="001935DC">
      <w:r>
        <w:t xml:space="preserve">ΒΡΑΕ </w:t>
      </w:r>
      <w:r w:rsidR="00FF7B29">
        <w:t>42</w:t>
      </w:r>
      <w:r w:rsidR="001935DC">
        <w:t xml:space="preserve">, </w:t>
      </w:r>
      <w:r w:rsidR="007317A7">
        <w:t>Παπαδική</w:t>
      </w:r>
      <w:r w:rsidR="001935DC">
        <w:t>, αι 18</w:t>
      </w:r>
      <w:r w:rsidR="001935DC" w:rsidRPr="007D022F">
        <w:rPr>
          <w:vertAlign w:val="superscript"/>
        </w:rPr>
        <w:t>ος</w:t>
      </w:r>
    </w:p>
    <w:p w14:paraId="2616A2AF" w14:textId="38B9D228" w:rsidR="00A02606" w:rsidRPr="003D038E" w:rsidRDefault="00A02606" w:rsidP="001935DC">
      <w:r w:rsidRPr="003D038E">
        <w:t>437</w:t>
      </w:r>
      <w:r>
        <w:rPr>
          <w:lang w:val="en-US"/>
        </w:rPr>
        <w:t>v</w:t>
      </w:r>
      <w:r w:rsidR="003D038E">
        <w:t xml:space="preserve"> [Σιγισάτω πάσα σαρξ] κυρ θεοφάνου πατριάρχου του Καρίκη</w:t>
      </w:r>
      <w:r w:rsidR="007526C1">
        <w:t xml:space="preserve">. Ήχος </w:t>
      </w:r>
      <w:r w:rsidR="0057423A">
        <w:t>πλ. α΄</w:t>
      </w:r>
    </w:p>
    <w:p w14:paraId="659EC911" w14:textId="5B5899DA" w:rsidR="001935DC" w:rsidRPr="001935DC" w:rsidRDefault="00A02606" w:rsidP="001935DC">
      <w:r w:rsidRPr="003D038E">
        <w:t>527</w:t>
      </w:r>
      <w:r>
        <w:rPr>
          <w:lang w:val="en-US"/>
        </w:rPr>
        <w:t>v</w:t>
      </w:r>
      <w:r w:rsidRPr="003D038E">
        <w:t xml:space="preserve"> </w:t>
      </w:r>
      <w:r w:rsidR="0020059F">
        <w:t>[Νυν αι δυνάμεις]</w:t>
      </w:r>
      <w:r w:rsidR="00044772">
        <w:t xml:space="preserve"> Θεοφάνους του καρύκη. Ήχος α΄ τετράφωνος</w:t>
      </w:r>
      <w:r w:rsidR="0057423A">
        <w:t xml:space="preserve"> </w:t>
      </w:r>
      <w:r w:rsidR="0057423A" w:rsidRPr="00C0546D">
        <w:rPr>
          <w:i/>
          <w:iCs/>
        </w:rPr>
        <w:t>Νες νυν αι δυνάμεις</w:t>
      </w:r>
    </w:p>
    <w:p w14:paraId="523DDDE4" w14:textId="15AE7A9C" w:rsidR="007D414B" w:rsidRDefault="007D414B" w:rsidP="008C33F9"/>
    <w:p w14:paraId="61A280AC" w14:textId="77777777" w:rsidR="00985185" w:rsidRPr="007D414B" w:rsidRDefault="00985185" w:rsidP="008C33F9"/>
    <w:p w14:paraId="7D9E9AAA" w14:textId="5A8B2963" w:rsidR="00105186" w:rsidRPr="00B454BC" w:rsidRDefault="00B454BC" w:rsidP="00B454BC">
      <w:pPr>
        <w:pStyle w:val="Heading1"/>
        <w:jc w:val="center"/>
        <w:rPr>
          <w:sz w:val="24"/>
          <w:szCs w:val="24"/>
        </w:rPr>
      </w:pPr>
      <w:r w:rsidRPr="00B454BC">
        <w:rPr>
          <w:sz w:val="24"/>
          <w:szCs w:val="24"/>
        </w:rPr>
        <w:t xml:space="preserve">ΕΜΜΑΝΟΥΗΛ ΓΙΑΝΝΟΠΟΥΛΟΥ, </w:t>
      </w:r>
      <w:r w:rsidR="0030707D" w:rsidRPr="00B454BC">
        <w:rPr>
          <w:sz w:val="24"/>
          <w:szCs w:val="24"/>
        </w:rPr>
        <w:t>Η ΣΥΛΛΟΓΗ ΠΑΛΑΙΩΝ ΨΑΛΤΙΚΩΝ ΧΕΙΡΟΓΡΑΦΩΝ ΤΟΥ ΣΙΜΩΝΟΣ ΚΑΡΑ</w:t>
      </w:r>
      <w:r w:rsidRPr="00B454BC">
        <w:rPr>
          <w:sz w:val="24"/>
          <w:szCs w:val="24"/>
        </w:rPr>
        <w:t>, Αθήνα 2020</w:t>
      </w:r>
    </w:p>
    <w:p w14:paraId="47A4E32F" w14:textId="77777777" w:rsidR="003E5601" w:rsidRDefault="003E5601" w:rsidP="003E5601"/>
    <w:p w14:paraId="4CC25E15" w14:textId="6021A7AB" w:rsidR="003E5601" w:rsidRDefault="003E5601" w:rsidP="003E5601">
      <w:r>
        <w:t xml:space="preserve">Καρά 17 αι. </w:t>
      </w:r>
      <w:r w:rsidR="00E81D50">
        <w:rPr>
          <w:rFonts w:cs="Times New Roman"/>
        </w:rPr>
        <w:t>18ος</w:t>
      </w:r>
      <w:r>
        <w:t xml:space="preserve"> (α</w:t>
      </w:r>
      <w:r w:rsidR="00FD2DAA">
        <w:t>΄</w:t>
      </w:r>
      <w:r>
        <w:t xml:space="preserve"> μισό), ΑΝΑΣΤΑΣΙΜΑΤΑΡΙΟ, ΑΝΘΟΛΟΓΙΑ, ΕΚΛΟΓΗ ΣΤΙΧΗΡΑΡΙΟΥ ΓΕΡΜΑΝΟΥ ΝΕΩΝ ΠΑΤΡΩΝ</w:t>
      </w:r>
    </w:p>
    <w:p w14:paraId="13D389A0" w14:textId="7FC84C5A" w:rsidR="00B454BC" w:rsidRDefault="003E5601" w:rsidP="003E5601">
      <w:r>
        <w:t>[56v-67v] χερουβικό [Θεοφάνους] Καρύκη, ήχος πλ. α΄</w:t>
      </w:r>
    </w:p>
    <w:p w14:paraId="45FF9A85" w14:textId="1BAC67FB" w:rsidR="003E5601" w:rsidRDefault="003E5601" w:rsidP="003E5601"/>
    <w:p w14:paraId="401DBCDC" w14:textId="04534DB5" w:rsidR="003E5601" w:rsidRDefault="00F4734B" w:rsidP="003E5601">
      <w:r w:rsidRPr="00F4734B">
        <w:t>ΑΝΘΟΛΟΓΙΑ, ΑΝΑΣΤΑΣΙΜΑΤΑΡΙΟΝ ΓΕΡΜΑΝΟΥ ΝΕΩΝ ΠΑΤΡΩΝ, ΜΕΓΑΛΕΣ ΩΡΕΣ, κ.ά.</w:t>
      </w:r>
    </w:p>
    <w:p w14:paraId="2A53C2E9" w14:textId="25D445D6" w:rsidR="005A4559" w:rsidRDefault="005A4559" w:rsidP="005153BF">
      <w:r w:rsidRPr="005A4559">
        <w:t xml:space="preserve">Καρά 28, αι. </w:t>
      </w:r>
      <w:r w:rsidR="00E81D50">
        <w:rPr>
          <w:rFonts w:cs="Times New Roman"/>
        </w:rPr>
        <w:t>17ος</w:t>
      </w:r>
      <w:r w:rsidRPr="005A4559">
        <w:t xml:space="preserve"> (αρχές), και περί το 1700</w:t>
      </w:r>
    </w:p>
    <w:p w14:paraId="0AD8B993" w14:textId="4064C78F" w:rsidR="005153BF" w:rsidRDefault="005153BF" w:rsidP="005153BF">
      <w:r>
        <w:t>19</w:t>
      </w:r>
      <w:r>
        <w:rPr>
          <w:lang w:val="en-US"/>
        </w:rPr>
        <w:t>v</w:t>
      </w:r>
      <w:r w:rsidRPr="005153BF">
        <w:t xml:space="preserve"> </w:t>
      </w:r>
      <w:r>
        <w:t>Χερουβικόν, ποίημα του [Θεοφάνους] Καρύκη πλ. α΄</w:t>
      </w:r>
      <w:r w:rsidR="000C6A80">
        <w:t xml:space="preserve"> </w:t>
      </w:r>
      <w:r>
        <w:t>Ο</w:t>
      </w:r>
      <w:r w:rsidR="000C6A80">
        <w:t>ι</w:t>
      </w:r>
      <w:r>
        <w:t xml:space="preserve"> τ</w:t>
      </w:r>
      <w:r w:rsidR="000C6A80">
        <w:t>α</w:t>
      </w:r>
      <w:r>
        <w:t xml:space="preserve"> χερουβίμ...</w:t>
      </w:r>
    </w:p>
    <w:p w14:paraId="7548A01F" w14:textId="7E33CA08" w:rsidR="0089281B" w:rsidRDefault="0089281B" w:rsidP="005153BF"/>
    <w:p w14:paraId="6F85C6DC" w14:textId="5422200F" w:rsidR="00AB0FA5" w:rsidRDefault="00AB0FA5" w:rsidP="00AB0FA5">
      <w:r>
        <w:t xml:space="preserve">Καρά 29, αι. </w:t>
      </w:r>
      <w:r w:rsidR="009B04D7">
        <w:rPr>
          <w:rFonts w:cs="Times New Roman"/>
        </w:rPr>
        <w:t>18ος</w:t>
      </w:r>
      <w:r>
        <w:t xml:space="preserve"> (1729), ΚΡΑΤΗΜΑΤΑ, ΜΑΘΗΜΑΤΑΡΙΟΝ, ΑΝΘΟΛΟΓΙΑ</w:t>
      </w:r>
    </w:p>
    <w:p w14:paraId="23DA9004" w14:textId="54F2AC79" w:rsidR="0089281B" w:rsidRDefault="00AB0FA5" w:rsidP="00AB0FA5">
      <w:r>
        <w:t xml:space="preserve">Γραφέας: </w:t>
      </w:r>
      <w:r w:rsidR="00CF7294">
        <w:t>ι</w:t>
      </w:r>
      <w:r>
        <w:t>εροδιάκονος Μελχισεδέκ.</w:t>
      </w:r>
    </w:p>
    <w:p w14:paraId="23C19063" w14:textId="1FD5FB9F" w:rsidR="0089281B" w:rsidRDefault="0089281B" w:rsidP="0089281B">
      <w:r>
        <w:t>42v Θεοφάνους πατριάρχου του Καρύκη· ήχος πλ. α</w:t>
      </w:r>
      <w:r w:rsidR="00A64EAF">
        <w:t>΄</w:t>
      </w:r>
    </w:p>
    <w:p w14:paraId="5DBC0B2A" w14:textId="0EC86FB6" w:rsidR="0089281B" w:rsidRDefault="0089281B" w:rsidP="0089281B">
      <w:r>
        <w:t>44v Του αυτού [Θεοφάνους Καρύκη] όπερ λέγεται σουρλάς· πλ. α</w:t>
      </w:r>
      <w:r w:rsidR="00976D19">
        <w:t>΄</w:t>
      </w:r>
      <w:r>
        <w:t xml:space="preserve"> Ανε...</w:t>
      </w:r>
    </w:p>
    <w:p w14:paraId="3E898C33" w14:textId="723C1954" w:rsidR="00A64EAF" w:rsidRDefault="00A64EAF" w:rsidP="0089281B"/>
    <w:p w14:paraId="06A49AF0" w14:textId="50E578D3" w:rsidR="001572C3" w:rsidRPr="004B3519" w:rsidRDefault="00D67958" w:rsidP="00D67958">
      <w:r>
        <w:t xml:space="preserve">Καρά 33, αι. </w:t>
      </w:r>
      <w:r w:rsidR="009B04D7">
        <w:rPr>
          <w:rFonts w:cs="Times New Roman"/>
        </w:rPr>
        <w:t>18ος</w:t>
      </w:r>
      <w:r>
        <w:t xml:space="preserve"> (1694 ;), </w:t>
      </w:r>
      <w:r w:rsidR="0059098B" w:rsidRPr="0059098B">
        <w:t>ΠΡΟΘΕΩΡΙΑ, ΑΝΘΟΛΟΓΙΑ, ΚΡΑΤΗΜΑΤΑ, ΘΕΟΤΟΚΙΑ</w:t>
      </w:r>
    </w:p>
    <w:p w14:paraId="2F48CA7B" w14:textId="04B85D0C" w:rsidR="001572C3" w:rsidRDefault="001572C3" w:rsidP="001572C3">
      <w:r>
        <w:t>82r Ἀρχή των τερετισμών κατ' ήχον. Θεοφάνους του Καρύκη· α</w:t>
      </w:r>
      <w:r w:rsidR="00990443">
        <w:t>΄</w:t>
      </w:r>
      <w:r>
        <w:t xml:space="preserve"> Ανεανες</w:t>
      </w:r>
    </w:p>
    <w:p w14:paraId="57311D27" w14:textId="77777777" w:rsidR="008A5A52" w:rsidRDefault="001572C3" w:rsidP="001572C3">
      <w:r>
        <w:t>191r Το λεγόμενον νάι· πλ. α</w:t>
      </w:r>
      <w:r w:rsidR="008A5A52">
        <w:t>΄</w:t>
      </w:r>
      <w:r>
        <w:t xml:space="preserve"> Κράτημα.</w:t>
      </w:r>
    </w:p>
    <w:p w14:paraId="589470B4" w14:textId="76EAA812" w:rsidR="001572C3" w:rsidRDefault="008A5A52" w:rsidP="001572C3">
      <w:r>
        <w:t xml:space="preserve">191r </w:t>
      </w:r>
      <w:r w:rsidR="001572C3">
        <w:t>Ἀκολουθεί: Έτερον κεκαλλωπισμένον, λεγόμενον ισμαηλίτικον, ποίημα του [Θεοφάνους] Καρύκη· πλ. α</w:t>
      </w:r>
      <w:r w:rsidR="00990443">
        <w:t>΄</w:t>
      </w:r>
      <w:r w:rsidR="001572C3">
        <w:t xml:space="preserve"> Αννενναννε</w:t>
      </w:r>
    </w:p>
    <w:p w14:paraId="1DACD7CD" w14:textId="0ADF8B4C" w:rsidR="004B3519" w:rsidRDefault="004B3519" w:rsidP="001572C3"/>
    <w:p w14:paraId="3CEFA273" w14:textId="799FAE88" w:rsidR="004B3519" w:rsidRDefault="001E243C" w:rsidP="001572C3">
      <w:r w:rsidRPr="001E243C">
        <w:t xml:space="preserve">Καρά 35, αι. </w:t>
      </w:r>
      <w:r w:rsidR="009B04D7">
        <w:rPr>
          <w:rFonts w:cs="Times New Roman"/>
        </w:rPr>
        <w:t>18ος</w:t>
      </w:r>
      <w:r w:rsidRPr="001E243C">
        <w:t xml:space="preserve"> (μετά το 1728), ΠΑΠΑΔΙΚΗ</w:t>
      </w:r>
    </w:p>
    <w:p w14:paraId="0B8BE21C" w14:textId="6F166C32" w:rsidR="004B3519" w:rsidRDefault="004B3519" w:rsidP="001572C3">
      <w:r w:rsidRPr="004B3519">
        <w:t>[330v-342v] χερουβικό Θεοφάνους του Καρύκη, ήχος πλ. α΄</w:t>
      </w:r>
    </w:p>
    <w:p w14:paraId="4A419F18" w14:textId="528128F8" w:rsidR="00C67D6C" w:rsidRDefault="00C67D6C" w:rsidP="001572C3"/>
    <w:p w14:paraId="5565A61C" w14:textId="1FB67F74" w:rsidR="00C67D6C" w:rsidRDefault="00C67D6C" w:rsidP="00C67D6C">
      <w:r>
        <w:t xml:space="preserve">Καρά 37, αι. </w:t>
      </w:r>
      <w:r w:rsidR="009B04D7">
        <w:rPr>
          <w:rFonts w:cs="Times New Roman"/>
        </w:rPr>
        <w:t>18ος</w:t>
      </w:r>
      <w:r>
        <w:t xml:space="preserve"> (περί το 1770), ΑΝΘΟΛΟΓΙΑ ΕΚΤΕΝΕΣΤΑΤΗ, Γραφέας: Γαβριὴλ ιερομόναχος εκ κώμης Αγ. Λαυρεντίου</w:t>
      </w:r>
    </w:p>
    <w:p w14:paraId="400D9659" w14:textId="78492AB1" w:rsidR="00C67D6C" w:rsidRDefault="00C67D6C" w:rsidP="00C67D6C">
      <w:r>
        <w:t>[597-614] Σιγησάτω του Θεοφάνους Καρύκη σε ήχο πλ. α</w:t>
      </w:r>
      <w:r w:rsidR="00F81EEA">
        <w:t>΄</w:t>
      </w:r>
    </w:p>
    <w:p w14:paraId="2941EF08" w14:textId="617BD913" w:rsidR="00F81EEA" w:rsidRDefault="00F81EEA" w:rsidP="00C67D6C"/>
    <w:p w14:paraId="22200961" w14:textId="5284314E" w:rsidR="00F81EEA" w:rsidRDefault="00F81EEA" w:rsidP="00F81EEA">
      <w:r>
        <w:t xml:space="preserve">Καρά 38, αι. </w:t>
      </w:r>
      <w:r w:rsidR="009B04D7">
        <w:rPr>
          <w:rFonts w:cs="Times New Roman"/>
        </w:rPr>
        <w:t>18ος</w:t>
      </w:r>
      <w:r>
        <w:t xml:space="preserve"> (αρχές), ΜΕΘΟΔΟΙ ΠΡΟΘΕΩΡΙΑΣ, ΑΝΑΣΤΑΣΙΜΑΤΑΡΙΟΝ ΧΡΥΣΑΦΟΥ ΝΕΟΥ, ΑΝΘΟΛΟΓΙΑ</w:t>
      </w:r>
    </w:p>
    <w:p w14:paraId="421480AA" w14:textId="01DF7D96" w:rsidR="00F81EEA" w:rsidRDefault="00F81EEA" w:rsidP="00F81EEA">
      <w:r>
        <w:t>[148v-166r] χερουβικό Θεοφάνους πατριάρχου του Καρύκη· πλ. α</w:t>
      </w:r>
      <w:r w:rsidR="0008650A">
        <w:t>΄</w:t>
      </w:r>
    </w:p>
    <w:p w14:paraId="2798DCF7" w14:textId="4795F305" w:rsidR="00F81EEA" w:rsidRDefault="00F81EEA" w:rsidP="00F81EEA">
      <w:r>
        <w:t>29</w:t>
      </w:r>
      <w:r w:rsidR="006E4F6F">
        <w:t>6</w:t>
      </w:r>
      <w:r>
        <w:t>r το νάι του πατριάρχου Θεοφάνους Καρύκη σε ήχο α</w:t>
      </w:r>
      <w:r w:rsidR="006E4F6F">
        <w:t>΄</w:t>
      </w:r>
    </w:p>
    <w:p w14:paraId="67439F91" w14:textId="78777671" w:rsidR="00F81EEA" w:rsidRPr="0008650A" w:rsidRDefault="00F81EEA" w:rsidP="00F81EEA">
      <w:pPr>
        <w:rPr>
          <w:strike/>
        </w:rPr>
      </w:pPr>
      <w:r w:rsidRPr="0008650A">
        <w:rPr>
          <w:strike/>
        </w:rPr>
        <w:t>[290v-297r] ένα εξωτερικό μέλος (φ. 296α κ.ἑ.) με την ονομασία «ατζέμικον» σε ήχο πλ. δ΄ (Ησακηια ξαμπλετολετουρ η τζελουμ...) {</w:t>
      </w:r>
      <w:r w:rsidRPr="0008650A">
        <w:rPr>
          <w:strike/>
          <w:highlight w:val="cyan"/>
        </w:rPr>
        <w:t>δεν ξέρω αν είναι του Καρύκη. Δεν αναφέρεται το όνομα του συνθέτη. Ούτε το ταυτίζει ο καταλογογράφος. Άρα εκ πρώτης όψεως δεν είναι του Καρύκη</w:t>
      </w:r>
      <w:r w:rsidRPr="0008650A">
        <w:rPr>
          <w:strike/>
        </w:rPr>
        <w:t>}</w:t>
      </w:r>
    </w:p>
    <w:p w14:paraId="1A07B833" w14:textId="35324CC7" w:rsidR="00263546" w:rsidRDefault="00263546" w:rsidP="00F81EEA"/>
    <w:p w14:paraId="65B8365F" w14:textId="2CA3A50D" w:rsidR="00263546" w:rsidRDefault="00230F9A" w:rsidP="00F81EEA">
      <w:r w:rsidRPr="00230F9A">
        <w:t xml:space="preserve">Καρά 182, αι. </w:t>
      </w:r>
      <w:r w:rsidR="00024F20">
        <w:rPr>
          <w:rFonts w:cs="Times New Roman"/>
        </w:rPr>
        <w:t>19ος</w:t>
      </w:r>
      <w:r w:rsidRPr="00230F9A">
        <w:t xml:space="preserve"> (1817-18 και αργότερα), ΑΝΘΟΛΟΓΙΑ ΠΑΠΑΔΙΚΟΥ ΜΕΛΟΥΣ,ΜΕΛΟΠΟΙΗΣΕΙΣ ΣΤΥΛΙΑΝΟΥ ΒΛΗΣΙΔΗ, Γραφέας: Στυλιανὸς Βλησίδης (μόνο σε λίγα παρέμβλητα φύλλα). Νέα Μέθοδος</w:t>
      </w:r>
    </w:p>
    <w:p w14:paraId="24F4417C" w14:textId="66C7FE4E" w:rsidR="00263546" w:rsidRDefault="00263546" w:rsidP="00F81EEA">
      <w:r w:rsidRPr="00263546">
        <w:t>101v Του μακαριωτάτου Μητροφάνους του Καρύκη, εξωτερικόν· πλ. α</w:t>
      </w:r>
      <w:r w:rsidR="008851A2">
        <w:t>΄</w:t>
      </w:r>
      <w:r w:rsidRPr="00263546">
        <w:t xml:space="preserve"> πα Ανενανε...</w:t>
      </w:r>
    </w:p>
    <w:p w14:paraId="7279E137" w14:textId="48C1F09E" w:rsidR="000566F8" w:rsidRDefault="000566F8" w:rsidP="00F81EEA"/>
    <w:p w14:paraId="429E89E8" w14:textId="4776AC84" w:rsidR="00051153" w:rsidRPr="004B1415" w:rsidRDefault="004116F0" w:rsidP="004B1415">
      <w:pPr>
        <w:pStyle w:val="Heading1"/>
        <w:jc w:val="center"/>
        <w:rPr>
          <w:sz w:val="24"/>
          <w:szCs w:val="24"/>
        </w:rPr>
      </w:pPr>
      <w:r w:rsidRPr="001317D3">
        <w:rPr>
          <w:sz w:val="24"/>
          <w:szCs w:val="24"/>
        </w:rPr>
        <w:t>Ε</w:t>
      </w:r>
      <w:r w:rsidR="005736DC" w:rsidRPr="001317D3">
        <w:rPr>
          <w:sz w:val="24"/>
          <w:szCs w:val="24"/>
        </w:rPr>
        <w:t xml:space="preserve">υρυδίκη </w:t>
      </w:r>
      <w:r w:rsidRPr="001317D3">
        <w:rPr>
          <w:sz w:val="24"/>
          <w:szCs w:val="24"/>
        </w:rPr>
        <w:t>Λ</w:t>
      </w:r>
      <w:r w:rsidR="005736DC" w:rsidRPr="001317D3">
        <w:rPr>
          <w:sz w:val="24"/>
          <w:szCs w:val="24"/>
        </w:rPr>
        <w:t>αππά</w:t>
      </w:r>
      <w:r w:rsidRPr="001317D3">
        <w:rPr>
          <w:sz w:val="24"/>
          <w:szCs w:val="24"/>
        </w:rPr>
        <w:t>–Ζ</w:t>
      </w:r>
      <w:r w:rsidR="000E5CDB" w:rsidRPr="001317D3">
        <w:rPr>
          <w:sz w:val="24"/>
          <w:szCs w:val="24"/>
        </w:rPr>
        <w:t>ιζήκα</w:t>
      </w:r>
      <w:r w:rsidR="005736DC" w:rsidRPr="001317D3">
        <w:rPr>
          <w:sz w:val="24"/>
          <w:szCs w:val="24"/>
        </w:rPr>
        <w:t>.</w:t>
      </w:r>
      <w:r w:rsidRPr="001317D3">
        <w:rPr>
          <w:sz w:val="24"/>
          <w:szCs w:val="24"/>
        </w:rPr>
        <w:t xml:space="preserve"> Μ</w:t>
      </w:r>
      <w:r w:rsidR="000E5CDB" w:rsidRPr="001317D3">
        <w:rPr>
          <w:sz w:val="24"/>
          <w:szCs w:val="24"/>
        </w:rPr>
        <w:t>ατούλα</w:t>
      </w:r>
      <w:r w:rsidRPr="001317D3">
        <w:rPr>
          <w:sz w:val="24"/>
          <w:szCs w:val="24"/>
        </w:rPr>
        <w:t xml:space="preserve"> Ρ</w:t>
      </w:r>
      <w:r w:rsidR="000E5CDB" w:rsidRPr="001317D3">
        <w:rPr>
          <w:sz w:val="24"/>
          <w:szCs w:val="24"/>
        </w:rPr>
        <w:t>ίζου</w:t>
      </w:r>
      <w:r w:rsidRPr="001317D3">
        <w:rPr>
          <w:sz w:val="24"/>
          <w:szCs w:val="24"/>
        </w:rPr>
        <w:t>–Κ</w:t>
      </w:r>
      <w:r w:rsidR="000E5CDB" w:rsidRPr="001317D3">
        <w:rPr>
          <w:sz w:val="24"/>
          <w:szCs w:val="24"/>
        </w:rPr>
        <w:t>ουρούπου</w:t>
      </w:r>
      <w:r w:rsidR="005736DC" w:rsidRPr="001317D3">
        <w:rPr>
          <w:sz w:val="24"/>
          <w:szCs w:val="24"/>
        </w:rPr>
        <w:t>,</w:t>
      </w:r>
      <w:r w:rsidRPr="001317D3">
        <w:rPr>
          <w:sz w:val="24"/>
          <w:szCs w:val="24"/>
        </w:rPr>
        <w:t xml:space="preserve"> </w:t>
      </w:r>
      <w:r w:rsidR="00A3497C" w:rsidRPr="001317D3">
        <w:rPr>
          <w:sz w:val="24"/>
          <w:szCs w:val="24"/>
        </w:rPr>
        <w:t>Κ</w:t>
      </w:r>
      <w:r w:rsidR="000E5CDB" w:rsidRPr="001317D3">
        <w:rPr>
          <w:sz w:val="24"/>
          <w:szCs w:val="24"/>
        </w:rPr>
        <w:t xml:space="preserve">ατάλογος χειρογράφων μουσείου </w:t>
      </w:r>
      <w:r w:rsidR="00A3497C" w:rsidRPr="001317D3">
        <w:rPr>
          <w:sz w:val="24"/>
          <w:szCs w:val="24"/>
        </w:rPr>
        <w:t>Μ</w:t>
      </w:r>
      <w:r w:rsidR="000E5CDB" w:rsidRPr="001317D3">
        <w:rPr>
          <w:sz w:val="24"/>
          <w:szCs w:val="24"/>
        </w:rPr>
        <w:t>πενάκη</w:t>
      </w:r>
      <w:r w:rsidRPr="001317D3">
        <w:rPr>
          <w:sz w:val="24"/>
          <w:szCs w:val="24"/>
        </w:rPr>
        <w:t xml:space="preserve"> (10ος - 16ος α</w:t>
      </w:r>
      <w:r w:rsidR="005736DC" w:rsidRPr="001317D3">
        <w:rPr>
          <w:sz w:val="24"/>
          <w:szCs w:val="24"/>
        </w:rPr>
        <w:t>ι</w:t>
      </w:r>
      <w:r w:rsidRPr="001317D3">
        <w:rPr>
          <w:sz w:val="24"/>
          <w:szCs w:val="24"/>
        </w:rPr>
        <w:t>.), Α</w:t>
      </w:r>
      <w:r w:rsidR="005736DC" w:rsidRPr="001317D3">
        <w:rPr>
          <w:sz w:val="24"/>
          <w:szCs w:val="24"/>
        </w:rPr>
        <w:t>θήνα</w:t>
      </w:r>
      <w:r w:rsidRPr="001317D3">
        <w:rPr>
          <w:sz w:val="24"/>
          <w:szCs w:val="24"/>
        </w:rPr>
        <w:t xml:space="preserve"> 2017</w:t>
      </w:r>
      <w:r w:rsidR="0042153C">
        <w:rPr>
          <w:sz w:val="24"/>
          <w:szCs w:val="24"/>
        </w:rPr>
        <w:t xml:space="preserve"> (1</w:t>
      </w:r>
      <w:r w:rsidR="0042153C" w:rsidRPr="0042153C">
        <w:rPr>
          <w:sz w:val="24"/>
          <w:szCs w:val="24"/>
          <w:vertAlign w:val="superscript"/>
        </w:rPr>
        <w:t>η</w:t>
      </w:r>
      <w:r w:rsidR="0042153C">
        <w:rPr>
          <w:sz w:val="24"/>
          <w:szCs w:val="24"/>
        </w:rPr>
        <w:t xml:space="preserve"> έκδοση 1991)</w:t>
      </w:r>
    </w:p>
    <w:p w14:paraId="3DA874D2" w14:textId="0312D6EF" w:rsidR="005E7B08" w:rsidRDefault="00411B7B" w:rsidP="005E7B08">
      <w:r w:rsidRPr="00411B7B">
        <w:t xml:space="preserve">Μπενάκη </w:t>
      </w:r>
      <w:r w:rsidR="00A46341">
        <w:t>(</w:t>
      </w:r>
      <w:r w:rsidR="004C0CBD" w:rsidRPr="004C0CBD">
        <w:t>Ταμείου Ανταλλαξίμων</w:t>
      </w:r>
      <w:r w:rsidR="004B1415">
        <w:t>)</w:t>
      </w:r>
      <w:r w:rsidR="00A46341">
        <w:t xml:space="preserve"> 109</w:t>
      </w:r>
      <w:r w:rsidR="00A46341" w:rsidRPr="00A46341">
        <w:t xml:space="preserve">, </w:t>
      </w:r>
      <w:r w:rsidR="00A46341">
        <w:t>αι. 16ος/17ος, Ανθολογία της Παπαδικής</w:t>
      </w:r>
    </w:p>
    <w:p w14:paraId="4CCE2BC8" w14:textId="606817AD" w:rsidR="005E7B08" w:rsidRPr="00496A05" w:rsidRDefault="005E7B08" w:rsidP="005E7B08">
      <w:r>
        <w:t xml:space="preserve">[5v-18], χερουβικό Θεοφάνους Πατριάρχου </w:t>
      </w:r>
      <w:r w:rsidR="00E85230">
        <w:t>[</w:t>
      </w:r>
      <w:r>
        <w:t>εξ Αθη</w:t>
      </w:r>
      <w:r w:rsidR="00E85230">
        <w:t>ν</w:t>
      </w:r>
      <w:r>
        <w:t>ών</w:t>
      </w:r>
      <w:r w:rsidR="00E85230">
        <w:t>]</w:t>
      </w:r>
      <w:r>
        <w:t xml:space="preserve"> </w:t>
      </w:r>
      <w:r w:rsidR="00E85230">
        <w:t xml:space="preserve">του </w:t>
      </w:r>
      <w:r>
        <w:t>Κ</w:t>
      </w:r>
      <w:r w:rsidR="00E85230">
        <w:t>αρύκη</w:t>
      </w:r>
    </w:p>
    <w:p w14:paraId="2B460265" w14:textId="21E0441F" w:rsidR="001317D3" w:rsidRDefault="001317D3" w:rsidP="005E7B08"/>
    <w:p w14:paraId="3E9C0553" w14:textId="069815F0" w:rsidR="001317D3" w:rsidRDefault="001317D3" w:rsidP="004116F0"/>
    <w:p w14:paraId="138E41C7" w14:textId="02D17776" w:rsidR="001317D3" w:rsidRPr="0042153C" w:rsidRDefault="00423A79" w:rsidP="0042153C">
      <w:pPr>
        <w:pStyle w:val="Heading1"/>
        <w:jc w:val="center"/>
        <w:rPr>
          <w:sz w:val="24"/>
          <w:szCs w:val="24"/>
        </w:rPr>
      </w:pPr>
      <w:r w:rsidRPr="0042153C">
        <w:rPr>
          <w:sz w:val="24"/>
          <w:szCs w:val="24"/>
        </w:rPr>
        <w:lastRenderedPageBreak/>
        <w:t>Βενετία Χατζοπούλου, Κατάλογος Ελληνικών χειρογράφων του Μουσείου Μπενάκη (16ος-20oς αιώνας), Αθηνά 2017</w:t>
      </w:r>
    </w:p>
    <w:p w14:paraId="25536D1E" w14:textId="77777777" w:rsidR="0069127D" w:rsidRDefault="0069127D" w:rsidP="00C23046"/>
    <w:p w14:paraId="49A27A57" w14:textId="61C4C45D" w:rsidR="001317D3" w:rsidRDefault="00411B7B" w:rsidP="00C23046">
      <w:r w:rsidRPr="00411B7B">
        <w:t xml:space="preserve">Μπενάκη </w:t>
      </w:r>
      <w:r w:rsidR="00C23046">
        <w:t>(Μπ</w:t>
      </w:r>
      <w:r w:rsidR="0051080C">
        <w:t>ενάκη</w:t>
      </w:r>
      <w:r w:rsidR="005B4590">
        <w:t>)</w:t>
      </w:r>
      <w:r w:rsidR="00C23046">
        <w:t xml:space="preserve"> 22 </w:t>
      </w:r>
      <w:r w:rsidR="00343BA4">
        <w:t xml:space="preserve">αι. </w:t>
      </w:r>
      <w:r w:rsidR="00343BA4">
        <w:rPr>
          <w:rFonts w:cs="Times New Roman"/>
        </w:rPr>
        <w:t>18ος</w:t>
      </w:r>
      <w:r w:rsidR="00343BA4">
        <w:t xml:space="preserve">, </w:t>
      </w:r>
      <w:r w:rsidR="00C23046">
        <w:t>έτος 1757, ΠΡΟΘΕΩΡΙΑ – ΑΝΑΣΤΑΣΙΜΑΤΑΡΙΟ ΠΑΝΑΓΙΩΤΗ ΧΡΥΣΑΦΗ ΤΟΥ ΝΕΟΥ</w:t>
      </w:r>
      <w:r w:rsidR="004A13ED">
        <w:t xml:space="preserve"> </w:t>
      </w:r>
      <w:r w:rsidR="00C23046">
        <w:t>ΚΑΙ ΓΕΡΜΑΝΟΥ ΝΕΩΝ ΠΑΤΡΩΝ – ΣΤΙΧΗΡΑΡΙΟ ΣΥΝΟΠΤΙΚΟ – ΚΑΛΟΦΩΝΙΚΟΙ ΕΙΡΜΟΙ</w:t>
      </w:r>
      <w:r w:rsidR="0081011A">
        <w:t>, χφ. Ι</w:t>
      </w:r>
      <w:r w:rsidR="0081011A" w:rsidRPr="0081011A">
        <w:t>ωάννης προσκυνητής, υ</w:t>
      </w:r>
      <w:r w:rsidR="0081011A">
        <w:t>ιό</w:t>
      </w:r>
      <w:r w:rsidR="0081011A" w:rsidRPr="0081011A">
        <w:t>ς Χατζηκωνσταντ</w:t>
      </w:r>
      <w:r w:rsidR="0081011A">
        <w:t>ή</w:t>
      </w:r>
      <w:r w:rsidR="0081011A" w:rsidRPr="0081011A">
        <w:t>, Σινωπε</w:t>
      </w:r>
      <w:r w:rsidR="0081011A">
        <w:t>ύ</w:t>
      </w:r>
      <w:r w:rsidR="0081011A" w:rsidRPr="0081011A">
        <w:t>ς</w:t>
      </w:r>
    </w:p>
    <w:p w14:paraId="3750029E" w14:textId="73DA04C7" w:rsidR="003075F9" w:rsidRDefault="003075F9" w:rsidP="00C23046">
      <w:r w:rsidRPr="003075F9">
        <w:t xml:space="preserve">111v </w:t>
      </w:r>
      <w:r>
        <w:t xml:space="preserve">Καλοφωνικός Ειρμός </w:t>
      </w:r>
      <w:r w:rsidRPr="003075F9">
        <w:t xml:space="preserve">Θεοφάνους Καρύκη, </w:t>
      </w:r>
      <w:r>
        <w:t>ή</w:t>
      </w:r>
      <w:r w:rsidRPr="003075F9">
        <w:t>χ</w:t>
      </w:r>
      <w:r>
        <w:t>ος</w:t>
      </w:r>
      <w:r w:rsidRPr="003075F9">
        <w:t xml:space="preserve"> α΄ </w:t>
      </w:r>
      <w:r w:rsidR="009C47AD">
        <w:t>Η</w:t>
      </w:r>
      <w:r w:rsidRPr="003075F9">
        <w:t xml:space="preserve"> κάμινος Σωτήρ</w:t>
      </w:r>
    </w:p>
    <w:p w14:paraId="0DF63C89" w14:textId="3A7CF929" w:rsidR="003D2F4E" w:rsidRDefault="003D2F4E" w:rsidP="00C23046"/>
    <w:p w14:paraId="676F65DF" w14:textId="458291CE" w:rsidR="003D2F4E" w:rsidRDefault="00411B7B" w:rsidP="00C23046">
      <w:r w:rsidRPr="00411B7B">
        <w:t xml:space="preserve">Μπενάκη </w:t>
      </w:r>
      <w:r w:rsidR="003D2F4E" w:rsidRPr="003D2F4E">
        <w:t>(</w:t>
      </w:r>
      <w:r w:rsidR="005B4590" w:rsidRPr="005B4590">
        <w:t>Ταμείου Ανταλλαξίμων</w:t>
      </w:r>
      <w:r w:rsidR="005B4590" w:rsidRPr="003D2F4E">
        <w:t>)</w:t>
      </w:r>
      <w:r w:rsidR="003D2F4E" w:rsidRPr="003D2F4E">
        <w:t xml:space="preserve"> 6, 18ος αι. (α΄ μισό: έτος 1720-40), ΠΡΟΘΕΩΡΙΑ – ΠΑΠΑΔΙΚΗ – ΑΠΑΝΤΑ ΜΠΕΡΕΚΕΤΗ</w:t>
      </w:r>
    </w:p>
    <w:p w14:paraId="147EB3AD" w14:textId="23C988AA" w:rsidR="006A7676" w:rsidRDefault="006A7676" w:rsidP="006A7676">
      <w:r>
        <w:t xml:space="preserve">208v </w:t>
      </w:r>
      <w:r w:rsidR="009C5A3B">
        <w:t xml:space="preserve">[χερουβικό] </w:t>
      </w:r>
      <w:r>
        <w:t>Θεοφάνους πατριάρχου Καρύκη, ήχος πλ</w:t>
      </w:r>
      <w:r w:rsidR="006D6F39">
        <w:t>.</w:t>
      </w:r>
      <w:r>
        <w:t xml:space="preserve"> α΄ Οι τα χερουβίμ</w:t>
      </w:r>
    </w:p>
    <w:p w14:paraId="5F211AB5" w14:textId="78A70469" w:rsidR="00C674FC" w:rsidRDefault="00C743CD" w:rsidP="00C743CD">
      <w:r>
        <w:t>388r [κράτημα] Γαβριήλ ιερομονάχου «εκαλλωπίσθη παρά του Καρύκη», ήχος β΄</w:t>
      </w:r>
    </w:p>
    <w:p w14:paraId="7499F632" w14:textId="2667F955" w:rsidR="00860431" w:rsidRDefault="00860431" w:rsidP="00860431">
      <w:r>
        <w:t>393v</w:t>
      </w:r>
      <w:r w:rsidR="00065B9D">
        <w:t xml:space="preserve"> [</w:t>
      </w:r>
      <w:r w:rsidR="00065B9D" w:rsidRPr="00065B9D">
        <w:t>Κρατήμα</w:t>
      </w:r>
      <w:r w:rsidR="00065B9D">
        <w:t>]</w:t>
      </w:r>
      <w:r>
        <w:t xml:space="preserve"> Θεοφάνους πατριάρχου Καρύκη, </w:t>
      </w:r>
      <w:r w:rsidR="004E421F">
        <w:t>ή</w:t>
      </w:r>
      <w:r>
        <w:t>χ</w:t>
      </w:r>
      <w:r w:rsidR="006D6F39">
        <w:t>ος</w:t>
      </w:r>
      <w:r>
        <w:t xml:space="preserve"> πλ. α΄,</w:t>
      </w:r>
    </w:p>
    <w:p w14:paraId="3A6138F7" w14:textId="635B84C1" w:rsidR="00860431" w:rsidRDefault="00860431" w:rsidP="00860431">
      <w:r>
        <w:t>394r</w:t>
      </w:r>
      <w:r w:rsidR="00065B9D">
        <w:t xml:space="preserve"> [</w:t>
      </w:r>
      <w:r w:rsidR="00065B9D" w:rsidRPr="00065B9D">
        <w:t>Κρατήμα</w:t>
      </w:r>
      <w:r w:rsidR="00065B9D">
        <w:t>]</w:t>
      </w:r>
      <w:r>
        <w:t xml:space="preserve"> το</w:t>
      </w:r>
      <w:r w:rsidR="00065B9D">
        <w:t>υ</w:t>
      </w:r>
      <w:r>
        <w:t xml:space="preserve"> </w:t>
      </w:r>
      <w:r w:rsidR="00065B9D">
        <w:t>ι</w:t>
      </w:r>
      <w:r>
        <w:t>δίου</w:t>
      </w:r>
      <w:r w:rsidR="00065B9D">
        <w:t xml:space="preserve"> [Καρύκη]</w:t>
      </w:r>
      <w:r>
        <w:t>, «</w:t>
      </w:r>
      <w:r w:rsidR="00065B9D">
        <w:t>Έ</w:t>
      </w:r>
      <w:r>
        <w:t xml:space="preserve">τερον </w:t>
      </w:r>
      <w:r w:rsidR="00065B9D">
        <w:t>ο</w:t>
      </w:r>
      <w:r>
        <w:t xml:space="preserve">νομαζόμενον πεστρέφη», </w:t>
      </w:r>
      <w:r w:rsidR="00065B9D">
        <w:t>ή</w:t>
      </w:r>
      <w:r>
        <w:t>χ</w:t>
      </w:r>
      <w:r w:rsidR="00065B9D">
        <w:t>ος</w:t>
      </w:r>
      <w:r>
        <w:t xml:space="preserve"> βαρύς</w:t>
      </w:r>
    </w:p>
    <w:p w14:paraId="3F27A7EB" w14:textId="6F61BDDB" w:rsidR="00090E28" w:rsidRDefault="00090E28" w:rsidP="00860431"/>
    <w:p w14:paraId="13BD7272" w14:textId="53C5F05E" w:rsidR="00090E28" w:rsidRDefault="00411B7B" w:rsidP="00090E28">
      <w:r w:rsidRPr="00411B7B">
        <w:t xml:space="preserve">Μπενάκη </w:t>
      </w:r>
      <w:r w:rsidR="00090E28">
        <w:t>(</w:t>
      </w:r>
      <w:r w:rsidR="004C0CBD" w:rsidRPr="004C0CBD">
        <w:t>Ταμείου Ανταλλαξίμων</w:t>
      </w:r>
      <w:r w:rsidR="005B4590">
        <w:t>)</w:t>
      </w:r>
      <w:r w:rsidR="004C0CBD" w:rsidRPr="004C0CBD">
        <w:t xml:space="preserve"> </w:t>
      </w:r>
      <w:r w:rsidR="00090E28">
        <w:t xml:space="preserve">89, </w:t>
      </w:r>
      <w:r w:rsidR="00343BA4">
        <w:rPr>
          <w:rFonts w:cs="Times New Roman"/>
        </w:rPr>
        <w:t>19ος</w:t>
      </w:r>
      <w:r w:rsidR="00343BA4">
        <w:t xml:space="preserve"> (</w:t>
      </w:r>
      <w:r w:rsidR="00090E28">
        <w:t>έτος 1823</w:t>
      </w:r>
      <w:r w:rsidR="00343BA4">
        <w:t>)</w:t>
      </w:r>
      <w:r w:rsidR="00090E28">
        <w:t xml:space="preserve">, </w:t>
      </w:r>
      <w:r w:rsidR="00090E28" w:rsidRPr="00090E28">
        <w:t>ΕΚΛΟΓΗ ΠΑΠΑΔΙΚΗΣ</w:t>
      </w:r>
      <w:r w:rsidR="00107B7B">
        <w:t xml:space="preserve">, </w:t>
      </w:r>
      <w:r w:rsidR="00107B7B" w:rsidRPr="00107B7B">
        <w:t>Σημειογραφία Νέας Μεθόδου</w:t>
      </w:r>
    </w:p>
    <w:p w14:paraId="6E6A1647" w14:textId="7C45CF91" w:rsidR="00751EA0" w:rsidRDefault="00751EA0" w:rsidP="00751EA0">
      <w:r>
        <w:t xml:space="preserve">91r-93r </w:t>
      </w:r>
      <w:r w:rsidR="002F736C">
        <w:t xml:space="preserve">[κράτημα] </w:t>
      </w:r>
      <w:r>
        <w:t>Μητροφάνους Καρύκη, «εξωτερικόν», ήχος πλ. α΄ Αανεεενεεε</w:t>
      </w:r>
    </w:p>
    <w:p w14:paraId="2A88C8CD" w14:textId="5C8C3537" w:rsidR="00FC4B55" w:rsidRDefault="00FC4B55" w:rsidP="00751EA0"/>
    <w:p w14:paraId="09E26988" w14:textId="6391FF45" w:rsidR="00FC4B55" w:rsidRDefault="00411B7B" w:rsidP="00FC4B55">
      <w:r w:rsidRPr="00411B7B">
        <w:t xml:space="preserve">Μπενάκη </w:t>
      </w:r>
      <w:r w:rsidR="00FC4B55">
        <w:t>(</w:t>
      </w:r>
      <w:r w:rsidR="004C0CBD" w:rsidRPr="004C0CBD">
        <w:t>Ταμείου Ανταλλαξίμων</w:t>
      </w:r>
      <w:r w:rsidR="005B4590">
        <w:t>)</w:t>
      </w:r>
      <w:r w:rsidR="004C0CBD" w:rsidRPr="004C0CBD">
        <w:t xml:space="preserve"> </w:t>
      </w:r>
      <w:r w:rsidR="00FC4B55">
        <w:t xml:space="preserve">106, 19ος αι. (α΄ μισό, μετά το 1814), </w:t>
      </w:r>
      <w:r w:rsidR="00FC4B55" w:rsidRPr="00FC4B55">
        <w:t>ΕΚΛΟΓΗ ΠΑΠΑΔΙΚΗΣ</w:t>
      </w:r>
      <w:r w:rsidR="00135EE0">
        <w:t xml:space="preserve">, </w:t>
      </w:r>
      <w:r w:rsidR="00135EE0" w:rsidRPr="00135EE0">
        <w:t>Σημειογραφία Νέας Μεθόδου</w:t>
      </w:r>
    </w:p>
    <w:p w14:paraId="6B6C8E0A" w14:textId="4B31F817" w:rsidR="00FC4B55" w:rsidRPr="00496A05" w:rsidRDefault="002F736C" w:rsidP="00FC4B55">
      <w:r w:rsidRPr="002F736C">
        <w:t>101v-104r</w:t>
      </w:r>
      <w:r>
        <w:t xml:space="preserve"> </w:t>
      </w:r>
      <w:r w:rsidR="00AC4287">
        <w:t xml:space="preserve">[Κράτημα] </w:t>
      </w:r>
      <w:r w:rsidRPr="002F736C">
        <w:t>Μητροφάνους Καρύκη</w:t>
      </w:r>
    </w:p>
    <w:p w14:paraId="570779EC" w14:textId="54DD3E55" w:rsidR="00A14341" w:rsidRDefault="00A14341" w:rsidP="00FC4B55"/>
    <w:p w14:paraId="0072FDDF" w14:textId="5A3A9CE1" w:rsidR="00A14341" w:rsidRDefault="00411B7B" w:rsidP="00A14341">
      <w:r w:rsidRPr="00411B7B">
        <w:t xml:space="preserve">Μπενάκη </w:t>
      </w:r>
      <w:r w:rsidR="00A14341">
        <w:t>(</w:t>
      </w:r>
      <w:r w:rsidR="004C0CBD" w:rsidRPr="004C0CBD">
        <w:t>Ταμείου Ανταλλαξίμων</w:t>
      </w:r>
      <w:r w:rsidR="005B4590">
        <w:t>)</w:t>
      </w:r>
      <w:r w:rsidR="004C0CBD" w:rsidRPr="004C0CBD">
        <w:t xml:space="preserve"> </w:t>
      </w:r>
      <w:r w:rsidR="00A14341">
        <w:t>207, 19ος αι. (μετά το 1814), ΕΚΛΟΓΗ ΠΑΠΑΔΙΚΗΣ</w:t>
      </w:r>
      <w:r w:rsidR="00601F0B">
        <w:t xml:space="preserve">, </w:t>
      </w:r>
      <w:r w:rsidR="00601F0B" w:rsidRPr="00601F0B">
        <w:t>Σημειογραφία Νέας Μεθόδου</w:t>
      </w:r>
    </w:p>
    <w:p w14:paraId="46AD166D" w14:textId="70F11C10" w:rsidR="00A14341" w:rsidRDefault="00A14341" w:rsidP="00A14341">
      <w:r>
        <w:t>102v-104v [κράτημα] Μητροφάνους Καρύκη, ήχος πλ. α΄</w:t>
      </w:r>
    </w:p>
    <w:p w14:paraId="6CCE8C18" w14:textId="05462E8D" w:rsidR="00BA50C3" w:rsidRDefault="00BA50C3" w:rsidP="00A14341"/>
    <w:p w14:paraId="70748347" w14:textId="2F60EB23" w:rsidR="00BA50C3" w:rsidRPr="00D32193" w:rsidRDefault="00D32193" w:rsidP="00D32193">
      <w:pPr>
        <w:pStyle w:val="Heading1"/>
        <w:jc w:val="center"/>
        <w:rPr>
          <w:sz w:val="24"/>
          <w:szCs w:val="24"/>
        </w:rPr>
      </w:pPr>
      <w:r w:rsidRPr="00D32193">
        <w:rPr>
          <w:sz w:val="24"/>
          <w:szCs w:val="24"/>
        </w:rPr>
        <w:t xml:space="preserve">Γρηγόριος Ανασταστίου, </w:t>
      </w:r>
      <w:r w:rsidR="007D0899" w:rsidRPr="00D32193">
        <w:rPr>
          <w:sz w:val="24"/>
          <w:szCs w:val="24"/>
        </w:rPr>
        <w:t>Τα Κρατήματα στην Ψαλτική Τέχνη</w:t>
      </w:r>
      <w:r w:rsidRPr="00D32193">
        <w:rPr>
          <w:sz w:val="24"/>
          <w:szCs w:val="24"/>
        </w:rPr>
        <w:t>, Αθήνα 2005</w:t>
      </w:r>
    </w:p>
    <w:p w14:paraId="431378BA" w14:textId="3AAB03D8" w:rsidR="00BA50C3" w:rsidRDefault="00BA50C3" w:rsidP="00A14341">
      <w:r>
        <w:t>Λαύρας Ε 9, ΚΡΑΤΗΜΑΤΑΡΙΟ</w:t>
      </w:r>
      <w:r w:rsidR="00842EA2">
        <w:t xml:space="preserve">, αι </w:t>
      </w:r>
      <w:r w:rsidR="001274B5">
        <w:rPr>
          <w:rFonts w:cs="Times New Roman"/>
        </w:rPr>
        <w:t>17ος</w:t>
      </w:r>
      <w:r w:rsidR="00842EA2">
        <w:t xml:space="preserve"> (1666), χφ. Ιωσήφ ιερομονάχου</w:t>
      </w:r>
    </w:p>
    <w:p w14:paraId="045199BE" w14:textId="46646D13" w:rsidR="00842EA2" w:rsidRDefault="00842EA2" w:rsidP="00A14341">
      <w:pPr>
        <w:rPr>
          <w:rFonts w:cstheme="minorHAnsi"/>
        </w:rPr>
      </w:pPr>
      <w:r w:rsidRPr="00892777">
        <w:t>141</w:t>
      </w:r>
      <w:r>
        <w:rPr>
          <w:lang w:val="en-US"/>
        </w:rPr>
        <w:t>v</w:t>
      </w:r>
      <w:r w:rsidRPr="00892777">
        <w:t xml:space="preserve"> </w:t>
      </w:r>
      <w:r w:rsidR="00E9699C">
        <w:t xml:space="preserve">έτερον </w:t>
      </w:r>
      <w:r w:rsidR="00620F80" w:rsidRPr="00620F80">
        <w:t>[</w:t>
      </w:r>
      <w:r w:rsidR="00E9699C" w:rsidRPr="00981F8B">
        <w:rPr>
          <w:highlight w:val="cyan"/>
        </w:rPr>
        <w:t>κράτημα</w:t>
      </w:r>
      <w:r w:rsidR="00620F80" w:rsidRPr="00620F80">
        <w:t>]</w:t>
      </w:r>
      <w:r w:rsidR="00E9699C">
        <w:t xml:space="preserve"> λεγόμενον </w:t>
      </w:r>
      <w:r w:rsidR="00892777">
        <w:t>νάϊ εθνικόν [Θεοφάνους Καρύκη</w:t>
      </w:r>
      <w:r w:rsidR="00B3383F">
        <w:t>;</w:t>
      </w:r>
      <w:r w:rsidR="00892777">
        <w:t>]</w:t>
      </w:r>
      <w:r w:rsidR="00B268EA">
        <w:rPr>
          <w:rFonts w:cstheme="minorHAnsi"/>
        </w:rPr>
        <w:t xml:space="preserve">. [ήχος] πλ. α΄ </w:t>
      </w:r>
      <w:r w:rsidR="00925C7B">
        <w:rPr>
          <w:rFonts w:cstheme="minorHAnsi"/>
        </w:rPr>
        <w:t>Ανεε νεε</w:t>
      </w:r>
      <w:r w:rsidR="00925C7B">
        <w:rPr>
          <w:rFonts w:cstheme="minorHAnsi"/>
        </w:rPr>
        <w:br/>
        <w:t>Τελειώνει με συλλαβές ηρικεζουλφιγιανεντο</w:t>
      </w:r>
      <w:r w:rsidR="00804F3F">
        <w:rPr>
          <w:rFonts w:cstheme="minorHAnsi"/>
        </w:rPr>
        <w:t>.</w:t>
      </w:r>
      <w:r w:rsidR="000B22FD">
        <w:rPr>
          <w:rFonts w:cstheme="minorHAnsi"/>
        </w:rPr>
        <w:t xml:space="preserve"> </w:t>
      </w:r>
      <w:r w:rsidR="00F52AA3">
        <w:rPr>
          <w:rFonts w:cstheme="minorHAnsi"/>
        </w:rPr>
        <w:t xml:space="preserve"> </w:t>
      </w:r>
      <w:r w:rsidR="00F52AA3" w:rsidRPr="009D7AD8">
        <w:rPr>
          <w:rFonts w:cs="Times New Roman"/>
          <w:iCs/>
        </w:rPr>
        <w:t>(</w:t>
      </w:r>
      <w:r w:rsidR="00F52AA3" w:rsidRPr="00C43C89">
        <w:rPr>
          <w:rFonts w:cs="Times New Roman"/>
          <w:b/>
          <w:bCs/>
        </w:rPr>
        <w:t>κράτημα Α</w:t>
      </w:r>
      <w:r w:rsidR="00F52AA3">
        <w:rPr>
          <w:rFonts w:cs="Times New Roman"/>
        </w:rPr>
        <w:t xml:space="preserve"> με τον οθωμανικό στίχο στο τέλος</w:t>
      </w:r>
      <w:r w:rsidR="00F52AA3" w:rsidRPr="009D7AD8">
        <w:rPr>
          <w:rFonts w:cs="Times New Roman"/>
          <w:iCs/>
        </w:rPr>
        <w:t>)</w:t>
      </w:r>
      <w:r w:rsidR="00BE496B">
        <w:rPr>
          <w:rFonts w:cs="Times New Roman"/>
          <w:iCs/>
        </w:rPr>
        <w:t xml:space="preserve"> {</w:t>
      </w:r>
      <w:r w:rsidR="00BE496B" w:rsidRPr="00BE496B">
        <w:rPr>
          <w:rFonts w:cs="Times New Roman"/>
          <w:iCs/>
          <w:highlight w:val="cyan"/>
        </w:rPr>
        <w:t>και αυτοψία</w:t>
      </w:r>
      <w:r w:rsidR="00BE496B">
        <w:rPr>
          <w:rFonts w:cs="Times New Roman"/>
          <w:iCs/>
        </w:rPr>
        <w:t>}</w:t>
      </w:r>
    </w:p>
    <w:p w14:paraId="166BDA04" w14:textId="0C11FBCD" w:rsidR="00804F3F" w:rsidRDefault="00804F3F" w:rsidP="00A14341">
      <w:pPr>
        <w:rPr>
          <w:rFonts w:cstheme="minorHAnsi"/>
        </w:rPr>
      </w:pPr>
      <w:r>
        <w:rPr>
          <w:rFonts w:cstheme="minorHAnsi"/>
        </w:rPr>
        <w:t>142</w:t>
      </w:r>
      <w:r>
        <w:rPr>
          <w:rFonts w:cstheme="minorHAnsi"/>
          <w:lang w:val="en-US"/>
        </w:rPr>
        <w:t>v</w:t>
      </w:r>
      <w:r w:rsidRPr="00822BFF">
        <w:rPr>
          <w:rFonts w:cstheme="minorHAnsi"/>
        </w:rPr>
        <w:t xml:space="preserve"> </w:t>
      </w:r>
      <w:r>
        <w:rPr>
          <w:rFonts w:cstheme="minorHAnsi"/>
        </w:rPr>
        <w:t>Κρατήματα περσικόν όλον κατ</w:t>
      </w:r>
      <w:r w:rsidR="006F3A06">
        <w:rPr>
          <w:rFonts w:cstheme="minorHAnsi"/>
        </w:rPr>
        <w:t>ά</w:t>
      </w:r>
      <w:r>
        <w:rPr>
          <w:rFonts w:cstheme="minorHAnsi"/>
        </w:rPr>
        <w:t xml:space="preserve">ρρυτον </w:t>
      </w:r>
      <w:r w:rsidR="00822BFF">
        <w:rPr>
          <w:rFonts w:cstheme="minorHAnsi"/>
        </w:rPr>
        <w:t>προς το ισμαηλίτικον. [ήχος] πλ. α΄ Αανεε</w:t>
      </w:r>
      <w:r w:rsidR="00127702">
        <w:rPr>
          <w:rFonts w:cstheme="minorHAnsi"/>
        </w:rPr>
        <w:t xml:space="preserve"> </w:t>
      </w:r>
      <w:r w:rsidR="00127702" w:rsidRPr="009D7AD8">
        <w:rPr>
          <w:rFonts w:cs="Times New Roman"/>
          <w:iCs/>
        </w:rPr>
        <w:t>(</w:t>
      </w:r>
      <w:r w:rsidR="00127702" w:rsidRPr="00C43C89">
        <w:rPr>
          <w:rFonts w:cs="Times New Roman"/>
          <w:b/>
          <w:bCs/>
        </w:rPr>
        <w:t xml:space="preserve">κράτημα </w:t>
      </w:r>
      <w:r w:rsidR="00127702">
        <w:rPr>
          <w:rFonts w:cs="Times New Roman"/>
          <w:b/>
          <w:bCs/>
        </w:rPr>
        <w:t xml:space="preserve">Β </w:t>
      </w:r>
      <w:r w:rsidR="00127702">
        <w:rPr>
          <w:rFonts w:cs="Times New Roman"/>
        </w:rPr>
        <w:t>με μία επιφύλαξη</w:t>
      </w:r>
      <w:r w:rsidR="00127702" w:rsidRPr="009D7AD8">
        <w:rPr>
          <w:rFonts w:cs="Times New Roman"/>
          <w:iCs/>
        </w:rPr>
        <w:t>)</w:t>
      </w:r>
      <w:r w:rsidR="006A0DF9">
        <w:rPr>
          <w:rFonts w:cs="Times New Roman"/>
          <w:iCs/>
        </w:rPr>
        <w:t xml:space="preserve"> {</w:t>
      </w:r>
      <w:r w:rsidR="006A0DF9" w:rsidRPr="006A0DF9">
        <w:rPr>
          <w:rFonts w:cs="Times New Roman"/>
          <w:iCs/>
          <w:highlight w:val="cyan"/>
        </w:rPr>
        <w:t>αυτοψία</w:t>
      </w:r>
      <w:r w:rsidR="006A0DF9">
        <w:rPr>
          <w:rFonts w:cs="Times New Roman"/>
          <w:iCs/>
        </w:rPr>
        <w:t>}</w:t>
      </w:r>
    </w:p>
    <w:p w14:paraId="5A8B87CA" w14:textId="1D08E394" w:rsidR="00FF2732" w:rsidRDefault="00FF2732" w:rsidP="00A14341"/>
    <w:p w14:paraId="1B5A12E1" w14:textId="0599C3DC" w:rsidR="002C23DE" w:rsidRPr="00F3429B" w:rsidRDefault="00F3429B" w:rsidP="00F3429B">
      <w:pPr>
        <w:pStyle w:val="Heading1"/>
        <w:jc w:val="center"/>
        <w:rPr>
          <w:sz w:val="24"/>
          <w:szCs w:val="24"/>
          <w:lang w:val="en-US"/>
        </w:rPr>
      </w:pPr>
      <w:r w:rsidRPr="00F3429B">
        <w:rPr>
          <w:sz w:val="24"/>
          <w:szCs w:val="24"/>
          <w:lang w:val="en-US"/>
        </w:rPr>
        <w:lastRenderedPageBreak/>
        <w:t>M</w:t>
      </w:r>
      <w:r w:rsidR="002C23DE" w:rsidRPr="00F3429B">
        <w:rPr>
          <w:sz w:val="24"/>
          <w:szCs w:val="24"/>
          <w:lang w:val="en-US"/>
        </w:rPr>
        <w:t>anuscripts of Byzantine music in Denmark (Bjarne Schartau)</w:t>
      </w:r>
    </w:p>
    <w:p w14:paraId="0BC4FC9E" w14:textId="3FEF0D53" w:rsidR="008C46F3" w:rsidRPr="008C46F3" w:rsidRDefault="0090536F" w:rsidP="00C54624">
      <w:pPr>
        <w:rPr>
          <w:lang w:val="en-US"/>
        </w:rPr>
      </w:pPr>
      <w:r>
        <w:rPr>
          <w:lang w:val="en-US"/>
        </w:rPr>
        <w:t>N</w:t>
      </w:r>
      <w:r w:rsidRPr="0090536F">
        <w:rPr>
          <w:lang w:val="en-US"/>
        </w:rPr>
        <w:t xml:space="preserve">ye kongelige </w:t>
      </w:r>
      <w:r>
        <w:rPr>
          <w:lang w:val="en-US"/>
        </w:rPr>
        <w:t>S</w:t>
      </w:r>
      <w:r w:rsidRPr="0090536F">
        <w:rPr>
          <w:lang w:val="en-US"/>
        </w:rPr>
        <w:t>amling</w:t>
      </w:r>
      <w:r>
        <w:rPr>
          <w:lang w:val="en-US"/>
        </w:rPr>
        <w:t xml:space="preserve"> = N</w:t>
      </w:r>
      <w:r w:rsidR="008C46F3" w:rsidRPr="008C46F3">
        <w:rPr>
          <w:lang w:val="en-US"/>
        </w:rPr>
        <w:t xml:space="preserve">ew royal </w:t>
      </w:r>
      <w:r>
        <w:rPr>
          <w:lang w:val="en-US"/>
        </w:rPr>
        <w:t>C</w:t>
      </w:r>
      <w:r w:rsidR="008C46F3" w:rsidRPr="008C46F3">
        <w:rPr>
          <w:lang w:val="en-US"/>
        </w:rPr>
        <w:t>ollection</w:t>
      </w:r>
    </w:p>
    <w:p w14:paraId="3B3ADAEF" w14:textId="37171673" w:rsidR="00C54624" w:rsidRPr="00777ECA" w:rsidRDefault="00E27FB7" w:rsidP="00C54624">
      <w:r>
        <w:t>Δανία</w:t>
      </w:r>
      <w:r w:rsidR="007F3477" w:rsidRPr="00777ECA">
        <w:t xml:space="preserve"> </w:t>
      </w:r>
      <w:r w:rsidR="00C54624" w:rsidRPr="008C46F3">
        <w:rPr>
          <w:lang w:val="en-US"/>
        </w:rPr>
        <w:t>NkS</w:t>
      </w:r>
      <w:r w:rsidR="00C54624" w:rsidRPr="00777ECA">
        <w:t xml:space="preserve"> 4466, 4°, </w:t>
      </w:r>
      <w:r w:rsidR="00C54624">
        <w:t>Ανθολογία</w:t>
      </w:r>
      <w:r w:rsidR="00C54624" w:rsidRPr="00777ECA">
        <w:t xml:space="preserve">, </w:t>
      </w:r>
      <w:r w:rsidR="00C54624">
        <w:t>αι</w:t>
      </w:r>
      <w:r w:rsidR="00C54624" w:rsidRPr="00777ECA">
        <w:t>. 17</w:t>
      </w:r>
      <w:r w:rsidR="00E45BEE">
        <w:t>ος</w:t>
      </w:r>
    </w:p>
    <w:p w14:paraId="47990445" w14:textId="36401ED7" w:rsidR="002C23DE" w:rsidRPr="001F320A" w:rsidRDefault="001F320A" w:rsidP="001F320A">
      <w:r w:rsidRPr="001F320A">
        <w:t>106</w:t>
      </w:r>
      <w:r w:rsidRPr="001F320A">
        <w:rPr>
          <w:lang w:val="en-US"/>
        </w:rPr>
        <w:t>v</w:t>
      </w:r>
      <w:r w:rsidR="00BB20C2">
        <w:t xml:space="preserve"> [χερουβικό]</w:t>
      </w:r>
      <w:r w:rsidRPr="001F320A">
        <w:t xml:space="preserve"> κ</w:t>
      </w:r>
      <w:r>
        <w:t>υ</w:t>
      </w:r>
      <w:r w:rsidRPr="001F320A">
        <w:t>ρ θ</w:t>
      </w:r>
      <w:r>
        <w:t>εοφάνους</w:t>
      </w:r>
      <w:r w:rsidRPr="001F320A">
        <w:t xml:space="preserve"> </w:t>
      </w:r>
      <w:r>
        <w:t xml:space="preserve">πατριάρχου </w:t>
      </w:r>
      <w:r w:rsidRPr="001F320A">
        <w:t>κα</w:t>
      </w:r>
      <w:r>
        <w:t>ι</w:t>
      </w:r>
      <w:r w:rsidRPr="001F320A">
        <w:t xml:space="preserve"> Καρύκης </w:t>
      </w:r>
      <w:r>
        <w:t>ή</w:t>
      </w:r>
      <w:r w:rsidRPr="001F320A">
        <w:t>χος πλ</w:t>
      </w:r>
      <w:r>
        <w:t>.</w:t>
      </w:r>
      <w:r w:rsidRPr="001F320A">
        <w:t xml:space="preserve"> α</w:t>
      </w:r>
      <w:r>
        <w:t xml:space="preserve">΄ </w:t>
      </w:r>
    </w:p>
    <w:p w14:paraId="3B54BDDD" w14:textId="73CF9012" w:rsidR="00F3429B" w:rsidRDefault="00F3429B" w:rsidP="002C23DE"/>
    <w:p w14:paraId="7CD6E9C9" w14:textId="150D9A74" w:rsidR="006263B2" w:rsidRDefault="00E27FB7" w:rsidP="00696A5E">
      <w:r>
        <w:t>Δανία</w:t>
      </w:r>
      <w:r w:rsidR="007F3477" w:rsidRPr="007F3477">
        <w:t xml:space="preserve"> </w:t>
      </w:r>
      <w:r w:rsidR="00696A5E" w:rsidRPr="00696A5E">
        <w:rPr>
          <w:lang w:val="en-US"/>
        </w:rPr>
        <w:t>NkS</w:t>
      </w:r>
      <w:r w:rsidR="00696A5E" w:rsidRPr="00395222">
        <w:t xml:space="preserve"> 2747, 2°, </w:t>
      </w:r>
      <w:r w:rsidR="00A40F6E">
        <w:t>Ανθολογία</w:t>
      </w:r>
      <w:r w:rsidR="00A40F6E" w:rsidRPr="00395222">
        <w:t>,</w:t>
      </w:r>
      <w:r w:rsidR="00696A5E" w:rsidRPr="00395222">
        <w:t xml:space="preserve"> </w:t>
      </w:r>
      <w:r w:rsidR="00696A5E">
        <w:t>αι</w:t>
      </w:r>
      <w:r w:rsidR="00696A5E" w:rsidRPr="00395222">
        <w:t xml:space="preserve">. </w:t>
      </w:r>
      <w:r w:rsidR="00E45BEE">
        <w:rPr>
          <w:rFonts w:cs="Times New Roman"/>
        </w:rPr>
        <w:t>18ος</w:t>
      </w:r>
      <w:r w:rsidR="00696A5E" w:rsidRPr="00395222">
        <w:t xml:space="preserve"> (</w:t>
      </w:r>
      <w:r w:rsidR="00A40F6E">
        <w:t>β΄ μισό</w:t>
      </w:r>
      <w:r w:rsidR="00696A5E" w:rsidRPr="00395222">
        <w:t>)</w:t>
      </w:r>
    </w:p>
    <w:p w14:paraId="43BFC083" w14:textId="7525A9C3" w:rsidR="00B01E62" w:rsidRPr="00395222" w:rsidRDefault="00B01E62" w:rsidP="00696A5E">
      <w:r w:rsidRPr="00B01E62">
        <w:t xml:space="preserve">146ν </w:t>
      </w:r>
      <w:r>
        <w:t xml:space="preserve">[χερουβικό] </w:t>
      </w:r>
      <w:r w:rsidRPr="00B01E62">
        <w:t>κ</w:t>
      </w:r>
      <w:r>
        <w:t>υ</w:t>
      </w:r>
      <w:r w:rsidRPr="00B01E62">
        <w:t>ρ θεοφάνη</w:t>
      </w:r>
      <w:r>
        <w:t>ς</w:t>
      </w:r>
      <w:r w:rsidRPr="00B01E62">
        <w:t xml:space="preserve"> </w:t>
      </w:r>
      <w:r>
        <w:t>ο</w:t>
      </w:r>
      <w:r w:rsidRPr="00B01E62">
        <w:t xml:space="preserve"> Καρ</w:t>
      </w:r>
      <w:r>
        <w:t>ύ</w:t>
      </w:r>
      <w:r w:rsidRPr="00B01E62">
        <w:t>κης</w:t>
      </w:r>
      <w:r>
        <w:t>. Ήχος πλ.α΄</w:t>
      </w:r>
    </w:p>
    <w:p w14:paraId="75440C7A" w14:textId="77777777" w:rsidR="00DA70C2" w:rsidRDefault="006D79F4" w:rsidP="0066658C">
      <w:r>
        <w:t>391r Αρχή συν θεώ αγίω των κατ’ ήχον ηχημάτων και ετέρων κρατημάτων, το παρόν εστ</w:t>
      </w:r>
      <w:r w:rsidR="007F3477">
        <w:t>ί</w:t>
      </w:r>
      <w:r>
        <w:t xml:space="preserve"> αρχαίον·</w:t>
      </w:r>
      <w:r w:rsidR="00440750">
        <w:t xml:space="preserve"> </w:t>
      </w:r>
      <w:r>
        <w:t xml:space="preserve">εκαλλωπίσθη υπό του κυρ </w:t>
      </w:r>
      <w:r w:rsidR="0066658C">
        <w:t>Μανουήλ του Χρυσάφη, ύστερον πάλιν εκαλλωπίσθη υπό Θεοφάνους πατριάρχου του Καρύκη (ήχος) α΄ τετράφωνος</w:t>
      </w:r>
    </w:p>
    <w:p w14:paraId="7F467D74" w14:textId="7778ADAD" w:rsidR="00AC3837" w:rsidRDefault="00DA70C2" w:rsidP="0066658C">
      <w:r>
        <w:t xml:space="preserve">[391r] </w:t>
      </w:r>
      <w:r w:rsidR="0066658C">
        <w:t xml:space="preserve">ήχημα (ήχος) β΄, ποίημα κυρ Γαβριήλ </w:t>
      </w:r>
      <w:r w:rsidR="00395222">
        <w:t>ε</w:t>
      </w:r>
      <w:r w:rsidR="0066658C">
        <w:t>πισκόπου Ιερισσού,</w:t>
      </w:r>
      <w:r w:rsidR="00B557D4">
        <w:t xml:space="preserve"> </w:t>
      </w:r>
      <w:r w:rsidR="0066658C">
        <w:t xml:space="preserve">εκαλλωπίσθη </w:t>
      </w:r>
      <w:r w:rsidR="009B320A">
        <w:t>υ</w:t>
      </w:r>
      <w:r w:rsidR="0066658C">
        <w:t>πό το</w:t>
      </w:r>
      <w:r w:rsidR="009B320A">
        <w:t>υ</w:t>
      </w:r>
      <w:r w:rsidR="0066658C">
        <w:t xml:space="preserve"> Καρύκη</w:t>
      </w:r>
    </w:p>
    <w:p w14:paraId="31BB7307" w14:textId="15F4D210" w:rsidR="00AC3837" w:rsidRDefault="00AC3837" w:rsidP="00AC3837">
      <w:r>
        <w:t>397r έτερον</w:t>
      </w:r>
      <w:r w:rsidR="00FD60D1">
        <w:t xml:space="preserve"> [εθνικόν κράτημα]</w:t>
      </w:r>
      <w:r>
        <w:t xml:space="preserve"> και δύσκολον κ</w:t>
      </w:r>
      <w:r w:rsidR="007F3477">
        <w:t>υ</w:t>
      </w:r>
      <w:r>
        <w:t>ρ Θεοφάνους το</w:t>
      </w:r>
      <w:r w:rsidR="000B6612">
        <w:t>υ</w:t>
      </w:r>
      <w:r>
        <w:t xml:space="preserve"> Καρύκη</w:t>
      </w:r>
    </w:p>
    <w:p w14:paraId="08A07160" w14:textId="0E2A36D6" w:rsidR="00FB1CFF" w:rsidRDefault="00FB1CFF" w:rsidP="00AC3837"/>
    <w:p w14:paraId="048663BF" w14:textId="32AD4C1D" w:rsidR="00FB1CFF" w:rsidRDefault="00FB1CFF" w:rsidP="00AC3837"/>
    <w:p w14:paraId="3D4DB114" w14:textId="4CCC9EED" w:rsidR="00FB1CFF" w:rsidRPr="00EE08AD" w:rsidRDefault="00DD60E1" w:rsidP="006A200A">
      <w:pPr>
        <w:pStyle w:val="Heading1"/>
        <w:jc w:val="center"/>
        <w:rPr>
          <w:sz w:val="24"/>
          <w:szCs w:val="24"/>
        </w:rPr>
      </w:pPr>
      <w:r w:rsidRPr="009C2C4F">
        <w:rPr>
          <w:sz w:val="24"/>
          <w:szCs w:val="24"/>
          <w:lang w:val="en-US"/>
        </w:rPr>
        <w:t>C</w:t>
      </w:r>
      <w:r w:rsidRPr="00EE08AD">
        <w:rPr>
          <w:sz w:val="24"/>
          <w:szCs w:val="24"/>
        </w:rPr>
        <w:t>ă</w:t>
      </w:r>
      <w:r w:rsidRPr="009C2C4F">
        <w:rPr>
          <w:sz w:val="24"/>
          <w:szCs w:val="24"/>
          <w:lang w:val="en-US"/>
        </w:rPr>
        <w:t>t</w:t>
      </w:r>
      <w:r w:rsidRPr="00EE08AD">
        <w:rPr>
          <w:sz w:val="24"/>
          <w:szCs w:val="24"/>
        </w:rPr>
        <w:t>ă</w:t>
      </w:r>
      <w:r w:rsidRPr="009C2C4F">
        <w:rPr>
          <w:sz w:val="24"/>
          <w:szCs w:val="24"/>
          <w:lang w:val="en-US"/>
        </w:rPr>
        <w:t>lin</w:t>
      </w:r>
      <w:r w:rsidRPr="00EE08AD">
        <w:rPr>
          <w:sz w:val="24"/>
          <w:szCs w:val="24"/>
        </w:rPr>
        <w:t xml:space="preserve"> </w:t>
      </w:r>
      <w:r w:rsidRPr="009C2C4F">
        <w:rPr>
          <w:sz w:val="24"/>
          <w:szCs w:val="24"/>
          <w:lang w:val="en-US"/>
        </w:rPr>
        <w:t>Alin</w:t>
      </w:r>
      <w:r w:rsidRPr="00EE08AD">
        <w:rPr>
          <w:sz w:val="24"/>
          <w:szCs w:val="24"/>
        </w:rPr>
        <w:t xml:space="preserve"> </w:t>
      </w:r>
      <w:r w:rsidRPr="009C2C4F">
        <w:rPr>
          <w:sz w:val="24"/>
          <w:szCs w:val="24"/>
          <w:lang w:val="en-US"/>
        </w:rPr>
        <w:t>Cern</w:t>
      </w:r>
      <w:r w:rsidRPr="00EE08AD">
        <w:rPr>
          <w:sz w:val="24"/>
          <w:szCs w:val="24"/>
        </w:rPr>
        <w:t>ă</w:t>
      </w:r>
      <w:r w:rsidRPr="009C2C4F">
        <w:rPr>
          <w:sz w:val="24"/>
          <w:szCs w:val="24"/>
          <w:lang w:val="en-US"/>
        </w:rPr>
        <w:t>tescu</w:t>
      </w:r>
      <w:r w:rsidR="0075652F" w:rsidRPr="00EE08AD">
        <w:rPr>
          <w:sz w:val="24"/>
          <w:szCs w:val="24"/>
        </w:rPr>
        <w:t xml:space="preserve">, </w:t>
      </w:r>
      <w:r w:rsidR="00FB1CFF" w:rsidRPr="00EE08AD">
        <w:rPr>
          <w:sz w:val="24"/>
          <w:szCs w:val="24"/>
        </w:rPr>
        <w:t>2019</w:t>
      </w:r>
      <w:r w:rsidR="0075652F" w:rsidRPr="00EE08AD">
        <w:rPr>
          <w:sz w:val="24"/>
          <w:szCs w:val="24"/>
        </w:rPr>
        <w:t xml:space="preserve">, </w:t>
      </w:r>
      <w:r w:rsidR="0075652F" w:rsidRPr="006A200A">
        <w:rPr>
          <w:sz w:val="24"/>
          <w:szCs w:val="24"/>
          <w:lang w:val="en-US"/>
        </w:rPr>
        <w:t>pp</w:t>
      </w:r>
      <w:r w:rsidR="0075652F" w:rsidRPr="00EE08AD">
        <w:rPr>
          <w:sz w:val="24"/>
          <w:szCs w:val="24"/>
        </w:rPr>
        <w:t xml:space="preserve"> 63-65</w:t>
      </w:r>
    </w:p>
    <w:p w14:paraId="37002622" w14:textId="059533D2" w:rsidR="00EA7A89" w:rsidRPr="00EE08AD" w:rsidRDefault="002B6AA3" w:rsidP="0056665E">
      <w:r w:rsidRPr="002B6AA3">
        <w:rPr>
          <w:lang w:val="en-US"/>
        </w:rPr>
        <w:t>Barberini</w:t>
      </w:r>
      <w:r w:rsidRPr="003B0440">
        <w:t xml:space="preserve"> </w:t>
      </w:r>
      <w:r w:rsidRPr="002B6AA3">
        <w:rPr>
          <w:lang w:val="en-US"/>
        </w:rPr>
        <w:t>gr</w:t>
      </w:r>
      <w:r w:rsidRPr="003B0440">
        <w:t xml:space="preserve"> 283, </w:t>
      </w:r>
      <w:r w:rsidR="003B0440">
        <w:t xml:space="preserve">Ακολουθία, </w:t>
      </w:r>
      <w:r w:rsidR="00E45BEE">
        <w:t xml:space="preserve">αι. </w:t>
      </w:r>
      <w:r w:rsidR="008C547D">
        <w:t>17</w:t>
      </w:r>
      <w:r w:rsidR="00E45BEE">
        <w:t>ος</w:t>
      </w:r>
      <w:r w:rsidR="00EE08AD" w:rsidRPr="00EE08AD">
        <w:t xml:space="preserve"> {</w:t>
      </w:r>
      <w:r w:rsidR="00EE08AD" w:rsidRPr="0091791E">
        <w:rPr>
          <w:highlight w:val="cyan"/>
        </w:rPr>
        <w:t>η Τουλιάτος το χρονολογεί 17ος-18</w:t>
      </w:r>
      <w:r w:rsidR="00EE08AD" w:rsidRPr="0091791E">
        <w:rPr>
          <w:highlight w:val="cyan"/>
          <w:vertAlign w:val="superscript"/>
        </w:rPr>
        <w:t>ος</w:t>
      </w:r>
      <w:r w:rsidR="00EE08AD" w:rsidRPr="0091791E">
        <w:rPr>
          <w:highlight w:val="cyan"/>
        </w:rPr>
        <w:t xml:space="preserve"> αλλά ο Cernătescu το τοποθετεί στον 17</w:t>
      </w:r>
      <w:r w:rsidR="00EE08AD" w:rsidRPr="0091791E">
        <w:rPr>
          <w:highlight w:val="cyan"/>
          <w:vertAlign w:val="superscript"/>
        </w:rPr>
        <w:t>ο</w:t>
      </w:r>
      <w:r w:rsidR="00EE08AD" w:rsidRPr="0091791E">
        <w:rPr>
          <w:highlight w:val="cyan"/>
        </w:rPr>
        <w:t xml:space="preserve"> αιώνα</w:t>
      </w:r>
      <w:r w:rsidR="0091791E" w:rsidRPr="0091791E">
        <w:rPr>
          <w:highlight w:val="cyan"/>
        </w:rPr>
        <w:t>. Ακολουθώ τον Cernătescu</w:t>
      </w:r>
      <w:r w:rsidR="00EE08AD" w:rsidRPr="00EE08AD">
        <w:t>}</w:t>
      </w:r>
    </w:p>
    <w:p w14:paraId="092ACAA5" w14:textId="7534B942" w:rsidR="00F0510B" w:rsidRDefault="00B5158C" w:rsidP="0056665E">
      <w:r>
        <w:t>2</w:t>
      </w:r>
      <w:r>
        <w:rPr>
          <w:lang w:val="en-US"/>
        </w:rPr>
        <w:t>r</w:t>
      </w:r>
      <w:r w:rsidRPr="00B5158C">
        <w:t xml:space="preserve"> </w:t>
      </w:r>
      <w:r>
        <w:t>ιδιόμελον ψαλλόμενον εις φιλοξενίες</w:t>
      </w:r>
      <w:r w:rsidR="000033A7" w:rsidRPr="00B66B3C">
        <w:t xml:space="preserve">, </w:t>
      </w:r>
      <w:r w:rsidR="000F0517">
        <w:t xml:space="preserve">ήχος </w:t>
      </w:r>
      <w:r w:rsidR="000033A7" w:rsidRPr="00B66B3C">
        <w:t>πλ δ΄ Ο χορτάσας λαόν εν τη ερήμω</w:t>
      </w:r>
      <w:r w:rsidR="007E508F">
        <w:t xml:space="preserve"> {</w:t>
      </w:r>
      <w:r w:rsidR="007E508F" w:rsidRPr="007E508F">
        <w:rPr>
          <w:highlight w:val="cyan"/>
        </w:rPr>
        <w:t>Μάλλον του Μπαλάση</w:t>
      </w:r>
      <w:r w:rsidR="007E508F">
        <w:t>}</w:t>
      </w:r>
    </w:p>
    <w:p w14:paraId="5ED795A0" w14:textId="6B7F2E94" w:rsidR="00805752" w:rsidRDefault="009C4C3E" w:rsidP="0056665E">
      <w:r>
        <w:t>{</w:t>
      </w:r>
      <w:r w:rsidR="00805752" w:rsidRPr="008D217D">
        <w:rPr>
          <w:highlight w:val="cyan"/>
        </w:rPr>
        <w:t xml:space="preserve">Ανώνυμοι καλοφωνικοί ειρμοί </w:t>
      </w:r>
      <w:r w:rsidR="00DD60E1" w:rsidRPr="008D217D">
        <w:rPr>
          <w:highlight w:val="cyan"/>
        </w:rPr>
        <w:t xml:space="preserve">που ο Cernătescu τους αποδίδει </w:t>
      </w:r>
      <w:r w:rsidR="00D34B83" w:rsidRPr="008D217D">
        <w:rPr>
          <w:highlight w:val="cyan"/>
        </w:rPr>
        <w:t>στον Θεοφάνη Καρύκη</w:t>
      </w:r>
      <w:r>
        <w:t>}</w:t>
      </w:r>
    </w:p>
    <w:p w14:paraId="3EE914D4" w14:textId="50872FC1" w:rsidR="0056665E" w:rsidRPr="0056665E" w:rsidRDefault="0056665E" w:rsidP="0056665E">
      <w:r w:rsidRPr="0056665E">
        <w:t>3</w:t>
      </w:r>
      <w:r w:rsidRPr="0056665E">
        <w:rPr>
          <w:lang w:val="en-US"/>
        </w:rPr>
        <w:t>v</w:t>
      </w:r>
      <w:r w:rsidRPr="0056665E">
        <w:t xml:space="preserve"> Ειρμοί καλοπισμένοι μελύροιτοι λεγόμενοι εις ευθυμίες, ήχος α΄ Λίθον ον απεδοκίμασαν</w:t>
      </w:r>
    </w:p>
    <w:p w14:paraId="0ED0E58E" w14:textId="4C493761" w:rsidR="0056665E" w:rsidRPr="0056665E" w:rsidRDefault="0056665E" w:rsidP="0056665E">
      <w:r w:rsidRPr="0056665E">
        <w:t>3</w:t>
      </w:r>
      <w:r w:rsidRPr="0056665E">
        <w:rPr>
          <w:lang w:val="en-US"/>
        </w:rPr>
        <w:t>v</w:t>
      </w:r>
      <w:r w:rsidRPr="0056665E">
        <w:t xml:space="preserve"> </w:t>
      </w:r>
      <w:r w:rsidR="00805752">
        <w:t xml:space="preserve">[καλοφωνικός ειρμός] </w:t>
      </w:r>
      <w:r w:rsidRPr="0056665E">
        <w:t>ήχος α΄ Την ζωοδόχον πηγήν</w:t>
      </w:r>
    </w:p>
    <w:p w14:paraId="7F033892" w14:textId="6F7088B8" w:rsidR="0056665E" w:rsidRPr="0056665E" w:rsidRDefault="0056665E" w:rsidP="0056665E">
      <w:r w:rsidRPr="0056665E">
        <w:t>4</w:t>
      </w:r>
      <w:r w:rsidRPr="0056665E">
        <w:rPr>
          <w:lang w:val="en-US"/>
        </w:rPr>
        <w:t>r</w:t>
      </w:r>
      <w:r w:rsidRPr="0056665E">
        <w:t xml:space="preserve"> </w:t>
      </w:r>
      <w:r w:rsidR="00805752">
        <w:t xml:space="preserve">[καλοφωνικός ειρμός] </w:t>
      </w:r>
      <w:r w:rsidRPr="0056665E">
        <w:t>ήχος β΄ Ανάρχου γεννήτορος Υιός Θεού</w:t>
      </w:r>
    </w:p>
    <w:p w14:paraId="399E3DE3" w14:textId="08A62107" w:rsidR="0056665E" w:rsidRPr="0056665E" w:rsidRDefault="0056665E" w:rsidP="0056665E">
      <w:r w:rsidRPr="0056665E">
        <w:t>4</w:t>
      </w:r>
      <w:r w:rsidRPr="0056665E">
        <w:rPr>
          <w:lang w:val="en-US"/>
        </w:rPr>
        <w:t>v</w:t>
      </w:r>
      <w:r w:rsidRPr="0056665E">
        <w:t xml:space="preserve"> </w:t>
      </w:r>
      <w:r w:rsidR="00805752">
        <w:t xml:space="preserve">[καλοφωνικός ειρμός] </w:t>
      </w:r>
      <w:r w:rsidRPr="0056665E">
        <w:t>ήχος γ΄ Εν Σιναίω τω όρει</w:t>
      </w:r>
    </w:p>
    <w:p w14:paraId="06B90941" w14:textId="6CB6D8DF" w:rsidR="0056665E" w:rsidRPr="0056665E" w:rsidRDefault="0056665E" w:rsidP="0056665E">
      <w:r w:rsidRPr="0056665E">
        <w:t>5</w:t>
      </w:r>
      <w:r w:rsidRPr="0056665E">
        <w:rPr>
          <w:lang w:val="en-US"/>
        </w:rPr>
        <w:t>r</w:t>
      </w:r>
      <w:r w:rsidRPr="0056665E">
        <w:t xml:space="preserve"> </w:t>
      </w:r>
      <w:r w:rsidR="00805752">
        <w:t xml:space="preserve">[καλοφωνικός ειρμός] </w:t>
      </w:r>
      <w:r w:rsidRPr="0056665E">
        <w:t>ήχος γ΄ Παιδοτόκον Παρθένον</w:t>
      </w:r>
    </w:p>
    <w:p w14:paraId="03A4C9A6" w14:textId="3DAAC6E4" w:rsidR="0056665E" w:rsidRPr="0056665E" w:rsidRDefault="0056665E" w:rsidP="0056665E">
      <w:r w:rsidRPr="0056665E">
        <w:t>5</w:t>
      </w:r>
      <w:r w:rsidRPr="0056665E">
        <w:rPr>
          <w:lang w:val="en-US"/>
        </w:rPr>
        <w:t>v</w:t>
      </w:r>
      <w:r w:rsidRPr="0056665E">
        <w:t xml:space="preserve"> </w:t>
      </w:r>
      <w:r w:rsidR="00805752">
        <w:t xml:space="preserve">[καλοφωνικός ειρμός] </w:t>
      </w:r>
      <w:r w:rsidRPr="0056665E">
        <w:t xml:space="preserve">ήχος </w:t>
      </w:r>
      <w:r w:rsidR="002F3215" w:rsidRPr="0056665E">
        <w:t>δ΄</w:t>
      </w:r>
      <w:r w:rsidR="002F3215">
        <w:t xml:space="preserve"> </w:t>
      </w:r>
      <w:r w:rsidRPr="0056665E">
        <w:t>Χείρας εκπετάσας Δανιήλ</w:t>
      </w:r>
    </w:p>
    <w:p w14:paraId="63D8A045" w14:textId="5B9CF79C" w:rsidR="0056665E" w:rsidRPr="0056665E" w:rsidRDefault="0056665E" w:rsidP="0056665E">
      <w:r w:rsidRPr="0056665E">
        <w:t>6</w:t>
      </w:r>
      <w:r w:rsidRPr="0056665E">
        <w:rPr>
          <w:lang w:val="en-US"/>
        </w:rPr>
        <w:t>r</w:t>
      </w:r>
      <w:r w:rsidRPr="0056665E">
        <w:t xml:space="preserve"> </w:t>
      </w:r>
      <w:r w:rsidR="00805752">
        <w:t xml:space="preserve">[καλοφωνικός ειρμός] </w:t>
      </w:r>
      <w:r w:rsidRPr="0056665E">
        <w:t xml:space="preserve">ήχος </w:t>
      </w:r>
      <w:r w:rsidR="002F3215" w:rsidRPr="0056665E">
        <w:t>δ΄</w:t>
      </w:r>
      <w:r w:rsidR="002F3215">
        <w:t xml:space="preserve"> </w:t>
      </w:r>
      <w:r w:rsidRPr="0056665E">
        <w:t>Εύα μεν το της παρακοής</w:t>
      </w:r>
    </w:p>
    <w:p w14:paraId="08897566" w14:textId="2FD41342" w:rsidR="0056665E" w:rsidRPr="0056665E" w:rsidRDefault="0056665E" w:rsidP="0056665E">
      <w:r w:rsidRPr="0056665E">
        <w:t>6</w:t>
      </w:r>
      <w:r w:rsidRPr="0056665E">
        <w:rPr>
          <w:lang w:val="en-US"/>
        </w:rPr>
        <w:t>v</w:t>
      </w:r>
      <w:r w:rsidRPr="0056665E">
        <w:t xml:space="preserve"> </w:t>
      </w:r>
      <w:r w:rsidR="00805752">
        <w:t xml:space="preserve">[καλοφωνικός ειρμός] </w:t>
      </w:r>
      <w:r w:rsidRPr="0056665E">
        <w:t>ήχος δ΄ Άπας γηγενής</w:t>
      </w:r>
    </w:p>
    <w:p w14:paraId="1C6986F9" w14:textId="75F3A0EB" w:rsidR="0056665E" w:rsidRPr="0056665E" w:rsidRDefault="0056665E" w:rsidP="0056665E">
      <w:r w:rsidRPr="0056665E">
        <w:t>7</w:t>
      </w:r>
      <w:r w:rsidRPr="0056665E">
        <w:rPr>
          <w:lang w:val="en-US"/>
        </w:rPr>
        <w:t>r</w:t>
      </w:r>
      <w:r w:rsidRPr="0056665E">
        <w:t xml:space="preserve"> </w:t>
      </w:r>
      <w:r w:rsidR="00805752">
        <w:t xml:space="preserve">[καλοφωνικός ειρμός] </w:t>
      </w:r>
      <w:r w:rsidRPr="0056665E">
        <w:t>ήχος πλ. α΄ Μακαρίζομεν σε</w:t>
      </w:r>
    </w:p>
    <w:p w14:paraId="176BCBC9" w14:textId="1E713E53" w:rsidR="0056665E" w:rsidRPr="0056665E" w:rsidRDefault="0056665E" w:rsidP="0056665E">
      <w:r w:rsidRPr="0056665E">
        <w:t>7</w:t>
      </w:r>
      <w:r w:rsidRPr="0056665E">
        <w:rPr>
          <w:lang w:val="en-US"/>
        </w:rPr>
        <w:t>v</w:t>
      </w:r>
      <w:r w:rsidRPr="0056665E">
        <w:t xml:space="preserve"> </w:t>
      </w:r>
      <w:r w:rsidR="00805752">
        <w:t xml:space="preserve">[καλοφωνικός ειρμός] </w:t>
      </w:r>
      <w:r w:rsidRPr="0056665E">
        <w:t>ήχος πλ. α΄ Χριστός μου δύναμις</w:t>
      </w:r>
    </w:p>
    <w:p w14:paraId="1D75A2E2" w14:textId="7970BFCE" w:rsidR="0056665E" w:rsidRPr="0056665E" w:rsidRDefault="0056665E" w:rsidP="0056665E">
      <w:r w:rsidRPr="0056665E">
        <w:t>7</w:t>
      </w:r>
      <w:r w:rsidRPr="0056665E">
        <w:rPr>
          <w:lang w:val="en-US"/>
        </w:rPr>
        <w:t>v</w:t>
      </w:r>
      <w:r w:rsidRPr="0056665E">
        <w:t xml:space="preserve"> </w:t>
      </w:r>
      <w:r w:rsidR="00805752">
        <w:t xml:space="preserve">[καλοφωνικός ειρμός] </w:t>
      </w:r>
      <w:r w:rsidRPr="0056665E">
        <w:t>ήχος πλ. β΄ Θεόν ανθρώποις</w:t>
      </w:r>
    </w:p>
    <w:p w14:paraId="44F668CE" w14:textId="757B30E0" w:rsidR="0056665E" w:rsidRPr="0056665E" w:rsidRDefault="0056665E" w:rsidP="0056665E">
      <w:r w:rsidRPr="0056665E">
        <w:t>8</w:t>
      </w:r>
      <w:r w:rsidRPr="0056665E">
        <w:rPr>
          <w:lang w:val="en-US"/>
        </w:rPr>
        <w:t>r</w:t>
      </w:r>
      <w:r w:rsidRPr="0056665E">
        <w:t xml:space="preserve"> </w:t>
      </w:r>
      <w:r w:rsidR="00805752">
        <w:t xml:space="preserve">[καλοφωνικός ειρμός] </w:t>
      </w:r>
      <w:r w:rsidRPr="0056665E">
        <w:t>ήχος πλ. δ΄ Αλλότριον των μητέρων</w:t>
      </w:r>
    </w:p>
    <w:p w14:paraId="3C1F8339" w14:textId="120F0913" w:rsidR="0056665E" w:rsidRPr="0056665E" w:rsidRDefault="0056665E" w:rsidP="0056665E">
      <w:r w:rsidRPr="0056665E">
        <w:t>8</w:t>
      </w:r>
      <w:r w:rsidRPr="0056665E">
        <w:rPr>
          <w:lang w:val="en-US"/>
        </w:rPr>
        <w:t>v</w:t>
      </w:r>
      <w:r w:rsidRPr="0056665E">
        <w:t xml:space="preserve"> </w:t>
      </w:r>
      <w:r w:rsidR="00805752">
        <w:t xml:space="preserve">[καλοφωνικός ειρμός] </w:t>
      </w:r>
      <w:r w:rsidRPr="0056665E">
        <w:t>ήχος πλ. δ΄ Μουσικών οργάνων</w:t>
      </w:r>
    </w:p>
    <w:p w14:paraId="1FF9FA20" w14:textId="65DBCF94" w:rsidR="0056665E" w:rsidRPr="0056665E" w:rsidRDefault="0056665E" w:rsidP="0056665E">
      <w:r w:rsidRPr="0056665E">
        <w:lastRenderedPageBreak/>
        <w:t>9</w:t>
      </w:r>
      <w:r w:rsidRPr="0056665E">
        <w:rPr>
          <w:lang w:val="en-US"/>
        </w:rPr>
        <w:t>r</w:t>
      </w:r>
      <w:r w:rsidRPr="0056665E">
        <w:t xml:space="preserve"> </w:t>
      </w:r>
      <w:r w:rsidR="00805752">
        <w:t xml:space="preserve">[καλοφωνικός ειρμός] </w:t>
      </w:r>
      <w:r w:rsidRPr="0056665E">
        <w:t>ήχος πλ. δ΄ Αποβλεψάμενος ο τύραννος</w:t>
      </w:r>
    </w:p>
    <w:p w14:paraId="02E0CED3" w14:textId="780B2B74" w:rsidR="006A200A" w:rsidRDefault="0056665E" w:rsidP="0056665E">
      <w:r w:rsidRPr="002F3215">
        <w:t>9</w:t>
      </w:r>
      <w:r w:rsidRPr="0056665E">
        <w:rPr>
          <w:lang w:val="en-US"/>
        </w:rPr>
        <w:t>v</w:t>
      </w:r>
      <w:r w:rsidRPr="002F3215">
        <w:t xml:space="preserve"> </w:t>
      </w:r>
      <w:r w:rsidR="00805752">
        <w:t xml:space="preserve">[καλοφωνικός ειρμός] </w:t>
      </w:r>
      <w:r w:rsidRPr="002F3215">
        <w:t>ήχος πλ. δ΄ Εκκαύσατε την κάμινον</w:t>
      </w:r>
    </w:p>
    <w:p w14:paraId="5F8EEB50" w14:textId="3A5F0A8C" w:rsidR="0088753D" w:rsidRDefault="0088753D" w:rsidP="0056665E">
      <w:r>
        <w:t>{</w:t>
      </w:r>
      <w:r w:rsidRPr="00970FBC">
        <w:rPr>
          <w:highlight w:val="cyan"/>
        </w:rPr>
        <w:t>ομοίως ο Cernătescu αποδίδει στον Καρύκη και τους ειρμούς του Σινά 1330</w:t>
      </w:r>
      <w:r>
        <w:t>}</w:t>
      </w:r>
    </w:p>
    <w:p w14:paraId="6A5A5406" w14:textId="0EF8E409" w:rsidR="00970FBC" w:rsidRDefault="00970FBC" w:rsidP="00970FBC"/>
    <w:p w14:paraId="0940373E" w14:textId="7F93F7B9" w:rsidR="005A6F71" w:rsidRDefault="005A6F71" w:rsidP="00970FBC"/>
    <w:p w14:paraId="6A9368DE" w14:textId="02A0E621" w:rsidR="005A6F71" w:rsidRDefault="005A6F71" w:rsidP="00970FBC">
      <w:r>
        <w:t xml:space="preserve">Σινά </w:t>
      </w:r>
      <w:r w:rsidR="009A4AA9">
        <w:t>1300, Ανθολογία</w:t>
      </w:r>
      <w:r w:rsidR="008F4208">
        <w:t xml:space="preserve"> – Αναστασιματάριο Χρυσάφη του νέου</w:t>
      </w:r>
      <w:r w:rsidR="009A4AA9">
        <w:t xml:space="preserve">, </w:t>
      </w:r>
      <w:r w:rsidR="00F93550">
        <w:t xml:space="preserve">αι. </w:t>
      </w:r>
      <w:r w:rsidR="009A4AA9">
        <w:t>17</w:t>
      </w:r>
      <w:r w:rsidR="00F93550">
        <w:t>ος</w:t>
      </w:r>
      <w:r w:rsidR="008F4208">
        <w:t xml:space="preserve"> (1670)</w:t>
      </w:r>
      <w:r w:rsidR="009A4AA9">
        <w:t xml:space="preserve">, χφ </w:t>
      </w:r>
      <w:r w:rsidR="006C5A87">
        <w:t>Κοσμά Αλεκτρυοπολίτου [Μακεδόνα]</w:t>
      </w:r>
    </w:p>
    <w:p w14:paraId="4A0F710D" w14:textId="2DF32430" w:rsidR="003B0A08" w:rsidRDefault="003B0A08" w:rsidP="003B0A08">
      <w:r>
        <w:t>203v Ε</w:t>
      </w:r>
      <w:r w:rsidR="00530304">
        <w:t>ι</w:t>
      </w:r>
      <w:r>
        <w:t>ς τ</w:t>
      </w:r>
      <w:r w:rsidR="00530304">
        <w:t>η</w:t>
      </w:r>
      <w:r>
        <w:t>ν τράπεζαν, όταν υψώνονται πανάγια. [Ήχος] β' ΄Αξιόν έστιν.</w:t>
      </w:r>
    </w:p>
    <w:p w14:paraId="227A54AF" w14:textId="4D70D165" w:rsidR="003B0A08" w:rsidRDefault="003B0A08" w:rsidP="003B0A08">
      <w:r>
        <w:t>204r Ιδού καί μερικά μπιχλιμβίδάκια. {</w:t>
      </w:r>
      <w:r w:rsidRPr="00970FBC">
        <w:rPr>
          <w:highlight w:val="cyan"/>
        </w:rPr>
        <w:t>Οι Μπαλαγεώργος-Κριτικού λένε ότι είναι του Μπαλάση κατάλογος Σινά σ 449. Ο Cernătescu λέει ότι είναι του Καρύκη σ 64</w:t>
      </w:r>
      <w:r>
        <w:t>}</w:t>
      </w:r>
    </w:p>
    <w:p w14:paraId="265659AD" w14:textId="00F2A006" w:rsidR="00970FBC" w:rsidRDefault="00970FBC" w:rsidP="00970FBC">
      <w:r>
        <w:t>204r [Ήχος] γ</w:t>
      </w:r>
      <w:r w:rsidR="00F63B8B">
        <w:t>΄</w:t>
      </w:r>
      <w:r>
        <w:t xml:space="preserve"> Παιδοτόκον παρθένον</w:t>
      </w:r>
    </w:p>
    <w:p w14:paraId="59BB001D" w14:textId="4224636D" w:rsidR="00970FBC" w:rsidRDefault="00970FBC" w:rsidP="00970FBC">
      <w:r>
        <w:t>204r [Ήχος] δ</w:t>
      </w:r>
      <w:r w:rsidR="00FE3CDB">
        <w:t>΄</w:t>
      </w:r>
      <w:r>
        <w:t xml:space="preserve"> 'Εκκαύσατε τ</w:t>
      </w:r>
      <w:r w:rsidR="005A6F71">
        <w:t>η</w:t>
      </w:r>
      <w:r>
        <w:t>ν κάμινον</w:t>
      </w:r>
    </w:p>
    <w:p w14:paraId="76003033" w14:textId="7F25172D" w:rsidR="00970FBC" w:rsidRDefault="00970FBC" w:rsidP="00970FBC">
      <w:r>
        <w:t>204v [Ήχος] δ</w:t>
      </w:r>
      <w:r w:rsidR="00FE3CDB">
        <w:t>΄</w:t>
      </w:r>
      <w:r>
        <w:t xml:space="preserve"> 'Αλλότριον τ</w:t>
      </w:r>
      <w:r w:rsidR="005A6F71">
        <w:t>ω</w:t>
      </w:r>
      <w:r>
        <w:t xml:space="preserve">ν μητέρων </w:t>
      </w:r>
      <w:r w:rsidR="005A6F71">
        <w:t>η</w:t>
      </w:r>
      <w:r>
        <w:t xml:space="preserve"> παρθενία</w:t>
      </w:r>
    </w:p>
    <w:p w14:paraId="0046024D" w14:textId="54C58006" w:rsidR="00970FBC" w:rsidRDefault="00970FBC" w:rsidP="00970FBC">
      <w:r>
        <w:t xml:space="preserve">204v [Ήχος] </w:t>
      </w:r>
      <w:r w:rsidR="00FE3CDB">
        <w:t>δ΄</w:t>
      </w:r>
      <w:r>
        <w:t xml:space="preserve"> Ή κάμινος Σωτ</w:t>
      </w:r>
      <w:r w:rsidR="005A6F71">
        <w:t>ή</w:t>
      </w:r>
      <w:r>
        <w:t>ρ {</w:t>
      </w:r>
      <w:r w:rsidRPr="00970FBC">
        <w:rPr>
          <w:highlight w:val="cyan"/>
        </w:rPr>
        <w:t>Ο Cernătescu λέει ότι είναι του Αρσενίου</w:t>
      </w:r>
      <w:r>
        <w:t>}</w:t>
      </w:r>
    </w:p>
    <w:p w14:paraId="6B247E30" w14:textId="13A2979C" w:rsidR="00970FBC" w:rsidRDefault="00970FBC" w:rsidP="00970FBC">
      <w:r>
        <w:t>204v [Ήχος] δ</w:t>
      </w:r>
      <w:r w:rsidR="00FE3CDB">
        <w:t>΄</w:t>
      </w:r>
      <w:r>
        <w:t xml:space="preserve"> Πίπτει πτερνισθείσα Αδάμ</w:t>
      </w:r>
    </w:p>
    <w:p w14:paraId="3DE6C9A9" w14:textId="2D107CA8" w:rsidR="00E744C6" w:rsidRDefault="001E72F8" w:rsidP="0056665E">
      <w:r>
        <w:t>{</w:t>
      </w:r>
      <w:r w:rsidR="00F96486">
        <w:rPr>
          <w:highlight w:val="cyan"/>
        </w:rPr>
        <w:t>πρβλ</w:t>
      </w:r>
      <w:r w:rsidRPr="00F95C2B">
        <w:rPr>
          <w:highlight w:val="cyan"/>
        </w:rPr>
        <w:t xml:space="preserve"> </w:t>
      </w:r>
      <w:r w:rsidR="00F95C2B" w:rsidRPr="00F95C2B">
        <w:rPr>
          <w:highlight w:val="cyan"/>
        </w:rPr>
        <w:t>Παντελεήμονος 959</w:t>
      </w:r>
      <w:r w:rsidR="00FC7B60" w:rsidRPr="00FC7B60">
        <w:rPr>
          <w:highlight w:val="cyan"/>
        </w:rPr>
        <w:t>. Τον αναφέρω στην αρχή του αρχείου</w:t>
      </w:r>
      <w:r>
        <w:t>}</w:t>
      </w:r>
    </w:p>
    <w:p w14:paraId="15E7625D" w14:textId="77777777" w:rsidR="001E72F8" w:rsidRPr="002F3215" w:rsidRDefault="001E72F8" w:rsidP="0056665E"/>
    <w:p w14:paraId="52B6DCFC" w14:textId="0C063AB1" w:rsidR="00871B36" w:rsidRPr="00C53019" w:rsidRDefault="00C53019" w:rsidP="00C53019">
      <w:pPr>
        <w:pStyle w:val="Heading1"/>
        <w:jc w:val="center"/>
        <w:rPr>
          <w:sz w:val="24"/>
          <w:szCs w:val="24"/>
        </w:rPr>
      </w:pPr>
      <w:r w:rsidRPr="00C53019">
        <w:rPr>
          <w:sz w:val="24"/>
          <w:szCs w:val="24"/>
        </w:rPr>
        <w:t>Ελληνική ψαλτική τέχνη. Τα χειρόγραφα Βυζαντινής μουσικής του Ελληνικού ινστιτούτου Βενετίας</w:t>
      </w:r>
    </w:p>
    <w:p w14:paraId="5FDFDC73" w14:textId="0EA7A87F" w:rsidR="006A200A" w:rsidRDefault="00E47DBF" w:rsidP="00AC3837">
      <w:r>
        <w:t>{</w:t>
      </w:r>
      <w:r w:rsidR="00AE2434" w:rsidRPr="00E47DBF">
        <w:rPr>
          <w:highlight w:val="cyan"/>
        </w:rPr>
        <w:t xml:space="preserve">Είδα τα </w:t>
      </w:r>
      <w:r w:rsidR="005D67DA" w:rsidRPr="00E47DBF">
        <w:rPr>
          <w:highlight w:val="cyan"/>
        </w:rPr>
        <w:t xml:space="preserve">χφφ που χρονολογούνται </w:t>
      </w:r>
      <w:r w:rsidR="00AE2434" w:rsidRPr="00E47DBF">
        <w:rPr>
          <w:highlight w:val="cyan"/>
        </w:rPr>
        <w:t>προ του 19</w:t>
      </w:r>
      <w:r w:rsidR="00AE2434" w:rsidRPr="00E47DBF">
        <w:rPr>
          <w:highlight w:val="cyan"/>
          <w:vertAlign w:val="superscript"/>
        </w:rPr>
        <w:t>ου</w:t>
      </w:r>
      <w:r w:rsidR="00AE2434" w:rsidRPr="00E47DBF">
        <w:rPr>
          <w:highlight w:val="cyan"/>
        </w:rPr>
        <w:t xml:space="preserve"> αιώνα γιατί δεν έχει </w:t>
      </w:r>
      <w:r w:rsidR="005D67DA" w:rsidRPr="00E47DBF">
        <w:rPr>
          <w:highlight w:val="cyan"/>
        </w:rPr>
        <w:t xml:space="preserve">ευρετήριο. Δεν έχει </w:t>
      </w:r>
      <w:r w:rsidR="00BB687D" w:rsidRPr="00E47DBF">
        <w:rPr>
          <w:highlight w:val="cyan"/>
        </w:rPr>
        <w:t>έργα του Καρύκη</w:t>
      </w:r>
      <w:r>
        <w:t>}</w:t>
      </w:r>
    </w:p>
    <w:p w14:paraId="22C68FC9" w14:textId="57DC4C89" w:rsidR="00A96310" w:rsidRDefault="00A96310" w:rsidP="00AC3837"/>
    <w:p w14:paraId="3970F8D0" w14:textId="675A39E9" w:rsidR="001872A1" w:rsidRPr="001872A1" w:rsidRDefault="001872A1" w:rsidP="001872A1">
      <w:pPr>
        <w:pStyle w:val="Heading1"/>
        <w:jc w:val="center"/>
        <w:rPr>
          <w:sz w:val="24"/>
          <w:szCs w:val="24"/>
        </w:rPr>
      </w:pPr>
      <w:r w:rsidRPr="001872A1">
        <w:rPr>
          <w:sz w:val="24"/>
          <w:szCs w:val="24"/>
        </w:rPr>
        <w:t>Βιβλιοθήκη Κωνσταντίνου Ψάχου</w:t>
      </w:r>
      <w:r w:rsidR="009B70C6">
        <w:rPr>
          <w:sz w:val="24"/>
          <w:szCs w:val="24"/>
        </w:rPr>
        <w:t xml:space="preserve"> </w:t>
      </w:r>
      <w:r w:rsidR="009B70C6">
        <w:t>{</w:t>
      </w:r>
      <w:r w:rsidR="009B70C6" w:rsidRPr="00563823">
        <w:rPr>
          <w:highlight w:val="cyan"/>
        </w:rPr>
        <w:t>αυτοψία</w:t>
      </w:r>
      <w:r w:rsidR="009B70C6">
        <w:t>}</w:t>
      </w:r>
    </w:p>
    <w:p w14:paraId="036F83A2" w14:textId="4F8A4E8C" w:rsidR="0035381D" w:rsidRPr="004607C8" w:rsidRDefault="00841E27" w:rsidP="00AC3837">
      <w:r w:rsidRPr="00841E27">
        <w:rPr>
          <w:lang w:val="en-US"/>
        </w:rPr>
        <w:t>BK</w:t>
      </w:r>
      <w:r w:rsidRPr="00841E27">
        <w:t>Ψ</w:t>
      </w:r>
      <w:r w:rsidRPr="0035381D">
        <w:t xml:space="preserve"> 70/220,</w:t>
      </w:r>
      <w:r w:rsidR="0035381D" w:rsidRPr="004607C8">
        <w:t xml:space="preserve"> </w:t>
      </w:r>
      <w:r w:rsidR="004607C8" w:rsidRPr="004607C8">
        <w:t xml:space="preserve">Ανθολογία </w:t>
      </w:r>
      <w:r w:rsidR="004607C8">
        <w:t>–</w:t>
      </w:r>
      <w:r w:rsidR="004607C8" w:rsidRPr="004607C8">
        <w:t xml:space="preserve"> Αναστασιματάριο, 16</w:t>
      </w:r>
      <w:r w:rsidR="004607C8">
        <w:t>ος</w:t>
      </w:r>
      <w:r w:rsidR="004607C8" w:rsidRPr="004607C8">
        <w:t xml:space="preserve"> (τέλη)</w:t>
      </w:r>
      <w:r w:rsidR="004607C8">
        <w:t xml:space="preserve"> {</w:t>
      </w:r>
      <w:r w:rsidR="00431AE3" w:rsidRPr="00431AE3">
        <w:t xml:space="preserve"> </w:t>
      </w:r>
      <w:hyperlink r:id="rId6" w:history="1">
        <w:r w:rsidR="00431AE3" w:rsidRPr="005520C0">
          <w:rPr>
            <w:rStyle w:val="Hyperlink"/>
          </w:rPr>
          <w:t>https://pergamos.lib.uoa.gr/uoa/dl/object/125138</w:t>
        </w:r>
      </w:hyperlink>
      <w:r w:rsidR="00431AE3">
        <w:t xml:space="preserve">, </w:t>
      </w:r>
      <w:r w:rsidR="00431AE3" w:rsidRPr="00431AE3">
        <w:rPr>
          <w:highlight w:val="cyan"/>
        </w:rPr>
        <w:t>πολύ σημαντική!</w:t>
      </w:r>
      <w:r w:rsidR="004607C8">
        <w:t>}</w:t>
      </w:r>
    </w:p>
    <w:p w14:paraId="48F0CC9C" w14:textId="3D522A36" w:rsidR="004607C8" w:rsidRPr="00593270" w:rsidRDefault="00D136AB" w:rsidP="00AC3837">
      <w:r>
        <w:t>9</w:t>
      </w:r>
      <w:r>
        <w:rPr>
          <w:lang w:val="en-US"/>
        </w:rPr>
        <w:t>r</w:t>
      </w:r>
      <w:r w:rsidRPr="00AA716A">
        <w:t xml:space="preserve"> </w:t>
      </w:r>
      <w:r w:rsidR="00C95D34" w:rsidRPr="00C95D34">
        <w:t>Χερουβικόν ποίημα του [Θεοφάνους] Καρύκη, ήχος πλ. α΄ Οι τα χερουβίμ</w:t>
      </w:r>
      <w:r w:rsidR="003E3FF7" w:rsidRPr="003E3FF7">
        <w:t xml:space="preserve"> {</w:t>
      </w:r>
      <w:r w:rsidR="0055314A" w:rsidRPr="00E63831">
        <w:rPr>
          <w:highlight w:val="cyan"/>
        </w:rPr>
        <w:t>στο τέλος της σελίδας 30</w:t>
      </w:r>
      <w:r w:rsidR="0055314A" w:rsidRPr="00E63831">
        <w:rPr>
          <w:highlight w:val="cyan"/>
          <w:lang w:val="en-US"/>
        </w:rPr>
        <w:t>v</w:t>
      </w:r>
      <w:r w:rsidR="0055314A" w:rsidRPr="00E63831">
        <w:rPr>
          <w:highlight w:val="cyan"/>
        </w:rPr>
        <w:t xml:space="preserve"> </w:t>
      </w:r>
      <w:r w:rsidR="000F46C0" w:rsidRPr="00E63831">
        <w:rPr>
          <w:highlight w:val="cyan"/>
        </w:rPr>
        <w:t>περιέχει το κράτημα του «ως τον βασιλέα», αλλά στο 31</w:t>
      </w:r>
      <w:r w:rsidR="000F46C0" w:rsidRPr="00E63831">
        <w:rPr>
          <w:highlight w:val="cyan"/>
          <w:lang w:val="en-US"/>
        </w:rPr>
        <w:t>r</w:t>
      </w:r>
      <w:r w:rsidR="000F46C0" w:rsidRPr="00E63831">
        <w:rPr>
          <w:highlight w:val="cyan"/>
        </w:rPr>
        <w:t xml:space="preserve"> πηγαίνει απότομα (χωρίς το τέλος του «ως τον βασιλέα») σε ένα «Ταις αγγελικές» δι</w:t>
      </w:r>
      <w:r w:rsidR="00593270" w:rsidRPr="00E63831">
        <w:rPr>
          <w:highlight w:val="cyan"/>
        </w:rPr>
        <w:t>α</w:t>
      </w:r>
      <w:r w:rsidR="000F46C0" w:rsidRPr="00E63831">
        <w:rPr>
          <w:highlight w:val="cyan"/>
        </w:rPr>
        <w:t>φορετ</w:t>
      </w:r>
      <w:r w:rsidR="00593270" w:rsidRPr="00E63831">
        <w:rPr>
          <w:highlight w:val="cyan"/>
        </w:rPr>
        <w:t>ικό</w:t>
      </w:r>
      <w:r w:rsidR="000F46C0" w:rsidRPr="00E63831">
        <w:rPr>
          <w:highlight w:val="cyan"/>
        </w:rPr>
        <w:t xml:space="preserve"> από αυτό του </w:t>
      </w:r>
      <w:r w:rsidR="00593270" w:rsidRPr="00E63831">
        <w:rPr>
          <w:highlight w:val="cyan"/>
        </w:rPr>
        <w:t xml:space="preserve">2ου </w:t>
      </w:r>
      <w:r w:rsidR="000F46C0" w:rsidRPr="00E63831">
        <w:rPr>
          <w:highlight w:val="cyan"/>
        </w:rPr>
        <w:t xml:space="preserve">χερουβικού </w:t>
      </w:r>
      <w:r w:rsidR="00593270" w:rsidRPr="00E63831">
        <w:rPr>
          <w:highlight w:val="cyan"/>
        </w:rPr>
        <w:t>Καρύκη που υπάρχει παρακάτω στο 30</w:t>
      </w:r>
      <w:r w:rsidR="00593270" w:rsidRPr="00E63831">
        <w:rPr>
          <w:highlight w:val="cyan"/>
          <w:lang w:val="en-US"/>
        </w:rPr>
        <w:t>v</w:t>
      </w:r>
      <w:r w:rsidR="003E3FF7" w:rsidRPr="003E3FF7">
        <w:t>}</w:t>
      </w:r>
    </w:p>
    <w:p w14:paraId="0AE630E7" w14:textId="517BEF1A" w:rsidR="00AA716A" w:rsidRPr="002A4076" w:rsidRDefault="002A4076" w:rsidP="00AC3837">
      <w:r>
        <w:t>30</w:t>
      </w:r>
      <w:r>
        <w:rPr>
          <w:lang w:val="en-US"/>
        </w:rPr>
        <w:t>v</w:t>
      </w:r>
      <w:r w:rsidRPr="002A4076">
        <w:t xml:space="preserve"> Χερουβικόν ευσύνοπτον, ποιηθέν παρά Θεοφάνους εξ Αθηνών του Καρύκη, ήχος α΄ Οι τα χερουβίμ</w:t>
      </w:r>
    </w:p>
    <w:p w14:paraId="00D89892" w14:textId="3F6453AF" w:rsidR="004C5623" w:rsidRPr="00626033" w:rsidRDefault="00B66B3C" w:rsidP="004C5623">
      <w:pPr>
        <w:rPr>
          <w:strike/>
        </w:rPr>
      </w:pPr>
      <w:r w:rsidRPr="00626033">
        <w:rPr>
          <w:strike/>
        </w:rPr>
        <w:t>159</w:t>
      </w:r>
      <w:r w:rsidRPr="00626033">
        <w:rPr>
          <w:strike/>
          <w:lang w:val="en-US"/>
        </w:rPr>
        <w:t>v</w:t>
      </w:r>
      <w:r w:rsidRPr="00626033">
        <w:rPr>
          <w:strike/>
        </w:rPr>
        <w:t xml:space="preserve"> Τούτο λέγεται εις δέησιν και τράπεζαν, εις ήχον πλάγιον δ΄ Ο χορτάσας λαόν εν τη ερήμω</w:t>
      </w:r>
    </w:p>
    <w:p w14:paraId="06EB3CBD" w14:textId="44132FA0" w:rsidR="001872A1" w:rsidRPr="00BF231C" w:rsidRDefault="001872A1" w:rsidP="004C5623">
      <w:r w:rsidRPr="00BF231C">
        <w:t>{</w:t>
      </w:r>
      <w:r w:rsidRPr="00BF707D">
        <w:rPr>
          <w:highlight w:val="cyan"/>
        </w:rPr>
        <w:t xml:space="preserve">σύμφωνα με τον </w:t>
      </w:r>
      <w:r w:rsidR="00BF231C" w:rsidRPr="00BF707D">
        <w:rPr>
          <w:highlight w:val="cyan"/>
        </w:rPr>
        <w:t xml:space="preserve">Cernătescu  </w:t>
      </w:r>
      <w:r w:rsidR="00DD3E1D" w:rsidRPr="00BF707D">
        <w:rPr>
          <w:highlight w:val="cyan"/>
        </w:rPr>
        <w:t xml:space="preserve">οι ακόλουθοι καλοφωνικοί Ειρμοί </w:t>
      </w:r>
      <w:r w:rsidR="00BF231C" w:rsidRPr="00BF707D">
        <w:rPr>
          <w:highlight w:val="cyan"/>
        </w:rPr>
        <w:t>είναι του Καρύκ</w:t>
      </w:r>
      <w:r w:rsidR="00DD3E1D">
        <w:rPr>
          <w:highlight w:val="cyan"/>
        </w:rPr>
        <w:t>η</w:t>
      </w:r>
      <w:r w:rsidR="00BF231C" w:rsidRPr="00BF707D">
        <w:rPr>
          <w:highlight w:val="cyan"/>
        </w:rPr>
        <w:t xml:space="preserve"> </w:t>
      </w:r>
      <w:r w:rsidRPr="00BF231C">
        <w:t>}</w:t>
      </w:r>
    </w:p>
    <w:p w14:paraId="1799B6F2" w14:textId="5BEF907E" w:rsidR="00AA716A" w:rsidRDefault="00AA716A" w:rsidP="004C5623">
      <w:r w:rsidRPr="00AA716A">
        <w:t>161</w:t>
      </w:r>
      <w:r>
        <w:rPr>
          <w:lang w:val="en-US"/>
        </w:rPr>
        <w:t>r</w:t>
      </w:r>
      <w:r w:rsidRPr="00AA716A">
        <w:t xml:space="preserve"> Ειρμοί καλλωπισμένοι μελίρρυτοι εις ευθυμίας χάριν λεγόμενοι, ήχος α΄ Λίθον όν απεδοκίμασαν οι οικοδομούντες</w:t>
      </w:r>
    </w:p>
    <w:p w14:paraId="5DB28459" w14:textId="32A2240A" w:rsidR="007A2436" w:rsidRPr="007A2436" w:rsidRDefault="007A2436" w:rsidP="007A2436">
      <w:r>
        <w:lastRenderedPageBreak/>
        <w:t>161</w:t>
      </w:r>
      <w:r>
        <w:rPr>
          <w:lang w:val="en-US"/>
        </w:rPr>
        <w:t>v</w:t>
      </w:r>
      <w:r w:rsidRPr="007A2436">
        <w:t xml:space="preserve"> </w:t>
      </w:r>
      <w:r w:rsidR="00E372F7">
        <w:t>{</w:t>
      </w:r>
      <w:r w:rsidR="00E372F7" w:rsidRPr="00177774">
        <w:rPr>
          <w:highlight w:val="cyan"/>
        </w:rPr>
        <w:t>καλοφωνικός ειρμός</w:t>
      </w:r>
      <w:r w:rsidR="00E372F7">
        <w:t xml:space="preserve">} </w:t>
      </w:r>
      <w:r w:rsidRPr="007A2436">
        <w:t>Άτιτλο, ήχος β΄ Ανάρχου γεννήτορος Υιός Θεός και Κύριος</w:t>
      </w:r>
    </w:p>
    <w:p w14:paraId="248C39E7" w14:textId="063176AB" w:rsidR="007A2436" w:rsidRPr="007A2436" w:rsidRDefault="007A2436" w:rsidP="007A2436">
      <w:r w:rsidRPr="007A2436">
        <w:t>162</w:t>
      </w:r>
      <w:r>
        <w:rPr>
          <w:lang w:val="en-US"/>
        </w:rPr>
        <w:t>r</w:t>
      </w:r>
      <w:r w:rsidRPr="007A2436">
        <w:t xml:space="preserve"> </w:t>
      </w:r>
      <w:r w:rsidR="00E372F7">
        <w:t>{</w:t>
      </w:r>
      <w:r w:rsidR="00E372F7" w:rsidRPr="00177774">
        <w:rPr>
          <w:highlight w:val="cyan"/>
        </w:rPr>
        <w:t>καλοφωνικός ειρμός</w:t>
      </w:r>
      <w:r w:rsidR="00E372F7">
        <w:t xml:space="preserve">} </w:t>
      </w:r>
      <w:r w:rsidRPr="007A2436">
        <w:t>Άτιτλο, ήχος γ΄ Εν Σιναίω τω όρει κατείδε σε</w:t>
      </w:r>
    </w:p>
    <w:p w14:paraId="108711FC" w14:textId="001379BA" w:rsidR="007A2436" w:rsidRPr="007A2436" w:rsidRDefault="007A2436" w:rsidP="007A2436">
      <w:r w:rsidRPr="007A2436">
        <w:t>162</w:t>
      </w:r>
      <w:r>
        <w:rPr>
          <w:lang w:val="en-US"/>
        </w:rPr>
        <w:t>r</w:t>
      </w:r>
      <w:r w:rsidRPr="007A2436">
        <w:t xml:space="preserve"> </w:t>
      </w:r>
      <w:r w:rsidR="00E372F7">
        <w:t>{</w:t>
      </w:r>
      <w:r w:rsidR="00E372F7" w:rsidRPr="00177774">
        <w:rPr>
          <w:highlight w:val="cyan"/>
        </w:rPr>
        <w:t>καλοφωνικός ειρμός</w:t>
      </w:r>
      <w:r w:rsidR="00E372F7">
        <w:t xml:space="preserve">} </w:t>
      </w:r>
      <w:r w:rsidRPr="007A2436">
        <w:t>Άτιτλο, ήχος γ΄ Παιδοτόκον Παρθένον τίς ήκουσε</w:t>
      </w:r>
    </w:p>
    <w:p w14:paraId="3D5EEF74" w14:textId="4DD85A78" w:rsidR="004C5623" w:rsidRDefault="00A55ED1" w:rsidP="004C5623">
      <w:r w:rsidRPr="00AC5ADC">
        <w:t>16</w:t>
      </w:r>
      <w:r w:rsidRPr="00A55ED1">
        <w:t>2</w:t>
      </w:r>
      <w:r>
        <w:rPr>
          <w:lang w:val="en-US"/>
        </w:rPr>
        <w:t>v</w:t>
      </w:r>
      <w:r>
        <w:t xml:space="preserve"> </w:t>
      </w:r>
      <w:r w:rsidR="00E372F7">
        <w:t>{</w:t>
      </w:r>
      <w:r w:rsidR="00E372F7" w:rsidRPr="00177774">
        <w:rPr>
          <w:highlight w:val="cyan"/>
        </w:rPr>
        <w:t>καλοφωνικός ειρμός</w:t>
      </w:r>
      <w:r w:rsidR="00E372F7">
        <w:t xml:space="preserve">} </w:t>
      </w:r>
      <w:r w:rsidR="004C5623">
        <w:t>Άτιτλο, ήχος δ΄ Χείρας εκπετάσας Δανιήλ</w:t>
      </w:r>
    </w:p>
    <w:p w14:paraId="7E150CE1" w14:textId="44F2322C" w:rsidR="004C5623" w:rsidRDefault="00A55ED1" w:rsidP="004C5623">
      <w:r w:rsidRPr="00A55ED1">
        <w:t>163</w:t>
      </w:r>
      <w:r>
        <w:rPr>
          <w:lang w:val="en-US"/>
        </w:rPr>
        <w:t>r</w:t>
      </w:r>
      <w:r w:rsidRPr="00A55ED1">
        <w:t xml:space="preserve"> </w:t>
      </w:r>
      <w:r w:rsidR="00E372F7">
        <w:t>{</w:t>
      </w:r>
      <w:r w:rsidR="00E372F7" w:rsidRPr="00177774">
        <w:rPr>
          <w:highlight w:val="cyan"/>
        </w:rPr>
        <w:t>καλοφωνικός ειρμός</w:t>
      </w:r>
      <w:r w:rsidR="00E372F7">
        <w:t xml:space="preserve">} </w:t>
      </w:r>
      <w:r w:rsidR="004C5623">
        <w:t>Άτιτλο, [ήχος δ΄] Εύα μεν τω της παρακοής νοσήματι</w:t>
      </w:r>
    </w:p>
    <w:p w14:paraId="109D42EF" w14:textId="35317214" w:rsidR="00431AE3" w:rsidRDefault="00A55ED1" w:rsidP="004C5623">
      <w:r w:rsidRPr="00A55ED1">
        <w:t>163</w:t>
      </w:r>
      <w:r>
        <w:rPr>
          <w:lang w:val="en-US"/>
        </w:rPr>
        <w:t>r</w:t>
      </w:r>
      <w:r w:rsidRPr="00A55ED1">
        <w:t xml:space="preserve"> </w:t>
      </w:r>
      <w:r w:rsidR="00E372F7">
        <w:t>{</w:t>
      </w:r>
      <w:r w:rsidR="00E372F7" w:rsidRPr="00177774">
        <w:rPr>
          <w:highlight w:val="cyan"/>
        </w:rPr>
        <w:t>καλοφωνικός ειρμός</w:t>
      </w:r>
      <w:r w:rsidR="00E372F7">
        <w:t xml:space="preserve">} </w:t>
      </w:r>
      <w:r w:rsidR="004C5623">
        <w:t>Άτιτλο, ήχος πλάγιος α΄ Μακαρίζομέν σε Θεοτόκε Παρθένε</w:t>
      </w:r>
    </w:p>
    <w:p w14:paraId="6CF508B3" w14:textId="7BBA4D39" w:rsidR="006C6052" w:rsidRPr="006C6052" w:rsidRDefault="00963965" w:rsidP="006C6052">
      <w:r w:rsidRPr="00963965">
        <w:t>163</w:t>
      </w:r>
      <w:r>
        <w:rPr>
          <w:lang w:val="en-US"/>
        </w:rPr>
        <w:t>v</w:t>
      </w:r>
      <w:r w:rsidRPr="006C6052">
        <w:t xml:space="preserve"> </w:t>
      </w:r>
      <w:r w:rsidR="00E372F7">
        <w:t>{</w:t>
      </w:r>
      <w:r w:rsidR="00E372F7" w:rsidRPr="00177774">
        <w:rPr>
          <w:highlight w:val="cyan"/>
        </w:rPr>
        <w:t>καλοφωνικός ειρμός</w:t>
      </w:r>
      <w:r w:rsidR="00E372F7">
        <w:t xml:space="preserve">} </w:t>
      </w:r>
      <w:r w:rsidR="006C6052" w:rsidRPr="006C6052">
        <w:t>Άτιτλο, [ήχος] πλάγιος β΄ Χριστός μου δύναμις Θεός και Κύριος</w:t>
      </w:r>
    </w:p>
    <w:p w14:paraId="0F5BB517" w14:textId="0D7C7C54" w:rsidR="006C6052" w:rsidRPr="006C6052" w:rsidRDefault="006C6052" w:rsidP="006C6052">
      <w:r w:rsidRPr="00963965">
        <w:t>163</w:t>
      </w:r>
      <w:r>
        <w:rPr>
          <w:lang w:val="en-US"/>
        </w:rPr>
        <w:t>v</w:t>
      </w:r>
      <w:r w:rsidRPr="006C6052">
        <w:t xml:space="preserve"> </w:t>
      </w:r>
      <w:r w:rsidR="00E372F7">
        <w:t>{</w:t>
      </w:r>
      <w:r w:rsidR="00E372F7" w:rsidRPr="00177774">
        <w:rPr>
          <w:highlight w:val="cyan"/>
        </w:rPr>
        <w:t>καλοφωνικός ειρμός</w:t>
      </w:r>
      <w:r w:rsidR="00E372F7">
        <w:t xml:space="preserve">} </w:t>
      </w:r>
      <w:r w:rsidRPr="006C6052">
        <w:t>Άτιτλο, [ήχος] πλάγιος β΄ Θεόν ανθρώποις ιδείν αδύνατον</w:t>
      </w:r>
    </w:p>
    <w:p w14:paraId="081FBAE8" w14:textId="4DC80534" w:rsidR="00963965" w:rsidRPr="006C6052" w:rsidRDefault="006C6052" w:rsidP="006C6052">
      <w:r w:rsidRPr="00963965">
        <w:t>16</w:t>
      </w:r>
      <w:r w:rsidRPr="006C6052">
        <w:t>4</w:t>
      </w:r>
      <w:r>
        <w:rPr>
          <w:lang w:val="en-US"/>
        </w:rPr>
        <w:t>r</w:t>
      </w:r>
      <w:r w:rsidRPr="006C6052">
        <w:t xml:space="preserve"> </w:t>
      </w:r>
      <w:r w:rsidR="00E372F7">
        <w:t>{</w:t>
      </w:r>
      <w:r w:rsidR="00E372F7" w:rsidRPr="00177774">
        <w:rPr>
          <w:highlight w:val="cyan"/>
        </w:rPr>
        <w:t>καλοφωνικός ειρμός</w:t>
      </w:r>
      <w:r w:rsidR="00E372F7">
        <w:t xml:space="preserve">} </w:t>
      </w:r>
      <w:r w:rsidRPr="006C6052">
        <w:t>Άτιτλο, [ήχος] πλάγιος δ΄ Αλλότριον των μητέρων η παρθενία</w:t>
      </w:r>
    </w:p>
    <w:p w14:paraId="12DE7668" w14:textId="38231981" w:rsidR="004C5623" w:rsidRDefault="006C6052" w:rsidP="00431AE3">
      <w:r w:rsidRPr="00F7528B">
        <w:t>164</w:t>
      </w:r>
      <w:r>
        <w:rPr>
          <w:lang w:val="en-US"/>
        </w:rPr>
        <w:t>v</w:t>
      </w:r>
      <w:r w:rsidRPr="00F7528B">
        <w:t xml:space="preserve"> </w:t>
      </w:r>
      <w:r w:rsidR="00177774">
        <w:t>{</w:t>
      </w:r>
      <w:r w:rsidR="00177774" w:rsidRPr="00177774">
        <w:rPr>
          <w:highlight w:val="cyan"/>
        </w:rPr>
        <w:t>καλοφωνικός ειρμός</w:t>
      </w:r>
      <w:r w:rsidR="00177774">
        <w:t xml:space="preserve">} </w:t>
      </w:r>
      <w:r w:rsidRPr="006C6052">
        <w:t>Άτιτλο, [ήχος] πλάγιος δ΄ Αποβλεψάμενος ο τύραννος</w:t>
      </w:r>
    </w:p>
    <w:p w14:paraId="6FE51EC2" w14:textId="43D9F9CE" w:rsidR="00F35E35" w:rsidRDefault="00F35E35" w:rsidP="00F54A29"/>
    <w:p w14:paraId="1C511B18" w14:textId="77777777" w:rsidR="00F35E35" w:rsidRDefault="00F35E35" w:rsidP="00F54A29"/>
    <w:p w14:paraId="780374CA" w14:textId="02BED6AB" w:rsidR="00F54A29" w:rsidRDefault="00F54A29" w:rsidP="00F54A29">
      <w:r>
        <w:t xml:space="preserve">ΒΚΨ 45/195, </w:t>
      </w:r>
      <w:r w:rsidR="00B86C71" w:rsidRPr="00B86C71">
        <w:t>Παπαδική</w:t>
      </w:r>
      <w:r w:rsidR="00D52B21">
        <w:t xml:space="preserve">, </w:t>
      </w:r>
      <w:r>
        <w:t>αι. 18ος (τέλη)</w:t>
      </w:r>
    </w:p>
    <w:p w14:paraId="53340DE4" w14:textId="41A0DAC4" w:rsidR="00F35E35" w:rsidRDefault="007B1490" w:rsidP="00F54A29">
      <w:r w:rsidRPr="00F87229">
        <w:t>234</w:t>
      </w:r>
      <w:r w:rsidR="00026802">
        <w:rPr>
          <w:lang w:val="en-US"/>
        </w:rPr>
        <w:t>r</w:t>
      </w:r>
      <w:r w:rsidR="00026802">
        <w:t xml:space="preserve"> κυρού θεοφάνου πατριάρχου του </w:t>
      </w:r>
      <w:r w:rsidR="00F87229">
        <w:t>κ</w:t>
      </w:r>
      <w:r w:rsidR="00026802">
        <w:t>αρύκη</w:t>
      </w:r>
      <w:r w:rsidR="000F1312" w:rsidRPr="00F35E35">
        <w:t xml:space="preserve">, </w:t>
      </w:r>
      <w:r w:rsidR="000F1312">
        <w:t>[</w:t>
      </w:r>
      <w:r w:rsidR="000F1312" w:rsidRPr="00F35E35">
        <w:t>ήχος</w:t>
      </w:r>
      <w:r w:rsidR="000F1312">
        <w:t>]</w:t>
      </w:r>
      <w:r w:rsidR="000F1312" w:rsidRPr="00F35E35">
        <w:t xml:space="preserve"> </w:t>
      </w:r>
      <w:r w:rsidR="000F1312">
        <w:t>πλ. α΄ οι τα χερουβίμ</w:t>
      </w:r>
    </w:p>
    <w:p w14:paraId="004DC240" w14:textId="4B1A3701" w:rsidR="00E36658" w:rsidRDefault="002473B9" w:rsidP="00F54A29">
      <w:r w:rsidRPr="002473B9">
        <w:t>545</w:t>
      </w:r>
      <w:r>
        <w:rPr>
          <w:lang w:val="en-US"/>
        </w:rPr>
        <w:t>v</w:t>
      </w:r>
      <w:r w:rsidRPr="002473B9">
        <w:t xml:space="preserve"> </w:t>
      </w:r>
      <w:r w:rsidR="00F35E35" w:rsidRPr="00F35E35">
        <w:t>Κύρ Γαβριήλ [ιερομονάχου], εκαλλωπίσθη παρά του [Θεοφάνους] Καρύκη, ήχος β΄ Νεανεανεϊ (κράτημα)</w:t>
      </w:r>
    </w:p>
    <w:p w14:paraId="1C749E5E" w14:textId="2523CD90" w:rsidR="00E36658" w:rsidRPr="00BE189B" w:rsidRDefault="00E36658" w:rsidP="00E36658">
      <w:pPr>
        <w:rPr>
          <w:rFonts w:ascii="Times New Roman" w:hAnsi="Times New Roman" w:cs="Times New Roman"/>
        </w:rPr>
      </w:pPr>
      <w:r>
        <w:t xml:space="preserve">551v </w:t>
      </w:r>
      <w:r w:rsidRPr="009146E6">
        <w:t>Κύρ Θεοφάνους πατριάρχου του Καρύκη, ήχος α΄ Ανενεανε (κράτημα)</w:t>
      </w:r>
      <w:r w:rsidRPr="00B13C99">
        <w:t xml:space="preserve"> </w:t>
      </w:r>
      <w:r w:rsidR="00BE189B" w:rsidRPr="009D7AD8">
        <w:rPr>
          <w:rFonts w:cs="Times New Roman"/>
          <w:iCs/>
        </w:rPr>
        <w:t>(</w:t>
      </w:r>
      <w:r w:rsidR="00BE189B" w:rsidRPr="00C43C89">
        <w:rPr>
          <w:rFonts w:cs="Times New Roman"/>
          <w:b/>
          <w:bCs/>
        </w:rPr>
        <w:t>κράτημα Α</w:t>
      </w:r>
      <w:r w:rsidR="00BE189B">
        <w:rPr>
          <w:rFonts w:cs="Times New Roman"/>
        </w:rPr>
        <w:t xml:space="preserve"> με τον οθωμανικό στίχο στο τέλος</w:t>
      </w:r>
      <w:r w:rsidR="00BE189B" w:rsidRPr="009D7AD8">
        <w:rPr>
          <w:rFonts w:cs="Times New Roman"/>
          <w:iCs/>
        </w:rPr>
        <w:t>)</w:t>
      </w:r>
    </w:p>
    <w:p w14:paraId="1880B63A" w14:textId="7D368776" w:rsidR="00F742B0" w:rsidRDefault="00E36658" w:rsidP="00F742B0">
      <w:pPr>
        <w:rPr>
          <w:rFonts w:ascii="Times New Roman" w:hAnsi="Times New Roman" w:cs="Times New Roman"/>
        </w:rPr>
      </w:pPr>
      <w:r>
        <w:t>5</w:t>
      </w:r>
      <w:r w:rsidRPr="009146E6">
        <w:t>52</w:t>
      </w:r>
      <w:r>
        <w:rPr>
          <w:lang w:val="en-US"/>
        </w:rPr>
        <w:t>r</w:t>
      </w:r>
      <w:r>
        <w:t xml:space="preserve"> </w:t>
      </w:r>
      <w:r w:rsidRPr="009146E6">
        <w:t xml:space="preserve">Έτερον του αυτού [Θεοφάνους Καρύκη], ήχος α΄ Ανενενε </w:t>
      </w:r>
      <w:r w:rsidR="00F742B0" w:rsidRPr="009D7AD8">
        <w:rPr>
          <w:rFonts w:cs="Times New Roman"/>
          <w:iCs/>
        </w:rPr>
        <w:t>(</w:t>
      </w:r>
      <w:r w:rsidR="00F742B0" w:rsidRPr="00C43C89">
        <w:rPr>
          <w:rFonts w:cs="Times New Roman"/>
          <w:b/>
          <w:bCs/>
        </w:rPr>
        <w:t xml:space="preserve">κράτημα </w:t>
      </w:r>
      <w:r w:rsidR="00F742B0">
        <w:rPr>
          <w:rFonts w:cs="Times New Roman"/>
          <w:b/>
          <w:bCs/>
        </w:rPr>
        <w:t>Β</w:t>
      </w:r>
      <w:r w:rsidR="00F742B0" w:rsidRPr="009D7AD8">
        <w:rPr>
          <w:rFonts w:cs="Times New Roman"/>
          <w:iCs/>
        </w:rPr>
        <w:t>)</w:t>
      </w:r>
    </w:p>
    <w:p w14:paraId="06C09869" w14:textId="132EAFEC" w:rsidR="00BD7179" w:rsidRDefault="00BD7179" w:rsidP="00F54A29"/>
    <w:p w14:paraId="011FABDB" w14:textId="77777777" w:rsidR="00F742B0" w:rsidRDefault="00F742B0" w:rsidP="00F54A29"/>
    <w:p w14:paraId="79A2105C" w14:textId="37ECEFCD" w:rsidR="00883E0B" w:rsidRDefault="00883E0B" w:rsidP="00883E0B">
      <w:r>
        <w:t xml:space="preserve">ΒΚΨ 90/238, </w:t>
      </w:r>
      <w:r w:rsidRPr="00B86C71">
        <w:t>Παπαδική</w:t>
      </w:r>
      <w:r>
        <w:t>, αι. 18ος (</w:t>
      </w:r>
      <w:r w:rsidR="006C5F92">
        <w:t>μέσα</w:t>
      </w:r>
      <w:r>
        <w:t>)</w:t>
      </w:r>
    </w:p>
    <w:p w14:paraId="575882E3" w14:textId="114B226C" w:rsidR="00883E0B" w:rsidRPr="00AA099C" w:rsidRDefault="00E6075E" w:rsidP="00F54A29">
      <w:r>
        <w:t>352</w:t>
      </w:r>
      <w:r>
        <w:rPr>
          <w:lang w:val="en-US"/>
        </w:rPr>
        <w:t>r</w:t>
      </w:r>
      <w:r w:rsidR="00AA099C" w:rsidRPr="00AA099C">
        <w:t xml:space="preserve"> [</w:t>
      </w:r>
      <w:r w:rsidR="0003639B">
        <w:t>Χ</w:t>
      </w:r>
      <w:r w:rsidR="00AA099C">
        <w:t>ερουβικό</w:t>
      </w:r>
      <w:r w:rsidR="00AA099C" w:rsidRPr="00AA099C">
        <w:t>]</w:t>
      </w:r>
      <w:r w:rsidR="00AA099C">
        <w:t xml:space="preserve"> κυρ θεοφάνους του καρύκη, [ήχος] πλ. α΄ Οι τα χερουβίμ</w:t>
      </w:r>
    </w:p>
    <w:p w14:paraId="54D21080" w14:textId="79EA2291" w:rsidR="00E6075E" w:rsidRPr="00AA099C" w:rsidRDefault="008E1E76" w:rsidP="00F54A29">
      <w:r w:rsidRPr="00AA099C">
        <w:t>396</w:t>
      </w:r>
      <w:r>
        <w:rPr>
          <w:lang w:val="en-US"/>
        </w:rPr>
        <w:t>v</w:t>
      </w:r>
      <w:r w:rsidR="00AA099C">
        <w:t xml:space="preserve"> </w:t>
      </w:r>
      <w:r w:rsidR="002E5F87">
        <w:t>[</w:t>
      </w:r>
      <w:r w:rsidR="0003639B">
        <w:t>Σ</w:t>
      </w:r>
      <w:r w:rsidR="002E5F87">
        <w:t>ιγησάτω] του καρύκη, [ήχος] πλ. α΄ Σιγησάτω</w:t>
      </w:r>
    </w:p>
    <w:p w14:paraId="45D71476" w14:textId="1484CBCF" w:rsidR="008E1E76" w:rsidRDefault="008E1E76" w:rsidP="00F54A29">
      <w:r w:rsidRPr="00AA099C">
        <w:t>503</w:t>
      </w:r>
      <w:r>
        <w:rPr>
          <w:lang w:val="en-US"/>
        </w:rPr>
        <w:t>v</w:t>
      </w:r>
      <w:r w:rsidR="002E5F87">
        <w:t xml:space="preserve"> </w:t>
      </w:r>
      <w:r w:rsidR="008A1DFB">
        <w:t>[</w:t>
      </w:r>
      <w:r w:rsidR="009F7B1E">
        <w:t>Ν</w:t>
      </w:r>
      <w:r w:rsidR="008A1DFB">
        <w:t xml:space="preserve">υν αι δυνάμεις] του καρύκη, [ήχος] α΄ </w:t>
      </w:r>
      <w:r w:rsidR="00BF4AD1">
        <w:t>Ν</w:t>
      </w:r>
      <w:r w:rsidR="008A1DFB">
        <w:t>ες νυν αι δυνάμεις</w:t>
      </w:r>
    </w:p>
    <w:p w14:paraId="75F4E08C" w14:textId="77777777" w:rsidR="00BD7179" w:rsidRPr="00777ECA" w:rsidRDefault="00BD7179" w:rsidP="00F54A29"/>
    <w:p w14:paraId="372F0136" w14:textId="2DE3E06E" w:rsidR="00366AFF" w:rsidRDefault="00366AFF" w:rsidP="00F54A29">
      <w:r>
        <w:t xml:space="preserve">ΒΚΨ </w:t>
      </w:r>
      <w:r w:rsidRPr="00366AFF">
        <w:t>71/221</w:t>
      </w:r>
      <w:r>
        <w:t xml:space="preserve">, </w:t>
      </w:r>
      <w:r w:rsidRPr="00B86C71">
        <w:t>Παπαδική</w:t>
      </w:r>
      <w:r>
        <w:t>, αι. 18ος (μέσα)</w:t>
      </w:r>
    </w:p>
    <w:p w14:paraId="58D61E7C" w14:textId="2BCD9FE5" w:rsidR="00E17F7A" w:rsidRDefault="00F13B10" w:rsidP="00F54A29">
      <w:r>
        <w:t>183</w:t>
      </w:r>
      <w:r>
        <w:rPr>
          <w:lang w:val="en-US"/>
        </w:rPr>
        <w:t>r</w:t>
      </w:r>
      <w:r w:rsidRPr="00DC4C69">
        <w:t xml:space="preserve"> </w:t>
      </w:r>
      <w:r w:rsidR="00E17F7A">
        <w:t xml:space="preserve">Έτερον </w:t>
      </w:r>
      <w:r>
        <w:t>[</w:t>
      </w:r>
      <w:r w:rsidR="00DC4C69">
        <w:t>χερουβικό</w:t>
      </w:r>
      <w:r>
        <w:t>]</w:t>
      </w:r>
      <w:r w:rsidR="00DC4C69">
        <w:t xml:space="preserve"> θεοφάνους του καρίκη, ήχος πλ. α΄ Οι τα χερουβίμ</w:t>
      </w:r>
    </w:p>
    <w:p w14:paraId="5844704C" w14:textId="77777777" w:rsidR="00FF1DC8" w:rsidRDefault="00C40BCB" w:rsidP="00FF1DC8">
      <w:pPr>
        <w:rPr>
          <w:rFonts w:ascii="Times New Roman" w:hAnsi="Times New Roman" w:cs="Times New Roman"/>
        </w:rPr>
      </w:pPr>
      <w:r>
        <w:t>588</w:t>
      </w:r>
      <w:r>
        <w:rPr>
          <w:lang w:val="en-US"/>
        </w:rPr>
        <w:t>v</w:t>
      </w:r>
      <w:r w:rsidRPr="00AC395D">
        <w:t xml:space="preserve"> </w:t>
      </w:r>
      <w:r w:rsidR="00AC395D">
        <w:t>[κράτημα] του καρύκη, [ήχος] πλ. α΄ ανε</w:t>
      </w:r>
      <w:r w:rsidR="00475FEB">
        <w:t xml:space="preserve"> </w:t>
      </w:r>
      <w:r w:rsidR="00FF1DC8" w:rsidRPr="009D7AD8">
        <w:rPr>
          <w:rFonts w:cs="Times New Roman"/>
          <w:iCs/>
        </w:rPr>
        <w:t>(</w:t>
      </w:r>
      <w:r w:rsidR="00FF1DC8" w:rsidRPr="00C43C89">
        <w:rPr>
          <w:rFonts w:cs="Times New Roman"/>
          <w:b/>
          <w:bCs/>
        </w:rPr>
        <w:t>κράτημα Α</w:t>
      </w:r>
      <w:r w:rsidR="00FF1DC8">
        <w:rPr>
          <w:rFonts w:cs="Times New Roman"/>
        </w:rPr>
        <w:t xml:space="preserve"> με τον οθωμανικό στίχο στο τέλος</w:t>
      </w:r>
      <w:r w:rsidR="00FF1DC8" w:rsidRPr="009D7AD8">
        <w:rPr>
          <w:rFonts w:cs="Times New Roman"/>
          <w:iCs/>
        </w:rPr>
        <w:t>)</w:t>
      </w:r>
    </w:p>
    <w:p w14:paraId="09B17DEA" w14:textId="5494ED73" w:rsidR="003A7735" w:rsidRDefault="003A7735" w:rsidP="00F54A29"/>
    <w:p w14:paraId="126C112D" w14:textId="77777777" w:rsidR="002D5489" w:rsidRDefault="002D5489" w:rsidP="00F54A29"/>
    <w:p w14:paraId="5077BA86" w14:textId="42C41E39" w:rsidR="00DC4C69" w:rsidRDefault="003A7735" w:rsidP="00F54A29">
      <w:r>
        <w:t xml:space="preserve">ΒΚΨ </w:t>
      </w:r>
      <w:r w:rsidR="00127202" w:rsidRPr="00127202">
        <w:t>98</w:t>
      </w:r>
      <w:r w:rsidR="00C54F22">
        <w:t>/</w:t>
      </w:r>
      <w:r w:rsidR="00127202" w:rsidRPr="00127202">
        <w:t>246</w:t>
      </w:r>
      <w:r w:rsidR="00127202">
        <w:t xml:space="preserve">, </w:t>
      </w:r>
      <w:r w:rsidR="00127202" w:rsidRPr="00127202">
        <w:t xml:space="preserve">Θεωρητικό Γαβριήλ ιερομονάχου </w:t>
      </w:r>
      <w:r w:rsidR="00127202">
        <w:t>–</w:t>
      </w:r>
      <w:r w:rsidR="00127202" w:rsidRPr="00127202">
        <w:t xml:space="preserve"> Παπαδική</w:t>
      </w:r>
      <w:r w:rsidR="00127202">
        <w:t>,</w:t>
      </w:r>
      <w:r w:rsidR="006E2A07">
        <w:t xml:space="preserve"> αι. 17ος (</w:t>
      </w:r>
      <w:r w:rsidR="006E2A07" w:rsidRPr="006E2A07">
        <w:t>1676</w:t>
      </w:r>
      <w:r w:rsidR="006E2A07">
        <w:t>),</w:t>
      </w:r>
      <w:r w:rsidR="00127202">
        <w:t xml:space="preserve"> γφ. </w:t>
      </w:r>
      <w:r w:rsidR="00127202" w:rsidRPr="00127202">
        <w:t>Σεραφείμ ιερομόναχος εκ της Μονής Λειμώνος</w:t>
      </w:r>
      <w:r w:rsidR="00563823">
        <w:t xml:space="preserve"> </w:t>
      </w:r>
    </w:p>
    <w:p w14:paraId="49E8FB6F" w14:textId="572D01B6" w:rsidR="00DA6708" w:rsidRPr="00DA6708" w:rsidRDefault="00DA6708" w:rsidP="00DA6708">
      <w:r w:rsidRPr="00DA6708">
        <w:lastRenderedPageBreak/>
        <w:t>75</w:t>
      </w:r>
      <w:r w:rsidRPr="00DA6708">
        <w:rPr>
          <w:lang w:val="en-US"/>
        </w:rPr>
        <w:t>r</w:t>
      </w:r>
      <w:r w:rsidRPr="00DA6708">
        <w:t xml:space="preserve"> Χερουβικόν του [Θεοφάνους] Καρύκη, ήχος πλάγιος α΄ Οι τα χερουβίμ μυστικώς εικονίζοντες</w:t>
      </w:r>
    </w:p>
    <w:p w14:paraId="7356F8AD" w14:textId="77777777" w:rsidR="005F4955" w:rsidRDefault="00DA6708" w:rsidP="005F4955">
      <w:pPr>
        <w:rPr>
          <w:rFonts w:ascii="Times New Roman" w:hAnsi="Times New Roman" w:cs="Times New Roman"/>
        </w:rPr>
      </w:pPr>
      <w:r w:rsidRPr="00DA6708">
        <w:t>264</w:t>
      </w:r>
      <w:r w:rsidRPr="00DA6708">
        <w:rPr>
          <w:lang w:val="en-US"/>
        </w:rPr>
        <w:t>v</w:t>
      </w:r>
      <w:r w:rsidRPr="00DA6708">
        <w:t xml:space="preserve"> Κράτημα ονομαζόμενον νάι, [ήχος] πλάγιος α΄ Ανενεανεϊανεϊνε</w:t>
      </w:r>
      <w:r w:rsidR="00563823" w:rsidRPr="00563823">
        <w:t xml:space="preserve"> </w:t>
      </w:r>
      <w:r w:rsidR="005F4955" w:rsidRPr="009D7AD8">
        <w:rPr>
          <w:rFonts w:cs="Times New Roman"/>
          <w:iCs/>
        </w:rPr>
        <w:t>(</w:t>
      </w:r>
      <w:r w:rsidR="005F4955" w:rsidRPr="00C43C89">
        <w:rPr>
          <w:rFonts w:cs="Times New Roman"/>
          <w:b/>
          <w:bCs/>
        </w:rPr>
        <w:t>κράτημα Α</w:t>
      </w:r>
      <w:r w:rsidR="005F4955">
        <w:rPr>
          <w:rFonts w:cs="Times New Roman"/>
        </w:rPr>
        <w:t xml:space="preserve"> με τον οθωμανικό στίχο στο τέλος</w:t>
      </w:r>
      <w:r w:rsidR="005F4955" w:rsidRPr="009D7AD8">
        <w:rPr>
          <w:rFonts w:cs="Times New Roman"/>
          <w:iCs/>
        </w:rPr>
        <w:t>)</w:t>
      </w:r>
    </w:p>
    <w:p w14:paraId="5C9DADDF" w14:textId="6A8EFC35" w:rsidR="008E1E76" w:rsidRDefault="008E1E76" w:rsidP="00F54A29"/>
    <w:p w14:paraId="55BAF42E" w14:textId="77777777" w:rsidR="00D2628A" w:rsidRDefault="00D2628A" w:rsidP="00F54A29"/>
    <w:p w14:paraId="179922FC" w14:textId="1D1B2A71" w:rsidR="00976EC5" w:rsidRDefault="00976EC5" w:rsidP="00F54A29">
      <w:r w:rsidRPr="00976EC5">
        <w:t>ΒΚΨ 11</w:t>
      </w:r>
      <w:r>
        <w:t>/</w:t>
      </w:r>
      <w:r w:rsidRPr="00976EC5">
        <w:t>163</w:t>
      </w:r>
      <w:r w:rsidR="009C45ED">
        <w:t xml:space="preserve">, </w:t>
      </w:r>
      <w:r w:rsidR="009C45ED" w:rsidRPr="009C45ED">
        <w:t xml:space="preserve">Ανθολόγιο Στιχηραρίου </w:t>
      </w:r>
      <w:r w:rsidR="009C45ED">
        <w:t>–</w:t>
      </w:r>
      <w:r w:rsidR="009C45ED" w:rsidRPr="009C45ED">
        <w:t xml:space="preserve"> Ανθολογία</w:t>
      </w:r>
      <w:r w:rsidR="009C45ED">
        <w:t>, αι. 18</w:t>
      </w:r>
      <w:r w:rsidR="00FA0F47">
        <w:t>ος</w:t>
      </w:r>
    </w:p>
    <w:p w14:paraId="4AB65396" w14:textId="39C722C6" w:rsidR="00976EC5" w:rsidRDefault="00976EC5" w:rsidP="00F54A29">
      <w:r w:rsidRPr="00976EC5">
        <w:t>233r Έτερον, κύρ Θεοφάνους πατριάρχου του Καρύκη, ήχος πλάγιος α΄ Οι τα χερουβίμ</w:t>
      </w:r>
    </w:p>
    <w:p w14:paraId="278DCC10" w14:textId="198589DD" w:rsidR="000A2911" w:rsidRDefault="000A2911" w:rsidP="00F54A29"/>
    <w:p w14:paraId="3306ACCA" w14:textId="13E2EA0F" w:rsidR="000A2911" w:rsidRDefault="0030038F" w:rsidP="00F54A29">
      <w:r w:rsidRPr="00976EC5">
        <w:t xml:space="preserve">ΒΚΨ </w:t>
      </w:r>
      <w:r w:rsidRPr="0030038F">
        <w:t>12/165</w:t>
      </w:r>
      <w:r>
        <w:t xml:space="preserve">, </w:t>
      </w:r>
      <w:r w:rsidRPr="0030038F">
        <w:t xml:space="preserve">Αναστασιματάριο (Χρυσάφη του Νέου) </w:t>
      </w:r>
      <w:r>
        <w:t>–</w:t>
      </w:r>
      <w:r w:rsidRPr="0030038F">
        <w:t xml:space="preserve"> Ανθολογία</w:t>
      </w:r>
      <w:r>
        <w:t>, αι. 18ος</w:t>
      </w:r>
    </w:p>
    <w:p w14:paraId="2511E64F" w14:textId="291A3D95" w:rsidR="000A2911" w:rsidRPr="005B21E9" w:rsidRDefault="000A2911" w:rsidP="00F54A29">
      <w:pPr>
        <w:rPr>
          <w:rFonts w:ascii="Times New Roman" w:hAnsi="Times New Roman" w:cs="Times New Roman"/>
        </w:rPr>
      </w:pPr>
      <w:r w:rsidRPr="000A2911">
        <w:t>[</w:t>
      </w:r>
      <w:r w:rsidR="008B7DAC">
        <w:t>σ</w:t>
      </w:r>
      <w:r w:rsidRPr="000A2911">
        <w:t>105] Το παρόν καλούμενον νάιν ύπο Ισμαηλιτών, κύρ Θεοφάνους Καρύκη, [ήχος] πλάγιος α΄ Ανενενε</w:t>
      </w:r>
      <w:r w:rsidR="00617F5C">
        <w:t xml:space="preserve"> </w:t>
      </w:r>
      <w:r w:rsidR="00617F5C" w:rsidRPr="009D7AD8">
        <w:rPr>
          <w:rFonts w:cs="Times New Roman"/>
          <w:iCs/>
        </w:rPr>
        <w:t>(</w:t>
      </w:r>
      <w:r w:rsidR="00617F5C" w:rsidRPr="00C43C89">
        <w:rPr>
          <w:rFonts w:cs="Times New Roman"/>
          <w:b/>
          <w:bCs/>
        </w:rPr>
        <w:t>κράτημα Α</w:t>
      </w:r>
      <w:r w:rsidR="00617F5C">
        <w:rPr>
          <w:rFonts w:cs="Times New Roman"/>
        </w:rPr>
        <w:t xml:space="preserve"> με τον οθωμανικό στίχο στο τέλος</w:t>
      </w:r>
      <w:r w:rsidR="00617F5C" w:rsidRPr="009D7AD8">
        <w:rPr>
          <w:rFonts w:cs="Times New Roman"/>
          <w:iCs/>
        </w:rPr>
        <w:t>)</w:t>
      </w:r>
    </w:p>
    <w:p w14:paraId="60E0807E" w14:textId="3013905A" w:rsidR="0030038F" w:rsidRDefault="0030038F" w:rsidP="00F54A29"/>
    <w:p w14:paraId="79958CD5" w14:textId="450A9345" w:rsidR="00F07C05" w:rsidRDefault="00F07C05" w:rsidP="00F54A29">
      <w:r w:rsidRPr="00976EC5">
        <w:t>ΒΚΨ</w:t>
      </w:r>
      <w:r w:rsidR="006C4BF0">
        <w:t xml:space="preserve"> </w:t>
      </w:r>
      <w:r w:rsidR="006C4BF0" w:rsidRPr="006C4BF0">
        <w:t>27</w:t>
      </w:r>
      <w:r w:rsidR="006C4BF0">
        <w:t>/</w:t>
      </w:r>
      <w:r w:rsidR="006C4BF0" w:rsidRPr="006C4BF0">
        <w:t>272</w:t>
      </w:r>
      <w:r w:rsidR="006C4BF0">
        <w:t xml:space="preserve">α, </w:t>
      </w:r>
      <w:r w:rsidR="006C4BF0" w:rsidRPr="006C4BF0">
        <w:t xml:space="preserve">Αναστασιμάταριο </w:t>
      </w:r>
      <w:r w:rsidR="006C4BF0">
        <w:t>–</w:t>
      </w:r>
      <w:r w:rsidR="006C4BF0" w:rsidRPr="006C4BF0">
        <w:t xml:space="preserve"> Ανθολογία</w:t>
      </w:r>
      <w:r w:rsidR="006C4BF0">
        <w:t xml:space="preserve">, </w:t>
      </w:r>
      <w:r w:rsidR="0014203C">
        <w:t xml:space="preserve">αι. 18ος </w:t>
      </w:r>
      <w:r w:rsidR="0014203C" w:rsidRPr="0014203C">
        <w:t>(μέσα)</w:t>
      </w:r>
    </w:p>
    <w:p w14:paraId="7D7EF8AF" w14:textId="30AD12BC" w:rsidR="0030038F" w:rsidRDefault="00F07C05" w:rsidP="00F54A29">
      <w:r w:rsidRPr="00F07C05">
        <w:t>78r Θεοφάνους πατριάρχου, ήχος πλ. α</w:t>
      </w:r>
      <w:r w:rsidR="00382765">
        <w:t>΄</w:t>
      </w:r>
      <w:r w:rsidRPr="00F07C05">
        <w:t xml:space="preserve"> Οι τα χερουβίμ</w:t>
      </w:r>
    </w:p>
    <w:p w14:paraId="16763B1A" w14:textId="50C6018D" w:rsidR="0014203C" w:rsidRDefault="0014203C" w:rsidP="00F54A29"/>
    <w:p w14:paraId="57366566" w14:textId="1BDE4B40" w:rsidR="0014203C" w:rsidRDefault="00F54551" w:rsidP="00F54A29">
      <w:r w:rsidRPr="00976EC5">
        <w:t>ΒΚΨ</w:t>
      </w:r>
      <w:r>
        <w:t xml:space="preserve"> </w:t>
      </w:r>
      <w:r w:rsidR="007C3C71" w:rsidRPr="007C3C71">
        <w:t>47</w:t>
      </w:r>
      <w:r w:rsidR="007C3C71">
        <w:t>/</w:t>
      </w:r>
      <w:r w:rsidR="007C3C71" w:rsidRPr="007C3C71">
        <w:t>197</w:t>
      </w:r>
      <w:r>
        <w:t>,</w:t>
      </w:r>
      <w:r w:rsidR="007C3C71">
        <w:t xml:space="preserve"> </w:t>
      </w:r>
      <w:r w:rsidR="007C3C71" w:rsidRPr="007C3C71">
        <w:t>Αναστασιματάριο (Χρυσάφη του νέου) - Ανθολογία Στιχηραρίου Γερμανού Νέων Πατρών - Ανθολογία</w:t>
      </w:r>
      <w:r>
        <w:t xml:space="preserve">, </w:t>
      </w:r>
      <w:r w:rsidR="005F07D1">
        <w:t>αι. 18ος</w:t>
      </w:r>
    </w:p>
    <w:p w14:paraId="0F789309" w14:textId="39F99783" w:rsidR="00F54551" w:rsidRDefault="00F54551" w:rsidP="00F54A29">
      <w:r w:rsidRPr="00F54551">
        <w:t>140v Ποίημα κύρ Θεοφάνους πατριάρχου του Καρύκη, ήχος α΄ Οι τα χερουβίμ</w:t>
      </w:r>
    </w:p>
    <w:p w14:paraId="37365E72" w14:textId="5A705832" w:rsidR="005F07D1" w:rsidRDefault="005F07D1" w:rsidP="00F54A29"/>
    <w:p w14:paraId="22F45EFE" w14:textId="1D44ED40" w:rsidR="00356B0F" w:rsidRDefault="00356B0F" w:rsidP="00F54A29">
      <w:r w:rsidRPr="00976EC5">
        <w:t>ΒΚΨ</w:t>
      </w:r>
      <w:r>
        <w:t xml:space="preserve"> </w:t>
      </w:r>
      <w:r w:rsidR="00E47899" w:rsidRPr="00E47899">
        <w:t>59/208</w:t>
      </w:r>
      <w:r>
        <w:t xml:space="preserve">, </w:t>
      </w:r>
      <w:r w:rsidR="00E47899" w:rsidRPr="00E47899">
        <w:t>Εγκόλπιος Ανθολογία</w:t>
      </w:r>
      <w:r w:rsidR="00E47899">
        <w:t>, αι. 18ος</w:t>
      </w:r>
    </w:p>
    <w:p w14:paraId="06CDE18C" w14:textId="6FEDC9AA" w:rsidR="005F07D1" w:rsidRDefault="00356B0F" w:rsidP="00F54A29">
      <w:r w:rsidRPr="00356B0F">
        <w:t>46v Έτερον κύρ Θεοφάνους του Καρύκη, ήχος πλ. α΄ Οι τα χερουβίμ</w:t>
      </w:r>
    </w:p>
    <w:p w14:paraId="499BD445" w14:textId="77777777" w:rsidR="00D2628A" w:rsidRDefault="00D2628A" w:rsidP="00F54A29"/>
    <w:p w14:paraId="5226E17B" w14:textId="537A01A5" w:rsidR="00A45920" w:rsidRDefault="00A45920" w:rsidP="00F54A29">
      <w:r w:rsidRPr="00A45920">
        <w:t>ΒΚΨ 119</w:t>
      </w:r>
      <w:r>
        <w:t>/</w:t>
      </w:r>
      <w:r w:rsidRPr="00A45920">
        <w:t>266</w:t>
      </w:r>
      <w:r>
        <w:t xml:space="preserve">, </w:t>
      </w:r>
      <w:r w:rsidR="005272C6" w:rsidRPr="005272C6">
        <w:t>Αναστασιματάριο (Χρυσάφη του νέου) - Ανθολογία</w:t>
      </w:r>
      <w:r w:rsidR="00205111">
        <w:t xml:space="preserve">, </w:t>
      </w:r>
      <w:r w:rsidR="00DF71A7">
        <w:t xml:space="preserve">αι. </w:t>
      </w:r>
      <w:r w:rsidR="00205111">
        <w:t>18ος</w:t>
      </w:r>
      <w:r w:rsidR="00205111" w:rsidRPr="00205111">
        <w:t xml:space="preserve"> (α</w:t>
      </w:r>
      <w:r w:rsidR="00205111">
        <w:t>΄</w:t>
      </w:r>
      <w:r w:rsidR="00205111" w:rsidRPr="00205111">
        <w:t xml:space="preserve"> ήμισυ)</w:t>
      </w:r>
    </w:p>
    <w:p w14:paraId="5F642790" w14:textId="2E31B532" w:rsidR="00205111" w:rsidRPr="00ED6C5B" w:rsidRDefault="00205111" w:rsidP="00F54A29">
      <w:pPr>
        <w:rPr>
          <w:rFonts w:ascii="Times New Roman" w:hAnsi="Times New Roman" w:cs="Times New Roman"/>
        </w:rPr>
      </w:pPr>
      <w:r w:rsidRPr="00205111">
        <w:t>167v</w:t>
      </w:r>
      <w:r w:rsidR="006176CC">
        <w:t xml:space="preserve"> </w:t>
      </w:r>
      <w:r w:rsidRPr="00205111">
        <w:t>Νάι πάνυ ωραίον ποίημα Θεοφάνους του Καρύκη, ήχος πλ. α</w:t>
      </w:r>
      <w:r w:rsidR="00132ECE">
        <w:t>΄</w:t>
      </w:r>
      <w:r w:rsidRPr="00205111">
        <w:t xml:space="preserve"> Ανεεεενεεεε</w:t>
      </w:r>
      <w:r w:rsidR="00BA7F67">
        <w:t xml:space="preserve"> </w:t>
      </w:r>
      <w:r w:rsidR="00BA7F67" w:rsidRPr="009D7AD8">
        <w:rPr>
          <w:rFonts w:cs="Times New Roman"/>
          <w:iCs/>
        </w:rPr>
        <w:t>(</w:t>
      </w:r>
      <w:r w:rsidR="00BA7F67" w:rsidRPr="00C43C89">
        <w:rPr>
          <w:rFonts w:cs="Times New Roman"/>
          <w:b/>
          <w:bCs/>
        </w:rPr>
        <w:t>κράτημα Α</w:t>
      </w:r>
      <w:r w:rsidR="00BA7F67">
        <w:rPr>
          <w:rFonts w:cs="Times New Roman"/>
        </w:rPr>
        <w:t xml:space="preserve"> με τον οθωμανικό στίχο στο τέλος</w:t>
      </w:r>
      <w:r w:rsidR="00BA7F67" w:rsidRPr="009D7AD8">
        <w:rPr>
          <w:rFonts w:cs="Times New Roman"/>
          <w:iCs/>
        </w:rPr>
        <w:t>)</w:t>
      </w:r>
    </w:p>
    <w:p w14:paraId="1B048F21" w14:textId="18F3B70A" w:rsidR="00D2628A" w:rsidRDefault="00D2628A" w:rsidP="00F54A29"/>
    <w:p w14:paraId="58C1AA23" w14:textId="66D4E9B7" w:rsidR="00D2628A" w:rsidRDefault="00D2628A" w:rsidP="00F54A29">
      <w:r w:rsidRPr="00A45920">
        <w:t>ΒΚΨ</w:t>
      </w:r>
      <w:r w:rsidR="00DF71A7">
        <w:t xml:space="preserve"> </w:t>
      </w:r>
      <w:r w:rsidR="00DF71A7" w:rsidRPr="00DF71A7">
        <w:t>126</w:t>
      </w:r>
      <w:r w:rsidR="00DF71A7">
        <w:t>/</w:t>
      </w:r>
      <w:r w:rsidR="00DF71A7" w:rsidRPr="00DF71A7">
        <w:t>272</w:t>
      </w:r>
      <w:r w:rsidR="00DF71A7">
        <w:t xml:space="preserve">, </w:t>
      </w:r>
      <w:r w:rsidR="00DF71A7" w:rsidRPr="00DF71A7">
        <w:t>Εγκόλπιος Ανθολογία</w:t>
      </w:r>
      <w:r w:rsidR="00DF71A7">
        <w:t>, αι. 18ος</w:t>
      </w:r>
    </w:p>
    <w:p w14:paraId="63C68305" w14:textId="4949C590" w:rsidR="00D2628A" w:rsidRDefault="00D2628A" w:rsidP="00D2628A">
      <w:r>
        <w:t>22v Του [Θεοφάνους] Καρύκη, ήχος πλ. α</w:t>
      </w:r>
      <w:r w:rsidR="00D1487B">
        <w:t>΄</w:t>
      </w:r>
      <w:r>
        <w:t xml:space="preserve"> Οι τα χερουβίμ</w:t>
      </w:r>
    </w:p>
    <w:p w14:paraId="519D44E3" w14:textId="6378D1B5" w:rsidR="00D2628A" w:rsidRDefault="00D2628A" w:rsidP="00D2628A">
      <w:r>
        <w:t>53v [Ήχος] α</w:t>
      </w:r>
      <w:r w:rsidR="00000923">
        <w:t>΄</w:t>
      </w:r>
      <w:r>
        <w:t xml:space="preserve"> Την ζωοδόχον πηγήν την αένναον {</w:t>
      </w:r>
      <w:r w:rsidRPr="00000923">
        <w:rPr>
          <w:highlight w:val="cyan"/>
        </w:rPr>
        <w:t>εγώ λέω ότι είναι του Καρύκη</w:t>
      </w:r>
      <w:r>
        <w:t>}</w:t>
      </w:r>
    </w:p>
    <w:p w14:paraId="371B9FF2" w14:textId="11FC8EDF" w:rsidR="004E728E" w:rsidRDefault="00D2628A" w:rsidP="004E728E">
      <w:pPr>
        <w:rPr>
          <w:rFonts w:ascii="Times New Roman" w:hAnsi="Times New Roman" w:cs="Times New Roman"/>
        </w:rPr>
      </w:pPr>
      <w:r>
        <w:t>54r Κράτημα λεγόμενον η ισοφωνία, ήχος πλ. α</w:t>
      </w:r>
      <w:r w:rsidR="00000923">
        <w:t>΄</w:t>
      </w:r>
      <w:r>
        <w:t xml:space="preserve"> Ανεενεεεενα </w:t>
      </w:r>
      <w:r w:rsidR="004E728E" w:rsidRPr="009D7AD8">
        <w:rPr>
          <w:rFonts w:cs="Times New Roman"/>
          <w:iCs/>
        </w:rPr>
        <w:t>(</w:t>
      </w:r>
      <w:r w:rsidR="004E728E" w:rsidRPr="00C43C89">
        <w:rPr>
          <w:rFonts w:cs="Times New Roman"/>
          <w:b/>
          <w:bCs/>
        </w:rPr>
        <w:t>κράτημα Α</w:t>
      </w:r>
      <w:r w:rsidR="004E728E">
        <w:rPr>
          <w:rFonts w:cs="Times New Roman"/>
        </w:rPr>
        <w:t xml:space="preserve"> με τον οθωμανικό στίχο στο τέλος</w:t>
      </w:r>
      <w:r w:rsidR="004E728E" w:rsidRPr="009D7AD8">
        <w:rPr>
          <w:rFonts w:cs="Times New Roman"/>
          <w:iCs/>
        </w:rPr>
        <w:t>)</w:t>
      </w:r>
    </w:p>
    <w:p w14:paraId="3A62DAE3" w14:textId="337576CA" w:rsidR="00D2628A" w:rsidRDefault="00D2628A" w:rsidP="00D2628A"/>
    <w:p w14:paraId="3C5AFECC" w14:textId="33246DE1" w:rsidR="00F63069" w:rsidRDefault="00052950" w:rsidP="00D2628A">
      <w:r w:rsidRPr="00052950">
        <w:t>ΒΚΨ Φάκελος</w:t>
      </w:r>
      <w:r>
        <w:t xml:space="preserve"> </w:t>
      </w:r>
      <w:r w:rsidRPr="00052950">
        <w:t>4</w:t>
      </w:r>
      <w:r>
        <w:t xml:space="preserve"> / </w:t>
      </w:r>
      <w:r w:rsidRPr="00052950">
        <w:t>Τετράδιο</w:t>
      </w:r>
      <w:r>
        <w:t xml:space="preserve"> </w:t>
      </w:r>
      <w:r w:rsidRPr="00052950">
        <w:t>115</w:t>
      </w:r>
      <w:r w:rsidR="00D10FB8">
        <w:t xml:space="preserve">, </w:t>
      </w:r>
      <w:r w:rsidR="00D10FB8" w:rsidRPr="00D10FB8">
        <w:t>Σπάραγμα Ανθολογίας</w:t>
      </w:r>
      <w:r w:rsidR="00D10FB8">
        <w:t>, αι. 18ος</w:t>
      </w:r>
    </w:p>
    <w:p w14:paraId="736DA536" w14:textId="5F582D85" w:rsidR="00F63069" w:rsidRDefault="00636D60" w:rsidP="00F63069">
      <w:pPr>
        <w:rPr>
          <w:rFonts w:ascii="Times New Roman" w:hAnsi="Times New Roman" w:cs="Times New Roman"/>
        </w:rPr>
      </w:pPr>
      <w:r>
        <w:lastRenderedPageBreak/>
        <w:t xml:space="preserve">σ </w:t>
      </w:r>
      <w:r w:rsidR="00F63069" w:rsidRPr="00F63069">
        <w:t>22 Το παρόν εποιήθη παρα κυρ Θεοφάνους του Καρίκη (sic), [ήχος] α΄. Ανενενέ</w:t>
      </w:r>
      <w:r w:rsidR="00F63069">
        <w:t xml:space="preserve"> </w:t>
      </w:r>
      <w:r w:rsidR="00F63069" w:rsidRPr="009D7AD8">
        <w:rPr>
          <w:rFonts w:cs="Times New Roman"/>
          <w:iCs/>
        </w:rPr>
        <w:t>(</w:t>
      </w:r>
      <w:r w:rsidR="00F63069" w:rsidRPr="00C43C89">
        <w:rPr>
          <w:rFonts w:cs="Times New Roman"/>
          <w:b/>
          <w:bCs/>
        </w:rPr>
        <w:t>κράτημα Α</w:t>
      </w:r>
      <w:r w:rsidR="00F63069">
        <w:rPr>
          <w:rFonts w:cs="Times New Roman"/>
        </w:rPr>
        <w:t xml:space="preserve"> με τον οθωμανικό στίχο στο τέλος</w:t>
      </w:r>
      <w:r w:rsidR="00F63069" w:rsidRPr="009D7AD8">
        <w:rPr>
          <w:rFonts w:cs="Times New Roman"/>
          <w:iCs/>
        </w:rPr>
        <w:t>)</w:t>
      </w:r>
    </w:p>
    <w:p w14:paraId="612E24C1" w14:textId="5AE446CB" w:rsidR="00370FBD" w:rsidRDefault="00370FBD" w:rsidP="00D2628A"/>
    <w:p w14:paraId="027CC26D" w14:textId="3B7265F0" w:rsidR="00F71BF9" w:rsidRDefault="00F71BF9" w:rsidP="00D2628A">
      <w:r>
        <w:t>Γριτσάνη</w:t>
      </w:r>
      <w:r w:rsidR="006E6237">
        <w:t>ς 1</w:t>
      </w:r>
      <w:r w:rsidR="00CA0CF1">
        <w:t>, Ανθολογία, αι. 1</w:t>
      </w:r>
      <w:r w:rsidR="000F1AE7">
        <w:t>8ος</w:t>
      </w:r>
      <w:r w:rsidR="00CA0CF1">
        <w:t xml:space="preserve"> (1750-1778)</w:t>
      </w:r>
      <w:r w:rsidR="000F1AE7">
        <w:t>, χφ Πέτρου Πελοποννησίου</w:t>
      </w:r>
    </w:p>
    <w:p w14:paraId="3AA24E67" w14:textId="70A7EA1B" w:rsidR="006E6237" w:rsidRDefault="006E6237" w:rsidP="00D2628A">
      <w:r>
        <w:t>90</w:t>
      </w:r>
      <w:r>
        <w:rPr>
          <w:lang w:val="en-US"/>
        </w:rPr>
        <w:t>v</w:t>
      </w:r>
      <w:r w:rsidRPr="006E6237">
        <w:t xml:space="preserve"> </w:t>
      </w:r>
      <w:r w:rsidR="00B86EBE">
        <w:t xml:space="preserve">[κράτημα του Γαβριήλ] </w:t>
      </w:r>
      <w:r>
        <w:t xml:space="preserve">καλλωπισμός του Καρύκη, ήχος β΄ </w:t>
      </w:r>
    </w:p>
    <w:p w14:paraId="74CCFD99" w14:textId="7729D715" w:rsidR="0070291E" w:rsidRDefault="0070291E" w:rsidP="00D2628A"/>
    <w:p w14:paraId="1B2D2E40" w14:textId="2F541D33" w:rsidR="0070291E" w:rsidRDefault="0070291E" w:rsidP="00D2628A"/>
    <w:p w14:paraId="48F10019" w14:textId="609D9F5D" w:rsidR="0070291E" w:rsidRDefault="0070291E" w:rsidP="00D2628A"/>
    <w:p w14:paraId="44416675" w14:textId="0C083634" w:rsidR="0070291E" w:rsidRPr="0070291E" w:rsidRDefault="0070291E" w:rsidP="0070291E">
      <w:pPr>
        <w:rPr>
          <w:lang w:val="en-US"/>
        </w:rPr>
      </w:pPr>
      <w:r w:rsidRPr="0070291E">
        <w:rPr>
          <w:lang w:val="en-US"/>
        </w:rPr>
        <w:t xml:space="preserve">Uppsala University Library, </w:t>
      </w:r>
      <w:r w:rsidR="00AB07F8">
        <w:rPr>
          <w:lang w:val="en-US"/>
        </w:rPr>
        <w:t>g</w:t>
      </w:r>
      <w:r w:rsidRPr="0070291E">
        <w:rPr>
          <w:lang w:val="en-US"/>
        </w:rPr>
        <w:t>r 23, 16</w:t>
      </w:r>
      <w:r>
        <w:t>ος</w:t>
      </w:r>
      <w:r w:rsidRPr="0070291E">
        <w:rPr>
          <w:lang w:val="en-US"/>
        </w:rPr>
        <w:t>–17</w:t>
      </w:r>
      <w:r>
        <w:t>ος</w:t>
      </w:r>
      <w:r w:rsidRPr="0070291E">
        <w:rPr>
          <w:lang w:val="en-US"/>
        </w:rPr>
        <w:t xml:space="preserve">, </w:t>
      </w:r>
    </w:p>
    <w:p w14:paraId="19F79C49" w14:textId="5DC9BAEF" w:rsidR="0070291E" w:rsidRPr="006E6237" w:rsidRDefault="00420C35" w:rsidP="00956090">
      <w:r>
        <w:t>26</w:t>
      </w:r>
      <w:r w:rsidR="00956090" w:rsidRPr="00956090">
        <w:t>r αρχή συν θεώ αγίω των ηχημάτων, ποίημα Χρυσάφη, ηνόθη δε παρά του Καρίκος</w:t>
      </w:r>
      <w:r w:rsidR="00B47526" w:rsidRPr="00B47526">
        <w:t>, [</w:t>
      </w:r>
      <w:r w:rsidR="00B47526">
        <w:t>ήχος</w:t>
      </w:r>
      <w:r w:rsidR="00B47526" w:rsidRPr="00B47526">
        <w:t>]</w:t>
      </w:r>
      <w:r w:rsidR="00B47526">
        <w:t xml:space="preserve"> α΄</w:t>
      </w:r>
      <w:r w:rsidR="00956090" w:rsidRPr="00956090">
        <w:t xml:space="preserve"> {</w:t>
      </w:r>
      <w:r w:rsidR="00956090" w:rsidRPr="00D929ED">
        <w:rPr>
          <w:highlight w:val="cyan"/>
        </w:rPr>
        <w:t>πρόκειται για τον καλλωπισμό του Καρύκη στο κράτημα του Χρυσάφη</w:t>
      </w:r>
      <w:r w:rsidR="00956090" w:rsidRPr="00956090">
        <w:t>}</w:t>
      </w:r>
    </w:p>
    <w:sectPr w:rsidR="0070291E" w:rsidRPr="006E6237">
      <w:pgSz w:w="11906" w:h="16838"/>
      <w:pgMar w:top="1440" w:right="1800" w:bottom="1440" w:left="180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A1"/>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1D7C1C"/>
    <w:multiLevelType w:val="multilevel"/>
    <w:tmpl w:val="3566F0F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76E46BB5"/>
    <w:multiLevelType w:val="multilevel"/>
    <w:tmpl w:val="AFCCC2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Mje2NDQyMrQwNTNX0lEKTi0uzszPAykwtKgFALF50igtAAAA"/>
  </w:docVars>
  <w:rsids>
    <w:rsidRoot w:val="00DB4596"/>
    <w:rsid w:val="0000035D"/>
    <w:rsid w:val="00000923"/>
    <w:rsid w:val="00001121"/>
    <w:rsid w:val="000011D9"/>
    <w:rsid w:val="000033A7"/>
    <w:rsid w:val="000039C8"/>
    <w:rsid w:val="0000509A"/>
    <w:rsid w:val="00006D8D"/>
    <w:rsid w:val="0001010E"/>
    <w:rsid w:val="00013BEF"/>
    <w:rsid w:val="00016B49"/>
    <w:rsid w:val="00017AF2"/>
    <w:rsid w:val="00021434"/>
    <w:rsid w:val="00021E57"/>
    <w:rsid w:val="00024E2E"/>
    <w:rsid w:val="00024F20"/>
    <w:rsid w:val="00026802"/>
    <w:rsid w:val="000278A2"/>
    <w:rsid w:val="00027AA1"/>
    <w:rsid w:val="00030227"/>
    <w:rsid w:val="00030EA5"/>
    <w:rsid w:val="00031164"/>
    <w:rsid w:val="0003639B"/>
    <w:rsid w:val="00036D88"/>
    <w:rsid w:val="00036EEC"/>
    <w:rsid w:val="000419E4"/>
    <w:rsid w:val="0004233F"/>
    <w:rsid w:val="00044772"/>
    <w:rsid w:val="00046373"/>
    <w:rsid w:val="00051153"/>
    <w:rsid w:val="00051EAA"/>
    <w:rsid w:val="00052950"/>
    <w:rsid w:val="0005424A"/>
    <w:rsid w:val="000566F8"/>
    <w:rsid w:val="0006230A"/>
    <w:rsid w:val="0006464F"/>
    <w:rsid w:val="00065B2C"/>
    <w:rsid w:val="00065B9D"/>
    <w:rsid w:val="00070ABA"/>
    <w:rsid w:val="00070BCC"/>
    <w:rsid w:val="00071CFE"/>
    <w:rsid w:val="0007214D"/>
    <w:rsid w:val="0007229A"/>
    <w:rsid w:val="00073C5D"/>
    <w:rsid w:val="0007499C"/>
    <w:rsid w:val="00076BBC"/>
    <w:rsid w:val="00082F4A"/>
    <w:rsid w:val="000836D9"/>
    <w:rsid w:val="0008650A"/>
    <w:rsid w:val="00090E28"/>
    <w:rsid w:val="00092AD5"/>
    <w:rsid w:val="00096688"/>
    <w:rsid w:val="000A2911"/>
    <w:rsid w:val="000A639F"/>
    <w:rsid w:val="000B22FD"/>
    <w:rsid w:val="000B34BD"/>
    <w:rsid w:val="000B3EAE"/>
    <w:rsid w:val="000B51AA"/>
    <w:rsid w:val="000B6446"/>
    <w:rsid w:val="000B6612"/>
    <w:rsid w:val="000B69D2"/>
    <w:rsid w:val="000C38D7"/>
    <w:rsid w:val="000C4A06"/>
    <w:rsid w:val="000C6A80"/>
    <w:rsid w:val="000D0088"/>
    <w:rsid w:val="000D407D"/>
    <w:rsid w:val="000D5AA8"/>
    <w:rsid w:val="000D7F2E"/>
    <w:rsid w:val="000E3016"/>
    <w:rsid w:val="000E5CDB"/>
    <w:rsid w:val="000E6634"/>
    <w:rsid w:val="000E6764"/>
    <w:rsid w:val="000E7FAF"/>
    <w:rsid w:val="000F0517"/>
    <w:rsid w:val="000F1312"/>
    <w:rsid w:val="000F1583"/>
    <w:rsid w:val="000F1AE7"/>
    <w:rsid w:val="000F2F1C"/>
    <w:rsid w:val="000F46C0"/>
    <w:rsid w:val="0010041F"/>
    <w:rsid w:val="00100FD1"/>
    <w:rsid w:val="001033BF"/>
    <w:rsid w:val="00103A74"/>
    <w:rsid w:val="00104928"/>
    <w:rsid w:val="00104AC5"/>
    <w:rsid w:val="00104B38"/>
    <w:rsid w:val="00105186"/>
    <w:rsid w:val="0010752D"/>
    <w:rsid w:val="00107B7B"/>
    <w:rsid w:val="00110ADE"/>
    <w:rsid w:val="00110EDA"/>
    <w:rsid w:val="001123EC"/>
    <w:rsid w:val="00113AE4"/>
    <w:rsid w:val="00114264"/>
    <w:rsid w:val="001148D6"/>
    <w:rsid w:val="00116986"/>
    <w:rsid w:val="00116D55"/>
    <w:rsid w:val="00120386"/>
    <w:rsid w:val="001243E7"/>
    <w:rsid w:val="00127202"/>
    <w:rsid w:val="001274B5"/>
    <w:rsid w:val="00127702"/>
    <w:rsid w:val="001277F2"/>
    <w:rsid w:val="001301B2"/>
    <w:rsid w:val="001317D3"/>
    <w:rsid w:val="00131826"/>
    <w:rsid w:val="00132ECE"/>
    <w:rsid w:val="00134936"/>
    <w:rsid w:val="00135EE0"/>
    <w:rsid w:val="00135FD9"/>
    <w:rsid w:val="001369B6"/>
    <w:rsid w:val="00140091"/>
    <w:rsid w:val="0014203C"/>
    <w:rsid w:val="00142141"/>
    <w:rsid w:val="001427E8"/>
    <w:rsid w:val="00154057"/>
    <w:rsid w:val="00154769"/>
    <w:rsid w:val="00156285"/>
    <w:rsid w:val="001572C3"/>
    <w:rsid w:val="0016426F"/>
    <w:rsid w:val="00170921"/>
    <w:rsid w:val="0017613A"/>
    <w:rsid w:val="00176363"/>
    <w:rsid w:val="00177774"/>
    <w:rsid w:val="00183DD8"/>
    <w:rsid w:val="00186E04"/>
    <w:rsid w:val="0018728A"/>
    <w:rsid w:val="001872A1"/>
    <w:rsid w:val="00187A37"/>
    <w:rsid w:val="00190679"/>
    <w:rsid w:val="00191142"/>
    <w:rsid w:val="001935DC"/>
    <w:rsid w:val="00195154"/>
    <w:rsid w:val="00195ACA"/>
    <w:rsid w:val="00195FF8"/>
    <w:rsid w:val="00196CA0"/>
    <w:rsid w:val="001A0BB3"/>
    <w:rsid w:val="001A43BE"/>
    <w:rsid w:val="001A5E18"/>
    <w:rsid w:val="001A6764"/>
    <w:rsid w:val="001B08CC"/>
    <w:rsid w:val="001B174C"/>
    <w:rsid w:val="001B33CE"/>
    <w:rsid w:val="001C5326"/>
    <w:rsid w:val="001C6426"/>
    <w:rsid w:val="001C70D4"/>
    <w:rsid w:val="001D6CA5"/>
    <w:rsid w:val="001E243C"/>
    <w:rsid w:val="001E2D0A"/>
    <w:rsid w:val="001E30AE"/>
    <w:rsid w:val="001E4C56"/>
    <w:rsid w:val="001E72F8"/>
    <w:rsid w:val="001E78CE"/>
    <w:rsid w:val="001E7FBE"/>
    <w:rsid w:val="001F1985"/>
    <w:rsid w:val="001F2595"/>
    <w:rsid w:val="001F320A"/>
    <w:rsid w:val="001F52A9"/>
    <w:rsid w:val="001F6396"/>
    <w:rsid w:val="0020059F"/>
    <w:rsid w:val="002009BC"/>
    <w:rsid w:val="002049D2"/>
    <w:rsid w:val="00205111"/>
    <w:rsid w:val="00206091"/>
    <w:rsid w:val="0021032D"/>
    <w:rsid w:val="00212FAB"/>
    <w:rsid w:val="00214089"/>
    <w:rsid w:val="00215F64"/>
    <w:rsid w:val="00216DE0"/>
    <w:rsid w:val="00217DD2"/>
    <w:rsid w:val="0022036E"/>
    <w:rsid w:val="00222484"/>
    <w:rsid w:val="00230F9A"/>
    <w:rsid w:val="00232B11"/>
    <w:rsid w:val="00234122"/>
    <w:rsid w:val="0023696E"/>
    <w:rsid w:val="00237FD8"/>
    <w:rsid w:val="00241FFF"/>
    <w:rsid w:val="00244BC2"/>
    <w:rsid w:val="0024725A"/>
    <w:rsid w:val="002473B9"/>
    <w:rsid w:val="00251774"/>
    <w:rsid w:val="00253104"/>
    <w:rsid w:val="00255658"/>
    <w:rsid w:val="002626BA"/>
    <w:rsid w:val="0026297E"/>
    <w:rsid w:val="00263546"/>
    <w:rsid w:val="00263832"/>
    <w:rsid w:val="00264BD7"/>
    <w:rsid w:val="00264E13"/>
    <w:rsid w:val="00265A8A"/>
    <w:rsid w:val="00267DE8"/>
    <w:rsid w:val="0027055B"/>
    <w:rsid w:val="00273195"/>
    <w:rsid w:val="00276653"/>
    <w:rsid w:val="00276910"/>
    <w:rsid w:val="00286944"/>
    <w:rsid w:val="00287AF2"/>
    <w:rsid w:val="0029272D"/>
    <w:rsid w:val="00294D0A"/>
    <w:rsid w:val="0029552C"/>
    <w:rsid w:val="002A1488"/>
    <w:rsid w:val="002A4076"/>
    <w:rsid w:val="002A4AFA"/>
    <w:rsid w:val="002A4B03"/>
    <w:rsid w:val="002B236F"/>
    <w:rsid w:val="002B4E73"/>
    <w:rsid w:val="002B6AA3"/>
    <w:rsid w:val="002C23DE"/>
    <w:rsid w:val="002C41C4"/>
    <w:rsid w:val="002C54E4"/>
    <w:rsid w:val="002C6201"/>
    <w:rsid w:val="002D20CC"/>
    <w:rsid w:val="002D5489"/>
    <w:rsid w:val="002D6FD6"/>
    <w:rsid w:val="002D73C7"/>
    <w:rsid w:val="002E5F87"/>
    <w:rsid w:val="002E7BD6"/>
    <w:rsid w:val="002F0290"/>
    <w:rsid w:val="002F3215"/>
    <w:rsid w:val="002F53D9"/>
    <w:rsid w:val="002F736C"/>
    <w:rsid w:val="002F7480"/>
    <w:rsid w:val="002F7AF3"/>
    <w:rsid w:val="0030038F"/>
    <w:rsid w:val="003013D6"/>
    <w:rsid w:val="00304FA4"/>
    <w:rsid w:val="00305B9C"/>
    <w:rsid w:val="0030707D"/>
    <w:rsid w:val="003075F9"/>
    <w:rsid w:val="00307F60"/>
    <w:rsid w:val="00310BF2"/>
    <w:rsid w:val="003120DD"/>
    <w:rsid w:val="00314E34"/>
    <w:rsid w:val="00316709"/>
    <w:rsid w:val="00317CAE"/>
    <w:rsid w:val="00323FF4"/>
    <w:rsid w:val="003244A8"/>
    <w:rsid w:val="00324721"/>
    <w:rsid w:val="00324847"/>
    <w:rsid w:val="0032551E"/>
    <w:rsid w:val="00333547"/>
    <w:rsid w:val="00335535"/>
    <w:rsid w:val="00337D99"/>
    <w:rsid w:val="003425C5"/>
    <w:rsid w:val="003426AE"/>
    <w:rsid w:val="00343BA4"/>
    <w:rsid w:val="00346D88"/>
    <w:rsid w:val="0035381D"/>
    <w:rsid w:val="00355155"/>
    <w:rsid w:val="00355CAF"/>
    <w:rsid w:val="00356B0F"/>
    <w:rsid w:val="00357A85"/>
    <w:rsid w:val="003634DD"/>
    <w:rsid w:val="003642A3"/>
    <w:rsid w:val="003663EB"/>
    <w:rsid w:val="00366AFF"/>
    <w:rsid w:val="00370FBD"/>
    <w:rsid w:val="00372756"/>
    <w:rsid w:val="00375D28"/>
    <w:rsid w:val="00382447"/>
    <w:rsid w:val="00382765"/>
    <w:rsid w:val="0038585C"/>
    <w:rsid w:val="00390330"/>
    <w:rsid w:val="00390B1E"/>
    <w:rsid w:val="00392C28"/>
    <w:rsid w:val="00395222"/>
    <w:rsid w:val="00396530"/>
    <w:rsid w:val="00396D39"/>
    <w:rsid w:val="003A0092"/>
    <w:rsid w:val="003A032F"/>
    <w:rsid w:val="003A0A75"/>
    <w:rsid w:val="003A164D"/>
    <w:rsid w:val="003A2F7D"/>
    <w:rsid w:val="003A6D5D"/>
    <w:rsid w:val="003A7735"/>
    <w:rsid w:val="003B0440"/>
    <w:rsid w:val="003B0A08"/>
    <w:rsid w:val="003B45ED"/>
    <w:rsid w:val="003B475C"/>
    <w:rsid w:val="003C19B5"/>
    <w:rsid w:val="003C213F"/>
    <w:rsid w:val="003C6F00"/>
    <w:rsid w:val="003C716A"/>
    <w:rsid w:val="003C7639"/>
    <w:rsid w:val="003D038E"/>
    <w:rsid w:val="003D22D8"/>
    <w:rsid w:val="003D2E20"/>
    <w:rsid w:val="003D2F4E"/>
    <w:rsid w:val="003D4168"/>
    <w:rsid w:val="003D439D"/>
    <w:rsid w:val="003E18C2"/>
    <w:rsid w:val="003E3FF7"/>
    <w:rsid w:val="003E4C93"/>
    <w:rsid w:val="003E5448"/>
    <w:rsid w:val="003E5601"/>
    <w:rsid w:val="003F239F"/>
    <w:rsid w:val="003F2B8F"/>
    <w:rsid w:val="003F2FF3"/>
    <w:rsid w:val="003F4A90"/>
    <w:rsid w:val="003F53E8"/>
    <w:rsid w:val="003F6E18"/>
    <w:rsid w:val="003F7429"/>
    <w:rsid w:val="003F782D"/>
    <w:rsid w:val="004005F3"/>
    <w:rsid w:val="004020F4"/>
    <w:rsid w:val="00404E93"/>
    <w:rsid w:val="00405958"/>
    <w:rsid w:val="0040680A"/>
    <w:rsid w:val="004116F0"/>
    <w:rsid w:val="00411B7B"/>
    <w:rsid w:val="00412D2D"/>
    <w:rsid w:val="0041475B"/>
    <w:rsid w:val="004162DC"/>
    <w:rsid w:val="004162FD"/>
    <w:rsid w:val="004162FE"/>
    <w:rsid w:val="004170CF"/>
    <w:rsid w:val="004179B6"/>
    <w:rsid w:val="00420C35"/>
    <w:rsid w:val="00420D1D"/>
    <w:rsid w:val="0042153C"/>
    <w:rsid w:val="00422508"/>
    <w:rsid w:val="004231F5"/>
    <w:rsid w:val="00423990"/>
    <w:rsid w:val="00423A79"/>
    <w:rsid w:val="004259B5"/>
    <w:rsid w:val="00431AE3"/>
    <w:rsid w:val="00433076"/>
    <w:rsid w:val="00434C69"/>
    <w:rsid w:val="00437796"/>
    <w:rsid w:val="00440750"/>
    <w:rsid w:val="00442929"/>
    <w:rsid w:val="004434F5"/>
    <w:rsid w:val="00445095"/>
    <w:rsid w:val="004460BE"/>
    <w:rsid w:val="0045009B"/>
    <w:rsid w:val="0045047C"/>
    <w:rsid w:val="0045476E"/>
    <w:rsid w:val="00460746"/>
    <w:rsid w:val="004607C8"/>
    <w:rsid w:val="00460B75"/>
    <w:rsid w:val="004636B7"/>
    <w:rsid w:val="00473FE6"/>
    <w:rsid w:val="00473FF6"/>
    <w:rsid w:val="004740FC"/>
    <w:rsid w:val="00474827"/>
    <w:rsid w:val="00475FEB"/>
    <w:rsid w:val="00482416"/>
    <w:rsid w:val="00486AF3"/>
    <w:rsid w:val="00486B3F"/>
    <w:rsid w:val="0049174E"/>
    <w:rsid w:val="00496A05"/>
    <w:rsid w:val="00496BE0"/>
    <w:rsid w:val="004979FD"/>
    <w:rsid w:val="004A0EA5"/>
    <w:rsid w:val="004A13ED"/>
    <w:rsid w:val="004A1B5B"/>
    <w:rsid w:val="004A2B90"/>
    <w:rsid w:val="004A4BBC"/>
    <w:rsid w:val="004A7F1C"/>
    <w:rsid w:val="004B1415"/>
    <w:rsid w:val="004B2E11"/>
    <w:rsid w:val="004B3519"/>
    <w:rsid w:val="004B35D6"/>
    <w:rsid w:val="004B4C73"/>
    <w:rsid w:val="004B5184"/>
    <w:rsid w:val="004C0CBD"/>
    <w:rsid w:val="004C22CB"/>
    <w:rsid w:val="004C22F6"/>
    <w:rsid w:val="004C3175"/>
    <w:rsid w:val="004C4C2E"/>
    <w:rsid w:val="004C5623"/>
    <w:rsid w:val="004C6F4D"/>
    <w:rsid w:val="004D3B9A"/>
    <w:rsid w:val="004D5DD6"/>
    <w:rsid w:val="004D6293"/>
    <w:rsid w:val="004E1EA0"/>
    <w:rsid w:val="004E2FAB"/>
    <w:rsid w:val="004E3A91"/>
    <w:rsid w:val="004E3D5A"/>
    <w:rsid w:val="004E421F"/>
    <w:rsid w:val="004E51DC"/>
    <w:rsid w:val="004E728E"/>
    <w:rsid w:val="004F3FD2"/>
    <w:rsid w:val="004F56D5"/>
    <w:rsid w:val="00502BEC"/>
    <w:rsid w:val="00504B75"/>
    <w:rsid w:val="005053C4"/>
    <w:rsid w:val="00505FE8"/>
    <w:rsid w:val="00510053"/>
    <w:rsid w:val="0051080C"/>
    <w:rsid w:val="00510DF8"/>
    <w:rsid w:val="00512098"/>
    <w:rsid w:val="00514D3B"/>
    <w:rsid w:val="005153BF"/>
    <w:rsid w:val="005164DD"/>
    <w:rsid w:val="00516A88"/>
    <w:rsid w:val="005178D2"/>
    <w:rsid w:val="00520386"/>
    <w:rsid w:val="005252D6"/>
    <w:rsid w:val="005257C6"/>
    <w:rsid w:val="005272C6"/>
    <w:rsid w:val="00530304"/>
    <w:rsid w:val="005309DC"/>
    <w:rsid w:val="00532700"/>
    <w:rsid w:val="00533C6E"/>
    <w:rsid w:val="0053646F"/>
    <w:rsid w:val="00536879"/>
    <w:rsid w:val="00536CA6"/>
    <w:rsid w:val="00536E50"/>
    <w:rsid w:val="00537672"/>
    <w:rsid w:val="00541439"/>
    <w:rsid w:val="005454A5"/>
    <w:rsid w:val="00545E96"/>
    <w:rsid w:val="00546A53"/>
    <w:rsid w:val="00546B45"/>
    <w:rsid w:val="00547F77"/>
    <w:rsid w:val="0055314A"/>
    <w:rsid w:val="00555088"/>
    <w:rsid w:val="00555FD4"/>
    <w:rsid w:val="00556D43"/>
    <w:rsid w:val="00562BF2"/>
    <w:rsid w:val="00563823"/>
    <w:rsid w:val="0056518D"/>
    <w:rsid w:val="005651B4"/>
    <w:rsid w:val="00565BEE"/>
    <w:rsid w:val="0056665E"/>
    <w:rsid w:val="00566C34"/>
    <w:rsid w:val="00570118"/>
    <w:rsid w:val="005702DF"/>
    <w:rsid w:val="00571A26"/>
    <w:rsid w:val="005736DC"/>
    <w:rsid w:val="0057423A"/>
    <w:rsid w:val="00577F74"/>
    <w:rsid w:val="00582183"/>
    <w:rsid w:val="00585BDF"/>
    <w:rsid w:val="005860BD"/>
    <w:rsid w:val="0059098B"/>
    <w:rsid w:val="00590C83"/>
    <w:rsid w:val="0059103E"/>
    <w:rsid w:val="005912D0"/>
    <w:rsid w:val="00591E0C"/>
    <w:rsid w:val="00593270"/>
    <w:rsid w:val="00596DF8"/>
    <w:rsid w:val="00596E80"/>
    <w:rsid w:val="005A4559"/>
    <w:rsid w:val="005A5F67"/>
    <w:rsid w:val="005A6F71"/>
    <w:rsid w:val="005A7D8B"/>
    <w:rsid w:val="005B0835"/>
    <w:rsid w:val="005B1962"/>
    <w:rsid w:val="005B21E9"/>
    <w:rsid w:val="005B2423"/>
    <w:rsid w:val="005B3330"/>
    <w:rsid w:val="005B4378"/>
    <w:rsid w:val="005B4590"/>
    <w:rsid w:val="005B5BD6"/>
    <w:rsid w:val="005B63CA"/>
    <w:rsid w:val="005C1963"/>
    <w:rsid w:val="005C3443"/>
    <w:rsid w:val="005D021D"/>
    <w:rsid w:val="005D53A2"/>
    <w:rsid w:val="005D67DA"/>
    <w:rsid w:val="005E1478"/>
    <w:rsid w:val="005E1F9B"/>
    <w:rsid w:val="005E3FB5"/>
    <w:rsid w:val="005E61E5"/>
    <w:rsid w:val="005E7B08"/>
    <w:rsid w:val="005F07D1"/>
    <w:rsid w:val="005F358F"/>
    <w:rsid w:val="005F4117"/>
    <w:rsid w:val="005F4955"/>
    <w:rsid w:val="005F4BE9"/>
    <w:rsid w:val="00601F0B"/>
    <w:rsid w:val="006020D7"/>
    <w:rsid w:val="006021A4"/>
    <w:rsid w:val="00602625"/>
    <w:rsid w:val="00605F30"/>
    <w:rsid w:val="00611F83"/>
    <w:rsid w:val="00613723"/>
    <w:rsid w:val="00613B40"/>
    <w:rsid w:val="00615338"/>
    <w:rsid w:val="006176CC"/>
    <w:rsid w:val="00617F5C"/>
    <w:rsid w:val="00620F80"/>
    <w:rsid w:val="00623CFC"/>
    <w:rsid w:val="00624529"/>
    <w:rsid w:val="00626033"/>
    <w:rsid w:val="006263B2"/>
    <w:rsid w:val="00627C61"/>
    <w:rsid w:val="00633FDB"/>
    <w:rsid w:val="00633FFC"/>
    <w:rsid w:val="00634614"/>
    <w:rsid w:val="00634A38"/>
    <w:rsid w:val="00636D60"/>
    <w:rsid w:val="0063754A"/>
    <w:rsid w:val="00637701"/>
    <w:rsid w:val="0064123F"/>
    <w:rsid w:val="00643596"/>
    <w:rsid w:val="0064383F"/>
    <w:rsid w:val="00647BE8"/>
    <w:rsid w:val="00650359"/>
    <w:rsid w:val="0066128D"/>
    <w:rsid w:val="006622FC"/>
    <w:rsid w:val="00665A2B"/>
    <w:rsid w:val="0066658C"/>
    <w:rsid w:val="00666915"/>
    <w:rsid w:val="006671CB"/>
    <w:rsid w:val="00672EE8"/>
    <w:rsid w:val="00674638"/>
    <w:rsid w:val="00677527"/>
    <w:rsid w:val="0068207F"/>
    <w:rsid w:val="00684455"/>
    <w:rsid w:val="0069127D"/>
    <w:rsid w:val="0069592A"/>
    <w:rsid w:val="00696873"/>
    <w:rsid w:val="00696A5E"/>
    <w:rsid w:val="006A0DF9"/>
    <w:rsid w:val="006A200A"/>
    <w:rsid w:val="006A236C"/>
    <w:rsid w:val="006A2489"/>
    <w:rsid w:val="006A392A"/>
    <w:rsid w:val="006A3D5F"/>
    <w:rsid w:val="006A3E15"/>
    <w:rsid w:val="006A453B"/>
    <w:rsid w:val="006A578E"/>
    <w:rsid w:val="006A59AD"/>
    <w:rsid w:val="006A7676"/>
    <w:rsid w:val="006B07C3"/>
    <w:rsid w:val="006B0AD5"/>
    <w:rsid w:val="006B0FE9"/>
    <w:rsid w:val="006B117C"/>
    <w:rsid w:val="006B1AE2"/>
    <w:rsid w:val="006B4618"/>
    <w:rsid w:val="006B581C"/>
    <w:rsid w:val="006C4BF0"/>
    <w:rsid w:val="006C54B0"/>
    <w:rsid w:val="006C5A87"/>
    <w:rsid w:val="006C5F92"/>
    <w:rsid w:val="006C6052"/>
    <w:rsid w:val="006C6A5C"/>
    <w:rsid w:val="006C7292"/>
    <w:rsid w:val="006D2947"/>
    <w:rsid w:val="006D2B1A"/>
    <w:rsid w:val="006D46EC"/>
    <w:rsid w:val="006D6F39"/>
    <w:rsid w:val="006D79F4"/>
    <w:rsid w:val="006E11AF"/>
    <w:rsid w:val="006E2A07"/>
    <w:rsid w:val="006E384C"/>
    <w:rsid w:val="006E4B76"/>
    <w:rsid w:val="006E4F6F"/>
    <w:rsid w:val="006E6237"/>
    <w:rsid w:val="006E75EB"/>
    <w:rsid w:val="006E7BA9"/>
    <w:rsid w:val="006F03E0"/>
    <w:rsid w:val="006F3A06"/>
    <w:rsid w:val="006F6855"/>
    <w:rsid w:val="006F7259"/>
    <w:rsid w:val="00700ABA"/>
    <w:rsid w:val="00700D92"/>
    <w:rsid w:val="0070291E"/>
    <w:rsid w:val="00704A6A"/>
    <w:rsid w:val="00705936"/>
    <w:rsid w:val="0070608B"/>
    <w:rsid w:val="00706587"/>
    <w:rsid w:val="0070736D"/>
    <w:rsid w:val="0071121C"/>
    <w:rsid w:val="00711382"/>
    <w:rsid w:val="007157EB"/>
    <w:rsid w:val="0071587C"/>
    <w:rsid w:val="007211E0"/>
    <w:rsid w:val="00724A12"/>
    <w:rsid w:val="00726050"/>
    <w:rsid w:val="007263DD"/>
    <w:rsid w:val="00726931"/>
    <w:rsid w:val="007317A7"/>
    <w:rsid w:val="00733073"/>
    <w:rsid w:val="0073337C"/>
    <w:rsid w:val="00735DA2"/>
    <w:rsid w:val="007371ED"/>
    <w:rsid w:val="00741836"/>
    <w:rsid w:val="007433F6"/>
    <w:rsid w:val="00744A2E"/>
    <w:rsid w:val="00747586"/>
    <w:rsid w:val="00751B95"/>
    <w:rsid w:val="00751EA0"/>
    <w:rsid w:val="007526C1"/>
    <w:rsid w:val="0075652F"/>
    <w:rsid w:val="00757AE9"/>
    <w:rsid w:val="00771623"/>
    <w:rsid w:val="00771C8F"/>
    <w:rsid w:val="00772F29"/>
    <w:rsid w:val="0077339D"/>
    <w:rsid w:val="007749C5"/>
    <w:rsid w:val="00776AC9"/>
    <w:rsid w:val="00777ECA"/>
    <w:rsid w:val="0078181B"/>
    <w:rsid w:val="007827DF"/>
    <w:rsid w:val="00786B37"/>
    <w:rsid w:val="00786B4B"/>
    <w:rsid w:val="00790462"/>
    <w:rsid w:val="00792871"/>
    <w:rsid w:val="00795A2F"/>
    <w:rsid w:val="007A02F0"/>
    <w:rsid w:val="007A21AD"/>
    <w:rsid w:val="007A2436"/>
    <w:rsid w:val="007A53BD"/>
    <w:rsid w:val="007A7D4A"/>
    <w:rsid w:val="007B1490"/>
    <w:rsid w:val="007B4C52"/>
    <w:rsid w:val="007B4CF0"/>
    <w:rsid w:val="007C1294"/>
    <w:rsid w:val="007C3C71"/>
    <w:rsid w:val="007C41C0"/>
    <w:rsid w:val="007C4514"/>
    <w:rsid w:val="007C47DD"/>
    <w:rsid w:val="007C569B"/>
    <w:rsid w:val="007C7DDB"/>
    <w:rsid w:val="007D022F"/>
    <w:rsid w:val="007D0899"/>
    <w:rsid w:val="007D1A59"/>
    <w:rsid w:val="007D28E3"/>
    <w:rsid w:val="007D414B"/>
    <w:rsid w:val="007D4AD3"/>
    <w:rsid w:val="007D77D1"/>
    <w:rsid w:val="007E00FD"/>
    <w:rsid w:val="007E04B1"/>
    <w:rsid w:val="007E0FC0"/>
    <w:rsid w:val="007E0FFB"/>
    <w:rsid w:val="007E4231"/>
    <w:rsid w:val="007E508F"/>
    <w:rsid w:val="007E6882"/>
    <w:rsid w:val="007E6EF5"/>
    <w:rsid w:val="007F2E67"/>
    <w:rsid w:val="007F3477"/>
    <w:rsid w:val="007F4105"/>
    <w:rsid w:val="007F5566"/>
    <w:rsid w:val="007F6042"/>
    <w:rsid w:val="008005F0"/>
    <w:rsid w:val="00800EED"/>
    <w:rsid w:val="008027A0"/>
    <w:rsid w:val="00804F3F"/>
    <w:rsid w:val="00805752"/>
    <w:rsid w:val="0080677F"/>
    <w:rsid w:val="0081011A"/>
    <w:rsid w:val="008117D6"/>
    <w:rsid w:val="008122F4"/>
    <w:rsid w:val="00813D11"/>
    <w:rsid w:val="00816A0A"/>
    <w:rsid w:val="008175A5"/>
    <w:rsid w:val="00820D55"/>
    <w:rsid w:val="0082299F"/>
    <w:rsid w:val="00822BFF"/>
    <w:rsid w:val="00823FEA"/>
    <w:rsid w:val="00824F67"/>
    <w:rsid w:val="00825382"/>
    <w:rsid w:val="00826755"/>
    <w:rsid w:val="00830158"/>
    <w:rsid w:val="00830D6F"/>
    <w:rsid w:val="008359A9"/>
    <w:rsid w:val="0084108B"/>
    <w:rsid w:val="00841E27"/>
    <w:rsid w:val="00842710"/>
    <w:rsid w:val="00842EA2"/>
    <w:rsid w:val="00850031"/>
    <w:rsid w:val="0085047B"/>
    <w:rsid w:val="008517FC"/>
    <w:rsid w:val="00854BE7"/>
    <w:rsid w:val="00855F4C"/>
    <w:rsid w:val="0085644F"/>
    <w:rsid w:val="00856744"/>
    <w:rsid w:val="0086037C"/>
    <w:rsid w:val="00860431"/>
    <w:rsid w:val="00865260"/>
    <w:rsid w:val="00867558"/>
    <w:rsid w:val="00871513"/>
    <w:rsid w:val="00871776"/>
    <w:rsid w:val="00871B36"/>
    <w:rsid w:val="00871F09"/>
    <w:rsid w:val="00872127"/>
    <w:rsid w:val="008747E1"/>
    <w:rsid w:val="00877ADC"/>
    <w:rsid w:val="00877E1A"/>
    <w:rsid w:val="00881982"/>
    <w:rsid w:val="00883E0B"/>
    <w:rsid w:val="008851A2"/>
    <w:rsid w:val="0088753D"/>
    <w:rsid w:val="0089033E"/>
    <w:rsid w:val="00891916"/>
    <w:rsid w:val="00892777"/>
    <w:rsid w:val="0089281B"/>
    <w:rsid w:val="00893859"/>
    <w:rsid w:val="00893DC8"/>
    <w:rsid w:val="00894838"/>
    <w:rsid w:val="00894C21"/>
    <w:rsid w:val="008A1DFB"/>
    <w:rsid w:val="008A21F6"/>
    <w:rsid w:val="008A3516"/>
    <w:rsid w:val="008A5A52"/>
    <w:rsid w:val="008A7A8D"/>
    <w:rsid w:val="008B04C9"/>
    <w:rsid w:val="008B0560"/>
    <w:rsid w:val="008B0ED1"/>
    <w:rsid w:val="008B2530"/>
    <w:rsid w:val="008B2AF4"/>
    <w:rsid w:val="008B2C84"/>
    <w:rsid w:val="008B563C"/>
    <w:rsid w:val="008B6882"/>
    <w:rsid w:val="008B68FB"/>
    <w:rsid w:val="008B7DAC"/>
    <w:rsid w:val="008C16CF"/>
    <w:rsid w:val="008C33F9"/>
    <w:rsid w:val="008C361A"/>
    <w:rsid w:val="008C381D"/>
    <w:rsid w:val="008C46F3"/>
    <w:rsid w:val="008C547D"/>
    <w:rsid w:val="008C5E9D"/>
    <w:rsid w:val="008C674C"/>
    <w:rsid w:val="008C6ABC"/>
    <w:rsid w:val="008D04E5"/>
    <w:rsid w:val="008D12AE"/>
    <w:rsid w:val="008D217D"/>
    <w:rsid w:val="008D2974"/>
    <w:rsid w:val="008D65B0"/>
    <w:rsid w:val="008D700F"/>
    <w:rsid w:val="008D746A"/>
    <w:rsid w:val="008D7689"/>
    <w:rsid w:val="008E1376"/>
    <w:rsid w:val="008E194D"/>
    <w:rsid w:val="008E1E76"/>
    <w:rsid w:val="008E2068"/>
    <w:rsid w:val="008E2364"/>
    <w:rsid w:val="008E5F7B"/>
    <w:rsid w:val="008F0E91"/>
    <w:rsid w:val="008F24FC"/>
    <w:rsid w:val="008F2F82"/>
    <w:rsid w:val="008F3097"/>
    <w:rsid w:val="008F4208"/>
    <w:rsid w:val="008F4726"/>
    <w:rsid w:val="00902FCF"/>
    <w:rsid w:val="00903819"/>
    <w:rsid w:val="00903875"/>
    <w:rsid w:val="0090536F"/>
    <w:rsid w:val="0090659D"/>
    <w:rsid w:val="0091290D"/>
    <w:rsid w:val="00912DEB"/>
    <w:rsid w:val="009146E6"/>
    <w:rsid w:val="0091605D"/>
    <w:rsid w:val="00916164"/>
    <w:rsid w:val="0091791E"/>
    <w:rsid w:val="0092177C"/>
    <w:rsid w:val="009237E7"/>
    <w:rsid w:val="00925135"/>
    <w:rsid w:val="00925582"/>
    <w:rsid w:val="00925C7B"/>
    <w:rsid w:val="009309A9"/>
    <w:rsid w:val="009402D5"/>
    <w:rsid w:val="00940EE7"/>
    <w:rsid w:val="00950157"/>
    <w:rsid w:val="00950381"/>
    <w:rsid w:val="00956090"/>
    <w:rsid w:val="00956842"/>
    <w:rsid w:val="009607A0"/>
    <w:rsid w:val="00962046"/>
    <w:rsid w:val="00963965"/>
    <w:rsid w:val="009673EE"/>
    <w:rsid w:val="00967F98"/>
    <w:rsid w:val="00970E28"/>
    <w:rsid w:val="00970FBC"/>
    <w:rsid w:val="00971205"/>
    <w:rsid w:val="00972F86"/>
    <w:rsid w:val="009745C0"/>
    <w:rsid w:val="00974E4A"/>
    <w:rsid w:val="009755D2"/>
    <w:rsid w:val="00976143"/>
    <w:rsid w:val="00976D19"/>
    <w:rsid w:val="00976EC5"/>
    <w:rsid w:val="009777B9"/>
    <w:rsid w:val="00977DAF"/>
    <w:rsid w:val="009817CF"/>
    <w:rsid w:val="00981F8B"/>
    <w:rsid w:val="00982669"/>
    <w:rsid w:val="00983C1F"/>
    <w:rsid w:val="00985185"/>
    <w:rsid w:val="00985C86"/>
    <w:rsid w:val="00985D0A"/>
    <w:rsid w:val="00986BED"/>
    <w:rsid w:val="00990443"/>
    <w:rsid w:val="00991E2B"/>
    <w:rsid w:val="009931CB"/>
    <w:rsid w:val="00993FBF"/>
    <w:rsid w:val="00995916"/>
    <w:rsid w:val="009963AD"/>
    <w:rsid w:val="00996F6B"/>
    <w:rsid w:val="009971B0"/>
    <w:rsid w:val="009A0D8E"/>
    <w:rsid w:val="009A0EB8"/>
    <w:rsid w:val="009A3E11"/>
    <w:rsid w:val="009A4AA9"/>
    <w:rsid w:val="009A5E74"/>
    <w:rsid w:val="009A5EC7"/>
    <w:rsid w:val="009A6701"/>
    <w:rsid w:val="009B04D7"/>
    <w:rsid w:val="009B320A"/>
    <w:rsid w:val="009B4275"/>
    <w:rsid w:val="009B70C6"/>
    <w:rsid w:val="009C2C4F"/>
    <w:rsid w:val="009C37AF"/>
    <w:rsid w:val="009C38BC"/>
    <w:rsid w:val="009C3CB2"/>
    <w:rsid w:val="009C440D"/>
    <w:rsid w:val="009C45ED"/>
    <w:rsid w:val="009C47AD"/>
    <w:rsid w:val="009C4C3E"/>
    <w:rsid w:val="009C5A3B"/>
    <w:rsid w:val="009C6FC1"/>
    <w:rsid w:val="009D35C3"/>
    <w:rsid w:val="009D3FD4"/>
    <w:rsid w:val="009D5852"/>
    <w:rsid w:val="009D7AD8"/>
    <w:rsid w:val="009E033C"/>
    <w:rsid w:val="009E16F9"/>
    <w:rsid w:val="009E4752"/>
    <w:rsid w:val="009E57B3"/>
    <w:rsid w:val="009F0BE5"/>
    <w:rsid w:val="009F29C2"/>
    <w:rsid w:val="009F351C"/>
    <w:rsid w:val="009F5799"/>
    <w:rsid w:val="009F69C8"/>
    <w:rsid w:val="009F6BA4"/>
    <w:rsid w:val="009F7B1E"/>
    <w:rsid w:val="00A02606"/>
    <w:rsid w:val="00A045C7"/>
    <w:rsid w:val="00A04EC2"/>
    <w:rsid w:val="00A0577A"/>
    <w:rsid w:val="00A0578F"/>
    <w:rsid w:val="00A07D21"/>
    <w:rsid w:val="00A14341"/>
    <w:rsid w:val="00A16C57"/>
    <w:rsid w:val="00A17037"/>
    <w:rsid w:val="00A17186"/>
    <w:rsid w:val="00A20112"/>
    <w:rsid w:val="00A201DB"/>
    <w:rsid w:val="00A23D08"/>
    <w:rsid w:val="00A24858"/>
    <w:rsid w:val="00A2501C"/>
    <w:rsid w:val="00A30E2A"/>
    <w:rsid w:val="00A3497C"/>
    <w:rsid w:val="00A40F6E"/>
    <w:rsid w:val="00A413AD"/>
    <w:rsid w:val="00A45920"/>
    <w:rsid w:val="00A46341"/>
    <w:rsid w:val="00A46456"/>
    <w:rsid w:val="00A47A83"/>
    <w:rsid w:val="00A55ED1"/>
    <w:rsid w:val="00A57A41"/>
    <w:rsid w:val="00A61D61"/>
    <w:rsid w:val="00A64171"/>
    <w:rsid w:val="00A64C8C"/>
    <w:rsid w:val="00A64E14"/>
    <w:rsid w:val="00A64EAF"/>
    <w:rsid w:val="00A663A0"/>
    <w:rsid w:val="00A66F44"/>
    <w:rsid w:val="00A673F5"/>
    <w:rsid w:val="00A7205C"/>
    <w:rsid w:val="00A72969"/>
    <w:rsid w:val="00A73C69"/>
    <w:rsid w:val="00A74822"/>
    <w:rsid w:val="00A74BA5"/>
    <w:rsid w:val="00A812B7"/>
    <w:rsid w:val="00A81A79"/>
    <w:rsid w:val="00A82498"/>
    <w:rsid w:val="00A828E0"/>
    <w:rsid w:val="00A86EEC"/>
    <w:rsid w:val="00A87194"/>
    <w:rsid w:val="00A925F9"/>
    <w:rsid w:val="00A926C7"/>
    <w:rsid w:val="00A92A23"/>
    <w:rsid w:val="00A94692"/>
    <w:rsid w:val="00A96310"/>
    <w:rsid w:val="00AA0585"/>
    <w:rsid w:val="00AA099C"/>
    <w:rsid w:val="00AA2432"/>
    <w:rsid w:val="00AA3711"/>
    <w:rsid w:val="00AA716A"/>
    <w:rsid w:val="00AB07F8"/>
    <w:rsid w:val="00AB0FA5"/>
    <w:rsid w:val="00AB6739"/>
    <w:rsid w:val="00AC3837"/>
    <w:rsid w:val="00AC395D"/>
    <w:rsid w:val="00AC4287"/>
    <w:rsid w:val="00AC5ADC"/>
    <w:rsid w:val="00AD0431"/>
    <w:rsid w:val="00AD0C16"/>
    <w:rsid w:val="00AD659F"/>
    <w:rsid w:val="00AD67B1"/>
    <w:rsid w:val="00AE2434"/>
    <w:rsid w:val="00AE3142"/>
    <w:rsid w:val="00AE44A0"/>
    <w:rsid w:val="00AF208E"/>
    <w:rsid w:val="00AF3E65"/>
    <w:rsid w:val="00B01E62"/>
    <w:rsid w:val="00B02CE7"/>
    <w:rsid w:val="00B0351D"/>
    <w:rsid w:val="00B13C99"/>
    <w:rsid w:val="00B14F66"/>
    <w:rsid w:val="00B15D53"/>
    <w:rsid w:val="00B223E1"/>
    <w:rsid w:val="00B268EA"/>
    <w:rsid w:val="00B3383F"/>
    <w:rsid w:val="00B35C32"/>
    <w:rsid w:val="00B378D6"/>
    <w:rsid w:val="00B37B82"/>
    <w:rsid w:val="00B415D8"/>
    <w:rsid w:val="00B4267E"/>
    <w:rsid w:val="00B44F2E"/>
    <w:rsid w:val="00B454BC"/>
    <w:rsid w:val="00B45989"/>
    <w:rsid w:val="00B4603F"/>
    <w:rsid w:val="00B46D4F"/>
    <w:rsid w:val="00B47526"/>
    <w:rsid w:val="00B514D1"/>
    <w:rsid w:val="00B5158C"/>
    <w:rsid w:val="00B53AF5"/>
    <w:rsid w:val="00B557D4"/>
    <w:rsid w:val="00B55E19"/>
    <w:rsid w:val="00B62CF3"/>
    <w:rsid w:val="00B651AF"/>
    <w:rsid w:val="00B66A6E"/>
    <w:rsid w:val="00B66B3C"/>
    <w:rsid w:val="00B72D72"/>
    <w:rsid w:val="00B734BB"/>
    <w:rsid w:val="00B76B2B"/>
    <w:rsid w:val="00B77C7C"/>
    <w:rsid w:val="00B808EB"/>
    <w:rsid w:val="00B816A6"/>
    <w:rsid w:val="00B8321C"/>
    <w:rsid w:val="00B851AB"/>
    <w:rsid w:val="00B86363"/>
    <w:rsid w:val="00B86C71"/>
    <w:rsid w:val="00B86EBE"/>
    <w:rsid w:val="00B901F7"/>
    <w:rsid w:val="00B936D7"/>
    <w:rsid w:val="00B93E8C"/>
    <w:rsid w:val="00B95F9A"/>
    <w:rsid w:val="00B96ED1"/>
    <w:rsid w:val="00BA258C"/>
    <w:rsid w:val="00BA2D5B"/>
    <w:rsid w:val="00BA50C3"/>
    <w:rsid w:val="00BA5C88"/>
    <w:rsid w:val="00BA7915"/>
    <w:rsid w:val="00BA7ECF"/>
    <w:rsid w:val="00BA7F67"/>
    <w:rsid w:val="00BB20C2"/>
    <w:rsid w:val="00BB42D2"/>
    <w:rsid w:val="00BB687D"/>
    <w:rsid w:val="00BB7621"/>
    <w:rsid w:val="00BB779A"/>
    <w:rsid w:val="00BB7D2E"/>
    <w:rsid w:val="00BC14E3"/>
    <w:rsid w:val="00BC5238"/>
    <w:rsid w:val="00BC63AE"/>
    <w:rsid w:val="00BC6824"/>
    <w:rsid w:val="00BD2033"/>
    <w:rsid w:val="00BD62A4"/>
    <w:rsid w:val="00BD630A"/>
    <w:rsid w:val="00BD6C16"/>
    <w:rsid w:val="00BD6C43"/>
    <w:rsid w:val="00BD7179"/>
    <w:rsid w:val="00BD7857"/>
    <w:rsid w:val="00BE026B"/>
    <w:rsid w:val="00BE189B"/>
    <w:rsid w:val="00BE496B"/>
    <w:rsid w:val="00BE6253"/>
    <w:rsid w:val="00BE6300"/>
    <w:rsid w:val="00BE6546"/>
    <w:rsid w:val="00BE78F1"/>
    <w:rsid w:val="00BF231C"/>
    <w:rsid w:val="00BF27A5"/>
    <w:rsid w:val="00BF4792"/>
    <w:rsid w:val="00BF4A47"/>
    <w:rsid w:val="00BF4AD1"/>
    <w:rsid w:val="00BF707D"/>
    <w:rsid w:val="00C0546D"/>
    <w:rsid w:val="00C059EB"/>
    <w:rsid w:val="00C07BDB"/>
    <w:rsid w:val="00C11B79"/>
    <w:rsid w:val="00C12E99"/>
    <w:rsid w:val="00C13791"/>
    <w:rsid w:val="00C1383D"/>
    <w:rsid w:val="00C14BCD"/>
    <w:rsid w:val="00C15EAE"/>
    <w:rsid w:val="00C16328"/>
    <w:rsid w:val="00C17169"/>
    <w:rsid w:val="00C20FF2"/>
    <w:rsid w:val="00C2219A"/>
    <w:rsid w:val="00C22581"/>
    <w:rsid w:val="00C22697"/>
    <w:rsid w:val="00C22FA5"/>
    <w:rsid w:val="00C23046"/>
    <w:rsid w:val="00C245AB"/>
    <w:rsid w:val="00C25527"/>
    <w:rsid w:val="00C3032C"/>
    <w:rsid w:val="00C30EB7"/>
    <w:rsid w:val="00C3231B"/>
    <w:rsid w:val="00C33628"/>
    <w:rsid w:val="00C34005"/>
    <w:rsid w:val="00C340F6"/>
    <w:rsid w:val="00C35A9D"/>
    <w:rsid w:val="00C36E57"/>
    <w:rsid w:val="00C37559"/>
    <w:rsid w:val="00C378D4"/>
    <w:rsid w:val="00C40BCB"/>
    <w:rsid w:val="00C41106"/>
    <w:rsid w:val="00C417B0"/>
    <w:rsid w:val="00C42F69"/>
    <w:rsid w:val="00C43C89"/>
    <w:rsid w:val="00C47177"/>
    <w:rsid w:val="00C52F04"/>
    <w:rsid w:val="00C53019"/>
    <w:rsid w:val="00C54624"/>
    <w:rsid w:val="00C54F22"/>
    <w:rsid w:val="00C5679A"/>
    <w:rsid w:val="00C578AF"/>
    <w:rsid w:val="00C62ACB"/>
    <w:rsid w:val="00C64987"/>
    <w:rsid w:val="00C66C9A"/>
    <w:rsid w:val="00C674FC"/>
    <w:rsid w:val="00C67D6C"/>
    <w:rsid w:val="00C73EFE"/>
    <w:rsid w:val="00C743CD"/>
    <w:rsid w:val="00C745E3"/>
    <w:rsid w:val="00C756D1"/>
    <w:rsid w:val="00C80042"/>
    <w:rsid w:val="00C86135"/>
    <w:rsid w:val="00C869FC"/>
    <w:rsid w:val="00C906E9"/>
    <w:rsid w:val="00C95D34"/>
    <w:rsid w:val="00C97F5B"/>
    <w:rsid w:val="00CA0CF1"/>
    <w:rsid w:val="00CA1793"/>
    <w:rsid w:val="00CA265A"/>
    <w:rsid w:val="00CA6637"/>
    <w:rsid w:val="00CA7344"/>
    <w:rsid w:val="00CA7F27"/>
    <w:rsid w:val="00CB0779"/>
    <w:rsid w:val="00CB0FFE"/>
    <w:rsid w:val="00CB2D35"/>
    <w:rsid w:val="00CB4587"/>
    <w:rsid w:val="00CB5961"/>
    <w:rsid w:val="00CC196A"/>
    <w:rsid w:val="00CC4904"/>
    <w:rsid w:val="00CC7C3E"/>
    <w:rsid w:val="00CD0626"/>
    <w:rsid w:val="00CD0AD2"/>
    <w:rsid w:val="00CD0C99"/>
    <w:rsid w:val="00CD1CB6"/>
    <w:rsid w:val="00CD44F2"/>
    <w:rsid w:val="00CE0EDD"/>
    <w:rsid w:val="00CE4CA2"/>
    <w:rsid w:val="00CE6420"/>
    <w:rsid w:val="00CF1F35"/>
    <w:rsid w:val="00CF5CFF"/>
    <w:rsid w:val="00CF7294"/>
    <w:rsid w:val="00D00CA5"/>
    <w:rsid w:val="00D01311"/>
    <w:rsid w:val="00D05787"/>
    <w:rsid w:val="00D06472"/>
    <w:rsid w:val="00D101C8"/>
    <w:rsid w:val="00D10FB8"/>
    <w:rsid w:val="00D1244A"/>
    <w:rsid w:val="00D134B6"/>
    <w:rsid w:val="00D136AB"/>
    <w:rsid w:val="00D1487B"/>
    <w:rsid w:val="00D20DD5"/>
    <w:rsid w:val="00D23CCB"/>
    <w:rsid w:val="00D25A8B"/>
    <w:rsid w:val="00D25BE0"/>
    <w:rsid w:val="00D2628A"/>
    <w:rsid w:val="00D26313"/>
    <w:rsid w:val="00D27659"/>
    <w:rsid w:val="00D32193"/>
    <w:rsid w:val="00D349E0"/>
    <w:rsid w:val="00D34B83"/>
    <w:rsid w:val="00D35D39"/>
    <w:rsid w:val="00D35DF4"/>
    <w:rsid w:val="00D370C5"/>
    <w:rsid w:val="00D37830"/>
    <w:rsid w:val="00D37A4F"/>
    <w:rsid w:val="00D47B78"/>
    <w:rsid w:val="00D51F7A"/>
    <w:rsid w:val="00D52B21"/>
    <w:rsid w:val="00D63E5A"/>
    <w:rsid w:val="00D63FFB"/>
    <w:rsid w:val="00D64953"/>
    <w:rsid w:val="00D67500"/>
    <w:rsid w:val="00D67958"/>
    <w:rsid w:val="00D67E73"/>
    <w:rsid w:val="00D72A10"/>
    <w:rsid w:val="00D73B78"/>
    <w:rsid w:val="00D74603"/>
    <w:rsid w:val="00D75739"/>
    <w:rsid w:val="00D7592D"/>
    <w:rsid w:val="00D75CA5"/>
    <w:rsid w:val="00D761B3"/>
    <w:rsid w:val="00D81950"/>
    <w:rsid w:val="00D845C9"/>
    <w:rsid w:val="00D854FB"/>
    <w:rsid w:val="00D85A2B"/>
    <w:rsid w:val="00D92052"/>
    <w:rsid w:val="00D923FE"/>
    <w:rsid w:val="00D929ED"/>
    <w:rsid w:val="00DA2573"/>
    <w:rsid w:val="00DA40CA"/>
    <w:rsid w:val="00DA4D10"/>
    <w:rsid w:val="00DA65A4"/>
    <w:rsid w:val="00DA6708"/>
    <w:rsid w:val="00DA70C2"/>
    <w:rsid w:val="00DA7A16"/>
    <w:rsid w:val="00DB3D9A"/>
    <w:rsid w:val="00DB4596"/>
    <w:rsid w:val="00DB5AE4"/>
    <w:rsid w:val="00DB5E6A"/>
    <w:rsid w:val="00DB7D86"/>
    <w:rsid w:val="00DC16C8"/>
    <w:rsid w:val="00DC4C69"/>
    <w:rsid w:val="00DC531D"/>
    <w:rsid w:val="00DC532C"/>
    <w:rsid w:val="00DC7D4E"/>
    <w:rsid w:val="00DD0C8D"/>
    <w:rsid w:val="00DD23DE"/>
    <w:rsid w:val="00DD3E09"/>
    <w:rsid w:val="00DD3E1D"/>
    <w:rsid w:val="00DD5653"/>
    <w:rsid w:val="00DD60E1"/>
    <w:rsid w:val="00DD76DD"/>
    <w:rsid w:val="00DE06B3"/>
    <w:rsid w:val="00DE095D"/>
    <w:rsid w:val="00DE174C"/>
    <w:rsid w:val="00DE1B8D"/>
    <w:rsid w:val="00DE280B"/>
    <w:rsid w:val="00DE3C38"/>
    <w:rsid w:val="00DE49E1"/>
    <w:rsid w:val="00DE4B06"/>
    <w:rsid w:val="00DE648D"/>
    <w:rsid w:val="00DE6682"/>
    <w:rsid w:val="00DF24CB"/>
    <w:rsid w:val="00DF24CD"/>
    <w:rsid w:val="00DF71A7"/>
    <w:rsid w:val="00E0289D"/>
    <w:rsid w:val="00E03CBD"/>
    <w:rsid w:val="00E0497A"/>
    <w:rsid w:val="00E07D65"/>
    <w:rsid w:val="00E12135"/>
    <w:rsid w:val="00E158BC"/>
    <w:rsid w:val="00E16697"/>
    <w:rsid w:val="00E17F7A"/>
    <w:rsid w:val="00E247A8"/>
    <w:rsid w:val="00E24AEE"/>
    <w:rsid w:val="00E24F69"/>
    <w:rsid w:val="00E257D5"/>
    <w:rsid w:val="00E27FB7"/>
    <w:rsid w:val="00E30927"/>
    <w:rsid w:val="00E31141"/>
    <w:rsid w:val="00E33B8C"/>
    <w:rsid w:val="00E35BDA"/>
    <w:rsid w:val="00E36658"/>
    <w:rsid w:val="00E372F7"/>
    <w:rsid w:val="00E37532"/>
    <w:rsid w:val="00E37AC6"/>
    <w:rsid w:val="00E41090"/>
    <w:rsid w:val="00E45BEE"/>
    <w:rsid w:val="00E47793"/>
    <w:rsid w:val="00E47899"/>
    <w:rsid w:val="00E47A7A"/>
    <w:rsid w:val="00E47DBF"/>
    <w:rsid w:val="00E546CC"/>
    <w:rsid w:val="00E548B1"/>
    <w:rsid w:val="00E6075E"/>
    <w:rsid w:val="00E607D4"/>
    <w:rsid w:val="00E6145E"/>
    <w:rsid w:val="00E62A67"/>
    <w:rsid w:val="00E63831"/>
    <w:rsid w:val="00E70A0E"/>
    <w:rsid w:val="00E72B7D"/>
    <w:rsid w:val="00E744C6"/>
    <w:rsid w:val="00E75637"/>
    <w:rsid w:val="00E81D50"/>
    <w:rsid w:val="00E82DFB"/>
    <w:rsid w:val="00E84BB9"/>
    <w:rsid w:val="00E85230"/>
    <w:rsid w:val="00E90EAA"/>
    <w:rsid w:val="00E929CC"/>
    <w:rsid w:val="00E93018"/>
    <w:rsid w:val="00E932EC"/>
    <w:rsid w:val="00E935DF"/>
    <w:rsid w:val="00E9699C"/>
    <w:rsid w:val="00EA0484"/>
    <w:rsid w:val="00EA3687"/>
    <w:rsid w:val="00EA5690"/>
    <w:rsid w:val="00EA7A89"/>
    <w:rsid w:val="00EB4111"/>
    <w:rsid w:val="00EB4B5B"/>
    <w:rsid w:val="00EB734B"/>
    <w:rsid w:val="00EC38B1"/>
    <w:rsid w:val="00EC767D"/>
    <w:rsid w:val="00EC7B55"/>
    <w:rsid w:val="00ED2071"/>
    <w:rsid w:val="00ED2555"/>
    <w:rsid w:val="00ED3A85"/>
    <w:rsid w:val="00ED67E3"/>
    <w:rsid w:val="00ED6C5B"/>
    <w:rsid w:val="00ED7AED"/>
    <w:rsid w:val="00EE08AD"/>
    <w:rsid w:val="00EE0B54"/>
    <w:rsid w:val="00EE2A46"/>
    <w:rsid w:val="00EF182C"/>
    <w:rsid w:val="00EF4032"/>
    <w:rsid w:val="00EF5554"/>
    <w:rsid w:val="00EF65D9"/>
    <w:rsid w:val="00F018CA"/>
    <w:rsid w:val="00F03428"/>
    <w:rsid w:val="00F04B01"/>
    <w:rsid w:val="00F04F40"/>
    <w:rsid w:val="00F0510B"/>
    <w:rsid w:val="00F05ADC"/>
    <w:rsid w:val="00F07C05"/>
    <w:rsid w:val="00F12392"/>
    <w:rsid w:val="00F13A21"/>
    <w:rsid w:val="00F13B10"/>
    <w:rsid w:val="00F13F5C"/>
    <w:rsid w:val="00F1595F"/>
    <w:rsid w:val="00F16CB6"/>
    <w:rsid w:val="00F203EB"/>
    <w:rsid w:val="00F325B2"/>
    <w:rsid w:val="00F32ACE"/>
    <w:rsid w:val="00F33800"/>
    <w:rsid w:val="00F33CA8"/>
    <w:rsid w:val="00F3429B"/>
    <w:rsid w:val="00F35609"/>
    <w:rsid w:val="00F35E35"/>
    <w:rsid w:val="00F36E1C"/>
    <w:rsid w:val="00F3757E"/>
    <w:rsid w:val="00F43D1E"/>
    <w:rsid w:val="00F460AB"/>
    <w:rsid w:val="00F4734B"/>
    <w:rsid w:val="00F5187C"/>
    <w:rsid w:val="00F52AA3"/>
    <w:rsid w:val="00F532DA"/>
    <w:rsid w:val="00F538C2"/>
    <w:rsid w:val="00F54551"/>
    <w:rsid w:val="00F54A29"/>
    <w:rsid w:val="00F55723"/>
    <w:rsid w:val="00F561CF"/>
    <w:rsid w:val="00F56B8E"/>
    <w:rsid w:val="00F56D9D"/>
    <w:rsid w:val="00F600C2"/>
    <w:rsid w:val="00F63069"/>
    <w:rsid w:val="00F63B8B"/>
    <w:rsid w:val="00F65A4E"/>
    <w:rsid w:val="00F71608"/>
    <w:rsid w:val="00F71BF9"/>
    <w:rsid w:val="00F72CF2"/>
    <w:rsid w:val="00F742B0"/>
    <w:rsid w:val="00F7528B"/>
    <w:rsid w:val="00F80441"/>
    <w:rsid w:val="00F81DBB"/>
    <w:rsid w:val="00F81EEA"/>
    <w:rsid w:val="00F842E6"/>
    <w:rsid w:val="00F87229"/>
    <w:rsid w:val="00F924F0"/>
    <w:rsid w:val="00F92A2A"/>
    <w:rsid w:val="00F93550"/>
    <w:rsid w:val="00F94CC1"/>
    <w:rsid w:val="00F95C2B"/>
    <w:rsid w:val="00F96486"/>
    <w:rsid w:val="00F97D1B"/>
    <w:rsid w:val="00FA0F47"/>
    <w:rsid w:val="00FA233E"/>
    <w:rsid w:val="00FA632D"/>
    <w:rsid w:val="00FA667A"/>
    <w:rsid w:val="00FB1CFF"/>
    <w:rsid w:val="00FB2FFB"/>
    <w:rsid w:val="00FB473D"/>
    <w:rsid w:val="00FB63CE"/>
    <w:rsid w:val="00FB6D0E"/>
    <w:rsid w:val="00FB7954"/>
    <w:rsid w:val="00FC0241"/>
    <w:rsid w:val="00FC4907"/>
    <w:rsid w:val="00FC4B55"/>
    <w:rsid w:val="00FC7B60"/>
    <w:rsid w:val="00FD0B3D"/>
    <w:rsid w:val="00FD2DAA"/>
    <w:rsid w:val="00FD353C"/>
    <w:rsid w:val="00FD60D1"/>
    <w:rsid w:val="00FE33BA"/>
    <w:rsid w:val="00FE3CDB"/>
    <w:rsid w:val="00FE3D7B"/>
    <w:rsid w:val="00FE7D2D"/>
    <w:rsid w:val="00FF064E"/>
    <w:rsid w:val="00FF06CC"/>
    <w:rsid w:val="00FF1DC8"/>
    <w:rsid w:val="00FF2732"/>
    <w:rsid w:val="00FF3F2C"/>
    <w:rsid w:val="00FF6DA8"/>
    <w:rsid w:val="00FF7B29"/>
  </w:rsids>
  <m:mathPr>
    <m:mathFont m:val="Cambria Math"/>
    <m:brkBin m:val="before"/>
    <m:brkBinSub m:val="--"/>
    <m:smallFrac m:val="0"/>
    <m:dispDef/>
    <m:lMargin m:val="0"/>
    <m:rMargin m:val="0"/>
    <m:defJc m:val="centerGroup"/>
    <m:wrapIndent m:val="1440"/>
    <m:intLim m:val="subSup"/>
    <m:naryLim m:val="undOvr"/>
  </m:mathPr>
  <w:themeFontLang w:val="el-G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2DD05"/>
  <w15:docId w15:val="{5E145B94-DAA1-4B4E-B378-6437CF6EF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B8636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5301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915064"/>
    <w:rPr>
      <w:color w:val="808080"/>
    </w:rPr>
  </w:style>
  <w:style w:type="character" w:customStyle="1" w:styleId="ListLabel1">
    <w:name w:val="ListLabel 1"/>
    <w:qFormat/>
    <w:rPr>
      <w:rFonts w:ascii="Times New Roman" w:hAnsi="Times New Roman"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a">
    <w:name w:val="Επικεφαλίδα"/>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Ευρετήριο"/>
    <w:basedOn w:val="Normal"/>
    <w:qFormat/>
    <w:pPr>
      <w:suppressLineNumbers/>
    </w:pPr>
    <w:rPr>
      <w:rFonts w:cs="Arial"/>
    </w:rPr>
  </w:style>
  <w:style w:type="paragraph" w:styleId="ListParagraph">
    <w:name w:val="List Paragraph"/>
    <w:basedOn w:val="Normal"/>
    <w:uiPriority w:val="34"/>
    <w:qFormat/>
    <w:rsid w:val="00102C2D"/>
    <w:pPr>
      <w:ind w:left="720"/>
      <w:contextualSpacing/>
    </w:pPr>
  </w:style>
  <w:style w:type="character" w:customStyle="1" w:styleId="Heading1Char">
    <w:name w:val="Heading 1 Char"/>
    <w:basedOn w:val="DefaultParagraphFont"/>
    <w:link w:val="Heading1"/>
    <w:uiPriority w:val="9"/>
    <w:rsid w:val="00B8636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5301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31AE3"/>
    <w:rPr>
      <w:color w:val="0563C1" w:themeColor="hyperlink"/>
      <w:u w:val="single"/>
    </w:rPr>
  </w:style>
  <w:style w:type="character" w:styleId="UnresolvedMention">
    <w:name w:val="Unresolved Mention"/>
    <w:basedOn w:val="DefaultParagraphFont"/>
    <w:uiPriority w:val="99"/>
    <w:semiHidden/>
    <w:unhideWhenUsed/>
    <w:rsid w:val="00431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099700">
      <w:bodyDiv w:val="1"/>
      <w:marLeft w:val="0"/>
      <w:marRight w:val="0"/>
      <w:marTop w:val="0"/>
      <w:marBottom w:val="0"/>
      <w:divBdr>
        <w:top w:val="none" w:sz="0" w:space="0" w:color="auto"/>
        <w:left w:val="none" w:sz="0" w:space="0" w:color="auto"/>
        <w:bottom w:val="none" w:sz="0" w:space="0" w:color="auto"/>
        <w:right w:val="none" w:sz="0" w:space="0" w:color="auto"/>
      </w:divBdr>
      <w:divsChild>
        <w:div w:id="1652561375">
          <w:marLeft w:val="-225"/>
          <w:marRight w:val="-225"/>
          <w:marTop w:val="0"/>
          <w:marBottom w:val="240"/>
          <w:divBdr>
            <w:top w:val="none" w:sz="0" w:space="0" w:color="auto"/>
            <w:left w:val="none" w:sz="0" w:space="0" w:color="auto"/>
            <w:bottom w:val="none" w:sz="0" w:space="0" w:color="auto"/>
            <w:right w:val="none" w:sz="0" w:space="0" w:color="auto"/>
          </w:divBdr>
          <w:divsChild>
            <w:div w:id="3045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941658">
      <w:bodyDiv w:val="1"/>
      <w:marLeft w:val="0"/>
      <w:marRight w:val="0"/>
      <w:marTop w:val="0"/>
      <w:marBottom w:val="0"/>
      <w:divBdr>
        <w:top w:val="none" w:sz="0" w:space="0" w:color="auto"/>
        <w:left w:val="none" w:sz="0" w:space="0" w:color="auto"/>
        <w:bottom w:val="none" w:sz="0" w:space="0" w:color="auto"/>
        <w:right w:val="none" w:sz="0" w:space="0" w:color="auto"/>
      </w:divBdr>
      <w:divsChild>
        <w:div w:id="1978147324">
          <w:marLeft w:val="-225"/>
          <w:marRight w:val="-225"/>
          <w:marTop w:val="0"/>
          <w:marBottom w:val="240"/>
          <w:divBdr>
            <w:top w:val="none" w:sz="0" w:space="0" w:color="auto"/>
            <w:left w:val="none" w:sz="0" w:space="0" w:color="auto"/>
            <w:bottom w:val="none" w:sz="0" w:space="0" w:color="auto"/>
            <w:right w:val="none" w:sz="0" w:space="0" w:color="auto"/>
          </w:divBdr>
          <w:divsChild>
            <w:div w:id="113325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909802">
      <w:bodyDiv w:val="1"/>
      <w:marLeft w:val="0"/>
      <w:marRight w:val="0"/>
      <w:marTop w:val="0"/>
      <w:marBottom w:val="0"/>
      <w:divBdr>
        <w:top w:val="none" w:sz="0" w:space="0" w:color="auto"/>
        <w:left w:val="none" w:sz="0" w:space="0" w:color="auto"/>
        <w:bottom w:val="none" w:sz="0" w:space="0" w:color="auto"/>
        <w:right w:val="none" w:sz="0" w:space="0" w:color="auto"/>
      </w:divBdr>
      <w:divsChild>
        <w:div w:id="887255069">
          <w:marLeft w:val="-225"/>
          <w:marRight w:val="-225"/>
          <w:marTop w:val="0"/>
          <w:marBottom w:val="240"/>
          <w:divBdr>
            <w:top w:val="none" w:sz="0" w:space="0" w:color="auto"/>
            <w:left w:val="none" w:sz="0" w:space="0" w:color="auto"/>
            <w:bottom w:val="none" w:sz="0" w:space="0" w:color="auto"/>
            <w:right w:val="none" w:sz="0" w:space="0" w:color="auto"/>
          </w:divBdr>
          <w:divsChild>
            <w:div w:id="77302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91177">
      <w:bodyDiv w:val="1"/>
      <w:marLeft w:val="0"/>
      <w:marRight w:val="0"/>
      <w:marTop w:val="0"/>
      <w:marBottom w:val="0"/>
      <w:divBdr>
        <w:top w:val="none" w:sz="0" w:space="0" w:color="auto"/>
        <w:left w:val="none" w:sz="0" w:space="0" w:color="auto"/>
        <w:bottom w:val="none" w:sz="0" w:space="0" w:color="auto"/>
        <w:right w:val="none" w:sz="0" w:space="0" w:color="auto"/>
      </w:divBdr>
      <w:divsChild>
        <w:div w:id="2101825326">
          <w:marLeft w:val="-225"/>
          <w:marRight w:val="-225"/>
          <w:marTop w:val="0"/>
          <w:marBottom w:val="240"/>
          <w:divBdr>
            <w:top w:val="none" w:sz="0" w:space="0" w:color="auto"/>
            <w:left w:val="none" w:sz="0" w:space="0" w:color="auto"/>
            <w:bottom w:val="none" w:sz="0" w:space="0" w:color="auto"/>
            <w:right w:val="none" w:sz="0" w:space="0" w:color="auto"/>
          </w:divBdr>
          <w:divsChild>
            <w:div w:id="19878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ergamos.lib.uoa.gr/uoa/dl/object/12513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7FC1E-2FC9-4E54-BF10-72F1C1409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2</TotalTime>
  <Pages>47</Pages>
  <Words>11240</Words>
  <Characters>64074</Characters>
  <Application>Microsoft Office Word</Application>
  <DocSecurity>0</DocSecurity>
  <Lines>533</Lines>
  <Paragraphs>150</Paragraphs>
  <ScaleCrop>false</ScaleCrop>
  <Company/>
  <LinksUpToDate>false</LinksUpToDate>
  <CharactersWithSpaces>7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ic-pc</dc:creator>
  <cp:keywords/>
  <dc:description/>
  <cp:lastModifiedBy>Polykarpos Polykarpidis</cp:lastModifiedBy>
  <cp:revision>1222</cp:revision>
  <dcterms:created xsi:type="dcterms:W3CDTF">2017-03-10T04:03:00Z</dcterms:created>
  <dcterms:modified xsi:type="dcterms:W3CDTF">2021-02-10T11:50:00Z</dcterms:modified>
  <dc:language>el-G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